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B15F4" w:rsidP="1438CA12" w14:paraId="21CE695E" w14:textId="77777777">
      <w:pPr>
        <w:spacing w:after="0"/>
        <w:contextualSpacing/>
        <w:jc w:val="center"/>
        <w:rPr>
          <w:b/>
          <w:bCs/>
          <w:sz w:val="18"/>
          <w:szCs w:val="18"/>
        </w:rPr>
      </w:pPr>
    </w:p>
    <w:p w:rsidR="00F75642" w:rsidP="00F75642" w14:paraId="080A4939" w14:textId="72B4BF3A">
      <w:pPr>
        <w:spacing w:after="0" w:line="240" w:lineRule="auto"/>
        <w:ind w:left="3600" w:firstLine="720"/>
        <w:jc w:val="center"/>
        <w:rPr>
          <w:rFonts w:ascii="Courier New" w:hAnsi="Courier New" w:cs="Courier New"/>
        </w:rPr>
      </w:pPr>
      <w:r>
        <w:rPr>
          <w:rFonts w:ascii="Courier New" w:hAnsi="Courier New" w:cs="Courier New"/>
        </w:rPr>
        <w:t xml:space="preserve">  Form Approved</w:t>
      </w:r>
    </w:p>
    <w:p w:rsidR="00EB15F4" w:rsidRPr="00E537BC" w:rsidP="00F75642" w14:paraId="20B5937B" w14:textId="657708A0">
      <w:pPr>
        <w:spacing w:after="0" w:line="240" w:lineRule="auto"/>
        <w:ind w:left="4320" w:firstLine="720"/>
        <w:jc w:val="center"/>
        <w:rPr>
          <w:rFonts w:ascii="Courier New" w:hAnsi="Courier New" w:cs="Courier New"/>
        </w:rPr>
      </w:pPr>
      <w:r>
        <w:rPr>
          <w:rFonts w:ascii="Courier New" w:hAnsi="Courier New" w:cs="Courier New"/>
        </w:rPr>
        <w:t xml:space="preserve"> </w:t>
      </w:r>
      <w:r w:rsidRPr="00E537BC">
        <w:rPr>
          <w:rFonts w:ascii="Courier New" w:hAnsi="Courier New" w:cs="Courier New"/>
        </w:rPr>
        <w:t>OMB No. 0920-</w:t>
      </w:r>
      <w:r w:rsidR="003F1B1F">
        <w:rPr>
          <w:rFonts w:ascii="Courier New" w:hAnsi="Courier New" w:cs="Courier New"/>
        </w:rPr>
        <w:t>1402</w:t>
      </w:r>
    </w:p>
    <w:p w:rsidR="00EB15F4" w:rsidRPr="00E537BC" w:rsidP="00EB15F4" w14:paraId="70E79B70" w14:textId="7FEA9585">
      <w:pPr>
        <w:spacing w:after="0" w:line="240" w:lineRule="auto"/>
        <w:jc w:val="right"/>
        <w:rPr>
          <w:rFonts w:ascii="Courier New" w:hAnsi="Courier New" w:cs="Courier New"/>
          <w:sz w:val="24"/>
        </w:rPr>
      </w:pPr>
      <w:r w:rsidRPr="00E537BC">
        <w:rPr>
          <w:rFonts w:ascii="Courier New" w:hAnsi="Courier New" w:cs="Courier New"/>
        </w:rPr>
        <w:t xml:space="preserve">Expiration Date: </w:t>
      </w:r>
      <w:r w:rsidR="00F75642">
        <w:rPr>
          <w:rFonts w:ascii="Courier New" w:hAnsi="Courier New" w:cs="Courier New"/>
        </w:rPr>
        <w:t>XX/XX/XXXX</w:t>
      </w:r>
    </w:p>
    <w:p w:rsidR="00EB15F4" w:rsidP="00EB15F4" w14:paraId="00431C04" w14:textId="0D8D8B69">
      <w:pPr>
        <w:pStyle w:val="Heading1"/>
        <w:jc w:val="center"/>
        <w:rPr>
          <w:rFonts w:ascii="Courier New" w:hAnsi="Courier New" w:cs="Courier New"/>
          <w:color w:val="auto"/>
          <w:sz w:val="24"/>
        </w:rPr>
      </w:pPr>
    </w:p>
    <w:p w:rsidR="00BF0F1C" w:rsidP="00BF0F1C" w14:paraId="0A29E974" w14:textId="04EDC45C"/>
    <w:p w:rsidR="00BF0F1C" w:rsidP="00BF0F1C" w14:paraId="3092C042" w14:textId="08E67EB8"/>
    <w:p w:rsidR="00BF0F1C" w:rsidP="00BF0F1C" w14:paraId="0D980B0D" w14:textId="1CEC99A9"/>
    <w:p w:rsidR="00BF0F1C" w:rsidRPr="00BF0F1C" w:rsidP="00BF0F1C" w14:paraId="3BCFBB1E" w14:textId="77777777"/>
    <w:p w:rsidR="003756FA" w:rsidRPr="000B66DC" w:rsidP="003756FA" w14:paraId="2C841BDE" w14:textId="77777777">
      <w:pPr>
        <w:autoSpaceDE w:val="0"/>
        <w:autoSpaceDN w:val="0"/>
        <w:adjustRightInd w:val="0"/>
        <w:jc w:val="center"/>
        <w:rPr>
          <w:rFonts w:ascii="Courier New" w:hAnsi="Courier New" w:cs="Courier New"/>
          <w:b/>
        </w:rPr>
      </w:pPr>
      <w:r w:rsidRPr="009F1525">
        <w:rPr>
          <w:rFonts w:ascii="Courier New" w:hAnsi="Courier New" w:cs="Courier New"/>
          <w:b/>
        </w:rPr>
        <w:t>Surveillance of HIV-related service barriers among Individuals with Early or Late HIV Diagnoses (SHIELD)</w:t>
      </w:r>
    </w:p>
    <w:p w:rsidR="00EB15F4" w:rsidP="00E60DA9" w14:paraId="3504F060" w14:textId="77777777">
      <w:pPr>
        <w:pStyle w:val="Heading1"/>
        <w:rPr>
          <w:rFonts w:ascii="Courier New" w:hAnsi="Courier New" w:cs="Courier New"/>
          <w:color w:val="auto"/>
          <w:sz w:val="24"/>
        </w:rPr>
      </w:pPr>
    </w:p>
    <w:p w:rsidR="00EB15F4" w:rsidRPr="00CD1808" w:rsidP="00CD1808" w14:paraId="198658B6" w14:textId="0FD02DAD">
      <w:pPr>
        <w:pStyle w:val="Subtitle"/>
        <w:jc w:val="center"/>
        <w:rPr>
          <w:rFonts w:ascii="Courier New" w:hAnsi="Courier New" w:cs="Courier New"/>
          <w:b/>
          <w:bCs/>
          <w:color w:val="auto"/>
        </w:rPr>
      </w:pPr>
      <w:r w:rsidRPr="00CD1808">
        <w:rPr>
          <w:rFonts w:ascii="Courier New" w:hAnsi="Courier New" w:cs="Courier New"/>
          <w:b/>
          <w:bCs/>
          <w:color w:val="auto"/>
        </w:rPr>
        <w:t xml:space="preserve">Attachment </w:t>
      </w:r>
      <w:r w:rsidR="00CD1808">
        <w:rPr>
          <w:rFonts w:ascii="Courier New" w:hAnsi="Courier New" w:cs="Courier New"/>
          <w:b/>
          <w:bCs/>
          <w:color w:val="auto"/>
        </w:rPr>
        <w:t>5</w:t>
      </w:r>
      <w:r w:rsidR="00927020">
        <w:rPr>
          <w:rFonts w:ascii="Courier New" w:hAnsi="Courier New" w:cs="Courier New"/>
          <w:b/>
          <w:bCs/>
          <w:color w:val="auto"/>
        </w:rPr>
        <w:t>d</w:t>
      </w:r>
    </w:p>
    <w:p w:rsidR="00EB15F4" w:rsidP="00EB15F4" w14:paraId="5205FCAE" w14:textId="77777777"/>
    <w:p w:rsidR="00EB15F4" w:rsidP="00EB15F4" w14:paraId="4ABB92C0" w14:textId="077CA522">
      <w:pPr>
        <w:jc w:val="center"/>
        <w:rPr>
          <w:rFonts w:ascii="Courier New" w:hAnsi="Courier New" w:cs="Courier New"/>
          <w:b/>
          <w:sz w:val="24"/>
          <w:szCs w:val="24"/>
        </w:rPr>
      </w:pPr>
      <w:r>
        <w:rPr>
          <w:rFonts w:ascii="Courier New" w:hAnsi="Courier New" w:cs="Courier New"/>
          <w:b/>
          <w:sz w:val="24"/>
          <w:szCs w:val="24"/>
        </w:rPr>
        <w:t xml:space="preserve">Model </w:t>
      </w:r>
      <w:r w:rsidR="00927020">
        <w:rPr>
          <w:rFonts w:ascii="Courier New" w:hAnsi="Courier New" w:cs="Courier New"/>
          <w:b/>
          <w:sz w:val="24"/>
          <w:szCs w:val="24"/>
        </w:rPr>
        <w:t xml:space="preserve">Qualitative </w:t>
      </w:r>
      <w:r>
        <w:rPr>
          <w:rFonts w:ascii="Courier New" w:hAnsi="Courier New" w:cs="Courier New"/>
          <w:b/>
          <w:sz w:val="24"/>
          <w:szCs w:val="24"/>
        </w:rPr>
        <w:t>Consent</w:t>
      </w:r>
      <w:r>
        <w:rPr>
          <w:rFonts w:ascii="Courier New" w:hAnsi="Courier New" w:cs="Courier New"/>
          <w:b/>
          <w:sz w:val="24"/>
          <w:szCs w:val="24"/>
        </w:rPr>
        <w:t xml:space="preserve"> (</w:t>
      </w:r>
      <w:r w:rsidR="009F703B">
        <w:rPr>
          <w:rFonts w:ascii="Courier New" w:hAnsi="Courier New" w:cs="Courier New"/>
          <w:b/>
          <w:sz w:val="24"/>
          <w:szCs w:val="24"/>
        </w:rPr>
        <w:t>Spanish</w:t>
      </w:r>
      <w:r>
        <w:rPr>
          <w:rFonts w:ascii="Courier New" w:hAnsi="Courier New" w:cs="Courier New"/>
          <w:b/>
          <w:sz w:val="24"/>
          <w:szCs w:val="24"/>
        </w:rPr>
        <w:t>)</w:t>
      </w:r>
    </w:p>
    <w:p w:rsidR="00EB15F4" w:rsidP="00EB15F4" w14:paraId="18F9AD0A" w14:textId="77777777">
      <w:pPr>
        <w:jc w:val="center"/>
        <w:rPr>
          <w:rFonts w:ascii="Courier New" w:hAnsi="Courier New" w:cs="Courier New"/>
          <w:b/>
          <w:sz w:val="24"/>
          <w:szCs w:val="24"/>
        </w:rPr>
      </w:pPr>
    </w:p>
    <w:p w:rsidR="00EB15F4" w:rsidP="00EB15F4" w14:paraId="3D701194" w14:textId="54BB7980">
      <w:pPr>
        <w:jc w:val="center"/>
        <w:rPr>
          <w:rFonts w:ascii="Courier New" w:hAnsi="Courier New" w:cs="Courier New"/>
          <w:b/>
          <w:sz w:val="24"/>
          <w:szCs w:val="24"/>
        </w:rPr>
      </w:pPr>
    </w:p>
    <w:p w:rsidR="00EB15F4" w:rsidP="00EB15F4" w14:paraId="52B6ECE0" w14:textId="77777777">
      <w:pPr>
        <w:jc w:val="center"/>
        <w:rPr>
          <w:rFonts w:ascii="Courier New" w:hAnsi="Courier New" w:cs="Courier New"/>
          <w:b/>
          <w:sz w:val="24"/>
          <w:szCs w:val="24"/>
        </w:rPr>
      </w:pPr>
    </w:p>
    <w:p w:rsidR="003756FA" w:rsidP="00EB15F4" w14:paraId="7A090750" w14:textId="234BA807">
      <w:pPr>
        <w:tabs>
          <w:tab w:val="left" w:pos="600"/>
          <w:tab w:val="left" w:pos="1200"/>
          <w:tab w:val="left" w:pos="1800"/>
          <w:tab w:val="left" w:pos="2400"/>
        </w:tabs>
        <w:spacing w:after="0"/>
        <w:rPr>
          <w:rFonts w:ascii="Courier New" w:hAnsi="Courier New" w:cs="Courier New"/>
          <w:sz w:val="18"/>
          <w:szCs w:val="18"/>
        </w:rPr>
      </w:pPr>
      <w:r w:rsidRPr="00E537BC">
        <w:rPr>
          <w:rFonts w:ascii="Courier New" w:hAnsi="Courier New" w:cs="Courier New"/>
          <w:sz w:val="18"/>
          <w:szCs w:val="18"/>
        </w:rPr>
        <w:t xml:space="preserve">Public reporting burden of this collection of information is estimated to average </w:t>
      </w:r>
      <w:r w:rsidR="0007188E">
        <w:rPr>
          <w:rFonts w:ascii="Courier New" w:hAnsi="Courier New" w:cs="Courier New"/>
          <w:sz w:val="18"/>
          <w:szCs w:val="18"/>
        </w:rPr>
        <w:t>5</w:t>
      </w:r>
      <w:r w:rsidRPr="00E537BC">
        <w:rPr>
          <w:rFonts w:ascii="Courier New" w:hAnsi="Courier New" w:cs="Courier New"/>
          <w:sz w:val="18"/>
          <w:szCs w:val="18"/>
        </w:rPr>
        <w:t xml:space="preserve"> </w:t>
      </w:r>
      <w:r w:rsidRPr="00E537BC">
        <w:rPr>
          <w:rFonts w:ascii="Courier New" w:hAnsi="Courier New" w:cs="Courier New"/>
          <w:sz w:val="18"/>
          <w:szCs w:val="18"/>
        </w:rPr>
        <w:t>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OMB-PRA (0920-</w:t>
      </w:r>
      <w:r>
        <w:rPr>
          <w:rFonts w:ascii="Courier New" w:hAnsi="Courier New" w:cs="Courier New"/>
          <w:sz w:val="18"/>
          <w:szCs w:val="18"/>
        </w:rPr>
        <w:t>1</w:t>
      </w:r>
      <w:r w:rsidR="00927020">
        <w:rPr>
          <w:rFonts w:ascii="Courier New" w:hAnsi="Courier New" w:cs="Courier New"/>
          <w:sz w:val="18"/>
          <w:szCs w:val="18"/>
        </w:rPr>
        <w:t>402</w:t>
      </w:r>
      <w:r w:rsidRPr="00E537BC">
        <w:rPr>
          <w:rFonts w:ascii="Courier New" w:hAnsi="Courier New" w:cs="Courier New"/>
          <w:sz w:val="18"/>
          <w:szCs w:val="18"/>
        </w:rPr>
        <w:t>)</w:t>
      </w:r>
    </w:p>
    <w:p w:rsidR="003756FA" w:rsidP="00EB15F4" w14:paraId="5A8AA696" w14:textId="77777777">
      <w:pPr>
        <w:tabs>
          <w:tab w:val="left" w:pos="600"/>
          <w:tab w:val="left" w:pos="1200"/>
          <w:tab w:val="left" w:pos="1800"/>
          <w:tab w:val="left" w:pos="2400"/>
        </w:tabs>
        <w:spacing w:after="0"/>
        <w:rPr>
          <w:rFonts w:ascii="Courier New" w:hAnsi="Courier New" w:cs="Courier New"/>
          <w:sz w:val="18"/>
          <w:szCs w:val="18"/>
        </w:rPr>
      </w:pPr>
    </w:p>
    <w:p w:rsidR="003756FA" w:rsidP="00EB15F4" w14:paraId="069FDCB7" w14:textId="77777777">
      <w:pPr>
        <w:tabs>
          <w:tab w:val="left" w:pos="600"/>
          <w:tab w:val="left" w:pos="1200"/>
          <w:tab w:val="left" w:pos="1800"/>
          <w:tab w:val="left" w:pos="2400"/>
        </w:tabs>
        <w:spacing w:after="0"/>
        <w:rPr>
          <w:rFonts w:ascii="Courier New" w:hAnsi="Courier New" w:cs="Courier New"/>
          <w:sz w:val="18"/>
          <w:szCs w:val="18"/>
        </w:rPr>
      </w:pPr>
    </w:p>
    <w:p w:rsidR="003756FA" w:rsidP="00EB15F4" w14:paraId="6B7B3B2E" w14:textId="77777777">
      <w:pPr>
        <w:tabs>
          <w:tab w:val="left" w:pos="600"/>
          <w:tab w:val="left" w:pos="1200"/>
          <w:tab w:val="left" w:pos="1800"/>
          <w:tab w:val="left" w:pos="2400"/>
        </w:tabs>
        <w:spacing w:after="0"/>
        <w:rPr>
          <w:rFonts w:ascii="Courier New" w:hAnsi="Courier New" w:cs="Courier New"/>
          <w:b/>
          <w:sz w:val="18"/>
          <w:szCs w:val="18"/>
        </w:rPr>
        <w:sectPr w:rsidSect="00F40C2A">
          <w:headerReference w:type="even" r:id="rId10"/>
          <w:headerReference w:type="default" r:id="rId11"/>
          <w:footerReference w:type="even" r:id="rId12"/>
          <w:footerReference w:type="default" r:id="rId13"/>
          <w:headerReference w:type="first" r:id="rId14"/>
          <w:footerReference w:type="first" r:id="rId15"/>
          <w:pgSz w:w="12240" w:h="15840"/>
          <w:pgMar w:top="1080" w:right="1080" w:bottom="720" w:left="1080" w:header="720" w:footer="720" w:gutter="0"/>
          <w:cols w:space="720"/>
          <w:docGrid w:linePitch="360"/>
        </w:sectPr>
      </w:pPr>
    </w:p>
    <w:p w:rsidR="003756FA" w:rsidP="00EB15F4" w14:paraId="460866FB" w14:textId="77777777">
      <w:pPr>
        <w:tabs>
          <w:tab w:val="left" w:pos="600"/>
          <w:tab w:val="left" w:pos="1200"/>
          <w:tab w:val="left" w:pos="1800"/>
          <w:tab w:val="left" w:pos="2400"/>
        </w:tabs>
        <w:spacing w:after="0"/>
        <w:rPr>
          <w:rFonts w:ascii="Courier New" w:hAnsi="Courier New" w:cs="Courier New"/>
          <w:b/>
          <w:sz w:val="18"/>
          <w:szCs w:val="18"/>
        </w:rPr>
      </w:pPr>
    </w:p>
    <w:p w:rsidR="003756FA" w:rsidP="003756FA" w14:paraId="10CE14FE" w14:textId="77777777">
      <w:pPr>
        <w:pStyle w:val="Heading1Q-aire"/>
        <w:spacing w:after="0"/>
        <w:contextualSpacing/>
        <w:jc w:val="left"/>
        <w:outlineLvl w:val="0"/>
        <w:rPr>
          <w:rFonts w:cstheme="minorHAnsi"/>
          <w:sz w:val="18"/>
          <w:szCs w:val="18"/>
        </w:rPr>
      </w:pPr>
    </w:p>
    <w:p w:rsidR="00700B26" w:rsidP="00700B26" w14:paraId="7AA9AE78" w14:textId="77777777">
      <w:pPr>
        <w:pStyle w:val="Heading1"/>
        <w:jc w:val="center"/>
      </w:pPr>
      <w:r w:rsidRPr="00246A17">
        <w:t>Surveillance of HIV-related service barriers among Individuals with Early or Late HIV Diagnoses </w:t>
      </w:r>
      <w:r>
        <w:t xml:space="preserve">(SHIELD) </w:t>
      </w:r>
    </w:p>
    <w:p w:rsidR="00700B26" w:rsidP="00700B26" w14:paraId="5A97389D" w14:textId="21CF5E33">
      <w:pPr>
        <w:pStyle w:val="Heading1"/>
        <w:jc w:val="center"/>
      </w:pPr>
      <w:r>
        <w:t xml:space="preserve">Spanish </w:t>
      </w:r>
      <w:r>
        <w:t>Model Consent for Qualitative In-Depth Interviews</w:t>
      </w:r>
    </w:p>
    <w:p w:rsidR="00700B26" w:rsidRPr="00700B26" w:rsidP="00CD1808" w14:paraId="0CBF8F51" w14:textId="77777777">
      <w:pPr>
        <w:jc w:val="center"/>
        <w:rPr>
          <w:rFonts w:cstheme="minorHAnsi"/>
          <w:b/>
          <w:bCs/>
          <w:sz w:val="18"/>
          <w:szCs w:val="18"/>
          <w:u w:val="single"/>
        </w:rPr>
      </w:pPr>
    </w:p>
    <w:p w:rsidR="00700B26" w:rsidRPr="00700B26" w:rsidP="00CD1808" w14:paraId="45CD93BE" w14:textId="77777777">
      <w:pPr>
        <w:jc w:val="center"/>
        <w:rPr>
          <w:rFonts w:cstheme="minorHAnsi"/>
          <w:b/>
          <w:bCs/>
          <w:sz w:val="18"/>
          <w:szCs w:val="18"/>
          <w:u w:val="single"/>
        </w:rPr>
      </w:pPr>
    </w:p>
    <w:p w:rsidR="00CD1808" w:rsidRPr="00700B26" w:rsidP="00CD1808" w14:paraId="44DE4652" w14:textId="2BE9DCEF">
      <w:pPr>
        <w:jc w:val="center"/>
        <w:rPr>
          <w:lang w:val="es-MX"/>
        </w:rPr>
      </w:pPr>
      <w:r w:rsidRPr="00700B26">
        <w:rPr>
          <w:rFonts w:cstheme="minorHAnsi"/>
          <w:b/>
          <w:bCs/>
          <w:sz w:val="18"/>
          <w:szCs w:val="18"/>
          <w:u w:val="single"/>
          <w:lang w:val="es-MX"/>
        </w:rPr>
        <w:t>******</w:t>
      </w:r>
      <w:r w:rsidRPr="00700B26">
        <w:rPr>
          <w:rFonts w:cstheme="minorHAnsi"/>
          <w:b/>
          <w:bCs/>
          <w:sz w:val="18"/>
          <w:szCs w:val="18"/>
          <w:u w:val="single"/>
          <w:lang w:val="es-MX"/>
        </w:rPr>
        <w:t>Model</w:t>
      </w:r>
      <w:r w:rsidRPr="00700B26">
        <w:rPr>
          <w:rFonts w:cstheme="minorHAnsi"/>
          <w:b/>
          <w:bCs/>
          <w:sz w:val="18"/>
          <w:szCs w:val="18"/>
          <w:u w:val="single"/>
          <w:lang w:val="es-MX"/>
        </w:rPr>
        <w:t xml:space="preserve"> </w:t>
      </w:r>
      <w:r w:rsidRPr="00700B26">
        <w:rPr>
          <w:rFonts w:cstheme="minorHAnsi"/>
          <w:b/>
          <w:bCs/>
          <w:sz w:val="18"/>
          <w:szCs w:val="18"/>
          <w:u w:val="single"/>
          <w:lang w:val="es-MX"/>
        </w:rPr>
        <w:t>Consent</w:t>
      </w:r>
      <w:r w:rsidRPr="00700B26">
        <w:rPr>
          <w:rFonts w:cstheme="minorHAnsi"/>
          <w:b/>
          <w:bCs/>
          <w:sz w:val="18"/>
          <w:szCs w:val="18"/>
          <w:u w:val="single"/>
          <w:lang w:val="es-MX"/>
        </w:rPr>
        <w:t xml:space="preserve"> </w:t>
      </w:r>
      <w:r w:rsidRPr="00700B26">
        <w:rPr>
          <w:rFonts w:cstheme="minorHAnsi"/>
          <w:b/>
          <w:bCs/>
          <w:sz w:val="18"/>
          <w:szCs w:val="18"/>
          <w:u w:val="single"/>
          <w:lang w:val="es-MX"/>
        </w:rPr>
        <w:t>Form</w:t>
      </w:r>
      <w:r w:rsidRPr="00700B26">
        <w:rPr>
          <w:rFonts w:cstheme="minorHAnsi"/>
          <w:b/>
          <w:bCs/>
          <w:sz w:val="18"/>
          <w:szCs w:val="18"/>
          <w:u w:val="single"/>
          <w:lang w:val="es-MX"/>
        </w:rPr>
        <w:t>*******</w:t>
      </w:r>
    </w:p>
    <w:p w:rsidR="003756FA" w:rsidRPr="00700B26" w:rsidP="003756FA" w14:paraId="43389F03" w14:textId="436CE4FE">
      <w:pPr>
        <w:spacing w:after="0" w:line="240" w:lineRule="auto"/>
        <w:rPr>
          <w:sz w:val="18"/>
          <w:szCs w:val="18"/>
          <w:lang w:val="es-MX"/>
        </w:rPr>
      </w:pPr>
    </w:p>
    <w:p w:rsidR="009F703B" w:rsidRPr="00700B26" w:rsidP="009F703B" w14:paraId="56581EDC" w14:textId="39478FB3">
      <w:pPr>
        <w:spacing w:after="0"/>
        <w:rPr>
          <w:rFonts w:cstheme="minorHAnsi"/>
          <w:b/>
          <w:bCs/>
          <w:sz w:val="18"/>
          <w:szCs w:val="18"/>
          <w:u w:val="single"/>
          <w:lang w:val="es-MX"/>
        </w:rPr>
      </w:pPr>
      <w:r w:rsidRPr="00700B26">
        <w:rPr>
          <w:b/>
          <w:sz w:val="18"/>
          <w:u w:val="single"/>
          <w:lang w:val="es-MX"/>
        </w:rPr>
        <w:t xml:space="preserve">Declaración de consentimiento informado  </w:t>
      </w:r>
    </w:p>
    <w:p w:rsidR="009F703B" w:rsidRPr="009F703B" w:rsidP="009F703B" w14:paraId="0DA4C6AD" w14:textId="77777777">
      <w:pPr>
        <w:spacing w:after="0"/>
        <w:rPr>
          <w:rFonts w:cstheme="minorHAnsi"/>
          <w:i/>
          <w:iCs/>
          <w:color w:val="0070C0"/>
          <w:sz w:val="18"/>
          <w:szCs w:val="18"/>
        </w:rPr>
      </w:pPr>
      <w:r w:rsidRPr="009F703B">
        <w:rPr>
          <w:i/>
          <w:iCs/>
          <w:color w:val="0070C0"/>
          <w:sz w:val="18"/>
        </w:rPr>
        <w:t xml:space="preserve">[The following statement must be read to all potential participants]:     </w:t>
      </w:r>
    </w:p>
    <w:p w:rsidR="006A28E7" w:rsidP="006A28E7" w14:paraId="5B822105" w14:textId="70C5A183">
      <w:pPr>
        <w:spacing w:after="0"/>
        <w:rPr>
          <w:color w:val="FF0000"/>
          <w:sz w:val="18"/>
          <w:lang w:val="es-MX"/>
        </w:rPr>
      </w:pPr>
      <w:r w:rsidRPr="00700B26">
        <w:rPr>
          <w:sz w:val="18"/>
          <w:lang w:val="es-MX"/>
        </w:rPr>
        <w:t xml:space="preserve">Usted fue elegido para tomar parte en esta entrevista debido a las experiencias que tuvo recientemente en relación con la prueba y el diagnóstico de la infección por el VIH. La decisión de participar en esta entrevista es enteramente suya. Puede decidir participar o no participar. No tiene que participar en la entrevista si no lo desea. Si decide participar, puede retirarse de la entrevista en cualquier momento. No hay sanciones si decide no participar o retirarse de la entrevista antes de tiempo. Si usted está en la cárcel, participar en esta entrevista no afectará </w:t>
      </w:r>
      <w:r w:rsidRPr="00BB5E0F">
        <w:rPr>
          <w:sz w:val="18"/>
          <w:lang w:val="es-MX"/>
        </w:rPr>
        <w:t xml:space="preserve">su libertad condicional o puesta en libertad. </w:t>
      </w:r>
    </w:p>
    <w:p w:rsidR="00850627" w:rsidRPr="00700B26" w:rsidP="006A28E7" w14:paraId="68D22562" w14:textId="77777777">
      <w:pPr>
        <w:spacing w:after="0"/>
        <w:rPr>
          <w:rFonts w:cstheme="minorHAnsi"/>
          <w:sz w:val="18"/>
          <w:szCs w:val="18"/>
          <w:lang w:val="es-MX"/>
        </w:rPr>
      </w:pPr>
    </w:p>
    <w:p w:rsidR="006A28E7" w:rsidRPr="00700B26" w:rsidP="006A28E7" w14:paraId="2A3992FC" w14:textId="77777777">
      <w:pPr>
        <w:spacing w:after="0"/>
        <w:rPr>
          <w:rFonts w:cstheme="minorHAnsi"/>
          <w:b/>
          <w:bCs/>
          <w:sz w:val="18"/>
          <w:szCs w:val="18"/>
          <w:lang w:val="es-MX"/>
        </w:rPr>
      </w:pPr>
      <w:r w:rsidRPr="00700B26">
        <w:rPr>
          <w:b/>
          <w:sz w:val="18"/>
          <w:lang w:val="es-MX"/>
        </w:rPr>
        <w:t xml:space="preserve">Por qué estamos realizando este proyecto </w:t>
      </w:r>
    </w:p>
    <w:p w:rsidR="006A28E7" w:rsidP="006A28E7" w14:paraId="7DC8A309" w14:textId="60F1181C">
      <w:pPr>
        <w:spacing w:after="0"/>
        <w:rPr>
          <w:sz w:val="18"/>
          <w:szCs w:val="18"/>
          <w:lang w:val="es-MX"/>
        </w:rPr>
      </w:pPr>
      <w:r w:rsidRPr="00700B26">
        <w:rPr>
          <w:sz w:val="18"/>
          <w:szCs w:val="18"/>
          <w:lang w:val="es-MX"/>
        </w:rPr>
        <w:t xml:space="preserve">El VIH es el virus que causa el SIDA. Su departamento de salud y los Centros para el Control y la Prevención de Enfermedades (CDC) están realizando este proyecto para saber más sobre las personas que tienen el VIH, como los servicios que usan y necesitan. </w:t>
      </w:r>
      <w:bookmarkStart w:id="0" w:name="_Hlk120802718"/>
      <w:r w:rsidRPr="00700B26">
        <w:rPr>
          <w:sz w:val="18"/>
          <w:szCs w:val="18"/>
          <w:lang w:val="es-MX"/>
        </w:rPr>
        <w:t>Tenemos el objetivo de usar esta información para ayudar a mejorar los programas que mantienen sanas a las personas y les brindan la ayuda que necesitan.</w:t>
      </w:r>
      <w:bookmarkEnd w:id="0"/>
    </w:p>
    <w:p w:rsidR="00850627" w:rsidRPr="00700B26" w:rsidP="006A28E7" w14:paraId="1C36DF83" w14:textId="77777777">
      <w:pPr>
        <w:spacing w:after="0"/>
        <w:rPr>
          <w:sz w:val="18"/>
          <w:szCs w:val="18"/>
          <w:lang w:val="es-MX"/>
        </w:rPr>
      </w:pPr>
    </w:p>
    <w:p w:rsidR="006A28E7" w:rsidRPr="00700B26" w:rsidP="006A28E7" w14:paraId="15239A24" w14:textId="77777777">
      <w:pPr>
        <w:spacing w:after="0"/>
        <w:rPr>
          <w:rFonts w:cstheme="minorHAnsi"/>
          <w:b/>
          <w:bCs/>
          <w:sz w:val="18"/>
          <w:szCs w:val="18"/>
          <w:lang w:val="es-MX"/>
        </w:rPr>
      </w:pPr>
      <w:r w:rsidRPr="00700B26">
        <w:rPr>
          <w:b/>
          <w:sz w:val="18"/>
          <w:lang w:val="es-MX"/>
        </w:rPr>
        <w:t xml:space="preserve">Lo que necesitaremos de usted </w:t>
      </w:r>
    </w:p>
    <w:p w:rsidR="006A28E7" w:rsidRPr="00700B26" w:rsidP="006A28E7" w14:paraId="11DD12F3" w14:textId="6559BFF5">
      <w:pPr>
        <w:spacing w:after="0"/>
        <w:rPr>
          <w:rFonts w:cstheme="minorHAnsi"/>
          <w:sz w:val="18"/>
          <w:szCs w:val="18"/>
          <w:lang w:val="es-MX"/>
        </w:rPr>
      </w:pPr>
      <w:r w:rsidRPr="00700B26">
        <w:rPr>
          <w:sz w:val="18"/>
          <w:lang w:val="es-MX"/>
        </w:rPr>
        <w:t xml:space="preserve">Si elige participar en esta </w:t>
      </w:r>
      <w:r w:rsidR="00700B26">
        <w:rPr>
          <w:sz w:val="18"/>
          <w:lang w:val="es-MX"/>
        </w:rPr>
        <w:t>entrevista</w:t>
      </w:r>
      <w:r w:rsidRPr="00700B26">
        <w:rPr>
          <w:sz w:val="18"/>
          <w:lang w:val="es-MX"/>
        </w:rPr>
        <w:t xml:space="preserve">, le haré algunas preguntas personales. </w:t>
      </w:r>
    </w:p>
    <w:p w:rsidR="006A28E7" w:rsidRPr="00700B26" w:rsidP="006A28E7" w14:paraId="692CACC5" w14:textId="0D9D665B">
      <w:pPr>
        <w:spacing w:after="0"/>
        <w:rPr>
          <w:rFonts w:cstheme="minorHAnsi"/>
          <w:sz w:val="18"/>
          <w:szCs w:val="18"/>
          <w:lang w:val="es-MX"/>
        </w:rPr>
      </w:pPr>
      <w:r w:rsidRPr="00700B26">
        <w:rPr>
          <w:sz w:val="18"/>
          <w:lang w:val="es-MX"/>
        </w:rPr>
        <w:t xml:space="preserve">El tiempo que toma responder a estas preguntas es </w:t>
      </w:r>
      <w:r w:rsidRPr="00D731CD">
        <w:rPr>
          <w:sz w:val="18"/>
          <w:lang w:val="es-MX"/>
        </w:rPr>
        <w:t xml:space="preserve">aproximadamente </w:t>
      </w:r>
      <w:r w:rsidR="00D731CD">
        <w:rPr>
          <w:sz w:val="18"/>
          <w:lang w:val="es-MX"/>
        </w:rPr>
        <w:t>90</w:t>
      </w:r>
      <w:r w:rsidRPr="00D731CD" w:rsidR="00D731CD">
        <w:rPr>
          <w:sz w:val="18"/>
          <w:lang w:val="es-MX"/>
        </w:rPr>
        <w:t xml:space="preserve"> </w:t>
      </w:r>
      <w:r w:rsidRPr="00D731CD">
        <w:rPr>
          <w:sz w:val="18"/>
          <w:lang w:val="es-MX"/>
        </w:rPr>
        <w:t xml:space="preserve">minutos. </w:t>
      </w:r>
      <w:r w:rsidRPr="00700B26">
        <w:rPr>
          <w:sz w:val="18"/>
          <w:lang w:val="es-MX"/>
        </w:rPr>
        <w:t>Usted no tiene que responder ninguna de las preguntas que no quiera responder.</w:t>
      </w:r>
    </w:p>
    <w:p w:rsidR="006A28E7" w:rsidRPr="00700B26" w:rsidP="006A28E7" w14:paraId="71ED001E" w14:textId="77777777">
      <w:pPr>
        <w:spacing w:after="0"/>
        <w:rPr>
          <w:rFonts w:cstheme="minorHAnsi"/>
          <w:sz w:val="18"/>
          <w:szCs w:val="18"/>
          <w:lang w:val="es-MX"/>
        </w:rPr>
      </w:pPr>
      <w:r w:rsidRPr="00700B26">
        <w:rPr>
          <w:sz w:val="18"/>
          <w:lang w:val="es-MX"/>
        </w:rPr>
        <w:t xml:space="preserve">Las preguntas son sobre lo siguiente: </w:t>
      </w:r>
    </w:p>
    <w:p w:rsidR="005731AF" w:rsidRPr="005731AF" w:rsidP="005731AF" w14:paraId="1801FD24" w14:textId="77777777">
      <w:pPr>
        <w:spacing w:after="0"/>
        <w:rPr>
          <w:color w:val="FF0000"/>
          <w:sz w:val="18"/>
          <w:szCs w:val="18"/>
          <w:lang w:val="es-MX"/>
        </w:rPr>
      </w:pPr>
      <w:r w:rsidRPr="005731AF">
        <w:rPr>
          <w:color w:val="FF0000"/>
          <w:sz w:val="18"/>
          <w:szCs w:val="18"/>
          <w:lang w:val="es-MX"/>
        </w:rPr>
        <w:t>• Salud y experiencias con la asistencia sanitaria.</w:t>
      </w:r>
    </w:p>
    <w:p w:rsidR="005731AF" w:rsidRPr="00BB5E0F" w:rsidP="005731AF" w14:paraId="1F590261" w14:textId="133ED75E">
      <w:pPr>
        <w:spacing w:after="0"/>
        <w:rPr>
          <w:sz w:val="18"/>
          <w:szCs w:val="18"/>
          <w:lang w:val="es-MX"/>
        </w:rPr>
      </w:pPr>
      <w:r w:rsidRPr="00BB5E0F">
        <w:rPr>
          <w:sz w:val="18"/>
          <w:szCs w:val="18"/>
          <w:lang w:val="es-MX"/>
        </w:rPr>
        <w:t xml:space="preserve">• Experiencias con pruebas de VIH y </w:t>
      </w:r>
      <w:r w:rsidR="00BB5E0F">
        <w:rPr>
          <w:sz w:val="18"/>
          <w:szCs w:val="18"/>
          <w:lang w:val="es-MX"/>
        </w:rPr>
        <w:t xml:space="preserve">la </w:t>
      </w:r>
      <w:r w:rsidRPr="00BB5E0F">
        <w:rPr>
          <w:sz w:val="18"/>
          <w:szCs w:val="18"/>
          <w:lang w:val="es-MX"/>
        </w:rPr>
        <w:t>PrEP</w:t>
      </w:r>
    </w:p>
    <w:p w:rsidR="005731AF" w:rsidRPr="00BB5E0F" w:rsidP="005731AF" w14:paraId="1072A59B" w14:textId="0029694E">
      <w:pPr>
        <w:spacing w:after="0"/>
        <w:rPr>
          <w:sz w:val="18"/>
          <w:szCs w:val="18"/>
          <w:lang w:val="es-MX"/>
        </w:rPr>
      </w:pPr>
      <w:r w:rsidRPr="00BB5E0F">
        <w:rPr>
          <w:sz w:val="18"/>
          <w:szCs w:val="18"/>
          <w:lang w:val="es-MX"/>
        </w:rPr>
        <w:t>• Comunicación con parejas sexuales y prácticas sexuales.</w:t>
      </w:r>
    </w:p>
    <w:p w:rsidR="00850627" w:rsidP="005731AF" w14:paraId="4FB9781A" w14:textId="77777777">
      <w:pPr>
        <w:spacing w:after="0"/>
        <w:rPr>
          <w:color w:val="FF0000"/>
          <w:sz w:val="18"/>
          <w:szCs w:val="18"/>
          <w:lang w:val="es-MX"/>
        </w:rPr>
      </w:pPr>
    </w:p>
    <w:p w:rsidR="006A28E7" w:rsidP="005731AF" w14:paraId="0D859505" w14:textId="1F7BAB67">
      <w:pPr>
        <w:spacing w:after="0"/>
        <w:rPr>
          <w:sz w:val="18"/>
          <w:szCs w:val="18"/>
          <w:lang w:val="es-MX"/>
        </w:rPr>
      </w:pPr>
      <w:r w:rsidRPr="00700B26">
        <w:rPr>
          <w:sz w:val="18"/>
          <w:szCs w:val="18"/>
          <w:lang w:val="es-MX"/>
        </w:rPr>
        <w:t xml:space="preserve">Enviamos las respuestas a los CDC, pero no les enviamos su nombre. En lugar de eso, le asignaremos un número de código a sus respuestas. No enviaremos a los CDC ninguna información que lo(a) identifique </w:t>
      </w:r>
      <w:r w:rsidRPr="00BB5E0F">
        <w:rPr>
          <w:sz w:val="18"/>
          <w:szCs w:val="18"/>
          <w:lang w:val="es-MX"/>
        </w:rPr>
        <w:t xml:space="preserve">o que pueda rastrearse hasta usted. </w:t>
      </w:r>
      <w:r w:rsidRPr="00850627">
        <w:rPr>
          <w:sz w:val="18"/>
          <w:szCs w:val="18"/>
          <w:lang w:val="es-MX"/>
        </w:rPr>
        <w:t xml:space="preserve">Sus </w:t>
      </w:r>
      <w:r w:rsidRPr="00700B26">
        <w:rPr>
          <w:sz w:val="18"/>
          <w:szCs w:val="18"/>
          <w:lang w:val="es-MX"/>
        </w:rPr>
        <w:t xml:space="preserve">respuestas son confidenciales. Todos los materiales del proyecto se guardarán en un archivador con llave o en una computadora segura. </w:t>
      </w:r>
    </w:p>
    <w:p w:rsidR="00850627" w:rsidRPr="00700B26" w:rsidP="005731AF" w14:paraId="666B59CB" w14:textId="77777777">
      <w:pPr>
        <w:spacing w:after="0"/>
        <w:rPr>
          <w:sz w:val="18"/>
          <w:szCs w:val="18"/>
          <w:lang w:val="es-MX"/>
        </w:rPr>
      </w:pPr>
    </w:p>
    <w:p w:rsidR="006A28E7" w:rsidP="006A28E7" w14:paraId="58B2A167" w14:textId="147E880F">
      <w:pPr>
        <w:spacing w:after="0"/>
        <w:rPr>
          <w:sz w:val="18"/>
          <w:szCs w:val="18"/>
          <w:lang w:val="es-MX"/>
        </w:rPr>
      </w:pPr>
      <w:r w:rsidRPr="00BB5E0F">
        <w:rPr>
          <w:sz w:val="18"/>
          <w:szCs w:val="18"/>
          <w:lang w:val="es-MX"/>
        </w:rPr>
        <w:t xml:space="preserve">La entrevista será grabada en audio y transcrita. La grabación de audio se realizará por teléfono y se registrará en una transcripción. Toda la información de identificación, como nombres de personas, escuelas y lugares de empleo, se eliminará de las transcripciones. Todos los datos recopilados durante la entrevista serán destruidos al final del período del proyecto. </w:t>
      </w:r>
      <w:r w:rsidRPr="00700B26">
        <w:rPr>
          <w:sz w:val="18"/>
          <w:szCs w:val="18"/>
          <w:lang w:val="es-MX"/>
        </w:rPr>
        <w:t xml:space="preserve">Una pequeña cantidad de entrevistadores podrían ser observados por supervisores a fin de proveer observaciones al personal del proyecto sobre su trabajo. </w:t>
      </w:r>
    </w:p>
    <w:p w:rsidR="00850627" w:rsidP="006A28E7" w14:paraId="7C5C58F4" w14:textId="7DCD719D">
      <w:pPr>
        <w:spacing w:after="0"/>
        <w:rPr>
          <w:sz w:val="18"/>
          <w:szCs w:val="18"/>
          <w:lang w:val="es-MX"/>
        </w:rPr>
      </w:pPr>
    </w:p>
    <w:p w:rsidR="00850627" w:rsidRPr="00700B26" w:rsidP="006A28E7" w14:paraId="4D8C804E" w14:textId="77777777">
      <w:pPr>
        <w:spacing w:after="0"/>
        <w:rPr>
          <w:sz w:val="18"/>
          <w:szCs w:val="18"/>
          <w:lang w:val="es-MX"/>
        </w:rPr>
      </w:pPr>
    </w:p>
    <w:p w:rsidR="006A28E7" w:rsidRPr="00700B26" w:rsidP="006A28E7" w14:paraId="57E6DC49" w14:textId="77777777">
      <w:pPr>
        <w:spacing w:after="0"/>
        <w:rPr>
          <w:rFonts w:cstheme="minorHAnsi"/>
          <w:b/>
          <w:bCs/>
          <w:sz w:val="18"/>
          <w:szCs w:val="18"/>
          <w:lang w:val="es-MX"/>
        </w:rPr>
      </w:pPr>
      <w:r w:rsidRPr="00700B26">
        <w:rPr>
          <w:b/>
          <w:sz w:val="18"/>
          <w:lang w:val="es-MX"/>
        </w:rPr>
        <w:t>Lo que puede esperar de nosotros</w:t>
      </w:r>
    </w:p>
    <w:p w:rsidR="006A28E7" w:rsidRPr="00700B26" w:rsidP="006A28E7" w14:paraId="4E9DBDA0" w14:textId="77777777">
      <w:pPr>
        <w:spacing w:after="0"/>
        <w:rPr>
          <w:rFonts w:cstheme="minorHAnsi"/>
          <w:i/>
          <w:iCs/>
          <w:sz w:val="18"/>
          <w:szCs w:val="18"/>
          <w:lang w:val="es-MX"/>
        </w:rPr>
      </w:pPr>
      <w:r w:rsidRPr="00700B26">
        <w:rPr>
          <w:i/>
          <w:sz w:val="18"/>
          <w:lang w:val="es-MX"/>
        </w:rPr>
        <w:t xml:space="preserve">Privacidad </w:t>
      </w:r>
    </w:p>
    <w:p w:rsidR="006A28E7" w:rsidRPr="00700B26" w:rsidP="006A28E7" w14:paraId="14808C8D" w14:textId="77777777">
      <w:pPr>
        <w:spacing w:after="0"/>
        <w:rPr>
          <w:rFonts w:cstheme="minorHAnsi"/>
          <w:sz w:val="18"/>
          <w:szCs w:val="18"/>
          <w:lang w:val="es-MX"/>
        </w:rPr>
      </w:pPr>
      <w:r w:rsidRPr="00700B26">
        <w:rPr>
          <w:sz w:val="18"/>
          <w:lang w:val="es-MX"/>
        </w:rPr>
        <w:t xml:space="preserve">Protegeremos su privacidad. Mantendremos la privacidad y confidencialidad de toda la información que nos dé. </w:t>
      </w:r>
    </w:p>
    <w:p w:rsidR="006A28E7" w:rsidP="006A28E7" w14:paraId="229CC681" w14:textId="68062674">
      <w:pPr>
        <w:spacing w:after="0"/>
        <w:rPr>
          <w:sz w:val="18"/>
          <w:lang w:val="es-MX"/>
        </w:rPr>
      </w:pPr>
      <w:r w:rsidRPr="00700B26">
        <w:rPr>
          <w:sz w:val="18"/>
          <w:lang w:val="es-MX"/>
        </w:rPr>
        <w:t>Sus registros serán confidenciales en la medida en que la ley lo permita. Sus respuestas se agruparán con las de otros participantes de manera que nadie sabrá cuáles respuestas fueron las suyas. Enviaremos información sobre este proyecto a los CDC, pero no enviaremos ninguna información que pueda identificarlo. La ley federal protege la confidencialidad de la información que se mantiene en los CDC.</w:t>
      </w:r>
    </w:p>
    <w:p w:rsidR="00850627" w:rsidRPr="00700B26" w:rsidP="006A28E7" w14:paraId="4EFE2D7F" w14:textId="77777777">
      <w:pPr>
        <w:spacing w:after="0"/>
        <w:rPr>
          <w:rFonts w:cstheme="minorHAnsi"/>
          <w:sz w:val="18"/>
          <w:szCs w:val="18"/>
          <w:lang w:val="es-MX"/>
        </w:rPr>
      </w:pPr>
    </w:p>
    <w:p w:rsidR="006A28E7" w:rsidRPr="00700B26" w:rsidP="006A28E7" w14:paraId="73780F10" w14:textId="77777777">
      <w:pPr>
        <w:spacing w:after="0"/>
        <w:rPr>
          <w:rFonts w:cstheme="minorHAnsi"/>
          <w:i/>
          <w:iCs/>
          <w:sz w:val="18"/>
          <w:szCs w:val="18"/>
          <w:lang w:val="es-MX"/>
        </w:rPr>
      </w:pPr>
      <w:r w:rsidRPr="00700B26">
        <w:rPr>
          <w:i/>
          <w:sz w:val="18"/>
          <w:lang w:val="es-MX"/>
        </w:rPr>
        <w:t xml:space="preserve">Regalo de agradecimiento </w:t>
      </w:r>
    </w:p>
    <w:p w:rsidR="006A28E7" w:rsidP="006A28E7" w14:paraId="5FE6CE99" w14:textId="0824368F">
      <w:pPr>
        <w:spacing w:after="0"/>
        <w:rPr>
          <w:sz w:val="18"/>
          <w:lang w:val="es-MX"/>
        </w:rPr>
      </w:pPr>
      <w:r w:rsidRPr="00700B26">
        <w:rPr>
          <w:sz w:val="18"/>
          <w:lang w:val="es-MX"/>
        </w:rPr>
        <w:t xml:space="preserve">Recibirá un regalo de agradecimiento con un valor de $50 por participar en la </w:t>
      </w:r>
      <w:r w:rsidR="00700B26">
        <w:rPr>
          <w:sz w:val="18"/>
          <w:lang w:val="es-MX"/>
        </w:rPr>
        <w:t>entrevista</w:t>
      </w:r>
      <w:r w:rsidRPr="00700B26">
        <w:rPr>
          <w:sz w:val="18"/>
          <w:lang w:val="es-MX"/>
        </w:rPr>
        <w:t xml:space="preserve">. Si decide retirarse de la </w:t>
      </w:r>
      <w:r w:rsidR="00700B26">
        <w:rPr>
          <w:sz w:val="18"/>
          <w:lang w:val="es-MX"/>
        </w:rPr>
        <w:t>entrevista</w:t>
      </w:r>
      <w:r w:rsidRPr="00700B26">
        <w:rPr>
          <w:sz w:val="18"/>
          <w:lang w:val="es-MX"/>
        </w:rPr>
        <w:t xml:space="preserve"> antes de tiempo, podrá quedarse con el regalo de agradecimiento. </w:t>
      </w:r>
    </w:p>
    <w:p w:rsidR="00850627" w:rsidRPr="00700B26" w:rsidP="006A28E7" w14:paraId="704DC21F" w14:textId="77777777">
      <w:pPr>
        <w:spacing w:after="0"/>
        <w:rPr>
          <w:rFonts w:cstheme="minorHAnsi"/>
          <w:sz w:val="18"/>
          <w:szCs w:val="18"/>
          <w:lang w:val="es-MX"/>
        </w:rPr>
      </w:pPr>
    </w:p>
    <w:p w:rsidR="006A28E7" w:rsidRPr="00700B26" w:rsidP="006A28E7" w14:paraId="3490B21A" w14:textId="77777777">
      <w:pPr>
        <w:spacing w:after="0"/>
        <w:rPr>
          <w:rFonts w:cstheme="minorHAnsi"/>
          <w:b/>
          <w:bCs/>
          <w:sz w:val="18"/>
          <w:szCs w:val="18"/>
          <w:lang w:val="es-MX"/>
        </w:rPr>
      </w:pPr>
      <w:r w:rsidRPr="00700B26">
        <w:rPr>
          <w:b/>
          <w:sz w:val="18"/>
          <w:lang w:val="es-MX"/>
        </w:rPr>
        <w:t xml:space="preserve">Cosas para tener en cuenta </w:t>
      </w:r>
    </w:p>
    <w:p w:rsidR="006A28E7" w:rsidRPr="00700B26" w:rsidP="006A28E7" w14:paraId="2E0D6637" w14:textId="77777777">
      <w:pPr>
        <w:spacing w:after="0"/>
        <w:rPr>
          <w:rFonts w:cstheme="minorHAnsi"/>
          <w:sz w:val="18"/>
          <w:szCs w:val="18"/>
          <w:lang w:val="es-MX"/>
        </w:rPr>
      </w:pPr>
      <w:r w:rsidRPr="00700B26">
        <w:rPr>
          <w:sz w:val="18"/>
          <w:lang w:val="es-MX"/>
        </w:rPr>
        <w:t>•</w:t>
      </w:r>
      <w:r w:rsidRPr="00700B26">
        <w:rPr>
          <w:sz w:val="18"/>
          <w:lang w:val="es-MX"/>
        </w:rPr>
        <w:tab/>
        <w:t xml:space="preserve">No habrá ningún costo para usted (aparte de su tiempo y esfuerzo) por participar en esta entrevista. </w:t>
      </w:r>
    </w:p>
    <w:p w:rsidR="006A28E7" w:rsidRPr="00700B26" w:rsidP="006A28E7" w14:paraId="53170C7E" w14:textId="77777777">
      <w:pPr>
        <w:spacing w:after="0"/>
        <w:rPr>
          <w:rFonts w:cstheme="minorHAnsi"/>
          <w:sz w:val="18"/>
          <w:szCs w:val="18"/>
          <w:lang w:val="es-MX"/>
        </w:rPr>
      </w:pPr>
      <w:r w:rsidRPr="00700B26">
        <w:rPr>
          <w:sz w:val="18"/>
          <w:lang w:val="es-MX"/>
        </w:rPr>
        <w:t>•</w:t>
      </w:r>
      <w:r w:rsidRPr="00700B26">
        <w:rPr>
          <w:sz w:val="18"/>
          <w:lang w:val="es-MX"/>
        </w:rPr>
        <w:tab/>
        <w:t xml:space="preserve">Si lo desea, podemos darle información sobre cómo evitar transmitir el VIH a otras personas. </w:t>
      </w:r>
    </w:p>
    <w:p w:rsidR="006A28E7" w:rsidRPr="00700B26" w:rsidP="006A28E7" w14:paraId="364726AD" w14:textId="77777777">
      <w:pPr>
        <w:spacing w:after="0"/>
        <w:rPr>
          <w:rFonts w:cstheme="minorHAnsi"/>
          <w:sz w:val="18"/>
          <w:szCs w:val="18"/>
          <w:lang w:val="es-MX"/>
        </w:rPr>
      </w:pPr>
      <w:r w:rsidRPr="00700B26">
        <w:rPr>
          <w:sz w:val="18"/>
          <w:lang w:val="es-MX"/>
        </w:rPr>
        <w:t>•</w:t>
      </w:r>
      <w:r w:rsidRPr="00700B26">
        <w:rPr>
          <w:sz w:val="18"/>
          <w:lang w:val="es-MX"/>
        </w:rPr>
        <w:tab/>
        <w:t>Si lo desea, podemos darle información sobre dónde obtener servicios médicos y sociales.</w:t>
      </w:r>
    </w:p>
    <w:p w:rsidR="006A28E7" w:rsidRPr="00700B26" w:rsidP="006A28E7" w14:paraId="62A379B6" w14:textId="77777777">
      <w:pPr>
        <w:spacing w:after="0"/>
        <w:ind w:left="720" w:hanging="720"/>
        <w:rPr>
          <w:rFonts w:cstheme="minorHAnsi"/>
          <w:sz w:val="18"/>
          <w:szCs w:val="18"/>
          <w:lang w:val="es-MX"/>
        </w:rPr>
      </w:pPr>
      <w:r w:rsidRPr="00700B26">
        <w:rPr>
          <w:sz w:val="18"/>
          <w:lang w:val="es-MX"/>
        </w:rPr>
        <w:t>•</w:t>
      </w:r>
      <w:r w:rsidRPr="00700B26">
        <w:rPr>
          <w:sz w:val="18"/>
          <w:lang w:val="es-MX"/>
        </w:rPr>
        <w:tab/>
        <w:t>No hay ningún beneficio directo por participar en esta entrevista. Sin embargo, la información que nos dé puede ayudarnos a mejorar los servicios disponibles para otras personas que tienen el VIH.</w:t>
      </w:r>
    </w:p>
    <w:p w:rsidR="006A28E7" w:rsidP="006A28E7" w14:paraId="3481242B" w14:textId="721D059C">
      <w:pPr>
        <w:spacing w:after="0"/>
        <w:ind w:left="720" w:hanging="720"/>
        <w:rPr>
          <w:sz w:val="18"/>
          <w:lang w:val="es-MX"/>
        </w:rPr>
      </w:pPr>
      <w:r w:rsidRPr="00700B26">
        <w:rPr>
          <w:sz w:val="18"/>
          <w:lang w:val="es-MX"/>
        </w:rPr>
        <w:t>•</w:t>
      </w:r>
      <w:r w:rsidRPr="00700B26">
        <w:rPr>
          <w:sz w:val="18"/>
          <w:lang w:val="es-MX"/>
        </w:rPr>
        <w:tab/>
        <w:t>Es posible que algunas de las preguntas lo(a) hagan sentir incómodo(a) o sean demasiado personales. Recuerde: No tiene que responder ninguna pregunta que no quiera responder.</w:t>
      </w:r>
    </w:p>
    <w:p w:rsidR="00850627" w:rsidP="006A28E7" w14:paraId="5E6D36AB" w14:textId="1ED727D9">
      <w:pPr>
        <w:spacing w:after="0"/>
        <w:ind w:left="720" w:hanging="720"/>
        <w:rPr>
          <w:sz w:val="18"/>
          <w:lang w:val="es-MX"/>
        </w:rPr>
      </w:pPr>
    </w:p>
    <w:p w:rsidR="00BB5E0F" w:rsidRPr="00BB5E0F" w:rsidP="00BB5E0F" w14:paraId="3408A3B9" w14:textId="77777777">
      <w:pPr>
        <w:spacing w:after="0"/>
        <w:ind w:left="720" w:hanging="720"/>
        <w:rPr>
          <w:rFonts w:cstheme="minorHAnsi"/>
          <w:b/>
          <w:bCs/>
          <w:color w:val="FF0000"/>
          <w:sz w:val="18"/>
          <w:szCs w:val="18"/>
          <w:lang w:val="es-MX"/>
        </w:rPr>
      </w:pPr>
      <w:r w:rsidRPr="00BB5E0F">
        <w:rPr>
          <w:rFonts w:cstheme="minorHAnsi"/>
          <w:b/>
          <w:bCs/>
          <w:color w:val="FF0000"/>
          <w:sz w:val="18"/>
          <w:szCs w:val="18"/>
          <w:lang w:val="es-MX"/>
        </w:rPr>
        <w:t>Acuerdo</w:t>
      </w:r>
    </w:p>
    <w:p w:rsidR="00850627" w:rsidP="00BB5E0F" w14:paraId="3F206E9F" w14:textId="4A7DBAAF">
      <w:pPr>
        <w:spacing w:after="0"/>
        <w:ind w:left="720" w:hanging="720"/>
        <w:rPr>
          <w:rFonts w:cstheme="minorHAnsi"/>
          <w:sz w:val="18"/>
          <w:szCs w:val="18"/>
          <w:lang w:val="es-MX"/>
        </w:rPr>
      </w:pPr>
      <w:r w:rsidRPr="00BB5E0F">
        <w:rPr>
          <w:rFonts w:cstheme="minorHAnsi"/>
          <w:sz w:val="18"/>
          <w:szCs w:val="18"/>
          <w:lang w:val="es-MX"/>
        </w:rPr>
        <w:t>¿Tiene usted alguna pregunta?</w:t>
      </w:r>
    </w:p>
    <w:p w:rsidR="00850627" w:rsidRPr="00850627" w:rsidP="006A28E7" w14:paraId="13F933FD" w14:textId="5A4C3FE2">
      <w:pPr>
        <w:spacing w:after="0"/>
        <w:ind w:left="720" w:hanging="720"/>
        <w:rPr>
          <w:rFonts w:cstheme="minorHAnsi"/>
          <w:sz w:val="18"/>
          <w:szCs w:val="18"/>
        </w:rPr>
      </w:pPr>
      <w:r w:rsidRPr="00AF7710">
        <w:rPr>
          <w:rFonts w:cstheme="minorHAnsi"/>
          <w:sz w:val="18"/>
          <w:szCs w:val="18"/>
        </w:rPr>
        <w:t>[</w:t>
      </w:r>
      <w:r w:rsidRPr="00C230E8">
        <w:rPr>
          <w:rFonts w:cstheme="minorHAnsi"/>
          <w:i/>
          <w:iCs/>
          <w:color w:val="0070C0"/>
          <w:sz w:val="18"/>
          <w:szCs w:val="18"/>
        </w:rPr>
        <w:t xml:space="preserve">Interviewer Note: </w:t>
      </w:r>
      <w:r>
        <w:rPr>
          <w:rFonts w:cstheme="minorHAnsi"/>
          <w:i/>
          <w:iCs/>
          <w:color w:val="0070C0"/>
          <w:sz w:val="18"/>
          <w:szCs w:val="18"/>
        </w:rPr>
        <w:t>Answer the participant’s questions about the interview before proceeding to the next section.]</w:t>
      </w:r>
    </w:p>
    <w:p w:rsidR="006A28E7" w:rsidRPr="00700B26" w:rsidP="006A28E7" w14:paraId="5955526C" w14:textId="0F676C8F">
      <w:pPr>
        <w:spacing w:after="0"/>
        <w:rPr>
          <w:rFonts w:cstheme="minorHAnsi"/>
          <w:color w:val="FF0000"/>
          <w:sz w:val="18"/>
          <w:szCs w:val="18"/>
          <w:lang w:val="es-MX"/>
        </w:rPr>
      </w:pPr>
      <w:r w:rsidRPr="00700B26">
        <w:rPr>
          <w:sz w:val="18"/>
          <w:lang w:val="es-MX"/>
        </w:rPr>
        <w:t xml:space="preserve">Si tiene alguna pregunta sobre este proyecto o el regalo de agradecimiento, me la puede hacer a mí y haré lo posible para responderla. Si hay alguna pregunta que yo no pueda responder, puede comunicarse directamente con la persona del departamento de salud con quien habló sobre esta </w:t>
      </w:r>
      <w:r w:rsidR="00700B26">
        <w:rPr>
          <w:sz w:val="18"/>
          <w:lang w:val="es-MX"/>
        </w:rPr>
        <w:t>entrevista</w:t>
      </w:r>
      <w:r w:rsidRPr="00700B26">
        <w:rPr>
          <w:sz w:val="18"/>
          <w:lang w:val="es-MX"/>
        </w:rPr>
        <w:t xml:space="preserve">, usando la información de contacto que le dio. Si ya no tiene esta información de contacto, puede comunicarse con el departamento de salud al </w:t>
      </w:r>
    </w:p>
    <w:p w:rsidR="006A28E7" w:rsidRPr="00204DB8" w:rsidP="006A28E7" w14:paraId="3947DA0B" w14:textId="77777777">
      <w:pPr>
        <w:spacing w:after="0"/>
        <w:rPr>
          <w:rFonts w:cstheme="minorHAnsi"/>
          <w:color w:val="7030A0"/>
          <w:sz w:val="18"/>
          <w:szCs w:val="18"/>
        </w:rPr>
      </w:pPr>
      <w:r w:rsidRPr="00204DB8">
        <w:rPr>
          <w:color w:val="7030A0"/>
          <w:sz w:val="18"/>
        </w:rPr>
        <w:t xml:space="preserve">[Programming note: project-area specific information] </w:t>
      </w:r>
    </w:p>
    <w:p w:rsidR="006A28E7" w:rsidRPr="00204DB8" w:rsidP="006A28E7" w14:paraId="1484A58D" w14:textId="77777777">
      <w:pPr>
        <w:spacing w:after="0"/>
        <w:rPr>
          <w:rFonts w:cstheme="minorHAnsi"/>
          <w:sz w:val="18"/>
          <w:szCs w:val="18"/>
        </w:rPr>
      </w:pPr>
      <w:r w:rsidRPr="00204DB8">
        <w:rPr>
          <w:sz w:val="18"/>
        </w:rPr>
        <w:t>(phone number provided by health department)</w:t>
      </w:r>
    </w:p>
    <w:p w:rsidR="006A28E7" w:rsidRPr="00700B26" w:rsidP="006A28E7" w14:paraId="3FCFC5A0" w14:textId="77777777">
      <w:pPr>
        <w:spacing w:after="0"/>
        <w:rPr>
          <w:rFonts w:cstheme="minorHAnsi"/>
          <w:sz w:val="18"/>
          <w:szCs w:val="18"/>
          <w:lang w:val="es-MX"/>
        </w:rPr>
      </w:pPr>
      <w:r w:rsidRPr="00700B26">
        <w:rPr>
          <w:sz w:val="18"/>
          <w:lang w:val="es-MX"/>
        </w:rPr>
        <w:t xml:space="preserve">Si tiene alguna pregunta acerca de sus derechos y de cómo se realiza el proyecto en todo el país, comuníquese con </w:t>
      </w:r>
    </w:p>
    <w:p w:rsidR="006A28E7" w:rsidRPr="00700B26" w:rsidP="006A28E7" w14:paraId="20DD55D5" w14:textId="77777777">
      <w:pPr>
        <w:spacing w:after="0"/>
        <w:ind w:left="697" w:hanging="697"/>
        <w:rPr>
          <w:rFonts w:cstheme="minorHAnsi"/>
          <w:sz w:val="18"/>
          <w:szCs w:val="18"/>
          <w:lang w:val="es-MX"/>
        </w:rPr>
      </w:pPr>
      <w:r w:rsidRPr="00700B26">
        <w:rPr>
          <w:sz w:val="18"/>
          <w:lang w:val="es-MX"/>
        </w:rPr>
        <w:t>•</w:t>
      </w:r>
      <w:r w:rsidRPr="00700B26">
        <w:rPr>
          <w:sz w:val="18"/>
          <w:lang w:val="es-MX"/>
        </w:rPr>
        <w:tab/>
        <w:t xml:space="preserve">(si corresponde) la Junta de Revisión Institucional (IRB, por sus siglas en inglés) del (departamento de salud estatal o local) al (número de teléfono) </w:t>
      </w:r>
    </w:p>
    <w:p w:rsidR="006A28E7" w:rsidRPr="00700B26" w:rsidP="006A28E7" w14:paraId="66328386" w14:textId="77777777">
      <w:pPr>
        <w:spacing w:after="0"/>
        <w:rPr>
          <w:rFonts w:cstheme="minorHAnsi"/>
          <w:sz w:val="18"/>
          <w:szCs w:val="18"/>
          <w:lang w:val="es-MX"/>
        </w:rPr>
      </w:pPr>
      <w:r w:rsidRPr="00700B26">
        <w:rPr>
          <w:sz w:val="18"/>
          <w:lang w:val="es-MX"/>
        </w:rPr>
        <w:t>•</w:t>
      </w:r>
      <w:r w:rsidRPr="00700B26">
        <w:rPr>
          <w:sz w:val="18"/>
          <w:lang w:val="es-MX"/>
        </w:rPr>
        <w:tab/>
        <w:t>(si corresponde) (contacto de la IRB local) al (número de teléfono)</w:t>
      </w:r>
    </w:p>
    <w:p w:rsidR="006A28E7" w:rsidP="006A28E7" w14:paraId="3AEC9FE5" w14:textId="546FBA8B">
      <w:pPr>
        <w:spacing w:after="0"/>
        <w:rPr>
          <w:sz w:val="18"/>
          <w:lang w:val="es-MX"/>
        </w:rPr>
      </w:pPr>
      <w:r w:rsidRPr="00700B26">
        <w:rPr>
          <w:sz w:val="18"/>
          <w:lang w:val="es-MX"/>
        </w:rPr>
        <w:t xml:space="preserve"> </w:t>
      </w:r>
    </w:p>
    <w:p w:rsidR="00BB5E0F" w:rsidRPr="00700B26" w:rsidP="006A28E7" w14:paraId="5D5440B5" w14:textId="77777777">
      <w:pPr>
        <w:spacing w:after="0"/>
        <w:rPr>
          <w:rFonts w:cstheme="minorHAnsi"/>
          <w:sz w:val="18"/>
          <w:szCs w:val="18"/>
          <w:lang w:val="es-MX"/>
        </w:rPr>
      </w:pPr>
    </w:p>
    <w:p w:rsidR="006A28E7" w:rsidRPr="00700B26" w:rsidP="006A28E7" w14:paraId="22BEE378" w14:textId="77777777">
      <w:pPr>
        <w:spacing w:after="0"/>
        <w:rPr>
          <w:b/>
          <w:sz w:val="18"/>
          <w:lang w:val="es-MX"/>
        </w:rPr>
      </w:pPr>
      <w:r w:rsidRPr="00700B26">
        <w:rPr>
          <w:b/>
          <w:sz w:val="18"/>
          <w:lang w:val="es-MX"/>
        </w:rPr>
        <w:t>Ahora le leeré una declaración de consentimiento y usted puede elegir si da su consentimiento o no lo da:</w:t>
      </w:r>
    </w:p>
    <w:p w:rsidR="006A28E7" w:rsidRPr="00700B26" w:rsidP="006A28E7" w14:paraId="10292CD1" w14:textId="77777777">
      <w:pPr>
        <w:spacing w:after="0"/>
        <w:rPr>
          <w:rFonts w:cstheme="minorHAnsi"/>
          <w:b/>
          <w:i/>
          <w:iCs/>
          <w:sz w:val="18"/>
          <w:szCs w:val="18"/>
          <w:lang w:val="es-MX"/>
        </w:rPr>
      </w:pPr>
      <w:r w:rsidRPr="00700B26">
        <w:rPr>
          <w:b/>
          <w:sz w:val="18"/>
          <w:lang w:val="es-MX"/>
        </w:rPr>
        <w:t xml:space="preserve"> </w:t>
      </w:r>
      <w:r w:rsidRPr="00700B26">
        <w:rPr>
          <w:b/>
          <w:i/>
          <w:iCs/>
          <w:sz w:val="18"/>
          <w:lang w:val="es-MX"/>
        </w:rPr>
        <w:t xml:space="preserve">Acepto tomar parte en el proyecto que se describe aquí. Me han leído la declaración, la entiendo y he recibido respuestas a todas mis preguntas o información de contacto para que las respondan otras personas. Entiendo que mi participación es completamente voluntaria. </w:t>
      </w:r>
    </w:p>
    <w:p w:rsidR="009F703B" w:rsidRPr="00700B26" w:rsidP="009F703B" w14:paraId="2A35CAB1" w14:textId="77777777">
      <w:pPr>
        <w:spacing w:after="0"/>
        <w:rPr>
          <w:rFonts w:cstheme="minorHAnsi"/>
          <w:sz w:val="18"/>
          <w:szCs w:val="18"/>
          <w:lang w:val="es-MX"/>
        </w:rPr>
      </w:pPr>
    </w:p>
    <w:p w:rsidR="004E5BD3" w:rsidRPr="00A9152D" w:rsidP="004E5BD3" w14:paraId="476431F9" w14:textId="77777777">
      <w:pPr>
        <w:spacing w:after="0"/>
        <w:rPr>
          <w:rFonts w:cstheme="minorHAnsi"/>
          <w:b/>
          <w:i/>
          <w:iCs/>
          <w:sz w:val="18"/>
          <w:szCs w:val="18"/>
        </w:rPr>
      </w:pPr>
    </w:p>
    <w:p w:rsidR="004E5BD3" w:rsidP="006A28E7" w14:paraId="07042AF3" w14:textId="14327E33">
      <w:pPr>
        <w:spacing w:after="0" w:line="240" w:lineRule="auto"/>
        <w:rPr>
          <w:rFonts w:eastAsia="Calibri"/>
          <w:b/>
          <w:bCs/>
          <w:i/>
          <w:color w:val="006666"/>
          <w:sz w:val="18"/>
          <w:szCs w:val="18"/>
          <w:lang w:val="es-MX"/>
        </w:rPr>
      </w:pPr>
      <w:r w:rsidRPr="00CC1B0F">
        <w:rPr>
          <w:rFonts w:eastAsia="Calibri"/>
          <w:b/>
          <w:bCs/>
          <w:i/>
          <w:color w:val="006666"/>
          <w:sz w:val="18"/>
          <w:szCs w:val="18"/>
          <w:lang w:val="es-MX"/>
        </w:rPr>
        <w:t>Encuesta de seguimiento opcional y enlace de datos</w:t>
      </w:r>
    </w:p>
    <w:p w:rsidR="00CC1B0F" w:rsidRPr="00CC1B0F" w:rsidP="006A28E7" w14:paraId="702029EA" w14:textId="77777777">
      <w:pPr>
        <w:spacing w:after="0" w:line="240" w:lineRule="auto"/>
        <w:rPr>
          <w:sz w:val="18"/>
          <w:szCs w:val="18"/>
          <w:lang w:val="es-MX"/>
        </w:rPr>
      </w:pPr>
    </w:p>
    <w:p w:rsidR="00D415D2" w:rsidRPr="00D415D2" w:rsidP="00D415D2" w14:paraId="0EE744A1" w14:textId="77777777">
      <w:pPr>
        <w:spacing w:after="0" w:line="240" w:lineRule="auto"/>
        <w:rPr>
          <w:sz w:val="18"/>
          <w:szCs w:val="18"/>
          <w:lang w:val="es-MX"/>
        </w:rPr>
      </w:pPr>
      <w:r w:rsidRPr="00D415D2">
        <w:rPr>
          <w:sz w:val="18"/>
          <w:szCs w:val="18"/>
          <w:lang w:val="es-MX"/>
        </w:rPr>
        <w:t>¡Gracias por aceptar participar en esta entrevista! Al final de esta entrevista, se le ofrecerá la opción de completar una encuesta separada de 50 minutos sobre algunos de los temas discutidos en esta entrevista.</w:t>
      </w:r>
    </w:p>
    <w:p w:rsidR="00D415D2" w:rsidRPr="00D415D2" w:rsidP="00D415D2" w14:paraId="594083D7" w14:textId="63BF9AC0">
      <w:pPr>
        <w:spacing w:after="0" w:line="240" w:lineRule="auto"/>
        <w:rPr>
          <w:sz w:val="18"/>
          <w:szCs w:val="18"/>
          <w:lang w:val="es-MX"/>
        </w:rPr>
      </w:pPr>
      <w:r w:rsidRPr="00D415D2">
        <w:rPr>
          <w:sz w:val="18"/>
          <w:szCs w:val="18"/>
          <w:lang w:val="es-MX"/>
        </w:rPr>
        <w:t>• Se ofrecerá un</w:t>
      </w:r>
      <w:r>
        <w:rPr>
          <w:sz w:val="18"/>
          <w:szCs w:val="18"/>
          <w:lang w:val="es-MX"/>
        </w:rPr>
        <w:t xml:space="preserve"> r</w:t>
      </w:r>
      <w:r w:rsidRPr="00D415D2">
        <w:rPr>
          <w:sz w:val="18"/>
          <w:szCs w:val="18"/>
          <w:lang w:val="es-MX"/>
        </w:rPr>
        <w:t xml:space="preserve">egalo de </w:t>
      </w:r>
      <w:r w:rsidRPr="00CC1B0F">
        <w:rPr>
          <w:sz w:val="18"/>
          <w:szCs w:val="18"/>
          <w:lang w:val="es-MX"/>
        </w:rPr>
        <w:t xml:space="preserve">agradecimiento por separado </w:t>
      </w:r>
      <w:r w:rsidRPr="00D415D2">
        <w:rPr>
          <w:sz w:val="18"/>
          <w:szCs w:val="18"/>
          <w:lang w:val="es-MX"/>
        </w:rPr>
        <w:t>por participar en la encuesta.</w:t>
      </w:r>
    </w:p>
    <w:p w:rsidR="00D415D2" w:rsidRPr="00D415D2" w:rsidP="00D415D2" w14:paraId="1B0EC785" w14:textId="344CBFAF">
      <w:pPr>
        <w:spacing w:after="0" w:line="240" w:lineRule="auto"/>
        <w:rPr>
          <w:sz w:val="18"/>
          <w:szCs w:val="18"/>
          <w:lang w:val="es-MX"/>
        </w:rPr>
      </w:pPr>
      <w:r w:rsidRPr="00D415D2">
        <w:rPr>
          <w:sz w:val="18"/>
          <w:szCs w:val="18"/>
          <w:lang w:val="es-MX"/>
        </w:rPr>
        <w:t xml:space="preserve">• Si acepta participar en la encuesta, conectaremos las respuestas de su entrevista con las respuestas de su encuesta utilizando el número de identificación que se le asignó para este proyecto. Su nombre y otra información de identificación no se </w:t>
      </w:r>
      <w:r w:rsidRPr="00AB6A44" w:rsidR="00BB5E0F">
        <w:rPr>
          <w:sz w:val="18"/>
          <w:szCs w:val="18"/>
          <w:lang w:val="es-MX"/>
        </w:rPr>
        <w:t>guardarán</w:t>
      </w:r>
      <w:r w:rsidRPr="00D415D2">
        <w:rPr>
          <w:sz w:val="18"/>
          <w:szCs w:val="18"/>
          <w:lang w:val="es-MX"/>
        </w:rPr>
        <w:t xml:space="preserve"> ni compartirán.</w:t>
      </w:r>
    </w:p>
    <w:p w:rsidR="00D415D2" w:rsidRPr="00D415D2" w:rsidP="00D415D2" w14:paraId="2108E8D3" w14:textId="77777777">
      <w:pPr>
        <w:spacing w:after="0" w:line="240" w:lineRule="auto"/>
        <w:rPr>
          <w:sz w:val="18"/>
          <w:szCs w:val="18"/>
          <w:lang w:val="es-MX"/>
        </w:rPr>
      </w:pPr>
      <w:r w:rsidRPr="00D415D2">
        <w:rPr>
          <w:sz w:val="18"/>
          <w:szCs w:val="18"/>
          <w:lang w:val="es-MX"/>
        </w:rPr>
        <w:t>o Si desea participar en la encuesta de seguimiento voluntaria y no recuerda su ID de encuesta, comuníquese conmigo para que pueda entregársela.</w:t>
      </w:r>
    </w:p>
    <w:p w:rsidR="004E5BD3" w:rsidRPr="00D415D2" w:rsidP="00D415D2" w14:paraId="3006B2C3" w14:textId="750614D5">
      <w:pPr>
        <w:spacing w:after="0" w:line="240" w:lineRule="auto"/>
        <w:rPr>
          <w:sz w:val="18"/>
          <w:szCs w:val="18"/>
          <w:lang w:val="es-MX"/>
        </w:rPr>
      </w:pPr>
      <w:r w:rsidRPr="00D415D2">
        <w:rPr>
          <w:sz w:val="18"/>
          <w:szCs w:val="18"/>
          <w:lang w:val="es-MX"/>
        </w:rPr>
        <w:t xml:space="preserve">• No hay </w:t>
      </w:r>
      <w:r w:rsidRPr="00CC1B0F">
        <w:rPr>
          <w:color w:val="FF0000"/>
          <w:sz w:val="18"/>
          <w:szCs w:val="18"/>
          <w:lang w:val="es-MX"/>
        </w:rPr>
        <w:t xml:space="preserve">penalización </w:t>
      </w:r>
      <w:r w:rsidRPr="00D415D2">
        <w:rPr>
          <w:sz w:val="18"/>
          <w:szCs w:val="18"/>
          <w:lang w:val="es-MX"/>
        </w:rPr>
        <w:t xml:space="preserve">por no participar en la encuesta de seguimiento. Puedes completar esta entrevista y recibir </w:t>
      </w:r>
      <w:r w:rsidR="00850627">
        <w:rPr>
          <w:sz w:val="18"/>
          <w:szCs w:val="18"/>
          <w:lang w:val="es-MX"/>
        </w:rPr>
        <w:t>su r</w:t>
      </w:r>
      <w:r w:rsidRPr="00D415D2" w:rsidR="00850627">
        <w:rPr>
          <w:sz w:val="18"/>
          <w:szCs w:val="18"/>
          <w:lang w:val="es-MX"/>
        </w:rPr>
        <w:t xml:space="preserve">egalo de agradecimiento </w:t>
      </w:r>
      <w:r w:rsidRPr="00D415D2">
        <w:rPr>
          <w:sz w:val="18"/>
          <w:szCs w:val="18"/>
          <w:lang w:val="es-MX"/>
        </w:rPr>
        <w:t>en cualquier momento.</w:t>
      </w:r>
    </w:p>
    <w:p w:rsidR="004E5BD3" w:rsidRPr="00D415D2" w:rsidP="006A28E7" w14:paraId="2C515630" w14:textId="77777777">
      <w:pPr>
        <w:spacing w:after="0" w:line="240" w:lineRule="auto"/>
        <w:rPr>
          <w:sz w:val="18"/>
          <w:szCs w:val="18"/>
          <w:lang w:val="es-MX"/>
        </w:rPr>
      </w:pPr>
    </w:p>
    <w:tbl>
      <w:tblPr>
        <w:tblW w:w="7465" w:type="dxa"/>
        <w:tblInd w:w="-5" w:type="dxa"/>
        <w:tblLook w:val="04A0"/>
      </w:tblPr>
      <w:tblGrid>
        <w:gridCol w:w="1352"/>
        <w:gridCol w:w="4953"/>
        <w:gridCol w:w="1160"/>
      </w:tblGrid>
      <w:tr w14:paraId="1BCD47E5" w14:textId="77777777" w:rsidTr="00E33C1A">
        <w:tblPrEx>
          <w:tblW w:w="7465" w:type="dxa"/>
          <w:tblInd w:w="-5" w:type="dxa"/>
          <w:tblLook w:val="04A0"/>
        </w:tblPrEx>
        <w:trPr>
          <w:trHeight w:val="288"/>
        </w:trPr>
        <w:tc>
          <w:tcPr>
            <w:tcW w:w="1351" w:type="dxa"/>
            <w:vAlign w:val="bottom"/>
          </w:tcPr>
          <w:p w:rsidR="003756FA" w:rsidRPr="00D415D2" w:rsidP="00E33C1A" w14:paraId="1B508FBA" w14:textId="50282E50">
            <w:pPr>
              <w:spacing w:after="0"/>
              <w:contextualSpacing/>
              <w:rPr>
                <w:rFonts w:eastAsia="Times New Roman" w:cstheme="minorHAnsi"/>
                <w:b/>
                <w:bCs/>
                <w:color w:val="000000"/>
                <w:sz w:val="18"/>
                <w:szCs w:val="18"/>
                <w:lang w:val="es-MX"/>
              </w:rPr>
            </w:pPr>
          </w:p>
        </w:tc>
        <w:tc>
          <w:tcPr>
            <w:tcW w:w="6114" w:type="dxa"/>
            <w:gridSpan w:val="2"/>
            <w:vAlign w:val="bottom"/>
          </w:tcPr>
          <w:p w:rsidR="003756FA" w:rsidRPr="00D415D2" w:rsidP="00E33C1A" w14:paraId="7CA68871" w14:textId="77777777">
            <w:pPr>
              <w:spacing w:after="0"/>
              <w:contextualSpacing/>
              <w:rPr>
                <w:rFonts w:eastAsia="Times New Roman" w:cstheme="minorHAnsi"/>
                <w:color w:val="000000"/>
                <w:sz w:val="18"/>
                <w:szCs w:val="18"/>
                <w:lang w:val="es-MX"/>
              </w:rPr>
            </w:pPr>
          </w:p>
        </w:tc>
      </w:tr>
      <w:tr w14:paraId="7C5E5215" w14:textId="77777777" w:rsidTr="00E33C1A">
        <w:tblPrEx>
          <w:tblW w:w="7465" w:type="dxa"/>
          <w:tblInd w:w="-5" w:type="dxa"/>
          <w:tblLook w:val="04A0"/>
        </w:tblPrEx>
        <w:trPr>
          <w:trHeight w:val="288"/>
        </w:trPr>
        <w:tc>
          <w:tcPr>
            <w:tcW w:w="1351" w:type="dxa"/>
            <w:vAlign w:val="bottom"/>
          </w:tcPr>
          <w:p w:rsidR="003911C1" w:rsidRPr="000715B7" w:rsidP="003911C1" w14:paraId="2D4BE4F3" w14:textId="384E29CE">
            <w:pPr>
              <w:spacing w:after="0"/>
              <w:contextualSpacing/>
              <w:rPr>
                <w:rFonts w:eastAsia="Times New Roman" w:cstheme="minorHAnsi"/>
                <w:b/>
                <w:i/>
                <w:color w:val="000000"/>
                <w:sz w:val="18"/>
                <w:szCs w:val="18"/>
              </w:rPr>
            </w:pPr>
            <w:r w:rsidRPr="004E5BD3">
              <w:rPr>
                <w:rFonts w:eastAsia="Times New Roman" w:cstheme="minorHAnsi"/>
                <w:b/>
                <w:i/>
                <w:color w:val="ED7D31" w:themeColor="accent2"/>
                <w:sz w:val="18"/>
                <w:szCs w:val="18"/>
              </w:rPr>
              <w:t>QUALCONSENT</w:t>
            </w:r>
          </w:p>
        </w:tc>
        <w:tc>
          <w:tcPr>
            <w:tcW w:w="6114" w:type="dxa"/>
            <w:gridSpan w:val="2"/>
            <w:vAlign w:val="bottom"/>
          </w:tcPr>
          <w:p w:rsidR="003911C1" w:rsidRPr="00700B26" w:rsidP="003911C1" w14:paraId="539B0010" w14:textId="55794199">
            <w:pPr>
              <w:spacing w:after="0"/>
              <w:contextualSpacing/>
              <w:rPr>
                <w:rFonts w:eastAsia="Times New Roman" w:cstheme="minorHAnsi"/>
                <w:color w:val="000000"/>
                <w:sz w:val="18"/>
                <w:szCs w:val="18"/>
                <w:lang w:val="es-MX"/>
              </w:rPr>
            </w:pPr>
            <w:r w:rsidRPr="00700B26">
              <w:rPr>
                <w:color w:val="000000"/>
                <w:sz w:val="18"/>
                <w:lang w:val="es-MX"/>
              </w:rPr>
              <w:t xml:space="preserve">¿Acepta participar en la </w:t>
            </w:r>
            <w:r w:rsidR="00700B26">
              <w:rPr>
                <w:color w:val="000000"/>
                <w:sz w:val="18"/>
                <w:lang w:val="es-MX"/>
              </w:rPr>
              <w:t>entrevista</w:t>
            </w:r>
            <w:r w:rsidRPr="00700B26">
              <w:rPr>
                <w:color w:val="000000"/>
                <w:sz w:val="18"/>
                <w:lang w:val="es-MX"/>
              </w:rPr>
              <w:t>?</w:t>
            </w:r>
          </w:p>
        </w:tc>
      </w:tr>
      <w:tr w14:paraId="63D16BCF" w14:textId="77777777" w:rsidTr="00E33C1A">
        <w:tblPrEx>
          <w:tblW w:w="7465" w:type="dxa"/>
          <w:tblInd w:w="-5" w:type="dxa"/>
          <w:tblLook w:val="04A0"/>
        </w:tblPrEx>
        <w:trPr>
          <w:trHeight w:val="288"/>
        </w:trPr>
        <w:tc>
          <w:tcPr>
            <w:tcW w:w="1351" w:type="dxa"/>
          </w:tcPr>
          <w:p w:rsidR="003911C1" w:rsidRPr="00700B26" w:rsidP="003911C1" w14:paraId="497FDB87" w14:textId="77777777">
            <w:pPr>
              <w:spacing w:after="0"/>
              <w:contextualSpacing/>
              <w:rPr>
                <w:rFonts w:eastAsia="Times New Roman" w:cstheme="minorHAnsi"/>
                <w:color w:val="000000"/>
                <w:sz w:val="18"/>
                <w:szCs w:val="18"/>
                <w:lang w:val="es-MX"/>
              </w:rPr>
            </w:pPr>
          </w:p>
        </w:tc>
        <w:tc>
          <w:tcPr>
            <w:tcW w:w="4954" w:type="dxa"/>
            <w:vAlign w:val="bottom"/>
          </w:tcPr>
          <w:p w:rsidR="003911C1" w:rsidRPr="000715B7" w:rsidP="003911C1" w14:paraId="49159319" w14:textId="72DBDA87">
            <w:pPr>
              <w:tabs>
                <w:tab w:val="right" w:leader="dot" w:pos="5760"/>
              </w:tabs>
              <w:spacing w:after="0"/>
              <w:contextualSpacing/>
              <w:rPr>
                <w:rFonts w:eastAsia="Times New Roman" w:cstheme="minorHAnsi"/>
                <w:color w:val="000000"/>
                <w:sz w:val="18"/>
                <w:szCs w:val="18"/>
              </w:rPr>
            </w:pPr>
            <w:r w:rsidRPr="00F967EB">
              <w:rPr>
                <w:color w:val="000000"/>
                <w:sz w:val="18"/>
              </w:rPr>
              <w:t>No</w:t>
            </w:r>
          </w:p>
        </w:tc>
        <w:tc>
          <w:tcPr>
            <w:tcW w:w="1160" w:type="dxa"/>
            <w:vAlign w:val="bottom"/>
          </w:tcPr>
          <w:p w:rsidR="003911C1" w:rsidRPr="000715B7" w:rsidP="003911C1" w14:paraId="5BB903BE" w14:textId="103AAB7F">
            <w:pPr>
              <w:spacing w:after="0"/>
              <w:contextualSpacing/>
              <w:jc w:val="right"/>
              <w:rPr>
                <w:rFonts w:eastAsia="Times New Roman" w:cstheme="minorHAnsi"/>
                <w:color w:val="000000"/>
                <w:sz w:val="18"/>
                <w:szCs w:val="18"/>
              </w:rPr>
            </w:pPr>
            <w:r w:rsidRPr="00F967EB">
              <w:rPr>
                <w:color w:val="000000"/>
                <w:sz w:val="18"/>
              </w:rPr>
              <w:t>No</w:t>
            </w:r>
          </w:p>
        </w:tc>
      </w:tr>
      <w:tr w14:paraId="6E5C6696" w14:textId="77777777" w:rsidTr="00E33C1A">
        <w:tblPrEx>
          <w:tblW w:w="7465" w:type="dxa"/>
          <w:tblInd w:w="-5" w:type="dxa"/>
          <w:tblLook w:val="04A0"/>
        </w:tblPrEx>
        <w:trPr>
          <w:trHeight w:val="288"/>
        </w:trPr>
        <w:tc>
          <w:tcPr>
            <w:tcW w:w="1351" w:type="dxa"/>
          </w:tcPr>
          <w:p w:rsidR="003911C1" w:rsidRPr="000715B7" w:rsidP="003911C1" w14:paraId="7421D197" w14:textId="77777777">
            <w:pPr>
              <w:spacing w:after="0"/>
              <w:contextualSpacing/>
              <w:rPr>
                <w:rFonts w:eastAsia="Times New Roman" w:cstheme="minorHAnsi"/>
                <w:color w:val="000000"/>
                <w:sz w:val="18"/>
                <w:szCs w:val="18"/>
              </w:rPr>
            </w:pPr>
          </w:p>
        </w:tc>
        <w:tc>
          <w:tcPr>
            <w:tcW w:w="4954" w:type="dxa"/>
            <w:vAlign w:val="bottom"/>
          </w:tcPr>
          <w:p w:rsidR="003911C1" w:rsidRPr="000715B7" w:rsidP="003911C1" w14:paraId="5072958D" w14:textId="08B484A3">
            <w:pPr>
              <w:tabs>
                <w:tab w:val="right" w:leader="dot" w:pos="5760"/>
              </w:tabs>
              <w:spacing w:after="0"/>
              <w:contextualSpacing/>
              <w:rPr>
                <w:rFonts w:eastAsia="Times New Roman" w:cstheme="minorHAnsi"/>
                <w:color w:val="000000"/>
                <w:sz w:val="18"/>
                <w:szCs w:val="18"/>
              </w:rPr>
            </w:pPr>
            <w:r w:rsidRPr="00F967EB">
              <w:rPr>
                <w:color w:val="000000"/>
                <w:sz w:val="18"/>
              </w:rPr>
              <w:t>Sí</w:t>
            </w:r>
          </w:p>
        </w:tc>
        <w:tc>
          <w:tcPr>
            <w:tcW w:w="1160" w:type="dxa"/>
            <w:vAlign w:val="bottom"/>
          </w:tcPr>
          <w:p w:rsidR="003911C1" w:rsidRPr="000715B7" w:rsidP="003911C1" w14:paraId="56E01A43" w14:textId="4E0A52BA">
            <w:pPr>
              <w:spacing w:after="0"/>
              <w:contextualSpacing/>
              <w:jc w:val="right"/>
              <w:rPr>
                <w:rFonts w:eastAsia="Times New Roman" w:cstheme="minorHAnsi"/>
                <w:color w:val="000000"/>
                <w:sz w:val="18"/>
                <w:szCs w:val="18"/>
              </w:rPr>
            </w:pPr>
            <w:r w:rsidRPr="00F967EB">
              <w:rPr>
                <w:color w:val="000000"/>
                <w:sz w:val="18"/>
              </w:rPr>
              <w:t>Sí</w:t>
            </w:r>
          </w:p>
        </w:tc>
      </w:tr>
    </w:tbl>
    <w:p w:rsidR="003756FA" w:rsidRPr="00D83753" w:rsidP="003756FA" w14:paraId="69D8780F" w14:textId="77777777">
      <w:pPr>
        <w:spacing w:after="0" w:line="240" w:lineRule="auto"/>
        <w:rPr>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530"/>
        <w:gridCol w:w="8347"/>
      </w:tblGrid>
      <w:tr w14:paraId="38240BEF" w14:textId="77777777" w:rsidTr="00E33C1A">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530" w:type="dxa"/>
            <w:noWrap/>
            <w:hideMark/>
          </w:tcPr>
          <w:p w:rsidR="003756FA" w:rsidRPr="005C1B0B" w:rsidP="00E33C1A" w14:paraId="3082C31F" w14:textId="77777777">
            <w:pPr>
              <w:spacing w:after="0"/>
              <w:contextualSpacing/>
              <w:rPr>
                <w:rFonts w:eastAsia="Times New Roman" w:cstheme="minorHAnsi"/>
                <w:b/>
                <w:color w:val="7030A0"/>
                <w:sz w:val="18"/>
                <w:szCs w:val="18"/>
              </w:rPr>
            </w:pPr>
            <w:r w:rsidRPr="005C1B0B">
              <w:rPr>
                <w:rFonts w:eastAsia="Times New Roman" w:cstheme="minorHAnsi"/>
                <w:b/>
                <w:color w:val="7030A0"/>
                <w:sz w:val="18"/>
                <w:szCs w:val="18"/>
              </w:rPr>
              <w:t>Skip Pattern</w:t>
            </w:r>
          </w:p>
        </w:tc>
        <w:tc>
          <w:tcPr>
            <w:tcW w:w="8347" w:type="dxa"/>
          </w:tcPr>
          <w:p w:rsidR="003756FA" w:rsidRPr="005C1B0B" w:rsidP="00E33C1A" w14:paraId="238456C7" w14:textId="77777777">
            <w:pPr>
              <w:spacing w:after="0"/>
              <w:contextualSpacing/>
              <w:rPr>
                <w:rFonts w:eastAsia="Times New Roman" w:cstheme="minorHAnsi"/>
                <w:color w:val="7030A0"/>
                <w:sz w:val="18"/>
                <w:szCs w:val="18"/>
              </w:rPr>
            </w:pPr>
            <w:r w:rsidRPr="005C1B0B">
              <w:rPr>
                <w:rFonts w:eastAsia="Times New Roman" w:cstheme="minorHAnsi"/>
                <w:color w:val="7030A0"/>
                <w:sz w:val="18"/>
                <w:szCs w:val="18"/>
              </w:rPr>
              <w:t xml:space="preserve">If Respondent does not consent (CN1 = 0[‘No’]), this survey will STOP immediately. </w:t>
            </w:r>
          </w:p>
          <w:p w:rsidR="003756FA" w:rsidRPr="005C1B0B" w:rsidP="008332B0" w14:paraId="0C2D124F" w14:textId="6FD4464F">
            <w:pPr>
              <w:spacing w:after="0"/>
              <w:contextualSpacing/>
              <w:rPr>
                <w:rFonts w:eastAsia="Times New Roman" w:cstheme="minorHAnsi"/>
                <w:color w:val="7030A0"/>
                <w:sz w:val="18"/>
                <w:szCs w:val="18"/>
              </w:rPr>
            </w:pPr>
            <w:r w:rsidRPr="005C1B0B">
              <w:rPr>
                <w:rFonts w:eastAsia="Times New Roman" w:cstheme="minorHAnsi"/>
                <w:color w:val="7030A0"/>
                <w:sz w:val="18"/>
                <w:szCs w:val="18"/>
              </w:rPr>
              <w:t>GO TO END.1 to thank participant for their time and offer any referrals.</w:t>
            </w:r>
            <w:r w:rsidR="008332B0">
              <w:rPr>
                <w:rFonts w:eastAsia="Times New Roman" w:cstheme="minorHAnsi"/>
                <w:color w:val="7030A0"/>
                <w:sz w:val="18"/>
                <w:szCs w:val="18"/>
              </w:rPr>
              <w:t xml:space="preserve">  </w:t>
            </w:r>
            <w:r w:rsidRPr="005C1B0B">
              <w:rPr>
                <w:rFonts w:eastAsia="Times New Roman" w:cstheme="minorHAnsi"/>
                <w:color w:val="7030A0"/>
                <w:sz w:val="18"/>
                <w:szCs w:val="18"/>
              </w:rPr>
              <w:t>Else, GO to INTRO.NOTE</w:t>
            </w:r>
          </w:p>
        </w:tc>
      </w:tr>
    </w:tbl>
    <w:p w:rsidR="003756FA" w:rsidP="003756FA" w14:paraId="59EAA23E" w14:textId="7DC253C3">
      <w:pPr>
        <w:spacing w:after="0" w:line="240" w:lineRule="auto"/>
        <w:rPr>
          <w:rStyle w:val="IntenseEmphasis"/>
          <w:i w:val="0"/>
          <w:iCs w:val="0"/>
          <w:color w:val="auto"/>
          <w:sz w:val="18"/>
          <w:szCs w:val="18"/>
        </w:rPr>
      </w:pPr>
    </w:p>
    <w:tbl>
      <w:tblPr>
        <w:tblW w:w="7465" w:type="dxa"/>
        <w:tblInd w:w="-5" w:type="dxa"/>
        <w:tblLook w:val="04A0"/>
      </w:tblPr>
      <w:tblGrid>
        <w:gridCol w:w="1351"/>
        <w:gridCol w:w="4954"/>
        <w:gridCol w:w="1160"/>
      </w:tblGrid>
      <w:tr w14:paraId="506A4164" w14:textId="77777777" w:rsidTr="00947B21">
        <w:tblPrEx>
          <w:tblW w:w="7465" w:type="dxa"/>
          <w:tblInd w:w="-5" w:type="dxa"/>
          <w:tblLook w:val="04A0"/>
        </w:tblPrEx>
        <w:trPr>
          <w:trHeight w:val="288"/>
        </w:trPr>
        <w:tc>
          <w:tcPr>
            <w:tcW w:w="1351" w:type="dxa"/>
            <w:vAlign w:val="bottom"/>
          </w:tcPr>
          <w:p w:rsidR="005731AF" w:rsidRPr="000715B7" w:rsidP="00947B21" w14:paraId="61AF40FB" w14:textId="77777777">
            <w:pPr>
              <w:spacing w:after="0"/>
              <w:contextualSpacing/>
              <w:rPr>
                <w:rFonts w:eastAsia="Times New Roman" w:cstheme="minorHAnsi"/>
                <w:b/>
                <w:bCs/>
                <w:color w:val="000000"/>
                <w:sz w:val="18"/>
                <w:szCs w:val="18"/>
              </w:rPr>
            </w:pPr>
          </w:p>
        </w:tc>
        <w:tc>
          <w:tcPr>
            <w:tcW w:w="6114" w:type="dxa"/>
            <w:gridSpan w:val="2"/>
            <w:vAlign w:val="bottom"/>
          </w:tcPr>
          <w:p w:rsidR="005731AF" w:rsidRPr="000715B7" w:rsidP="00947B21" w14:paraId="1B5CC124" w14:textId="77777777">
            <w:pPr>
              <w:spacing w:after="0"/>
              <w:contextualSpacing/>
              <w:rPr>
                <w:rFonts w:eastAsia="Times New Roman" w:cstheme="minorHAnsi"/>
                <w:color w:val="000000"/>
                <w:sz w:val="18"/>
                <w:szCs w:val="18"/>
              </w:rPr>
            </w:pPr>
          </w:p>
        </w:tc>
      </w:tr>
      <w:tr w14:paraId="373AB769" w14:textId="77777777" w:rsidTr="00947B21">
        <w:tblPrEx>
          <w:tblW w:w="7465" w:type="dxa"/>
          <w:tblInd w:w="-5" w:type="dxa"/>
          <w:tblLook w:val="04A0"/>
        </w:tblPrEx>
        <w:trPr>
          <w:trHeight w:val="288"/>
        </w:trPr>
        <w:tc>
          <w:tcPr>
            <w:tcW w:w="1351" w:type="dxa"/>
            <w:vAlign w:val="bottom"/>
          </w:tcPr>
          <w:p w:rsidR="005731AF" w:rsidRPr="000715B7" w:rsidP="00947B21" w14:paraId="175B85D4" w14:textId="77777777">
            <w:pPr>
              <w:spacing w:after="0"/>
              <w:contextualSpacing/>
              <w:rPr>
                <w:rFonts w:eastAsia="Times New Roman" w:cstheme="minorHAnsi"/>
                <w:b/>
                <w:i/>
                <w:color w:val="000000"/>
                <w:sz w:val="18"/>
                <w:szCs w:val="18"/>
              </w:rPr>
            </w:pPr>
            <w:r>
              <w:rPr>
                <w:rFonts w:eastAsia="Times New Roman" w:cstheme="minorHAnsi"/>
                <w:b/>
                <w:i/>
                <w:color w:val="000000"/>
                <w:sz w:val="18"/>
                <w:szCs w:val="18"/>
              </w:rPr>
              <w:t>AFFIRM</w:t>
            </w:r>
          </w:p>
        </w:tc>
        <w:tc>
          <w:tcPr>
            <w:tcW w:w="6114" w:type="dxa"/>
            <w:gridSpan w:val="2"/>
            <w:vAlign w:val="bottom"/>
          </w:tcPr>
          <w:p w:rsidR="005731AF" w:rsidRPr="000715B7" w:rsidP="00947B21" w14:paraId="2D29CA18" w14:textId="77777777">
            <w:pPr>
              <w:spacing w:after="0"/>
              <w:contextualSpacing/>
              <w:rPr>
                <w:rFonts w:eastAsia="Times New Roman" w:cstheme="minorHAnsi"/>
                <w:color w:val="000000"/>
                <w:sz w:val="18"/>
                <w:szCs w:val="18"/>
              </w:rPr>
            </w:pPr>
            <w:r>
              <w:rPr>
                <w:rFonts w:eastAsia="Times New Roman" w:cstheme="minorHAnsi"/>
                <w:color w:val="000000"/>
                <w:sz w:val="18"/>
                <w:szCs w:val="18"/>
              </w:rPr>
              <w:t>Interviewer initials to confirm affirmative consent</w:t>
            </w:r>
          </w:p>
        </w:tc>
      </w:tr>
      <w:tr w14:paraId="11DA1DFC" w14:textId="77777777" w:rsidTr="00947B21">
        <w:tblPrEx>
          <w:tblW w:w="7465" w:type="dxa"/>
          <w:tblInd w:w="-5" w:type="dxa"/>
          <w:tblLook w:val="04A0"/>
        </w:tblPrEx>
        <w:trPr>
          <w:trHeight w:val="288"/>
        </w:trPr>
        <w:tc>
          <w:tcPr>
            <w:tcW w:w="1351" w:type="dxa"/>
          </w:tcPr>
          <w:p w:rsidR="005731AF" w:rsidRPr="000715B7" w:rsidP="00947B21" w14:paraId="629B15ED" w14:textId="77777777">
            <w:pPr>
              <w:spacing w:after="0"/>
              <w:contextualSpacing/>
              <w:rPr>
                <w:rFonts w:eastAsia="Times New Roman" w:cstheme="minorHAnsi"/>
                <w:color w:val="000000"/>
                <w:sz w:val="18"/>
                <w:szCs w:val="18"/>
              </w:rPr>
            </w:pPr>
          </w:p>
        </w:tc>
        <w:tc>
          <w:tcPr>
            <w:tcW w:w="4954" w:type="dxa"/>
            <w:vAlign w:val="bottom"/>
          </w:tcPr>
          <w:p w:rsidR="005731AF" w:rsidRPr="000715B7" w:rsidP="00947B21" w14:paraId="72A51CAE" w14:textId="7777777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Interviewer note: add initials and date below]</w:t>
            </w:r>
          </w:p>
        </w:tc>
        <w:tc>
          <w:tcPr>
            <w:tcW w:w="1160" w:type="dxa"/>
            <w:vAlign w:val="bottom"/>
          </w:tcPr>
          <w:p w:rsidR="005731AF" w:rsidRPr="000715B7" w:rsidP="00947B21" w14:paraId="434A3B84" w14:textId="77777777">
            <w:pPr>
              <w:spacing w:after="0"/>
              <w:contextualSpacing/>
              <w:jc w:val="right"/>
              <w:rPr>
                <w:rFonts w:eastAsia="Times New Roman" w:cstheme="minorHAnsi"/>
                <w:color w:val="000000"/>
                <w:sz w:val="18"/>
                <w:szCs w:val="18"/>
              </w:rPr>
            </w:pPr>
          </w:p>
        </w:tc>
      </w:tr>
      <w:tr w14:paraId="0594A23F" w14:textId="77777777" w:rsidTr="00947B21">
        <w:tblPrEx>
          <w:tblW w:w="7465" w:type="dxa"/>
          <w:tblInd w:w="-5" w:type="dxa"/>
          <w:tblLook w:val="04A0"/>
        </w:tblPrEx>
        <w:trPr>
          <w:trHeight w:val="288"/>
        </w:trPr>
        <w:tc>
          <w:tcPr>
            <w:tcW w:w="1351" w:type="dxa"/>
          </w:tcPr>
          <w:p w:rsidR="005731AF" w:rsidRPr="000715B7" w:rsidP="00947B21" w14:paraId="77BCF6A7" w14:textId="77777777">
            <w:pPr>
              <w:spacing w:after="0"/>
              <w:contextualSpacing/>
              <w:rPr>
                <w:rFonts w:eastAsia="Times New Roman" w:cstheme="minorHAnsi"/>
                <w:color w:val="000000"/>
                <w:sz w:val="18"/>
                <w:szCs w:val="18"/>
              </w:rPr>
            </w:pPr>
          </w:p>
        </w:tc>
        <w:tc>
          <w:tcPr>
            <w:tcW w:w="4954" w:type="dxa"/>
            <w:vAlign w:val="bottom"/>
          </w:tcPr>
          <w:p w:rsidR="005731AF" w:rsidRPr="000715B7" w:rsidP="00947B21" w14:paraId="274F6805" w14:textId="7777777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XX]     [Date]</w:t>
            </w:r>
          </w:p>
        </w:tc>
        <w:tc>
          <w:tcPr>
            <w:tcW w:w="1160" w:type="dxa"/>
            <w:vAlign w:val="bottom"/>
          </w:tcPr>
          <w:p w:rsidR="005731AF" w:rsidRPr="000715B7" w:rsidP="00947B21" w14:paraId="2C564B54" w14:textId="77777777">
            <w:pPr>
              <w:spacing w:after="0"/>
              <w:contextualSpacing/>
              <w:jc w:val="right"/>
              <w:rPr>
                <w:rFonts w:eastAsia="Times New Roman" w:cstheme="minorHAnsi"/>
                <w:color w:val="000000"/>
                <w:sz w:val="18"/>
                <w:szCs w:val="18"/>
              </w:rPr>
            </w:pPr>
          </w:p>
        </w:tc>
      </w:tr>
    </w:tbl>
    <w:p w:rsidR="005731AF" w:rsidP="005731AF" w14:paraId="3220FE5D" w14:textId="77777777">
      <w:pPr>
        <w:spacing w:after="0" w:line="240" w:lineRule="auto"/>
        <w:rPr>
          <w:rFonts w:ascii="Times New Roman" w:hAnsi="Times New Roman" w:cs="Times New Roman"/>
        </w:rPr>
      </w:pPr>
    </w:p>
    <w:p w:rsidR="005731AF" w:rsidP="005731AF" w14:paraId="36CB0775" w14:textId="77777777">
      <w:pPr>
        <w:spacing w:after="0" w:line="240" w:lineRule="auto"/>
        <w:rPr>
          <w:rFonts w:ascii="Times New Roman" w:hAnsi="Times New Roman" w:cs="Times New Roman"/>
        </w:rPr>
      </w:pPr>
    </w:p>
    <w:p w:rsidR="005731AF" w:rsidP="005731AF" w14:paraId="25E9ECE5" w14:textId="77777777">
      <w:pPr>
        <w:spacing w:after="0" w:line="240" w:lineRule="auto"/>
        <w:rPr>
          <w:rFonts w:ascii="Times New Roman" w:hAnsi="Times New Roman" w:cs="Times New Roman"/>
        </w:rPr>
      </w:pPr>
    </w:p>
    <w:tbl>
      <w:tblPr>
        <w:tblW w:w="7465" w:type="dxa"/>
        <w:tblInd w:w="-5" w:type="dxa"/>
        <w:tblLook w:val="04A0"/>
      </w:tblPr>
      <w:tblGrid>
        <w:gridCol w:w="1351"/>
        <w:gridCol w:w="4954"/>
        <w:gridCol w:w="1160"/>
      </w:tblGrid>
      <w:tr w14:paraId="00E9BD1B" w14:textId="77777777" w:rsidTr="00947B21">
        <w:tblPrEx>
          <w:tblW w:w="7465" w:type="dxa"/>
          <w:tblInd w:w="-5" w:type="dxa"/>
          <w:tblLook w:val="04A0"/>
        </w:tblPrEx>
        <w:trPr>
          <w:trHeight w:val="288"/>
        </w:trPr>
        <w:tc>
          <w:tcPr>
            <w:tcW w:w="1351" w:type="dxa"/>
            <w:vAlign w:val="bottom"/>
          </w:tcPr>
          <w:p w:rsidR="005731AF" w:rsidRPr="000715B7" w:rsidP="00947B21" w14:paraId="1A31DB6B" w14:textId="77777777">
            <w:pPr>
              <w:spacing w:after="0"/>
              <w:contextualSpacing/>
              <w:rPr>
                <w:rFonts w:eastAsia="Times New Roman" w:cstheme="minorHAnsi"/>
                <w:b/>
                <w:bCs/>
                <w:color w:val="000000"/>
                <w:sz w:val="18"/>
                <w:szCs w:val="18"/>
              </w:rPr>
            </w:pPr>
          </w:p>
        </w:tc>
        <w:tc>
          <w:tcPr>
            <w:tcW w:w="6114" w:type="dxa"/>
            <w:gridSpan w:val="2"/>
            <w:vAlign w:val="bottom"/>
          </w:tcPr>
          <w:p w:rsidR="005731AF" w:rsidRPr="000715B7" w:rsidP="00947B21" w14:paraId="05BB63A1" w14:textId="77777777">
            <w:pPr>
              <w:spacing w:after="0"/>
              <w:contextualSpacing/>
              <w:rPr>
                <w:rFonts w:eastAsia="Times New Roman" w:cstheme="minorHAnsi"/>
                <w:color w:val="000000"/>
                <w:sz w:val="18"/>
                <w:szCs w:val="18"/>
              </w:rPr>
            </w:pPr>
          </w:p>
        </w:tc>
      </w:tr>
      <w:tr w14:paraId="7CBE4069" w14:textId="77777777" w:rsidTr="00947B21">
        <w:tblPrEx>
          <w:tblW w:w="7465" w:type="dxa"/>
          <w:tblInd w:w="-5" w:type="dxa"/>
          <w:tblLook w:val="04A0"/>
        </w:tblPrEx>
        <w:trPr>
          <w:trHeight w:val="288"/>
        </w:trPr>
        <w:tc>
          <w:tcPr>
            <w:tcW w:w="1351" w:type="dxa"/>
            <w:vAlign w:val="bottom"/>
          </w:tcPr>
          <w:p w:rsidR="005731AF" w:rsidRPr="000715B7" w:rsidP="00947B21" w14:paraId="22086F54" w14:textId="77777777">
            <w:pPr>
              <w:spacing w:after="0"/>
              <w:contextualSpacing/>
              <w:rPr>
                <w:rFonts w:eastAsia="Times New Roman" w:cstheme="minorHAnsi"/>
                <w:b/>
                <w:i/>
                <w:color w:val="000000"/>
                <w:sz w:val="18"/>
                <w:szCs w:val="18"/>
              </w:rPr>
            </w:pPr>
            <w:r>
              <w:rPr>
                <w:rFonts w:eastAsia="Times New Roman" w:cstheme="minorHAnsi"/>
                <w:b/>
                <w:i/>
                <w:color w:val="ED7D31" w:themeColor="accent2"/>
                <w:sz w:val="18"/>
                <w:szCs w:val="18"/>
              </w:rPr>
              <w:t>AUD</w:t>
            </w:r>
            <w:r w:rsidRPr="000715B7">
              <w:rPr>
                <w:rFonts w:eastAsia="Times New Roman" w:cstheme="minorHAnsi"/>
                <w:b/>
                <w:i/>
                <w:color w:val="ED7D31" w:themeColor="accent2"/>
                <w:sz w:val="18"/>
                <w:szCs w:val="18"/>
              </w:rPr>
              <w:t>CONSENT</w:t>
            </w:r>
          </w:p>
        </w:tc>
        <w:tc>
          <w:tcPr>
            <w:tcW w:w="6114" w:type="dxa"/>
            <w:gridSpan w:val="2"/>
            <w:vAlign w:val="bottom"/>
          </w:tcPr>
          <w:p w:rsidR="005731AF" w:rsidRPr="00CC1B0F" w:rsidP="00947B21" w14:paraId="38A3BE09" w14:textId="68F3EDAB">
            <w:pPr>
              <w:spacing w:after="0"/>
              <w:contextualSpacing/>
              <w:rPr>
                <w:rFonts w:eastAsia="Times New Roman" w:cstheme="minorHAnsi"/>
                <w:color w:val="000000"/>
                <w:sz w:val="18"/>
                <w:szCs w:val="18"/>
                <w:lang w:val="es-MX"/>
              </w:rPr>
            </w:pPr>
            <w:r w:rsidRPr="00CC1B0F">
              <w:rPr>
                <w:rFonts w:eastAsia="Times New Roman" w:cstheme="minorHAnsi"/>
                <w:sz w:val="18"/>
                <w:szCs w:val="18"/>
                <w:lang w:val="es-MX"/>
              </w:rPr>
              <w:t>¿Está de acuerdo con el uso de grabación de audio para esta entrevista?</w:t>
            </w:r>
          </w:p>
        </w:tc>
      </w:tr>
      <w:tr w14:paraId="769034EA" w14:textId="77777777" w:rsidTr="00947B21">
        <w:tblPrEx>
          <w:tblW w:w="7465" w:type="dxa"/>
          <w:tblInd w:w="-5" w:type="dxa"/>
          <w:tblLook w:val="04A0"/>
        </w:tblPrEx>
        <w:trPr>
          <w:trHeight w:val="288"/>
        </w:trPr>
        <w:tc>
          <w:tcPr>
            <w:tcW w:w="1351" w:type="dxa"/>
          </w:tcPr>
          <w:p w:rsidR="005731AF" w:rsidRPr="00CC1B0F" w:rsidP="00947B21" w14:paraId="29B9FC46" w14:textId="77777777">
            <w:pPr>
              <w:spacing w:after="0"/>
              <w:contextualSpacing/>
              <w:rPr>
                <w:rFonts w:eastAsia="Times New Roman" w:cstheme="minorHAnsi"/>
                <w:color w:val="000000"/>
                <w:sz w:val="18"/>
                <w:szCs w:val="18"/>
                <w:lang w:val="es-MX"/>
              </w:rPr>
            </w:pPr>
          </w:p>
        </w:tc>
        <w:tc>
          <w:tcPr>
            <w:tcW w:w="4954" w:type="dxa"/>
            <w:vAlign w:val="bottom"/>
          </w:tcPr>
          <w:p w:rsidR="005731AF" w:rsidRPr="000715B7" w:rsidP="00947B21" w14:paraId="5F0FD448" w14:textId="77777777">
            <w:pPr>
              <w:tabs>
                <w:tab w:val="right" w:leader="dot" w:pos="5760"/>
              </w:tabs>
              <w:spacing w:after="0"/>
              <w:contextualSpacing/>
              <w:rPr>
                <w:rFonts w:eastAsia="Times New Roman" w:cstheme="minorHAnsi"/>
                <w:color w:val="000000"/>
                <w:sz w:val="18"/>
                <w:szCs w:val="18"/>
              </w:rPr>
            </w:pPr>
            <w:r w:rsidRPr="000715B7">
              <w:rPr>
                <w:rFonts w:eastAsia="Times New Roman" w:cstheme="minorHAnsi"/>
                <w:color w:val="000000"/>
                <w:sz w:val="18"/>
                <w:szCs w:val="18"/>
              </w:rPr>
              <w:t>No</w:t>
            </w:r>
          </w:p>
        </w:tc>
        <w:tc>
          <w:tcPr>
            <w:tcW w:w="1160" w:type="dxa"/>
            <w:vAlign w:val="bottom"/>
          </w:tcPr>
          <w:p w:rsidR="005731AF" w:rsidRPr="000715B7" w:rsidP="00947B21" w14:paraId="7D4FB99A" w14:textId="77777777">
            <w:pPr>
              <w:spacing w:after="0"/>
              <w:contextualSpacing/>
              <w:jc w:val="right"/>
              <w:rPr>
                <w:rFonts w:eastAsia="Times New Roman" w:cstheme="minorHAnsi"/>
                <w:color w:val="000000"/>
                <w:sz w:val="18"/>
                <w:szCs w:val="18"/>
              </w:rPr>
            </w:pPr>
            <w:r w:rsidRPr="000715B7">
              <w:rPr>
                <w:rFonts w:eastAsia="Times New Roman" w:cstheme="minorHAnsi"/>
                <w:color w:val="000000"/>
                <w:sz w:val="18"/>
                <w:szCs w:val="18"/>
              </w:rPr>
              <w:t>0</w:t>
            </w:r>
          </w:p>
        </w:tc>
      </w:tr>
      <w:tr w14:paraId="353DE530" w14:textId="77777777" w:rsidTr="00947B21">
        <w:tblPrEx>
          <w:tblW w:w="7465" w:type="dxa"/>
          <w:tblInd w:w="-5" w:type="dxa"/>
          <w:tblLook w:val="04A0"/>
        </w:tblPrEx>
        <w:trPr>
          <w:trHeight w:val="288"/>
        </w:trPr>
        <w:tc>
          <w:tcPr>
            <w:tcW w:w="1351" w:type="dxa"/>
          </w:tcPr>
          <w:p w:rsidR="005731AF" w:rsidRPr="000715B7" w:rsidP="00947B21" w14:paraId="154AEB79" w14:textId="77777777">
            <w:pPr>
              <w:spacing w:after="0"/>
              <w:contextualSpacing/>
              <w:rPr>
                <w:rFonts w:eastAsia="Times New Roman" w:cstheme="minorHAnsi"/>
                <w:color w:val="000000"/>
                <w:sz w:val="18"/>
                <w:szCs w:val="18"/>
              </w:rPr>
            </w:pPr>
          </w:p>
        </w:tc>
        <w:tc>
          <w:tcPr>
            <w:tcW w:w="4954" w:type="dxa"/>
            <w:vAlign w:val="bottom"/>
          </w:tcPr>
          <w:p w:rsidR="005731AF" w:rsidRPr="000715B7" w:rsidP="00947B21" w14:paraId="76383B2C" w14:textId="77777777">
            <w:pPr>
              <w:tabs>
                <w:tab w:val="right" w:leader="dot" w:pos="5760"/>
              </w:tabs>
              <w:spacing w:after="0"/>
              <w:contextualSpacing/>
              <w:rPr>
                <w:rFonts w:eastAsia="Times New Roman" w:cstheme="minorHAnsi"/>
                <w:color w:val="000000"/>
                <w:sz w:val="18"/>
                <w:szCs w:val="18"/>
              </w:rPr>
            </w:pPr>
            <w:r w:rsidRPr="000715B7">
              <w:rPr>
                <w:rFonts w:eastAsia="Times New Roman" w:cstheme="minorHAnsi"/>
                <w:color w:val="000000"/>
                <w:sz w:val="18"/>
                <w:szCs w:val="18"/>
              </w:rPr>
              <w:t>Yes</w:t>
            </w:r>
          </w:p>
        </w:tc>
        <w:tc>
          <w:tcPr>
            <w:tcW w:w="1160" w:type="dxa"/>
            <w:vAlign w:val="bottom"/>
          </w:tcPr>
          <w:p w:rsidR="005731AF" w:rsidRPr="000715B7" w:rsidP="00947B21" w14:paraId="66430C5B" w14:textId="77777777">
            <w:pPr>
              <w:spacing w:after="0"/>
              <w:contextualSpacing/>
              <w:jc w:val="right"/>
              <w:rPr>
                <w:rFonts w:eastAsia="Times New Roman" w:cstheme="minorHAnsi"/>
                <w:color w:val="000000"/>
                <w:sz w:val="18"/>
                <w:szCs w:val="18"/>
              </w:rPr>
            </w:pPr>
            <w:r w:rsidRPr="000715B7">
              <w:rPr>
                <w:rFonts w:eastAsia="Times New Roman" w:cstheme="minorHAnsi"/>
                <w:color w:val="000000"/>
                <w:sz w:val="18"/>
                <w:szCs w:val="18"/>
              </w:rPr>
              <w:t>1</w:t>
            </w:r>
          </w:p>
        </w:tc>
      </w:tr>
    </w:tbl>
    <w:p w:rsidR="005731AF" w:rsidP="005731AF" w14:paraId="228E2C05" w14:textId="77777777">
      <w:pPr>
        <w:spacing w:after="0" w:line="240" w:lineRule="auto"/>
        <w:rPr>
          <w:rFonts w:ascii="Times New Roman" w:hAnsi="Times New Roman" w:cs="Times New Roman"/>
        </w:rPr>
      </w:pPr>
    </w:p>
    <w:tbl>
      <w:tblPr>
        <w:tblW w:w="7465" w:type="dxa"/>
        <w:tblInd w:w="-5" w:type="dxa"/>
        <w:tblLook w:val="04A0"/>
      </w:tblPr>
      <w:tblGrid>
        <w:gridCol w:w="1351"/>
        <w:gridCol w:w="4954"/>
        <w:gridCol w:w="1160"/>
      </w:tblGrid>
      <w:tr w14:paraId="58E0E4FC" w14:textId="77777777" w:rsidTr="00947B21">
        <w:tblPrEx>
          <w:tblW w:w="7465" w:type="dxa"/>
          <w:tblInd w:w="-5" w:type="dxa"/>
          <w:tblLook w:val="04A0"/>
        </w:tblPrEx>
        <w:trPr>
          <w:trHeight w:val="288"/>
        </w:trPr>
        <w:tc>
          <w:tcPr>
            <w:tcW w:w="1351" w:type="dxa"/>
            <w:vAlign w:val="bottom"/>
          </w:tcPr>
          <w:p w:rsidR="005731AF" w:rsidRPr="000715B7" w:rsidP="00947B21" w14:paraId="433B7D87" w14:textId="77777777">
            <w:pPr>
              <w:spacing w:after="0"/>
              <w:contextualSpacing/>
              <w:rPr>
                <w:rFonts w:eastAsia="Times New Roman" w:cstheme="minorHAnsi"/>
                <w:b/>
                <w:bCs/>
                <w:color w:val="000000"/>
                <w:sz w:val="18"/>
                <w:szCs w:val="18"/>
              </w:rPr>
            </w:pPr>
          </w:p>
        </w:tc>
        <w:tc>
          <w:tcPr>
            <w:tcW w:w="6114" w:type="dxa"/>
            <w:gridSpan w:val="2"/>
            <w:vAlign w:val="bottom"/>
          </w:tcPr>
          <w:p w:rsidR="005731AF" w:rsidRPr="000715B7" w:rsidP="00947B21" w14:paraId="5C4B8958" w14:textId="77777777">
            <w:pPr>
              <w:spacing w:after="0"/>
              <w:contextualSpacing/>
              <w:rPr>
                <w:rFonts w:eastAsia="Times New Roman" w:cstheme="minorHAnsi"/>
                <w:color w:val="000000"/>
                <w:sz w:val="18"/>
                <w:szCs w:val="18"/>
              </w:rPr>
            </w:pPr>
          </w:p>
        </w:tc>
      </w:tr>
      <w:tr w14:paraId="2CFCB9AA" w14:textId="77777777" w:rsidTr="00947B21">
        <w:tblPrEx>
          <w:tblW w:w="7465" w:type="dxa"/>
          <w:tblInd w:w="-5" w:type="dxa"/>
          <w:tblLook w:val="04A0"/>
        </w:tblPrEx>
        <w:trPr>
          <w:trHeight w:val="288"/>
        </w:trPr>
        <w:tc>
          <w:tcPr>
            <w:tcW w:w="1351" w:type="dxa"/>
            <w:vAlign w:val="bottom"/>
          </w:tcPr>
          <w:p w:rsidR="005731AF" w:rsidRPr="000715B7" w:rsidP="00947B21" w14:paraId="46BD8697" w14:textId="77777777">
            <w:pPr>
              <w:spacing w:after="0"/>
              <w:contextualSpacing/>
              <w:rPr>
                <w:rFonts w:eastAsia="Times New Roman" w:cstheme="minorHAnsi"/>
                <w:b/>
                <w:i/>
                <w:color w:val="000000"/>
                <w:sz w:val="18"/>
                <w:szCs w:val="18"/>
              </w:rPr>
            </w:pPr>
            <w:r>
              <w:rPr>
                <w:rFonts w:eastAsia="Times New Roman" w:cstheme="minorHAnsi"/>
                <w:b/>
                <w:i/>
                <w:color w:val="000000"/>
                <w:sz w:val="18"/>
                <w:szCs w:val="18"/>
              </w:rPr>
              <w:t>AUDAFFIRM</w:t>
            </w:r>
          </w:p>
        </w:tc>
        <w:tc>
          <w:tcPr>
            <w:tcW w:w="6114" w:type="dxa"/>
            <w:gridSpan w:val="2"/>
            <w:vAlign w:val="bottom"/>
          </w:tcPr>
          <w:p w:rsidR="005731AF" w:rsidRPr="000715B7" w:rsidP="00947B21" w14:paraId="6FE13009" w14:textId="77777777">
            <w:pPr>
              <w:spacing w:after="0"/>
              <w:contextualSpacing/>
              <w:rPr>
                <w:rFonts w:eastAsia="Times New Roman" w:cstheme="minorHAnsi"/>
                <w:color w:val="000000"/>
                <w:sz w:val="18"/>
                <w:szCs w:val="18"/>
              </w:rPr>
            </w:pPr>
            <w:r>
              <w:rPr>
                <w:rFonts w:eastAsia="Times New Roman" w:cstheme="minorHAnsi"/>
                <w:color w:val="000000"/>
                <w:sz w:val="18"/>
                <w:szCs w:val="18"/>
              </w:rPr>
              <w:t>Interviewer initials to confirm affirmative consent to audio recording</w:t>
            </w:r>
          </w:p>
        </w:tc>
      </w:tr>
      <w:tr w14:paraId="5CD8B65D" w14:textId="77777777" w:rsidTr="00947B21">
        <w:tblPrEx>
          <w:tblW w:w="7465" w:type="dxa"/>
          <w:tblInd w:w="-5" w:type="dxa"/>
          <w:tblLook w:val="04A0"/>
        </w:tblPrEx>
        <w:trPr>
          <w:trHeight w:val="288"/>
        </w:trPr>
        <w:tc>
          <w:tcPr>
            <w:tcW w:w="1351" w:type="dxa"/>
          </w:tcPr>
          <w:p w:rsidR="005731AF" w:rsidRPr="000715B7" w:rsidP="00947B21" w14:paraId="766B73EA" w14:textId="77777777">
            <w:pPr>
              <w:spacing w:after="0"/>
              <w:contextualSpacing/>
              <w:rPr>
                <w:rFonts w:eastAsia="Times New Roman" w:cstheme="minorHAnsi"/>
                <w:color w:val="000000"/>
                <w:sz w:val="18"/>
                <w:szCs w:val="18"/>
              </w:rPr>
            </w:pPr>
          </w:p>
        </w:tc>
        <w:tc>
          <w:tcPr>
            <w:tcW w:w="4954" w:type="dxa"/>
            <w:vAlign w:val="bottom"/>
          </w:tcPr>
          <w:p w:rsidR="005731AF" w:rsidRPr="000715B7" w:rsidP="00947B21" w14:paraId="134ACAF3" w14:textId="7777777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Interviewer note: add initials and date below]</w:t>
            </w:r>
          </w:p>
        </w:tc>
        <w:tc>
          <w:tcPr>
            <w:tcW w:w="1160" w:type="dxa"/>
            <w:vAlign w:val="bottom"/>
          </w:tcPr>
          <w:p w:rsidR="005731AF" w:rsidRPr="000715B7" w:rsidP="00947B21" w14:paraId="37589855" w14:textId="77777777">
            <w:pPr>
              <w:spacing w:after="0"/>
              <w:contextualSpacing/>
              <w:jc w:val="right"/>
              <w:rPr>
                <w:rFonts w:eastAsia="Times New Roman" w:cstheme="minorHAnsi"/>
                <w:color w:val="000000"/>
                <w:sz w:val="18"/>
                <w:szCs w:val="18"/>
              </w:rPr>
            </w:pPr>
          </w:p>
        </w:tc>
      </w:tr>
      <w:tr w14:paraId="314FBB7F" w14:textId="77777777" w:rsidTr="00947B21">
        <w:tblPrEx>
          <w:tblW w:w="7465" w:type="dxa"/>
          <w:tblInd w:w="-5" w:type="dxa"/>
          <w:tblLook w:val="04A0"/>
        </w:tblPrEx>
        <w:trPr>
          <w:trHeight w:val="288"/>
        </w:trPr>
        <w:tc>
          <w:tcPr>
            <w:tcW w:w="1351" w:type="dxa"/>
          </w:tcPr>
          <w:p w:rsidR="005731AF" w:rsidRPr="000715B7" w:rsidP="00947B21" w14:paraId="00D9048D" w14:textId="77777777">
            <w:pPr>
              <w:spacing w:after="0"/>
              <w:contextualSpacing/>
              <w:rPr>
                <w:rFonts w:eastAsia="Times New Roman" w:cstheme="minorHAnsi"/>
                <w:color w:val="000000"/>
                <w:sz w:val="18"/>
                <w:szCs w:val="18"/>
              </w:rPr>
            </w:pPr>
          </w:p>
        </w:tc>
        <w:tc>
          <w:tcPr>
            <w:tcW w:w="4954" w:type="dxa"/>
            <w:vAlign w:val="bottom"/>
          </w:tcPr>
          <w:p w:rsidR="005731AF" w:rsidRPr="000715B7" w:rsidP="00947B21" w14:paraId="209044E1" w14:textId="7777777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XX]     [Date]</w:t>
            </w:r>
          </w:p>
        </w:tc>
        <w:tc>
          <w:tcPr>
            <w:tcW w:w="1160" w:type="dxa"/>
            <w:vAlign w:val="bottom"/>
          </w:tcPr>
          <w:p w:rsidR="005731AF" w:rsidRPr="000715B7" w:rsidP="00947B21" w14:paraId="59AF334B" w14:textId="77777777">
            <w:pPr>
              <w:spacing w:after="0"/>
              <w:contextualSpacing/>
              <w:jc w:val="right"/>
              <w:rPr>
                <w:rFonts w:eastAsia="Times New Roman" w:cstheme="minorHAnsi"/>
                <w:color w:val="000000"/>
                <w:sz w:val="18"/>
                <w:szCs w:val="18"/>
              </w:rPr>
            </w:pPr>
          </w:p>
        </w:tc>
      </w:tr>
    </w:tbl>
    <w:p w:rsidR="005731AF" w:rsidP="005731AF" w14:paraId="5AD8C0DD" w14:textId="77777777">
      <w:pPr>
        <w:spacing w:after="0" w:line="240" w:lineRule="auto"/>
        <w:rPr>
          <w:rFonts w:ascii="Times New Roman" w:hAnsi="Times New Roman" w:cs="Times New Roman"/>
        </w:rPr>
      </w:pPr>
    </w:p>
    <w:p w:rsidR="005731AF" w:rsidP="005731AF" w14:paraId="486BD44C" w14:textId="77777777">
      <w:pPr>
        <w:spacing w:after="0" w:line="240" w:lineRule="auto"/>
        <w:rPr>
          <w:rFonts w:ascii="Times New Roman" w:hAnsi="Times New Roman" w:cs="Times New Roman"/>
        </w:rPr>
      </w:pPr>
    </w:p>
    <w:tbl>
      <w:tblPr>
        <w:tblW w:w="7465" w:type="dxa"/>
        <w:tblInd w:w="-5" w:type="dxa"/>
        <w:tblLook w:val="04A0"/>
      </w:tblPr>
      <w:tblGrid>
        <w:gridCol w:w="1351"/>
        <w:gridCol w:w="4954"/>
        <w:gridCol w:w="1160"/>
      </w:tblGrid>
      <w:tr w14:paraId="0296A08B" w14:textId="77777777" w:rsidTr="00947B21">
        <w:tblPrEx>
          <w:tblW w:w="7465" w:type="dxa"/>
          <w:tblInd w:w="-5" w:type="dxa"/>
          <w:tblLook w:val="04A0"/>
        </w:tblPrEx>
        <w:trPr>
          <w:trHeight w:val="288"/>
        </w:trPr>
        <w:tc>
          <w:tcPr>
            <w:tcW w:w="1351" w:type="dxa"/>
            <w:vAlign w:val="bottom"/>
          </w:tcPr>
          <w:p w:rsidR="005731AF" w:rsidRPr="000715B7" w:rsidP="00947B21" w14:paraId="6BBC44AB" w14:textId="77777777">
            <w:pPr>
              <w:spacing w:after="0"/>
              <w:contextualSpacing/>
              <w:rPr>
                <w:rFonts w:eastAsia="Times New Roman" w:cstheme="minorHAnsi"/>
                <w:b/>
                <w:bCs/>
                <w:color w:val="000000"/>
                <w:sz w:val="18"/>
                <w:szCs w:val="18"/>
              </w:rPr>
            </w:pPr>
          </w:p>
        </w:tc>
        <w:tc>
          <w:tcPr>
            <w:tcW w:w="6114" w:type="dxa"/>
            <w:gridSpan w:val="2"/>
            <w:vAlign w:val="bottom"/>
          </w:tcPr>
          <w:p w:rsidR="005731AF" w:rsidRPr="000715B7" w:rsidP="00947B21" w14:paraId="30A344E4" w14:textId="77777777">
            <w:pPr>
              <w:spacing w:after="0"/>
              <w:contextualSpacing/>
              <w:rPr>
                <w:rFonts w:eastAsia="Times New Roman" w:cstheme="minorHAnsi"/>
                <w:color w:val="000000"/>
                <w:sz w:val="18"/>
                <w:szCs w:val="18"/>
              </w:rPr>
            </w:pPr>
          </w:p>
        </w:tc>
      </w:tr>
      <w:tr w14:paraId="3658A4A7" w14:textId="77777777" w:rsidTr="00947B21">
        <w:tblPrEx>
          <w:tblW w:w="7465" w:type="dxa"/>
          <w:tblInd w:w="-5" w:type="dxa"/>
          <w:tblLook w:val="04A0"/>
        </w:tblPrEx>
        <w:trPr>
          <w:trHeight w:val="288"/>
        </w:trPr>
        <w:tc>
          <w:tcPr>
            <w:tcW w:w="1351" w:type="dxa"/>
            <w:vAlign w:val="bottom"/>
          </w:tcPr>
          <w:p w:rsidR="005731AF" w:rsidRPr="000715B7" w:rsidP="00947B21" w14:paraId="6799B36F" w14:textId="77777777">
            <w:pPr>
              <w:spacing w:after="0"/>
              <w:contextualSpacing/>
              <w:rPr>
                <w:rFonts w:eastAsia="Times New Roman" w:cstheme="minorHAnsi"/>
                <w:b/>
                <w:i/>
                <w:color w:val="000000"/>
                <w:sz w:val="18"/>
                <w:szCs w:val="18"/>
              </w:rPr>
            </w:pPr>
            <w:r>
              <w:rPr>
                <w:rFonts w:eastAsia="Times New Roman" w:cstheme="minorHAnsi"/>
                <w:b/>
                <w:i/>
                <w:color w:val="000000"/>
                <w:sz w:val="18"/>
                <w:szCs w:val="18"/>
              </w:rPr>
              <w:t>INTSIGN</w:t>
            </w:r>
          </w:p>
        </w:tc>
        <w:tc>
          <w:tcPr>
            <w:tcW w:w="6114" w:type="dxa"/>
            <w:gridSpan w:val="2"/>
            <w:vAlign w:val="bottom"/>
          </w:tcPr>
          <w:p w:rsidR="005731AF" w:rsidRPr="000715B7" w:rsidP="00947B21" w14:paraId="0E859959" w14:textId="77777777">
            <w:pPr>
              <w:spacing w:after="0"/>
              <w:contextualSpacing/>
              <w:rPr>
                <w:rFonts w:eastAsia="Times New Roman" w:cstheme="minorHAnsi"/>
                <w:color w:val="000000"/>
                <w:sz w:val="18"/>
                <w:szCs w:val="18"/>
              </w:rPr>
            </w:pPr>
            <w:r>
              <w:rPr>
                <w:rFonts w:eastAsia="Times New Roman" w:cstheme="minorHAnsi"/>
                <w:color w:val="000000"/>
                <w:sz w:val="18"/>
                <w:szCs w:val="18"/>
              </w:rPr>
              <w:t>I have fully explained to the participant the nature and purpose of the procedures described above and the risks involved in its performance. I have asked if any questions have arisen regarding the procedures and have answered these questions to the best of my ability.</w:t>
            </w:r>
          </w:p>
        </w:tc>
      </w:tr>
      <w:tr w14:paraId="54F4F47A" w14:textId="77777777" w:rsidTr="00947B21">
        <w:tblPrEx>
          <w:tblW w:w="7465" w:type="dxa"/>
          <w:tblInd w:w="-5" w:type="dxa"/>
          <w:tblLook w:val="04A0"/>
        </w:tblPrEx>
        <w:trPr>
          <w:trHeight w:val="288"/>
        </w:trPr>
        <w:tc>
          <w:tcPr>
            <w:tcW w:w="1351" w:type="dxa"/>
          </w:tcPr>
          <w:p w:rsidR="005731AF" w:rsidRPr="000715B7" w:rsidP="00947B21" w14:paraId="01B172CA" w14:textId="77777777">
            <w:pPr>
              <w:spacing w:after="0"/>
              <w:contextualSpacing/>
              <w:rPr>
                <w:rFonts w:eastAsia="Times New Roman" w:cstheme="minorHAnsi"/>
                <w:color w:val="000000"/>
                <w:sz w:val="18"/>
                <w:szCs w:val="18"/>
              </w:rPr>
            </w:pPr>
          </w:p>
        </w:tc>
        <w:tc>
          <w:tcPr>
            <w:tcW w:w="4954" w:type="dxa"/>
            <w:vAlign w:val="bottom"/>
          </w:tcPr>
          <w:p w:rsidR="005731AF" w:rsidRPr="000715B7" w:rsidP="00947B21" w14:paraId="0F8D53E0" w14:textId="7777777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Interviewer note: add initials and date below]</w:t>
            </w:r>
          </w:p>
        </w:tc>
        <w:tc>
          <w:tcPr>
            <w:tcW w:w="1160" w:type="dxa"/>
            <w:vAlign w:val="bottom"/>
          </w:tcPr>
          <w:p w:rsidR="005731AF" w:rsidRPr="000715B7" w:rsidP="00947B21" w14:paraId="3BD77D76" w14:textId="77777777">
            <w:pPr>
              <w:spacing w:after="0"/>
              <w:contextualSpacing/>
              <w:jc w:val="right"/>
              <w:rPr>
                <w:rFonts w:eastAsia="Times New Roman" w:cstheme="minorHAnsi"/>
                <w:color w:val="000000"/>
                <w:sz w:val="18"/>
                <w:szCs w:val="18"/>
              </w:rPr>
            </w:pPr>
          </w:p>
        </w:tc>
      </w:tr>
      <w:tr w14:paraId="07EC9720" w14:textId="77777777" w:rsidTr="00947B21">
        <w:tblPrEx>
          <w:tblW w:w="7465" w:type="dxa"/>
          <w:tblInd w:w="-5" w:type="dxa"/>
          <w:tblLook w:val="04A0"/>
        </w:tblPrEx>
        <w:trPr>
          <w:trHeight w:val="288"/>
        </w:trPr>
        <w:tc>
          <w:tcPr>
            <w:tcW w:w="1351" w:type="dxa"/>
          </w:tcPr>
          <w:p w:rsidR="005731AF" w:rsidRPr="000715B7" w:rsidP="00947B21" w14:paraId="5453D9A4" w14:textId="77777777">
            <w:pPr>
              <w:spacing w:after="0"/>
              <w:contextualSpacing/>
              <w:rPr>
                <w:rFonts w:eastAsia="Times New Roman" w:cstheme="minorHAnsi"/>
                <w:color w:val="000000"/>
                <w:sz w:val="18"/>
                <w:szCs w:val="18"/>
              </w:rPr>
            </w:pPr>
          </w:p>
        </w:tc>
        <w:tc>
          <w:tcPr>
            <w:tcW w:w="4954" w:type="dxa"/>
            <w:vAlign w:val="bottom"/>
          </w:tcPr>
          <w:p w:rsidR="005731AF" w:rsidRPr="000715B7" w:rsidP="00947B21" w14:paraId="2FD142F1" w14:textId="7777777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XX]     [Date]</w:t>
            </w:r>
          </w:p>
        </w:tc>
        <w:tc>
          <w:tcPr>
            <w:tcW w:w="1160" w:type="dxa"/>
            <w:vAlign w:val="bottom"/>
          </w:tcPr>
          <w:p w:rsidR="005731AF" w:rsidRPr="000715B7" w:rsidP="00947B21" w14:paraId="0A01F3A4" w14:textId="77777777">
            <w:pPr>
              <w:spacing w:after="0"/>
              <w:contextualSpacing/>
              <w:jc w:val="right"/>
              <w:rPr>
                <w:rFonts w:eastAsia="Times New Roman" w:cstheme="minorHAnsi"/>
                <w:color w:val="000000"/>
                <w:sz w:val="18"/>
                <w:szCs w:val="18"/>
              </w:rPr>
            </w:pPr>
          </w:p>
        </w:tc>
      </w:tr>
    </w:tbl>
    <w:p w:rsidR="005731AF" w:rsidP="005731AF" w14:paraId="1A6E511D" w14:textId="77777777">
      <w:pPr>
        <w:spacing w:after="0" w:line="240" w:lineRule="auto"/>
        <w:rPr>
          <w:rFonts w:ascii="Times New Roman" w:hAnsi="Times New Roman" w:cs="Times New Roman"/>
        </w:rPr>
      </w:pPr>
    </w:p>
    <w:p w:rsidR="005731AF" w:rsidP="005731AF" w14:paraId="152A78A4" w14:textId="77777777">
      <w:pPr>
        <w:spacing w:after="0" w:line="240" w:lineRule="auto"/>
        <w:rPr>
          <w:rFonts w:ascii="Times New Roman" w:hAnsi="Times New Roman" w:cs="Times New Roman"/>
        </w:rPr>
      </w:pPr>
    </w:p>
    <w:p w:rsidR="005731AF" w:rsidP="005731AF" w14:paraId="1962DA69" w14:textId="77777777">
      <w:pPr>
        <w:spacing w:after="0" w:line="240" w:lineRule="auto"/>
        <w:rPr>
          <w:rFonts w:ascii="Times New Roman" w:hAnsi="Times New Roman" w:cs="Times New Roman"/>
        </w:rPr>
      </w:pPr>
    </w:p>
    <w:p w:rsidR="005731AF" w:rsidP="005731AF" w14:paraId="0061B5C8" w14:textId="77777777">
      <w:pPr>
        <w:spacing w:after="0" w:line="240" w:lineRule="auto"/>
        <w:rPr>
          <w:rFonts w:ascii="Times New Roman" w:hAnsi="Times New Roman" w:cs="Times New Roman"/>
        </w:rPr>
      </w:pPr>
    </w:p>
    <w:p w:rsidR="005731AF" w:rsidP="005731AF" w14:paraId="3F875FA5" w14:textId="77777777">
      <w:pPr>
        <w:spacing w:after="0" w:line="240" w:lineRule="auto"/>
        <w:rPr>
          <w:sz w:val="18"/>
          <w:szCs w:val="18"/>
        </w:rPr>
      </w:pPr>
    </w:p>
    <w:p w:rsidR="005731AF" w:rsidRPr="00D83753" w:rsidP="005731AF" w14:paraId="476D1A4E" w14:textId="77777777">
      <w:pPr>
        <w:spacing w:after="0" w:line="240" w:lineRule="auto"/>
        <w:rPr>
          <w:sz w:val="18"/>
          <w:szCs w:val="18"/>
        </w:rPr>
      </w:pPr>
    </w:p>
    <w:p w:rsidR="005731AF" w:rsidP="005731AF" w14:paraId="3F96F0A3" w14:textId="77777777">
      <w:pPr>
        <w:spacing w:after="0" w:line="240" w:lineRule="auto"/>
        <w:rPr>
          <w:rStyle w:val="IntenseEmphasis"/>
          <w:i w:val="0"/>
          <w:iCs w:val="0"/>
          <w:color w:val="auto"/>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530"/>
        <w:gridCol w:w="8347"/>
      </w:tblGrid>
      <w:tr w14:paraId="216CBBC3" w14:textId="77777777" w:rsidTr="00947B21">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530" w:type="dxa"/>
            <w:noWrap/>
            <w:hideMark/>
          </w:tcPr>
          <w:p w:rsidR="005731AF" w:rsidRPr="005C1B0B" w:rsidP="00947B21" w14:paraId="1C9A6FF0" w14:textId="77777777">
            <w:pPr>
              <w:spacing w:after="0"/>
              <w:contextualSpacing/>
              <w:rPr>
                <w:rFonts w:eastAsia="Times New Roman" w:cstheme="minorHAnsi"/>
                <w:b/>
                <w:color w:val="7030A0"/>
                <w:sz w:val="18"/>
                <w:szCs w:val="18"/>
              </w:rPr>
            </w:pPr>
            <w:r>
              <w:rPr>
                <w:rFonts w:eastAsia="Times New Roman" w:cstheme="minorHAnsi"/>
                <w:b/>
                <w:color w:val="7030A0"/>
                <w:sz w:val="18"/>
                <w:szCs w:val="18"/>
              </w:rPr>
              <w:t>Quantitative Survey Option</w:t>
            </w:r>
          </w:p>
        </w:tc>
        <w:tc>
          <w:tcPr>
            <w:tcW w:w="8347" w:type="dxa"/>
          </w:tcPr>
          <w:p w:rsidR="005731AF" w:rsidP="00947B21" w14:paraId="6BC5120B" w14:textId="77777777">
            <w:pPr>
              <w:spacing w:after="0"/>
              <w:contextualSpacing/>
              <w:rPr>
                <w:rFonts w:eastAsia="Times New Roman" w:cstheme="minorHAnsi"/>
                <w:color w:val="7030A0"/>
                <w:sz w:val="18"/>
                <w:szCs w:val="18"/>
              </w:rPr>
            </w:pPr>
            <w:r w:rsidRPr="005C1B0B">
              <w:rPr>
                <w:rFonts w:eastAsia="Times New Roman" w:cstheme="minorHAnsi"/>
                <w:color w:val="7030A0"/>
                <w:sz w:val="18"/>
                <w:szCs w:val="18"/>
              </w:rPr>
              <w:t xml:space="preserve">If </w:t>
            </w:r>
            <w:r>
              <w:rPr>
                <w:rFonts w:eastAsia="Times New Roman" w:cstheme="minorHAnsi"/>
                <w:color w:val="7030A0"/>
                <w:sz w:val="18"/>
                <w:szCs w:val="18"/>
              </w:rPr>
              <w:t>the r</w:t>
            </w:r>
            <w:r w:rsidRPr="005C1B0B">
              <w:rPr>
                <w:rFonts w:eastAsia="Times New Roman" w:cstheme="minorHAnsi"/>
                <w:color w:val="7030A0"/>
                <w:sz w:val="18"/>
                <w:szCs w:val="18"/>
              </w:rPr>
              <w:t xml:space="preserve">espondent </w:t>
            </w:r>
            <w:r>
              <w:rPr>
                <w:rFonts w:eastAsia="Times New Roman" w:cstheme="minorHAnsi"/>
                <w:color w:val="7030A0"/>
                <w:sz w:val="18"/>
                <w:szCs w:val="18"/>
              </w:rPr>
              <w:t xml:space="preserve">completes consent for the qualitative interview (CN=1[‘Yes’]), then proceed to the in-depth interview guide. At the end of the interview, let the participant know that they are eligible to complete another survey. </w:t>
            </w:r>
          </w:p>
          <w:p w:rsidR="005731AF" w:rsidRPr="005C1B0B" w:rsidP="00947B21" w14:paraId="02521142" w14:textId="77777777">
            <w:pPr>
              <w:spacing w:after="0" w:line="256" w:lineRule="auto"/>
              <w:rPr>
                <w:rFonts w:eastAsia="Times New Roman" w:cstheme="minorHAnsi"/>
                <w:color w:val="7030A0"/>
                <w:sz w:val="18"/>
                <w:szCs w:val="18"/>
              </w:rPr>
            </w:pPr>
          </w:p>
        </w:tc>
      </w:tr>
    </w:tbl>
    <w:p w:rsidR="005731AF" w:rsidP="005731AF" w14:paraId="636BF6D1" w14:textId="77777777">
      <w:pPr>
        <w:tabs>
          <w:tab w:val="left" w:pos="2757"/>
        </w:tabs>
        <w:spacing w:after="0" w:line="240" w:lineRule="auto"/>
        <w:rPr>
          <w:rStyle w:val="IntenseEmphasis"/>
          <w:i w:val="0"/>
          <w:iCs w:val="0"/>
          <w:color w:val="auto"/>
          <w:sz w:val="18"/>
          <w:szCs w:val="18"/>
        </w:rPr>
      </w:pPr>
      <w:r>
        <w:rPr>
          <w:rStyle w:val="IntenseEmphasis"/>
          <w:i w:val="0"/>
          <w:iCs w:val="0"/>
          <w:color w:val="auto"/>
          <w:sz w:val="18"/>
          <w:szCs w:val="18"/>
        </w:rPr>
        <w:tab/>
      </w:r>
    </w:p>
    <w:tbl>
      <w:tblPr>
        <w:tblW w:w="7465" w:type="dxa"/>
        <w:tblInd w:w="-5" w:type="dxa"/>
        <w:tblLook w:val="04A0"/>
      </w:tblPr>
      <w:tblGrid>
        <w:gridCol w:w="1483"/>
        <w:gridCol w:w="4843"/>
        <w:gridCol w:w="1139"/>
      </w:tblGrid>
      <w:tr w14:paraId="133AC309" w14:textId="77777777" w:rsidTr="00947B21">
        <w:tblPrEx>
          <w:tblW w:w="7465" w:type="dxa"/>
          <w:tblInd w:w="-5" w:type="dxa"/>
          <w:tblLook w:val="04A0"/>
        </w:tblPrEx>
        <w:trPr>
          <w:trHeight w:val="288"/>
        </w:trPr>
        <w:tc>
          <w:tcPr>
            <w:tcW w:w="1351" w:type="dxa"/>
            <w:vAlign w:val="bottom"/>
          </w:tcPr>
          <w:p w:rsidR="005731AF" w:rsidRPr="000715B7" w:rsidP="00947B21" w14:paraId="3FE88BA3" w14:textId="77777777">
            <w:pPr>
              <w:spacing w:after="0"/>
              <w:contextualSpacing/>
              <w:rPr>
                <w:rFonts w:eastAsia="Times New Roman"/>
                <w:b/>
                <w:i/>
                <w:color w:val="000000"/>
                <w:sz w:val="18"/>
                <w:szCs w:val="18"/>
              </w:rPr>
            </w:pPr>
            <w:r w:rsidRPr="7E5CC0D8">
              <w:rPr>
                <w:rFonts w:eastAsia="Times New Roman"/>
                <w:b/>
                <w:i/>
                <w:color w:val="ED7D31" w:themeColor="accent2"/>
                <w:sz w:val="18"/>
                <w:szCs w:val="18"/>
              </w:rPr>
              <w:t>QUANTCONSENT</w:t>
            </w:r>
          </w:p>
        </w:tc>
        <w:tc>
          <w:tcPr>
            <w:tcW w:w="6114" w:type="dxa"/>
            <w:gridSpan w:val="2"/>
            <w:vAlign w:val="bottom"/>
          </w:tcPr>
          <w:p w:rsidR="005731AF" w:rsidRPr="00CC1B0F" w:rsidP="00947B21" w14:paraId="5741D2A4" w14:textId="4B6109DF">
            <w:pPr>
              <w:spacing w:after="0"/>
              <w:contextualSpacing/>
              <w:rPr>
                <w:rFonts w:eastAsia="Times New Roman"/>
                <w:sz w:val="18"/>
                <w:szCs w:val="18"/>
                <w:lang w:val="es-MX"/>
              </w:rPr>
            </w:pPr>
            <w:r w:rsidRPr="00CC1B0F">
              <w:rPr>
                <w:rFonts w:eastAsia="Times New Roman"/>
                <w:sz w:val="18"/>
                <w:szCs w:val="18"/>
                <w:lang w:val="es-MX"/>
              </w:rPr>
              <w:t>¿Está de acuerdo en participar en una encuesta de seguimiento?</w:t>
            </w:r>
          </w:p>
        </w:tc>
      </w:tr>
      <w:tr w14:paraId="21528053" w14:textId="77777777" w:rsidTr="00947B21">
        <w:tblPrEx>
          <w:tblW w:w="7465" w:type="dxa"/>
          <w:tblInd w:w="-5" w:type="dxa"/>
          <w:tblLook w:val="04A0"/>
        </w:tblPrEx>
        <w:trPr>
          <w:trHeight w:val="288"/>
        </w:trPr>
        <w:tc>
          <w:tcPr>
            <w:tcW w:w="1351" w:type="dxa"/>
          </w:tcPr>
          <w:p w:rsidR="005731AF" w:rsidRPr="00CC1B0F" w:rsidP="00947B21" w14:paraId="5058E17F" w14:textId="77777777">
            <w:pPr>
              <w:spacing w:after="0"/>
              <w:contextualSpacing/>
              <w:rPr>
                <w:rFonts w:eastAsia="Times New Roman" w:cstheme="minorHAnsi"/>
                <w:color w:val="000000"/>
                <w:sz w:val="18"/>
                <w:szCs w:val="18"/>
                <w:lang w:val="es-MX"/>
              </w:rPr>
            </w:pPr>
          </w:p>
        </w:tc>
        <w:tc>
          <w:tcPr>
            <w:tcW w:w="4954" w:type="dxa"/>
            <w:vAlign w:val="bottom"/>
          </w:tcPr>
          <w:p w:rsidR="005731AF" w:rsidRPr="000715B7" w:rsidP="00947B21" w14:paraId="7CCFABEF" w14:textId="77777777">
            <w:pPr>
              <w:tabs>
                <w:tab w:val="right" w:leader="dot" w:pos="5760"/>
              </w:tabs>
              <w:spacing w:after="0"/>
              <w:contextualSpacing/>
              <w:rPr>
                <w:rFonts w:eastAsia="Times New Roman" w:cstheme="minorHAnsi"/>
                <w:color w:val="000000"/>
                <w:sz w:val="18"/>
                <w:szCs w:val="18"/>
              </w:rPr>
            </w:pPr>
            <w:r w:rsidRPr="000715B7">
              <w:rPr>
                <w:rFonts w:eastAsia="Times New Roman" w:cstheme="minorHAnsi"/>
                <w:color w:val="000000"/>
                <w:sz w:val="18"/>
                <w:szCs w:val="18"/>
              </w:rPr>
              <w:t>No</w:t>
            </w:r>
          </w:p>
        </w:tc>
        <w:tc>
          <w:tcPr>
            <w:tcW w:w="1160" w:type="dxa"/>
            <w:vAlign w:val="bottom"/>
          </w:tcPr>
          <w:p w:rsidR="005731AF" w:rsidRPr="000715B7" w:rsidP="00947B21" w14:paraId="4603F81E" w14:textId="77777777">
            <w:pPr>
              <w:spacing w:after="0"/>
              <w:contextualSpacing/>
              <w:jc w:val="right"/>
              <w:rPr>
                <w:rFonts w:eastAsia="Times New Roman" w:cstheme="minorHAnsi"/>
                <w:color w:val="000000"/>
                <w:sz w:val="18"/>
                <w:szCs w:val="18"/>
              </w:rPr>
            </w:pPr>
            <w:r w:rsidRPr="000715B7">
              <w:rPr>
                <w:rFonts w:eastAsia="Times New Roman" w:cstheme="minorHAnsi"/>
                <w:color w:val="000000"/>
                <w:sz w:val="18"/>
                <w:szCs w:val="18"/>
              </w:rPr>
              <w:t>0</w:t>
            </w:r>
          </w:p>
        </w:tc>
      </w:tr>
      <w:tr w14:paraId="10D040A0" w14:textId="77777777" w:rsidTr="00947B21">
        <w:tblPrEx>
          <w:tblW w:w="7465" w:type="dxa"/>
          <w:tblInd w:w="-5" w:type="dxa"/>
          <w:tblLook w:val="04A0"/>
        </w:tblPrEx>
        <w:trPr>
          <w:trHeight w:val="288"/>
        </w:trPr>
        <w:tc>
          <w:tcPr>
            <w:tcW w:w="1351" w:type="dxa"/>
          </w:tcPr>
          <w:p w:rsidR="005731AF" w:rsidRPr="000715B7" w:rsidP="00947B21" w14:paraId="7511B96E" w14:textId="77777777">
            <w:pPr>
              <w:spacing w:after="0"/>
              <w:contextualSpacing/>
              <w:rPr>
                <w:rFonts w:eastAsia="Times New Roman" w:cstheme="minorHAnsi"/>
                <w:color w:val="000000"/>
                <w:sz w:val="18"/>
                <w:szCs w:val="18"/>
              </w:rPr>
            </w:pPr>
          </w:p>
        </w:tc>
        <w:tc>
          <w:tcPr>
            <w:tcW w:w="4954" w:type="dxa"/>
            <w:vAlign w:val="bottom"/>
          </w:tcPr>
          <w:p w:rsidR="005731AF" w:rsidRPr="000715B7" w:rsidP="00947B21" w14:paraId="4403A387" w14:textId="77777777">
            <w:pPr>
              <w:tabs>
                <w:tab w:val="right" w:leader="dot" w:pos="5760"/>
              </w:tabs>
              <w:spacing w:after="0"/>
              <w:contextualSpacing/>
              <w:rPr>
                <w:rFonts w:eastAsia="Times New Roman" w:cstheme="minorHAnsi"/>
                <w:color w:val="000000"/>
                <w:sz w:val="18"/>
                <w:szCs w:val="18"/>
              </w:rPr>
            </w:pPr>
            <w:r w:rsidRPr="000715B7">
              <w:rPr>
                <w:rFonts w:eastAsia="Times New Roman" w:cstheme="minorHAnsi"/>
                <w:color w:val="000000"/>
                <w:sz w:val="18"/>
                <w:szCs w:val="18"/>
              </w:rPr>
              <w:t>Yes</w:t>
            </w:r>
          </w:p>
        </w:tc>
        <w:tc>
          <w:tcPr>
            <w:tcW w:w="1160" w:type="dxa"/>
            <w:vAlign w:val="bottom"/>
          </w:tcPr>
          <w:p w:rsidR="005731AF" w:rsidRPr="000715B7" w:rsidP="00947B21" w14:paraId="5AA5418A" w14:textId="77777777">
            <w:pPr>
              <w:spacing w:after="0"/>
              <w:contextualSpacing/>
              <w:jc w:val="right"/>
              <w:rPr>
                <w:rFonts w:eastAsia="Times New Roman" w:cstheme="minorHAnsi"/>
                <w:color w:val="000000"/>
                <w:sz w:val="18"/>
                <w:szCs w:val="18"/>
              </w:rPr>
            </w:pPr>
            <w:r w:rsidRPr="000715B7">
              <w:rPr>
                <w:rFonts w:eastAsia="Times New Roman" w:cstheme="minorHAnsi"/>
                <w:color w:val="000000"/>
                <w:sz w:val="18"/>
                <w:szCs w:val="18"/>
              </w:rPr>
              <w:t>1</w:t>
            </w:r>
          </w:p>
        </w:tc>
      </w:tr>
    </w:tbl>
    <w:p w:rsidR="005731AF" w:rsidP="005731AF" w14:paraId="204BE669" w14:textId="77777777">
      <w:pPr>
        <w:spacing w:after="0" w:line="240" w:lineRule="auto"/>
        <w:rPr>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530"/>
        <w:gridCol w:w="8347"/>
      </w:tblGrid>
      <w:tr w14:paraId="7876ED8E" w14:textId="77777777" w:rsidTr="00947B21">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530" w:type="dxa"/>
            <w:noWrap/>
            <w:hideMark/>
          </w:tcPr>
          <w:p w:rsidR="005731AF" w:rsidRPr="005C1B0B" w:rsidP="00947B21" w14:paraId="1AD30B09" w14:textId="77777777">
            <w:pPr>
              <w:spacing w:after="0"/>
              <w:contextualSpacing/>
              <w:rPr>
                <w:rFonts w:eastAsia="Times New Roman" w:cstheme="minorHAnsi"/>
                <w:b/>
                <w:color w:val="7030A0"/>
                <w:sz w:val="18"/>
                <w:szCs w:val="18"/>
              </w:rPr>
            </w:pPr>
            <w:bookmarkStart w:id="1" w:name="_Hlk144480166"/>
            <w:r w:rsidRPr="005C1B0B">
              <w:rPr>
                <w:rFonts w:eastAsia="Times New Roman" w:cstheme="minorHAnsi"/>
                <w:b/>
                <w:color w:val="7030A0"/>
                <w:sz w:val="18"/>
                <w:szCs w:val="18"/>
              </w:rPr>
              <w:t>Skip Pattern</w:t>
            </w:r>
          </w:p>
        </w:tc>
        <w:tc>
          <w:tcPr>
            <w:tcW w:w="8347" w:type="dxa"/>
          </w:tcPr>
          <w:p w:rsidR="005731AF" w:rsidRPr="005C1B0B" w:rsidP="00947B21" w14:paraId="2D5B1749" w14:textId="77777777">
            <w:pPr>
              <w:spacing w:after="0"/>
              <w:contextualSpacing/>
              <w:rPr>
                <w:rFonts w:eastAsia="Times New Roman" w:cstheme="minorHAnsi"/>
                <w:color w:val="7030A0"/>
                <w:sz w:val="18"/>
                <w:szCs w:val="18"/>
              </w:rPr>
            </w:pPr>
            <w:r w:rsidRPr="005C1B0B">
              <w:rPr>
                <w:rFonts w:eastAsia="Times New Roman" w:cstheme="minorHAnsi"/>
                <w:color w:val="7030A0"/>
                <w:sz w:val="18"/>
                <w:szCs w:val="18"/>
              </w:rPr>
              <w:t>If Respondent does not consent (</w:t>
            </w:r>
            <w:r>
              <w:rPr>
                <w:rFonts w:eastAsia="Times New Roman" w:cstheme="minorHAnsi"/>
                <w:color w:val="7030A0"/>
                <w:sz w:val="18"/>
                <w:szCs w:val="18"/>
              </w:rPr>
              <w:t>QUANTCONSENT</w:t>
            </w:r>
            <w:r w:rsidRPr="005C1B0B">
              <w:rPr>
                <w:rFonts w:eastAsia="Times New Roman" w:cstheme="minorHAnsi"/>
                <w:color w:val="7030A0"/>
                <w:sz w:val="18"/>
                <w:szCs w:val="18"/>
              </w:rPr>
              <w:t xml:space="preserve"> = 0[‘No’]), th</w:t>
            </w:r>
            <w:r>
              <w:rPr>
                <w:rFonts w:eastAsia="Times New Roman" w:cstheme="minorHAnsi"/>
                <w:color w:val="7030A0"/>
                <w:sz w:val="18"/>
                <w:szCs w:val="18"/>
              </w:rPr>
              <w:t>e qualitative</w:t>
            </w:r>
            <w:r w:rsidRPr="005C1B0B">
              <w:rPr>
                <w:rFonts w:eastAsia="Times New Roman" w:cstheme="minorHAnsi"/>
                <w:color w:val="7030A0"/>
                <w:sz w:val="18"/>
                <w:szCs w:val="18"/>
              </w:rPr>
              <w:t xml:space="preserve"> </w:t>
            </w:r>
            <w:r>
              <w:rPr>
                <w:rFonts w:eastAsia="Times New Roman" w:cstheme="minorHAnsi"/>
                <w:color w:val="7030A0"/>
                <w:sz w:val="18"/>
                <w:szCs w:val="18"/>
              </w:rPr>
              <w:t>interview</w:t>
            </w:r>
            <w:r w:rsidRPr="005C1B0B">
              <w:rPr>
                <w:rFonts w:eastAsia="Times New Roman" w:cstheme="minorHAnsi"/>
                <w:color w:val="7030A0"/>
                <w:sz w:val="18"/>
                <w:szCs w:val="18"/>
              </w:rPr>
              <w:t xml:space="preserve"> will STOP immediately. </w:t>
            </w:r>
          </w:p>
          <w:p w:rsidR="005731AF" w:rsidRPr="005C1B0B" w:rsidP="00947B21" w14:paraId="1A991C25" w14:textId="77777777">
            <w:pPr>
              <w:spacing w:after="0"/>
              <w:contextualSpacing/>
              <w:rPr>
                <w:rFonts w:eastAsia="Times New Roman" w:cstheme="minorHAnsi"/>
                <w:color w:val="7030A0"/>
                <w:sz w:val="18"/>
                <w:szCs w:val="18"/>
              </w:rPr>
            </w:pPr>
            <w:r w:rsidRPr="005C1B0B">
              <w:rPr>
                <w:rFonts w:eastAsia="Times New Roman" w:cstheme="minorHAnsi"/>
                <w:color w:val="7030A0"/>
                <w:sz w:val="18"/>
                <w:szCs w:val="18"/>
              </w:rPr>
              <w:t>GO TO END.1 to thank participant for their time and offer any referrals.</w:t>
            </w:r>
          </w:p>
          <w:p w:rsidR="005731AF" w:rsidRPr="005C1B0B" w:rsidP="00947B21" w14:paraId="7ED97BFF" w14:textId="77777777">
            <w:pPr>
              <w:spacing w:after="0"/>
              <w:contextualSpacing/>
              <w:rPr>
                <w:rFonts w:eastAsia="Times New Roman" w:cstheme="minorHAnsi"/>
                <w:color w:val="7030A0"/>
                <w:sz w:val="18"/>
                <w:szCs w:val="18"/>
              </w:rPr>
            </w:pPr>
            <w:r w:rsidRPr="005C1B0B">
              <w:rPr>
                <w:rFonts w:eastAsia="Times New Roman" w:cstheme="minorHAnsi"/>
                <w:color w:val="7030A0"/>
                <w:sz w:val="18"/>
                <w:szCs w:val="18"/>
              </w:rPr>
              <w:t>Else, GO to INTRO.NOTE</w:t>
            </w:r>
          </w:p>
        </w:tc>
      </w:tr>
      <w:bookmarkEnd w:id="1"/>
    </w:tbl>
    <w:p w:rsidR="005731AF" w:rsidP="005731AF" w14:paraId="05844D9C" w14:textId="77777777">
      <w:pPr>
        <w:spacing w:after="0" w:line="240" w:lineRule="auto"/>
        <w:rPr>
          <w:rFonts w:ascii="Times New Roman" w:hAnsi="Times New Roman" w:cs="Times New Roman"/>
        </w:rPr>
      </w:pPr>
    </w:p>
    <w:p w:rsidR="005731AF" w:rsidP="005731AF" w14:paraId="3FA2183D" w14:textId="77777777">
      <w:pPr>
        <w:spacing w:after="0" w:line="240" w:lineRule="auto"/>
        <w:rPr>
          <w:rFonts w:ascii="Times New Roman" w:hAnsi="Times New Roman" w:cs="Times New Roman"/>
        </w:rPr>
      </w:pPr>
    </w:p>
    <w:tbl>
      <w:tblPr>
        <w:tblW w:w="8625" w:type="dxa"/>
        <w:tblInd w:w="-5" w:type="dxa"/>
        <w:tblLook w:val="04A0"/>
      </w:tblPr>
      <w:tblGrid>
        <w:gridCol w:w="1351"/>
        <w:gridCol w:w="6114"/>
        <w:gridCol w:w="1160"/>
      </w:tblGrid>
      <w:tr w14:paraId="350D8B5A" w14:textId="77777777" w:rsidTr="00947B21">
        <w:tblPrEx>
          <w:tblW w:w="8625" w:type="dxa"/>
          <w:tblInd w:w="-5" w:type="dxa"/>
          <w:tblLook w:val="04A0"/>
        </w:tblPrEx>
        <w:trPr>
          <w:gridAfter w:val="1"/>
          <w:wAfter w:w="1160" w:type="dxa"/>
          <w:trHeight w:val="288"/>
        </w:trPr>
        <w:tc>
          <w:tcPr>
            <w:tcW w:w="1351" w:type="dxa"/>
            <w:vAlign w:val="bottom"/>
          </w:tcPr>
          <w:p w:rsidR="005731AF" w:rsidRPr="000715B7" w:rsidP="00947B21" w14:paraId="4888A956" w14:textId="77777777">
            <w:pPr>
              <w:spacing w:after="0"/>
              <w:contextualSpacing/>
              <w:rPr>
                <w:rFonts w:eastAsia="Times New Roman" w:cstheme="minorHAnsi"/>
                <w:b/>
                <w:bCs/>
                <w:color w:val="000000"/>
                <w:sz w:val="18"/>
                <w:szCs w:val="18"/>
              </w:rPr>
            </w:pPr>
          </w:p>
        </w:tc>
        <w:tc>
          <w:tcPr>
            <w:tcW w:w="6114" w:type="dxa"/>
            <w:vAlign w:val="bottom"/>
          </w:tcPr>
          <w:p w:rsidR="005731AF" w:rsidRPr="000715B7" w:rsidP="00947B21" w14:paraId="3DD52587" w14:textId="77777777">
            <w:pPr>
              <w:spacing w:after="0"/>
              <w:contextualSpacing/>
              <w:rPr>
                <w:rFonts w:eastAsia="Times New Roman" w:cstheme="minorHAnsi"/>
                <w:color w:val="000000"/>
                <w:sz w:val="18"/>
                <w:szCs w:val="18"/>
              </w:rPr>
            </w:pPr>
          </w:p>
        </w:tc>
      </w:tr>
      <w:tr w14:paraId="521247D1" w14:textId="77777777" w:rsidTr="00CC1B0F">
        <w:tblPrEx>
          <w:tblW w:w="8625" w:type="dxa"/>
          <w:tblInd w:w="-5" w:type="dxa"/>
          <w:tblLook w:val="04A0"/>
        </w:tblPrEx>
        <w:trPr>
          <w:gridAfter w:val="1"/>
          <w:wAfter w:w="1160" w:type="dxa"/>
          <w:trHeight w:val="252"/>
        </w:trPr>
        <w:tc>
          <w:tcPr>
            <w:tcW w:w="1351" w:type="dxa"/>
            <w:vAlign w:val="bottom"/>
          </w:tcPr>
          <w:p w:rsidR="005731AF" w:rsidRPr="00CC1B0F" w:rsidP="00947B21" w14:paraId="63A7D755" w14:textId="77777777">
            <w:pPr>
              <w:spacing w:after="0"/>
              <w:contextualSpacing/>
              <w:rPr>
                <w:rFonts w:eastAsia="Times New Roman" w:cstheme="minorHAnsi"/>
                <w:b/>
                <w:i/>
                <w:sz w:val="18"/>
                <w:szCs w:val="18"/>
              </w:rPr>
            </w:pPr>
            <w:r w:rsidRPr="00CC1B0F">
              <w:rPr>
                <w:rFonts w:eastAsia="Times New Roman" w:cstheme="minorHAnsi"/>
                <w:b/>
                <w:i/>
                <w:sz w:val="18"/>
                <w:szCs w:val="18"/>
              </w:rPr>
              <w:t>LINKAGE</w:t>
            </w:r>
          </w:p>
        </w:tc>
        <w:tc>
          <w:tcPr>
            <w:tcW w:w="6114" w:type="dxa"/>
            <w:vAlign w:val="bottom"/>
          </w:tcPr>
          <w:p w:rsidR="005731AF" w:rsidRPr="00CC1B0F" w:rsidP="00947B21" w14:paraId="38FCB757" w14:textId="2661DA4C">
            <w:pPr>
              <w:spacing w:after="0"/>
              <w:contextualSpacing/>
              <w:rPr>
                <w:rFonts w:eastAsia="Times New Roman" w:cstheme="minorHAnsi"/>
                <w:sz w:val="18"/>
                <w:szCs w:val="18"/>
                <w:lang w:val="es-MX"/>
              </w:rPr>
            </w:pPr>
            <w:r w:rsidRPr="00CC1B0F">
              <w:rPr>
                <w:rFonts w:eastAsia="Times New Roman" w:cstheme="minorHAnsi"/>
                <w:sz w:val="18"/>
                <w:szCs w:val="18"/>
                <w:lang w:val="es-MX"/>
              </w:rPr>
              <w:t>¿Está de acuerdo en que las respuestas de su entrevista y encuesta estén conectadas?</w:t>
            </w:r>
          </w:p>
        </w:tc>
      </w:tr>
      <w:tr w14:paraId="6AD5367B" w14:textId="77777777" w:rsidTr="00947B21">
        <w:tblPrEx>
          <w:tblW w:w="8625" w:type="dxa"/>
          <w:tblInd w:w="-5" w:type="dxa"/>
          <w:tblLook w:val="04A0"/>
        </w:tblPrEx>
        <w:trPr>
          <w:trHeight w:val="288"/>
        </w:trPr>
        <w:tc>
          <w:tcPr>
            <w:tcW w:w="1351" w:type="dxa"/>
            <w:vAlign w:val="bottom"/>
          </w:tcPr>
          <w:p w:rsidR="005731AF" w:rsidRPr="00CC1B0F" w:rsidP="00947B21" w14:paraId="2259F425" w14:textId="77777777">
            <w:pPr>
              <w:spacing w:after="0"/>
              <w:contextualSpacing/>
              <w:rPr>
                <w:rFonts w:eastAsia="Times New Roman" w:cstheme="minorHAnsi"/>
                <w:b/>
                <w:i/>
                <w:color w:val="000000"/>
                <w:sz w:val="18"/>
                <w:szCs w:val="18"/>
                <w:lang w:val="es-MX"/>
              </w:rPr>
            </w:pPr>
          </w:p>
        </w:tc>
        <w:tc>
          <w:tcPr>
            <w:tcW w:w="6114" w:type="dxa"/>
            <w:vAlign w:val="bottom"/>
          </w:tcPr>
          <w:p w:rsidR="005731AF" w:rsidP="00947B21" w14:paraId="6FF7F366" w14:textId="77777777">
            <w:pPr>
              <w:spacing w:after="0"/>
              <w:contextualSpacing/>
              <w:rPr>
                <w:rFonts w:eastAsia="Times New Roman" w:cstheme="minorHAnsi"/>
                <w:color w:val="000000"/>
                <w:sz w:val="18"/>
                <w:szCs w:val="18"/>
              </w:rPr>
            </w:pPr>
            <w:r w:rsidRPr="000715B7">
              <w:rPr>
                <w:rFonts w:eastAsia="Times New Roman" w:cstheme="minorHAnsi"/>
                <w:color w:val="000000"/>
                <w:sz w:val="18"/>
                <w:szCs w:val="18"/>
              </w:rPr>
              <w:t>No</w:t>
            </w:r>
          </w:p>
        </w:tc>
        <w:tc>
          <w:tcPr>
            <w:tcW w:w="1160" w:type="dxa"/>
            <w:vAlign w:val="bottom"/>
          </w:tcPr>
          <w:p w:rsidR="005731AF" w:rsidRPr="000715B7" w:rsidP="00947B21" w14:paraId="16418698" w14:textId="77777777">
            <w:pPr>
              <w:spacing w:after="160" w:line="259" w:lineRule="auto"/>
            </w:pPr>
            <w:r w:rsidRPr="000715B7">
              <w:rPr>
                <w:rFonts w:eastAsia="Times New Roman" w:cstheme="minorHAnsi"/>
                <w:color w:val="000000"/>
                <w:sz w:val="18"/>
                <w:szCs w:val="18"/>
              </w:rPr>
              <w:t>0</w:t>
            </w:r>
          </w:p>
        </w:tc>
      </w:tr>
      <w:tr w14:paraId="5B21C5B1" w14:textId="77777777" w:rsidTr="00947B21">
        <w:tblPrEx>
          <w:tblW w:w="8625" w:type="dxa"/>
          <w:tblInd w:w="-5" w:type="dxa"/>
          <w:tblLook w:val="04A0"/>
        </w:tblPrEx>
        <w:trPr>
          <w:trHeight w:val="288"/>
        </w:trPr>
        <w:tc>
          <w:tcPr>
            <w:tcW w:w="1351" w:type="dxa"/>
            <w:vAlign w:val="bottom"/>
          </w:tcPr>
          <w:p w:rsidR="005731AF" w:rsidP="00947B21" w14:paraId="1097EE8B" w14:textId="77777777">
            <w:pPr>
              <w:spacing w:after="0"/>
              <w:contextualSpacing/>
              <w:rPr>
                <w:rFonts w:eastAsia="Times New Roman" w:cstheme="minorHAnsi"/>
                <w:b/>
                <w:i/>
                <w:color w:val="000000"/>
                <w:sz w:val="18"/>
                <w:szCs w:val="18"/>
              </w:rPr>
            </w:pPr>
          </w:p>
        </w:tc>
        <w:tc>
          <w:tcPr>
            <w:tcW w:w="6114" w:type="dxa"/>
            <w:vAlign w:val="bottom"/>
          </w:tcPr>
          <w:p w:rsidR="005731AF" w:rsidP="00947B21" w14:paraId="2FA706AA" w14:textId="77777777">
            <w:pPr>
              <w:spacing w:after="0"/>
              <w:contextualSpacing/>
              <w:rPr>
                <w:rFonts w:eastAsia="Times New Roman" w:cstheme="minorHAnsi"/>
                <w:color w:val="000000"/>
                <w:sz w:val="18"/>
                <w:szCs w:val="18"/>
              </w:rPr>
            </w:pPr>
            <w:r w:rsidRPr="000715B7">
              <w:rPr>
                <w:rFonts w:eastAsia="Times New Roman" w:cstheme="minorHAnsi"/>
                <w:color w:val="000000"/>
                <w:sz w:val="18"/>
                <w:szCs w:val="18"/>
              </w:rPr>
              <w:t>Yes</w:t>
            </w:r>
          </w:p>
        </w:tc>
        <w:tc>
          <w:tcPr>
            <w:tcW w:w="1160" w:type="dxa"/>
            <w:vAlign w:val="bottom"/>
          </w:tcPr>
          <w:p w:rsidR="005731AF" w:rsidRPr="000715B7" w:rsidP="00947B21" w14:paraId="35B77C21" w14:textId="77777777">
            <w:pPr>
              <w:spacing w:after="160" w:line="259" w:lineRule="auto"/>
            </w:pPr>
            <w:r w:rsidRPr="000715B7">
              <w:rPr>
                <w:rFonts w:eastAsia="Times New Roman" w:cstheme="minorHAnsi"/>
                <w:color w:val="000000"/>
                <w:sz w:val="18"/>
                <w:szCs w:val="18"/>
              </w:rPr>
              <w:t>1</w:t>
            </w:r>
          </w:p>
        </w:tc>
      </w:tr>
    </w:tbl>
    <w:p w:rsidR="005731AF" w:rsidP="005731AF" w14:paraId="39AA10FC" w14:textId="77777777">
      <w:pPr>
        <w:spacing w:after="0" w:line="240" w:lineRule="auto"/>
        <w:rPr>
          <w:rFonts w:ascii="Times New Roman" w:hAnsi="Times New Roman" w:cs="Times New Roman"/>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530"/>
        <w:gridCol w:w="8347"/>
      </w:tblGrid>
      <w:tr w14:paraId="4903B692" w14:textId="77777777" w:rsidTr="00947B21">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530" w:type="dxa"/>
            <w:noWrap/>
            <w:hideMark/>
          </w:tcPr>
          <w:p w:rsidR="005731AF" w:rsidRPr="005C1B0B" w:rsidP="00947B21" w14:paraId="4C5A6CC9" w14:textId="77777777">
            <w:pPr>
              <w:spacing w:after="0"/>
              <w:contextualSpacing/>
              <w:rPr>
                <w:rFonts w:eastAsia="Times New Roman" w:cstheme="minorHAnsi"/>
                <w:b/>
                <w:color w:val="7030A0"/>
                <w:sz w:val="18"/>
                <w:szCs w:val="18"/>
              </w:rPr>
            </w:pPr>
            <w:r w:rsidRPr="005C1B0B">
              <w:rPr>
                <w:rFonts w:eastAsia="Times New Roman" w:cstheme="minorHAnsi"/>
                <w:b/>
                <w:color w:val="7030A0"/>
                <w:sz w:val="18"/>
                <w:szCs w:val="18"/>
              </w:rPr>
              <w:t>Skip Pattern</w:t>
            </w:r>
          </w:p>
        </w:tc>
        <w:tc>
          <w:tcPr>
            <w:tcW w:w="8347" w:type="dxa"/>
          </w:tcPr>
          <w:p w:rsidR="005731AF" w:rsidRPr="005C1B0B" w:rsidP="00947B21" w14:paraId="440C41AC" w14:textId="77777777">
            <w:pPr>
              <w:spacing w:after="0"/>
              <w:contextualSpacing/>
              <w:rPr>
                <w:rFonts w:eastAsia="Times New Roman" w:cstheme="minorHAnsi"/>
                <w:color w:val="7030A0"/>
                <w:sz w:val="18"/>
                <w:szCs w:val="18"/>
              </w:rPr>
            </w:pPr>
            <w:r w:rsidRPr="005C1B0B">
              <w:rPr>
                <w:rFonts w:eastAsia="Times New Roman" w:cstheme="minorHAnsi"/>
                <w:color w:val="7030A0"/>
                <w:sz w:val="18"/>
                <w:szCs w:val="18"/>
              </w:rPr>
              <w:t xml:space="preserve">If Respondent does not consent </w:t>
            </w:r>
            <w:r>
              <w:rPr>
                <w:rFonts w:eastAsia="Times New Roman" w:cstheme="minorHAnsi"/>
                <w:color w:val="7030A0"/>
                <w:sz w:val="18"/>
                <w:szCs w:val="18"/>
              </w:rPr>
              <w:t xml:space="preserve">to data linkage </w:t>
            </w:r>
            <w:r w:rsidRPr="005C1B0B">
              <w:rPr>
                <w:rFonts w:eastAsia="Times New Roman" w:cstheme="minorHAnsi"/>
                <w:color w:val="7030A0"/>
                <w:sz w:val="18"/>
                <w:szCs w:val="18"/>
              </w:rPr>
              <w:t>(</w:t>
            </w:r>
            <w:r>
              <w:rPr>
                <w:rFonts w:eastAsia="Times New Roman" w:cstheme="minorHAnsi"/>
                <w:color w:val="7030A0"/>
                <w:sz w:val="18"/>
                <w:szCs w:val="18"/>
              </w:rPr>
              <w:t>LINKAGE</w:t>
            </w:r>
            <w:r w:rsidRPr="005C1B0B">
              <w:rPr>
                <w:rFonts w:eastAsia="Times New Roman" w:cstheme="minorHAnsi"/>
                <w:color w:val="7030A0"/>
                <w:sz w:val="18"/>
                <w:szCs w:val="18"/>
              </w:rPr>
              <w:t xml:space="preserve"> = 0[‘No’]), th</w:t>
            </w:r>
            <w:r>
              <w:rPr>
                <w:rFonts w:eastAsia="Times New Roman" w:cstheme="minorHAnsi"/>
                <w:color w:val="7030A0"/>
                <w:sz w:val="18"/>
                <w:szCs w:val="18"/>
              </w:rPr>
              <w:t>e qualitative</w:t>
            </w:r>
            <w:r w:rsidRPr="005C1B0B">
              <w:rPr>
                <w:rFonts w:eastAsia="Times New Roman" w:cstheme="minorHAnsi"/>
                <w:color w:val="7030A0"/>
                <w:sz w:val="18"/>
                <w:szCs w:val="18"/>
              </w:rPr>
              <w:t xml:space="preserve"> </w:t>
            </w:r>
            <w:r>
              <w:rPr>
                <w:rFonts w:eastAsia="Times New Roman" w:cstheme="minorHAnsi"/>
                <w:color w:val="7030A0"/>
                <w:sz w:val="18"/>
                <w:szCs w:val="18"/>
              </w:rPr>
              <w:t>interview</w:t>
            </w:r>
            <w:r w:rsidRPr="005C1B0B">
              <w:rPr>
                <w:rFonts w:eastAsia="Times New Roman" w:cstheme="minorHAnsi"/>
                <w:color w:val="7030A0"/>
                <w:sz w:val="18"/>
                <w:szCs w:val="18"/>
              </w:rPr>
              <w:t xml:space="preserve"> will STOP immediately. </w:t>
            </w:r>
          </w:p>
          <w:p w:rsidR="005731AF" w:rsidRPr="005C1B0B" w:rsidP="00947B21" w14:paraId="2540377B" w14:textId="77777777">
            <w:pPr>
              <w:spacing w:after="0"/>
              <w:contextualSpacing/>
              <w:rPr>
                <w:rFonts w:eastAsia="Times New Roman" w:cstheme="minorHAnsi"/>
                <w:color w:val="7030A0"/>
                <w:sz w:val="18"/>
                <w:szCs w:val="18"/>
              </w:rPr>
            </w:pPr>
            <w:r w:rsidRPr="005C1B0B">
              <w:rPr>
                <w:rFonts w:eastAsia="Times New Roman" w:cstheme="minorHAnsi"/>
                <w:color w:val="7030A0"/>
                <w:sz w:val="18"/>
                <w:szCs w:val="18"/>
              </w:rPr>
              <w:t>GO TO END.1 to thank participant for their time</w:t>
            </w:r>
            <w:r>
              <w:rPr>
                <w:rFonts w:eastAsia="Times New Roman" w:cstheme="minorHAnsi"/>
                <w:color w:val="7030A0"/>
                <w:sz w:val="18"/>
                <w:szCs w:val="18"/>
              </w:rPr>
              <w:t>, let them know that they will not be eligible to complete the survey,</w:t>
            </w:r>
            <w:r w:rsidRPr="005C1B0B">
              <w:rPr>
                <w:rFonts w:eastAsia="Times New Roman" w:cstheme="minorHAnsi"/>
                <w:color w:val="7030A0"/>
                <w:sz w:val="18"/>
                <w:szCs w:val="18"/>
              </w:rPr>
              <w:t xml:space="preserve"> and offer any referrals.</w:t>
            </w:r>
          </w:p>
          <w:p w:rsidR="005731AF" w:rsidRPr="005C1B0B" w:rsidP="00947B21" w14:paraId="2B9D34EA" w14:textId="77777777">
            <w:pPr>
              <w:spacing w:after="0"/>
              <w:contextualSpacing/>
              <w:rPr>
                <w:rFonts w:eastAsia="Times New Roman" w:cstheme="minorHAnsi"/>
                <w:color w:val="7030A0"/>
                <w:sz w:val="18"/>
                <w:szCs w:val="18"/>
              </w:rPr>
            </w:pPr>
            <w:r w:rsidRPr="005C1B0B">
              <w:rPr>
                <w:rFonts w:eastAsia="Times New Roman" w:cstheme="minorHAnsi"/>
                <w:color w:val="7030A0"/>
                <w:sz w:val="18"/>
                <w:szCs w:val="18"/>
              </w:rPr>
              <w:t>Else, GO to INTRO.NOTE</w:t>
            </w:r>
          </w:p>
        </w:tc>
      </w:tr>
    </w:tbl>
    <w:p w:rsidR="005731AF" w:rsidP="005731AF" w14:paraId="2E7FD668" w14:textId="77777777">
      <w:pPr>
        <w:spacing w:after="0" w:line="240" w:lineRule="auto"/>
        <w:rPr>
          <w:rFonts w:ascii="Times New Roman" w:hAnsi="Times New Roman" w:cs="Times New Roman"/>
        </w:rPr>
      </w:pPr>
    </w:p>
    <w:p w:rsidR="005731AF" w:rsidP="005731AF" w14:paraId="795125AD" w14:textId="77777777">
      <w:pPr>
        <w:spacing w:after="0" w:line="240" w:lineRule="auto"/>
        <w:rPr>
          <w:rFonts w:ascii="Times New Roman" w:hAnsi="Times New Roman" w:cs="Times New Roman"/>
        </w:rPr>
      </w:pPr>
    </w:p>
    <w:p w:rsidR="005731AF" w:rsidP="005731AF" w14:paraId="391F4C25" w14:textId="77777777">
      <w:pPr>
        <w:spacing w:after="0" w:line="240" w:lineRule="auto"/>
        <w:rPr>
          <w:rStyle w:val="IntenseEmphasis"/>
          <w:i w:val="0"/>
          <w:iCs w:val="0"/>
          <w:color w:val="auto"/>
          <w:sz w:val="18"/>
          <w:szCs w:val="18"/>
        </w:rPr>
      </w:pPr>
    </w:p>
    <w:tbl>
      <w:tblPr>
        <w:tblW w:w="8625" w:type="dxa"/>
        <w:tblInd w:w="-5" w:type="dxa"/>
        <w:tblLook w:val="04A0"/>
      </w:tblPr>
      <w:tblGrid>
        <w:gridCol w:w="1563"/>
        <w:gridCol w:w="5722"/>
        <w:gridCol w:w="1340"/>
      </w:tblGrid>
      <w:tr w14:paraId="6C8CE89D" w14:textId="77777777" w:rsidTr="00947B21">
        <w:tblPrEx>
          <w:tblW w:w="8625" w:type="dxa"/>
          <w:tblInd w:w="-5" w:type="dxa"/>
          <w:tblLook w:val="04A0"/>
        </w:tblPrEx>
        <w:trPr>
          <w:trHeight w:val="288"/>
        </w:trPr>
        <w:tc>
          <w:tcPr>
            <w:tcW w:w="1351" w:type="dxa"/>
            <w:vAlign w:val="bottom"/>
          </w:tcPr>
          <w:p w:rsidR="005731AF" w:rsidP="00947B21" w14:paraId="00B8E94F" w14:textId="77777777">
            <w:pPr>
              <w:spacing w:after="0"/>
              <w:contextualSpacing/>
              <w:rPr>
                <w:rFonts w:eastAsia="Times New Roman" w:cstheme="minorHAnsi"/>
                <w:b/>
                <w:i/>
                <w:color w:val="000000"/>
                <w:sz w:val="18"/>
                <w:szCs w:val="18"/>
              </w:rPr>
            </w:pPr>
          </w:p>
          <w:p w:rsidR="005731AF" w:rsidP="00947B21" w14:paraId="50DB2236" w14:textId="77777777">
            <w:pPr>
              <w:spacing w:after="0"/>
              <w:contextualSpacing/>
              <w:rPr>
                <w:rFonts w:eastAsia="Times New Roman" w:cstheme="minorHAnsi"/>
                <w:b/>
                <w:i/>
                <w:color w:val="000000"/>
                <w:sz w:val="18"/>
                <w:szCs w:val="18"/>
              </w:rPr>
            </w:pPr>
          </w:p>
          <w:p w:rsidR="005731AF" w:rsidRPr="000715B7" w:rsidP="00947B21" w14:paraId="01BC5966" w14:textId="77777777">
            <w:pPr>
              <w:spacing w:after="0"/>
              <w:contextualSpacing/>
              <w:rPr>
                <w:rFonts w:eastAsia="Times New Roman" w:cstheme="minorHAnsi"/>
                <w:b/>
                <w:i/>
                <w:color w:val="000000"/>
                <w:sz w:val="18"/>
                <w:szCs w:val="18"/>
              </w:rPr>
            </w:pPr>
            <w:r>
              <w:rPr>
                <w:rFonts w:eastAsia="Times New Roman" w:cstheme="minorHAnsi"/>
                <w:b/>
                <w:i/>
                <w:color w:val="000000"/>
                <w:sz w:val="18"/>
                <w:szCs w:val="18"/>
              </w:rPr>
              <w:t>QUANTAFFIRM</w:t>
            </w:r>
          </w:p>
        </w:tc>
        <w:tc>
          <w:tcPr>
            <w:tcW w:w="6114" w:type="dxa"/>
            <w:gridSpan w:val="2"/>
            <w:vAlign w:val="bottom"/>
          </w:tcPr>
          <w:p w:rsidR="005731AF" w:rsidRPr="000715B7" w:rsidP="00947B21" w14:paraId="31BE4C96" w14:textId="77777777">
            <w:pPr>
              <w:spacing w:after="0"/>
              <w:contextualSpacing/>
              <w:rPr>
                <w:rFonts w:eastAsia="Times New Roman" w:cstheme="minorHAnsi"/>
                <w:color w:val="000000"/>
                <w:sz w:val="18"/>
                <w:szCs w:val="18"/>
              </w:rPr>
            </w:pPr>
            <w:r>
              <w:rPr>
                <w:rFonts w:eastAsia="Times New Roman" w:cstheme="minorHAnsi"/>
                <w:color w:val="000000"/>
                <w:sz w:val="18"/>
                <w:szCs w:val="18"/>
              </w:rPr>
              <w:t>Interviewer initials to confirm affirmative consent for quantitative survey</w:t>
            </w:r>
          </w:p>
        </w:tc>
      </w:tr>
      <w:tr w14:paraId="0D81CCA1" w14:textId="77777777" w:rsidTr="00947B21">
        <w:tblPrEx>
          <w:tblW w:w="8625" w:type="dxa"/>
          <w:tblInd w:w="-5" w:type="dxa"/>
          <w:tblLook w:val="04A0"/>
        </w:tblPrEx>
        <w:trPr>
          <w:gridAfter w:val="1"/>
          <w:wAfter w:w="1160" w:type="dxa"/>
          <w:trHeight w:val="288"/>
        </w:trPr>
        <w:tc>
          <w:tcPr>
            <w:tcW w:w="1351" w:type="dxa"/>
          </w:tcPr>
          <w:p w:rsidR="005731AF" w:rsidRPr="000715B7" w:rsidP="00947B21" w14:paraId="74C4C2DF" w14:textId="77777777">
            <w:pPr>
              <w:spacing w:after="0"/>
              <w:contextualSpacing/>
              <w:rPr>
                <w:rFonts w:eastAsia="Times New Roman" w:cstheme="minorHAnsi"/>
                <w:color w:val="000000"/>
                <w:sz w:val="18"/>
                <w:szCs w:val="18"/>
              </w:rPr>
            </w:pPr>
          </w:p>
        </w:tc>
        <w:tc>
          <w:tcPr>
            <w:tcW w:w="4954" w:type="dxa"/>
            <w:vAlign w:val="bottom"/>
          </w:tcPr>
          <w:p w:rsidR="005731AF" w:rsidRPr="000715B7" w:rsidP="00947B21" w14:paraId="3B74DE52" w14:textId="7777777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Interviewer note: add initials and date below]</w:t>
            </w:r>
          </w:p>
        </w:tc>
      </w:tr>
      <w:tr w14:paraId="3EDB7BDB" w14:textId="77777777" w:rsidTr="00947B21">
        <w:tblPrEx>
          <w:tblW w:w="8625" w:type="dxa"/>
          <w:tblInd w:w="-5" w:type="dxa"/>
          <w:tblLook w:val="04A0"/>
        </w:tblPrEx>
        <w:trPr>
          <w:gridAfter w:val="1"/>
          <w:wAfter w:w="1160" w:type="dxa"/>
          <w:trHeight w:val="288"/>
        </w:trPr>
        <w:tc>
          <w:tcPr>
            <w:tcW w:w="1351" w:type="dxa"/>
          </w:tcPr>
          <w:p w:rsidR="005731AF" w:rsidRPr="000715B7" w:rsidP="00947B21" w14:paraId="4793F1FD" w14:textId="77777777">
            <w:pPr>
              <w:spacing w:after="0"/>
              <w:contextualSpacing/>
              <w:rPr>
                <w:rFonts w:eastAsia="Times New Roman" w:cstheme="minorHAnsi"/>
                <w:color w:val="000000"/>
                <w:sz w:val="18"/>
                <w:szCs w:val="18"/>
              </w:rPr>
            </w:pPr>
          </w:p>
        </w:tc>
        <w:tc>
          <w:tcPr>
            <w:tcW w:w="4954" w:type="dxa"/>
            <w:vAlign w:val="bottom"/>
          </w:tcPr>
          <w:p w:rsidR="005731AF" w:rsidRPr="000715B7" w:rsidP="00947B21" w14:paraId="11B744EA" w14:textId="7777777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XX]     [Date]</w:t>
            </w:r>
          </w:p>
        </w:tc>
      </w:tr>
    </w:tbl>
    <w:p w:rsidR="005731AF" w:rsidP="005731AF" w14:paraId="052B58E7" w14:textId="77777777">
      <w:pPr>
        <w:tabs>
          <w:tab w:val="left" w:pos="600"/>
          <w:tab w:val="left" w:pos="1200"/>
          <w:tab w:val="left" w:pos="1800"/>
          <w:tab w:val="left" w:pos="2400"/>
        </w:tabs>
        <w:spacing w:after="0"/>
        <w:rPr>
          <w:rFonts w:ascii="Courier New" w:hAnsi="Courier New" w:cs="Courier New"/>
          <w:sz w:val="18"/>
          <w:szCs w:val="18"/>
        </w:rPr>
      </w:pPr>
    </w:p>
    <w:p w:rsidR="005731AF" w:rsidP="005731AF" w14:paraId="6AFE4F50" w14:textId="77777777">
      <w:pPr>
        <w:tabs>
          <w:tab w:val="left" w:pos="600"/>
          <w:tab w:val="left" w:pos="1200"/>
          <w:tab w:val="left" w:pos="1800"/>
          <w:tab w:val="left" w:pos="2400"/>
        </w:tabs>
        <w:spacing w:after="0"/>
        <w:rPr>
          <w:rFonts w:ascii="Courier New" w:hAnsi="Courier New" w:cs="Courier New"/>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530"/>
        <w:gridCol w:w="8347"/>
      </w:tblGrid>
      <w:tr w14:paraId="1A7EBD33" w14:textId="77777777" w:rsidTr="00947B21">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530" w:type="dxa"/>
            <w:noWrap/>
            <w:hideMark/>
          </w:tcPr>
          <w:p w:rsidR="005731AF" w:rsidRPr="005C1B0B" w:rsidP="00947B21" w14:paraId="39358F26" w14:textId="77777777">
            <w:pPr>
              <w:spacing w:after="0"/>
              <w:contextualSpacing/>
              <w:rPr>
                <w:rFonts w:eastAsia="Times New Roman" w:cstheme="minorHAnsi"/>
                <w:b/>
                <w:color w:val="7030A0"/>
                <w:sz w:val="18"/>
                <w:szCs w:val="18"/>
              </w:rPr>
            </w:pPr>
            <w:r>
              <w:rPr>
                <w:rFonts w:eastAsia="Times New Roman" w:cstheme="minorHAnsi"/>
                <w:b/>
                <w:color w:val="7030A0"/>
                <w:sz w:val="18"/>
                <w:szCs w:val="18"/>
              </w:rPr>
              <w:t>End of Qualitative Interview</w:t>
            </w:r>
          </w:p>
        </w:tc>
        <w:tc>
          <w:tcPr>
            <w:tcW w:w="8347" w:type="dxa"/>
          </w:tcPr>
          <w:p w:rsidR="005731AF" w:rsidRPr="005C1B0B" w:rsidP="00947B21" w14:paraId="56C16B9C" w14:textId="77777777">
            <w:pPr>
              <w:spacing w:after="0"/>
              <w:contextualSpacing/>
              <w:rPr>
                <w:rFonts w:eastAsia="Times New Roman" w:cstheme="minorHAnsi"/>
                <w:color w:val="7030A0"/>
                <w:sz w:val="18"/>
                <w:szCs w:val="18"/>
              </w:rPr>
            </w:pPr>
            <w:r w:rsidRPr="005C1B0B">
              <w:rPr>
                <w:rFonts w:eastAsia="Times New Roman" w:cstheme="minorHAnsi"/>
                <w:color w:val="7030A0"/>
                <w:sz w:val="18"/>
                <w:szCs w:val="18"/>
              </w:rPr>
              <w:t>GO TO END.1 to thank participant for their time</w:t>
            </w:r>
            <w:r>
              <w:rPr>
                <w:rFonts w:eastAsia="Times New Roman" w:cstheme="minorHAnsi"/>
                <w:color w:val="7030A0"/>
                <w:sz w:val="18"/>
                <w:szCs w:val="18"/>
              </w:rPr>
              <w:t xml:space="preserve"> </w:t>
            </w:r>
            <w:r w:rsidRPr="005C1B0B">
              <w:rPr>
                <w:rFonts w:eastAsia="Times New Roman" w:cstheme="minorHAnsi"/>
                <w:color w:val="7030A0"/>
                <w:sz w:val="18"/>
                <w:szCs w:val="18"/>
              </w:rPr>
              <w:t>and offer any referrals.</w:t>
            </w:r>
          </w:p>
          <w:p w:rsidR="005731AF" w:rsidRPr="005C1B0B" w:rsidP="00947B21" w14:paraId="554A3276" w14:textId="77777777">
            <w:pPr>
              <w:spacing w:after="0"/>
              <w:contextualSpacing/>
              <w:rPr>
                <w:rFonts w:eastAsia="Times New Roman" w:cstheme="minorHAnsi"/>
                <w:color w:val="7030A0"/>
                <w:sz w:val="18"/>
                <w:szCs w:val="18"/>
              </w:rPr>
            </w:pPr>
            <w:r w:rsidRPr="005C1B0B">
              <w:rPr>
                <w:rFonts w:eastAsia="Times New Roman" w:cstheme="minorHAnsi"/>
                <w:color w:val="7030A0"/>
                <w:sz w:val="18"/>
                <w:szCs w:val="18"/>
              </w:rPr>
              <w:t>Else, GO to INTRO.NOTE</w:t>
            </w:r>
          </w:p>
        </w:tc>
      </w:tr>
    </w:tbl>
    <w:p w:rsidR="005731AF" w:rsidP="005731AF" w14:paraId="0B2D0953" w14:textId="77777777">
      <w:pPr>
        <w:tabs>
          <w:tab w:val="left" w:pos="600"/>
          <w:tab w:val="left" w:pos="1200"/>
          <w:tab w:val="left" w:pos="1800"/>
          <w:tab w:val="left" w:pos="2400"/>
        </w:tabs>
        <w:spacing w:after="0"/>
        <w:rPr>
          <w:rFonts w:ascii="Courier New" w:hAnsi="Courier New" w:cs="Courier New"/>
          <w:sz w:val="18"/>
          <w:szCs w:val="18"/>
        </w:rPr>
      </w:pPr>
    </w:p>
    <w:p w:rsidR="005731AF" w:rsidP="003756FA" w14:paraId="23146D3B" w14:textId="77777777">
      <w:pPr>
        <w:spacing w:after="0" w:line="240" w:lineRule="auto"/>
        <w:rPr>
          <w:rStyle w:val="IntenseEmphasis"/>
          <w:i w:val="0"/>
          <w:iCs w:val="0"/>
          <w:color w:val="auto"/>
          <w:sz w:val="18"/>
          <w:szCs w:val="18"/>
        </w:rPr>
      </w:pPr>
    </w:p>
    <w:p w:rsidR="003756FA" w:rsidRPr="00E537BC" w:rsidP="00EB15F4" w14:paraId="3DF8CE67" w14:textId="77777777">
      <w:pPr>
        <w:tabs>
          <w:tab w:val="left" w:pos="600"/>
          <w:tab w:val="left" w:pos="1200"/>
          <w:tab w:val="left" w:pos="1800"/>
          <w:tab w:val="left" w:pos="2400"/>
        </w:tabs>
        <w:spacing w:after="0"/>
        <w:rPr>
          <w:rFonts w:ascii="Courier New" w:hAnsi="Courier New" w:cs="Courier New"/>
          <w:sz w:val="18"/>
          <w:szCs w:val="18"/>
        </w:rPr>
      </w:pPr>
    </w:p>
    <w:sectPr w:rsidSect="00BF0F1C">
      <w:headerReference w:type="default" r:id="rId16"/>
      <w:footerReference w:type="default" r:id="rId17"/>
      <w:pgSz w:w="12240" w:h="15840"/>
      <w:pgMar w:top="1080" w:right="1080" w:bottom="72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AF6B1C" w14:paraId="18E1C860" w14:textId="77777777">
      <w:pPr>
        <w:spacing w:after="0" w:line="240" w:lineRule="auto"/>
      </w:pPr>
      <w:r>
        <w:separator/>
      </w:r>
    </w:p>
    <w:p w:rsidR="00AF6B1C" w14:paraId="28D0C240" w14:textId="77777777"/>
    <w:p w:rsidR="00AF6B1C" w:rsidP="00FA18AC" w14:paraId="6BB8CDA4" w14:textId="77777777"/>
  </w:endnote>
  <w:endnote w:type="continuationSeparator" w:id="1">
    <w:p w:rsidR="00AF6B1C" w14:paraId="7EA58DF9" w14:textId="77777777">
      <w:pPr>
        <w:spacing w:after="0" w:line="240" w:lineRule="auto"/>
      </w:pPr>
      <w:r>
        <w:continuationSeparator/>
      </w:r>
    </w:p>
    <w:p w:rsidR="00AF6B1C" w14:paraId="30448B3C" w14:textId="77777777"/>
    <w:p w:rsidR="00AF6B1C" w:rsidP="00FA18AC" w14:paraId="509E475A" w14:textId="77777777"/>
  </w:endnote>
  <w:endnote w:type="continuationNotice" w:id="2">
    <w:p w:rsidR="00AF6B1C" w14:paraId="7A9D8828" w14:textId="77777777">
      <w:pPr>
        <w:spacing w:after="0" w:line="240" w:lineRule="auto"/>
      </w:pPr>
    </w:p>
    <w:p w:rsidR="00AF6B1C" w14:paraId="087D5B6C" w14:textId="77777777"/>
    <w:p w:rsidR="00AF6B1C" w:rsidP="00FA18AC" w14:paraId="4C28FF7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DejaVuSansCondensed">
    <w:altName w:val="Calibri"/>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ヒラギノ角ゴ Pro W3">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32B0" w14:paraId="3DD265F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32B4F" w14:paraId="6630DB6F" w14:textId="77777777">
    <w:pPr>
      <w:pStyle w:val="Footer"/>
      <w:jc w:val="center"/>
    </w:pPr>
  </w:p>
  <w:p w:rsidR="00F948EA" w:rsidP="00BF0F1C" w14:paraId="0A0E18A9" w14:textId="2D0F80C8">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32B0" w14:paraId="14170C29"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F0F1C" w14:paraId="6781C4C1" w14:textId="77777777">
    <w:pPr>
      <w:pStyle w:val="Footer"/>
      <w:jc w:val="center"/>
    </w:pPr>
  </w:p>
  <w:sdt>
    <w:sdtPr>
      <w:id w:val="1680002951"/>
      <w:docPartObj>
        <w:docPartGallery w:val="Page Numbers (Bottom of Page)"/>
        <w:docPartUnique/>
      </w:docPartObj>
    </w:sdtPr>
    <w:sdtEndPr>
      <w:rPr>
        <w:noProof/>
      </w:rPr>
    </w:sdtEndPr>
    <w:sdtContent>
      <w:p w:rsidR="00BF0F1C" w14:paraId="7865FCF2" w14:textId="77777777">
        <w:pPr>
          <w:pStyle w:val="Footer"/>
          <w:jc w:val="center"/>
        </w:pPr>
      </w:p>
      <w:p w:rsidR="00BF0F1C" w14:paraId="7BA5D223" w14:textId="77777777">
        <w:pPr>
          <w:pStyle w:val="Footer"/>
          <w:jc w:val="center"/>
        </w:pPr>
        <w:r>
          <w:fldChar w:fldCharType="begin"/>
        </w:r>
        <w:r>
          <w:instrText xml:space="preserve"> PAGE   \* MERGEFORMAT </w:instrText>
        </w:r>
        <w:r>
          <w:fldChar w:fldCharType="separate"/>
        </w:r>
        <w:r>
          <w:rPr>
            <w:noProof/>
          </w:rPr>
          <w:t>6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AF6B1C" w14:paraId="4E95A119" w14:textId="77777777">
      <w:pPr>
        <w:spacing w:after="0" w:line="240" w:lineRule="auto"/>
      </w:pPr>
      <w:r>
        <w:separator/>
      </w:r>
    </w:p>
    <w:p w:rsidR="00AF6B1C" w14:paraId="5D522C19" w14:textId="77777777"/>
    <w:p w:rsidR="00AF6B1C" w:rsidP="00FA18AC" w14:paraId="3472AA20" w14:textId="77777777"/>
  </w:footnote>
  <w:footnote w:type="continuationSeparator" w:id="1">
    <w:p w:rsidR="00AF6B1C" w14:paraId="3BA8C53B" w14:textId="77777777">
      <w:pPr>
        <w:spacing w:after="0" w:line="240" w:lineRule="auto"/>
      </w:pPr>
      <w:r>
        <w:continuationSeparator/>
      </w:r>
    </w:p>
    <w:p w:rsidR="00AF6B1C" w14:paraId="54A32D97" w14:textId="77777777"/>
    <w:p w:rsidR="00AF6B1C" w:rsidP="00FA18AC" w14:paraId="1318ECCC" w14:textId="77777777"/>
  </w:footnote>
  <w:footnote w:type="continuationNotice" w:id="2">
    <w:p w:rsidR="00AF6B1C" w14:paraId="628FBF01" w14:textId="77777777">
      <w:pPr>
        <w:spacing w:after="0" w:line="240" w:lineRule="auto"/>
      </w:pPr>
    </w:p>
    <w:p w:rsidR="00AF6B1C" w14:paraId="3F9F6201" w14:textId="77777777"/>
    <w:p w:rsidR="00AF6B1C" w:rsidP="00FA18AC" w14:paraId="607F95A1"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32B0" w14:paraId="5F52A61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360"/>
      <w:gridCol w:w="3360"/>
      <w:gridCol w:w="3360"/>
    </w:tblGrid>
    <w:tr w14:paraId="7B05F13E" w14:textId="77777777" w:rsidTr="3F6D9080">
      <w:tblPrEx>
        <w:tblW w:w="0" w:type="auto"/>
        <w:tblLayout w:type="fixed"/>
        <w:tblLook w:val="06A0"/>
      </w:tblPrEx>
      <w:tc>
        <w:tcPr>
          <w:tcW w:w="3360" w:type="dxa"/>
        </w:tcPr>
        <w:p w:rsidR="00F948EA" w:rsidP="3F6D9080" w14:paraId="22F45CD6" w14:textId="103210BE">
          <w:pPr>
            <w:pStyle w:val="Header"/>
            <w:ind w:left="-115"/>
          </w:pPr>
        </w:p>
      </w:tc>
      <w:tc>
        <w:tcPr>
          <w:tcW w:w="3360" w:type="dxa"/>
        </w:tcPr>
        <w:p w:rsidR="00F948EA" w:rsidP="3F6D9080" w14:paraId="539758C2" w14:textId="426A2A59">
          <w:pPr>
            <w:pStyle w:val="Header"/>
            <w:jc w:val="center"/>
          </w:pPr>
        </w:p>
      </w:tc>
      <w:tc>
        <w:tcPr>
          <w:tcW w:w="3360" w:type="dxa"/>
        </w:tcPr>
        <w:p w:rsidR="00F948EA" w:rsidP="3F6D9080" w14:paraId="3AABEC76" w14:textId="137DBF7E">
          <w:pPr>
            <w:pStyle w:val="Header"/>
            <w:ind w:right="-115"/>
            <w:jc w:val="right"/>
          </w:pPr>
        </w:p>
      </w:tc>
    </w:tr>
  </w:tbl>
  <w:p w:rsidR="00A37452" w:rsidP="00D03008" w14:paraId="59416053"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32B0" w14:paraId="2921A64E"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360"/>
      <w:gridCol w:w="3360"/>
      <w:gridCol w:w="3360"/>
    </w:tblGrid>
    <w:tr w14:paraId="72A08CB8" w14:textId="77777777" w:rsidTr="3F6D9080">
      <w:tblPrEx>
        <w:tblW w:w="0" w:type="auto"/>
        <w:tblLayout w:type="fixed"/>
        <w:tblLook w:val="06A0"/>
      </w:tblPrEx>
      <w:tc>
        <w:tcPr>
          <w:tcW w:w="3360" w:type="dxa"/>
        </w:tcPr>
        <w:p w:rsidR="00341CF5" w:rsidP="3F6D9080" w14:paraId="56C22830" w14:textId="1EF13044">
          <w:pPr>
            <w:pStyle w:val="Header"/>
            <w:ind w:left="-115"/>
          </w:pPr>
          <w:r>
            <w:t>Spanish</w:t>
          </w:r>
        </w:p>
      </w:tc>
      <w:tc>
        <w:tcPr>
          <w:tcW w:w="3360" w:type="dxa"/>
        </w:tcPr>
        <w:p w:rsidR="00341CF5" w:rsidP="3F6D9080" w14:paraId="718CAD59" w14:textId="3407E222">
          <w:pPr>
            <w:pStyle w:val="Header"/>
            <w:jc w:val="center"/>
          </w:pPr>
          <w:r>
            <w:t xml:space="preserve">SHIELD </w:t>
          </w:r>
          <w:r w:rsidR="00CD1808">
            <w:t>Model Consent</w:t>
          </w:r>
        </w:p>
      </w:tc>
      <w:tc>
        <w:tcPr>
          <w:tcW w:w="3360" w:type="dxa"/>
        </w:tcPr>
        <w:p w:rsidR="00341CF5" w:rsidP="3F6D9080" w14:paraId="3CE32F76" w14:textId="6975FF9C">
          <w:pPr>
            <w:pStyle w:val="Header"/>
            <w:ind w:right="-115"/>
            <w:jc w:val="right"/>
          </w:pPr>
          <w:r>
            <w:t>Version 6.</w:t>
          </w:r>
          <w:r w:rsidR="006A28E7">
            <w:t>4</w:t>
          </w:r>
        </w:p>
      </w:tc>
    </w:tr>
  </w:tbl>
  <w:p w:rsidR="00341CF5" w:rsidP="00D03008" w14:paraId="14435A4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8C0D23"/>
    <w:multiLevelType w:val="hybridMultilevel"/>
    <w:tmpl w:val="1744E738"/>
    <w:lvl w:ilvl="0">
      <w:start w:val="1"/>
      <w:numFmt w:val="decimal"/>
      <w:lvlText w:val="%1)"/>
      <w:lvlJc w:val="left"/>
      <w:pPr>
        <w:ind w:left="360" w:hanging="360"/>
      </w:pPr>
      <w:rPr>
        <w:rFonts w:ascii="Calibri" w:eastAsia="Calibri" w:hAnsi="Calibri" w:cs="Calibri"/>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06D01906"/>
    <w:multiLevelType w:val="hybridMultilevel"/>
    <w:tmpl w:val="4CA8265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E9F0B40"/>
    <w:multiLevelType w:val="hybridMultilevel"/>
    <w:tmpl w:val="D7325C5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0C17459"/>
    <w:multiLevelType w:val="hybridMultilevel"/>
    <w:tmpl w:val="BB0E878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3932ADA"/>
    <w:multiLevelType w:val="hybridMultilevel"/>
    <w:tmpl w:val="FFFFFFFF"/>
    <w:lvl w:ilvl="0">
      <w:start w:val="0"/>
      <w:numFmt w:val="decimal"/>
      <w:lvlText w:val="%1"/>
      <w:lvlJc w:val="left"/>
      <w:pPr>
        <w:ind w:left="3744" w:hanging="413"/>
      </w:pPr>
      <w:rPr>
        <w:rFonts w:ascii="Helvetica" w:eastAsia="Helvetica" w:hAnsi="Helvetica" w:cs="Helvetica" w:hint="default"/>
        <w:w w:val="100"/>
        <w:sz w:val="22"/>
        <w:szCs w:val="22"/>
      </w:rPr>
    </w:lvl>
    <w:lvl w:ilvl="1">
      <w:start w:val="0"/>
      <w:numFmt w:val="bullet"/>
      <w:lvlText w:val="•"/>
      <w:lvlJc w:val="left"/>
      <w:pPr>
        <w:ind w:left="4518" w:hanging="413"/>
      </w:pPr>
      <w:rPr>
        <w:rFonts w:hint="default"/>
      </w:rPr>
    </w:lvl>
    <w:lvl w:ilvl="2">
      <w:start w:val="0"/>
      <w:numFmt w:val="bullet"/>
      <w:lvlText w:val="•"/>
      <w:lvlJc w:val="left"/>
      <w:pPr>
        <w:ind w:left="5296" w:hanging="413"/>
      </w:pPr>
      <w:rPr>
        <w:rFonts w:hint="default"/>
      </w:rPr>
    </w:lvl>
    <w:lvl w:ilvl="3">
      <w:start w:val="0"/>
      <w:numFmt w:val="bullet"/>
      <w:lvlText w:val="•"/>
      <w:lvlJc w:val="left"/>
      <w:pPr>
        <w:ind w:left="6074" w:hanging="413"/>
      </w:pPr>
      <w:rPr>
        <w:rFonts w:hint="default"/>
      </w:rPr>
    </w:lvl>
    <w:lvl w:ilvl="4">
      <w:start w:val="0"/>
      <w:numFmt w:val="bullet"/>
      <w:lvlText w:val="•"/>
      <w:lvlJc w:val="left"/>
      <w:pPr>
        <w:ind w:left="6852" w:hanging="413"/>
      </w:pPr>
      <w:rPr>
        <w:rFonts w:hint="default"/>
      </w:rPr>
    </w:lvl>
    <w:lvl w:ilvl="5">
      <w:start w:val="0"/>
      <w:numFmt w:val="bullet"/>
      <w:lvlText w:val="•"/>
      <w:lvlJc w:val="left"/>
      <w:pPr>
        <w:ind w:left="7630" w:hanging="413"/>
      </w:pPr>
      <w:rPr>
        <w:rFonts w:hint="default"/>
      </w:rPr>
    </w:lvl>
    <w:lvl w:ilvl="6">
      <w:start w:val="0"/>
      <w:numFmt w:val="bullet"/>
      <w:lvlText w:val="•"/>
      <w:lvlJc w:val="left"/>
      <w:pPr>
        <w:ind w:left="8408" w:hanging="413"/>
      </w:pPr>
      <w:rPr>
        <w:rFonts w:hint="default"/>
      </w:rPr>
    </w:lvl>
    <w:lvl w:ilvl="7">
      <w:start w:val="0"/>
      <w:numFmt w:val="bullet"/>
      <w:lvlText w:val="•"/>
      <w:lvlJc w:val="left"/>
      <w:pPr>
        <w:ind w:left="9186" w:hanging="413"/>
      </w:pPr>
      <w:rPr>
        <w:rFonts w:hint="default"/>
      </w:rPr>
    </w:lvl>
    <w:lvl w:ilvl="8">
      <w:start w:val="0"/>
      <w:numFmt w:val="bullet"/>
      <w:lvlText w:val="•"/>
      <w:lvlJc w:val="left"/>
      <w:pPr>
        <w:ind w:left="9964" w:hanging="413"/>
      </w:pPr>
      <w:rPr>
        <w:rFonts w:hint="default"/>
      </w:rPr>
    </w:lvl>
  </w:abstractNum>
  <w:abstractNum w:abstractNumId="5">
    <w:nsid w:val="14110DF7"/>
    <w:multiLevelType w:val="hybridMultilevel"/>
    <w:tmpl w:val="037AAF0A"/>
    <w:lvl w:ilvl="0">
      <w:start w:val="1"/>
      <w:numFmt w:val="bullet"/>
      <w:lvlText w:val=""/>
      <w:lvlJc w:val="left"/>
      <w:pPr>
        <w:ind w:left="720" w:hanging="360"/>
      </w:pPr>
      <w:rPr>
        <w:rFonts w:ascii="DejaVuSansCondensed" w:hAnsi="DejaVuSansCondensed" w:hint="default"/>
      </w:rPr>
    </w:lvl>
    <w:lvl w:ilvl="1">
      <w:start w:val="1"/>
      <w:numFmt w:val="bullet"/>
      <w:lvlText w:val="o"/>
      <w:lvlJc w:val="left"/>
      <w:pPr>
        <w:ind w:left="1440" w:hanging="360"/>
      </w:pPr>
      <w:rPr>
        <w:rFonts w:ascii="Tahoma" w:hAnsi="Tahoma" w:cs="Tahoma" w:hint="default"/>
      </w:rPr>
    </w:lvl>
    <w:lvl w:ilvl="2">
      <w:start w:val="1"/>
      <w:numFmt w:val="bullet"/>
      <w:lvlText w:val=""/>
      <w:lvlJc w:val="left"/>
      <w:pPr>
        <w:ind w:left="2160" w:hanging="360"/>
      </w:pPr>
      <w:rPr>
        <w:rFonts w:ascii="Arial" w:hAnsi="Arial" w:hint="default"/>
      </w:rPr>
    </w:lvl>
    <w:lvl w:ilvl="3">
      <w:start w:val="1"/>
      <w:numFmt w:val="bullet"/>
      <w:lvlText w:val=""/>
      <w:lvlJc w:val="left"/>
      <w:pPr>
        <w:ind w:left="2880" w:hanging="360"/>
      </w:pPr>
      <w:rPr>
        <w:rFonts w:ascii="DejaVuSansCondensed" w:hAnsi="DejaVuSansCondensed" w:hint="default"/>
      </w:rPr>
    </w:lvl>
    <w:lvl w:ilvl="4">
      <w:start w:val="1"/>
      <w:numFmt w:val="bullet"/>
      <w:lvlText w:val="o"/>
      <w:lvlJc w:val="left"/>
      <w:pPr>
        <w:ind w:left="3600" w:hanging="360"/>
      </w:pPr>
      <w:rPr>
        <w:rFonts w:ascii="Tahoma" w:hAnsi="Tahoma" w:cs="Tahoma" w:hint="default"/>
      </w:rPr>
    </w:lvl>
    <w:lvl w:ilvl="5">
      <w:start w:val="1"/>
      <w:numFmt w:val="bullet"/>
      <w:lvlText w:val=""/>
      <w:lvlJc w:val="left"/>
      <w:pPr>
        <w:ind w:left="4320" w:hanging="360"/>
      </w:pPr>
      <w:rPr>
        <w:rFonts w:ascii="Arial" w:hAnsi="Arial" w:hint="default"/>
      </w:rPr>
    </w:lvl>
    <w:lvl w:ilvl="6">
      <w:start w:val="1"/>
      <w:numFmt w:val="bullet"/>
      <w:lvlText w:val=""/>
      <w:lvlJc w:val="left"/>
      <w:pPr>
        <w:ind w:left="5040" w:hanging="360"/>
      </w:pPr>
      <w:rPr>
        <w:rFonts w:ascii="DejaVuSansCondensed" w:hAnsi="DejaVuSansCondensed" w:hint="default"/>
      </w:rPr>
    </w:lvl>
    <w:lvl w:ilvl="7">
      <w:start w:val="1"/>
      <w:numFmt w:val="bullet"/>
      <w:lvlText w:val="o"/>
      <w:lvlJc w:val="left"/>
      <w:pPr>
        <w:ind w:left="5760" w:hanging="360"/>
      </w:pPr>
      <w:rPr>
        <w:rFonts w:ascii="Tahoma" w:hAnsi="Tahoma" w:cs="Tahoma" w:hint="default"/>
      </w:rPr>
    </w:lvl>
    <w:lvl w:ilvl="8">
      <w:start w:val="1"/>
      <w:numFmt w:val="bullet"/>
      <w:lvlText w:val=""/>
      <w:lvlJc w:val="left"/>
      <w:pPr>
        <w:ind w:left="6480" w:hanging="360"/>
      </w:pPr>
      <w:rPr>
        <w:rFonts w:ascii="Arial" w:hAnsi="Arial" w:hint="default"/>
      </w:rPr>
    </w:lvl>
  </w:abstractNum>
  <w:abstractNum w:abstractNumId="6">
    <w:nsid w:val="150934CF"/>
    <w:multiLevelType w:val="hybridMultilevel"/>
    <w:tmpl w:val="6E1EEA9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5C267E3"/>
    <w:multiLevelType w:val="hybridMultilevel"/>
    <w:tmpl w:val="95D8E99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A990508"/>
    <w:multiLevelType w:val="hybridMultilevel"/>
    <w:tmpl w:val="14788E42"/>
    <w:lvl w:ilvl="0">
      <w:start w:val="1"/>
      <w:numFmt w:val="bullet"/>
      <w:lvlText w:val=""/>
      <w:lvlJc w:val="left"/>
      <w:pPr>
        <w:ind w:left="720" w:hanging="360"/>
      </w:pPr>
      <w:rPr>
        <w:rFonts w:ascii="DejaVuSansCondensed" w:hAnsi="DejaVuSansCondensed" w:hint="default"/>
      </w:rPr>
    </w:lvl>
    <w:lvl w:ilvl="1" w:tentative="1">
      <w:start w:val="1"/>
      <w:numFmt w:val="bullet"/>
      <w:lvlText w:val="o"/>
      <w:lvlJc w:val="left"/>
      <w:pPr>
        <w:ind w:left="1440" w:hanging="360"/>
      </w:pPr>
      <w:rPr>
        <w:rFonts w:ascii="Tahoma" w:hAnsi="Tahoma" w:cs="Tahoma" w:hint="default"/>
      </w:rPr>
    </w:lvl>
    <w:lvl w:ilvl="2" w:tentative="1">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9">
    <w:nsid w:val="1DAF6D30"/>
    <w:multiLevelType w:val="hybridMultilevel"/>
    <w:tmpl w:val="7D4A065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EB82F5A"/>
    <w:multiLevelType w:val="hybridMultilevel"/>
    <w:tmpl w:val="8C86684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215451AC"/>
    <w:multiLevelType w:val="hybridMultilevel"/>
    <w:tmpl w:val="FFFFFFFF"/>
    <w:lvl w:ilvl="0">
      <w:start w:val="0"/>
      <w:numFmt w:val="decimal"/>
      <w:lvlText w:val="%1"/>
      <w:lvlJc w:val="left"/>
      <w:pPr>
        <w:ind w:left="552" w:hanging="413"/>
      </w:pPr>
      <w:rPr>
        <w:rFonts w:ascii="Helvetica" w:eastAsia="Helvetica" w:hAnsi="Helvetica" w:cs="Helvetica" w:hint="default"/>
        <w:w w:val="100"/>
        <w:sz w:val="22"/>
        <w:szCs w:val="22"/>
      </w:rPr>
    </w:lvl>
    <w:lvl w:ilvl="1">
      <w:start w:val="0"/>
      <w:numFmt w:val="bullet"/>
      <w:lvlText w:val="•"/>
      <w:lvlJc w:val="left"/>
      <w:pPr>
        <w:ind w:left="1348" w:hanging="413"/>
      </w:pPr>
      <w:rPr>
        <w:rFonts w:hint="default"/>
      </w:rPr>
    </w:lvl>
    <w:lvl w:ilvl="2">
      <w:start w:val="0"/>
      <w:numFmt w:val="bullet"/>
      <w:lvlText w:val="•"/>
      <w:lvlJc w:val="left"/>
      <w:pPr>
        <w:ind w:left="2137" w:hanging="413"/>
      </w:pPr>
      <w:rPr>
        <w:rFonts w:hint="default"/>
      </w:rPr>
    </w:lvl>
    <w:lvl w:ilvl="3">
      <w:start w:val="0"/>
      <w:numFmt w:val="bullet"/>
      <w:lvlText w:val="•"/>
      <w:lvlJc w:val="left"/>
      <w:pPr>
        <w:ind w:left="2926" w:hanging="413"/>
      </w:pPr>
      <w:rPr>
        <w:rFonts w:hint="default"/>
      </w:rPr>
    </w:lvl>
    <w:lvl w:ilvl="4">
      <w:start w:val="0"/>
      <w:numFmt w:val="bullet"/>
      <w:lvlText w:val="•"/>
      <w:lvlJc w:val="left"/>
      <w:pPr>
        <w:ind w:left="3715" w:hanging="413"/>
      </w:pPr>
      <w:rPr>
        <w:rFonts w:hint="default"/>
      </w:rPr>
    </w:lvl>
    <w:lvl w:ilvl="5">
      <w:start w:val="0"/>
      <w:numFmt w:val="bullet"/>
      <w:lvlText w:val="•"/>
      <w:lvlJc w:val="left"/>
      <w:pPr>
        <w:ind w:left="4504" w:hanging="413"/>
      </w:pPr>
      <w:rPr>
        <w:rFonts w:hint="default"/>
      </w:rPr>
    </w:lvl>
    <w:lvl w:ilvl="6">
      <w:start w:val="0"/>
      <w:numFmt w:val="bullet"/>
      <w:lvlText w:val="•"/>
      <w:lvlJc w:val="left"/>
      <w:pPr>
        <w:ind w:left="5292" w:hanging="413"/>
      </w:pPr>
      <w:rPr>
        <w:rFonts w:hint="default"/>
      </w:rPr>
    </w:lvl>
    <w:lvl w:ilvl="7">
      <w:start w:val="0"/>
      <w:numFmt w:val="bullet"/>
      <w:lvlText w:val="•"/>
      <w:lvlJc w:val="left"/>
      <w:pPr>
        <w:ind w:left="6081" w:hanging="413"/>
      </w:pPr>
      <w:rPr>
        <w:rFonts w:hint="default"/>
      </w:rPr>
    </w:lvl>
    <w:lvl w:ilvl="8">
      <w:start w:val="0"/>
      <w:numFmt w:val="bullet"/>
      <w:lvlText w:val="•"/>
      <w:lvlJc w:val="left"/>
      <w:pPr>
        <w:ind w:left="6870" w:hanging="413"/>
      </w:pPr>
      <w:rPr>
        <w:rFonts w:hint="default"/>
      </w:rPr>
    </w:lvl>
  </w:abstractNum>
  <w:abstractNum w:abstractNumId="12">
    <w:nsid w:val="2656621D"/>
    <w:multiLevelType w:val="hybridMultilevel"/>
    <w:tmpl w:val="73D408F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BDE28E4"/>
    <w:multiLevelType w:val="hybridMultilevel"/>
    <w:tmpl w:val="3BB04E38"/>
    <w:lvl w:ilvl="0">
      <w:start w:val="0"/>
      <w:numFmt w:val="bullet"/>
      <w:lvlText w:val=""/>
      <w:lvlJc w:val="left"/>
      <w:pPr>
        <w:ind w:left="720" w:hanging="360"/>
      </w:pPr>
      <w:rPr>
        <w:rFonts w:ascii="DejaVuSansCondensed" w:eastAsia="Helvetica" w:hAnsi="DejaVuSansCondensed" w:cs="Helvetica" w:hint="default"/>
      </w:rPr>
    </w:lvl>
    <w:lvl w:ilvl="1">
      <w:start w:val="1"/>
      <w:numFmt w:val="bullet"/>
      <w:lvlText w:val="o"/>
      <w:lvlJc w:val="left"/>
      <w:pPr>
        <w:ind w:left="1440" w:hanging="360"/>
      </w:pPr>
      <w:rPr>
        <w:rFonts w:ascii="Tahoma" w:hAnsi="Tahoma" w:cs="Tahoma" w:hint="default"/>
      </w:rPr>
    </w:lvl>
    <w:lvl w:ilvl="2">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14">
    <w:nsid w:val="33440487"/>
    <w:multiLevelType w:val="hybridMultilevel"/>
    <w:tmpl w:val="BC549B3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33D76A86"/>
    <w:multiLevelType w:val="hybridMultilevel"/>
    <w:tmpl w:val="3E3022B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4334C64"/>
    <w:multiLevelType w:val="hybridMultilevel"/>
    <w:tmpl w:val="1A8A808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52B6DE8"/>
    <w:multiLevelType w:val="hybridMultilevel"/>
    <w:tmpl w:val="B42C7A80"/>
    <w:lvl w:ilvl="0">
      <w:start w:val="1"/>
      <w:numFmt w:val="decimal"/>
      <w:lvlText w:val="%1)"/>
      <w:lvlJc w:val="left"/>
      <w:pPr>
        <w:ind w:left="360" w:hanging="360"/>
      </w:pPr>
      <w:rPr>
        <w:rFonts w:ascii="Calibri" w:eastAsia="Calibri" w:hAnsi="Calibri" w:cs="Calibri"/>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8">
    <w:nsid w:val="369F330D"/>
    <w:multiLevelType w:val="hybridMultilevel"/>
    <w:tmpl w:val="A4E8F3E2"/>
    <w:lvl w:ilvl="0">
      <w:start w:val="1"/>
      <w:numFmt w:val="decimal"/>
      <w:lvlText w:val="%1)"/>
      <w:lvlJc w:val="left"/>
      <w:pPr>
        <w:ind w:left="720" w:hanging="360"/>
      </w:pPr>
      <w:rPr>
        <w:rFonts w:eastAsia="Courier New" w:asciiTheme="minorHAnsi" w:hAnsiTheme="minorHAnsi" w:cstheme="minorHAnsi"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8B40DF5"/>
    <w:multiLevelType w:val="hybridMultilevel"/>
    <w:tmpl w:val="62F241A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970360D"/>
    <w:multiLevelType w:val="hybridMultilevel"/>
    <w:tmpl w:val="7EE0E29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977538F"/>
    <w:multiLevelType w:val="hybridMultilevel"/>
    <w:tmpl w:val="F8FC88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3C222D58"/>
    <w:multiLevelType w:val="hybridMultilevel"/>
    <w:tmpl w:val="84986026"/>
    <w:lvl w:ilvl="0">
      <w:start w:val="1"/>
      <w:numFmt w:val="decimal"/>
      <w:lvlText w:val="%1)"/>
      <w:lvlJc w:val="left"/>
      <w:pPr>
        <w:ind w:left="720" w:hanging="360"/>
      </w:pPr>
      <w:rPr>
        <w:rFonts w:eastAsia="Courier New" w:asciiTheme="minorHAnsi" w:hAnsiTheme="minorHAnsi" w:cstheme="minorHAnsi"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3B37547"/>
    <w:multiLevelType w:val="hybridMultilevel"/>
    <w:tmpl w:val="B4E8B6E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4FF2BB4"/>
    <w:multiLevelType w:val="hybridMultilevel"/>
    <w:tmpl w:val="FFFFFFFF"/>
    <w:lvl w:ilvl="0">
      <w:start w:val="0"/>
      <w:numFmt w:val="decimal"/>
      <w:lvlText w:val="%1"/>
      <w:lvlJc w:val="left"/>
      <w:pPr>
        <w:ind w:left="552" w:hanging="413"/>
      </w:pPr>
      <w:rPr>
        <w:rFonts w:ascii="Helvetica" w:eastAsia="Helvetica" w:hAnsi="Helvetica" w:cs="Helvetica" w:hint="default"/>
        <w:w w:val="100"/>
        <w:sz w:val="22"/>
        <w:szCs w:val="22"/>
      </w:rPr>
    </w:lvl>
    <w:lvl w:ilvl="1">
      <w:start w:val="0"/>
      <w:numFmt w:val="bullet"/>
      <w:lvlText w:val="•"/>
      <w:lvlJc w:val="left"/>
      <w:pPr>
        <w:ind w:left="1348" w:hanging="413"/>
      </w:pPr>
      <w:rPr>
        <w:rFonts w:hint="default"/>
      </w:rPr>
    </w:lvl>
    <w:lvl w:ilvl="2">
      <w:start w:val="0"/>
      <w:numFmt w:val="bullet"/>
      <w:lvlText w:val="•"/>
      <w:lvlJc w:val="left"/>
      <w:pPr>
        <w:ind w:left="2137" w:hanging="413"/>
      </w:pPr>
      <w:rPr>
        <w:rFonts w:hint="default"/>
      </w:rPr>
    </w:lvl>
    <w:lvl w:ilvl="3">
      <w:start w:val="0"/>
      <w:numFmt w:val="bullet"/>
      <w:lvlText w:val="•"/>
      <w:lvlJc w:val="left"/>
      <w:pPr>
        <w:ind w:left="2926" w:hanging="413"/>
      </w:pPr>
      <w:rPr>
        <w:rFonts w:hint="default"/>
      </w:rPr>
    </w:lvl>
    <w:lvl w:ilvl="4">
      <w:start w:val="0"/>
      <w:numFmt w:val="bullet"/>
      <w:lvlText w:val="•"/>
      <w:lvlJc w:val="left"/>
      <w:pPr>
        <w:ind w:left="3715" w:hanging="413"/>
      </w:pPr>
      <w:rPr>
        <w:rFonts w:hint="default"/>
      </w:rPr>
    </w:lvl>
    <w:lvl w:ilvl="5">
      <w:start w:val="0"/>
      <w:numFmt w:val="bullet"/>
      <w:lvlText w:val="•"/>
      <w:lvlJc w:val="left"/>
      <w:pPr>
        <w:ind w:left="4504" w:hanging="413"/>
      </w:pPr>
      <w:rPr>
        <w:rFonts w:hint="default"/>
      </w:rPr>
    </w:lvl>
    <w:lvl w:ilvl="6">
      <w:start w:val="0"/>
      <w:numFmt w:val="bullet"/>
      <w:lvlText w:val="•"/>
      <w:lvlJc w:val="left"/>
      <w:pPr>
        <w:ind w:left="5292" w:hanging="413"/>
      </w:pPr>
      <w:rPr>
        <w:rFonts w:hint="default"/>
      </w:rPr>
    </w:lvl>
    <w:lvl w:ilvl="7">
      <w:start w:val="0"/>
      <w:numFmt w:val="bullet"/>
      <w:lvlText w:val="•"/>
      <w:lvlJc w:val="left"/>
      <w:pPr>
        <w:ind w:left="6081" w:hanging="413"/>
      </w:pPr>
      <w:rPr>
        <w:rFonts w:hint="default"/>
      </w:rPr>
    </w:lvl>
    <w:lvl w:ilvl="8">
      <w:start w:val="0"/>
      <w:numFmt w:val="bullet"/>
      <w:lvlText w:val="•"/>
      <w:lvlJc w:val="left"/>
      <w:pPr>
        <w:ind w:left="6870" w:hanging="413"/>
      </w:pPr>
      <w:rPr>
        <w:rFonts w:hint="default"/>
      </w:rPr>
    </w:lvl>
  </w:abstractNum>
  <w:abstractNum w:abstractNumId="25">
    <w:nsid w:val="4B8025E7"/>
    <w:multiLevelType w:val="hybridMultilevel"/>
    <w:tmpl w:val="CAB2846A"/>
    <w:lvl w:ilvl="0">
      <w:start w:val="1"/>
      <w:numFmt w:val="bullet"/>
      <w:lvlText w:val=""/>
      <w:lvlJc w:val="left"/>
      <w:pPr>
        <w:ind w:left="720" w:hanging="360"/>
      </w:pPr>
      <w:rPr>
        <w:rFonts w:ascii="DejaVuSansCondensed" w:hAnsi="DejaVuSansCondensed" w:hint="default"/>
      </w:rPr>
    </w:lvl>
    <w:lvl w:ilvl="1" w:tentative="1">
      <w:start w:val="1"/>
      <w:numFmt w:val="bullet"/>
      <w:lvlText w:val="o"/>
      <w:lvlJc w:val="left"/>
      <w:pPr>
        <w:ind w:left="1440" w:hanging="360"/>
      </w:pPr>
      <w:rPr>
        <w:rFonts w:ascii="Tahoma" w:hAnsi="Tahoma" w:cs="Tahoma" w:hint="default"/>
      </w:rPr>
    </w:lvl>
    <w:lvl w:ilvl="2" w:tentative="1">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26">
    <w:nsid w:val="51F61EB5"/>
    <w:multiLevelType w:val="hybridMultilevel"/>
    <w:tmpl w:val="4FBE8E1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5990648"/>
    <w:multiLevelType w:val="hybridMultilevel"/>
    <w:tmpl w:val="FFFFFFFF"/>
    <w:lvl w:ilvl="0">
      <w:start w:val="0"/>
      <w:numFmt w:val="decimal"/>
      <w:lvlText w:val="%1"/>
      <w:lvlJc w:val="left"/>
      <w:pPr>
        <w:ind w:left="3744" w:hanging="413"/>
      </w:pPr>
      <w:rPr>
        <w:rFonts w:ascii="Helvetica" w:eastAsia="Helvetica" w:hAnsi="Helvetica" w:cs="Helvetica" w:hint="default"/>
        <w:w w:val="100"/>
        <w:sz w:val="22"/>
        <w:szCs w:val="22"/>
      </w:rPr>
    </w:lvl>
    <w:lvl w:ilvl="1">
      <w:start w:val="0"/>
      <w:numFmt w:val="bullet"/>
      <w:lvlText w:val="•"/>
      <w:lvlJc w:val="left"/>
      <w:pPr>
        <w:ind w:left="4518" w:hanging="413"/>
      </w:pPr>
      <w:rPr>
        <w:rFonts w:hint="default"/>
      </w:rPr>
    </w:lvl>
    <w:lvl w:ilvl="2">
      <w:start w:val="0"/>
      <w:numFmt w:val="bullet"/>
      <w:lvlText w:val="•"/>
      <w:lvlJc w:val="left"/>
      <w:pPr>
        <w:ind w:left="5296" w:hanging="413"/>
      </w:pPr>
      <w:rPr>
        <w:rFonts w:hint="default"/>
      </w:rPr>
    </w:lvl>
    <w:lvl w:ilvl="3">
      <w:start w:val="0"/>
      <w:numFmt w:val="bullet"/>
      <w:lvlText w:val="•"/>
      <w:lvlJc w:val="left"/>
      <w:pPr>
        <w:ind w:left="6074" w:hanging="413"/>
      </w:pPr>
      <w:rPr>
        <w:rFonts w:hint="default"/>
      </w:rPr>
    </w:lvl>
    <w:lvl w:ilvl="4">
      <w:start w:val="0"/>
      <w:numFmt w:val="bullet"/>
      <w:lvlText w:val="•"/>
      <w:lvlJc w:val="left"/>
      <w:pPr>
        <w:ind w:left="6852" w:hanging="413"/>
      </w:pPr>
      <w:rPr>
        <w:rFonts w:hint="default"/>
      </w:rPr>
    </w:lvl>
    <w:lvl w:ilvl="5">
      <w:start w:val="0"/>
      <w:numFmt w:val="bullet"/>
      <w:lvlText w:val="•"/>
      <w:lvlJc w:val="left"/>
      <w:pPr>
        <w:ind w:left="7630" w:hanging="413"/>
      </w:pPr>
      <w:rPr>
        <w:rFonts w:hint="default"/>
      </w:rPr>
    </w:lvl>
    <w:lvl w:ilvl="6">
      <w:start w:val="0"/>
      <w:numFmt w:val="bullet"/>
      <w:lvlText w:val="•"/>
      <w:lvlJc w:val="left"/>
      <w:pPr>
        <w:ind w:left="8408" w:hanging="413"/>
      </w:pPr>
      <w:rPr>
        <w:rFonts w:hint="default"/>
      </w:rPr>
    </w:lvl>
    <w:lvl w:ilvl="7">
      <w:start w:val="0"/>
      <w:numFmt w:val="bullet"/>
      <w:lvlText w:val="•"/>
      <w:lvlJc w:val="left"/>
      <w:pPr>
        <w:ind w:left="9186" w:hanging="413"/>
      </w:pPr>
      <w:rPr>
        <w:rFonts w:hint="default"/>
      </w:rPr>
    </w:lvl>
    <w:lvl w:ilvl="8">
      <w:start w:val="0"/>
      <w:numFmt w:val="bullet"/>
      <w:lvlText w:val="•"/>
      <w:lvlJc w:val="left"/>
      <w:pPr>
        <w:ind w:left="9964" w:hanging="413"/>
      </w:pPr>
      <w:rPr>
        <w:rFonts w:hint="default"/>
      </w:rPr>
    </w:lvl>
  </w:abstractNum>
  <w:abstractNum w:abstractNumId="28">
    <w:nsid w:val="57C725AE"/>
    <w:multiLevelType w:val="hybridMultilevel"/>
    <w:tmpl w:val="789C9E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59E03330"/>
    <w:multiLevelType w:val="hybridMultilevel"/>
    <w:tmpl w:val="DEC4BA2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5AB6491F"/>
    <w:multiLevelType w:val="hybridMultilevel"/>
    <w:tmpl w:val="9D46F9E4"/>
    <w:lvl w:ilvl="0">
      <w:start w:val="1"/>
      <w:numFmt w:val="decimalZero"/>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1">
    <w:nsid w:val="5AB933AF"/>
    <w:multiLevelType w:val="hybridMultilevel"/>
    <w:tmpl w:val="229C441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5BDB2330"/>
    <w:multiLevelType w:val="hybridMultilevel"/>
    <w:tmpl w:val="B3F652A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5EC9033F"/>
    <w:multiLevelType w:val="hybridMultilevel"/>
    <w:tmpl w:val="FDC2A35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1FB3733"/>
    <w:multiLevelType w:val="hybridMultilevel"/>
    <w:tmpl w:val="193671EE"/>
    <w:lvl w:ilvl="0">
      <w:start w:val="9"/>
      <w:numFmt w:val="bullet"/>
      <w:lvlText w:val="-"/>
      <w:lvlJc w:val="left"/>
      <w:pPr>
        <w:ind w:left="720" w:hanging="360"/>
      </w:pPr>
      <w:rPr>
        <w:rFonts w:ascii="Helvetica" w:hAnsi="Helvetica" w:eastAsiaTheme="minorHAnsi" w:cs="Helvetica" w:hint="default"/>
      </w:rPr>
    </w:lvl>
    <w:lvl w:ilvl="1" w:tentative="1">
      <w:start w:val="1"/>
      <w:numFmt w:val="bullet"/>
      <w:lvlText w:val="o"/>
      <w:lvlJc w:val="left"/>
      <w:pPr>
        <w:ind w:left="1440" w:hanging="360"/>
      </w:pPr>
      <w:rPr>
        <w:rFonts w:ascii="Tahoma" w:hAnsi="Tahoma" w:cs="Tahoma" w:hint="default"/>
      </w:rPr>
    </w:lvl>
    <w:lvl w:ilvl="2" w:tentative="1">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35">
    <w:nsid w:val="6C0661E4"/>
    <w:multiLevelType w:val="hybridMultilevel"/>
    <w:tmpl w:val="5B58BCE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DD834BA"/>
    <w:multiLevelType w:val="hybridMultilevel"/>
    <w:tmpl w:val="C8146026"/>
    <w:lvl w:ilvl="0">
      <w:start w:val="2"/>
      <w:numFmt w:val="decimal"/>
      <w:lvlText w:val="%1)"/>
      <w:lvlJc w:val="left"/>
      <w:pPr>
        <w:ind w:left="720" w:hanging="360"/>
      </w:pPr>
      <w:rPr>
        <w:rFonts w:eastAsia="Courier New" w:asciiTheme="minorHAnsi" w:hAnsiTheme="minorHAnsi" w:cstheme="minorHAnsi"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73821A34"/>
    <w:multiLevelType w:val="hybridMultilevel"/>
    <w:tmpl w:val="5CEEAE2C"/>
    <w:lvl w:ilvl="0">
      <w:start w:val="1"/>
      <w:numFmt w:val="decimal"/>
      <w:lvlText w:val="%1."/>
      <w:lvlJc w:val="left"/>
      <w:pPr>
        <w:ind w:left="360" w:hanging="360"/>
      </w:pPr>
      <w:rPr>
        <w:b w:val="0"/>
        <w:i w:val="0"/>
        <w:sz w:val="22"/>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nsid w:val="796200BE"/>
    <w:multiLevelType w:val="hybridMultilevel"/>
    <w:tmpl w:val="746E105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7A44678E"/>
    <w:multiLevelType w:val="hybridMultilevel"/>
    <w:tmpl w:val="12DCD6B8"/>
    <w:lvl w:ilvl="0">
      <w:start w:val="1"/>
      <w:numFmt w:val="decimal"/>
      <w:lvlText w:val="%1)"/>
      <w:lvlJc w:val="left"/>
      <w:pPr>
        <w:ind w:left="360" w:hanging="360"/>
      </w:pPr>
      <w:rPr>
        <w:rFonts w:ascii="Calibri" w:eastAsia="Calibri" w:hAnsi="Calibri" w:cs="Calibri"/>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0">
    <w:nsid w:val="7D4E6E92"/>
    <w:multiLevelType w:val="hybridMultilevel"/>
    <w:tmpl w:val="4CC69658"/>
    <w:lvl w:ilvl="0">
      <w:start w:val="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7FC8632B"/>
    <w:multiLevelType w:val="hybridMultilevel"/>
    <w:tmpl w:val="D83030A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955284403">
    <w:abstractNumId w:val="24"/>
  </w:num>
  <w:num w:numId="2" w16cid:durableId="465583200">
    <w:abstractNumId w:val="4"/>
  </w:num>
  <w:num w:numId="3" w16cid:durableId="2515857">
    <w:abstractNumId w:val="27"/>
  </w:num>
  <w:num w:numId="4" w16cid:durableId="797337340">
    <w:abstractNumId w:val="11"/>
  </w:num>
  <w:num w:numId="5" w16cid:durableId="236285771">
    <w:abstractNumId w:val="5"/>
  </w:num>
  <w:num w:numId="6" w16cid:durableId="315575267">
    <w:abstractNumId w:val="13"/>
  </w:num>
  <w:num w:numId="7" w16cid:durableId="22623115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60178633">
    <w:abstractNumId w:val="26"/>
  </w:num>
  <w:num w:numId="9" w16cid:durableId="577861936">
    <w:abstractNumId w:val="25"/>
  </w:num>
  <w:num w:numId="10" w16cid:durableId="1967658563">
    <w:abstractNumId w:val="34"/>
  </w:num>
  <w:num w:numId="11" w16cid:durableId="2125687844">
    <w:abstractNumId w:val="8"/>
  </w:num>
  <w:num w:numId="12" w16cid:durableId="2042438953">
    <w:abstractNumId w:val="16"/>
  </w:num>
  <w:num w:numId="13" w16cid:durableId="471097565">
    <w:abstractNumId w:val="23"/>
  </w:num>
  <w:num w:numId="14" w16cid:durableId="663361103">
    <w:abstractNumId w:val="39"/>
  </w:num>
  <w:num w:numId="15" w16cid:durableId="1039941305">
    <w:abstractNumId w:val="10"/>
  </w:num>
  <w:num w:numId="16" w16cid:durableId="563182749">
    <w:abstractNumId w:val="17"/>
  </w:num>
  <w:num w:numId="17" w16cid:durableId="867377141">
    <w:abstractNumId w:val="14"/>
  </w:num>
  <w:num w:numId="18" w16cid:durableId="1736583280">
    <w:abstractNumId w:val="0"/>
  </w:num>
  <w:num w:numId="19" w16cid:durableId="1068118192">
    <w:abstractNumId w:val="1"/>
  </w:num>
  <w:num w:numId="20" w16cid:durableId="754010842">
    <w:abstractNumId w:val="20"/>
  </w:num>
  <w:num w:numId="21" w16cid:durableId="1625188626">
    <w:abstractNumId w:val="2"/>
  </w:num>
  <w:num w:numId="22" w16cid:durableId="1688173835">
    <w:abstractNumId w:val="30"/>
  </w:num>
  <w:num w:numId="23" w16cid:durableId="567226460">
    <w:abstractNumId w:val="40"/>
  </w:num>
  <w:num w:numId="24" w16cid:durableId="394742884">
    <w:abstractNumId w:val="21"/>
  </w:num>
  <w:num w:numId="25" w16cid:durableId="1444572304">
    <w:abstractNumId w:val="36"/>
  </w:num>
  <w:num w:numId="26" w16cid:durableId="966158674">
    <w:abstractNumId w:val="18"/>
  </w:num>
  <w:num w:numId="27" w16cid:durableId="1512530057">
    <w:abstractNumId w:val="22"/>
  </w:num>
  <w:num w:numId="28" w16cid:durableId="1078986146">
    <w:abstractNumId w:val="31"/>
  </w:num>
  <w:num w:numId="29" w16cid:durableId="460924693">
    <w:abstractNumId w:val="3"/>
  </w:num>
  <w:num w:numId="30" w16cid:durableId="972827847">
    <w:abstractNumId w:val="41"/>
  </w:num>
  <w:num w:numId="31" w16cid:durableId="1918906012">
    <w:abstractNumId w:val="12"/>
  </w:num>
  <w:num w:numId="32" w16cid:durableId="940991916">
    <w:abstractNumId w:val="38"/>
  </w:num>
  <w:num w:numId="33" w16cid:durableId="185406780">
    <w:abstractNumId w:val="6"/>
  </w:num>
  <w:num w:numId="34" w16cid:durableId="1292787942">
    <w:abstractNumId w:val="15"/>
  </w:num>
  <w:num w:numId="35" w16cid:durableId="1292053720">
    <w:abstractNumId w:val="29"/>
  </w:num>
  <w:num w:numId="36" w16cid:durableId="2116245609">
    <w:abstractNumId w:val="35"/>
  </w:num>
  <w:num w:numId="37" w16cid:durableId="951132149">
    <w:abstractNumId w:val="32"/>
  </w:num>
  <w:num w:numId="38" w16cid:durableId="361513421">
    <w:abstractNumId w:val="19"/>
  </w:num>
  <w:num w:numId="39" w16cid:durableId="595940199">
    <w:abstractNumId w:val="33"/>
  </w:num>
  <w:num w:numId="40" w16cid:durableId="257567969">
    <w:abstractNumId w:val="7"/>
  </w:num>
  <w:num w:numId="41" w16cid:durableId="1680814449">
    <w:abstractNumId w:val="9"/>
  </w:num>
  <w:num w:numId="42" w16cid:durableId="1010907411">
    <w:abstractNumId w:val="2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0C2A"/>
    <w:rsid w:val="000003A8"/>
    <w:rsid w:val="000004AF"/>
    <w:rsid w:val="00000598"/>
    <w:rsid w:val="0000063E"/>
    <w:rsid w:val="000007D2"/>
    <w:rsid w:val="000007FF"/>
    <w:rsid w:val="00000835"/>
    <w:rsid w:val="00000871"/>
    <w:rsid w:val="00000975"/>
    <w:rsid w:val="00000997"/>
    <w:rsid w:val="000009D0"/>
    <w:rsid w:val="00000AFC"/>
    <w:rsid w:val="00000CDA"/>
    <w:rsid w:val="00000D5E"/>
    <w:rsid w:val="00000D74"/>
    <w:rsid w:val="00000FEA"/>
    <w:rsid w:val="000012AD"/>
    <w:rsid w:val="00001601"/>
    <w:rsid w:val="0000173C"/>
    <w:rsid w:val="000018A4"/>
    <w:rsid w:val="000018CD"/>
    <w:rsid w:val="000019AD"/>
    <w:rsid w:val="00001A97"/>
    <w:rsid w:val="00001B34"/>
    <w:rsid w:val="000020CE"/>
    <w:rsid w:val="00002219"/>
    <w:rsid w:val="0000255A"/>
    <w:rsid w:val="00002578"/>
    <w:rsid w:val="00002760"/>
    <w:rsid w:val="0000280C"/>
    <w:rsid w:val="000029C4"/>
    <w:rsid w:val="00002A02"/>
    <w:rsid w:val="00002ACB"/>
    <w:rsid w:val="00002C17"/>
    <w:rsid w:val="00002C61"/>
    <w:rsid w:val="00002CE7"/>
    <w:rsid w:val="00003006"/>
    <w:rsid w:val="000034BD"/>
    <w:rsid w:val="000036C0"/>
    <w:rsid w:val="00003A79"/>
    <w:rsid w:val="00003B12"/>
    <w:rsid w:val="00003B49"/>
    <w:rsid w:val="00003C5B"/>
    <w:rsid w:val="00003CE2"/>
    <w:rsid w:val="00003F7B"/>
    <w:rsid w:val="00003F96"/>
    <w:rsid w:val="00004097"/>
    <w:rsid w:val="0000417E"/>
    <w:rsid w:val="00004734"/>
    <w:rsid w:val="00004BF0"/>
    <w:rsid w:val="00004C83"/>
    <w:rsid w:val="00004DEB"/>
    <w:rsid w:val="00004F7A"/>
    <w:rsid w:val="0000532A"/>
    <w:rsid w:val="000053AA"/>
    <w:rsid w:val="000054CE"/>
    <w:rsid w:val="00005585"/>
    <w:rsid w:val="0000560C"/>
    <w:rsid w:val="000057A4"/>
    <w:rsid w:val="000059BC"/>
    <w:rsid w:val="00005C96"/>
    <w:rsid w:val="00005CDB"/>
    <w:rsid w:val="00005E96"/>
    <w:rsid w:val="00005F51"/>
    <w:rsid w:val="00005F59"/>
    <w:rsid w:val="000060A8"/>
    <w:rsid w:val="0000636E"/>
    <w:rsid w:val="000063BA"/>
    <w:rsid w:val="00006510"/>
    <w:rsid w:val="00006512"/>
    <w:rsid w:val="000068C3"/>
    <w:rsid w:val="00006983"/>
    <w:rsid w:val="000069BE"/>
    <w:rsid w:val="00006B9A"/>
    <w:rsid w:val="00006E09"/>
    <w:rsid w:val="00006F68"/>
    <w:rsid w:val="0000717B"/>
    <w:rsid w:val="000072E3"/>
    <w:rsid w:val="0000735B"/>
    <w:rsid w:val="0000735D"/>
    <w:rsid w:val="00007449"/>
    <w:rsid w:val="00007520"/>
    <w:rsid w:val="0000771A"/>
    <w:rsid w:val="000077C0"/>
    <w:rsid w:val="000078BF"/>
    <w:rsid w:val="00007938"/>
    <w:rsid w:val="0000B069"/>
    <w:rsid w:val="00010078"/>
    <w:rsid w:val="000100D7"/>
    <w:rsid w:val="000100F8"/>
    <w:rsid w:val="00010169"/>
    <w:rsid w:val="00010522"/>
    <w:rsid w:val="000106AA"/>
    <w:rsid w:val="0001076F"/>
    <w:rsid w:val="00010A43"/>
    <w:rsid w:val="00010AAB"/>
    <w:rsid w:val="00010CAF"/>
    <w:rsid w:val="00010CE6"/>
    <w:rsid w:val="00010F46"/>
    <w:rsid w:val="00010F7A"/>
    <w:rsid w:val="000110C4"/>
    <w:rsid w:val="0001125D"/>
    <w:rsid w:val="0001145D"/>
    <w:rsid w:val="00011626"/>
    <w:rsid w:val="00011D88"/>
    <w:rsid w:val="00011E34"/>
    <w:rsid w:val="00011ECD"/>
    <w:rsid w:val="00011F75"/>
    <w:rsid w:val="00011FC5"/>
    <w:rsid w:val="000122EC"/>
    <w:rsid w:val="00012487"/>
    <w:rsid w:val="00012681"/>
    <w:rsid w:val="000128BB"/>
    <w:rsid w:val="00012974"/>
    <w:rsid w:val="000129EF"/>
    <w:rsid w:val="00012ADE"/>
    <w:rsid w:val="00012CD1"/>
    <w:rsid w:val="00012E19"/>
    <w:rsid w:val="00012E3C"/>
    <w:rsid w:val="00012FB5"/>
    <w:rsid w:val="0001308C"/>
    <w:rsid w:val="000130AC"/>
    <w:rsid w:val="00013194"/>
    <w:rsid w:val="0001322D"/>
    <w:rsid w:val="00013287"/>
    <w:rsid w:val="00013B1D"/>
    <w:rsid w:val="00013EAE"/>
    <w:rsid w:val="000140AE"/>
    <w:rsid w:val="000140EE"/>
    <w:rsid w:val="0001412D"/>
    <w:rsid w:val="000141B1"/>
    <w:rsid w:val="000141D7"/>
    <w:rsid w:val="00014A83"/>
    <w:rsid w:val="00014F1F"/>
    <w:rsid w:val="0001531A"/>
    <w:rsid w:val="00015338"/>
    <w:rsid w:val="00015696"/>
    <w:rsid w:val="00015736"/>
    <w:rsid w:val="00015B1A"/>
    <w:rsid w:val="00015D1E"/>
    <w:rsid w:val="00015DC7"/>
    <w:rsid w:val="00015DCA"/>
    <w:rsid w:val="00015FC2"/>
    <w:rsid w:val="0001631A"/>
    <w:rsid w:val="000165B4"/>
    <w:rsid w:val="00016627"/>
    <w:rsid w:val="00016641"/>
    <w:rsid w:val="00016671"/>
    <w:rsid w:val="000167AF"/>
    <w:rsid w:val="0001689C"/>
    <w:rsid w:val="00016A34"/>
    <w:rsid w:val="00016CB9"/>
    <w:rsid w:val="00016CDE"/>
    <w:rsid w:val="00016CF6"/>
    <w:rsid w:val="00016D92"/>
    <w:rsid w:val="0001724D"/>
    <w:rsid w:val="00017446"/>
    <w:rsid w:val="00017550"/>
    <w:rsid w:val="0001767C"/>
    <w:rsid w:val="0001768E"/>
    <w:rsid w:val="000176EB"/>
    <w:rsid w:val="00017777"/>
    <w:rsid w:val="00017A94"/>
    <w:rsid w:val="00017C35"/>
    <w:rsid w:val="00017D4A"/>
    <w:rsid w:val="0002010D"/>
    <w:rsid w:val="00020493"/>
    <w:rsid w:val="0002053E"/>
    <w:rsid w:val="00020580"/>
    <w:rsid w:val="000205A4"/>
    <w:rsid w:val="0002063D"/>
    <w:rsid w:val="00020705"/>
    <w:rsid w:val="000208FC"/>
    <w:rsid w:val="000209B1"/>
    <w:rsid w:val="00020A2B"/>
    <w:rsid w:val="00020A81"/>
    <w:rsid w:val="00020DB8"/>
    <w:rsid w:val="00020EE8"/>
    <w:rsid w:val="00020F84"/>
    <w:rsid w:val="00021180"/>
    <w:rsid w:val="000212B9"/>
    <w:rsid w:val="0002142B"/>
    <w:rsid w:val="00021E8B"/>
    <w:rsid w:val="00021EF8"/>
    <w:rsid w:val="000221BE"/>
    <w:rsid w:val="000222AF"/>
    <w:rsid w:val="000223C8"/>
    <w:rsid w:val="0002253E"/>
    <w:rsid w:val="00022560"/>
    <w:rsid w:val="000225BE"/>
    <w:rsid w:val="00022674"/>
    <w:rsid w:val="0002269E"/>
    <w:rsid w:val="000227F5"/>
    <w:rsid w:val="00022C02"/>
    <w:rsid w:val="00022D27"/>
    <w:rsid w:val="00022DF6"/>
    <w:rsid w:val="00022FE4"/>
    <w:rsid w:val="00023113"/>
    <w:rsid w:val="00023304"/>
    <w:rsid w:val="00023494"/>
    <w:rsid w:val="000234FA"/>
    <w:rsid w:val="0002360B"/>
    <w:rsid w:val="0002363D"/>
    <w:rsid w:val="00023910"/>
    <w:rsid w:val="00023AC0"/>
    <w:rsid w:val="00023B95"/>
    <w:rsid w:val="00023FAA"/>
    <w:rsid w:val="000243A3"/>
    <w:rsid w:val="000244AD"/>
    <w:rsid w:val="00024674"/>
    <w:rsid w:val="0002475C"/>
    <w:rsid w:val="00024968"/>
    <w:rsid w:val="00024C5C"/>
    <w:rsid w:val="00025390"/>
    <w:rsid w:val="00025432"/>
    <w:rsid w:val="00025439"/>
    <w:rsid w:val="00025538"/>
    <w:rsid w:val="000255C1"/>
    <w:rsid w:val="00025619"/>
    <w:rsid w:val="000256D1"/>
    <w:rsid w:val="0002578F"/>
    <w:rsid w:val="000257F8"/>
    <w:rsid w:val="00025A16"/>
    <w:rsid w:val="00025B2C"/>
    <w:rsid w:val="00025B68"/>
    <w:rsid w:val="00025D22"/>
    <w:rsid w:val="00025F32"/>
    <w:rsid w:val="000266A1"/>
    <w:rsid w:val="00026926"/>
    <w:rsid w:val="00026946"/>
    <w:rsid w:val="00026ABD"/>
    <w:rsid w:val="00026C4A"/>
    <w:rsid w:val="00026EF2"/>
    <w:rsid w:val="000270BC"/>
    <w:rsid w:val="000273F3"/>
    <w:rsid w:val="000274E5"/>
    <w:rsid w:val="00027542"/>
    <w:rsid w:val="00027B79"/>
    <w:rsid w:val="00027CAE"/>
    <w:rsid w:val="00027E30"/>
    <w:rsid w:val="00030002"/>
    <w:rsid w:val="000301DD"/>
    <w:rsid w:val="0003047A"/>
    <w:rsid w:val="000304E1"/>
    <w:rsid w:val="000309CE"/>
    <w:rsid w:val="00030B8A"/>
    <w:rsid w:val="00030FD5"/>
    <w:rsid w:val="0003104E"/>
    <w:rsid w:val="0003114A"/>
    <w:rsid w:val="00031564"/>
    <w:rsid w:val="00031631"/>
    <w:rsid w:val="00031657"/>
    <w:rsid w:val="0003193A"/>
    <w:rsid w:val="00031AF6"/>
    <w:rsid w:val="00031BB6"/>
    <w:rsid w:val="00031D32"/>
    <w:rsid w:val="00031E6C"/>
    <w:rsid w:val="00031FD1"/>
    <w:rsid w:val="00032563"/>
    <w:rsid w:val="0003269A"/>
    <w:rsid w:val="000327FC"/>
    <w:rsid w:val="0003285F"/>
    <w:rsid w:val="00032869"/>
    <w:rsid w:val="000329C4"/>
    <w:rsid w:val="00032E2D"/>
    <w:rsid w:val="00033086"/>
    <w:rsid w:val="000330D8"/>
    <w:rsid w:val="0003325F"/>
    <w:rsid w:val="00033722"/>
    <w:rsid w:val="00033A4C"/>
    <w:rsid w:val="00033F41"/>
    <w:rsid w:val="00034168"/>
    <w:rsid w:val="0003427A"/>
    <w:rsid w:val="00034341"/>
    <w:rsid w:val="000345B3"/>
    <w:rsid w:val="00034812"/>
    <w:rsid w:val="000349B3"/>
    <w:rsid w:val="00034C50"/>
    <w:rsid w:val="00034D13"/>
    <w:rsid w:val="00035239"/>
    <w:rsid w:val="00035310"/>
    <w:rsid w:val="0003540D"/>
    <w:rsid w:val="000356B3"/>
    <w:rsid w:val="000357D5"/>
    <w:rsid w:val="0003593B"/>
    <w:rsid w:val="00035B42"/>
    <w:rsid w:val="00035BCC"/>
    <w:rsid w:val="00035C94"/>
    <w:rsid w:val="00035CAB"/>
    <w:rsid w:val="00035E0F"/>
    <w:rsid w:val="00035E80"/>
    <w:rsid w:val="00036262"/>
    <w:rsid w:val="000362C6"/>
    <w:rsid w:val="00036357"/>
    <w:rsid w:val="00036445"/>
    <w:rsid w:val="00036572"/>
    <w:rsid w:val="000366E9"/>
    <w:rsid w:val="00036824"/>
    <w:rsid w:val="00036935"/>
    <w:rsid w:val="00037064"/>
    <w:rsid w:val="000370FE"/>
    <w:rsid w:val="00037130"/>
    <w:rsid w:val="00037227"/>
    <w:rsid w:val="00037391"/>
    <w:rsid w:val="000374F5"/>
    <w:rsid w:val="00037A8A"/>
    <w:rsid w:val="00037E9D"/>
    <w:rsid w:val="00037F16"/>
    <w:rsid w:val="00040025"/>
    <w:rsid w:val="000401D4"/>
    <w:rsid w:val="00040247"/>
    <w:rsid w:val="0004036D"/>
    <w:rsid w:val="000405E8"/>
    <w:rsid w:val="000407C0"/>
    <w:rsid w:val="000408EB"/>
    <w:rsid w:val="00040991"/>
    <w:rsid w:val="00040BEE"/>
    <w:rsid w:val="00040CBB"/>
    <w:rsid w:val="00040D25"/>
    <w:rsid w:val="00040E84"/>
    <w:rsid w:val="00041037"/>
    <w:rsid w:val="000410B6"/>
    <w:rsid w:val="00041165"/>
    <w:rsid w:val="0004118E"/>
    <w:rsid w:val="000411F4"/>
    <w:rsid w:val="0004125C"/>
    <w:rsid w:val="0004127D"/>
    <w:rsid w:val="00041317"/>
    <w:rsid w:val="0004149A"/>
    <w:rsid w:val="00041899"/>
    <w:rsid w:val="000418FF"/>
    <w:rsid w:val="00041AB7"/>
    <w:rsid w:val="00041AE4"/>
    <w:rsid w:val="00041B3F"/>
    <w:rsid w:val="00041BAB"/>
    <w:rsid w:val="00041C9A"/>
    <w:rsid w:val="00041F2B"/>
    <w:rsid w:val="0004200F"/>
    <w:rsid w:val="0004218E"/>
    <w:rsid w:val="00042227"/>
    <w:rsid w:val="000423A8"/>
    <w:rsid w:val="00042770"/>
    <w:rsid w:val="000427CB"/>
    <w:rsid w:val="000429F1"/>
    <w:rsid w:val="00042A40"/>
    <w:rsid w:val="00042AE4"/>
    <w:rsid w:val="000430BC"/>
    <w:rsid w:val="0004327C"/>
    <w:rsid w:val="00043518"/>
    <w:rsid w:val="000435AE"/>
    <w:rsid w:val="0004382A"/>
    <w:rsid w:val="00043907"/>
    <w:rsid w:val="00043C90"/>
    <w:rsid w:val="00043CA6"/>
    <w:rsid w:val="00043D49"/>
    <w:rsid w:val="00043E51"/>
    <w:rsid w:val="00043F3F"/>
    <w:rsid w:val="0004417E"/>
    <w:rsid w:val="000445C2"/>
    <w:rsid w:val="00044694"/>
    <w:rsid w:val="000447CE"/>
    <w:rsid w:val="000448F2"/>
    <w:rsid w:val="00044A90"/>
    <w:rsid w:val="00044D9A"/>
    <w:rsid w:val="00044ED7"/>
    <w:rsid w:val="000450C0"/>
    <w:rsid w:val="000450F9"/>
    <w:rsid w:val="0004513B"/>
    <w:rsid w:val="0004519C"/>
    <w:rsid w:val="000454D3"/>
    <w:rsid w:val="00045644"/>
    <w:rsid w:val="00045757"/>
    <w:rsid w:val="0004591F"/>
    <w:rsid w:val="00045984"/>
    <w:rsid w:val="00045DDA"/>
    <w:rsid w:val="00045E62"/>
    <w:rsid w:val="000460C9"/>
    <w:rsid w:val="000460E5"/>
    <w:rsid w:val="000461E4"/>
    <w:rsid w:val="0004643F"/>
    <w:rsid w:val="00046444"/>
    <w:rsid w:val="000465A0"/>
    <w:rsid w:val="00046608"/>
    <w:rsid w:val="00046802"/>
    <w:rsid w:val="00046812"/>
    <w:rsid w:val="00046A53"/>
    <w:rsid w:val="00046C96"/>
    <w:rsid w:val="00046EC1"/>
    <w:rsid w:val="00046F66"/>
    <w:rsid w:val="00047011"/>
    <w:rsid w:val="0004738E"/>
    <w:rsid w:val="000473E0"/>
    <w:rsid w:val="000474F5"/>
    <w:rsid w:val="0004773D"/>
    <w:rsid w:val="00047805"/>
    <w:rsid w:val="0004785C"/>
    <w:rsid w:val="00047A0E"/>
    <w:rsid w:val="00047A58"/>
    <w:rsid w:val="00047D44"/>
    <w:rsid w:val="00047DDB"/>
    <w:rsid w:val="00047EB0"/>
    <w:rsid w:val="0005001E"/>
    <w:rsid w:val="00050067"/>
    <w:rsid w:val="000500D1"/>
    <w:rsid w:val="000501F3"/>
    <w:rsid w:val="000503D7"/>
    <w:rsid w:val="00050580"/>
    <w:rsid w:val="000507B4"/>
    <w:rsid w:val="00050C47"/>
    <w:rsid w:val="00050DFA"/>
    <w:rsid w:val="00050E65"/>
    <w:rsid w:val="00050F12"/>
    <w:rsid w:val="0005138F"/>
    <w:rsid w:val="000513B8"/>
    <w:rsid w:val="00051471"/>
    <w:rsid w:val="0005153B"/>
    <w:rsid w:val="00051541"/>
    <w:rsid w:val="000516C6"/>
    <w:rsid w:val="000517C5"/>
    <w:rsid w:val="0005193F"/>
    <w:rsid w:val="000519B7"/>
    <w:rsid w:val="00051AC4"/>
    <w:rsid w:val="00051AF4"/>
    <w:rsid w:val="00051B85"/>
    <w:rsid w:val="00051BAF"/>
    <w:rsid w:val="00051C8E"/>
    <w:rsid w:val="00051D26"/>
    <w:rsid w:val="00051DD8"/>
    <w:rsid w:val="00052123"/>
    <w:rsid w:val="00052147"/>
    <w:rsid w:val="000524FB"/>
    <w:rsid w:val="00052798"/>
    <w:rsid w:val="0005295A"/>
    <w:rsid w:val="00052B3E"/>
    <w:rsid w:val="00052BBE"/>
    <w:rsid w:val="00052BFB"/>
    <w:rsid w:val="00052F18"/>
    <w:rsid w:val="00052F23"/>
    <w:rsid w:val="00053076"/>
    <w:rsid w:val="000530D3"/>
    <w:rsid w:val="00053296"/>
    <w:rsid w:val="000532A9"/>
    <w:rsid w:val="000532D2"/>
    <w:rsid w:val="0005338B"/>
    <w:rsid w:val="00053505"/>
    <w:rsid w:val="000536BA"/>
    <w:rsid w:val="00053714"/>
    <w:rsid w:val="00053D02"/>
    <w:rsid w:val="00054089"/>
    <w:rsid w:val="000540A2"/>
    <w:rsid w:val="000541DC"/>
    <w:rsid w:val="000542BE"/>
    <w:rsid w:val="00054689"/>
    <w:rsid w:val="00054A69"/>
    <w:rsid w:val="00054DE5"/>
    <w:rsid w:val="000550CE"/>
    <w:rsid w:val="000551EA"/>
    <w:rsid w:val="000554CE"/>
    <w:rsid w:val="00055520"/>
    <w:rsid w:val="0005588A"/>
    <w:rsid w:val="000558EE"/>
    <w:rsid w:val="00055A90"/>
    <w:rsid w:val="00055B49"/>
    <w:rsid w:val="00055D32"/>
    <w:rsid w:val="00055DF1"/>
    <w:rsid w:val="000561B2"/>
    <w:rsid w:val="00056213"/>
    <w:rsid w:val="0005632C"/>
    <w:rsid w:val="00056501"/>
    <w:rsid w:val="0005650B"/>
    <w:rsid w:val="000569E3"/>
    <w:rsid w:val="00056A70"/>
    <w:rsid w:val="00056A9E"/>
    <w:rsid w:val="00056C6F"/>
    <w:rsid w:val="00056D25"/>
    <w:rsid w:val="00056DB2"/>
    <w:rsid w:val="00056E14"/>
    <w:rsid w:val="00056E41"/>
    <w:rsid w:val="00056E66"/>
    <w:rsid w:val="00056F12"/>
    <w:rsid w:val="00056F8E"/>
    <w:rsid w:val="0005701D"/>
    <w:rsid w:val="0005704F"/>
    <w:rsid w:val="0005733B"/>
    <w:rsid w:val="000573AE"/>
    <w:rsid w:val="00057484"/>
    <w:rsid w:val="000576B7"/>
    <w:rsid w:val="000576D9"/>
    <w:rsid w:val="00057746"/>
    <w:rsid w:val="0005785E"/>
    <w:rsid w:val="000579B8"/>
    <w:rsid w:val="00057A40"/>
    <w:rsid w:val="00057B2E"/>
    <w:rsid w:val="00057BC8"/>
    <w:rsid w:val="00057D3D"/>
    <w:rsid w:val="00060145"/>
    <w:rsid w:val="00060564"/>
    <w:rsid w:val="00060735"/>
    <w:rsid w:val="0006083E"/>
    <w:rsid w:val="000609AE"/>
    <w:rsid w:val="00060A52"/>
    <w:rsid w:val="00060B71"/>
    <w:rsid w:val="000610B7"/>
    <w:rsid w:val="00061584"/>
    <w:rsid w:val="0006164B"/>
    <w:rsid w:val="00061669"/>
    <w:rsid w:val="0006167C"/>
    <w:rsid w:val="000617BA"/>
    <w:rsid w:val="00061870"/>
    <w:rsid w:val="0006189E"/>
    <w:rsid w:val="0006196D"/>
    <w:rsid w:val="000619FF"/>
    <w:rsid w:val="00061AD1"/>
    <w:rsid w:val="00061AD5"/>
    <w:rsid w:val="00061E51"/>
    <w:rsid w:val="00061E96"/>
    <w:rsid w:val="00061F55"/>
    <w:rsid w:val="00062060"/>
    <w:rsid w:val="0006242D"/>
    <w:rsid w:val="00062594"/>
    <w:rsid w:val="00062883"/>
    <w:rsid w:val="0006291D"/>
    <w:rsid w:val="00062B5B"/>
    <w:rsid w:val="00062E79"/>
    <w:rsid w:val="00062F00"/>
    <w:rsid w:val="00063117"/>
    <w:rsid w:val="00063281"/>
    <w:rsid w:val="000632B5"/>
    <w:rsid w:val="00063327"/>
    <w:rsid w:val="00063786"/>
    <w:rsid w:val="00063C6C"/>
    <w:rsid w:val="00063C77"/>
    <w:rsid w:val="00063E1D"/>
    <w:rsid w:val="00063E87"/>
    <w:rsid w:val="00063F97"/>
    <w:rsid w:val="000641A5"/>
    <w:rsid w:val="000641F3"/>
    <w:rsid w:val="000643E9"/>
    <w:rsid w:val="0006469D"/>
    <w:rsid w:val="000648F4"/>
    <w:rsid w:val="00064D8A"/>
    <w:rsid w:val="00064D8D"/>
    <w:rsid w:val="00065318"/>
    <w:rsid w:val="0006570E"/>
    <w:rsid w:val="00065800"/>
    <w:rsid w:val="000658EF"/>
    <w:rsid w:val="00065A0B"/>
    <w:rsid w:val="00065B74"/>
    <w:rsid w:val="00065DFD"/>
    <w:rsid w:val="00065FAA"/>
    <w:rsid w:val="000660B9"/>
    <w:rsid w:val="00066306"/>
    <w:rsid w:val="00066439"/>
    <w:rsid w:val="000666D7"/>
    <w:rsid w:val="00066724"/>
    <w:rsid w:val="000668FC"/>
    <w:rsid w:val="00066AD3"/>
    <w:rsid w:val="00066BB9"/>
    <w:rsid w:val="00066BFD"/>
    <w:rsid w:val="00066C27"/>
    <w:rsid w:val="00066CEC"/>
    <w:rsid w:val="00066DE0"/>
    <w:rsid w:val="00066DFC"/>
    <w:rsid w:val="00067041"/>
    <w:rsid w:val="0006713D"/>
    <w:rsid w:val="00067287"/>
    <w:rsid w:val="000672BE"/>
    <w:rsid w:val="000674F0"/>
    <w:rsid w:val="000674F2"/>
    <w:rsid w:val="00067577"/>
    <w:rsid w:val="000676C7"/>
    <w:rsid w:val="0006788F"/>
    <w:rsid w:val="0006792B"/>
    <w:rsid w:val="00067A31"/>
    <w:rsid w:val="00067D0F"/>
    <w:rsid w:val="00067D2E"/>
    <w:rsid w:val="00067E2A"/>
    <w:rsid w:val="00067E9B"/>
    <w:rsid w:val="00067FE4"/>
    <w:rsid w:val="0007007E"/>
    <w:rsid w:val="0007036D"/>
    <w:rsid w:val="000703DC"/>
    <w:rsid w:val="000703E0"/>
    <w:rsid w:val="000705DB"/>
    <w:rsid w:val="00070AB1"/>
    <w:rsid w:val="00070F00"/>
    <w:rsid w:val="00070F49"/>
    <w:rsid w:val="00071000"/>
    <w:rsid w:val="00071161"/>
    <w:rsid w:val="0007148F"/>
    <w:rsid w:val="000715B7"/>
    <w:rsid w:val="00071888"/>
    <w:rsid w:val="0007188E"/>
    <w:rsid w:val="000721C0"/>
    <w:rsid w:val="0007236C"/>
    <w:rsid w:val="00072387"/>
    <w:rsid w:val="000723B0"/>
    <w:rsid w:val="00072429"/>
    <w:rsid w:val="00072652"/>
    <w:rsid w:val="000726CE"/>
    <w:rsid w:val="000726E7"/>
    <w:rsid w:val="000727D7"/>
    <w:rsid w:val="00072877"/>
    <w:rsid w:val="00072B5F"/>
    <w:rsid w:val="00072E3C"/>
    <w:rsid w:val="00072FA5"/>
    <w:rsid w:val="00072FB2"/>
    <w:rsid w:val="00073298"/>
    <w:rsid w:val="000736B5"/>
    <w:rsid w:val="0007378C"/>
    <w:rsid w:val="000738C9"/>
    <w:rsid w:val="00073992"/>
    <w:rsid w:val="00073F6C"/>
    <w:rsid w:val="00073F98"/>
    <w:rsid w:val="000741C5"/>
    <w:rsid w:val="000741D9"/>
    <w:rsid w:val="00074279"/>
    <w:rsid w:val="000746FD"/>
    <w:rsid w:val="0007487C"/>
    <w:rsid w:val="0007489D"/>
    <w:rsid w:val="00074AA8"/>
    <w:rsid w:val="00074B34"/>
    <w:rsid w:val="00074C20"/>
    <w:rsid w:val="00074D16"/>
    <w:rsid w:val="00074FF1"/>
    <w:rsid w:val="000750FC"/>
    <w:rsid w:val="00075332"/>
    <w:rsid w:val="000759AB"/>
    <w:rsid w:val="000759E6"/>
    <w:rsid w:val="00075BE1"/>
    <w:rsid w:val="00075D60"/>
    <w:rsid w:val="00076065"/>
    <w:rsid w:val="00076209"/>
    <w:rsid w:val="00076507"/>
    <w:rsid w:val="0007652B"/>
    <w:rsid w:val="0007654D"/>
    <w:rsid w:val="00076580"/>
    <w:rsid w:val="000767A3"/>
    <w:rsid w:val="000767E7"/>
    <w:rsid w:val="00076BAC"/>
    <w:rsid w:val="00076C1C"/>
    <w:rsid w:val="00076C92"/>
    <w:rsid w:val="00076D08"/>
    <w:rsid w:val="00076D70"/>
    <w:rsid w:val="00076D98"/>
    <w:rsid w:val="00076E64"/>
    <w:rsid w:val="00076FCE"/>
    <w:rsid w:val="000770DC"/>
    <w:rsid w:val="000770E8"/>
    <w:rsid w:val="00077161"/>
    <w:rsid w:val="0007721D"/>
    <w:rsid w:val="000772F4"/>
    <w:rsid w:val="000773DD"/>
    <w:rsid w:val="00077441"/>
    <w:rsid w:val="00077476"/>
    <w:rsid w:val="000774B3"/>
    <w:rsid w:val="00077584"/>
    <w:rsid w:val="0007759A"/>
    <w:rsid w:val="000775C8"/>
    <w:rsid w:val="0007772C"/>
    <w:rsid w:val="00077763"/>
    <w:rsid w:val="000777B4"/>
    <w:rsid w:val="000777CB"/>
    <w:rsid w:val="0007789B"/>
    <w:rsid w:val="00077AEB"/>
    <w:rsid w:val="000802CA"/>
    <w:rsid w:val="000804FC"/>
    <w:rsid w:val="00080736"/>
    <w:rsid w:val="000807FD"/>
    <w:rsid w:val="000809C4"/>
    <w:rsid w:val="000809CF"/>
    <w:rsid w:val="00080AD0"/>
    <w:rsid w:val="00080B64"/>
    <w:rsid w:val="00080C62"/>
    <w:rsid w:val="00080CCA"/>
    <w:rsid w:val="00080D75"/>
    <w:rsid w:val="00080DB4"/>
    <w:rsid w:val="00080DEE"/>
    <w:rsid w:val="00080F16"/>
    <w:rsid w:val="000811C5"/>
    <w:rsid w:val="000816BC"/>
    <w:rsid w:val="00081701"/>
    <w:rsid w:val="000817D5"/>
    <w:rsid w:val="00081A8B"/>
    <w:rsid w:val="00081BF2"/>
    <w:rsid w:val="00081C35"/>
    <w:rsid w:val="00081EC3"/>
    <w:rsid w:val="000820C4"/>
    <w:rsid w:val="000821F5"/>
    <w:rsid w:val="000822C9"/>
    <w:rsid w:val="000826A4"/>
    <w:rsid w:val="000828AF"/>
    <w:rsid w:val="00082AC3"/>
    <w:rsid w:val="00082BBF"/>
    <w:rsid w:val="00082BDC"/>
    <w:rsid w:val="00082C75"/>
    <w:rsid w:val="00082EC5"/>
    <w:rsid w:val="00082F46"/>
    <w:rsid w:val="00083122"/>
    <w:rsid w:val="0008316F"/>
    <w:rsid w:val="0008318C"/>
    <w:rsid w:val="00083198"/>
    <w:rsid w:val="00083297"/>
    <w:rsid w:val="000832B4"/>
    <w:rsid w:val="00083514"/>
    <w:rsid w:val="0008352B"/>
    <w:rsid w:val="000835C9"/>
    <w:rsid w:val="00083A5F"/>
    <w:rsid w:val="00083D2A"/>
    <w:rsid w:val="00084383"/>
    <w:rsid w:val="000846AD"/>
    <w:rsid w:val="00084768"/>
    <w:rsid w:val="0008489D"/>
    <w:rsid w:val="00084987"/>
    <w:rsid w:val="00084BD8"/>
    <w:rsid w:val="00084E64"/>
    <w:rsid w:val="000850EC"/>
    <w:rsid w:val="00085127"/>
    <w:rsid w:val="00085390"/>
    <w:rsid w:val="0008553A"/>
    <w:rsid w:val="00085785"/>
    <w:rsid w:val="00085A35"/>
    <w:rsid w:val="00085BB6"/>
    <w:rsid w:val="00085C7B"/>
    <w:rsid w:val="00085D12"/>
    <w:rsid w:val="00085D5C"/>
    <w:rsid w:val="00085D64"/>
    <w:rsid w:val="0008607C"/>
    <w:rsid w:val="0008645C"/>
    <w:rsid w:val="000864F0"/>
    <w:rsid w:val="0008656B"/>
    <w:rsid w:val="00086587"/>
    <w:rsid w:val="00086668"/>
    <w:rsid w:val="00086754"/>
    <w:rsid w:val="000867C8"/>
    <w:rsid w:val="0008680C"/>
    <w:rsid w:val="000869F7"/>
    <w:rsid w:val="00086CED"/>
    <w:rsid w:val="00086DD4"/>
    <w:rsid w:val="00086FCA"/>
    <w:rsid w:val="0008708D"/>
    <w:rsid w:val="000871ED"/>
    <w:rsid w:val="000872CF"/>
    <w:rsid w:val="00087427"/>
    <w:rsid w:val="000875E4"/>
    <w:rsid w:val="000876BF"/>
    <w:rsid w:val="0008789A"/>
    <w:rsid w:val="00087BE6"/>
    <w:rsid w:val="00087C4E"/>
    <w:rsid w:val="00087C83"/>
    <w:rsid w:val="00087CFC"/>
    <w:rsid w:val="00087D63"/>
    <w:rsid w:val="00087D7E"/>
    <w:rsid w:val="00087E0A"/>
    <w:rsid w:val="00087F27"/>
    <w:rsid w:val="00090453"/>
    <w:rsid w:val="000905F2"/>
    <w:rsid w:val="00090732"/>
    <w:rsid w:val="000908DE"/>
    <w:rsid w:val="000909CE"/>
    <w:rsid w:val="00090A87"/>
    <w:rsid w:val="00090ABC"/>
    <w:rsid w:val="00090C41"/>
    <w:rsid w:val="00090E3E"/>
    <w:rsid w:val="00090F3D"/>
    <w:rsid w:val="000910DC"/>
    <w:rsid w:val="00091364"/>
    <w:rsid w:val="00091384"/>
    <w:rsid w:val="000914AB"/>
    <w:rsid w:val="0009158F"/>
    <w:rsid w:val="0009196B"/>
    <w:rsid w:val="00091A0E"/>
    <w:rsid w:val="00091B11"/>
    <w:rsid w:val="00091BC6"/>
    <w:rsid w:val="00091BD4"/>
    <w:rsid w:val="00091DB4"/>
    <w:rsid w:val="00091E5C"/>
    <w:rsid w:val="000920DE"/>
    <w:rsid w:val="000920F6"/>
    <w:rsid w:val="0009211B"/>
    <w:rsid w:val="0009248E"/>
    <w:rsid w:val="000926D0"/>
    <w:rsid w:val="000928F3"/>
    <w:rsid w:val="00092FD7"/>
    <w:rsid w:val="00093082"/>
    <w:rsid w:val="000930CC"/>
    <w:rsid w:val="000933F5"/>
    <w:rsid w:val="0009369C"/>
    <w:rsid w:val="0009383B"/>
    <w:rsid w:val="00093843"/>
    <w:rsid w:val="00093965"/>
    <w:rsid w:val="0009398B"/>
    <w:rsid w:val="0009399E"/>
    <w:rsid w:val="00093E3B"/>
    <w:rsid w:val="00093ECD"/>
    <w:rsid w:val="0009407F"/>
    <w:rsid w:val="0009426D"/>
    <w:rsid w:val="000942B8"/>
    <w:rsid w:val="000942B9"/>
    <w:rsid w:val="000947EC"/>
    <w:rsid w:val="00094836"/>
    <w:rsid w:val="0009497D"/>
    <w:rsid w:val="00094BA2"/>
    <w:rsid w:val="00094C3E"/>
    <w:rsid w:val="00094CDC"/>
    <w:rsid w:val="00094E26"/>
    <w:rsid w:val="00094FF5"/>
    <w:rsid w:val="0009513F"/>
    <w:rsid w:val="00095257"/>
    <w:rsid w:val="0009525E"/>
    <w:rsid w:val="00095404"/>
    <w:rsid w:val="0009563C"/>
    <w:rsid w:val="000957A4"/>
    <w:rsid w:val="000957CB"/>
    <w:rsid w:val="00095807"/>
    <w:rsid w:val="00095878"/>
    <w:rsid w:val="0009588C"/>
    <w:rsid w:val="000958C7"/>
    <w:rsid w:val="0009591E"/>
    <w:rsid w:val="00095C7F"/>
    <w:rsid w:val="00095E95"/>
    <w:rsid w:val="00095F21"/>
    <w:rsid w:val="00095F22"/>
    <w:rsid w:val="000960CC"/>
    <w:rsid w:val="0009633F"/>
    <w:rsid w:val="0009643B"/>
    <w:rsid w:val="00096D1C"/>
    <w:rsid w:val="00096D65"/>
    <w:rsid w:val="00096F9F"/>
    <w:rsid w:val="00097340"/>
    <w:rsid w:val="00097372"/>
    <w:rsid w:val="0009749D"/>
    <w:rsid w:val="0009769E"/>
    <w:rsid w:val="00097B72"/>
    <w:rsid w:val="00097B83"/>
    <w:rsid w:val="00097E15"/>
    <w:rsid w:val="00097E1A"/>
    <w:rsid w:val="00097EE0"/>
    <w:rsid w:val="000988FD"/>
    <w:rsid w:val="000A008D"/>
    <w:rsid w:val="000A009A"/>
    <w:rsid w:val="000A00DD"/>
    <w:rsid w:val="000A014A"/>
    <w:rsid w:val="000A02CE"/>
    <w:rsid w:val="000A02E1"/>
    <w:rsid w:val="000A0431"/>
    <w:rsid w:val="000A0576"/>
    <w:rsid w:val="000A06F5"/>
    <w:rsid w:val="000A0852"/>
    <w:rsid w:val="000A09FC"/>
    <w:rsid w:val="000A0C01"/>
    <w:rsid w:val="000A0C27"/>
    <w:rsid w:val="000A0E2D"/>
    <w:rsid w:val="000A0EC5"/>
    <w:rsid w:val="000A0F56"/>
    <w:rsid w:val="000A103B"/>
    <w:rsid w:val="000A119F"/>
    <w:rsid w:val="000A14BE"/>
    <w:rsid w:val="000A176B"/>
    <w:rsid w:val="000A17BE"/>
    <w:rsid w:val="000A1845"/>
    <w:rsid w:val="000A19EA"/>
    <w:rsid w:val="000A1A48"/>
    <w:rsid w:val="000A1CC1"/>
    <w:rsid w:val="000A1CF8"/>
    <w:rsid w:val="000A1FE2"/>
    <w:rsid w:val="000A1FF2"/>
    <w:rsid w:val="000A207B"/>
    <w:rsid w:val="000A21F9"/>
    <w:rsid w:val="000A2380"/>
    <w:rsid w:val="000A278C"/>
    <w:rsid w:val="000A27EA"/>
    <w:rsid w:val="000A2B24"/>
    <w:rsid w:val="000A2D01"/>
    <w:rsid w:val="000A2F3F"/>
    <w:rsid w:val="000A300E"/>
    <w:rsid w:val="000A30FD"/>
    <w:rsid w:val="000A314E"/>
    <w:rsid w:val="000A3327"/>
    <w:rsid w:val="000A3349"/>
    <w:rsid w:val="000A355D"/>
    <w:rsid w:val="000A36D2"/>
    <w:rsid w:val="000A3712"/>
    <w:rsid w:val="000A3860"/>
    <w:rsid w:val="000A38CC"/>
    <w:rsid w:val="000A39E2"/>
    <w:rsid w:val="000A4060"/>
    <w:rsid w:val="000A412C"/>
    <w:rsid w:val="000A4561"/>
    <w:rsid w:val="000A4A2C"/>
    <w:rsid w:val="000A4A91"/>
    <w:rsid w:val="000A4B53"/>
    <w:rsid w:val="000A4BD4"/>
    <w:rsid w:val="000A4E74"/>
    <w:rsid w:val="000A508F"/>
    <w:rsid w:val="000A530D"/>
    <w:rsid w:val="000A5343"/>
    <w:rsid w:val="000A534A"/>
    <w:rsid w:val="000A54D8"/>
    <w:rsid w:val="000A5537"/>
    <w:rsid w:val="000A553D"/>
    <w:rsid w:val="000A562F"/>
    <w:rsid w:val="000A56E9"/>
    <w:rsid w:val="000A57FD"/>
    <w:rsid w:val="000A5908"/>
    <w:rsid w:val="000A5ECC"/>
    <w:rsid w:val="000A6135"/>
    <w:rsid w:val="000A6274"/>
    <w:rsid w:val="000A6367"/>
    <w:rsid w:val="000A6D7C"/>
    <w:rsid w:val="000A6DC5"/>
    <w:rsid w:val="000A6E9D"/>
    <w:rsid w:val="000A6EE2"/>
    <w:rsid w:val="000A72B9"/>
    <w:rsid w:val="000A7334"/>
    <w:rsid w:val="000A75D7"/>
    <w:rsid w:val="000A765F"/>
    <w:rsid w:val="000A76C8"/>
    <w:rsid w:val="000A771C"/>
    <w:rsid w:val="000A771F"/>
    <w:rsid w:val="000A776E"/>
    <w:rsid w:val="000A786A"/>
    <w:rsid w:val="000A7948"/>
    <w:rsid w:val="000A79F2"/>
    <w:rsid w:val="000A7B2C"/>
    <w:rsid w:val="000A7C3D"/>
    <w:rsid w:val="000A7CBB"/>
    <w:rsid w:val="000A7DB3"/>
    <w:rsid w:val="000A7DE0"/>
    <w:rsid w:val="000B00E0"/>
    <w:rsid w:val="000B00ED"/>
    <w:rsid w:val="000B014D"/>
    <w:rsid w:val="000B0300"/>
    <w:rsid w:val="000B05AA"/>
    <w:rsid w:val="000B072B"/>
    <w:rsid w:val="000B0732"/>
    <w:rsid w:val="000B0814"/>
    <w:rsid w:val="000B0B80"/>
    <w:rsid w:val="000B0F87"/>
    <w:rsid w:val="000B1017"/>
    <w:rsid w:val="000B1097"/>
    <w:rsid w:val="000B10B5"/>
    <w:rsid w:val="000B1100"/>
    <w:rsid w:val="000B110D"/>
    <w:rsid w:val="000B11F0"/>
    <w:rsid w:val="000B1245"/>
    <w:rsid w:val="000B126B"/>
    <w:rsid w:val="000B13D5"/>
    <w:rsid w:val="000B13E0"/>
    <w:rsid w:val="000B1826"/>
    <w:rsid w:val="000B183C"/>
    <w:rsid w:val="000B1B39"/>
    <w:rsid w:val="000B1BF5"/>
    <w:rsid w:val="000B1D71"/>
    <w:rsid w:val="000B1DA3"/>
    <w:rsid w:val="000B1FC6"/>
    <w:rsid w:val="000B2217"/>
    <w:rsid w:val="000B23CD"/>
    <w:rsid w:val="000B2419"/>
    <w:rsid w:val="000B2578"/>
    <w:rsid w:val="000B2872"/>
    <w:rsid w:val="000B2C39"/>
    <w:rsid w:val="000B2D66"/>
    <w:rsid w:val="000B2F87"/>
    <w:rsid w:val="000B326A"/>
    <w:rsid w:val="000B3378"/>
    <w:rsid w:val="000B33CE"/>
    <w:rsid w:val="000B3477"/>
    <w:rsid w:val="000B36DB"/>
    <w:rsid w:val="000B394F"/>
    <w:rsid w:val="000B3B85"/>
    <w:rsid w:val="000B3CCE"/>
    <w:rsid w:val="000B3DC3"/>
    <w:rsid w:val="000B3F00"/>
    <w:rsid w:val="000B3F67"/>
    <w:rsid w:val="000B40A6"/>
    <w:rsid w:val="000B41C2"/>
    <w:rsid w:val="000B42DE"/>
    <w:rsid w:val="000B48D5"/>
    <w:rsid w:val="000B4A27"/>
    <w:rsid w:val="000B4A74"/>
    <w:rsid w:val="000B4FF2"/>
    <w:rsid w:val="000B5026"/>
    <w:rsid w:val="000B51B2"/>
    <w:rsid w:val="000B522D"/>
    <w:rsid w:val="000B528B"/>
    <w:rsid w:val="000B5432"/>
    <w:rsid w:val="000B559D"/>
    <w:rsid w:val="000B55A8"/>
    <w:rsid w:val="000B56EF"/>
    <w:rsid w:val="000B570B"/>
    <w:rsid w:val="000B5731"/>
    <w:rsid w:val="000B5BF4"/>
    <w:rsid w:val="000B5C01"/>
    <w:rsid w:val="000B5CB1"/>
    <w:rsid w:val="000B5FF1"/>
    <w:rsid w:val="000B600E"/>
    <w:rsid w:val="000B623B"/>
    <w:rsid w:val="000B6635"/>
    <w:rsid w:val="000B666E"/>
    <w:rsid w:val="000B66DC"/>
    <w:rsid w:val="000B68DD"/>
    <w:rsid w:val="000B6947"/>
    <w:rsid w:val="000B69BF"/>
    <w:rsid w:val="000B69E5"/>
    <w:rsid w:val="000B6B25"/>
    <w:rsid w:val="000B6C3E"/>
    <w:rsid w:val="000B6C73"/>
    <w:rsid w:val="000B6D9B"/>
    <w:rsid w:val="000B6DDB"/>
    <w:rsid w:val="000B6E5A"/>
    <w:rsid w:val="000B6F8E"/>
    <w:rsid w:val="000B6FE3"/>
    <w:rsid w:val="000B7017"/>
    <w:rsid w:val="000B7077"/>
    <w:rsid w:val="000B70A6"/>
    <w:rsid w:val="000B7245"/>
    <w:rsid w:val="000B727C"/>
    <w:rsid w:val="000B732F"/>
    <w:rsid w:val="000B7343"/>
    <w:rsid w:val="000B7420"/>
    <w:rsid w:val="000B7632"/>
    <w:rsid w:val="000B7762"/>
    <w:rsid w:val="000B7B40"/>
    <w:rsid w:val="000B7C82"/>
    <w:rsid w:val="000B7CD9"/>
    <w:rsid w:val="000B7CDA"/>
    <w:rsid w:val="000B7E32"/>
    <w:rsid w:val="000B7EB4"/>
    <w:rsid w:val="000B7EBB"/>
    <w:rsid w:val="000B7EFD"/>
    <w:rsid w:val="000C005E"/>
    <w:rsid w:val="000C0103"/>
    <w:rsid w:val="000C0227"/>
    <w:rsid w:val="000C02F7"/>
    <w:rsid w:val="000C0316"/>
    <w:rsid w:val="000C03BF"/>
    <w:rsid w:val="000C0452"/>
    <w:rsid w:val="000C04B4"/>
    <w:rsid w:val="000C0520"/>
    <w:rsid w:val="000C061F"/>
    <w:rsid w:val="000C08B9"/>
    <w:rsid w:val="000C0984"/>
    <w:rsid w:val="000C0BA6"/>
    <w:rsid w:val="000C0BE4"/>
    <w:rsid w:val="000C0C8A"/>
    <w:rsid w:val="000C0FFC"/>
    <w:rsid w:val="000C106A"/>
    <w:rsid w:val="000C11BC"/>
    <w:rsid w:val="000C14F1"/>
    <w:rsid w:val="000C153E"/>
    <w:rsid w:val="000C1858"/>
    <w:rsid w:val="000C185E"/>
    <w:rsid w:val="000C1862"/>
    <w:rsid w:val="000C1E9E"/>
    <w:rsid w:val="000C2264"/>
    <w:rsid w:val="000C23E8"/>
    <w:rsid w:val="000C256B"/>
    <w:rsid w:val="000C258D"/>
    <w:rsid w:val="000C26D1"/>
    <w:rsid w:val="000C2700"/>
    <w:rsid w:val="000C27E5"/>
    <w:rsid w:val="000C28BB"/>
    <w:rsid w:val="000C28E4"/>
    <w:rsid w:val="000C2BBF"/>
    <w:rsid w:val="000C2E20"/>
    <w:rsid w:val="000C2F72"/>
    <w:rsid w:val="000C2F8F"/>
    <w:rsid w:val="000C2FAA"/>
    <w:rsid w:val="000C3049"/>
    <w:rsid w:val="000C30A3"/>
    <w:rsid w:val="000C30E9"/>
    <w:rsid w:val="000C3185"/>
    <w:rsid w:val="000C321A"/>
    <w:rsid w:val="000C383C"/>
    <w:rsid w:val="000C3896"/>
    <w:rsid w:val="000C39E3"/>
    <w:rsid w:val="000C3D56"/>
    <w:rsid w:val="000C3F97"/>
    <w:rsid w:val="000C4022"/>
    <w:rsid w:val="000C4435"/>
    <w:rsid w:val="000C4525"/>
    <w:rsid w:val="000C45CB"/>
    <w:rsid w:val="000C4663"/>
    <w:rsid w:val="000C4A50"/>
    <w:rsid w:val="000C4A90"/>
    <w:rsid w:val="000C4BA5"/>
    <w:rsid w:val="000C4F9E"/>
    <w:rsid w:val="000C53B0"/>
    <w:rsid w:val="000C567B"/>
    <w:rsid w:val="000C5880"/>
    <w:rsid w:val="000C58D9"/>
    <w:rsid w:val="000C5A28"/>
    <w:rsid w:val="000C5AAC"/>
    <w:rsid w:val="000C5CCD"/>
    <w:rsid w:val="000C5D4E"/>
    <w:rsid w:val="000C5DCD"/>
    <w:rsid w:val="000C5EE3"/>
    <w:rsid w:val="000C621C"/>
    <w:rsid w:val="000C6261"/>
    <w:rsid w:val="000C6296"/>
    <w:rsid w:val="000C6827"/>
    <w:rsid w:val="000C68D9"/>
    <w:rsid w:val="000C6B4B"/>
    <w:rsid w:val="000C6D3B"/>
    <w:rsid w:val="000C6DBB"/>
    <w:rsid w:val="000C71DF"/>
    <w:rsid w:val="000C731B"/>
    <w:rsid w:val="000C754D"/>
    <w:rsid w:val="000C773C"/>
    <w:rsid w:val="000C78DD"/>
    <w:rsid w:val="000C797E"/>
    <w:rsid w:val="000C79F4"/>
    <w:rsid w:val="000C7C88"/>
    <w:rsid w:val="000D009D"/>
    <w:rsid w:val="000D0247"/>
    <w:rsid w:val="000D02AE"/>
    <w:rsid w:val="000D0743"/>
    <w:rsid w:val="000D0ACF"/>
    <w:rsid w:val="000D0B37"/>
    <w:rsid w:val="000D0BDE"/>
    <w:rsid w:val="000D0DCA"/>
    <w:rsid w:val="000D14E6"/>
    <w:rsid w:val="000D15D2"/>
    <w:rsid w:val="000D15D6"/>
    <w:rsid w:val="000D1886"/>
    <w:rsid w:val="000D19A0"/>
    <w:rsid w:val="000D1AE2"/>
    <w:rsid w:val="000D1BE7"/>
    <w:rsid w:val="000D1CB1"/>
    <w:rsid w:val="000D1D92"/>
    <w:rsid w:val="000D1E47"/>
    <w:rsid w:val="000D1E8F"/>
    <w:rsid w:val="000D1FB2"/>
    <w:rsid w:val="000D2038"/>
    <w:rsid w:val="000D2418"/>
    <w:rsid w:val="000D26AA"/>
    <w:rsid w:val="000D27C6"/>
    <w:rsid w:val="000D290A"/>
    <w:rsid w:val="000D292D"/>
    <w:rsid w:val="000D29F5"/>
    <w:rsid w:val="000D2A9A"/>
    <w:rsid w:val="000D2AC4"/>
    <w:rsid w:val="000D2B3E"/>
    <w:rsid w:val="000D2CCB"/>
    <w:rsid w:val="000D2D98"/>
    <w:rsid w:val="000D2F49"/>
    <w:rsid w:val="000D2FC6"/>
    <w:rsid w:val="000D309F"/>
    <w:rsid w:val="000D31F2"/>
    <w:rsid w:val="000D3226"/>
    <w:rsid w:val="000D3519"/>
    <w:rsid w:val="000D35F7"/>
    <w:rsid w:val="000D3717"/>
    <w:rsid w:val="000D37F5"/>
    <w:rsid w:val="000D3A57"/>
    <w:rsid w:val="000D3B6C"/>
    <w:rsid w:val="000D3BD6"/>
    <w:rsid w:val="000D3D57"/>
    <w:rsid w:val="000D477B"/>
    <w:rsid w:val="000D4F7C"/>
    <w:rsid w:val="000D5093"/>
    <w:rsid w:val="000D5126"/>
    <w:rsid w:val="000D556B"/>
    <w:rsid w:val="000D55A2"/>
    <w:rsid w:val="000D5803"/>
    <w:rsid w:val="000D59BC"/>
    <w:rsid w:val="000D5B6F"/>
    <w:rsid w:val="000D5C07"/>
    <w:rsid w:val="000D5E08"/>
    <w:rsid w:val="000D61D2"/>
    <w:rsid w:val="000D6251"/>
    <w:rsid w:val="000D6331"/>
    <w:rsid w:val="000D63DF"/>
    <w:rsid w:val="000D664D"/>
    <w:rsid w:val="000D68CE"/>
    <w:rsid w:val="000D69AA"/>
    <w:rsid w:val="000D69BC"/>
    <w:rsid w:val="000D6B69"/>
    <w:rsid w:val="000D6DC0"/>
    <w:rsid w:val="000D720E"/>
    <w:rsid w:val="000D72D7"/>
    <w:rsid w:val="000D756D"/>
    <w:rsid w:val="000D76DC"/>
    <w:rsid w:val="000D7839"/>
    <w:rsid w:val="000D7980"/>
    <w:rsid w:val="000D7D70"/>
    <w:rsid w:val="000D7F72"/>
    <w:rsid w:val="000E00AA"/>
    <w:rsid w:val="000E0222"/>
    <w:rsid w:val="000E029A"/>
    <w:rsid w:val="000E0545"/>
    <w:rsid w:val="000E05B4"/>
    <w:rsid w:val="000E061B"/>
    <w:rsid w:val="000E061C"/>
    <w:rsid w:val="000E0891"/>
    <w:rsid w:val="000E0B1E"/>
    <w:rsid w:val="000E0D6D"/>
    <w:rsid w:val="000E0DF8"/>
    <w:rsid w:val="000E0E47"/>
    <w:rsid w:val="000E0F1D"/>
    <w:rsid w:val="000E10A1"/>
    <w:rsid w:val="000E124F"/>
    <w:rsid w:val="000E125F"/>
    <w:rsid w:val="000E13C0"/>
    <w:rsid w:val="000E157E"/>
    <w:rsid w:val="000E1623"/>
    <w:rsid w:val="000E176E"/>
    <w:rsid w:val="000E1A86"/>
    <w:rsid w:val="000E1BAB"/>
    <w:rsid w:val="000E1D70"/>
    <w:rsid w:val="000E1DC0"/>
    <w:rsid w:val="000E1F02"/>
    <w:rsid w:val="000E1F8C"/>
    <w:rsid w:val="000E2056"/>
    <w:rsid w:val="000E213B"/>
    <w:rsid w:val="000E246F"/>
    <w:rsid w:val="000E2783"/>
    <w:rsid w:val="000E2857"/>
    <w:rsid w:val="000E293B"/>
    <w:rsid w:val="000E2A9F"/>
    <w:rsid w:val="000E2B64"/>
    <w:rsid w:val="000E2DDD"/>
    <w:rsid w:val="000E2F23"/>
    <w:rsid w:val="000E32B4"/>
    <w:rsid w:val="000E3314"/>
    <w:rsid w:val="000E331D"/>
    <w:rsid w:val="000E3364"/>
    <w:rsid w:val="000E3681"/>
    <w:rsid w:val="000E36BB"/>
    <w:rsid w:val="000E391B"/>
    <w:rsid w:val="000E3959"/>
    <w:rsid w:val="000E3C4D"/>
    <w:rsid w:val="000E3D96"/>
    <w:rsid w:val="000E3F53"/>
    <w:rsid w:val="000E4018"/>
    <w:rsid w:val="000E43EB"/>
    <w:rsid w:val="000E4460"/>
    <w:rsid w:val="000E4551"/>
    <w:rsid w:val="000E4716"/>
    <w:rsid w:val="000E496F"/>
    <w:rsid w:val="000E4A04"/>
    <w:rsid w:val="000E4B04"/>
    <w:rsid w:val="000E4C36"/>
    <w:rsid w:val="000E4EAF"/>
    <w:rsid w:val="000E4F10"/>
    <w:rsid w:val="000E4F26"/>
    <w:rsid w:val="000E4FBE"/>
    <w:rsid w:val="000E4FD3"/>
    <w:rsid w:val="000E537C"/>
    <w:rsid w:val="000E538A"/>
    <w:rsid w:val="000E547F"/>
    <w:rsid w:val="000E56F6"/>
    <w:rsid w:val="000E57AC"/>
    <w:rsid w:val="000E58FF"/>
    <w:rsid w:val="000E5915"/>
    <w:rsid w:val="000E5AAF"/>
    <w:rsid w:val="000E5CA7"/>
    <w:rsid w:val="000E5CB7"/>
    <w:rsid w:val="000E5DBF"/>
    <w:rsid w:val="000E5F92"/>
    <w:rsid w:val="000E6258"/>
    <w:rsid w:val="000E63CC"/>
    <w:rsid w:val="000E653D"/>
    <w:rsid w:val="000E6607"/>
    <w:rsid w:val="000E668D"/>
    <w:rsid w:val="000E6A81"/>
    <w:rsid w:val="000E6E06"/>
    <w:rsid w:val="000E7123"/>
    <w:rsid w:val="000E7431"/>
    <w:rsid w:val="000E7667"/>
    <w:rsid w:val="000E7795"/>
    <w:rsid w:val="000E7852"/>
    <w:rsid w:val="000E78AF"/>
    <w:rsid w:val="000E7B52"/>
    <w:rsid w:val="000E7CA9"/>
    <w:rsid w:val="000E7D1F"/>
    <w:rsid w:val="000F0123"/>
    <w:rsid w:val="000F01ED"/>
    <w:rsid w:val="000F0496"/>
    <w:rsid w:val="000F0530"/>
    <w:rsid w:val="000F0813"/>
    <w:rsid w:val="000F0911"/>
    <w:rsid w:val="000F0AB6"/>
    <w:rsid w:val="000F0B85"/>
    <w:rsid w:val="000F0D50"/>
    <w:rsid w:val="000F10BD"/>
    <w:rsid w:val="000F1107"/>
    <w:rsid w:val="000F1211"/>
    <w:rsid w:val="000F1347"/>
    <w:rsid w:val="000F145F"/>
    <w:rsid w:val="000F1469"/>
    <w:rsid w:val="000F1CB1"/>
    <w:rsid w:val="000F1D25"/>
    <w:rsid w:val="000F1DC7"/>
    <w:rsid w:val="000F274D"/>
    <w:rsid w:val="000F2770"/>
    <w:rsid w:val="000F2845"/>
    <w:rsid w:val="000F2C82"/>
    <w:rsid w:val="000F2CC1"/>
    <w:rsid w:val="000F2D33"/>
    <w:rsid w:val="000F2D4C"/>
    <w:rsid w:val="000F2DA7"/>
    <w:rsid w:val="000F2EF8"/>
    <w:rsid w:val="000F362A"/>
    <w:rsid w:val="000F3695"/>
    <w:rsid w:val="000F37F5"/>
    <w:rsid w:val="000F3863"/>
    <w:rsid w:val="000F38A2"/>
    <w:rsid w:val="000F3B91"/>
    <w:rsid w:val="000F3CEF"/>
    <w:rsid w:val="000F3D41"/>
    <w:rsid w:val="000F41D1"/>
    <w:rsid w:val="000F4468"/>
    <w:rsid w:val="000F4506"/>
    <w:rsid w:val="000F455F"/>
    <w:rsid w:val="000F459F"/>
    <w:rsid w:val="000F45FD"/>
    <w:rsid w:val="000F4789"/>
    <w:rsid w:val="000F479D"/>
    <w:rsid w:val="000F490D"/>
    <w:rsid w:val="000F4DF8"/>
    <w:rsid w:val="000F516D"/>
    <w:rsid w:val="000F5328"/>
    <w:rsid w:val="000F533D"/>
    <w:rsid w:val="000F546B"/>
    <w:rsid w:val="000F5572"/>
    <w:rsid w:val="000F56CC"/>
    <w:rsid w:val="000F56E2"/>
    <w:rsid w:val="000F5750"/>
    <w:rsid w:val="000F5819"/>
    <w:rsid w:val="000F5BB2"/>
    <w:rsid w:val="000F5FE0"/>
    <w:rsid w:val="000F6188"/>
    <w:rsid w:val="000F6295"/>
    <w:rsid w:val="000F6517"/>
    <w:rsid w:val="000F65C8"/>
    <w:rsid w:val="000F6663"/>
    <w:rsid w:val="000F66BE"/>
    <w:rsid w:val="000F67B7"/>
    <w:rsid w:val="000F67EC"/>
    <w:rsid w:val="000F6A98"/>
    <w:rsid w:val="000F6CBA"/>
    <w:rsid w:val="000F6CCF"/>
    <w:rsid w:val="000F6CF1"/>
    <w:rsid w:val="000F72F4"/>
    <w:rsid w:val="000F7464"/>
    <w:rsid w:val="000F7515"/>
    <w:rsid w:val="000F7A8F"/>
    <w:rsid w:val="000F7AD6"/>
    <w:rsid w:val="000F7C22"/>
    <w:rsid w:val="000F7CF5"/>
    <w:rsid w:val="000F7D20"/>
    <w:rsid w:val="000F7EBD"/>
    <w:rsid w:val="000F7F0A"/>
    <w:rsid w:val="000F7F8C"/>
    <w:rsid w:val="000F99CD"/>
    <w:rsid w:val="00100320"/>
    <w:rsid w:val="001005F5"/>
    <w:rsid w:val="00100632"/>
    <w:rsid w:val="001008F2"/>
    <w:rsid w:val="00100D0A"/>
    <w:rsid w:val="00100D9D"/>
    <w:rsid w:val="00100EB7"/>
    <w:rsid w:val="00100F66"/>
    <w:rsid w:val="001011CF"/>
    <w:rsid w:val="001013C1"/>
    <w:rsid w:val="001015A0"/>
    <w:rsid w:val="001017C5"/>
    <w:rsid w:val="0010180E"/>
    <w:rsid w:val="0010182B"/>
    <w:rsid w:val="001019D3"/>
    <w:rsid w:val="00101A31"/>
    <w:rsid w:val="00101AAB"/>
    <w:rsid w:val="00101C58"/>
    <w:rsid w:val="00101EDC"/>
    <w:rsid w:val="001020D2"/>
    <w:rsid w:val="0010222A"/>
    <w:rsid w:val="00102348"/>
    <w:rsid w:val="0010245B"/>
    <w:rsid w:val="001026FD"/>
    <w:rsid w:val="0010281F"/>
    <w:rsid w:val="0010286B"/>
    <w:rsid w:val="0010296C"/>
    <w:rsid w:val="00102DE9"/>
    <w:rsid w:val="00102E9A"/>
    <w:rsid w:val="00103544"/>
    <w:rsid w:val="001035E7"/>
    <w:rsid w:val="00103712"/>
    <w:rsid w:val="00103793"/>
    <w:rsid w:val="0010391C"/>
    <w:rsid w:val="00103A9D"/>
    <w:rsid w:val="00103EA8"/>
    <w:rsid w:val="00104076"/>
    <w:rsid w:val="001041AB"/>
    <w:rsid w:val="0010425F"/>
    <w:rsid w:val="001044E9"/>
    <w:rsid w:val="00104513"/>
    <w:rsid w:val="0010471E"/>
    <w:rsid w:val="0010483B"/>
    <w:rsid w:val="00104BB0"/>
    <w:rsid w:val="00104C16"/>
    <w:rsid w:val="00104CF6"/>
    <w:rsid w:val="00104DE1"/>
    <w:rsid w:val="00104EAB"/>
    <w:rsid w:val="00105178"/>
    <w:rsid w:val="001051A8"/>
    <w:rsid w:val="0010521D"/>
    <w:rsid w:val="0010544F"/>
    <w:rsid w:val="00105494"/>
    <w:rsid w:val="001054D0"/>
    <w:rsid w:val="001055E1"/>
    <w:rsid w:val="001056B2"/>
    <w:rsid w:val="00105754"/>
    <w:rsid w:val="00105881"/>
    <w:rsid w:val="00105959"/>
    <w:rsid w:val="00105B53"/>
    <w:rsid w:val="00105F34"/>
    <w:rsid w:val="001060F5"/>
    <w:rsid w:val="0010626C"/>
    <w:rsid w:val="0010662C"/>
    <w:rsid w:val="0010680D"/>
    <w:rsid w:val="0010681A"/>
    <w:rsid w:val="00106A2F"/>
    <w:rsid w:val="00106A50"/>
    <w:rsid w:val="00106E7A"/>
    <w:rsid w:val="00106F45"/>
    <w:rsid w:val="00106FDF"/>
    <w:rsid w:val="001071CE"/>
    <w:rsid w:val="00107207"/>
    <w:rsid w:val="00107253"/>
    <w:rsid w:val="00107333"/>
    <w:rsid w:val="0010742B"/>
    <w:rsid w:val="001075BC"/>
    <w:rsid w:val="00107700"/>
    <w:rsid w:val="001079E2"/>
    <w:rsid w:val="00107A3B"/>
    <w:rsid w:val="00107B6D"/>
    <w:rsid w:val="00107BAD"/>
    <w:rsid w:val="00107CDE"/>
    <w:rsid w:val="00107DE2"/>
    <w:rsid w:val="0011009A"/>
    <w:rsid w:val="00110137"/>
    <w:rsid w:val="00110186"/>
    <w:rsid w:val="001107E8"/>
    <w:rsid w:val="001107F1"/>
    <w:rsid w:val="00110931"/>
    <w:rsid w:val="00110990"/>
    <w:rsid w:val="00110B8F"/>
    <w:rsid w:val="00110EF4"/>
    <w:rsid w:val="00110F93"/>
    <w:rsid w:val="001111FE"/>
    <w:rsid w:val="00111305"/>
    <w:rsid w:val="0011138D"/>
    <w:rsid w:val="0011181C"/>
    <w:rsid w:val="00111AE4"/>
    <w:rsid w:val="00111E13"/>
    <w:rsid w:val="001121D0"/>
    <w:rsid w:val="0011255A"/>
    <w:rsid w:val="001125EB"/>
    <w:rsid w:val="001128E0"/>
    <w:rsid w:val="001129A9"/>
    <w:rsid w:val="00112D19"/>
    <w:rsid w:val="001134DA"/>
    <w:rsid w:val="0011354A"/>
    <w:rsid w:val="00113883"/>
    <w:rsid w:val="0011393B"/>
    <w:rsid w:val="00113D84"/>
    <w:rsid w:val="00113D9A"/>
    <w:rsid w:val="00113DB8"/>
    <w:rsid w:val="00113FC8"/>
    <w:rsid w:val="001140DE"/>
    <w:rsid w:val="0011411E"/>
    <w:rsid w:val="00114403"/>
    <w:rsid w:val="00114752"/>
    <w:rsid w:val="001148B0"/>
    <w:rsid w:val="001149D0"/>
    <w:rsid w:val="00114B5B"/>
    <w:rsid w:val="00114D46"/>
    <w:rsid w:val="00114EEC"/>
    <w:rsid w:val="00114F6F"/>
    <w:rsid w:val="00115112"/>
    <w:rsid w:val="00115143"/>
    <w:rsid w:val="00115674"/>
    <w:rsid w:val="00115751"/>
    <w:rsid w:val="001157DB"/>
    <w:rsid w:val="0011582A"/>
    <w:rsid w:val="00115830"/>
    <w:rsid w:val="001159BA"/>
    <w:rsid w:val="00115AD8"/>
    <w:rsid w:val="00115CD8"/>
    <w:rsid w:val="00115DE8"/>
    <w:rsid w:val="00115DF6"/>
    <w:rsid w:val="00116460"/>
    <w:rsid w:val="0011646A"/>
    <w:rsid w:val="0011650D"/>
    <w:rsid w:val="00116A8B"/>
    <w:rsid w:val="00116BC5"/>
    <w:rsid w:val="00116CA4"/>
    <w:rsid w:val="00116F48"/>
    <w:rsid w:val="00117062"/>
    <w:rsid w:val="00117193"/>
    <w:rsid w:val="001171A0"/>
    <w:rsid w:val="001171B4"/>
    <w:rsid w:val="0011720B"/>
    <w:rsid w:val="00117301"/>
    <w:rsid w:val="00117383"/>
    <w:rsid w:val="001173B4"/>
    <w:rsid w:val="0011752B"/>
    <w:rsid w:val="0011781C"/>
    <w:rsid w:val="00117F04"/>
    <w:rsid w:val="00117F9B"/>
    <w:rsid w:val="00117FE6"/>
    <w:rsid w:val="00119EB3"/>
    <w:rsid w:val="00120141"/>
    <w:rsid w:val="00120214"/>
    <w:rsid w:val="0012040D"/>
    <w:rsid w:val="001204E5"/>
    <w:rsid w:val="001205EF"/>
    <w:rsid w:val="0012076B"/>
    <w:rsid w:val="001207A6"/>
    <w:rsid w:val="001207A7"/>
    <w:rsid w:val="0012086F"/>
    <w:rsid w:val="0012087B"/>
    <w:rsid w:val="00120896"/>
    <w:rsid w:val="00120A02"/>
    <w:rsid w:val="00120B0E"/>
    <w:rsid w:val="0012127D"/>
    <w:rsid w:val="0012141B"/>
    <w:rsid w:val="001214C2"/>
    <w:rsid w:val="00121710"/>
    <w:rsid w:val="001217EB"/>
    <w:rsid w:val="001218DD"/>
    <w:rsid w:val="00121D81"/>
    <w:rsid w:val="00121D8C"/>
    <w:rsid w:val="00121EF5"/>
    <w:rsid w:val="00121F52"/>
    <w:rsid w:val="0012208D"/>
    <w:rsid w:val="0012253B"/>
    <w:rsid w:val="00122562"/>
    <w:rsid w:val="00122564"/>
    <w:rsid w:val="0012258B"/>
    <w:rsid w:val="00122616"/>
    <w:rsid w:val="00122637"/>
    <w:rsid w:val="0012292B"/>
    <w:rsid w:val="00122959"/>
    <w:rsid w:val="001229FD"/>
    <w:rsid w:val="00123047"/>
    <w:rsid w:val="00123058"/>
    <w:rsid w:val="001230BF"/>
    <w:rsid w:val="00123417"/>
    <w:rsid w:val="0012341F"/>
    <w:rsid w:val="00123477"/>
    <w:rsid w:val="001235F5"/>
    <w:rsid w:val="0012367B"/>
    <w:rsid w:val="00123993"/>
    <w:rsid w:val="001239B5"/>
    <w:rsid w:val="00123B0C"/>
    <w:rsid w:val="00123BE3"/>
    <w:rsid w:val="00123D73"/>
    <w:rsid w:val="00123E44"/>
    <w:rsid w:val="0012402A"/>
    <w:rsid w:val="0012419A"/>
    <w:rsid w:val="0012443B"/>
    <w:rsid w:val="00124497"/>
    <w:rsid w:val="001244E4"/>
    <w:rsid w:val="0012476C"/>
    <w:rsid w:val="001247CE"/>
    <w:rsid w:val="001247F6"/>
    <w:rsid w:val="00124849"/>
    <w:rsid w:val="00124967"/>
    <w:rsid w:val="0012500E"/>
    <w:rsid w:val="00125061"/>
    <w:rsid w:val="00125069"/>
    <w:rsid w:val="00125078"/>
    <w:rsid w:val="00125090"/>
    <w:rsid w:val="001252AC"/>
    <w:rsid w:val="001254E1"/>
    <w:rsid w:val="00125B23"/>
    <w:rsid w:val="00125CCE"/>
    <w:rsid w:val="00125DF0"/>
    <w:rsid w:val="001269AF"/>
    <w:rsid w:val="00126B36"/>
    <w:rsid w:val="00126E16"/>
    <w:rsid w:val="00127365"/>
    <w:rsid w:val="0012737A"/>
    <w:rsid w:val="0012756C"/>
    <w:rsid w:val="001276A2"/>
    <w:rsid w:val="00127A6A"/>
    <w:rsid w:val="0013009F"/>
    <w:rsid w:val="001305D0"/>
    <w:rsid w:val="00130924"/>
    <w:rsid w:val="001309D7"/>
    <w:rsid w:val="00130A10"/>
    <w:rsid w:val="00130C08"/>
    <w:rsid w:val="00130CCB"/>
    <w:rsid w:val="00130DC6"/>
    <w:rsid w:val="00130F9B"/>
    <w:rsid w:val="001310ED"/>
    <w:rsid w:val="0013112B"/>
    <w:rsid w:val="00131310"/>
    <w:rsid w:val="001314CF"/>
    <w:rsid w:val="0013167F"/>
    <w:rsid w:val="0013173B"/>
    <w:rsid w:val="001317F1"/>
    <w:rsid w:val="001318CB"/>
    <w:rsid w:val="00131949"/>
    <w:rsid w:val="00131A38"/>
    <w:rsid w:val="00131D93"/>
    <w:rsid w:val="00131FA5"/>
    <w:rsid w:val="001322F2"/>
    <w:rsid w:val="00132356"/>
    <w:rsid w:val="00132573"/>
    <w:rsid w:val="0013276F"/>
    <w:rsid w:val="001328DE"/>
    <w:rsid w:val="00132984"/>
    <w:rsid w:val="00132992"/>
    <w:rsid w:val="00132AC9"/>
    <w:rsid w:val="00132B4F"/>
    <w:rsid w:val="00132B63"/>
    <w:rsid w:val="00132C83"/>
    <w:rsid w:val="00132CE3"/>
    <w:rsid w:val="00132D8F"/>
    <w:rsid w:val="00132F24"/>
    <w:rsid w:val="00133267"/>
    <w:rsid w:val="001332FE"/>
    <w:rsid w:val="001333B6"/>
    <w:rsid w:val="001333CE"/>
    <w:rsid w:val="0013348F"/>
    <w:rsid w:val="00133B3A"/>
    <w:rsid w:val="00133E30"/>
    <w:rsid w:val="00133FE3"/>
    <w:rsid w:val="001342F6"/>
    <w:rsid w:val="0013441D"/>
    <w:rsid w:val="0013469F"/>
    <w:rsid w:val="0013483E"/>
    <w:rsid w:val="00134983"/>
    <w:rsid w:val="00134A23"/>
    <w:rsid w:val="00134BCA"/>
    <w:rsid w:val="00134D2E"/>
    <w:rsid w:val="00134DF5"/>
    <w:rsid w:val="0013503D"/>
    <w:rsid w:val="00135051"/>
    <w:rsid w:val="00135144"/>
    <w:rsid w:val="00135316"/>
    <w:rsid w:val="00135357"/>
    <w:rsid w:val="00135510"/>
    <w:rsid w:val="00135720"/>
    <w:rsid w:val="00135837"/>
    <w:rsid w:val="0013594C"/>
    <w:rsid w:val="00135A9E"/>
    <w:rsid w:val="00135D1D"/>
    <w:rsid w:val="001360F2"/>
    <w:rsid w:val="0013690E"/>
    <w:rsid w:val="00136AA9"/>
    <w:rsid w:val="00136B83"/>
    <w:rsid w:val="00136C49"/>
    <w:rsid w:val="00136EB0"/>
    <w:rsid w:val="00136FA2"/>
    <w:rsid w:val="00137054"/>
    <w:rsid w:val="00137188"/>
    <w:rsid w:val="001373FA"/>
    <w:rsid w:val="001374B4"/>
    <w:rsid w:val="00137858"/>
    <w:rsid w:val="00137ABD"/>
    <w:rsid w:val="00137C1A"/>
    <w:rsid w:val="001404C8"/>
    <w:rsid w:val="001404ED"/>
    <w:rsid w:val="00140664"/>
    <w:rsid w:val="0014069E"/>
    <w:rsid w:val="001406C6"/>
    <w:rsid w:val="00140BB2"/>
    <w:rsid w:val="00140C16"/>
    <w:rsid w:val="00140CD3"/>
    <w:rsid w:val="00141039"/>
    <w:rsid w:val="001410C0"/>
    <w:rsid w:val="001412E1"/>
    <w:rsid w:val="0014139B"/>
    <w:rsid w:val="001414DA"/>
    <w:rsid w:val="001417DD"/>
    <w:rsid w:val="00141892"/>
    <w:rsid w:val="00141C7B"/>
    <w:rsid w:val="00141D04"/>
    <w:rsid w:val="00141F15"/>
    <w:rsid w:val="00141F32"/>
    <w:rsid w:val="00141F5E"/>
    <w:rsid w:val="001420AE"/>
    <w:rsid w:val="00142676"/>
    <w:rsid w:val="00142714"/>
    <w:rsid w:val="00142AA1"/>
    <w:rsid w:val="00142C15"/>
    <w:rsid w:val="00142CF1"/>
    <w:rsid w:val="00142F37"/>
    <w:rsid w:val="00143192"/>
    <w:rsid w:val="00143297"/>
    <w:rsid w:val="00143430"/>
    <w:rsid w:val="001434EC"/>
    <w:rsid w:val="00143802"/>
    <w:rsid w:val="00143C33"/>
    <w:rsid w:val="00143D8D"/>
    <w:rsid w:val="00143FEA"/>
    <w:rsid w:val="00144057"/>
    <w:rsid w:val="00144398"/>
    <w:rsid w:val="001447A3"/>
    <w:rsid w:val="001448A5"/>
    <w:rsid w:val="001448DD"/>
    <w:rsid w:val="001448F1"/>
    <w:rsid w:val="00144AC1"/>
    <w:rsid w:val="00144B2F"/>
    <w:rsid w:val="00144F96"/>
    <w:rsid w:val="00144FA4"/>
    <w:rsid w:val="00145016"/>
    <w:rsid w:val="00145194"/>
    <w:rsid w:val="0014526B"/>
    <w:rsid w:val="001452E2"/>
    <w:rsid w:val="001453A2"/>
    <w:rsid w:val="00145700"/>
    <w:rsid w:val="00145771"/>
    <w:rsid w:val="001458FD"/>
    <w:rsid w:val="0014599A"/>
    <w:rsid w:val="00145A11"/>
    <w:rsid w:val="00145A9C"/>
    <w:rsid w:val="00145BAC"/>
    <w:rsid w:val="00145E04"/>
    <w:rsid w:val="0014629E"/>
    <w:rsid w:val="0014644B"/>
    <w:rsid w:val="00146780"/>
    <w:rsid w:val="00146964"/>
    <w:rsid w:val="00146993"/>
    <w:rsid w:val="00146ACD"/>
    <w:rsid w:val="00146C1E"/>
    <w:rsid w:val="00146DC3"/>
    <w:rsid w:val="001471E3"/>
    <w:rsid w:val="001474A3"/>
    <w:rsid w:val="001476A6"/>
    <w:rsid w:val="001477D9"/>
    <w:rsid w:val="00147860"/>
    <w:rsid w:val="0014796E"/>
    <w:rsid w:val="00147C0D"/>
    <w:rsid w:val="00147C33"/>
    <w:rsid w:val="00147C90"/>
    <w:rsid w:val="00147D39"/>
    <w:rsid w:val="00147FE2"/>
    <w:rsid w:val="00150012"/>
    <w:rsid w:val="0015018C"/>
    <w:rsid w:val="001504C8"/>
    <w:rsid w:val="00150595"/>
    <w:rsid w:val="0015069D"/>
    <w:rsid w:val="00150A01"/>
    <w:rsid w:val="00150A48"/>
    <w:rsid w:val="00150D3B"/>
    <w:rsid w:val="00150D63"/>
    <w:rsid w:val="00151007"/>
    <w:rsid w:val="0015107A"/>
    <w:rsid w:val="001511A4"/>
    <w:rsid w:val="001511FB"/>
    <w:rsid w:val="001512C5"/>
    <w:rsid w:val="0015166E"/>
    <w:rsid w:val="0015173B"/>
    <w:rsid w:val="0015176A"/>
    <w:rsid w:val="00151982"/>
    <w:rsid w:val="00151A87"/>
    <w:rsid w:val="00151ADB"/>
    <w:rsid w:val="00151C64"/>
    <w:rsid w:val="00151D43"/>
    <w:rsid w:val="00151D87"/>
    <w:rsid w:val="00151DB3"/>
    <w:rsid w:val="00151E91"/>
    <w:rsid w:val="0015238F"/>
    <w:rsid w:val="001524E9"/>
    <w:rsid w:val="001526D4"/>
    <w:rsid w:val="001527B5"/>
    <w:rsid w:val="0015282E"/>
    <w:rsid w:val="00152A13"/>
    <w:rsid w:val="00152EDD"/>
    <w:rsid w:val="00152F65"/>
    <w:rsid w:val="00153010"/>
    <w:rsid w:val="001531EC"/>
    <w:rsid w:val="0015322A"/>
    <w:rsid w:val="00153325"/>
    <w:rsid w:val="0015348D"/>
    <w:rsid w:val="0015354D"/>
    <w:rsid w:val="001535AC"/>
    <w:rsid w:val="001539B3"/>
    <w:rsid w:val="00153B71"/>
    <w:rsid w:val="00153D26"/>
    <w:rsid w:val="00153F24"/>
    <w:rsid w:val="00153F59"/>
    <w:rsid w:val="00154063"/>
    <w:rsid w:val="00154248"/>
    <w:rsid w:val="0015427A"/>
    <w:rsid w:val="0015427D"/>
    <w:rsid w:val="001542E2"/>
    <w:rsid w:val="001546E7"/>
    <w:rsid w:val="0015471A"/>
    <w:rsid w:val="001548CF"/>
    <w:rsid w:val="0015493B"/>
    <w:rsid w:val="00154BDE"/>
    <w:rsid w:val="00154E04"/>
    <w:rsid w:val="00154F5D"/>
    <w:rsid w:val="001553AB"/>
    <w:rsid w:val="00155516"/>
    <w:rsid w:val="00155667"/>
    <w:rsid w:val="0015583E"/>
    <w:rsid w:val="001558AD"/>
    <w:rsid w:val="00155AC4"/>
    <w:rsid w:val="00155D47"/>
    <w:rsid w:val="00155DBD"/>
    <w:rsid w:val="00155DC3"/>
    <w:rsid w:val="00155F6E"/>
    <w:rsid w:val="0015605B"/>
    <w:rsid w:val="0015616E"/>
    <w:rsid w:val="00156292"/>
    <w:rsid w:val="001562B8"/>
    <w:rsid w:val="0015630F"/>
    <w:rsid w:val="0015639B"/>
    <w:rsid w:val="001565A5"/>
    <w:rsid w:val="001565E3"/>
    <w:rsid w:val="00156854"/>
    <w:rsid w:val="00156C6F"/>
    <w:rsid w:val="00156C92"/>
    <w:rsid w:val="00156F4C"/>
    <w:rsid w:val="00156F87"/>
    <w:rsid w:val="00156F96"/>
    <w:rsid w:val="00157008"/>
    <w:rsid w:val="0015750C"/>
    <w:rsid w:val="001575AC"/>
    <w:rsid w:val="00157698"/>
    <w:rsid w:val="001576DA"/>
    <w:rsid w:val="00157716"/>
    <w:rsid w:val="001578A8"/>
    <w:rsid w:val="00157949"/>
    <w:rsid w:val="00157C2D"/>
    <w:rsid w:val="00157CEB"/>
    <w:rsid w:val="00157E2D"/>
    <w:rsid w:val="00157E5A"/>
    <w:rsid w:val="0015DC88"/>
    <w:rsid w:val="00160295"/>
    <w:rsid w:val="001602B8"/>
    <w:rsid w:val="0016038F"/>
    <w:rsid w:val="001604F6"/>
    <w:rsid w:val="00160532"/>
    <w:rsid w:val="0016057D"/>
    <w:rsid w:val="00160674"/>
    <w:rsid w:val="001606B4"/>
    <w:rsid w:val="00160846"/>
    <w:rsid w:val="001609EE"/>
    <w:rsid w:val="00160D87"/>
    <w:rsid w:val="00160E4B"/>
    <w:rsid w:val="00161058"/>
    <w:rsid w:val="001610A8"/>
    <w:rsid w:val="001611B1"/>
    <w:rsid w:val="001612CD"/>
    <w:rsid w:val="001612D5"/>
    <w:rsid w:val="001613C7"/>
    <w:rsid w:val="00161414"/>
    <w:rsid w:val="00161457"/>
    <w:rsid w:val="001615AB"/>
    <w:rsid w:val="001617ED"/>
    <w:rsid w:val="00161A77"/>
    <w:rsid w:val="00161C2F"/>
    <w:rsid w:val="00161F95"/>
    <w:rsid w:val="001620B1"/>
    <w:rsid w:val="00162217"/>
    <w:rsid w:val="00162274"/>
    <w:rsid w:val="001624AF"/>
    <w:rsid w:val="00162712"/>
    <w:rsid w:val="001627CE"/>
    <w:rsid w:val="00162D0B"/>
    <w:rsid w:val="00162D83"/>
    <w:rsid w:val="00162F3F"/>
    <w:rsid w:val="00163043"/>
    <w:rsid w:val="001631BE"/>
    <w:rsid w:val="0016330E"/>
    <w:rsid w:val="001634A9"/>
    <w:rsid w:val="00163598"/>
    <w:rsid w:val="00163BF7"/>
    <w:rsid w:val="00163CFA"/>
    <w:rsid w:val="00163D40"/>
    <w:rsid w:val="00163D52"/>
    <w:rsid w:val="00163F93"/>
    <w:rsid w:val="00163FEA"/>
    <w:rsid w:val="001641B2"/>
    <w:rsid w:val="0016422B"/>
    <w:rsid w:val="0016434C"/>
    <w:rsid w:val="0016442A"/>
    <w:rsid w:val="0016458C"/>
    <w:rsid w:val="0016467E"/>
    <w:rsid w:val="001646D7"/>
    <w:rsid w:val="00164736"/>
    <w:rsid w:val="00164B52"/>
    <w:rsid w:val="00164B84"/>
    <w:rsid w:val="00164E1F"/>
    <w:rsid w:val="00164F66"/>
    <w:rsid w:val="00165176"/>
    <w:rsid w:val="0016528D"/>
    <w:rsid w:val="00165487"/>
    <w:rsid w:val="001656D8"/>
    <w:rsid w:val="001656F5"/>
    <w:rsid w:val="00165913"/>
    <w:rsid w:val="00165915"/>
    <w:rsid w:val="00165AFE"/>
    <w:rsid w:val="00165B2F"/>
    <w:rsid w:val="00165E17"/>
    <w:rsid w:val="0016621A"/>
    <w:rsid w:val="001663DF"/>
    <w:rsid w:val="00166517"/>
    <w:rsid w:val="0016663E"/>
    <w:rsid w:val="00166838"/>
    <w:rsid w:val="00166982"/>
    <w:rsid w:val="00166DAB"/>
    <w:rsid w:val="00166E17"/>
    <w:rsid w:val="00166E78"/>
    <w:rsid w:val="001671FC"/>
    <w:rsid w:val="001674B4"/>
    <w:rsid w:val="00167511"/>
    <w:rsid w:val="001675F8"/>
    <w:rsid w:val="00167620"/>
    <w:rsid w:val="001676D6"/>
    <w:rsid w:val="001677FD"/>
    <w:rsid w:val="001678AC"/>
    <w:rsid w:val="00167931"/>
    <w:rsid w:val="00167A0B"/>
    <w:rsid w:val="00167CC9"/>
    <w:rsid w:val="00167F53"/>
    <w:rsid w:val="00170155"/>
    <w:rsid w:val="001703FA"/>
    <w:rsid w:val="001704F0"/>
    <w:rsid w:val="0017050B"/>
    <w:rsid w:val="0017063F"/>
    <w:rsid w:val="0017072B"/>
    <w:rsid w:val="00170D0D"/>
    <w:rsid w:val="0017121F"/>
    <w:rsid w:val="00171245"/>
    <w:rsid w:val="001712F9"/>
    <w:rsid w:val="001713F1"/>
    <w:rsid w:val="00171441"/>
    <w:rsid w:val="0017149E"/>
    <w:rsid w:val="001716AE"/>
    <w:rsid w:val="001718D2"/>
    <w:rsid w:val="001718DA"/>
    <w:rsid w:val="001718E7"/>
    <w:rsid w:val="00171AAB"/>
    <w:rsid w:val="00171B4D"/>
    <w:rsid w:val="00171D9D"/>
    <w:rsid w:val="00171E33"/>
    <w:rsid w:val="00171E9B"/>
    <w:rsid w:val="00172180"/>
    <w:rsid w:val="001722C6"/>
    <w:rsid w:val="00172351"/>
    <w:rsid w:val="00172574"/>
    <w:rsid w:val="0017262D"/>
    <w:rsid w:val="001729A5"/>
    <w:rsid w:val="00172A4C"/>
    <w:rsid w:val="00172A8E"/>
    <w:rsid w:val="00172AE3"/>
    <w:rsid w:val="00172B70"/>
    <w:rsid w:val="00172BD3"/>
    <w:rsid w:val="00172C78"/>
    <w:rsid w:val="001731E3"/>
    <w:rsid w:val="00173285"/>
    <w:rsid w:val="00173291"/>
    <w:rsid w:val="00173665"/>
    <w:rsid w:val="0017366E"/>
    <w:rsid w:val="001736E6"/>
    <w:rsid w:val="0017377A"/>
    <w:rsid w:val="0017396C"/>
    <w:rsid w:val="00173DEB"/>
    <w:rsid w:val="00173E27"/>
    <w:rsid w:val="00174018"/>
    <w:rsid w:val="00174063"/>
    <w:rsid w:val="001740EB"/>
    <w:rsid w:val="001741F5"/>
    <w:rsid w:val="00174219"/>
    <w:rsid w:val="001744A5"/>
    <w:rsid w:val="00174A1F"/>
    <w:rsid w:val="00174CDA"/>
    <w:rsid w:val="00174E31"/>
    <w:rsid w:val="00174FE2"/>
    <w:rsid w:val="00175036"/>
    <w:rsid w:val="001752B2"/>
    <w:rsid w:val="00175497"/>
    <w:rsid w:val="001758B7"/>
    <w:rsid w:val="00175A9B"/>
    <w:rsid w:val="00175B16"/>
    <w:rsid w:val="00175E7F"/>
    <w:rsid w:val="00175ED1"/>
    <w:rsid w:val="00175EDC"/>
    <w:rsid w:val="00175F1C"/>
    <w:rsid w:val="00176227"/>
    <w:rsid w:val="001763FC"/>
    <w:rsid w:val="00176782"/>
    <w:rsid w:val="00176850"/>
    <w:rsid w:val="00176862"/>
    <w:rsid w:val="00176980"/>
    <w:rsid w:val="00176E38"/>
    <w:rsid w:val="00176E8B"/>
    <w:rsid w:val="001770DA"/>
    <w:rsid w:val="001772AD"/>
    <w:rsid w:val="001772E9"/>
    <w:rsid w:val="00177855"/>
    <w:rsid w:val="00177AB4"/>
    <w:rsid w:val="00177D67"/>
    <w:rsid w:val="0017B59C"/>
    <w:rsid w:val="0018018F"/>
    <w:rsid w:val="001801E4"/>
    <w:rsid w:val="001802BB"/>
    <w:rsid w:val="001805E4"/>
    <w:rsid w:val="001806B5"/>
    <w:rsid w:val="001808F6"/>
    <w:rsid w:val="00180B87"/>
    <w:rsid w:val="00180FEE"/>
    <w:rsid w:val="00181266"/>
    <w:rsid w:val="00181268"/>
    <w:rsid w:val="001812E6"/>
    <w:rsid w:val="001813A2"/>
    <w:rsid w:val="001814E3"/>
    <w:rsid w:val="00181804"/>
    <w:rsid w:val="001819BB"/>
    <w:rsid w:val="00181C30"/>
    <w:rsid w:val="00181CEA"/>
    <w:rsid w:val="0018203B"/>
    <w:rsid w:val="0018230F"/>
    <w:rsid w:val="0018231E"/>
    <w:rsid w:val="00182668"/>
    <w:rsid w:val="001826DD"/>
    <w:rsid w:val="001826E5"/>
    <w:rsid w:val="00182E76"/>
    <w:rsid w:val="00182E8F"/>
    <w:rsid w:val="001831FE"/>
    <w:rsid w:val="0018325C"/>
    <w:rsid w:val="0018359F"/>
    <w:rsid w:val="00183677"/>
    <w:rsid w:val="0018374B"/>
    <w:rsid w:val="001839D9"/>
    <w:rsid w:val="00183A2D"/>
    <w:rsid w:val="00183AF6"/>
    <w:rsid w:val="00183C8E"/>
    <w:rsid w:val="00183D12"/>
    <w:rsid w:val="00183D2B"/>
    <w:rsid w:val="00183E94"/>
    <w:rsid w:val="00183F89"/>
    <w:rsid w:val="001840B5"/>
    <w:rsid w:val="001840BC"/>
    <w:rsid w:val="00184184"/>
    <w:rsid w:val="001843AF"/>
    <w:rsid w:val="001844FF"/>
    <w:rsid w:val="00184D4B"/>
    <w:rsid w:val="00184EB4"/>
    <w:rsid w:val="00184F95"/>
    <w:rsid w:val="00184FF9"/>
    <w:rsid w:val="00185053"/>
    <w:rsid w:val="0018511C"/>
    <w:rsid w:val="0018525B"/>
    <w:rsid w:val="00185492"/>
    <w:rsid w:val="001856FF"/>
    <w:rsid w:val="001857C7"/>
    <w:rsid w:val="001859CC"/>
    <w:rsid w:val="00185B8A"/>
    <w:rsid w:val="00186014"/>
    <w:rsid w:val="001860EA"/>
    <w:rsid w:val="001861D1"/>
    <w:rsid w:val="00186280"/>
    <w:rsid w:val="00186431"/>
    <w:rsid w:val="00186515"/>
    <w:rsid w:val="00186533"/>
    <w:rsid w:val="0018657B"/>
    <w:rsid w:val="001865F3"/>
    <w:rsid w:val="001866D9"/>
    <w:rsid w:val="001869FB"/>
    <w:rsid w:val="00186B1A"/>
    <w:rsid w:val="00186C42"/>
    <w:rsid w:val="00187212"/>
    <w:rsid w:val="00187296"/>
    <w:rsid w:val="00187911"/>
    <w:rsid w:val="0018795C"/>
    <w:rsid w:val="00187974"/>
    <w:rsid w:val="00187995"/>
    <w:rsid w:val="00187FD0"/>
    <w:rsid w:val="00190A12"/>
    <w:rsid w:val="00190A7A"/>
    <w:rsid w:val="00190CB9"/>
    <w:rsid w:val="00190DBD"/>
    <w:rsid w:val="00190EB6"/>
    <w:rsid w:val="00191079"/>
    <w:rsid w:val="001910F3"/>
    <w:rsid w:val="0019114A"/>
    <w:rsid w:val="0019114E"/>
    <w:rsid w:val="00191289"/>
    <w:rsid w:val="001914A6"/>
    <w:rsid w:val="00191563"/>
    <w:rsid w:val="00191971"/>
    <w:rsid w:val="00191ADF"/>
    <w:rsid w:val="00191B06"/>
    <w:rsid w:val="00191C6D"/>
    <w:rsid w:val="00191CC8"/>
    <w:rsid w:val="00191F24"/>
    <w:rsid w:val="0019235E"/>
    <w:rsid w:val="001923A6"/>
    <w:rsid w:val="001926C1"/>
    <w:rsid w:val="001927EE"/>
    <w:rsid w:val="00192809"/>
    <w:rsid w:val="00192854"/>
    <w:rsid w:val="00192C02"/>
    <w:rsid w:val="00192D14"/>
    <w:rsid w:val="00192EF5"/>
    <w:rsid w:val="0019322D"/>
    <w:rsid w:val="00193455"/>
    <w:rsid w:val="001934AC"/>
    <w:rsid w:val="001934B5"/>
    <w:rsid w:val="001934E4"/>
    <w:rsid w:val="001935E9"/>
    <w:rsid w:val="00193698"/>
    <w:rsid w:val="001936CB"/>
    <w:rsid w:val="0019392C"/>
    <w:rsid w:val="001939ED"/>
    <w:rsid w:val="00193A7F"/>
    <w:rsid w:val="00193C34"/>
    <w:rsid w:val="00193C82"/>
    <w:rsid w:val="00193E5F"/>
    <w:rsid w:val="00193E72"/>
    <w:rsid w:val="00194205"/>
    <w:rsid w:val="00194883"/>
    <w:rsid w:val="0019499D"/>
    <w:rsid w:val="001949C4"/>
    <w:rsid w:val="00194A1F"/>
    <w:rsid w:val="00194C8D"/>
    <w:rsid w:val="00194CFF"/>
    <w:rsid w:val="00194E77"/>
    <w:rsid w:val="00194FE6"/>
    <w:rsid w:val="00194FF1"/>
    <w:rsid w:val="00195130"/>
    <w:rsid w:val="00195194"/>
    <w:rsid w:val="0019527C"/>
    <w:rsid w:val="001954C1"/>
    <w:rsid w:val="0019566F"/>
    <w:rsid w:val="00195A88"/>
    <w:rsid w:val="00195CA5"/>
    <w:rsid w:val="00195E07"/>
    <w:rsid w:val="00195FB1"/>
    <w:rsid w:val="00196393"/>
    <w:rsid w:val="001963B3"/>
    <w:rsid w:val="001963E4"/>
    <w:rsid w:val="00196816"/>
    <w:rsid w:val="0019699C"/>
    <w:rsid w:val="00196C42"/>
    <w:rsid w:val="00196DC5"/>
    <w:rsid w:val="00196E2E"/>
    <w:rsid w:val="00196F7B"/>
    <w:rsid w:val="001970B6"/>
    <w:rsid w:val="0019742C"/>
    <w:rsid w:val="00197AF3"/>
    <w:rsid w:val="00197B3A"/>
    <w:rsid w:val="00197B79"/>
    <w:rsid w:val="00197C03"/>
    <w:rsid w:val="00197C7C"/>
    <w:rsid w:val="00197D3C"/>
    <w:rsid w:val="00197F45"/>
    <w:rsid w:val="0019BAEC"/>
    <w:rsid w:val="001A0636"/>
    <w:rsid w:val="001A06A8"/>
    <w:rsid w:val="001A076D"/>
    <w:rsid w:val="001A0778"/>
    <w:rsid w:val="001A0AAD"/>
    <w:rsid w:val="001A0B03"/>
    <w:rsid w:val="001A0B4E"/>
    <w:rsid w:val="001A0D15"/>
    <w:rsid w:val="001A10C7"/>
    <w:rsid w:val="001A11A5"/>
    <w:rsid w:val="001A1509"/>
    <w:rsid w:val="001A153A"/>
    <w:rsid w:val="001A15A7"/>
    <w:rsid w:val="001A169E"/>
    <w:rsid w:val="001A18E1"/>
    <w:rsid w:val="001A1A72"/>
    <w:rsid w:val="001A1D02"/>
    <w:rsid w:val="001A1E4D"/>
    <w:rsid w:val="001A1F84"/>
    <w:rsid w:val="001A231C"/>
    <w:rsid w:val="001A234D"/>
    <w:rsid w:val="001A24CD"/>
    <w:rsid w:val="001A2503"/>
    <w:rsid w:val="001A25AC"/>
    <w:rsid w:val="001A269B"/>
    <w:rsid w:val="001A280E"/>
    <w:rsid w:val="001A293C"/>
    <w:rsid w:val="001A29EB"/>
    <w:rsid w:val="001A2B83"/>
    <w:rsid w:val="001A2BC7"/>
    <w:rsid w:val="001A3071"/>
    <w:rsid w:val="001A363B"/>
    <w:rsid w:val="001A36B3"/>
    <w:rsid w:val="001A3795"/>
    <w:rsid w:val="001A3B19"/>
    <w:rsid w:val="001A3D2D"/>
    <w:rsid w:val="001A3F4D"/>
    <w:rsid w:val="001A3F8F"/>
    <w:rsid w:val="001A4168"/>
    <w:rsid w:val="001A4342"/>
    <w:rsid w:val="001A43A5"/>
    <w:rsid w:val="001A47FC"/>
    <w:rsid w:val="001A4841"/>
    <w:rsid w:val="001A4DBC"/>
    <w:rsid w:val="001A4DC7"/>
    <w:rsid w:val="001A4E5D"/>
    <w:rsid w:val="001A5013"/>
    <w:rsid w:val="001A510E"/>
    <w:rsid w:val="001A54CE"/>
    <w:rsid w:val="001A54D9"/>
    <w:rsid w:val="001A551C"/>
    <w:rsid w:val="001A57B4"/>
    <w:rsid w:val="001A5814"/>
    <w:rsid w:val="001A5ADC"/>
    <w:rsid w:val="001A5C53"/>
    <w:rsid w:val="001A5CC5"/>
    <w:rsid w:val="001A5CD0"/>
    <w:rsid w:val="001A5F4E"/>
    <w:rsid w:val="001A6038"/>
    <w:rsid w:val="001A605D"/>
    <w:rsid w:val="001A608A"/>
    <w:rsid w:val="001A637F"/>
    <w:rsid w:val="001A63D6"/>
    <w:rsid w:val="001A659C"/>
    <w:rsid w:val="001A659F"/>
    <w:rsid w:val="001A65CA"/>
    <w:rsid w:val="001A6D63"/>
    <w:rsid w:val="001A6DAE"/>
    <w:rsid w:val="001A6E87"/>
    <w:rsid w:val="001A709F"/>
    <w:rsid w:val="001A7120"/>
    <w:rsid w:val="001A7350"/>
    <w:rsid w:val="001A75BF"/>
    <w:rsid w:val="001A771C"/>
    <w:rsid w:val="001A7AA8"/>
    <w:rsid w:val="001A7B5E"/>
    <w:rsid w:val="001A7CA1"/>
    <w:rsid w:val="001A7CB3"/>
    <w:rsid w:val="001B04D6"/>
    <w:rsid w:val="001B0613"/>
    <w:rsid w:val="001B069C"/>
    <w:rsid w:val="001B0922"/>
    <w:rsid w:val="001B099E"/>
    <w:rsid w:val="001B09AC"/>
    <w:rsid w:val="001B0A2B"/>
    <w:rsid w:val="001B0A94"/>
    <w:rsid w:val="001B0EDE"/>
    <w:rsid w:val="001B1151"/>
    <w:rsid w:val="001B1154"/>
    <w:rsid w:val="001B14FB"/>
    <w:rsid w:val="001B159B"/>
    <w:rsid w:val="001B161D"/>
    <w:rsid w:val="001B1663"/>
    <w:rsid w:val="001B1695"/>
    <w:rsid w:val="001B193C"/>
    <w:rsid w:val="001B1CEA"/>
    <w:rsid w:val="001B20A3"/>
    <w:rsid w:val="001B213A"/>
    <w:rsid w:val="001B2150"/>
    <w:rsid w:val="001B22C3"/>
    <w:rsid w:val="001B235E"/>
    <w:rsid w:val="001B23D0"/>
    <w:rsid w:val="001B2523"/>
    <w:rsid w:val="001B25E1"/>
    <w:rsid w:val="001B262B"/>
    <w:rsid w:val="001B2647"/>
    <w:rsid w:val="001B2649"/>
    <w:rsid w:val="001B2678"/>
    <w:rsid w:val="001B2A62"/>
    <w:rsid w:val="001B2BB3"/>
    <w:rsid w:val="001B2BC5"/>
    <w:rsid w:val="001B2F1C"/>
    <w:rsid w:val="001B30DB"/>
    <w:rsid w:val="001B315B"/>
    <w:rsid w:val="001B344E"/>
    <w:rsid w:val="001B3557"/>
    <w:rsid w:val="001B38B5"/>
    <w:rsid w:val="001B3A13"/>
    <w:rsid w:val="001B3C20"/>
    <w:rsid w:val="001B3C8B"/>
    <w:rsid w:val="001B49A0"/>
    <w:rsid w:val="001B49D8"/>
    <w:rsid w:val="001B4C8B"/>
    <w:rsid w:val="001B4EE8"/>
    <w:rsid w:val="001B4F93"/>
    <w:rsid w:val="001B4FA0"/>
    <w:rsid w:val="001B5034"/>
    <w:rsid w:val="001B5070"/>
    <w:rsid w:val="001B51BA"/>
    <w:rsid w:val="001B5247"/>
    <w:rsid w:val="001B524D"/>
    <w:rsid w:val="001B52E4"/>
    <w:rsid w:val="001B56A8"/>
    <w:rsid w:val="001B5875"/>
    <w:rsid w:val="001B5C03"/>
    <w:rsid w:val="001B5C6D"/>
    <w:rsid w:val="001B6080"/>
    <w:rsid w:val="001B61BF"/>
    <w:rsid w:val="001B651E"/>
    <w:rsid w:val="001B6574"/>
    <w:rsid w:val="001B6756"/>
    <w:rsid w:val="001B7170"/>
    <w:rsid w:val="001B7279"/>
    <w:rsid w:val="001B7579"/>
    <w:rsid w:val="001B768A"/>
    <w:rsid w:val="001B76D9"/>
    <w:rsid w:val="001B77CE"/>
    <w:rsid w:val="001B7A95"/>
    <w:rsid w:val="001B7EE3"/>
    <w:rsid w:val="001C000F"/>
    <w:rsid w:val="001C0076"/>
    <w:rsid w:val="001C04ED"/>
    <w:rsid w:val="001C0619"/>
    <w:rsid w:val="001C07D5"/>
    <w:rsid w:val="001C08C1"/>
    <w:rsid w:val="001C08FB"/>
    <w:rsid w:val="001C0A47"/>
    <w:rsid w:val="001C0BB0"/>
    <w:rsid w:val="001C0BC5"/>
    <w:rsid w:val="001C0DE1"/>
    <w:rsid w:val="001C0E3B"/>
    <w:rsid w:val="001C1217"/>
    <w:rsid w:val="001C13F9"/>
    <w:rsid w:val="001C19BB"/>
    <w:rsid w:val="001C1D93"/>
    <w:rsid w:val="001C1E2D"/>
    <w:rsid w:val="001C1EB4"/>
    <w:rsid w:val="001C1ECA"/>
    <w:rsid w:val="001C1F95"/>
    <w:rsid w:val="001C2202"/>
    <w:rsid w:val="001C224E"/>
    <w:rsid w:val="001C22BD"/>
    <w:rsid w:val="001C2572"/>
    <w:rsid w:val="001C272A"/>
    <w:rsid w:val="001C275F"/>
    <w:rsid w:val="001C2A46"/>
    <w:rsid w:val="001C2AA8"/>
    <w:rsid w:val="001C2B1C"/>
    <w:rsid w:val="001C2F07"/>
    <w:rsid w:val="001C2F9E"/>
    <w:rsid w:val="001C2FAC"/>
    <w:rsid w:val="001C3153"/>
    <w:rsid w:val="001C31C1"/>
    <w:rsid w:val="001C3249"/>
    <w:rsid w:val="001C328E"/>
    <w:rsid w:val="001C3292"/>
    <w:rsid w:val="001C37D1"/>
    <w:rsid w:val="001C386C"/>
    <w:rsid w:val="001C38C4"/>
    <w:rsid w:val="001C39F6"/>
    <w:rsid w:val="001C3A7F"/>
    <w:rsid w:val="001C3AD3"/>
    <w:rsid w:val="001C3C20"/>
    <w:rsid w:val="001C3D26"/>
    <w:rsid w:val="001C3E00"/>
    <w:rsid w:val="001C3F4E"/>
    <w:rsid w:val="001C3F59"/>
    <w:rsid w:val="001C404D"/>
    <w:rsid w:val="001C42A8"/>
    <w:rsid w:val="001C42D6"/>
    <w:rsid w:val="001C4319"/>
    <w:rsid w:val="001C431D"/>
    <w:rsid w:val="001C443A"/>
    <w:rsid w:val="001C4907"/>
    <w:rsid w:val="001C4925"/>
    <w:rsid w:val="001C4C5D"/>
    <w:rsid w:val="001C5093"/>
    <w:rsid w:val="001C50F3"/>
    <w:rsid w:val="001C5152"/>
    <w:rsid w:val="001C5204"/>
    <w:rsid w:val="001C53A4"/>
    <w:rsid w:val="001C53CB"/>
    <w:rsid w:val="001C53F4"/>
    <w:rsid w:val="001C540E"/>
    <w:rsid w:val="001C5640"/>
    <w:rsid w:val="001C57D3"/>
    <w:rsid w:val="001C5A8E"/>
    <w:rsid w:val="001C5B08"/>
    <w:rsid w:val="001C6143"/>
    <w:rsid w:val="001C6385"/>
    <w:rsid w:val="001C6570"/>
    <w:rsid w:val="001C65B1"/>
    <w:rsid w:val="001C66F7"/>
    <w:rsid w:val="001C6703"/>
    <w:rsid w:val="001C6824"/>
    <w:rsid w:val="001C694E"/>
    <w:rsid w:val="001C6969"/>
    <w:rsid w:val="001C6B0C"/>
    <w:rsid w:val="001C6B25"/>
    <w:rsid w:val="001C6C46"/>
    <w:rsid w:val="001C6C98"/>
    <w:rsid w:val="001C6D6A"/>
    <w:rsid w:val="001C6F90"/>
    <w:rsid w:val="001C7084"/>
    <w:rsid w:val="001C73F3"/>
    <w:rsid w:val="001C7476"/>
    <w:rsid w:val="001C74BD"/>
    <w:rsid w:val="001C7842"/>
    <w:rsid w:val="001C7896"/>
    <w:rsid w:val="001C7980"/>
    <w:rsid w:val="001C7AAB"/>
    <w:rsid w:val="001C7B79"/>
    <w:rsid w:val="001C7C27"/>
    <w:rsid w:val="001C7F4C"/>
    <w:rsid w:val="001D00BE"/>
    <w:rsid w:val="001D03AE"/>
    <w:rsid w:val="001D0740"/>
    <w:rsid w:val="001D0847"/>
    <w:rsid w:val="001D086D"/>
    <w:rsid w:val="001D0A0C"/>
    <w:rsid w:val="001D0A11"/>
    <w:rsid w:val="001D0C0E"/>
    <w:rsid w:val="001D0C40"/>
    <w:rsid w:val="001D0DC4"/>
    <w:rsid w:val="001D0FFB"/>
    <w:rsid w:val="001D10A6"/>
    <w:rsid w:val="001D1247"/>
    <w:rsid w:val="001D12C5"/>
    <w:rsid w:val="001D133A"/>
    <w:rsid w:val="001D13A7"/>
    <w:rsid w:val="001D1538"/>
    <w:rsid w:val="001D1E2A"/>
    <w:rsid w:val="001D1E52"/>
    <w:rsid w:val="001D1EAA"/>
    <w:rsid w:val="001D1FDE"/>
    <w:rsid w:val="001D208B"/>
    <w:rsid w:val="001D2122"/>
    <w:rsid w:val="001D2142"/>
    <w:rsid w:val="001D21BE"/>
    <w:rsid w:val="001D2303"/>
    <w:rsid w:val="001D23B0"/>
    <w:rsid w:val="001D2459"/>
    <w:rsid w:val="001D2612"/>
    <w:rsid w:val="001D2643"/>
    <w:rsid w:val="001D27BF"/>
    <w:rsid w:val="001D27D2"/>
    <w:rsid w:val="001D28FE"/>
    <w:rsid w:val="001D2AEB"/>
    <w:rsid w:val="001D2D89"/>
    <w:rsid w:val="001D300B"/>
    <w:rsid w:val="001D3054"/>
    <w:rsid w:val="001D32F7"/>
    <w:rsid w:val="001D33F4"/>
    <w:rsid w:val="001D3A0E"/>
    <w:rsid w:val="001D3BC2"/>
    <w:rsid w:val="001D3C3F"/>
    <w:rsid w:val="001D3F80"/>
    <w:rsid w:val="001D4043"/>
    <w:rsid w:val="001D4103"/>
    <w:rsid w:val="001D449E"/>
    <w:rsid w:val="001D479F"/>
    <w:rsid w:val="001D47B0"/>
    <w:rsid w:val="001D48BF"/>
    <w:rsid w:val="001D4925"/>
    <w:rsid w:val="001D4C71"/>
    <w:rsid w:val="001D4CAD"/>
    <w:rsid w:val="001D4CB4"/>
    <w:rsid w:val="001D51A7"/>
    <w:rsid w:val="001D544D"/>
    <w:rsid w:val="001D54BD"/>
    <w:rsid w:val="001D5EC3"/>
    <w:rsid w:val="001D5EF2"/>
    <w:rsid w:val="001D5F1E"/>
    <w:rsid w:val="001D5F5E"/>
    <w:rsid w:val="001D5FBB"/>
    <w:rsid w:val="001D60B2"/>
    <w:rsid w:val="001D633A"/>
    <w:rsid w:val="001D6598"/>
    <w:rsid w:val="001D6722"/>
    <w:rsid w:val="001D6729"/>
    <w:rsid w:val="001D6856"/>
    <w:rsid w:val="001D6C32"/>
    <w:rsid w:val="001D6EBA"/>
    <w:rsid w:val="001D7053"/>
    <w:rsid w:val="001D70DC"/>
    <w:rsid w:val="001D7186"/>
    <w:rsid w:val="001D766B"/>
    <w:rsid w:val="001D76FC"/>
    <w:rsid w:val="001D7757"/>
    <w:rsid w:val="001D7850"/>
    <w:rsid w:val="001D7AD9"/>
    <w:rsid w:val="001D7B8C"/>
    <w:rsid w:val="001D7DF2"/>
    <w:rsid w:val="001D7E55"/>
    <w:rsid w:val="001D7E87"/>
    <w:rsid w:val="001D7EBB"/>
    <w:rsid w:val="001D7F95"/>
    <w:rsid w:val="001E0207"/>
    <w:rsid w:val="001E0467"/>
    <w:rsid w:val="001E084F"/>
    <w:rsid w:val="001E0D4F"/>
    <w:rsid w:val="001E0FD9"/>
    <w:rsid w:val="001E11AC"/>
    <w:rsid w:val="001E11C7"/>
    <w:rsid w:val="001E12D5"/>
    <w:rsid w:val="001E138D"/>
    <w:rsid w:val="001E14DB"/>
    <w:rsid w:val="001E1642"/>
    <w:rsid w:val="001E16E1"/>
    <w:rsid w:val="001E17F4"/>
    <w:rsid w:val="001E18F4"/>
    <w:rsid w:val="001E19D8"/>
    <w:rsid w:val="001E1A77"/>
    <w:rsid w:val="001E1A8F"/>
    <w:rsid w:val="001E1D14"/>
    <w:rsid w:val="001E1EE0"/>
    <w:rsid w:val="001E1EFA"/>
    <w:rsid w:val="001E2437"/>
    <w:rsid w:val="001E25BF"/>
    <w:rsid w:val="001E2978"/>
    <w:rsid w:val="001E2A60"/>
    <w:rsid w:val="001E2C9B"/>
    <w:rsid w:val="001E2EA5"/>
    <w:rsid w:val="001E2F83"/>
    <w:rsid w:val="001E3044"/>
    <w:rsid w:val="001E30C3"/>
    <w:rsid w:val="001E317F"/>
    <w:rsid w:val="001E33BB"/>
    <w:rsid w:val="001E3679"/>
    <w:rsid w:val="001E36EC"/>
    <w:rsid w:val="001E37C8"/>
    <w:rsid w:val="001E38C8"/>
    <w:rsid w:val="001E3B69"/>
    <w:rsid w:val="001E3C8F"/>
    <w:rsid w:val="001E3E79"/>
    <w:rsid w:val="001E425F"/>
    <w:rsid w:val="001E44C9"/>
    <w:rsid w:val="001E463C"/>
    <w:rsid w:val="001E4651"/>
    <w:rsid w:val="001E479F"/>
    <w:rsid w:val="001E47D4"/>
    <w:rsid w:val="001E4A45"/>
    <w:rsid w:val="001E4BC5"/>
    <w:rsid w:val="001E4CB3"/>
    <w:rsid w:val="001E4DCC"/>
    <w:rsid w:val="001E4E29"/>
    <w:rsid w:val="001E4EEB"/>
    <w:rsid w:val="001E4F03"/>
    <w:rsid w:val="001E505D"/>
    <w:rsid w:val="001E50C8"/>
    <w:rsid w:val="001E50EC"/>
    <w:rsid w:val="001E53F6"/>
    <w:rsid w:val="001E58A6"/>
    <w:rsid w:val="001E58BB"/>
    <w:rsid w:val="001E5E00"/>
    <w:rsid w:val="001E5F0B"/>
    <w:rsid w:val="001E5F6F"/>
    <w:rsid w:val="001E6458"/>
    <w:rsid w:val="001E6543"/>
    <w:rsid w:val="001E6EEF"/>
    <w:rsid w:val="001E6FA9"/>
    <w:rsid w:val="001E720A"/>
    <w:rsid w:val="001E791B"/>
    <w:rsid w:val="001E7A83"/>
    <w:rsid w:val="001E7B64"/>
    <w:rsid w:val="001E7D0A"/>
    <w:rsid w:val="001E7ECB"/>
    <w:rsid w:val="001F01BF"/>
    <w:rsid w:val="001F022B"/>
    <w:rsid w:val="001F0345"/>
    <w:rsid w:val="001F0371"/>
    <w:rsid w:val="001F0517"/>
    <w:rsid w:val="001F05DB"/>
    <w:rsid w:val="001F0774"/>
    <w:rsid w:val="001F0C0C"/>
    <w:rsid w:val="001F0C36"/>
    <w:rsid w:val="001F0D85"/>
    <w:rsid w:val="001F0DDC"/>
    <w:rsid w:val="001F0EDE"/>
    <w:rsid w:val="001F114B"/>
    <w:rsid w:val="001F1709"/>
    <w:rsid w:val="001F1721"/>
    <w:rsid w:val="001F1764"/>
    <w:rsid w:val="001F18A1"/>
    <w:rsid w:val="001F1A92"/>
    <w:rsid w:val="001F1AF7"/>
    <w:rsid w:val="001F1B44"/>
    <w:rsid w:val="001F1E3D"/>
    <w:rsid w:val="001F249B"/>
    <w:rsid w:val="001F258C"/>
    <w:rsid w:val="001F2692"/>
    <w:rsid w:val="001F2A05"/>
    <w:rsid w:val="001F2B42"/>
    <w:rsid w:val="001F2BA0"/>
    <w:rsid w:val="001F2CC4"/>
    <w:rsid w:val="001F31FF"/>
    <w:rsid w:val="001F3586"/>
    <w:rsid w:val="001F36D6"/>
    <w:rsid w:val="001F3A53"/>
    <w:rsid w:val="001F3A59"/>
    <w:rsid w:val="001F3AF7"/>
    <w:rsid w:val="001F4095"/>
    <w:rsid w:val="001F409F"/>
    <w:rsid w:val="001F444D"/>
    <w:rsid w:val="001F4569"/>
    <w:rsid w:val="001F4621"/>
    <w:rsid w:val="001F4943"/>
    <w:rsid w:val="001F4A5E"/>
    <w:rsid w:val="001F4BDA"/>
    <w:rsid w:val="001F5004"/>
    <w:rsid w:val="001F53DD"/>
    <w:rsid w:val="001F5624"/>
    <w:rsid w:val="001F589D"/>
    <w:rsid w:val="001F59E9"/>
    <w:rsid w:val="001F5E98"/>
    <w:rsid w:val="001F5E9B"/>
    <w:rsid w:val="001F5F44"/>
    <w:rsid w:val="001F60E4"/>
    <w:rsid w:val="001F615E"/>
    <w:rsid w:val="001F67DE"/>
    <w:rsid w:val="001F69C8"/>
    <w:rsid w:val="001F6DF6"/>
    <w:rsid w:val="001F6EBC"/>
    <w:rsid w:val="001F700F"/>
    <w:rsid w:val="001F707C"/>
    <w:rsid w:val="001F7138"/>
    <w:rsid w:val="001F723F"/>
    <w:rsid w:val="001F72C8"/>
    <w:rsid w:val="001F735B"/>
    <w:rsid w:val="001F7368"/>
    <w:rsid w:val="001F743E"/>
    <w:rsid w:val="001F76D5"/>
    <w:rsid w:val="001F772A"/>
    <w:rsid w:val="001F780E"/>
    <w:rsid w:val="001F7857"/>
    <w:rsid w:val="001F7D18"/>
    <w:rsid w:val="001F7DE5"/>
    <w:rsid w:val="001F7FF2"/>
    <w:rsid w:val="001FD17F"/>
    <w:rsid w:val="00200099"/>
    <w:rsid w:val="0020016B"/>
    <w:rsid w:val="0020018D"/>
    <w:rsid w:val="00200379"/>
    <w:rsid w:val="00200460"/>
    <w:rsid w:val="0020046F"/>
    <w:rsid w:val="002004C4"/>
    <w:rsid w:val="00200712"/>
    <w:rsid w:val="00200814"/>
    <w:rsid w:val="002008CA"/>
    <w:rsid w:val="002008D1"/>
    <w:rsid w:val="002008FF"/>
    <w:rsid w:val="0020092E"/>
    <w:rsid w:val="00200941"/>
    <w:rsid w:val="00200982"/>
    <w:rsid w:val="00200BCD"/>
    <w:rsid w:val="00200E29"/>
    <w:rsid w:val="00200EB8"/>
    <w:rsid w:val="00201201"/>
    <w:rsid w:val="0020128C"/>
    <w:rsid w:val="0020165F"/>
    <w:rsid w:val="0020170B"/>
    <w:rsid w:val="002018D2"/>
    <w:rsid w:val="00201AE8"/>
    <w:rsid w:val="00201EBE"/>
    <w:rsid w:val="00201EFC"/>
    <w:rsid w:val="00202234"/>
    <w:rsid w:val="002022DC"/>
    <w:rsid w:val="0020237C"/>
    <w:rsid w:val="00202425"/>
    <w:rsid w:val="00202489"/>
    <w:rsid w:val="0020259F"/>
    <w:rsid w:val="002025B5"/>
    <w:rsid w:val="002027EA"/>
    <w:rsid w:val="00202963"/>
    <w:rsid w:val="00202A8F"/>
    <w:rsid w:val="00202D7F"/>
    <w:rsid w:val="00202EC5"/>
    <w:rsid w:val="00203350"/>
    <w:rsid w:val="002034C4"/>
    <w:rsid w:val="002035F7"/>
    <w:rsid w:val="00203722"/>
    <w:rsid w:val="002037C7"/>
    <w:rsid w:val="0020386C"/>
    <w:rsid w:val="00203B32"/>
    <w:rsid w:val="00203FC4"/>
    <w:rsid w:val="00204073"/>
    <w:rsid w:val="00204107"/>
    <w:rsid w:val="002041E0"/>
    <w:rsid w:val="00204316"/>
    <w:rsid w:val="00204914"/>
    <w:rsid w:val="0020491D"/>
    <w:rsid w:val="00204DB8"/>
    <w:rsid w:val="00204FAA"/>
    <w:rsid w:val="002052E0"/>
    <w:rsid w:val="00205461"/>
    <w:rsid w:val="002054D7"/>
    <w:rsid w:val="00205587"/>
    <w:rsid w:val="00205763"/>
    <w:rsid w:val="0020582A"/>
    <w:rsid w:val="002059A7"/>
    <w:rsid w:val="002059DC"/>
    <w:rsid w:val="00205B47"/>
    <w:rsid w:val="00205C78"/>
    <w:rsid w:val="00205CF6"/>
    <w:rsid w:val="00205D73"/>
    <w:rsid w:val="00206081"/>
    <w:rsid w:val="00206187"/>
    <w:rsid w:val="00206207"/>
    <w:rsid w:val="002062F9"/>
    <w:rsid w:val="00206736"/>
    <w:rsid w:val="00206754"/>
    <w:rsid w:val="00206BA8"/>
    <w:rsid w:val="00206C18"/>
    <w:rsid w:val="00207032"/>
    <w:rsid w:val="0020704C"/>
    <w:rsid w:val="0020723C"/>
    <w:rsid w:val="0020777E"/>
    <w:rsid w:val="002078C8"/>
    <w:rsid w:val="002078F6"/>
    <w:rsid w:val="00207D0E"/>
    <w:rsid w:val="00207D35"/>
    <w:rsid w:val="00207DF1"/>
    <w:rsid w:val="00207F03"/>
    <w:rsid w:val="00210132"/>
    <w:rsid w:val="002102DC"/>
    <w:rsid w:val="002102FB"/>
    <w:rsid w:val="00210350"/>
    <w:rsid w:val="002103C6"/>
    <w:rsid w:val="002106B8"/>
    <w:rsid w:val="0021096B"/>
    <w:rsid w:val="002109B3"/>
    <w:rsid w:val="00210A0D"/>
    <w:rsid w:val="00210B83"/>
    <w:rsid w:val="00210DD8"/>
    <w:rsid w:val="00210DF3"/>
    <w:rsid w:val="00210E01"/>
    <w:rsid w:val="00210E18"/>
    <w:rsid w:val="00210E70"/>
    <w:rsid w:val="002112C8"/>
    <w:rsid w:val="0021136B"/>
    <w:rsid w:val="002114B5"/>
    <w:rsid w:val="00211537"/>
    <w:rsid w:val="00211608"/>
    <w:rsid w:val="002116F3"/>
    <w:rsid w:val="00211781"/>
    <w:rsid w:val="002118E1"/>
    <w:rsid w:val="00211D50"/>
    <w:rsid w:val="00211FB8"/>
    <w:rsid w:val="00212052"/>
    <w:rsid w:val="0021207F"/>
    <w:rsid w:val="0021256F"/>
    <w:rsid w:val="00212591"/>
    <w:rsid w:val="0021284C"/>
    <w:rsid w:val="00212D35"/>
    <w:rsid w:val="00212F2C"/>
    <w:rsid w:val="0021300D"/>
    <w:rsid w:val="002131CC"/>
    <w:rsid w:val="002132E3"/>
    <w:rsid w:val="00213447"/>
    <w:rsid w:val="002135AB"/>
    <w:rsid w:val="00213913"/>
    <w:rsid w:val="002139F8"/>
    <w:rsid w:val="00213DB8"/>
    <w:rsid w:val="00213E3E"/>
    <w:rsid w:val="00213ECA"/>
    <w:rsid w:val="00214094"/>
    <w:rsid w:val="002142E0"/>
    <w:rsid w:val="002143F0"/>
    <w:rsid w:val="00214410"/>
    <w:rsid w:val="002144A8"/>
    <w:rsid w:val="002144DE"/>
    <w:rsid w:val="00214B7B"/>
    <w:rsid w:val="00214B85"/>
    <w:rsid w:val="00214DE3"/>
    <w:rsid w:val="00214DED"/>
    <w:rsid w:val="00214EDF"/>
    <w:rsid w:val="00215054"/>
    <w:rsid w:val="00215107"/>
    <w:rsid w:val="00215156"/>
    <w:rsid w:val="002152E2"/>
    <w:rsid w:val="00215493"/>
    <w:rsid w:val="00215967"/>
    <w:rsid w:val="00215A95"/>
    <w:rsid w:val="00215AFA"/>
    <w:rsid w:val="00215D65"/>
    <w:rsid w:val="00215E64"/>
    <w:rsid w:val="00215E6F"/>
    <w:rsid w:val="00215E75"/>
    <w:rsid w:val="00216030"/>
    <w:rsid w:val="002160E1"/>
    <w:rsid w:val="0021633E"/>
    <w:rsid w:val="002165FD"/>
    <w:rsid w:val="0021668B"/>
    <w:rsid w:val="0021672B"/>
    <w:rsid w:val="00216827"/>
    <w:rsid w:val="00216BCE"/>
    <w:rsid w:val="00217B83"/>
    <w:rsid w:val="00217C6F"/>
    <w:rsid w:val="00217CF7"/>
    <w:rsid w:val="00217F5E"/>
    <w:rsid w:val="002200CF"/>
    <w:rsid w:val="00220167"/>
    <w:rsid w:val="00220224"/>
    <w:rsid w:val="0022047B"/>
    <w:rsid w:val="0022048D"/>
    <w:rsid w:val="0022067F"/>
    <w:rsid w:val="0022076B"/>
    <w:rsid w:val="0022087D"/>
    <w:rsid w:val="00220CAC"/>
    <w:rsid w:val="00220E27"/>
    <w:rsid w:val="00221364"/>
    <w:rsid w:val="002213A4"/>
    <w:rsid w:val="002214D7"/>
    <w:rsid w:val="002219B7"/>
    <w:rsid w:val="002219F5"/>
    <w:rsid w:val="00221D6D"/>
    <w:rsid w:val="0022208E"/>
    <w:rsid w:val="002220DE"/>
    <w:rsid w:val="0022244E"/>
    <w:rsid w:val="0022274F"/>
    <w:rsid w:val="0022280E"/>
    <w:rsid w:val="00222818"/>
    <w:rsid w:val="00222903"/>
    <w:rsid w:val="00222A8E"/>
    <w:rsid w:val="00222B37"/>
    <w:rsid w:val="00222D27"/>
    <w:rsid w:val="002231E0"/>
    <w:rsid w:val="00223248"/>
    <w:rsid w:val="0022336D"/>
    <w:rsid w:val="00223390"/>
    <w:rsid w:val="00223407"/>
    <w:rsid w:val="002239ED"/>
    <w:rsid w:val="00223EF7"/>
    <w:rsid w:val="00224077"/>
    <w:rsid w:val="0022423B"/>
    <w:rsid w:val="0022441D"/>
    <w:rsid w:val="0022449E"/>
    <w:rsid w:val="002245B7"/>
    <w:rsid w:val="002245EB"/>
    <w:rsid w:val="00224614"/>
    <w:rsid w:val="00224842"/>
    <w:rsid w:val="00224A8F"/>
    <w:rsid w:val="00224C1F"/>
    <w:rsid w:val="00224E39"/>
    <w:rsid w:val="002250ED"/>
    <w:rsid w:val="002252CB"/>
    <w:rsid w:val="002252D1"/>
    <w:rsid w:val="00225682"/>
    <w:rsid w:val="0022583F"/>
    <w:rsid w:val="0022595E"/>
    <w:rsid w:val="00225ACA"/>
    <w:rsid w:val="00225BE1"/>
    <w:rsid w:val="00225C4F"/>
    <w:rsid w:val="00225C7E"/>
    <w:rsid w:val="00225DE2"/>
    <w:rsid w:val="00225E96"/>
    <w:rsid w:val="002262B4"/>
    <w:rsid w:val="002264CC"/>
    <w:rsid w:val="0022662E"/>
    <w:rsid w:val="00226845"/>
    <w:rsid w:val="00226A6D"/>
    <w:rsid w:val="00226C96"/>
    <w:rsid w:val="00226EC0"/>
    <w:rsid w:val="00226FCC"/>
    <w:rsid w:val="0022704D"/>
    <w:rsid w:val="002270FD"/>
    <w:rsid w:val="00227221"/>
    <w:rsid w:val="00227398"/>
    <w:rsid w:val="002273A8"/>
    <w:rsid w:val="002275B5"/>
    <w:rsid w:val="00227622"/>
    <w:rsid w:val="0022773C"/>
    <w:rsid w:val="0022780F"/>
    <w:rsid w:val="0022798A"/>
    <w:rsid w:val="002279AA"/>
    <w:rsid w:val="00227B5B"/>
    <w:rsid w:val="00227FFC"/>
    <w:rsid w:val="0023009A"/>
    <w:rsid w:val="002300DA"/>
    <w:rsid w:val="00230233"/>
    <w:rsid w:val="002303B1"/>
    <w:rsid w:val="00230618"/>
    <w:rsid w:val="00230685"/>
    <w:rsid w:val="002307A4"/>
    <w:rsid w:val="00230860"/>
    <w:rsid w:val="002308D3"/>
    <w:rsid w:val="002309CF"/>
    <w:rsid w:val="00230AB0"/>
    <w:rsid w:val="00230B87"/>
    <w:rsid w:val="00230D4C"/>
    <w:rsid w:val="00230E25"/>
    <w:rsid w:val="00230EB5"/>
    <w:rsid w:val="0023106A"/>
    <w:rsid w:val="002310C2"/>
    <w:rsid w:val="0023140D"/>
    <w:rsid w:val="002314F3"/>
    <w:rsid w:val="00231907"/>
    <w:rsid w:val="00231CAC"/>
    <w:rsid w:val="00231F3C"/>
    <w:rsid w:val="00231F84"/>
    <w:rsid w:val="0023202E"/>
    <w:rsid w:val="002320AD"/>
    <w:rsid w:val="0023264D"/>
    <w:rsid w:val="0023265C"/>
    <w:rsid w:val="002326CF"/>
    <w:rsid w:val="0023283D"/>
    <w:rsid w:val="002328D9"/>
    <w:rsid w:val="00232D5F"/>
    <w:rsid w:val="00232E40"/>
    <w:rsid w:val="00232FAC"/>
    <w:rsid w:val="002335C1"/>
    <w:rsid w:val="002336C6"/>
    <w:rsid w:val="002336ED"/>
    <w:rsid w:val="002337F6"/>
    <w:rsid w:val="002338D0"/>
    <w:rsid w:val="0023391C"/>
    <w:rsid w:val="00233A92"/>
    <w:rsid w:val="00233B57"/>
    <w:rsid w:val="00233C7B"/>
    <w:rsid w:val="00233C8A"/>
    <w:rsid w:val="00233CC8"/>
    <w:rsid w:val="00233D9A"/>
    <w:rsid w:val="00233FB1"/>
    <w:rsid w:val="00234148"/>
    <w:rsid w:val="00234176"/>
    <w:rsid w:val="002342E2"/>
    <w:rsid w:val="002345FA"/>
    <w:rsid w:val="00234614"/>
    <w:rsid w:val="0023486D"/>
    <w:rsid w:val="00234946"/>
    <w:rsid w:val="00234A4E"/>
    <w:rsid w:val="00234CB3"/>
    <w:rsid w:val="00234CCB"/>
    <w:rsid w:val="00234CE9"/>
    <w:rsid w:val="00234D4A"/>
    <w:rsid w:val="00234D86"/>
    <w:rsid w:val="00234F59"/>
    <w:rsid w:val="00235183"/>
    <w:rsid w:val="002351DD"/>
    <w:rsid w:val="002353BF"/>
    <w:rsid w:val="00235438"/>
    <w:rsid w:val="0023555E"/>
    <w:rsid w:val="002356A2"/>
    <w:rsid w:val="00235CC6"/>
    <w:rsid w:val="00235CEC"/>
    <w:rsid w:val="00235D47"/>
    <w:rsid w:val="00235EB5"/>
    <w:rsid w:val="00235F18"/>
    <w:rsid w:val="00235FEF"/>
    <w:rsid w:val="00236000"/>
    <w:rsid w:val="00236004"/>
    <w:rsid w:val="00236102"/>
    <w:rsid w:val="0023613B"/>
    <w:rsid w:val="00236188"/>
    <w:rsid w:val="00236383"/>
    <w:rsid w:val="002363E8"/>
    <w:rsid w:val="0023652A"/>
    <w:rsid w:val="002365AF"/>
    <w:rsid w:val="002367B4"/>
    <w:rsid w:val="00236BCB"/>
    <w:rsid w:val="00236BEC"/>
    <w:rsid w:val="00236EE4"/>
    <w:rsid w:val="002370E4"/>
    <w:rsid w:val="002370F1"/>
    <w:rsid w:val="0023712E"/>
    <w:rsid w:val="002372AD"/>
    <w:rsid w:val="002372BD"/>
    <w:rsid w:val="00237370"/>
    <w:rsid w:val="00237874"/>
    <w:rsid w:val="0023795E"/>
    <w:rsid w:val="002379D8"/>
    <w:rsid w:val="002379F3"/>
    <w:rsid w:val="00237A4D"/>
    <w:rsid w:val="00237AB2"/>
    <w:rsid w:val="00237D08"/>
    <w:rsid w:val="00237E7E"/>
    <w:rsid w:val="00237F22"/>
    <w:rsid w:val="0024026F"/>
    <w:rsid w:val="00240773"/>
    <w:rsid w:val="002407D3"/>
    <w:rsid w:val="00240862"/>
    <w:rsid w:val="0024087B"/>
    <w:rsid w:val="002408BA"/>
    <w:rsid w:val="002409D8"/>
    <w:rsid w:val="00240B1C"/>
    <w:rsid w:val="00240C23"/>
    <w:rsid w:val="00240C90"/>
    <w:rsid w:val="00240CE2"/>
    <w:rsid w:val="00240D3C"/>
    <w:rsid w:val="002411D6"/>
    <w:rsid w:val="0024128A"/>
    <w:rsid w:val="00241595"/>
    <w:rsid w:val="002416E9"/>
    <w:rsid w:val="002417F9"/>
    <w:rsid w:val="0024186C"/>
    <w:rsid w:val="00241C88"/>
    <w:rsid w:val="00241CA9"/>
    <w:rsid w:val="00241CC5"/>
    <w:rsid w:val="00241E9B"/>
    <w:rsid w:val="00241FE3"/>
    <w:rsid w:val="002421D1"/>
    <w:rsid w:val="002422D1"/>
    <w:rsid w:val="002423EE"/>
    <w:rsid w:val="00242785"/>
    <w:rsid w:val="002429FE"/>
    <w:rsid w:val="00242D15"/>
    <w:rsid w:val="00242DA8"/>
    <w:rsid w:val="00242E2F"/>
    <w:rsid w:val="0024309A"/>
    <w:rsid w:val="002430AC"/>
    <w:rsid w:val="002434E8"/>
    <w:rsid w:val="0024369D"/>
    <w:rsid w:val="0024369F"/>
    <w:rsid w:val="0024378C"/>
    <w:rsid w:val="00243820"/>
    <w:rsid w:val="0024385F"/>
    <w:rsid w:val="00243BE3"/>
    <w:rsid w:val="00243CD5"/>
    <w:rsid w:val="00244409"/>
    <w:rsid w:val="00244646"/>
    <w:rsid w:val="00244ACD"/>
    <w:rsid w:val="00244CA7"/>
    <w:rsid w:val="00244FE8"/>
    <w:rsid w:val="00245124"/>
    <w:rsid w:val="00245144"/>
    <w:rsid w:val="002452F3"/>
    <w:rsid w:val="00245425"/>
    <w:rsid w:val="00245849"/>
    <w:rsid w:val="00245874"/>
    <w:rsid w:val="00246065"/>
    <w:rsid w:val="002464C7"/>
    <w:rsid w:val="002467B0"/>
    <w:rsid w:val="002469E0"/>
    <w:rsid w:val="00246A17"/>
    <w:rsid w:val="00246A46"/>
    <w:rsid w:val="00246CA5"/>
    <w:rsid w:val="00246E8A"/>
    <w:rsid w:val="00246EB4"/>
    <w:rsid w:val="002471AB"/>
    <w:rsid w:val="002472DA"/>
    <w:rsid w:val="002477F5"/>
    <w:rsid w:val="00247924"/>
    <w:rsid w:val="00247A4B"/>
    <w:rsid w:val="00247B87"/>
    <w:rsid w:val="00247C9C"/>
    <w:rsid w:val="00247D88"/>
    <w:rsid w:val="00247E3F"/>
    <w:rsid w:val="00247F27"/>
    <w:rsid w:val="0025005C"/>
    <w:rsid w:val="002501A3"/>
    <w:rsid w:val="002502FC"/>
    <w:rsid w:val="00250312"/>
    <w:rsid w:val="0025031B"/>
    <w:rsid w:val="002503BE"/>
    <w:rsid w:val="00250538"/>
    <w:rsid w:val="002505BB"/>
    <w:rsid w:val="002506CC"/>
    <w:rsid w:val="00250788"/>
    <w:rsid w:val="0025080B"/>
    <w:rsid w:val="00250B78"/>
    <w:rsid w:val="00250BB1"/>
    <w:rsid w:val="00250C1F"/>
    <w:rsid w:val="00250C2E"/>
    <w:rsid w:val="00250C43"/>
    <w:rsid w:val="00250C84"/>
    <w:rsid w:val="00250EA2"/>
    <w:rsid w:val="00251208"/>
    <w:rsid w:val="00251215"/>
    <w:rsid w:val="002514C4"/>
    <w:rsid w:val="00251544"/>
    <w:rsid w:val="002518C6"/>
    <w:rsid w:val="00251AC1"/>
    <w:rsid w:val="00251D2B"/>
    <w:rsid w:val="0025235C"/>
    <w:rsid w:val="00252390"/>
    <w:rsid w:val="00252470"/>
    <w:rsid w:val="00252471"/>
    <w:rsid w:val="0025264F"/>
    <w:rsid w:val="0025269E"/>
    <w:rsid w:val="00252850"/>
    <w:rsid w:val="00252D12"/>
    <w:rsid w:val="00253229"/>
    <w:rsid w:val="002539DD"/>
    <w:rsid w:val="00253A94"/>
    <w:rsid w:val="00253BBA"/>
    <w:rsid w:val="00253D9F"/>
    <w:rsid w:val="00253DDD"/>
    <w:rsid w:val="00253FEA"/>
    <w:rsid w:val="002540D5"/>
    <w:rsid w:val="00254365"/>
    <w:rsid w:val="002544E6"/>
    <w:rsid w:val="00254509"/>
    <w:rsid w:val="00254618"/>
    <w:rsid w:val="00254A3B"/>
    <w:rsid w:val="00254A84"/>
    <w:rsid w:val="00254EB6"/>
    <w:rsid w:val="00254FCD"/>
    <w:rsid w:val="002550B1"/>
    <w:rsid w:val="002555DC"/>
    <w:rsid w:val="0025572A"/>
    <w:rsid w:val="0025577F"/>
    <w:rsid w:val="002557E7"/>
    <w:rsid w:val="00255800"/>
    <w:rsid w:val="00255871"/>
    <w:rsid w:val="002558F9"/>
    <w:rsid w:val="0025590E"/>
    <w:rsid w:val="00255918"/>
    <w:rsid w:val="00255958"/>
    <w:rsid w:val="00255A7B"/>
    <w:rsid w:val="00255BAD"/>
    <w:rsid w:val="00255C33"/>
    <w:rsid w:val="00255C4F"/>
    <w:rsid w:val="00255CC9"/>
    <w:rsid w:val="00255D12"/>
    <w:rsid w:val="00255EF3"/>
    <w:rsid w:val="00255F45"/>
    <w:rsid w:val="00255F5A"/>
    <w:rsid w:val="00255FB1"/>
    <w:rsid w:val="00256092"/>
    <w:rsid w:val="00256499"/>
    <w:rsid w:val="00256585"/>
    <w:rsid w:val="002565D9"/>
    <w:rsid w:val="0025691E"/>
    <w:rsid w:val="00256ACF"/>
    <w:rsid w:val="00256DF7"/>
    <w:rsid w:val="002571F6"/>
    <w:rsid w:val="002575A6"/>
    <w:rsid w:val="0025784A"/>
    <w:rsid w:val="00257BBA"/>
    <w:rsid w:val="00260204"/>
    <w:rsid w:val="0026035B"/>
    <w:rsid w:val="0026047C"/>
    <w:rsid w:val="00260632"/>
    <w:rsid w:val="0026083E"/>
    <w:rsid w:val="00260BD7"/>
    <w:rsid w:val="00260C5F"/>
    <w:rsid w:val="00260CCB"/>
    <w:rsid w:val="00260D4C"/>
    <w:rsid w:val="002611AD"/>
    <w:rsid w:val="00261364"/>
    <w:rsid w:val="0026157B"/>
    <w:rsid w:val="002616B4"/>
    <w:rsid w:val="00261B94"/>
    <w:rsid w:val="00261C2E"/>
    <w:rsid w:val="00261D40"/>
    <w:rsid w:val="00262022"/>
    <w:rsid w:val="0026277A"/>
    <w:rsid w:val="002627AE"/>
    <w:rsid w:val="00262899"/>
    <w:rsid w:val="00262912"/>
    <w:rsid w:val="00262A72"/>
    <w:rsid w:val="00262B1D"/>
    <w:rsid w:val="00262B1E"/>
    <w:rsid w:val="00262F84"/>
    <w:rsid w:val="002630FE"/>
    <w:rsid w:val="00263289"/>
    <w:rsid w:val="00263608"/>
    <w:rsid w:val="002636BA"/>
    <w:rsid w:val="002636CF"/>
    <w:rsid w:val="0026374C"/>
    <w:rsid w:val="00263A94"/>
    <w:rsid w:val="00263B98"/>
    <w:rsid w:val="00263BA1"/>
    <w:rsid w:val="00263DA1"/>
    <w:rsid w:val="00263E5A"/>
    <w:rsid w:val="00263EC3"/>
    <w:rsid w:val="002640A4"/>
    <w:rsid w:val="00264450"/>
    <w:rsid w:val="0026445A"/>
    <w:rsid w:val="00264472"/>
    <w:rsid w:val="0026458F"/>
    <w:rsid w:val="002645F5"/>
    <w:rsid w:val="0026480E"/>
    <w:rsid w:val="00264908"/>
    <w:rsid w:val="002649C6"/>
    <w:rsid w:val="00264A8B"/>
    <w:rsid w:val="00264A90"/>
    <w:rsid w:val="00264B86"/>
    <w:rsid w:val="00264CE2"/>
    <w:rsid w:val="00264EFE"/>
    <w:rsid w:val="00264FBE"/>
    <w:rsid w:val="00265348"/>
    <w:rsid w:val="002655CD"/>
    <w:rsid w:val="00265632"/>
    <w:rsid w:val="00265A9B"/>
    <w:rsid w:val="00265C2D"/>
    <w:rsid w:val="00265E2C"/>
    <w:rsid w:val="00265E33"/>
    <w:rsid w:val="00265F61"/>
    <w:rsid w:val="00266292"/>
    <w:rsid w:val="002662ED"/>
    <w:rsid w:val="002664C8"/>
    <w:rsid w:val="00266798"/>
    <w:rsid w:val="0026696D"/>
    <w:rsid w:val="00266A7A"/>
    <w:rsid w:val="00266B1B"/>
    <w:rsid w:val="00266D24"/>
    <w:rsid w:val="00266D26"/>
    <w:rsid w:val="00266DB9"/>
    <w:rsid w:val="00266F5B"/>
    <w:rsid w:val="00267428"/>
    <w:rsid w:val="002675BB"/>
    <w:rsid w:val="002677F8"/>
    <w:rsid w:val="00267BC9"/>
    <w:rsid w:val="00267C4F"/>
    <w:rsid w:val="00267DFF"/>
    <w:rsid w:val="00270071"/>
    <w:rsid w:val="00270229"/>
    <w:rsid w:val="00270272"/>
    <w:rsid w:val="0027048C"/>
    <w:rsid w:val="00270719"/>
    <w:rsid w:val="00270B73"/>
    <w:rsid w:val="00270BAF"/>
    <w:rsid w:val="00270C04"/>
    <w:rsid w:val="00270CF1"/>
    <w:rsid w:val="00270DEA"/>
    <w:rsid w:val="00270F0B"/>
    <w:rsid w:val="00271027"/>
    <w:rsid w:val="00271105"/>
    <w:rsid w:val="0027152C"/>
    <w:rsid w:val="0027153C"/>
    <w:rsid w:val="00271976"/>
    <w:rsid w:val="00271A47"/>
    <w:rsid w:val="00271C10"/>
    <w:rsid w:val="00271C14"/>
    <w:rsid w:val="00271EE9"/>
    <w:rsid w:val="0027200A"/>
    <w:rsid w:val="00272169"/>
    <w:rsid w:val="00272218"/>
    <w:rsid w:val="002724F4"/>
    <w:rsid w:val="002724F6"/>
    <w:rsid w:val="002725C0"/>
    <w:rsid w:val="0027283A"/>
    <w:rsid w:val="00272894"/>
    <w:rsid w:val="00272A1E"/>
    <w:rsid w:val="00272B24"/>
    <w:rsid w:val="00272B79"/>
    <w:rsid w:val="00272B91"/>
    <w:rsid w:val="00272DF5"/>
    <w:rsid w:val="002732C7"/>
    <w:rsid w:val="0027336C"/>
    <w:rsid w:val="002733AC"/>
    <w:rsid w:val="002734BE"/>
    <w:rsid w:val="0027383F"/>
    <w:rsid w:val="00273B69"/>
    <w:rsid w:val="00273C41"/>
    <w:rsid w:val="00273E8A"/>
    <w:rsid w:val="00274054"/>
    <w:rsid w:val="002743AE"/>
    <w:rsid w:val="0027458C"/>
    <w:rsid w:val="00274877"/>
    <w:rsid w:val="00274921"/>
    <w:rsid w:val="00274AB8"/>
    <w:rsid w:val="00274C19"/>
    <w:rsid w:val="00274C1D"/>
    <w:rsid w:val="00274F06"/>
    <w:rsid w:val="0027517F"/>
    <w:rsid w:val="00275732"/>
    <w:rsid w:val="0027584F"/>
    <w:rsid w:val="00275A37"/>
    <w:rsid w:val="00275B04"/>
    <w:rsid w:val="00275E49"/>
    <w:rsid w:val="00275E8F"/>
    <w:rsid w:val="00276065"/>
    <w:rsid w:val="0027626A"/>
    <w:rsid w:val="002763E6"/>
    <w:rsid w:val="00276434"/>
    <w:rsid w:val="00276595"/>
    <w:rsid w:val="002767D1"/>
    <w:rsid w:val="002768F8"/>
    <w:rsid w:val="00276983"/>
    <w:rsid w:val="00276986"/>
    <w:rsid w:val="002769D5"/>
    <w:rsid w:val="00276ACF"/>
    <w:rsid w:val="00276C7E"/>
    <w:rsid w:val="00276E53"/>
    <w:rsid w:val="00276EAE"/>
    <w:rsid w:val="00276F33"/>
    <w:rsid w:val="00276FB1"/>
    <w:rsid w:val="0027727B"/>
    <w:rsid w:val="002773E5"/>
    <w:rsid w:val="00277658"/>
    <w:rsid w:val="0027770C"/>
    <w:rsid w:val="00277762"/>
    <w:rsid w:val="002777A2"/>
    <w:rsid w:val="00277A89"/>
    <w:rsid w:val="00277ADB"/>
    <w:rsid w:val="00277B50"/>
    <w:rsid w:val="00277C0D"/>
    <w:rsid w:val="00277CD5"/>
    <w:rsid w:val="00277FF4"/>
    <w:rsid w:val="00280244"/>
    <w:rsid w:val="00280262"/>
    <w:rsid w:val="0028040F"/>
    <w:rsid w:val="002804B5"/>
    <w:rsid w:val="002805F2"/>
    <w:rsid w:val="0028075F"/>
    <w:rsid w:val="00280A99"/>
    <w:rsid w:val="00280B72"/>
    <w:rsid w:val="00280C4A"/>
    <w:rsid w:val="00280CED"/>
    <w:rsid w:val="00280DEE"/>
    <w:rsid w:val="00281272"/>
    <w:rsid w:val="002812F6"/>
    <w:rsid w:val="0028137E"/>
    <w:rsid w:val="0028137F"/>
    <w:rsid w:val="0028138B"/>
    <w:rsid w:val="002814DA"/>
    <w:rsid w:val="0028198A"/>
    <w:rsid w:val="00281A10"/>
    <w:rsid w:val="00281A24"/>
    <w:rsid w:val="00281AC3"/>
    <w:rsid w:val="00281B1C"/>
    <w:rsid w:val="00281DD3"/>
    <w:rsid w:val="00281DF5"/>
    <w:rsid w:val="00281E6F"/>
    <w:rsid w:val="0028216E"/>
    <w:rsid w:val="0028221B"/>
    <w:rsid w:val="00282363"/>
    <w:rsid w:val="002823B7"/>
    <w:rsid w:val="00282717"/>
    <w:rsid w:val="00282797"/>
    <w:rsid w:val="002829AB"/>
    <w:rsid w:val="00282A08"/>
    <w:rsid w:val="00282BA7"/>
    <w:rsid w:val="00282F2E"/>
    <w:rsid w:val="00282F72"/>
    <w:rsid w:val="00282F7E"/>
    <w:rsid w:val="00283081"/>
    <w:rsid w:val="00283157"/>
    <w:rsid w:val="00283180"/>
    <w:rsid w:val="0028318A"/>
    <w:rsid w:val="0028342C"/>
    <w:rsid w:val="002835FD"/>
    <w:rsid w:val="00283655"/>
    <w:rsid w:val="002836CE"/>
    <w:rsid w:val="002839B7"/>
    <w:rsid w:val="00283AED"/>
    <w:rsid w:val="00283DAE"/>
    <w:rsid w:val="00283EE4"/>
    <w:rsid w:val="00283F0A"/>
    <w:rsid w:val="002841BE"/>
    <w:rsid w:val="002846C4"/>
    <w:rsid w:val="00284A15"/>
    <w:rsid w:val="00284A9E"/>
    <w:rsid w:val="00284BBC"/>
    <w:rsid w:val="00284BBF"/>
    <w:rsid w:val="00284FAE"/>
    <w:rsid w:val="00285044"/>
    <w:rsid w:val="00285300"/>
    <w:rsid w:val="00285410"/>
    <w:rsid w:val="00285670"/>
    <w:rsid w:val="0028574A"/>
    <w:rsid w:val="00285832"/>
    <w:rsid w:val="00285968"/>
    <w:rsid w:val="00285B17"/>
    <w:rsid w:val="00285B21"/>
    <w:rsid w:val="00285FD1"/>
    <w:rsid w:val="002861A1"/>
    <w:rsid w:val="00286229"/>
    <w:rsid w:val="00286341"/>
    <w:rsid w:val="0028636A"/>
    <w:rsid w:val="0028652E"/>
    <w:rsid w:val="0028662D"/>
    <w:rsid w:val="002866C9"/>
    <w:rsid w:val="00286785"/>
    <w:rsid w:val="002867DC"/>
    <w:rsid w:val="00286A3B"/>
    <w:rsid w:val="00286C69"/>
    <w:rsid w:val="00287017"/>
    <w:rsid w:val="00287081"/>
    <w:rsid w:val="002873C9"/>
    <w:rsid w:val="002873CF"/>
    <w:rsid w:val="002873EB"/>
    <w:rsid w:val="002876A3"/>
    <w:rsid w:val="00287734"/>
    <w:rsid w:val="002877BC"/>
    <w:rsid w:val="0028788C"/>
    <w:rsid w:val="0028799A"/>
    <w:rsid w:val="00287DCA"/>
    <w:rsid w:val="00287F30"/>
    <w:rsid w:val="00287F3B"/>
    <w:rsid w:val="0029046B"/>
    <w:rsid w:val="00290594"/>
    <w:rsid w:val="0029079C"/>
    <w:rsid w:val="00290ABF"/>
    <w:rsid w:val="00290AD2"/>
    <w:rsid w:val="00290B17"/>
    <w:rsid w:val="00290C4E"/>
    <w:rsid w:val="00290D8D"/>
    <w:rsid w:val="002913A4"/>
    <w:rsid w:val="0029148E"/>
    <w:rsid w:val="002914A3"/>
    <w:rsid w:val="002916A3"/>
    <w:rsid w:val="00291839"/>
    <w:rsid w:val="002919A9"/>
    <w:rsid w:val="00291A3C"/>
    <w:rsid w:val="00292070"/>
    <w:rsid w:val="002920F9"/>
    <w:rsid w:val="002921F8"/>
    <w:rsid w:val="0029234F"/>
    <w:rsid w:val="002924DC"/>
    <w:rsid w:val="002925DE"/>
    <w:rsid w:val="00292779"/>
    <w:rsid w:val="00292B72"/>
    <w:rsid w:val="00292C1E"/>
    <w:rsid w:val="00292E8D"/>
    <w:rsid w:val="002930EE"/>
    <w:rsid w:val="00293307"/>
    <w:rsid w:val="002933BD"/>
    <w:rsid w:val="002933CF"/>
    <w:rsid w:val="00293630"/>
    <w:rsid w:val="002938B5"/>
    <w:rsid w:val="00293983"/>
    <w:rsid w:val="00293C07"/>
    <w:rsid w:val="00293D2D"/>
    <w:rsid w:val="00293D70"/>
    <w:rsid w:val="00293EE5"/>
    <w:rsid w:val="00294338"/>
    <w:rsid w:val="00294345"/>
    <w:rsid w:val="002946D9"/>
    <w:rsid w:val="0029483C"/>
    <w:rsid w:val="0029483E"/>
    <w:rsid w:val="00294906"/>
    <w:rsid w:val="00294939"/>
    <w:rsid w:val="002949E1"/>
    <w:rsid w:val="00294CF1"/>
    <w:rsid w:val="00295049"/>
    <w:rsid w:val="00295204"/>
    <w:rsid w:val="002953B5"/>
    <w:rsid w:val="0029560D"/>
    <w:rsid w:val="00295B91"/>
    <w:rsid w:val="00295E48"/>
    <w:rsid w:val="00295ED3"/>
    <w:rsid w:val="00295F32"/>
    <w:rsid w:val="00295F83"/>
    <w:rsid w:val="00296153"/>
    <w:rsid w:val="0029615D"/>
    <w:rsid w:val="002961C3"/>
    <w:rsid w:val="00296743"/>
    <w:rsid w:val="002968AC"/>
    <w:rsid w:val="00296908"/>
    <w:rsid w:val="00296FA0"/>
    <w:rsid w:val="0029702D"/>
    <w:rsid w:val="0029715D"/>
    <w:rsid w:val="00297348"/>
    <w:rsid w:val="00297457"/>
    <w:rsid w:val="002974FC"/>
    <w:rsid w:val="002978BC"/>
    <w:rsid w:val="002978CB"/>
    <w:rsid w:val="002979F2"/>
    <w:rsid w:val="00297D33"/>
    <w:rsid w:val="002A007B"/>
    <w:rsid w:val="002A00B2"/>
    <w:rsid w:val="002A0194"/>
    <w:rsid w:val="002A01C2"/>
    <w:rsid w:val="002A0239"/>
    <w:rsid w:val="002A0496"/>
    <w:rsid w:val="002A06A6"/>
    <w:rsid w:val="002A0976"/>
    <w:rsid w:val="002A0B43"/>
    <w:rsid w:val="002A0D2F"/>
    <w:rsid w:val="002A117B"/>
    <w:rsid w:val="002A1809"/>
    <w:rsid w:val="002A1ED4"/>
    <w:rsid w:val="002A24DF"/>
    <w:rsid w:val="002A25B8"/>
    <w:rsid w:val="002A2B0E"/>
    <w:rsid w:val="002A2B21"/>
    <w:rsid w:val="002A2C2D"/>
    <w:rsid w:val="002A2D2C"/>
    <w:rsid w:val="002A2DA0"/>
    <w:rsid w:val="002A2DD0"/>
    <w:rsid w:val="002A2F54"/>
    <w:rsid w:val="002A3240"/>
    <w:rsid w:val="002A32C5"/>
    <w:rsid w:val="002A335A"/>
    <w:rsid w:val="002A33C6"/>
    <w:rsid w:val="002A3749"/>
    <w:rsid w:val="002A378B"/>
    <w:rsid w:val="002A39FD"/>
    <w:rsid w:val="002A3C13"/>
    <w:rsid w:val="002A3D93"/>
    <w:rsid w:val="002A3DB4"/>
    <w:rsid w:val="002A3EF8"/>
    <w:rsid w:val="002A4095"/>
    <w:rsid w:val="002A445C"/>
    <w:rsid w:val="002A456C"/>
    <w:rsid w:val="002A489E"/>
    <w:rsid w:val="002A49A7"/>
    <w:rsid w:val="002A49F5"/>
    <w:rsid w:val="002A4AB2"/>
    <w:rsid w:val="002A518C"/>
    <w:rsid w:val="002A5A01"/>
    <w:rsid w:val="002A5A47"/>
    <w:rsid w:val="002A5AFC"/>
    <w:rsid w:val="002A5E0D"/>
    <w:rsid w:val="002A5F26"/>
    <w:rsid w:val="002A606B"/>
    <w:rsid w:val="002A6328"/>
    <w:rsid w:val="002A636F"/>
    <w:rsid w:val="002A64B8"/>
    <w:rsid w:val="002A651B"/>
    <w:rsid w:val="002A6615"/>
    <w:rsid w:val="002A67C4"/>
    <w:rsid w:val="002A68BF"/>
    <w:rsid w:val="002A68EE"/>
    <w:rsid w:val="002A6B2E"/>
    <w:rsid w:val="002A6B63"/>
    <w:rsid w:val="002A6EEA"/>
    <w:rsid w:val="002A6F23"/>
    <w:rsid w:val="002A7008"/>
    <w:rsid w:val="002A71E2"/>
    <w:rsid w:val="002A757A"/>
    <w:rsid w:val="002A7744"/>
    <w:rsid w:val="002A787D"/>
    <w:rsid w:val="002A78CA"/>
    <w:rsid w:val="002A7A40"/>
    <w:rsid w:val="002A7B61"/>
    <w:rsid w:val="002A7BA2"/>
    <w:rsid w:val="002A7C49"/>
    <w:rsid w:val="002A7ECB"/>
    <w:rsid w:val="002B02C1"/>
    <w:rsid w:val="002B030C"/>
    <w:rsid w:val="002B094C"/>
    <w:rsid w:val="002B102B"/>
    <w:rsid w:val="002B1095"/>
    <w:rsid w:val="002B1176"/>
    <w:rsid w:val="002B118E"/>
    <w:rsid w:val="002B1288"/>
    <w:rsid w:val="002B12BC"/>
    <w:rsid w:val="002B12D7"/>
    <w:rsid w:val="002B1608"/>
    <w:rsid w:val="002B161A"/>
    <w:rsid w:val="002B1749"/>
    <w:rsid w:val="002B17C5"/>
    <w:rsid w:val="002B1891"/>
    <w:rsid w:val="002B1A2B"/>
    <w:rsid w:val="002B1A98"/>
    <w:rsid w:val="002B1AE1"/>
    <w:rsid w:val="002B1C86"/>
    <w:rsid w:val="002B1E1E"/>
    <w:rsid w:val="002B1E36"/>
    <w:rsid w:val="002B2006"/>
    <w:rsid w:val="002B20A7"/>
    <w:rsid w:val="002B213A"/>
    <w:rsid w:val="002B21D6"/>
    <w:rsid w:val="002B26E9"/>
    <w:rsid w:val="002B28F1"/>
    <w:rsid w:val="002B2B4C"/>
    <w:rsid w:val="002B2E88"/>
    <w:rsid w:val="002B306C"/>
    <w:rsid w:val="002B3106"/>
    <w:rsid w:val="002B31D7"/>
    <w:rsid w:val="002B3349"/>
    <w:rsid w:val="002B345A"/>
    <w:rsid w:val="002B347E"/>
    <w:rsid w:val="002B38F1"/>
    <w:rsid w:val="002B3A43"/>
    <w:rsid w:val="002B3A86"/>
    <w:rsid w:val="002B3FBD"/>
    <w:rsid w:val="002B42C1"/>
    <w:rsid w:val="002B42D7"/>
    <w:rsid w:val="002B4308"/>
    <w:rsid w:val="002B4538"/>
    <w:rsid w:val="002B459A"/>
    <w:rsid w:val="002B488D"/>
    <w:rsid w:val="002B495C"/>
    <w:rsid w:val="002B4E1E"/>
    <w:rsid w:val="002B5000"/>
    <w:rsid w:val="002B5480"/>
    <w:rsid w:val="002B598D"/>
    <w:rsid w:val="002B59F7"/>
    <w:rsid w:val="002B5C4A"/>
    <w:rsid w:val="002B5FC0"/>
    <w:rsid w:val="002B608B"/>
    <w:rsid w:val="002B60F6"/>
    <w:rsid w:val="002B62B2"/>
    <w:rsid w:val="002B644C"/>
    <w:rsid w:val="002B66FC"/>
    <w:rsid w:val="002B6796"/>
    <w:rsid w:val="002B6808"/>
    <w:rsid w:val="002B6858"/>
    <w:rsid w:val="002B7436"/>
    <w:rsid w:val="002B745B"/>
    <w:rsid w:val="002B7620"/>
    <w:rsid w:val="002B7645"/>
    <w:rsid w:val="002B7682"/>
    <w:rsid w:val="002B7994"/>
    <w:rsid w:val="002B7E9E"/>
    <w:rsid w:val="002B7EF1"/>
    <w:rsid w:val="002C00B9"/>
    <w:rsid w:val="002C0240"/>
    <w:rsid w:val="002C061F"/>
    <w:rsid w:val="002C08A2"/>
    <w:rsid w:val="002C0963"/>
    <w:rsid w:val="002C0A42"/>
    <w:rsid w:val="002C0F24"/>
    <w:rsid w:val="002C0F62"/>
    <w:rsid w:val="002C107A"/>
    <w:rsid w:val="002C11F1"/>
    <w:rsid w:val="002C15BB"/>
    <w:rsid w:val="002C1680"/>
    <w:rsid w:val="002C17D9"/>
    <w:rsid w:val="002C196C"/>
    <w:rsid w:val="002C19E4"/>
    <w:rsid w:val="002C1A1E"/>
    <w:rsid w:val="002C1A9A"/>
    <w:rsid w:val="002C1AE8"/>
    <w:rsid w:val="002C1B0E"/>
    <w:rsid w:val="002C1B48"/>
    <w:rsid w:val="002C1DE8"/>
    <w:rsid w:val="002C1E43"/>
    <w:rsid w:val="002C1E83"/>
    <w:rsid w:val="002C206F"/>
    <w:rsid w:val="002C2234"/>
    <w:rsid w:val="002C228B"/>
    <w:rsid w:val="002C2376"/>
    <w:rsid w:val="002C2499"/>
    <w:rsid w:val="002C2597"/>
    <w:rsid w:val="002C2630"/>
    <w:rsid w:val="002C2636"/>
    <w:rsid w:val="002C2846"/>
    <w:rsid w:val="002C29BD"/>
    <w:rsid w:val="002C2F68"/>
    <w:rsid w:val="002C2F8F"/>
    <w:rsid w:val="002C348E"/>
    <w:rsid w:val="002C353A"/>
    <w:rsid w:val="002C388B"/>
    <w:rsid w:val="002C3ABB"/>
    <w:rsid w:val="002C3AE6"/>
    <w:rsid w:val="002C3CDF"/>
    <w:rsid w:val="002C3E27"/>
    <w:rsid w:val="002C3EE5"/>
    <w:rsid w:val="002C413D"/>
    <w:rsid w:val="002C419E"/>
    <w:rsid w:val="002C430A"/>
    <w:rsid w:val="002C4347"/>
    <w:rsid w:val="002C44A8"/>
    <w:rsid w:val="002C44DF"/>
    <w:rsid w:val="002C4548"/>
    <w:rsid w:val="002C4642"/>
    <w:rsid w:val="002C475E"/>
    <w:rsid w:val="002C4807"/>
    <w:rsid w:val="002C499C"/>
    <w:rsid w:val="002C4F4B"/>
    <w:rsid w:val="002C50D9"/>
    <w:rsid w:val="002C514E"/>
    <w:rsid w:val="002C516E"/>
    <w:rsid w:val="002C54EF"/>
    <w:rsid w:val="002C5B39"/>
    <w:rsid w:val="002C5F5D"/>
    <w:rsid w:val="002C6015"/>
    <w:rsid w:val="002C6116"/>
    <w:rsid w:val="002C630F"/>
    <w:rsid w:val="002C63C5"/>
    <w:rsid w:val="002C663A"/>
    <w:rsid w:val="002C67C6"/>
    <w:rsid w:val="002C6891"/>
    <w:rsid w:val="002C693C"/>
    <w:rsid w:val="002C6A7F"/>
    <w:rsid w:val="002C6C22"/>
    <w:rsid w:val="002C6CB7"/>
    <w:rsid w:val="002C6CB9"/>
    <w:rsid w:val="002C6D73"/>
    <w:rsid w:val="002C6E41"/>
    <w:rsid w:val="002C6EC4"/>
    <w:rsid w:val="002C6F40"/>
    <w:rsid w:val="002C71DC"/>
    <w:rsid w:val="002C71F2"/>
    <w:rsid w:val="002C7308"/>
    <w:rsid w:val="002C743D"/>
    <w:rsid w:val="002C74B1"/>
    <w:rsid w:val="002C770B"/>
    <w:rsid w:val="002C7C10"/>
    <w:rsid w:val="002C7D50"/>
    <w:rsid w:val="002D00A7"/>
    <w:rsid w:val="002D011A"/>
    <w:rsid w:val="002D01B3"/>
    <w:rsid w:val="002D04EE"/>
    <w:rsid w:val="002D05F8"/>
    <w:rsid w:val="002D06B6"/>
    <w:rsid w:val="002D06DA"/>
    <w:rsid w:val="002D07F8"/>
    <w:rsid w:val="002D0901"/>
    <w:rsid w:val="002D0AB2"/>
    <w:rsid w:val="002D0CB8"/>
    <w:rsid w:val="002D0ED7"/>
    <w:rsid w:val="002D0EFF"/>
    <w:rsid w:val="002D101E"/>
    <w:rsid w:val="002D106E"/>
    <w:rsid w:val="002D10D2"/>
    <w:rsid w:val="002D118E"/>
    <w:rsid w:val="002D148E"/>
    <w:rsid w:val="002D1497"/>
    <w:rsid w:val="002D167F"/>
    <w:rsid w:val="002D1764"/>
    <w:rsid w:val="002D1829"/>
    <w:rsid w:val="002D1893"/>
    <w:rsid w:val="002D1A18"/>
    <w:rsid w:val="002D1B39"/>
    <w:rsid w:val="002D1D54"/>
    <w:rsid w:val="002D1F23"/>
    <w:rsid w:val="002D1F80"/>
    <w:rsid w:val="002D1FAA"/>
    <w:rsid w:val="002D243C"/>
    <w:rsid w:val="002D25EC"/>
    <w:rsid w:val="002D2667"/>
    <w:rsid w:val="002D26DA"/>
    <w:rsid w:val="002D27D9"/>
    <w:rsid w:val="002D29E6"/>
    <w:rsid w:val="002D2B65"/>
    <w:rsid w:val="002D2B97"/>
    <w:rsid w:val="002D2BE2"/>
    <w:rsid w:val="002D2CC7"/>
    <w:rsid w:val="002D30F3"/>
    <w:rsid w:val="002D3181"/>
    <w:rsid w:val="002D335D"/>
    <w:rsid w:val="002D3482"/>
    <w:rsid w:val="002D34A3"/>
    <w:rsid w:val="002D3560"/>
    <w:rsid w:val="002D377C"/>
    <w:rsid w:val="002D3976"/>
    <w:rsid w:val="002D4110"/>
    <w:rsid w:val="002D4120"/>
    <w:rsid w:val="002D437F"/>
    <w:rsid w:val="002D43B2"/>
    <w:rsid w:val="002D4509"/>
    <w:rsid w:val="002D46D0"/>
    <w:rsid w:val="002D48F6"/>
    <w:rsid w:val="002D494B"/>
    <w:rsid w:val="002D4E81"/>
    <w:rsid w:val="002D519F"/>
    <w:rsid w:val="002D5245"/>
    <w:rsid w:val="002D529F"/>
    <w:rsid w:val="002D52AE"/>
    <w:rsid w:val="002D52E8"/>
    <w:rsid w:val="002D54D3"/>
    <w:rsid w:val="002D550D"/>
    <w:rsid w:val="002D57AC"/>
    <w:rsid w:val="002D592D"/>
    <w:rsid w:val="002D692F"/>
    <w:rsid w:val="002D6B1E"/>
    <w:rsid w:val="002D6D70"/>
    <w:rsid w:val="002D6E62"/>
    <w:rsid w:val="002D70AD"/>
    <w:rsid w:val="002D72CB"/>
    <w:rsid w:val="002D737A"/>
    <w:rsid w:val="002D7423"/>
    <w:rsid w:val="002D753B"/>
    <w:rsid w:val="002D772A"/>
    <w:rsid w:val="002D78E9"/>
    <w:rsid w:val="002D7A04"/>
    <w:rsid w:val="002D7B75"/>
    <w:rsid w:val="002D7F1E"/>
    <w:rsid w:val="002E0004"/>
    <w:rsid w:val="002E0435"/>
    <w:rsid w:val="002E047E"/>
    <w:rsid w:val="002E051E"/>
    <w:rsid w:val="002E0674"/>
    <w:rsid w:val="002E0961"/>
    <w:rsid w:val="002E0E0E"/>
    <w:rsid w:val="002E1072"/>
    <w:rsid w:val="002E1198"/>
    <w:rsid w:val="002E13FC"/>
    <w:rsid w:val="002E14BE"/>
    <w:rsid w:val="002E1892"/>
    <w:rsid w:val="002E19EF"/>
    <w:rsid w:val="002E1A15"/>
    <w:rsid w:val="002E1A9F"/>
    <w:rsid w:val="002E1B52"/>
    <w:rsid w:val="002E1C67"/>
    <w:rsid w:val="002E1D9D"/>
    <w:rsid w:val="002E200E"/>
    <w:rsid w:val="002E210F"/>
    <w:rsid w:val="002E21BF"/>
    <w:rsid w:val="002E22ED"/>
    <w:rsid w:val="002E2420"/>
    <w:rsid w:val="002E2527"/>
    <w:rsid w:val="002E25EC"/>
    <w:rsid w:val="002E2671"/>
    <w:rsid w:val="002E281C"/>
    <w:rsid w:val="002E28C6"/>
    <w:rsid w:val="002E2BA6"/>
    <w:rsid w:val="002E2BCA"/>
    <w:rsid w:val="002E2D38"/>
    <w:rsid w:val="002E2F96"/>
    <w:rsid w:val="002E3172"/>
    <w:rsid w:val="002E3334"/>
    <w:rsid w:val="002E33F7"/>
    <w:rsid w:val="002E355C"/>
    <w:rsid w:val="002E3676"/>
    <w:rsid w:val="002E3761"/>
    <w:rsid w:val="002E3D54"/>
    <w:rsid w:val="002E3E55"/>
    <w:rsid w:val="002E3F6E"/>
    <w:rsid w:val="002E4159"/>
    <w:rsid w:val="002E4340"/>
    <w:rsid w:val="002E43E8"/>
    <w:rsid w:val="002E482C"/>
    <w:rsid w:val="002E4949"/>
    <w:rsid w:val="002E49B7"/>
    <w:rsid w:val="002E49C7"/>
    <w:rsid w:val="002E4B53"/>
    <w:rsid w:val="002E4BBB"/>
    <w:rsid w:val="002E4C3A"/>
    <w:rsid w:val="002E52A0"/>
    <w:rsid w:val="002E532E"/>
    <w:rsid w:val="002E53FD"/>
    <w:rsid w:val="002E56F9"/>
    <w:rsid w:val="002E58FB"/>
    <w:rsid w:val="002E5F78"/>
    <w:rsid w:val="002E62E7"/>
    <w:rsid w:val="002E63F1"/>
    <w:rsid w:val="002E64C7"/>
    <w:rsid w:val="002E65AC"/>
    <w:rsid w:val="002E65E0"/>
    <w:rsid w:val="002E6663"/>
    <w:rsid w:val="002E68B6"/>
    <w:rsid w:val="002E68C9"/>
    <w:rsid w:val="002E6BD5"/>
    <w:rsid w:val="002E6C25"/>
    <w:rsid w:val="002E6C29"/>
    <w:rsid w:val="002E6CB2"/>
    <w:rsid w:val="002E726B"/>
    <w:rsid w:val="002E791A"/>
    <w:rsid w:val="002E7996"/>
    <w:rsid w:val="002E79CA"/>
    <w:rsid w:val="002E7ADB"/>
    <w:rsid w:val="002E7CB9"/>
    <w:rsid w:val="002E7D0F"/>
    <w:rsid w:val="002E7E67"/>
    <w:rsid w:val="002F0008"/>
    <w:rsid w:val="002F011B"/>
    <w:rsid w:val="002F013F"/>
    <w:rsid w:val="002F0518"/>
    <w:rsid w:val="002F0563"/>
    <w:rsid w:val="002F08D5"/>
    <w:rsid w:val="002F0C8C"/>
    <w:rsid w:val="002F0CE9"/>
    <w:rsid w:val="002F0E89"/>
    <w:rsid w:val="002F115D"/>
    <w:rsid w:val="002F11D2"/>
    <w:rsid w:val="002F12B5"/>
    <w:rsid w:val="002F1398"/>
    <w:rsid w:val="002F1422"/>
    <w:rsid w:val="002F1433"/>
    <w:rsid w:val="002F154F"/>
    <w:rsid w:val="002F1636"/>
    <w:rsid w:val="002F16BE"/>
    <w:rsid w:val="002F18B0"/>
    <w:rsid w:val="002F1AEF"/>
    <w:rsid w:val="002F2053"/>
    <w:rsid w:val="002F2135"/>
    <w:rsid w:val="002F254C"/>
    <w:rsid w:val="002F279D"/>
    <w:rsid w:val="002F28A8"/>
    <w:rsid w:val="002F2980"/>
    <w:rsid w:val="002F2AC9"/>
    <w:rsid w:val="002F2E31"/>
    <w:rsid w:val="002F3565"/>
    <w:rsid w:val="002F36A9"/>
    <w:rsid w:val="002F37F7"/>
    <w:rsid w:val="002F3990"/>
    <w:rsid w:val="002F39BC"/>
    <w:rsid w:val="002F3B37"/>
    <w:rsid w:val="002F3B8E"/>
    <w:rsid w:val="002F3C9C"/>
    <w:rsid w:val="002F3D7D"/>
    <w:rsid w:val="002F4138"/>
    <w:rsid w:val="002F440E"/>
    <w:rsid w:val="002F458C"/>
    <w:rsid w:val="002F4669"/>
    <w:rsid w:val="002F4764"/>
    <w:rsid w:val="002F484B"/>
    <w:rsid w:val="002F495F"/>
    <w:rsid w:val="002F4ABD"/>
    <w:rsid w:val="002F4AEE"/>
    <w:rsid w:val="002F4BBD"/>
    <w:rsid w:val="002F4C11"/>
    <w:rsid w:val="002F4DE3"/>
    <w:rsid w:val="002F4DE5"/>
    <w:rsid w:val="002F4E69"/>
    <w:rsid w:val="002F4EA5"/>
    <w:rsid w:val="002F4F60"/>
    <w:rsid w:val="002F4FEA"/>
    <w:rsid w:val="002F5018"/>
    <w:rsid w:val="002F511B"/>
    <w:rsid w:val="002F55F8"/>
    <w:rsid w:val="002F56E5"/>
    <w:rsid w:val="002F5928"/>
    <w:rsid w:val="002F5C8A"/>
    <w:rsid w:val="002F5D20"/>
    <w:rsid w:val="002F60CC"/>
    <w:rsid w:val="002F60E4"/>
    <w:rsid w:val="002F6192"/>
    <w:rsid w:val="002F6515"/>
    <w:rsid w:val="002F672D"/>
    <w:rsid w:val="002F6885"/>
    <w:rsid w:val="002F6989"/>
    <w:rsid w:val="002F69A5"/>
    <w:rsid w:val="002F6C5D"/>
    <w:rsid w:val="002F6C71"/>
    <w:rsid w:val="002F6E76"/>
    <w:rsid w:val="002F6ED8"/>
    <w:rsid w:val="002F706A"/>
    <w:rsid w:val="002F706F"/>
    <w:rsid w:val="002F72CB"/>
    <w:rsid w:val="002F7674"/>
    <w:rsid w:val="002F77F1"/>
    <w:rsid w:val="002F7AE4"/>
    <w:rsid w:val="002F7C9D"/>
    <w:rsid w:val="002F7D2C"/>
    <w:rsid w:val="0030007A"/>
    <w:rsid w:val="003003C3"/>
    <w:rsid w:val="00300501"/>
    <w:rsid w:val="0030054A"/>
    <w:rsid w:val="003005DF"/>
    <w:rsid w:val="00300A59"/>
    <w:rsid w:val="00300CB9"/>
    <w:rsid w:val="003010EB"/>
    <w:rsid w:val="003012A8"/>
    <w:rsid w:val="003013BA"/>
    <w:rsid w:val="0030182C"/>
    <w:rsid w:val="00301BE3"/>
    <w:rsid w:val="00301BF7"/>
    <w:rsid w:val="00301C15"/>
    <w:rsid w:val="00302163"/>
    <w:rsid w:val="0030238C"/>
    <w:rsid w:val="00302843"/>
    <w:rsid w:val="00302A85"/>
    <w:rsid w:val="00302C32"/>
    <w:rsid w:val="00302E2C"/>
    <w:rsid w:val="00302E7A"/>
    <w:rsid w:val="00302F13"/>
    <w:rsid w:val="00302FD9"/>
    <w:rsid w:val="00303021"/>
    <w:rsid w:val="003031CF"/>
    <w:rsid w:val="003032AC"/>
    <w:rsid w:val="00303453"/>
    <w:rsid w:val="003034EA"/>
    <w:rsid w:val="003038EF"/>
    <w:rsid w:val="0030394C"/>
    <w:rsid w:val="00303958"/>
    <w:rsid w:val="00303A55"/>
    <w:rsid w:val="00303B5E"/>
    <w:rsid w:val="00303C54"/>
    <w:rsid w:val="003043B0"/>
    <w:rsid w:val="00304516"/>
    <w:rsid w:val="0030460C"/>
    <w:rsid w:val="0030466D"/>
    <w:rsid w:val="00304673"/>
    <w:rsid w:val="00304743"/>
    <w:rsid w:val="003049F6"/>
    <w:rsid w:val="00304ACB"/>
    <w:rsid w:val="00304DF4"/>
    <w:rsid w:val="00304E04"/>
    <w:rsid w:val="00304F25"/>
    <w:rsid w:val="00304FC5"/>
    <w:rsid w:val="00305069"/>
    <w:rsid w:val="003050CE"/>
    <w:rsid w:val="00305507"/>
    <w:rsid w:val="0030579A"/>
    <w:rsid w:val="0030587C"/>
    <w:rsid w:val="003059DA"/>
    <w:rsid w:val="0030600F"/>
    <w:rsid w:val="00306028"/>
    <w:rsid w:val="00306081"/>
    <w:rsid w:val="003061DC"/>
    <w:rsid w:val="003063F1"/>
    <w:rsid w:val="0030641C"/>
    <w:rsid w:val="00306517"/>
    <w:rsid w:val="003065C3"/>
    <w:rsid w:val="0030667C"/>
    <w:rsid w:val="003066A7"/>
    <w:rsid w:val="0030673A"/>
    <w:rsid w:val="0030689C"/>
    <w:rsid w:val="003068D6"/>
    <w:rsid w:val="00306A0B"/>
    <w:rsid w:val="00306AD2"/>
    <w:rsid w:val="00306B0D"/>
    <w:rsid w:val="00306B98"/>
    <w:rsid w:val="00307100"/>
    <w:rsid w:val="003071D6"/>
    <w:rsid w:val="00307343"/>
    <w:rsid w:val="0030738A"/>
    <w:rsid w:val="00307479"/>
    <w:rsid w:val="00307646"/>
    <w:rsid w:val="00307687"/>
    <w:rsid w:val="003076EB"/>
    <w:rsid w:val="0030770F"/>
    <w:rsid w:val="00307A59"/>
    <w:rsid w:val="00307A68"/>
    <w:rsid w:val="00307A7E"/>
    <w:rsid w:val="00307AFA"/>
    <w:rsid w:val="00307CDF"/>
    <w:rsid w:val="00307FBB"/>
    <w:rsid w:val="00310392"/>
    <w:rsid w:val="00310553"/>
    <w:rsid w:val="00310578"/>
    <w:rsid w:val="00310760"/>
    <w:rsid w:val="003107F1"/>
    <w:rsid w:val="00310867"/>
    <w:rsid w:val="00310C1B"/>
    <w:rsid w:val="003110D2"/>
    <w:rsid w:val="003110FA"/>
    <w:rsid w:val="00311116"/>
    <w:rsid w:val="0031124B"/>
    <w:rsid w:val="003112BF"/>
    <w:rsid w:val="00311417"/>
    <w:rsid w:val="0031162E"/>
    <w:rsid w:val="003117C4"/>
    <w:rsid w:val="00311BAB"/>
    <w:rsid w:val="00311CCD"/>
    <w:rsid w:val="00311DD5"/>
    <w:rsid w:val="00311E2F"/>
    <w:rsid w:val="00311F9B"/>
    <w:rsid w:val="0031220D"/>
    <w:rsid w:val="0031223A"/>
    <w:rsid w:val="00312556"/>
    <w:rsid w:val="0031260F"/>
    <w:rsid w:val="0031278A"/>
    <w:rsid w:val="0031284A"/>
    <w:rsid w:val="00312E2A"/>
    <w:rsid w:val="00312F38"/>
    <w:rsid w:val="00312F4A"/>
    <w:rsid w:val="003130FD"/>
    <w:rsid w:val="00313304"/>
    <w:rsid w:val="003135C4"/>
    <w:rsid w:val="003135DB"/>
    <w:rsid w:val="00313A39"/>
    <w:rsid w:val="00313D89"/>
    <w:rsid w:val="00313DA2"/>
    <w:rsid w:val="00313FFB"/>
    <w:rsid w:val="003141AA"/>
    <w:rsid w:val="00314291"/>
    <w:rsid w:val="00314640"/>
    <w:rsid w:val="0031471C"/>
    <w:rsid w:val="00314973"/>
    <w:rsid w:val="00314995"/>
    <w:rsid w:val="00314A40"/>
    <w:rsid w:val="00314B28"/>
    <w:rsid w:val="00314E51"/>
    <w:rsid w:val="00314F16"/>
    <w:rsid w:val="00315082"/>
    <w:rsid w:val="0031516E"/>
    <w:rsid w:val="00315481"/>
    <w:rsid w:val="003155DD"/>
    <w:rsid w:val="003156B4"/>
    <w:rsid w:val="003156F4"/>
    <w:rsid w:val="00315EC1"/>
    <w:rsid w:val="00315F71"/>
    <w:rsid w:val="003160FE"/>
    <w:rsid w:val="0031613D"/>
    <w:rsid w:val="0031625B"/>
    <w:rsid w:val="0031626D"/>
    <w:rsid w:val="003163AF"/>
    <w:rsid w:val="00316406"/>
    <w:rsid w:val="0031656B"/>
    <w:rsid w:val="00316901"/>
    <w:rsid w:val="003169CE"/>
    <w:rsid w:val="00316A4F"/>
    <w:rsid w:val="00316BA1"/>
    <w:rsid w:val="00316BC6"/>
    <w:rsid w:val="00316C2B"/>
    <w:rsid w:val="00317142"/>
    <w:rsid w:val="00317373"/>
    <w:rsid w:val="003174FB"/>
    <w:rsid w:val="003175F6"/>
    <w:rsid w:val="0031767C"/>
    <w:rsid w:val="003177B7"/>
    <w:rsid w:val="00317984"/>
    <w:rsid w:val="00317B41"/>
    <w:rsid w:val="00317BF8"/>
    <w:rsid w:val="00317CF5"/>
    <w:rsid w:val="00317F42"/>
    <w:rsid w:val="003183B2"/>
    <w:rsid w:val="0032002B"/>
    <w:rsid w:val="0032027F"/>
    <w:rsid w:val="00320315"/>
    <w:rsid w:val="003204BA"/>
    <w:rsid w:val="00320686"/>
    <w:rsid w:val="00320718"/>
    <w:rsid w:val="00320802"/>
    <w:rsid w:val="003209D8"/>
    <w:rsid w:val="00320AFE"/>
    <w:rsid w:val="00320CF8"/>
    <w:rsid w:val="00320D7C"/>
    <w:rsid w:val="00320DC8"/>
    <w:rsid w:val="00320DD0"/>
    <w:rsid w:val="00320F5D"/>
    <w:rsid w:val="00321193"/>
    <w:rsid w:val="00321365"/>
    <w:rsid w:val="00321574"/>
    <w:rsid w:val="00321697"/>
    <w:rsid w:val="003216CB"/>
    <w:rsid w:val="00321B46"/>
    <w:rsid w:val="00321B89"/>
    <w:rsid w:val="00321BB4"/>
    <w:rsid w:val="00321C58"/>
    <w:rsid w:val="00321FEF"/>
    <w:rsid w:val="00322129"/>
    <w:rsid w:val="003222C3"/>
    <w:rsid w:val="003223D2"/>
    <w:rsid w:val="00322411"/>
    <w:rsid w:val="0032242B"/>
    <w:rsid w:val="0032250D"/>
    <w:rsid w:val="003225DA"/>
    <w:rsid w:val="0032262B"/>
    <w:rsid w:val="00322954"/>
    <w:rsid w:val="00322A24"/>
    <w:rsid w:val="00322BE1"/>
    <w:rsid w:val="00322BEF"/>
    <w:rsid w:val="00322F26"/>
    <w:rsid w:val="00322F62"/>
    <w:rsid w:val="00322FD3"/>
    <w:rsid w:val="00323085"/>
    <w:rsid w:val="00323251"/>
    <w:rsid w:val="00323527"/>
    <w:rsid w:val="00323702"/>
    <w:rsid w:val="00323800"/>
    <w:rsid w:val="003238F5"/>
    <w:rsid w:val="003239E0"/>
    <w:rsid w:val="00323B56"/>
    <w:rsid w:val="00323B9F"/>
    <w:rsid w:val="00323CC5"/>
    <w:rsid w:val="00323D23"/>
    <w:rsid w:val="003240F2"/>
    <w:rsid w:val="003241B9"/>
    <w:rsid w:val="003242CD"/>
    <w:rsid w:val="0032436E"/>
    <w:rsid w:val="00324778"/>
    <w:rsid w:val="0032487E"/>
    <w:rsid w:val="003248FE"/>
    <w:rsid w:val="00324A04"/>
    <w:rsid w:val="00324C68"/>
    <w:rsid w:val="0032513A"/>
    <w:rsid w:val="0032528C"/>
    <w:rsid w:val="0032537F"/>
    <w:rsid w:val="003253AF"/>
    <w:rsid w:val="00325511"/>
    <w:rsid w:val="003255FE"/>
    <w:rsid w:val="00325663"/>
    <w:rsid w:val="00325AEB"/>
    <w:rsid w:val="00325C1A"/>
    <w:rsid w:val="00325C4C"/>
    <w:rsid w:val="00325DFA"/>
    <w:rsid w:val="00325E40"/>
    <w:rsid w:val="00325F3A"/>
    <w:rsid w:val="003260CD"/>
    <w:rsid w:val="00326161"/>
    <w:rsid w:val="003261FF"/>
    <w:rsid w:val="00326385"/>
    <w:rsid w:val="003266B6"/>
    <w:rsid w:val="003268DF"/>
    <w:rsid w:val="0032693F"/>
    <w:rsid w:val="00326B71"/>
    <w:rsid w:val="00326B84"/>
    <w:rsid w:val="00326CAF"/>
    <w:rsid w:val="00326EF3"/>
    <w:rsid w:val="00327053"/>
    <w:rsid w:val="0032708B"/>
    <w:rsid w:val="003279FE"/>
    <w:rsid w:val="00327AC5"/>
    <w:rsid w:val="00330084"/>
    <w:rsid w:val="00330106"/>
    <w:rsid w:val="00330288"/>
    <w:rsid w:val="003307DE"/>
    <w:rsid w:val="003307FF"/>
    <w:rsid w:val="00330942"/>
    <w:rsid w:val="00330AC5"/>
    <w:rsid w:val="00330CBA"/>
    <w:rsid w:val="00330E15"/>
    <w:rsid w:val="00330E44"/>
    <w:rsid w:val="00330E7E"/>
    <w:rsid w:val="00330F33"/>
    <w:rsid w:val="0033119B"/>
    <w:rsid w:val="003311FC"/>
    <w:rsid w:val="0033130A"/>
    <w:rsid w:val="00331316"/>
    <w:rsid w:val="003313F2"/>
    <w:rsid w:val="00331723"/>
    <w:rsid w:val="00331734"/>
    <w:rsid w:val="0033185A"/>
    <w:rsid w:val="00331C0F"/>
    <w:rsid w:val="00331E86"/>
    <w:rsid w:val="00331F18"/>
    <w:rsid w:val="00331F4D"/>
    <w:rsid w:val="00331FE6"/>
    <w:rsid w:val="0033201B"/>
    <w:rsid w:val="0033202D"/>
    <w:rsid w:val="003321D5"/>
    <w:rsid w:val="003322DA"/>
    <w:rsid w:val="00332600"/>
    <w:rsid w:val="003326AA"/>
    <w:rsid w:val="00332855"/>
    <w:rsid w:val="00332B15"/>
    <w:rsid w:val="00332B1F"/>
    <w:rsid w:val="00332BBB"/>
    <w:rsid w:val="00332E78"/>
    <w:rsid w:val="00333296"/>
    <w:rsid w:val="003332C7"/>
    <w:rsid w:val="003333A6"/>
    <w:rsid w:val="003333DB"/>
    <w:rsid w:val="003336D4"/>
    <w:rsid w:val="00333735"/>
    <w:rsid w:val="00333763"/>
    <w:rsid w:val="00333832"/>
    <w:rsid w:val="003338DF"/>
    <w:rsid w:val="00333D10"/>
    <w:rsid w:val="0033406B"/>
    <w:rsid w:val="00334222"/>
    <w:rsid w:val="003344D1"/>
    <w:rsid w:val="003346ED"/>
    <w:rsid w:val="003347FE"/>
    <w:rsid w:val="003348AB"/>
    <w:rsid w:val="003349BD"/>
    <w:rsid w:val="00334B33"/>
    <w:rsid w:val="00334BB2"/>
    <w:rsid w:val="00334F79"/>
    <w:rsid w:val="00334F7D"/>
    <w:rsid w:val="00335072"/>
    <w:rsid w:val="00335313"/>
    <w:rsid w:val="0033558A"/>
    <w:rsid w:val="00335692"/>
    <w:rsid w:val="0033575D"/>
    <w:rsid w:val="003357C0"/>
    <w:rsid w:val="003357C4"/>
    <w:rsid w:val="0033581B"/>
    <w:rsid w:val="00335863"/>
    <w:rsid w:val="00335DA5"/>
    <w:rsid w:val="00335F42"/>
    <w:rsid w:val="00336056"/>
    <w:rsid w:val="0033619D"/>
    <w:rsid w:val="00336378"/>
    <w:rsid w:val="00336908"/>
    <w:rsid w:val="00336926"/>
    <w:rsid w:val="00336B35"/>
    <w:rsid w:val="00336C82"/>
    <w:rsid w:val="00336CFC"/>
    <w:rsid w:val="00336E73"/>
    <w:rsid w:val="00336ED6"/>
    <w:rsid w:val="00337706"/>
    <w:rsid w:val="0033776F"/>
    <w:rsid w:val="00337821"/>
    <w:rsid w:val="00337A79"/>
    <w:rsid w:val="00337D6F"/>
    <w:rsid w:val="00337F19"/>
    <w:rsid w:val="00338D06"/>
    <w:rsid w:val="0033FACB"/>
    <w:rsid w:val="003400DF"/>
    <w:rsid w:val="003401D8"/>
    <w:rsid w:val="00340244"/>
    <w:rsid w:val="003404BE"/>
    <w:rsid w:val="003404EF"/>
    <w:rsid w:val="00340501"/>
    <w:rsid w:val="003407E9"/>
    <w:rsid w:val="0034086C"/>
    <w:rsid w:val="0034095E"/>
    <w:rsid w:val="003409D1"/>
    <w:rsid w:val="003409D7"/>
    <w:rsid w:val="00340A7E"/>
    <w:rsid w:val="00340D75"/>
    <w:rsid w:val="00340FCF"/>
    <w:rsid w:val="0034114F"/>
    <w:rsid w:val="003412FE"/>
    <w:rsid w:val="0034155A"/>
    <w:rsid w:val="00341760"/>
    <w:rsid w:val="00341B33"/>
    <w:rsid w:val="00341B8D"/>
    <w:rsid w:val="00341B91"/>
    <w:rsid w:val="00341C2E"/>
    <w:rsid w:val="00341CF5"/>
    <w:rsid w:val="00341EFA"/>
    <w:rsid w:val="00342147"/>
    <w:rsid w:val="00342A82"/>
    <w:rsid w:val="00342AEC"/>
    <w:rsid w:val="00342B1F"/>
    <w:rsid w:val="00342C14"/>
    <w:rsid w:val="00342C35"/>
    <w:rsid w:val="00342C64"/>
    <w:rsid w:val="00342CFB"/>
    <w:rsid w:val="00342DC1"/>
    <w:rsid w:val="00343469"/>
    <w:rsid w:val="003436E8"/>
    <w:rsid w:val="003437C6"/>
    <w:rsid w:val="0034380F"/>
    <w:rsid w:val="003438EA"/>
    <w:rsid w:val="003439CD"/>
    <w:rsid w:val="00343A54"/>
    <w:rsid w:val="00343CB4"/>
    <w:rsid w:val="00343F46"/>
    <w:rsid w:val="003440BD"/>
    <w:rsid w:val="00344141"/>
    <w:rsid w:val="00344222"/>
    <w:rsid w:val="0034427C"/>
    <w:rsid w:val="003442D6"/>
    <w:rsid w:val="0034442E"/>
    <w:rsid w:val="003444CF"/>
    <w:rsid w:val="00344558"/>
    <w:rsid w:val="00344601"/>
    <w:rsid w:val="00344721"/>
    <w:rsid w:val="003449D3"/>
    <w:rsid w:val="00344B3C"/>
    <w:rsid w:val="00344DCD"/>
    <w:rsid w:val="00344E8B"/>
    <w:rsid w:val="00345550"/>
    <w:rsid w:val="00345569"/>
    <w:rsid w:val="003456D7"/>
    <w:rsid w:val="0034598F"/>
    <w:rsid w:val="00345AF2"/>
    <w:rsid w:val="00345B0B"/>
    <w:rsid w:val="00345B9A"/>
    <w:rsid w:val="00345BBD"/>
    <w:rsid w:val="00345FE9"/>
    <w:rsid w:val="00346010"/>
    <w:rsid w:val="00346363"/>
    <w:rsid w:val="00346461"/>
    <w:rsid w:val="0034653A"/>
    <w:rsid w:val="00346712"/>
    <w:rsid w:val="00346718"/>
    <w:rsid w:val="003467B0"/>
    <w:rsid w:val="003469C0"/>
    <w:rsid w:val="00346B44"/>
    <w:rsid w:val="00346CA0"/>
    <w:rsid w:val="00346CBE"/>
    <w:rsid w:val="00346E48"/>
    <w:rsid w:val="00346F67"/>
    <w:rsid w:val="00347050"/>
    <w:rsid w:val="0034717F"/>
    <w:rsid w:val="00347184"/>
    <w:rsid w:val="00347211"/>
    <w:rsid w:val="0034799E"/>
    <w:rsid w:val="00347A3C"/>
    <w:rsid w:val="00347AF1"/>
    <w:rsid w:val="00347BB1"/>
    <w:rsid w:val="00347BDF"/>
    <w:rsid w:val="00350099"/>
    <w:rsid w:val="00350141"/>
    <w:rsid w:val="00350275"/>
    <w:rsid w:val="00350322"/>
    <w:rsid w:val="003505A8"/>
    <w:rsid w:val="003506D5"/>
    <w:rsid w:val="0035093A"/>
    <w:rsid w:val="00350AE3"/>
    <w:rsid w:val="00350F04"/>
    <w:rsid w:val="00350FD9"/>
    <w:rsid w:val="00351102"/>
    <w:rsid w:val="00351146"/>
    <w:rsid w:val="003512BC"/>
    <w:rsid w:val="003513DB"/>
    <w:rsid w:val="00351514"/>
    <w:rsid w:val="003515C5"/>
    <w:rsid w:val="003517CF"/>
    <w:rsid w:val="003517EA"/>
    <w:rsid w:val="0035184B"/>
    <w:rsid w:val="003518AD"/>
    <w:rsid w:val="003518D3"/>
    <w:rsid w:val="00351961"/>
    <w:rsid w:val="00351A85"/>
    <w:rsid w:val="00351B63"/>
    <w:rsid w:val="00351EAF"/>
    <w:rsid w:val="00351EE1"/>
    <w:rsid w:val="00351F31"/>
    <w:rsid w:val="003521BB"/>
    <w:rsid w:val="0035229F"/>
    <w:rsid w:val="0035233A"/>
    <w:rsid w:val="003523C4"/>
    <w:rsid w:val="0035242A"/>
    <w:rsid w:val="0035273D"/>
    <w:rsid w:val="0035295A"/>
    <w:rsid w:val="00352C7D"/>
    <w:rsid w:val="003532FD"/>
    <w:rsid w:val="0035372D"/>
    <w:rsid w:val="003537FA"/>
    <w:rsid w:val="003538AB"/>
    <w:rsid w:val="00353AE2"/>
    <w:rsid w:val="00353B38"/>
    <w:rsid w:val="00353C03"/>
    <w:rsid w:val="00353D56"/>
    <w:rsid w:val="00353F70"/>
    <w:rsid w:val="00353FAE"/>
    <w:rsid w:val="003540EA"/>
    <w:rsid w:val="0035414D"/>
    <w:rsid w:val="0035414F"/>
    <w:rsid w:val="0035418E"/>
    <w:rsid w:val="003542AD"/>
    <w:rsid w:val="00354467"/>
    <w:rsid w:val="0035452C"/>
    <w:rsid w:val="00354604"/>
    <w:rsid w:val="00354833"/>
    <w:rsid w:val="003548B3"/>
    <w:rsid w:val="00354936"/>
    <w:rsid w:val="00354A62"/>
    <w:rsid w:val="00354D52"/>
    <w:rsid w:val="00354F3B"/>
    <w:rsid w:val="00355148"/>
    <w:rsid w:val="00355239"/>
    <w:rsid w:val="00355271"/>
    <w:rsid w:val="00355473"/>
    <w:rsid w:val="003554DB"/>
    <w:rsid w:val="00355857"/>
    <w:rsid w:val="00355B43"/>
    <w:rsid w:val="00355C4E"/>
    <w:rsid w:val="00355D06"/>
    <w:rsid w:val="00355D7A"/>
    <w:rsid w:val="00355E20"/>
    <w:rsid w:val="00355E85"/>
    <w:rsid w:val="00356008"/>
    <w:rsid w:val="003561F4"/>
    <w:rsid w:val="00356229"/>
    <w:rsid w:val="003562AB"/>
    <w:rsid w:val="003562CC"/>
    <w:rsid w:val="0035631B"/>
    <w:rsid w:val="003564B4"/>
    <w:rsid w:val="003565F3"/>
    <w:rsid w:val="0035669F"/>
    <w:rsid w:val="00356758"/>
    <w:rsid w:val="0035683A"/>
    <w:rsid w:val="00356A9E"/>
    <w:rsid w:val="00356C7B"/>
    <w:rsid w:val="00356EB6"/>
    <w:rsid w:val="00357321"/>
    <w:rsid w:val="00357447"/>
    <w:rsid w:val="00357596"/>
    <w:rsid w:val="003576BB"/>
    <w:rsid w:val="003577C8"/>
    <w:rsid w:val="003577E1"/>
    <w:rsid w:val="00357834"/>
    <w:rsid w:val="003578FD"/>
    <w:rsid w:val="0035796B"/>
    <w:rsid w:val="003579A6"/>
    <w:rsid w:val="00357A75"/>
    <w:rsid w:val="00357B61"/>
    <w:rsid w:val="00357CB2"/>
    <w:rsid w:val="00357D3D"/>
    <w:rsid w:val="00357D79"/>
    <w:rsid w:val="00357F00"/>
    <w:rsid w:val="00357F89"/>
    <w:rsid w:val="00357FFE"/>
    <w:rsid w:val="003600EF"/>
    <w:rsid w:val="00360188"/>
    <w:rsid w:val="0036062C"/>
    <w:rsid w:val="00360E4F"/>
    <w:rsid w:val="00361253"/>
    <w:rsid w:val="003617D1"/>
    <w:rsid w:val="003618AB"/>
    <w:rsid w:val="00361AAB"/>
    <w:rsid w:val="00361B31"/>
    <w:rsid w:val="00361BDA"/>
    <w:rsid w:val="00361D68"/>
    <w:rsid w:val="00361E74"/>
    <w:rsid w:val="003620A3"/>
    <w:rsid w:val="003623EB"/>
    <w:rsid w:val="0036248A"/>
    <w:rsid w:val="003625B8"/>
    <w:rsid w:val="00362677"/>
    <w:rsid w:val="003628AE"/>
    <w:rsid w:val="003628E5"/>
    <w:rsid w:val="0036294F"/>
    <w:rsid w:val="003629AC"/>
    <w:rsid w:val="00362CC6"/>
    <w:rsid w:val="00362D62"/>
    <w:rsid w:val="00363042"/>
    <w:rsid w:val="0036306D"/>
    <w:rsid w:val="0036316B"/>
    <w:rsid w:val="0036323A"/>
    <w:rsid w:val="0036345B"/>
    <w:rsid w:val="00363471"/>
    <w:rsid w:val="003635FD"/>
    <w:rsid w:val="003636D2"/>
    <w:rsid w:val="003636D9"/>
    <w:rsid w:val="00363A78"/>
    <w:rsid w:val="00363BCC"/>
    <w:rsid w:val="003644D3"/>
    <w:rsid w:val="00364686"/>
    <w:rsid w:val="00364B51"/>
    <w:rsid w:val="00365173"/>
    <w:rsid w:val="0036522D"/>
    <w:rsid w:val="00365363"/>
    <w:rsid w:val="00365382"/>
    <w:rsid w:val="003654A7"/>
    <w:rsid w:val="003657B1"/>
    <w:rsid w:val="003657F8"/>
    <w:rsid w:val="00365971"/>
    <w:rsid w:val="00365C4E"/>
    <w:rsid w:val="00365C75"/>
    <w:rsid w:val="00365E09"/>
    <w:rsid w:val="0036616F"/>
    <w:rsid w:val="0036653A"/>
    <w:rsid w:val="003667B3"/>
    <w:rsid w:val="00366868"/>
    <w:rsid w:val="003668B5"/>
    <w:rsid w:val="003668C6"/>
    <w:rsid w:val="00366B2C"/>
    <w:rsid w:val="00366DAE"/>
    <w:rsid w:val="00366F3E"/>
    <w:rsid w:val="00366F70"/>
    <w:rsid w:val="003671F8"/>
    <w:rsid w:val="00367319"/>
    <w:rsid w:val="003673DB"/>
    <w:rsid w:val="00367412"/>
    <w:rsid w:val="00367456"/>
    <w:rsid w:val="0036747F"/>
    <w:rsid w:val="00367683"/>
    <w:rsid w:val="003676D7"/>
    <w:rsid w:val="0036779B"/>
    <w:rsid w:val="003678ED"/>
    <w:rsid w:val="00367CC6"/>
    <w:rsid w:val="00367D79"/>
    <w:rsid w:val="00367DCC"/>
    <w:rsid w:val="00367EE2"/>
    <w:rsid w:val="00370015"/>
    <w:rsid w:val="00370097"/>
    <w:rsid w:val="0037046D"/>
    <w:rsid w:val="003704F9"/>
    <w:rsid w:val="00370507"/>
    <w:rsid w:val="00370839"/>
    <w:rsid w:val="00370882"/>
    <w:rsid w:val="00370889"/>
    <w:rsid w:val="00370C55"/>
    <w:rsid w:val="00370FC3"/>
    <w:rsid w:val="00370FD3"/>
    <w:rsid w:val="00370FE4"/>
    <w:rsid w:val="0037111F"/>
    <w:rsid w:val="00371398"/>
    <w:rsid w:val="00371BF6"/>
    <w:rsid w:val="00371D99"/>
    <w:rsid w:val="00371E07"/>
    <w:rsid w:val="00371E42"/>
    <w:rsid w:val="00372688"/>
    <w:rsid w:val="00372982"/>
    <w:rsid w:val="00372A17"/>
    <w:rsid w:val="00372D30"/>
    <w:rsid w:val="0037309E"/>
    <w:rsid w:val="003730FF"/>
    <w:rsid w:val="003733A1"/>
    <w:rsid w:val="003733A5"/>
    <w:rsid w:val="003733E8"/>
    <w:rsid w:val="00373451"/>
    <w:rsid w:val="00373480"/>
    <w:rsid w:val="003735B1"/>
    <w:rsid w:val="003737B0"/>
    <w:rsid w:val="0037397F"/>
    <w:rsid w:val="00373F90"/>
    <w:rsid w:val="00374141"/>
    <w:rsid w:val="003741DF"/>
    <w:rsid w:val="0037433E"/>
    <w:rsid w:val="00374343"/>
    <w:rsid w:val="00374604"/>
    <w:rsid w:val="0037467E"/>
    <w:rsid w:val="00374807"/>
    <w:rsid w:val="00374963"/>
    <w:rsid w:val="00374996"/>
    <w:rsid w:val="00374A05"/>
    <w:rsid w:val="00374C92"/>
    <w:rsid w:val="00374D5A"/>
    <w:rsid w:val="00374E3E"/>
    <w:rsid w:val="003751F0"/>
    <w:rsid w:val="00375281"/>
    <w:rsid w:val="0037539B"/>
    <w:rsid w:val="003754E5"/>
    <w:rsid w:val="0037550F"/>
    <w:rsid w:val="003756A8"/>
    <w:rsid w:val="003756D4"/>
    <w:rsid w:val="003756FA"/>
    <w:rsid w:val="00375B88"/>
    <w:rsid w:val="00375CD3"/>
    <w:rsid w:val="00375D06"/>
    <w:rsid w:val="0037603E"/>
    <w:rsid w:val="00376048"/>
    <w:rsid w:val="00376093"/>
    <w:rsid w:val="0037616F"/>
    <w:rsid w:val="003761AF"/>
    <w:rsid w:val="0037620E"/>
    <w:rsid w:val="0037623E"/>
    <w:rsid w:val="003763DB"/>
    <w:rsid w:val="003764A2"/>
    <w:rsid w:val="00376634"/>
    <w:rsid w:val="00376B05"/>
    <w:rsid w:val="00376B0F"/>
    <w:rsid w:val="003771AD"/>
    <w:rsid w:val="003771BC"/>
    <w:rsid w:val="00377209"/>
    <w:rsid w:val="003777B7"/>
    <w:rsid w:val="003777B9"/>
    <w:rsid w:val="00377B38"/>
    <w:rsid w:val="00377E69"/>
    <w:rsid w:val="00380047"/>
    <w:rsid w:val="0038027F"/>
    <w:rsid w:val="003802C3"/>
    <w:rsid w:val="0038046F"/>
    <w:rsid w:val="0038054D"/>
    <w:rsid w:val="003807E3"/>
    <w:rsid w:val="0038084F"/>
    <w:rsid w:val="00380962"/>
    <w:rsid w:val="00380A5D"/>
    <w:rsid w:val="00380AEB"/>
    <w:rsid w:val="00380C3A"/>
    <w:rsid w:val="00380D1D"/>
    <w:rsid w:val="0038119E"/>
    <w:rsid w:val="00381263"/>
    <w:rsid w:val="0038152C"/>
    <w:rsid w:val="003815D4"/>
    <w:rsid w:val="00381649"/>
    <w:rsid w:val="003816A6"/>
    <w:rsid w:val="003819E4"/>
    <w:rsid w:val="00381BDE"/>
    <w:rsid w:val="00381E89"/>
    <w:rsid w:val="00382026"/>
    <w:rsid w:val="00382055"/>
    <w:rsid w:val="00382142"/>
    <w:rsid w:val="003824D1"/>
    <w:rsid w:val="003825DF"/>
    <w:rsid w:val="00382837"/>
    <w:rsid w:val="003829A6"/>
    <w:rsid w:val="00382DDB"/>
    <w:rsid w:val="00382F7A"/>
    <w:rsid w:val="00382FC2"/>
    <w:rsid w:val="003832E8"/>
    <w:rsid w:val="003833B8"/>
    <w:rsid w:val="00383420"/>
    <w:rsid w:val="0038342B"/>
    <w:rsid w:val="00383462"/>
    <w:rsid w:val="00383494"/>
    <w:rsid w:val="003835B9"/>
    <w:rsid w:val="0038371B"/>
    <w:rsid w:val="0038374F"/>
    <w:rsid w:val="0038379A"/>
    <w:rsid w:val="003838A4"/>
    <w:rsid w:val="00383B7F"/>
    <w:rsid w:val="00383FB1"/>
    <w:rsid w:val="00384351"/>
    <w:rsid w:val="00384402"/>
    <w:rsid w:val="003845A0"/>
    <w:rsid w:val="003846FE"/>
    <w:rsid w:val="003849F9"/>
    <w:rsid w:val="00384BAE"/>
    <w:rsid w:val="00385263"/>
    <w:rsid w:val="00385419"/>
    <w:rsid w:val="0038543B"/>
    <w:rsid w:val="0038545B"/>
    <w:rsid w:val="0038550C"/>
    <w:rsid w:val="003855F4"/>
    <w:rsid w:val="00385636"/>
    <w:rsid w:val="0038569A"/>
    <w:rsid w:val="003856FF"/>
    <w:rsid w:val="003858CE"/>
    <w:rsid w:val="0038607B"/>
    <w:rsid w:val="003862F6"/>
    <w:rsid w:val="003864A2"/>
    <w:rsid w:val="0038660B"/>
    <w:rsid w:val="00386681"/>
    <w:rsid w:val="003867BF"/>
    <w:rsid w:val="00386905"/>
    <w:rsid w:val="0038690D"/>
    <w:rsid w:val="00386A79"/>
    <w:rsid w:val="00386ACE"/>
    <w:rsid w:val="00386BE8"/>
    <w:rsid w:val="00386C07"/>
    <w:rsid w:val="00386D0B"/>
    <w:rsid w:val="00386D4E"/>
    <w:rsid w:val="00387098"/>
    <w:rsid w:val="003872E8"/>
    <w:rsid w:val="003873B3"/>
    <w:rsid w:val="003874DD"/>
    <w:rsid w:val="003875F4"/>
    <w:rsid w:val="003876F3"/>
    <w:rsid w:val="003877B3"/>
    <w:rsid w:val="00387888"/>
    <w:rsid w:val="003879B4"/>
    <w:rsid w:val="00387A49"/>
    <w:rsid w:val="00387B8A"/>
    <w:rsid w:val="00387E01"/>
    <w:rsid w:val="00387F13"/>
    <w:rsid w:val="00387F1E"/>
    <w:rsid w:val="00390301"/>
    <w:rsid w:val="0039052B"/>
    <w:rsid w:val="003906C0"/>
    <w:rsid w:val="00390725"/>
    <w:rsid w:val="0039087D"/>
    <w:rsid w:val="003908DF"/>
    <w:rsid w:val="00390923"/>
    <w:rsid w:val="00390A05"/>
    <w:rsid w:val="00390BDB"/>
    <w:rsid w:val="00390CF1"/>
    <w:rsid w:val="00390DC7"/>
    <w:rsid w:val="00390E02"/>
    <w:rsid w:val="003911C1"/>
    <w:rsid w:val="003913FD"/>
    <w:rsid w:val="00391541"/>
    <w:rsid w:val="003915C4"/>
    <w:rsid w:val="003916EB"/>
    <w:rsid w:val="0039177B"/>
    <w:rsid w:val="00391B58"/>
    <w:rsid w:val="00391E85"/>
    <w:rsid w:val="00391EB6"/>
    <w:rsid w:val="00391F8F"/>
    <w:rsid w:val="0039203E"/>
    <w:rsid w:val="00392308"/>
    <w:rsid w:val="0039243D"/>
    <w:rsid w:val="00392604"/>
    <w:rsid w:val="00392634"/>
    <w:rsid w:val="003926D4"/>
    <w:rsid w:val="003927C7"/>
    <w:rsid w:val="00392B7B"/>
    <w:rsid w:val="00392F2C"/>
    <w:rsid w:val="00392FEA"/>
    <w:rsid w:val="003933A5"/>
    <w:rsid w:val="00393464"/>
    <w:rsid w:val="00393511"/>
    <w:rsid w:val="00393746"/>
    <w:rsid w:val="0039376E"/>
    <w:rsid w:val="003937A2"/>
    <w:rsid w:val="0039395A"/>
    <w:rsid w:val="00393B08"/>
    <w:rsid w:val="00393CFB"/>
    <w:rsid w:val="00393DBE"/>
    <w:rsid w:val="00393E38"/>
    <w:rsid w:val="003940B2"/>
    <w:rsid w:val="003940E3"/>
    <w:rsid w:val="00394264"/>
    <w:rsid w:val="00394281"/>
    <w:rsid w:val="0039446C"/>
    <w:rsid w:val="00394534"/>
    <w:rsid w:val="00394681"/>
    <w:rsid w:val="00394D5A"/>
    <w:rsid w:val="00394E97"/>
    <w:rsid w:val="00394F48"/>
    <w:rsid w:val="00394FA5"/>
    <w:rsid w:val="003950F2"/>
    <w:rsid w:val="003952C4"/>
    <w:rsid w:val="0039530D"/>
    <w:rsid w:val="0039551A"/>
    <w:rsid w:val="003959E3"/>
    <w:rsid w:val="00395ACB"/>
    <w:rsid w:val="00395E54"/>
    <w:rsid w:val="00396026"/>
    <w:rsid w:val="00396079"/>
    <w:rsid w:val="00396218"/>
    <w:rsid w:val="00396369"/>
    <w:rsid w:val="00396475"/>
    <w:rsid w:val="0039659A"/>
    <w:rsid w:val="0039669A"/>
    <w:rsid w:val="003966F2"/>
    <w:rsid w:val="0039697A"/>
    <w:rsid w:val="00396BEC"/>
    <w:rsid w:val="00396CA3"/>
    <w:rsid w:val="00396D68"/>
    <w:rsid w:val="003972B2"/>
    <w:rsid w:val="00397408"/>
    <w:rsid w:val="003975A2"/>
    <w:rsid w:val="003977B9"/>
    <w:rsid w:val="00397A22"/>
    <w:rsid w:val="00397AF2"/>
    <w:rsid w:val="00397C45"/>
    <w:rsid w:val="00397C54"/>
    <w:rsid w:val="00397EDB"/>
    <w:rsid w:val="003A005B"/>
    <w:rsid w:val="003A0127"/>
    <w:rsid w:val="003A030F"/>
    <w:rsid w:val="003A031C"/>
    <w:rsid w:val="003A040B"/>
    <w:rsid w:val="003A0441"/>
    <w:rsid w:val="003A052F"/>
    <w:rsid w:val="003A054D"/>
    <w:rsid w:val="003A064D"/>
    <w:rsid w:val="003A06BB"/>
    <w:rsid w:val="003A0769"/>
    <w:rsid w:val="003A0D3C"/>
    <w:rsid w:val="003A0F25"/>
    <w:rsid w:val="003A1174"/>
    <w:rsid w:val="003A1463"/>
    <w:rsid w:val="003A1830"/>
    <w:rsid w:val="003A1B0D"/>
    <w:rsid w:val="003A1BAF"/>
    <w:rsid w:val="003A1CE4"/>
    <w:rsid w:val="003A1F14"/>
    <w:rsid w:val="003A1F3C"/>
    <w:rsid w:val="003A1FF8"/>
    <w:rsid w:val="003A2051"/>
    <w:rsid w:val="003A226E"/>
    <w:rsid w:val="003A2355"/>
    <w:rsid w:val="003A25D4"/>
    <w:rsid w:val="003A25F7"/>
    <w:rsid w:val="003A263C"/>
    <w:rsid w:val="003A26DC"/>
    <w:rsid w:val="003A28EB"/>
    <w:rsid w:val="003A2964"/>
    <w:rsid w:val="003A2968"/>
    <w:rsid w:val="003A2976"/>
    <w:rsid w:val="003A299C"/>
    <w:rsid w:val="003A2AA8"/>
    <w:rsid w:val="003A2ACB"/>
    <w:rsid w:val="003A2FC0"/>
    <w:rsid w:val="003A2FDC"/>
    <w:rsid w:val="003A31B9"/>
    <w:rsid w:val="003A354D"/>
    <w:rsid w:val="003A35D5"/>
    <w:rsid w:val="003A3749"/>
    <w:rsid w:val="003A38CF"/>
    <w:rsid w:val="003A3A44"/>
    <w:rsid w:val="003A3CE8"/>
    <w:rsid w:val="003A3EBF"/>
    <w:rsid w:val="003A4102"/>
    <w:rsid w:val="003A4182"/>
    <w:rsid w:val="003A41DB"/>
    <w:rsid w:val="003A4364"/>
    <w:rsid w:val="003A447B"/>
    <w:rsid w:val="003A4558"/>
    <w:rsid w:val="003A4AD1"/>
    <w:rsid w:val="003A4C85"/>
    <w:rsid w:val="003A4E0A"/>
    <w:rsid w:val="003A4FD8"/>
    <w:rsid w:val="003A5433"/>
    <w:rsid w:val="003A55F1"/>
    <w:rsid w:val="003A598E"/>
    <w:rsid w:val="003A5A60"/>
    <w:rsid w:val="003A5AF8"/>
    <w:rsid w:val="003A5EF3"/>
    <w:rsid w:val="003A613F"/>
    <w:rsid w:val="003A6611"/>
    <w:rsid w:val="003A673E"/>
    <w:rsid w:val="003A6B7E"/>
    <w:rsid w:val="003A7030"/>
    <w:rsid w:val="003A7549"/>
    <w:rsid w:val="003A754C"/>
    <w:rsid w:val="003A78B4"/>
    <w:rsid w:val="003A7DD2"/>
    <w:rsid w:val="003A7EA3"/>
    <w:rsid w:val="003A7EE4"/>
    <w:rsid w:val="003A7F2F"/>
    <w:rsid w:val="003B00F1"/>
    <w:rsid w:val="003B00F7"/>
    <w:rsid w:val="003B022B"/>
    <w:rsid w:val="003B0390"/>
    <w:rsid w:val="003B054A"/>
    <w:rsid w:val="003B09C2"/>
    <w:rsid w:val="003B0D13"/>
    <w:rsid w:val="003B0D47"/>
    <w:rsid w:val="003B0D4F"/>
    <w:rsid w:val="003B0E75"/>
    <w:rsid w:val="003B0E8D"/>
    <w:rsid w:val="003B0F7A"/>
    <w:rsid w:val="003B1079"/>
    <w:rsid w:val="003B10C0"/>
    <w:rsid w:val="003B11ED"/>
    <w:rsid w:val="003B1305"/>
    <w:rsid w:val="003B1405"/>
    <w:rsid w:val="003B1474"/>
    <w:rsid w:val="003B1479"/>
    <w:rsid w:val="003B15C0"/>
    <w:rsid w:val="003B1899"/>
    <w:rsid w:val="003B189B"/>
    <w:rsid w:val="003B193A"/>
    <w:rsid w:val="003B1BF3"/>
    <w:rsid w:val="003B1F5B"/>
    <w:rsid w:val="003B253C"/>
    <w:rsid w:val="003B25C7"/>
    <w:rsid w:val="003B2851"/>
    <w:rsid w:val="003B2C10"/>
    <w:rsid w:val="003B2CAF"/>
    <w:rsid w:val="003B2D57"/>
    <w:rsid w:val="003B2F45"/>
    <w:rsid w:val="003B310C"/>
    <w:rsid w:val="003B3372"/>
    <w:rsid w:val="003B34F6"/>
    <w:rsid w:val="003B3579"/>
    <w:rsid w:val="003B3599"/>
    <w:rsid w:val="003B3861"/>
    <w:rsid w:val="003B3937"/>
    <w:rsid w:val="003B39E6"/>
    <w:rsid w:val="003B3A54"/>
    <w:rsid w:val="003B3BBA"/>
    <w:rsid w:val="003B3CCA"/>
    <w:rsid w:val="003B3D75"/>
    <w:rsid w:val="003B3D96"/>
    <w:rsid w:val="003B4396"/>
    <w:rsid w:val="003B4590"/>
    <w:rsid w:val="003B494B"/>
    <w:rsid w:val="003B4A41"/>
    <w:rsid w:val="003B4B69"/>
    <w:rsid w:val="003B4C8B"/>
    <w:rsid w:val="003B4D48"/>
    <w:rsid w:val="003B5074"/>
    <w:rsid w:val="003B507D"/>
    <w:rsid w:val="003B5170"/>
    <w:rsid w:val="003B52BB"/>
    <w:rsid w:val="003B546D"/>
    <w:rsid w:val="003B54D8"/>
    <w:rsid w:val="003B569F"/>
    <w:rsid w:val="003B57CD"/>
    <w:rsid w:val="003B58DB"/>
    <w:rsid w:val="003B5931"/>
    <w:rsid w:val="003B5965"/>
    <w:rsid w:val="003B598C"/>
    <w:rsid w:val="003B5ABB"/>
    <w:rsid w:val="003B5ABE"/>
    <w:rsid w:val="003B5C08"/>
    <w:rsid w:val="003B5F83"/>
    <w:rsid w:val="003B605C"/>
    <w:rsid w:val="003B60FA"/>
    <w:rsid w:val="003B6135"/>
    <w:rsid w:val="003B62C6"/>
    <w:rsid w:val="003B64EB"/>
    <w:rsid w:val="003B656C"/>
    <w:rsid w:val="003B66DE"/>
    <w:rsid w:val="003B670D"/>
    <w:rsid w:val="003B692F"/>
    <w:rsid w:val="003B6A90"/>
    <w:rsid w:val="003B6AFE"/>
    <w:rsid w:val="003B6B82"/>
    <w:rsid w:val="003B6CCC"/>
    <w:rsid w:val="003B6CCD"/>
    <w:rsid w:val="003B6F60"/>
    <w:rsid w:val="003B6FEA"/>
    <w:rsid w:val="003B737F"/>
    <w:rsid w:val="003B754C"/>
    <w:rsid w:val="003B761E"/>
    <w:rsid w:val="003B7702"/>
    <w:rsid w:val="003B7B5E"/>
    <w:rsid w:val="003B7BA7"/>
    <w:rsid w:val="003B7BD2"/>
    <w:rsid w:val="003B7D8A"/>
    <w:rsid w:val="003B7DA0"/>
    <w:rsid w:val="003B7DB9"/>
    <w:rsid w:val="003B7E62"/>
    <w:rsid w:val="003B7F33"/>
    <w:rsid w:val="003C02A3"/>
    <w:rsid w:val="003C03A6"/>
    <w:rsid w:val="003C043F"/>
    <w:rsid w:val="003C08D6"/>
    <w:rsid w:val="003C08F0"/>
    <w:rsid w:val="003C09FA"/>
    <w:rsid w:val="003C0E17"/>
    <w:rsid w:val="003C0E2A"/>
    <w:rsid w:val="003C11E0"/>
    <w:rsid w:val="003C1201"/>
    <w:rsid w:val="003C1321"/>
    <w:rsid w:val="003C1466"/>
    <w:rsid w:val="003C1472"/>
    <w:rsid w:val="003C147B"/>
    <w:rsid w:val="003C1779"/>
    <w:rsid w:val="003C1918"/>
    <w:rsid w:val="003C1C03"/>
    <w:rsid w:val="003C1D78"/>
    <w:rsid w:val="003C21C1"/>
    <w:rsid w:val="003C22B7"/>
    <w:rsid w:val="003C25AA"/>
    <w:rsid w:val="003C27B8"/>
    <w:rsid w:val="003C27F9"/>
    <w:rsid w:val="003C28B3"/>
    <w:rsid w:val="003C2AB3"/>
    <w:rsid w:val="003C2DC1"/>
    <w:rsid w:val="003C2DFA"/>
    <w:rsid w:val="003C2F9B"/>
    <w:rsid w:val="003C34A9"/>
    <w:rsid w:val="003C35F1"/>
    <w:rsid w:val="003C36AA"/>
    <w:rsid w:val="003C36E9"/>
    <w:rsid w:val="003C37FE"/>
    <w:rsid w:val="003C38EC"/>
    <w:rsid w:val="003C3902"/>
    <w:rsid w:val="003C3ABD"/>
    <w:rsid w:val="003C3FD3"/>
    <w:rsid w:val="003C3FEB"/>
    <w:rsid w:val="003C40E5"/>
    <w:rsid w:val="003C41B6"/>
    <w:rsid w:val="003C42D2"/>
    <w:rsid w:val="003C4448"/>
    <w:rsid w:val="003C4566"/>
    <w:rsid w:val="003C47E6"/>
    <w:rsid w:val="003C480C"/>
    <w:rsid w:val="003C4B1F"/>
    <w:rsid w:val="003C4B21"/>
    <w:rsid w:val="003C505E"/>
    <w:rsid w:val="003C514F"/>
    <w:rsid w:val="003C529C"/>
    <w:rsid w:val="003C55FA"/>
    <w:rsid w:val="003C572A"/>
    <w:rsid w:val="003C5749"/>
    <w:rsid w:val="003C5D4C"/>
    <w:rsid w:val="003C60AC"/>
    <w:rsid w:val="003C60CD"/>
    <w:rsid w:val="003C60DC"/>
    <w:rsid w:val="003C6154"/>
    <w:rsid w:val="003C62E5"/>
    <w:rsid w:val="003C6509"/>
    <w:rsid w:val="003C6620"/>
    <w:rsid w:val="003C6882"/>
    <w:rsid w:val="003C68EE"/>
    <w:rsid w:val="003C6B0A"/>
    <w:rsid w:val="003C6D0B"/>
    <w:rsid w:val="003C6DBF"/>
    <w:rsid w:val="003C6DCC"/>
    <w:rsid w:val="003C6E13"/>
    <w:rsid w:val="003C6F3F"/>
    <w:rsid w:val="003C70AA"/>
    <w:rsid w:val="003C70F8"/>
    <w:rsid w:val="003C7141"/>
    <w:rsid w:val="003C71DF"/>
    <w:rsid w:val="003C7291"/>
    <w:rsid w:val="003C763E"/>
    <w:rsid w:val="003C7658"/>
    <w:rsid w:val="003C781E"/>
    <w:rsid w:val="003C7911"/>
    <w:rsid w:val="003C7A80"/>
    <w:rsid w:val="003C7B6D"/>
    <w:rsid w:val="003C7CFB"/>
    <w:rsid w:val="003C7EE0"/>
    <w:rsid w:val="003D0372"/>
    <w:rsid w:val="003D0536"/>
    <w:rsid w:val="003D06AD"/>
    <w:rsid w:val="003D0895"/>
    <w:rsid w:val="003D089A"/>
    <w:rsid w:val="003D0C05"/>
    <w:rsid w:val="003D0CF4"/>
    <w:rsid w:val="003D0D34"/>
    <w:rsid w:val="003D0F6C"/>
    <w:rsid w:val="003D0F70"/>
    <w:rsid w:val="003D0F9C"/>
    <w:rsid w:val="003D154B"/>
    <w:rsid w:val="003D1700"/>
    <w:rsid w:val="003D1802"/>
    <w:rsid w:val="003D1BC3"/>
    <w:rsid w:val="003D1CA5"/>
    <w:rsid w:val="003D1E4F"/>
    <w:rsid w:val="003D1E52"/>
    <w:rsid w:val="003D1F48"/>
    <w:rsid w:val="003D1FF2"/>
    <w:rsid w:val="003D2193"/>
    <w:rsid w:val="003D21FC"/>
    <w:rsid w:val="003D2294"/>
    <w:rsid w:val="003D2345"/>
    <w:rsid w:val="003D261A"/>
    <w:rsid w:val="003D270B"/>
    <w:rsid w:val="003D2748"/>
    <w:rsid w:val="003D2D95"/>
    <w:rsid w:val="003D2E3E"/>
    <w:rsid w:val="003D2E9F"/>
    <w:rsid w:val="003D3039"/>
    <w:rsid w:val="003D311E"/>
    <w:rsid w:val="003D34AB"/>
    <w:rsid w:val="003D3525"/>
    <w:rsid w:val="003D37E5"/>
    <w:rsid w:val="003D39E8"/>
    <w:rsid w:val="003D3A5A"/>
    <w:rsid w:val="003D3C85"/>
    <w:rsid w:val="003D3F6F"/>
    <w:rsid w:val="003D4230"/>
    <w:rsid w:val="003D43D4"/>
    <w:rsid w:val="003D4573"/>
    <w:rsid w:val="003D46AB"/>
    <w:rsid w:val="003D4712"/>
    <w:rsid w:val="003D4830"/>
    <w:rsid w:val="003D485F"/>
    <w:rsid w:val="003D4F5E"/>
    <w:rsid w:val="003D4FC4"/>
    <w:rsid w:val="003D535C"/>
    <w:rsid w:val="003D5401"/>
    <w:rsid w:val="003D54E6"/>
    <w:rsid w:val="003D5543"/>
    <w:rsid w:val="003D55D2"/>
    <w:rsid w:val="003D568F"/>
    <w:rsid w:val="003D57A9"/>
    <w:rsid w:val="003D57C0"/>
    <w:rsid w:val="003D587A"/>
    <w:rsid w:val="003D59F8"/>
    <w:rsid w:val="003D5A78"/>
    <w:rsid w:val="003D5DBC"/>
    <w:rsid w:val="003D5E5E"/>
    <w:rsid w:val="003D62BA"/>
    <w:rsid w:val="003D6391"/>
    <w:rsid w:val="003D6467"/>
    <w:rsid w:val="003D6725"/>
    <w:rsid w:val="003D6922"/>
    <w:rsid w:val="003D696B"/>
    <w:rsid w:val="003D6983"/>
    <w:rsid w:val="003D6A3C"/>
    <w:rsid w:val="003D6B93"/>
    <w:rsid w:val="003D6D60"/>
    <w:rsid w:val="003D6DD4"/>
    <w:rsid w:val="003D6E6C"/>
    <w:rsid w:val="003D6EF8"/>
    <w:rsid w:val="003D709B"/>
    <w:rsid w:val="003D7332"/>
    <w:rsid w:val="003D75C4"/>
    <w:rsid w:val="003D7755"/>
    <w:rsid w:val="003D79D9"/>
    <w:rsid w:val="003D79DF"/>
    <w:rsid w:val="003D7AC5"/>
    <w:rsid w:val="003D7BB2"/>
    <w:rsid w:val="003D7DD3"/>
    <w:rsid w:val="003D7EB5"/>
    <w:rsid w:val="003D8F0C"/>
    <w:rsid w:val="003E006A"/>
    <w:rsid w:val="003E01BB"/>
    <w:rsid w:val="003E02B7"/>
    <w:rsid w:val="003E02FF"/>
    <w:rsid w:val="003E0308"/>
    <w:rsid w:val="003E06E4"/>
    <w:rsid w:val="003E0812"/>
    <w:rsid w:val="003E09C9"/>
    <w:rsid w:val="003E09CF"/>
    <w:rsid w:val="003E09E9"/>
    <w:rsid w:val="003E0ABB"/>
    <w:rsid w:val="003E0BCA"/>
    <w:rsid w:val="003E0CD1"/>
    <w:rsid w:val="003E0EE2"/>
    <w:rsid w:val="003E0F5E"/>
    <w:rsid w:val="003E1101"/>
    <w:rsid w:val="003E12DA"/>
    <w:rsid w:val="003E1637"/>
    <w:rsid w:val="003E1879"/>
    <w:rsid w:val="003E1AAD"/>
    <w:rsid w:val="003E1B83"/>
    <w:rsid w:val="003E1D4E"/>
    <w:rsid w:val="003E1D66"/>
    <w:rsid w:val="003E1E56"/>
    <w:rsid w:val="003E1F6F"/>
    <w:rsid w:val="003E1FCA"/>
    <w:rsid w:val="003E1FFF"/>
    <w:rsid w:val="003E20F3"/>
    <w:rsid w:val="003E2116"/>
    <w:rsid w:val="003E235A"/>
    <w:rsid w:val="003E25E4"/>
    <w:rsid w:val="003E270D"/>
    <w:rsid w:val="003E2AD2"/>
    <w:rsid w:val="003E2C18"/>
    <w:rsid w:val="003E2C6A"/>
    <w:rsid w:val="003E2DE8"/>
    <w:rsid w:val="003E2EA3"/>
    <w:rsid w:val="003E2EB9"/>
    <w:rsid w:val="003E2F21"/>
    <w:rsid w:val="003E3189"/>
    <w:rsid w:val="003E328A"/>
    <w:rsid w:val="003E32A2"/>
    <w:rsid w:val="003E338A"/>
    <w:rsid w:val="003E3412"/>
    <w:rsid w:val="003E34B3"/>
    <w:rsid w:val="003E35A5"/>
    <w:rsid w:val="003E39D7"/>
    <w:rsid w:val="003E3C05"/>
    <w:rsid w:val="003E3DBC"/>
    <w:rsid w:val="003E402A"/>
    <w:rsid w:val="003E4221"/>
    <w:rsid w:val="003E441E"/>
    <w:rsid w:val="003E463C"/>
    <w:rsid w:val="003E465C"/>
    <w:rsid w:val="003E4B33"/>
    <w:rsid w:val="003E4B4A"/>
    <w:rsid w:val="003E4B60"/>
    <w:rsid w:val="003E4C54"/>
    <w:rsid w:val="003E4CF7"/>
    <w:rsid w:val="003E4D65"/>
    <w:rsid w:val="003E4E96"/>
    <w:rsid w:val="003E5283"/>
    <w:rsid w:val="003E531A"/>
    <w:rsid w:val="003E5475"/>
    <w:rsid w:val="003E5563"/>
    <w:rsid w:val="003E59BF"/>
    <w:rsid w:val="003E5BAA"/>
    <w:rsid w:val="003E5C78"/>
    <w:rsid w:val="003E5C90"/>
    <w:rsid w:val="003E5D63"/>
    <w:rsid w:val="003E5FA0"/>
    <w:rsid w:val="003E60F0"/>
    <w:rsid w:val="003E6168"/>
    <w:rsid w:val="003E627E"/>
    <w:rsid w:val="003E642C"/>
    <w:rsid w:val="003E66C6"/>
    <w:rsid w:val="003E6747"/>
    <w:rsid w:val="003E688E"/>
    <w:rsid w:val="003E68AD"/>
    <w:rsid w:val="003E6BC3"/>
    <w:rsid w:val="003E6C69"/>
    <w:rsid w:val="003E6DB2"/>
    <w:rsid w:val="003E711D"/>
    <w:rsid w:val="003E71FA"/>
    <w:rsid w:val="003E7227"/>
    <w:rsid w:val="003E725B"/>
    <w:rsid w:val="003E73CF"/>
    <w:rsid w:val="003E796C"/>
    <w:rsid w:val="003E7B27"/>
    <w:rsid w:val="003E7E23"/>
    <w:rsid w:val="003E7ECD"/>
    <w:rsid w:val="003E7F53"/>
    <w:rsid w:val="003F010B"/>
    <w:rsid w:val="003F034B"/>
    <w:rsid w:val="003F0533"/>
    <w:rsid w:val="003F05EC"/>
    <w:rsid w:val="003F0615"/>
    <w:rsid w:val="003F0625"/>
    <w:rsid w:val="003F0742"/>
    <w:rsid w:val="003F093A"/>
    <w:rsid w:val="003F0986"/>
    <w:rsid w:val="003F0AE4"/>
    <w:rsid w:val="003F0B51"/>
    <w:rsid w:val="003F0C11"/>
    <w:rsid w:val="003F0DAB"/>
    <w:rsid w:val="003F0DD6"/>
    <w:rsid w:val="003F0DFD"/>
    <w:rsid w:val="003F0E60"/>
    <w:rsid w:val="003F0FE1"/>
    <w:rsid w:val="003F133F"/>
    <w:rsid w:val="003F155F"/>
    <w:rsid w:val="003F15D2"/>
    <w:rsid w:val="003F18D5"/>
    <w:rsid w:val="003F1947"/>
    <w:rsid w:val="003F1AC8"/>
    <w:rsid w:val="003F1B1F"/>
    <w:rsid w:val="003F1C0B"/>
    <w:rsid w:val="003F1C44"/>
    <w:rsid w:val="003F1C4C"/>
    <w:rsid w:val="003F1D9E"/>
    <w:rsid w:val="003F1E34"/>
    <w:rsid w:val="003F200C"/>
    <w:rsid w:val="003F2091"/>
    <w:rsid w:val="003F2368"/>
    <w:rsid w:val="003F27E0"/>
    <w:rsid w:val="003F2873"/>
    <w:rsid w:val="003F29CF"/>
    <w:rsid w:val="003F29D0"/>
    <w:rsid w:val="003F29E0"/>
    <w:rsid w:val="003F2A97"/>
    <w:rsid w:val="003F2AAD"/>
    <w:rsid w:val="003F2E02"/>
    <w:rsid w:val="003F2FC7"/>
    <w:rsid w:val="003F307C"/>
    <w:rsid w:val="003F33E6"/>
    <w:rsid w:val="003F34B8"/>
    <w:rsid w:val="003F3871"/>
    <w:rsid w:val="003F3922"/>
    <w:rsid w:val="003F3A09"/>
    <w:rsid w:val="003F3B71"/>
    <w:rsid w:val="003F3B8D"/>
    <w:rsid w:val="003F3C35"/>
    <w:rsid w:val="003F3D54"/>
    <w:rsid w:val="003F3F2E"/>
    <w:rsid w:val="003F3FBD"/>
    <w:rsid w:val="003F3FEA"/>
    <w:rsid w:val="003F4133"/>
    <w:rsid w:val="003F4312"/>
    <w:rsid w:val="003F4319"/>
    <w:rsid w:val="003F44FC"/>
    <w:rsid w:val="003F457F"/>
    <w:rsid w:val="003F45B8"/>
    <w:rsid w:val="003F464C"/>
    <w:rsid w:val="003F48C5"/>
    <w:rsid w:val="003F4A19"/>
    <w:rsid w:val="003F4BFB"/>
    <w:rsid w:val="003F4C25"/>
    <w:rsid w:val="003F4D4F"/>
    <w:rsid w:val="003F4D52"/>
    <w:rsid w:val="003F4E00"/>
    <w:rsid w:val="003F4F31"/>
    <w:rsid w:val="003F5014"/>
    <w:rsid w:val="003F50BD"/>
    <w:rsid w:val="003F53E3"/>
    <w:rsid w:val="003F57AA"/>
    <w:rsid w:val="003F58CD"/>
    <w:rsid w:val="003F5A61"/>
    <w:rsid w:val="003F5ABF"/>
    <w:rsid w:val="003F5BD5"/>
    <w:rsid w:val="003F5CC3"/>
    <w:rsid w:val="003F5DCE"/>
    <w:rsid w:val="003F5F9B"/>
    <w:rsid w:val="003F5FA9"/>
    <w:rsid w:val="003F60CE"/>
    <w:rsid w:val="003F65A6"/>
    <w:rsid w:val="003F6961"/>
    <w:rsid w:val="003F6A06"/>
    <w:rsid w:val="003F6A95"/>
    <w:rsid w:val="003F6D93"/>
    <w:rsid w:val="003F7088"/>
    <w:rsid w:val="003F7228"/>
    <w:rsid w:val="003F74E1"/>
    <w:rsid w:val="003F76A8"/>
    <w:rsid w:val="003F79F4"/>
    <w:rsid w:val="003F7A96"/>
    <w:rsid w:val="003F7C1E"/>
    <w:rsid w:val="003F7C22"/>
    <w:rsid w:val="003F7C49"/>
    <w:rsid w:val="003F7CD4"/>
    <w:rsid w:val="003F7D41"/>
    <w:rsid w:val="003F7DB0"/>
    <w:rsid w:val="003F7EFB"/>
    <w:rsid w:val="00400198"/>
    <w:rsid w:val="004001A1"/>
    <w:rsid w:val="00400219"/>
    <w:rsid w:val="00400392"/>
    <w:rsid w:val="004003CE"/>
    <w:rsid w:val="00400413"/>
    <w:rsid w:val="0040065D"/>
    <w:rsid w:val="0040091F"/>
    <w:rsid w:val="004009C0"/>
    <w:rsid w:val="00400A55"/>
    <w:rsid w:val="00400AF6"/>
    <w:rsid w:val="00400B07"/>
    <w:rsid w:val="00400DB9"/>
    <w:rsid w:val="00400DC7"/>
    <w:rsid w:val="0040104C"/>
    <w:rsid w:val="004010BE"/>
    <w:rsid w:val="00401334"/>
    <w:rsid w:val="004014D9"/>
    <w:rsid w:val="00401549"/>
    <w:rsid w:val="0040157C"/>
    <w:rsid w:val="00401581"/>
    <w:rsid w:val="004016BC"/>
    <w:rsid w:val="00401905"/>
    <w:rsid w:val="00401CB0"/>
    <w:rsid w:val="0040232F"/>
    <w:rsid w:val="00402419"/>
    <w:rsid w:val="004024A2"/>
    <w:rsid w:val="0040266B"/>
    <w:rsid w:val="004026B2"/>
    <w:rsid w:val="00402CD6"/>
    <w:rsid w:val="00402D41"/>
    <w:rsid w:val="00402D8A"/>
    <w:rsid w:val="0040307E"/>
    <w:rsid w:val="004030CF"/>
    <w:rsid w:val="0040329D"/>
    <w:rsid w:val="004032AB"/>
    <w:rsid w:val="004036BF"/>
    <w:rsid w:val="0040371F"/>
    <w:rsid w:val="004037CE"/>
    <w:rsid w:val="00403CBB"/>
    <w:rsid w:val="00403CC7"/>
    <w:rsid w:val="00403E4A"/>
    <w:rsid w:val="00404088"/>
    <w:rsid w:val="00404176"/>
    <w:rsid w:val="00404784"/>
    <w:rsid w:val="00404925"/>
    <w:rsid w:val="00404A2A"/>
    <w:rsid w:val="00404B32"/>
    <w:rsid w:val="00404CE3"/>
    <w:rsid w:val="00405225"/>
    <w:rsid w:val="004052C3"/>
    <w:rsid w:val="0040569F"/>
    <w:rsid w:val="0040572D"/>
    <w:rsid w:val="004057D8"/>
    <w:rsid w:val="004058ED"/>
    <w:rsid w:val="004059D4"/>
    <w:rsid w:val="00405DA5"/>
    <w:rsid w:val="00405E3F"/>
    <w:rsid w:val="00405F61"/>
    <w:rsid w:val="0040632D"/>
    <w:rsid w:val="004063E2"/>
    <w:rsid w:val="004063F2"/>
    <w:rsid w:val="004065A1"/>
    <w:rsid w:val="004066CD"/>
    <w:rsid w:val="0040678E"/>
    <w:rsid w:val="004068AB"/>
    <w:rsid w:val="00406C4A"/>
    <w:rsid w:val="00406DD6"/>
    <w:rsid w:val="00406DFE"/>
    <w:rsid w:val="004076F8"/>
    <w:rsid w:val="00407783"/>
    <w:rsid w:val="00407DC4"/>
    <w:rsid w:val="00407E25"/>
    <w:rsid w:val="00407EED"/>
    <w:rsid w:val="00410018"/>
    <w:rsid w:val="004105C4"/>
    <w:rsid w:val="00410688"/>
    <w:rsid w:val="0041072D"/>
    <w:rsid w:val="004107E3"/>
    <w:rsid w:val="00410813"/>
    <w:rsid w:val="0041082F"/>
    <w:rsid w:val="004108F0"/>
    <w:rsid w:val="00410905"/>
    <w:rsid w:val="004109F6"/>
    <w:rsid w:val="00410B8B"/>
    <w:rsid w:val="00410C08"/>
    <w:rsid w:val="00410E41"/>
    <w:rsid w:val="00410EE5"/>
    <w:rsid w:val="004113B6"/>
    <w:rsid w:val="0041179B"/>
    <w:rsid w:val="004117F2"/>
    <w:rsid w:val="00411999"/>
    <w:rsid w:val="00411BDB"/>
    <w:rsid w:val="00411E0C"/>
    <w:rsid w:val="00411E48"/>
    <w:rsid w:val="00412219"/>
    <w:rsid w:val="0041222B"/>
    <w:rsid w:val="004122A8"/>
    <w:rsid w:val="0041266E"/>
    <w:rsid w:val="0041279C"/>
    <w:rsid w:val="004129C6"/>
    <w:rsid w:val="00412B16"/>
    <w:rsid w:val="00412BAE"/>
    <w:rsid w:val="004130A8"/>
    <w:rsid w:val="0041310F"/>
    <w:rsid w:val="0041346E"/>
    <w:rsid w:val="00413529"/>
    <w:rsid w:val="0041367A"/>
    <w:rsid w:val="004136C4"/>
    <w:rsid w:val="00413729"/>
    <w:rsid w:val="00413889"/>
    <w:rsid w:val="00413897"/>
    <w:rsid w:val="00413A6A"/>
    <w:rsid w:val="00413E4A"/>
    <w:rsid w:val="00413F0D"/>
    <w:rsid w:val="00413F44"/>
    <w:rsid w:val="00413F7A"/>
    <w:rsid w:val="00414079"/>
    <w:rsid w:val="00414157"/>
    <w:rsid w:val="004143BB"/>
    <w:rsid w:val="0041454F"/>
    <w:rsid w:val="00414767"/>
    <w:rsid w:val="004147F2"/>
    <w:rsid w:val="004149CC"/>
    <w:rsid w:val="00414AC6"/>
    <w:rsid w:val="00414AF0"/>
    <w:rsid w:val="00414BDB"/>
    <w:rsid w:val="00414E41"/>
    <w:rsid w:val="00415271"/>
    <w:rsid w:val="00415539"/>
    <w:rsid w:val="00415595"/>
    <w:rsid w:val="00415707"/>
    <w:rsid w:val="0041574A"/>
    <w:rsid w:val="0041583E"/>
    <w:rsid w:val="0041585E"/>
    <w:rsid w:val="00415903"/>
    <w:rsid w:val="00415CFC"/>
    <w:rsid w:val="00415D09"/>
    <w:rsid w:val="00415E68"/>
    <w:rsid w:val="00415E87"/>
    <w:rsid w:val="00415F01"/>
    <w:rsid w:val="0041605D"/>
    <w:rsid w:val="004160B7"/>
    <w:rsid w:val="00416134"/>
    <w:rsid w:val="004163CC"/>
    <w:rsid w:val="004165BB"/>
    <w:rsid w:val="0041682A"/>
    <w:rsid w:val="00416966"/>
    <w:rsid w:val="00416B5D"/>
    <w:rsid w:val="00416C3F"/>
    <w:rsid w:val="00416DC0"/>
    <w:rsid w:val="00416EB6"/>
    <w:rsid w:val="00416ED5"/>
    <w:rsid w:val="00416EFA"/>
    <w:rsid w:val="00416FFA"/>
    <w:rsid w:val="004170A5"/>
    <w:rsid w:val="004170AF"/>
    <w:rsid w:val="00417299"/>
    <w:rsid w:val="004174FE"/>
    <w:rsid w:val="0041783B"/>
    <w:rsid w:val="0041788D"/>
    <w:rsid w:val="00417ADD"/>
    <w:rsid w:val="00417D89"/>
    <w:rsid w:val="00417F69"/>
    <w:rsid w:val="0042001C"/>
    <w:rsid w:val="00420048"/>
    <w:rsid w:val="0042056C"/>
    <w:rsid w:val="0042062B"/>
    <w:rsid w:val="004209C3"/>
    <w:rsid w:val="00420A10"/>
    <w:rsid w:val="00420A83"/>
    <w:rsid w:val="00420D1C"/>
    <w:rsid w:val="00420D5C"/>
    <w:rsid w:val="00420DB0"/>
    <w:rsid w:val="00420EAE"/>
    <w:rsid w:val="00420F31"/>
    <w:rsid w:val="00420FFC"/>
    <w:rsid w:val="00421044"/>
    <w:rsid w:val="00421077"/>
    <w:rsid w:val="0042107F"/>
    <w:rsid w:val="0042127F"/>
    <w:rsid w:val="00421715"/>
    <w:rsid w:val="00421A4C"/>
    <w:rsid w:val="00421C43"/>
    <w:rsid w:val="00421DA0"/>
    <w:rsid w:val="00422160"/>
    <w:rsid w:val="0042219C"/>
    <w:rsid w:val="00422269"/>
    <w:rsid w:val="0042228C"/>
    <w:rsid w:val="004223F6"/>
    <w:rsid w:val="00422454"/>
    <w:rsid w:val="004226D0"/>
    <w:rsid w:val="00422AE9"/>
    <w:rsid w:val="00422D15"/>
    <w:rsid w:val="00422E4A"/>
    <w:rsid w:val="00422E8C"/>
    <w:rsid w:val="00423135"/>
    <w:rsid w:val="00423163"/>
    <w:rsid w:val="00423287"/>
    <w:rsid w:val="00423511"/>
    <w:rsid w:val="004239A2"/>
    <w:rsid w:val="00423A39"/>
    <w:rsid w:val="00423A80"/>
    <w:rsid w:val="00423BAC"/>
    <w:rsid w:val="00423CB2"/>
    <w:rsid w:val="00423DEC"/>
    <w:rsid w:val="00423DF6"/>
    <w:rsid w:val="00424036"/>
    <w:rsid w:val="00424568"/>
    <w:rsid w:val="0042458A"/>
    <w:rsid w:val="00424707"/>
    <w:rsid w:val="0042485C"/>
    <w:rsid w:val="00424CF2"/>
    <w:rsid w:val="00424D60"/>
    <w:rsid w:val="00424F70"/>
    <w:rsid w:val="00424FC7"/>
    <w:rsid w:val="00425149"/>
    <w:rsid w:val="004251E9"/>
    <w:rsid w:val="004252F2"/>
    <w:rsid w:val="0042544C"/>
    <w:rsid w:val="0042546A"/>
    <w:rsid w:val="004254DA"/>
    <w:rsid w:val="00425716"/>
    <w:rsid w:val="0042577A"/>
    <w:rsid w:val="004258F8"/>
    <w:rsid w:val="0042592B"/>
    <w:rsid w:val="00425B9F"/>
    <w:rsid w:val="00425BEB"/>
    <w:rsid w:val="00425C1E"/>
    <w:rsid w:val="0042619A"/>
    <w:rsid w:val="004261BA"/>
    <w:rsid w:val="004262FF"/>
    <w:rsid w:val="004263A2"/>
    <w:rsid w:val="0042673F"/>
    <w:rsid w:val="004268F4"/>
    <w:rsid w:val="00426A9F"/>
    <w:rsid w:val="00426BBB"/>
    <w:rsid w:val="00426F0F"/>
    <w:rsid w:val="00426F42"/>
    <w:rsid w:val="00426FB2"/>
    <w:rsid w:val="004270DD"/>
    <w:rsid w:val="00427331"/>
    <w:rsid w:val="0042745D"/>
    <w:rsid w:val="0042747B"/>
    <w:rsid w:val="0042751B"/>
    <w:rsid w:val="00427623"/>
    <w:rsid w:val="00427A2A"/>
    <w:rsid w:val="00427AC6"/>
    <w:rsid w:val="00427B78"/>
    <w:rsid w:val="00427D52"/>
    <w:rsid w:val="00427DB2"/>
    <w:rsid w:val="00427DC6"/>
    <w:rsid w:val="00427DFE"/>
    <w:rsid w:val="0043023F"/>
    <w:rsid w:val="004302C9"/>
    <w:rsid w:val="0043030B"/>
    <w:rsid w:val="0043031D"/>
    <w:rsid w:val="004304CB"/>
    <w:rsid w:val="00430558"/>
    <w:rsid w:val="004306F1"/>
    <w:rsid w:val="00430825"/>
    <w:rsid w:val="00430C76"/>
    <w:rsid w:val="00430D29"/>
    <w:rsid w:val="00430E52"/>
    <w:rsid w:val="00430E7D"/>
    <w:rsid w:val="00430F25"/>
    <w:rsid w:val="00430FE3"/>
    <w:rsid w:val="004310B2"/>
    <w:rsid w:val="004312D4"/>
    <w:rsid w:val="004312F9"/>
    <w:rsid w:val="004313AB"/>
    <w:rsid w:val="004315DD"/>
    <w:rsid w:val="00431890"/>
    <w:rsid w:val="00431ADE"/>
    <w:rsid w:val="00431BBF"/>
    <w:rsid w:val="00431C77"/>
    <w:rsid w:val="00431DC0"/>
    <w:rsid w:val="00432014"/>
    <w:rsid w:val="00432184"/>
    <w:rsid w:val="00432282"/>
    <w:rsid w:val="00432331"/>
    <w:rsid w:val="00432685"/>
    <w:rsid w:val="00432692"/>
    <w:rsid w:val="00432A26"/>
    <w:rsid w:val="00432EF0"/>
    <w:rsid w:val="00432F54"/>
    <w:rsid w:val="00432F60"/>
    <w:rsid w:val="004330AD"/>
    <w:rsid w:val="00433304"/>
    <w:rsid w:val="0043366B"/>
    <w:rsid w:val="004336A1"/>
    <w:rsid w:val="00433AE1"/>
    <w:rsid w:val="00433BCB"/>
    <w:rsid w:val="00433D1E"/>
    <w:rsid w:val="00433D6E"/>
    <w:rsid w:val="00433DFD"/>
    <w:rsid w:val="00433FF9"/>
    <w:rsid w:val="00433FFA"/>
    <w:rsid w:val="0043400E"/>
    <w:rsid w:val="00434273"/>
    <w:rsid w:val="00434390"/>
    <w:rsid w:val="004343C1"/>
    <w:rsid w:val="00434479"/>
    <w:rsid w:val="0043455E"/>
    <w:rsid w:val="004345AD"/>
    <w:rsid w:val="0043460D"/>
    <w:rsid w:val="0043492B"/>
    <w:rsid w:val="00434A95"/>
    <w:rsid w:val="00434AA5"/>
    <w:rsid w:val="00434B9A"/>
    <w:rsid w:val="00434D3A"/>
    <w:rsid w:val="00434D46"/>
    <w:rsid w:val="00434E5B"/>
    <w:rsid w:val="00434FEA"/>
    <w:rsid w:val="004353D2"/>
    <w:rsid w:val="00435448"/>
    <w:rsid w:val="004354CA"/>
    <w:rsid w:val="00435685"/>
    <w:rsid w:val="004358BD"/>
    <w:rsid w:val="004358F1"/>
    <w:rsid w:val="00435911"/>
    <w:rsid w:val="0043596C"/>
    <w:rsid w:val="00435BA3"/>
    <w:rsid w:val="00435D53"/>
    <w:rsid w:val="00435EA0"/>
    <w:rsid w:val="00435EC8"/>
    <w:rsid w:val="00435EE9"/>
    <w:rsid w:val="00436057"/>
    <w:rsid w:val="004360D1"/>
    <w:rsid w:val="00436153"/>
    <w:rsid w:val="004367DA"/>
    <w:rsid w:val="004368E3"/>
    <w:rsid w:val="004369A5"/>
    <w:rsid w:val="00436ACA"/>
    <w:rsid w:val="00436AEC"/>
    <w:rsid w:val="00436C61"/>
    <w:rsid w:val="00436C77"/>
    <w:rsid w:val="00436D1C"/>
    <w:rsid w:val="00437104"/>
    <w:rsid w:val="004373A2"/>
    <w:rsid w:val="00437518"/>
    <w:rsid w:val="0043758B"/>
    <w:rsid w:val="0043764D"/>
    <w:rsid w:val="00437A83"/>
    <w:rsid w:val="00437C28"/>
    <w:rsid w:val="00437D03"/>
    <w:rsid w:val="00437E0B"/>
    <w:rsid w:val="0044047F"/>
    <w:rsid w:val="004404AF"/>
    <w:rsid w:val="004405B2"/>
    <w:rsid w:val="00440730"/>
    <w:rsid w:val="00440824"/>
    <w:rsid w:val="0044097A"/>
    <w:rsid w:val="00440F2B"/>
    <w:rsid w:val="004410CB"/>
    <w:rsid w:val="0044180D"/>
    <w:rsid w:val="004418A8"/>
    <w:rsid w:val="00441C13"/>
    <w:rsid w:val="00441CAC"/>
    <w:rsid w:val="00441F11"/>
    <w:rsid w:val="00442270"/>
    <w:rsid w:val="004423A9"/>
    <w:rsid w:val="00442461"/>
    <w:rsid w:val="00442482"/>
    <w:rsid w:val="00442849"/>
    <w:rsid w:val="00442889"/>
    <w:rsid w:val="00442A1C"/>
    <w:rsid w:val="00442C3F"/>
    <w:rsid w:val="004432A8"/>
    <w:rsid w:val="00443408"/>
    <w:rsid w:val="0044361B"/>
    <w:rsid w:val="0044391D"/>
    <w:rsid w:val="00443AA4"/>
    <w:rsid w:val="00443D0A"/>
    <w:rsid w:val="00443D46"/>
    <w:rsid w:val="00443EB1"/>
    <w:rsid w:val="00443F1F"/>
    <w:rsid w:val="00444071"/>
    <w:rsid w:val="00444260"/>
    <w:rsid w:val="00444338"/>
    <w:rsid w:val="004446E2"/>
    <w:rsid w:val="0044493B"/>
    <w:rsid w:val="004449EA"/>
    <w:rsid w:val="00444C38"/>
    <w:rsid w:val="00444E46"/>
    <w:rsid w:val="004451D1"/>
    <w:rsid w:val="0044552D"/>
    <w:rsid w:val="0044559B"/>
    <w:rsid w:val="0044574C"/>
    <w:rsid w:val="00445A00"/>
    <w:rsid w:val="00445A66"/>
    <w:rsid w:val="00445EE0"/>
    <w:rsid w:val="00445F3A"/>
    <w:rsid w:val="00446058"/>
    <w:rsid w:val="004460C2"/>
    <w:rsid w:val="00446186"/>
    <w:rsid w:val="0044618A"/>
    <w:rsid w:val="0044627C"/>
    <w:rsid w:val="0044641E"/>
    <w:rsid w:val="00446607"/>
    <w:rsid w:val="00446AA4"/>
    <w:rsid w:val="00446BD3"/>
    <w:rsid w:val="00446C42"/>
    <w:rsid w:val="00446D98"/>
    <w:rsid w:val="00446EF9"/>
    <w:rsid w:val="0044706B"/>
    <w:rsid w:val="0044706F"/>
    <w:rsid w:val="004478DF"/>
    <w:rsid w:val="00447A77"/>
    <w:rsid w:val="00447BE8"/>
    <w:rsid w:val="00450020"/>
    <w:rsid w:val="0045006C"/>
    <w:rsid w:val="00450368"/>
    <w:rsid w:val="0045037D"/>
    <w:rsid w:val="00450666"/>
    <w:rsid w:val="004508A7"/>
    <w:rsid w:val="004508EA"/>
    <w:rsid w:val="004509C3"/>
    <w:rsid w:val="00450A36"/>
    <w:rsid w:val="00450AAC"/>
    <w:rsid w:val="00450C5C"/>
    <w:rsid w:val="00450E47"/>
    <w:rsid w:val="00450E62"/>
    <w:rsid w:val="00450F4C"/>
    <w:rsid w:val="00450F9E"/>
    <w:rsid w:val="0045108E"/>
    <w:rsid w:val="0045151E"/>
    <w:rsid w:val="00451776"/>
    <w:rsid w:val="00451832"/>
    <w:rsid w:val="004519CC"/>
    <w:rsid w:val="00451B8B"/>
    <w:rsid w:val="00451E4D"/>
    <w:rsid w:val="0045205A"/>
    <w:rsid w:val="0045225D"/>
    <w:rsid w:val="00452271"/>
    <w:rsid w:val="00452363"/>
    <w:rsid w:val="004523F0"/>
    <w:rsid w:val="00452577"/>
    <w:rsid w:val="004525A0"/>
    <w:rsid w:val="004525DB"/>
    <w:rsid w:val="0045263F"/>
    <w:rsid w:val="00452813"/>
    <w:rsid w:val="004528A4"/>
    <w:rsid w:val="00452931"/>
    <w:rsid w:val="00452CC3"/>
    <w:rsid w:val="00452D88"/>
    <w:rsid w:val="004530F2"/>
    <w:rsid w:val="00453189"/>
    <w:rsid w:val="0045318A"/>
    <w:rsid w:val="004532CA"/>
    <w:rsid w:val="004532DA"/>
    <w:rsid w:val="0045348F"/>
    <w:rsid w:val="00453891"/>
    <w:rsid w:val="004538D9"/>
    <w:rsid w:val="00453C2C"/>
    <w:rsid w:val="00453CF7"/>
    <w:rsid w:val="00453EF9"/>
    <w:rsid w:val="00454387"/>
    <w:rsid w:val="00454471"/>
    <w:rsid w:val="004545FC"/>
    <w:rsid w:val="00454835"/>
    <w:rsid w:val="00454A88"/>
    <w:rsid w:val="00454AFF"/>
    <w:rsid w:val="00454B22"/>
    <w:rsid w:val="00454D06"/>
    <w:rsid w:val="00454E1A"/>
    <w:rsid w:val="00454ECD"/>
    <w:rsid w:val="00455039"/>
    <w:rsid w:val="0045509B"/>
    <w:rsid w:val="00455186"/>
    <w:rsid w:val="004553B6"/>
    <w:rsid w:val="004553E7"/>
    <w:rsid w:val="00455438"/>
    <w:rsid w:val="00455540"/>
    <w:rsid w:val="004556C7"/>
    <w:rsid w:val="00455985"/>
    <w:rsid w:val="00455CE9"/>
    <w:rsid w:val="00455E08"/>
    <w:rsid w:val="00455E0C"/>
    <w:rsid w:val="00455FA4"/>
    <w:rsid w:val="004560C5"/>
    <w:rsid w:val="0045610E"/>
    <w:rsid w:val="00456339"/>
    <w:rsid w:val="0045660F"/>
    <w:rsid w:val="0045672C"/>
    <w:rsid w:val="004567FC"/>
    <w:rsid w:val="00456841"/>
    <w:rsid w:val="004569A7"/>
    <w:rsid w:val="00456E80"/>
    <w:rsid w:val="00456F68"/>
    <w:rsid w:val="00456FA0"/>
    <w:rsid w:val="004573E1"/>
    <w:rsid w:val="004573F9"/>
    <w:rsid w:val="0045748F"/>
    <w:rsid w:val="0045767E"/>
    <w:rsid w:val="00457680"/>
    <w:rsid w:val="004576E5"/>
    <w:rsid w:val="004578C3"/>
    <w:rsid w:val="00457A90"/>
    <w:rsid w:val="00457C40"/>
    <w:rsid w:val="00457CFE"/>
    <w:rsid w:val="00457EA3"/>
    <w:rsid w:val="004601D6"/>
    <w:rsid w:val="004602F3"/>
    <w:rsid w:val="00460320"/>
    <w:rsid w:val="004603FA"/>
    <w:rsid w:val="00460731"/>
    <w:rsid w:val="00460798"/>
    <w:rsid w:val="004608F5"/>
    <w:rsid w:val="00460919"/>
    <w:rsid w:val="00460923"/>
    <w:rsid w:val="00460BDC"/>
    <w:rsid w:val="00460C15"/>
    <w:rsid w:val="00460C72"/>
    <w:rsid w:val="00460DDF"/>
    <w:rsid w:val="00460FD6"/>
    <w:rsid w:val="0046126D"/>
    <w:rsid w:val="004612F8"/>
    <w:rsid w:val="004613F9"/>
    <w:rsid w:val="00461578"/>
    <w:rsid w:val="0046165A"/>
    <w:rsid w:val="0046167C"/>
    <w:rsid w:val="00461948"/>
    <w:rsid w:val="00461A4C"/>
    <w:rsid w:val="00461B69"/>
    <w:rsid w:val="00461F99"/>
    <w:rsid w:val="004620AA"/>
    <w:rsid w:val="004620C3"/>
    <w:rsid w:val="0046219F"/>
    <w:rsid w:val="004621DC"/>
    <w:rsid w:val="00462430"/>
    <w:rsid w:val="0046257A"/>
    <w:rsid w:val="00462587"/>
    <w:rsid w:val="00462619"/>
    <w:rsid w:val="00462683"/>
    <w:rsid w:val="00462898"/>
    <w:rsid w:val="00462911"/>
    <w:rsid w:val="00463070"/>
    <w:rsid w:val="004630F6"/>
    <w:rsid w:val="0046313C"/>
    <w:rsid w:val="00463163"/>
    <w:rsid w:val="00463169"/>
    <w:rsid w:val="004633A7"/>
    <w:rsid w:val="00463432"/>
    <w:rsid w:val="0046343C"/>
    <w:rsid w:val="00463502"/>
    <w:rsid w:val="00463635"/>
    <w:rsid w:val="004636F5"/>
    <w:rsid w:val="00463765"/>
    <w:rsid w:val="004637C4"/>
    <w:rsid w:val="00463812"/>
    <w:rsid w:val="00463880"/>
    <w:rsid w:val="00463B9C"/>
    <w:rsid w:val="00463C60"/>
    <w:rsid w:val="004640A5"/>
    <w:rsid w:val="00464100"/>
    <w:rsid w:val="004642F8"/>
    <w:rsid w:val="004642FD"/>
    <w:rsid w:val="004643A6"/>
    <w:rsid w:val="004643FD"/>
    <w:rsid w:val="0046443C"/>
    <w:rsid w:val="0046478B"/>
    <w:rsid w:val="004649ED"/>
    <w:rsid w:val="00464D49"/>
    <w:rsid w:val="00464DC6"/>
    <w:rsid w:val="00464F04"/>
    <w:rsid w:val="00464F29"/>
    <w:rsid w:val="00464F5B"/>
    <w:rsid w:val="0046512C"/>
    <w:rsid w:val="00465321"/>
    <w:rsid w:val="00465749"/>
    <w:rsid w:val="0046588E"/>
    <w:rsid w:val="00465B92"/>
    <w:rsid w:val="00465D8A"/>
    <w:rsid w:val="00465F62"/>
    <w:rsid w:val="00465FF5"/>
    <w:rsid w:val="00466027"/>
    <w:rsid w:val="00466074"/>
    <w:rsid w:val="004660B9"/>
    <w:rsid w:val="00466C4F"/>
    <w:rsid w:val="00466C9D"/>
    <w:rsid w:val="00466DB5"/>
    <w:rsid w:val="00466EE0"/>
    <w:rsid w:val="00466F10"/>
    <w:rsid w:val="00466F16"/>
    <w:rsid w:val="00466F73"/>
    <w:rsid w:val="0046725F"/>
    <w:rsid w:val="0046732C"/>
    <w:rsid w:val="00467369"/>
    <w:rsid w:val="0046750B"/>
    <w:rsid w:val="004677FC"/>
    <w:rsid w:val="004679B4"/>
    <w:rsid w:val="00467E9F"/>
    <w:rsid w:val="00467F9C"/>
    <w:rsid w:val="004700B4"/>
    <w:rsid w:val="004701F2"/>
    <w:rsid w:val="004706F0"/>
    <w:rsid w:val="00470873"/>
    <w:rsid w:val="00470888"/>
    <w:rsid w:val="00470950"/>
    <w:rsid w:val="004709A4"/>
    <w:rsid w:val="00470B76"/>
    <w:rsid w:val="00470B9F"/>
    <w:rsid w:val="00470D2C"/>
    <w:rsid w:val="004710C0"/>
    <w:rsid w:val="004712B3"/>
    <w:rsid w:val="004712D0"/>
    <w:rsid w:val="004713CB"/>
    <w:rsid w:val="0047182A"/>
    <w:rsid w:val="00471849"/>
    <w:rsid w:val="0047186F"/>
    <w:rsid w:val="004718E3"/>
    <w:rsid w:val="00471C38"/>
    <w:rsid w:val="00471DA1"/>
    <w:rsid w:val="00471E65"/>
    <w:rsid w:val="00471F9E"/>
    <w:rsid w:val="004720E0"/>
    <w:rsid w:val="00472169"/>
    <w:rsid w:val="00472232"/>
    <w:rsid w:val="00472546"/>
    <w:rsid w:val="00472672"/>
    <w:rsid w:val="00472856"/>
    <w:rsid w:val="004729E2"/>
    <w:rsid w:val="00472B30"/>
    <w:rsid w:val="00472C75"/>
    <w:rsid w:val="0047302F"/>
    <w:rsid w:val="004730A7"/>
    <w:rsid w:val="00473248"/>
    <w:rsid w:val="00473394"/>
    <w:rsid w:val="004734B0"/>
    <w:rsid w:val="00473558"/>
    <w:rsid w:val="004735B9"/>
    <w:rsid w:val="00473A17"/>
    <w:rsid w:val="00473AA5"/>
    <w:rsid w:val="00473B32"/>
    <w:rsid w:val="00473BA1"/>
    <w:rsid w:val="00473CA5"/>
    <w:rsid w:val="00474128"/>
    <w:rsid w:val="00474150"/>
    <w:rsid w:val="004741A7"/>
    <w:rsid w:val="004741D2"/>
    <w:rsid w:val="00474379"/>
    <w:rsid w:val="00474536"/>
    <w:rsid w:val="0047462F"/>
    <w:rsid w:val="00474754"/>
    <w:rsid w:val="0047486F"/>
    <w:rsid w:val="004751C3"/>
    <w:rsid w:val="0047544F"/>
    <w:rsid w:val="0047547E"/>
    <w:rsid w:val="0047556B"/>
    <w:rsid w:val="004755D5"/>
    <w:rsid w:val="004757ED"/>
    <w:rsid w:val="0047589D"/>
    <w:rsid w:val="00475A72"/>
    <w:rsid w:val="00475BC7"/>
    <w:rsid w:val="00475E77"/>
    <w:rsid w:val="00475EA9"/>
    <w:rsid w:val="00475EE0"/>
    <w:rsid w:val="00475F3A"/>
    <w:rsid w:val="00475F8E"/>
    <w:rsid w:val="004761FD"/>
    <w:rsid w:val="00476300"/>
    <w:rsid w:val="0047633D"/>
    <w:rsid w:val="004764BF"/>
    <w:rsid w:val="004764F5"/>
    <w:rsid w:val="004766D6"/>
    <w:rsid w:val="004768DE"/>
    <w:rsid w:val="00476909"/>
    <w:rsid w:val="00476BE1"/>
    <w:rsid w:val="00476C0F"/>
    <w:rsid w:val="00476C1B"/>
    <w:rsid w:val="00476E3C"/>
    <w:rsid w:val="00476E83"/>
    <w:rsid w:val="0047714A"/>
    <w:rsid w:val="004772DB"/>
    <w:rsid w:val="004773B2"/>
    <w:rsid w:val="004776C6"/>
    <w:rsid w:val="00477AC3"/>
    <w:rsid w:val="00477CA9"/>
    <w:rsid w:val="00477D79"/>
    <w:rsid w:val="00477DDB"/>
    <w:rsid w:val="00477E13"/>
    <w:rsid w:val="00477F16"/>
    <w:rsid w:val="00477F78"/>
    <w:rsid w:val="00477F93"/>
    <w:rsid w:val="00477FF1"/>
    <w:rsid w:val="00480047"/>
    <w:rsid w:val="004800CD"/>
    <w:rsid w:val="00480202"/>
    <w:rsid w:val="00480529"/>
    <w:rsid w:val="0048077F"/>
    <w:rsid w:val="0048118F"/>
    <w:rsid w:val="0048131F"/>
    <w:rsid w:val="00481609"/>
    <w:rsid w:val="0048187A"/>
    <w:rsid w:val="0048193C"/>
    <w:rsid w:val="00481B6E"/>
    <w:rsid w:val="00481DC1"/>
    <w:rsid w:val="00481F13"/>
    <w:rsid w:val="004820B6"/>
    <w:rsid w:val="00482188"/>
    <w:rsid w:val="004822C8"/>
    <w:rsid w:val="004827F3"/>
    <w:rsid w:val="00482ACF"/>
    <w:rsid w:val="00482D81"/>
    <w:rsid w:val="00482DA8"/>
    <w:rsid w:val="00482F3E"/>
    <w:rsid w:val="00482FE8"/>
    <w:rsid w:val="0048318D"/>
    <w:rsid w:val="00483537"/>
    <w:rsid w:val="00483802"/>
    <w:rsid w:val="0048380E"/>
    <w:rsid w:val="00483B49"/>
    <w:rsid w:val="00483CB0"/>
    <w:rsid w:val="00483DF1"/>
    <w:rsid w:val="00483F19"/>
    <w:rsid w:val="00484098"/>
    <w:rsid w:val="004840ED"/>
    <w:rsid w:val="00484268"/>
    <w:rsid w:val="0048442B"/>
    <w:rsid w:val="00484446"/>
    <w:rsid w:val="004844B3"/>
    <w:rsid w:val="004844DF"/>
    <w:rsid w:val="004845A6"/>
    <w:rsid w:val="004845AF"/>
    <w:rsid w:val="0048478B"/>
    <w:rsid w:val="0048481A"/>
    <w:rsid w:val="0048481F"/>
    <w:rsid w:val="004849FA"/>
    <w:rsid w:val="00484A85"/>
    <w:rsid w:val="00484AF1"/>
    <w:rsid w:val="00484EC5"/>
    <w:rsid w:val="00484F4D"/>
    <w:rsid w:val="0048500A"/>
    <w:rsid w:val="0048513A"/>
    <w:rsid w:val="0048531A"/>
    <w:rsid w:val="0048562F"/>
    <w:rsid w:val="004857BE"/>
    <w:rsid w:val="0048599C"/>
    <w:rsid w:val="00485A58"/>
    <w:rsid w:val="00485B5E"/>
    <w:rsid w:val="00485CFF"/>
    <w:rsid w:val="00485D2C"/>
    <w:rsid w:val="00486323"/>
    <w:rsid w:val="00486351"/>
    <w:rsid w:val="00486464"/>
    <w:rsid w:val="004864EA"/>
    <w:rsid w:val="00486505"/>
    <w:rsid w:val="004866D7"/>
    <w:rsid w:val="004867FB"/>
    <w:rsid w:val="00486858"/>
    <w:rsid w:val="004868DC"/>
    <w:rsid w:val="0048696A"/>
    <w:rsid w:val="00486996"/>
    <w:rsid w:val="0048712D"/>
    <w:rsid w:val="0048717E"/>
    <w:rsid w:val="004871A6"/>
    <w:rsid w:val="00487269"/>
    <w:rsid w:val="00487349"/>
    <w:rsid w:val="004874C8"/>
    <w:rsid w:val="00487721"/>
    <w:rsid w:val="00487804"/>
    <w:rsid w:val="00487914"/>
    <w:rsid w:val="00487C0E"/>
    <w:rsid w:val="00487C5B"/>
    <w:rsid w:val="00487C62"/>
    <w:rsid w:val="00487E45"/>
    <w:rsid w:val="0049015F"/>
    <w:rsid w:val="00490176"/>
    <w:rsid w:val="004901ED"/>
    <w:rsid w:val="004903F0"/>
    <w:rsid w:val="00490439"/>
    <w:rsid w:val="0049057B"/>
    <w:rsid w:val="004905E0"/>
    <w:rsid w:val="00490613"/>
    <w:rsid w:val="0049088E"/>
    <w:rsid w:val="00490AAE"/>
    <w:rsid w:val="00490C38"/>
    <w:rsid w:val="00490CAC"/>
    <w:rsid w:val="00490CE1"/>
    <w:rsid w:val="00490E10"/>
    <w:rsid w:val="00490FB6"/>
    <w:rsid w:val="00491046"/>
    <w:rsid w:val="00491274"/>
    <w:rsid w:val="0049153D"/>
    <w:rsid w:val="00491741"/>
    <w:rsid w:val="004917F9"/>
    <w:rsid w:val="00491836"/>
    <w:rsid w:val="00491DA3"/>
    <w:rsid w:val="0049228A"/>
    <w:rsid w:val="0049273E"/>
    <w:rsid w:val="004929B9"/>
    <w:rsid w:val="00492B56"/>
    <w:rsid w:val="00492B74"/>
    <w:rsid w:val="00493126"/>
    <w:rsid w:val="00493159"/>
    <w:rsid w:val="00493227"/>
    <w:rsid w:val="004933BE"/>
    <w:rsid w:val="004933F0"/>
    <w:rsid w:val="00493610"/>
    <w:rsid w:val="00493721"/>
    <w:rsid w:val="00493B7E"/>
    <w:rsid w:val="00493CFC"/>
    <w:rsid w:val="00493DAF"/>
    <w:rsid w:val="00493F24"/>
    <w:rsid w:val="0049405C"/>
    <w:rsid w:val="0049421C"/>
    <w:rsid w:val="004943DC"/>
    <w:rsid w:val="00494581"/>
    <w:rsid w:val="004949BA"/>
    <w:rsid w:val="00494C0A"/>
    <w:rsid w:val="00494C2A"/>
    <w:rsid w:val="00494CB7"/>
    <w:rsid w:val="00494D46"/>
    <w:rsid w:val="00494F69"/>
    <w:rsid w:val="00494FE9"/>
    <w:rsid w:val="0049524A"/>
    <w:rsid w:val="004954D9"/>
    <w:rsid w:val="00495931"/>
    <w:rsid w:val="004959F0"/>
    <w:rsid w:val="00495B8B"/>
    <w:rsid w:val="00495BF3"/>
    <w:rsid w:val="00495C3A"/>
    <w:rsid w:val="00495EA9"/>
    <w:rsid w:val="004962E2"/>
    <w:rsid w:val="004962F8"/>
    <w:rsid w:val="004963D7"/>
    <w:rsid w:val="00496541"/>
    <w:rsid w:val="00496933"/>
    <w:rsid w:val="0049698A"/>
    <w:rsid w:val="004969DC"/>
    <w:rsid w:val="00496A91"/>
    <w:rsid w:val="00496E5E"/>
    <w:rsid w:val="00496F18"/>
    <w:rsid w:val="00496F8C"/>
    <w:rsid w:val="0049706B"/>
    <w:rsid w:val="00497264"/>
    <w:rsid w:val="00497506"/>
    <w:rsid w:val="0049760A"/>
    <w:rsid w:val="004976EF"/>
    <w:rsid w:val="00497A5D"/>
    <w:rsid w:val="00497A63"/>
    <w:rsid w:val="00497BDC"/>
    <w:rsid w:val="00497F7E"/>
    <w:rsid w:val="004A0052"/>
    <w:rsid w:val="004A0193"/>
    <w:rsid w:val="004A01AE"/>
    <w:rsid w:val="004A0545"/>
    <w:rsid w:val="004A0DCC"/>
    <w:rsid w:val="004A0FEF"/>
    <w:rsid w:val="004A153A"/>
    <w:rsid w:val="004A16EB"/>
    <w:rsid w:val="004A16F5"/>
    <w:rsid w:val="004A1C51"/>
    <w:rsid w:val="004A1F07"/>
    <w:rsid w:val="004A1FEF"/>
    <w:rsid w:val="004A20C2"/>
    <w:rsid w:val="004A2190"/>
    <w:rsid w:val="004A21C9"/>
    <w:rsid w:val="004A26E9"/>
    <w:rsid w:val="004A27DB"/>
    <w:rsid w:val="004A2A2B"/>
    <w:rsid w:val="004A2D21"/>
    <w:rsid w:val="004A2EE0"/>
    <w:rsid w:val="004A2F2E"/>
    <w:rsid w:val="004A2FA9"/>
    <w:rsid w:val="004A2FC3"/>
    <w:rsid w:val="004A31AA"/>
    <w:rsid w:val="004A3206"/>
    <w:rsid w:val="004A34A5"/>
    <w:rsid w:val="004A36D5"/>
    <w:rsid w:val="004A370C"/>
    <w:rsid w:val="004A3B9F"/>
    <w:rsid w:val="004A3E04"/>
    <w:rsid w:val="004A3EFF"/>
    <w:rsid w:val="004A4016"/>
    <w:rsid w:val="004A41E6"/>
    <w:rsid w:val="004A41F8"/>
    <w:rsid w:val="004A4704"/>
    <w:rsid w:val="004A48A6"/>
    <w:rsid w:val="004A4B2E"/>
    <w:rsid w:val="004A4D5E"/>
    <w:rsid w:val="004A4D7A"/>
    <w:rsid w:val="004A4ED4"/>
    <w:rsid w:val="004A4EE6"/>
    <w:rsid w:val="004A4F71"/>
    <w:rsid w:val="004A4FD1"/>
    <w:rsid w:val="004A5165"/>
    <w:rsid w:val="004A5243"/>
    <w:rsid w:val="004A54AF"/>
    <w:rsid w:val="004A5848"/>
    <w:rsid w:val="004A5A50"/>
    <w:rsid w:val="004A5C97"/>
    <w:rsid w:val="004A5EAD"/>
    <w:rsid w:val="004A5EFC"/>
    <w:rsid w:val="004A60CD"/>
    <w:rsid w:val="004A6138"/>
    <w:rsid w:val="004A66C4"/>
    <w:rsid w:val="004A6826"/>
    <w:rsid w:val="004A692A"/>
    <w:rsid w:val="004A695E"/>
    <w:rsid w:val="004A6A5C"/>
    <w:rsid w:val="004A6B07"/>
    <w:rsid w:val="004A6C1A"/>
    <w:rsid w:val="004A6CF6"/>
    <w:rsid w:val="004A6E46"/>
    <w:rsid w:val="004A6EA4"/>
    <w:rsid w:val="004A6F09"/>
    <w:rsid w:val="004A6FE1"/>
    <w:rsid w:val="004A6FF4"/>
    <w:rsid w:val="004A7081"/>
    <w:rsid w:val="004A7532"/>
    <w:rsid w:val="004A770B"/>
    <w:rsid w:val="004A7741"/>
    <w:rsid w:val="004A77D1"/>
    <w:rsid w:val="004A7982"/>
    <w:rsid w:val="004A7E40"/>
    <w:rsid w:val="004B01A9"/>
    <w:rsid w:val="004B0279"/>
    <w:rsid w:val="004B0398"/>
    <w:rsid w:val="004B0430"/>
    <w:rsid w:val="004B0948"/>
    <w:rsid w:val="004B0D6A"/>
    <w:rsid w:val="004B0E93"/>
    <w:rsid w:val="004B10B6"/>
    <w:rsid w:val="004B10BD"/>
    <w:rsid w:val="004B1125"/>
    <w:rsid w:val="004B1611"/>
    <w:rsid w:val="004B1A7C"/>
    <w:rsid w:val="004B1BB7"/>
    <w:rsid w:val="004B1F6C"/>
    <w:rsid w:val="004B2066"/>
    <w:rsid w:val="004B2094"/>
    <w:rsid w:val="004B20E6"/>
    <w:rsid w:val="004B2148"/>
    <w:rsid w:val="004B2498"/>
    <w:rsid w:val="004B26A0"/>
    <w:rsid w:val="004B2752"/>
    <w:rsid w:val="004B27E2"/>
    <w:rsid w:val="004B2815"/>
    <w:rsid w:val="004B2A55"/>
    <w:rsid w:val="004B2BEE"/>
    <w:rsid w:val="004B2C89"/>
    <w:rsid w:val="004B2DC9"/>
    <w:rsid w:val="004B2E6B"/>
    <w:rsid w:val="004B2F11"/>
    <w:rsid w:val="004B2F19"/>
    <w:rsid w:val="004B31A2"/>
    <w:rsid w:val="004B31EA"/>
    <w:rsid w:val="004B326A"/>
    <w:rsid w:val="004B33E8"/>
    <w:rsid w:val="004B3425"/>
    <w:rsid w:val="004B3565"/>
    <w:rsid w:val="004B37B7"/>
    <w:rsid w:val="004B3A7B"/>
    <w:rsid w:val="004B3C0F"/>
    <w:rsid w:val="004B3DDD"/>
    <w:rsid w:val="004B3E00"/>
    <w:rsid w:val="004B3E1D"/>
    <w:rsid w:val="004B3FB8"/>
    <w:rsid w:val="004B3FF9"/>
    <w:rsid w:val="004B409E"/>
    <w:rsid w:val="004B454D"/>
    <w:rsid w:val="004B46BE"/>
    <w:rsid w:val="004B4704"/>
    <w:rsid w:val="004B4756"/>
    <w:rsid w:val="004B481E"/>
    <w:rsid w:val="004B488C"/>
    <w:rsid w:val="004B48E9"/>
    <w:rsid w:val="004B49FD"/>
    <w:rsid w:val="004B4BEB"/>
    <w:rsid w:val="004B4DFF"/>
    <w:rsid w:val="004B4FA9"/>
    <w:rsid w:val="004B517E"/>
    <w:rsid w:val="004B522C"/>
    <w:rsid w:val="004B5647"/>
    <w:rsid w:val="004B5678"/>
    <w:rsid w:val="004B571B"/>
    <w:rsid w:val="004B57F2"/>
    <w:rsid w:val="004B58B6"/>
    <w:rsid w:val="004B5BAD"/>
    <w:rsid w:val="004B5CAF"/>
    <w:rsid w:val="004B5D3E"/>
    <w:rsid w:val="004B5FCB"/>
    <w:rsid w:val="004B5FF2"/>
    <w:rsid w:val="004B601E"/>
    <w:rsid w:val="004B6020"/>
    <w:rsid w:val="004B61F9"/>
    <w:rsid w:val="004B61FC"/>
    <w:rsid w:val="004B6667"/>
    <w:rsid w:val="004B6724"/>
    <w:rsid w:val="004B6885"/>
    <w:rsid w:val="004B6BCD"/>
    <w:rsid w:val="004B6E19"/>
    <w:rsid w:val="004B6F45"/>
    <w:rsid w:val="004B7043"/>
    <w:rsid w:val="004B7406"/>
    <w:rsid w:val="004B7492"/>
    <w:rsid w:val="004B78B9"/>
    <w:rsid w:val="004B7AF9"/>
    <w:rsid w:val="004B7F04"/>
    <w:rsid w:val="004B7FC5"/>
    <w:rsid w:val="004C0027"/>
    <w:rsid w:val="004C0085"/>
    <w:rsid w:val="004C0203"/>
    <w:rsid w:val="004C0429"/>
    <w:rsid w:val="004C0478"/>
    <w:rsid w:val="004C05E2"/>
    <w:rsid w:val="004C06E2"/>
    <w:rsid w:val="004C073D"/>
    <w:rsid w:val="004C076A"/>
    <w:rsid w:val="004C0B91"/>
    <w:rsid w:val="004C0E7A"/>
    <w:rsid w:val="004C0EAF"/>
    <w:rsid w:val="004C0F00"/>
    <w:rsid w:val="004C0F6F"/>
    <w:rsid w:val="004C1005"/>
    <w:rsid w:val="004C11B8"/>
    <w:rsid w:val="004C139B"/>
    <w:rsid w:val="004C1515"/>
    <w:rsid w:val="004C15CE"/>
    <w:rsid w:val="004C1673"/>
    <w:rsid w:val="004C1824"/>
    <w:rsid w:val="004C1D68"/>
    <w:rsid w:val="004C1EC1"/>
    <w:rsid w:val="004C20DF"/>
    <w:rsid w:val="004C23FC"/>
    <w:rsid w:val="004C2971"/>
    <w:rsid w:val="004C2B7B"/>
    <w:rsid w:val="004C2C92"/>
    <w:rsid w:val="004C2EC0"/>
    <w:rsid w:val="004C2EE7"/>
    <w:rsid w:val="004C2F48"/>
    <w:rsid w:val="004C2FA2"/>
    <w:rsid w:val="004C35A8"/>
    <w:rsid w:val="004C3729"/>
    <w:rsid w:val="004C3964"/>
    <w:rsid w:val="004C3AE7"/>
    <w:rsid w:val="004C3AED"/>
    <w:rsid w:val="004C3B3B"/>
    <w:rsid w:val="004C3BDC"/>
    <w:rsid w:val="004C4237"/>
    <w:rsid w:val="004C447F"/>
    <w:rsid w:val="004C44D2"/>
    <w:rsid w:val="004C4895"/>
    <w:rsid w:val="004C4A20"/>
    <w:rsid w:val="004C4A58"/>
    <w:rsid w:val="004C4BF0"/>
    <w:rsid w:val="004C4BFE"/>
    <w:rsid w:val="004C4C12"/>
    <w:rsid w:val="004C4C2A"/>
    <w:rsid w:val="004C4DF9"/>
    <w:rsid w:val="004C4E9F"/>
    <w:rsid w:val="004C4F46"/>
    <w:rsid w:val="004C5058"/>
    <w:rsid w:val="004C537D"/>
    <w:rsid w:val="004C56B5"/>
    <w:rsid w:val="004C597F"/>
    <w:rsid w:val="004C5AE1"/>
    <w:rsid w:val="004C5B96"/>
    <w:rsid w:val="004C5BE4"/>
    <w:rsid w:val="004C6013"/>
    <w:rsid w:val="004C677D"/>
    <w:rsid w:val="004C69F3"/>
    <w:rsid w:val="004C6A07"/>
    <w:rsid w:val="004C6B16"/>
    <w:rsid w:val="004C6CD2"/>
    <w:rsid w:val="004C6D3A"/>
    <w:rsid w:val="004C6D5A"/>
    <w:rsid w:val="004C6FD6"/>
    <w:rsid w:val="004C709A"/>
    <w:rsid w:val="004C730A"/>
    <w:rsid w:val="004C74FB"/>
    <w:rsid w:val="004C7636"/>
    <w:rsid w:val="004C7842"/>
    <w:rsid w:val="004C78DD"/>
    <w:rsid w:val="004C7B37"/>
    <w:rsid w:val="004C7BF1"/>
    <w:rsid w:val="004D0020"/>
    <w:rsid w:val="004D00A5"/>
    <w:rsid w:val="004D0198"/>
    <w:rsid w:val="004D0386"/>
    <w:rsid w:val="004D0733"/>
    <w:rsid w:val="004D0763"/>
    <w:rsid w:val="004D0F24"/>
    <w:rsid w:val="004D101C"/>
    <w:rsid w:val="004D131A"/>
    <w:rsid w:val="004D1356"/>
    <w:rsid w:val="004D15DB"/>
    <w:rsid w:val="004D161F"/>
    <w:rsid w:val="004D1671"/>
    <w:rsid w:val="004D16DC"/>
    <w:rsid w:val="004D19C7"/>
    <w:rsid w:val="004D1AEA"/>
    <w:rsid w:val="004D1B55"/>
    <w:rsid w:val="004D1B83"/>
    <w:rsid w:val="004D1F68"/>
    <w:rsid w:val="004D1FB1"/>
    <w:rsid w:val="004D2067"/>
    <w:rsid w:val="004D20E5"/>
    <w:rsid w:val="004D21F2"/>
    <w:rsid w:val="004D21F9"/>
    <w:rsid w:val="004D2249"/>
    <w:rsid w:val="004D2981"/>
    <w:rsid w:val="004D2BF0"/>
    <w:rsid w:val="004D2C6C"/>
    <w:rsid w:val="004D2D4D"/>
    <w:rsid w:val="004D2F34"/>
    <w:rsid w:val="004D2F8C"/>
    <w:rsid w:val="004D2F90"/>
    <w:rsid w:val="004D2FB0"/>
    <w:rsid w:val="004D3036"/>
    <w:rsid w:val="004D308F"/>
    <w:rsid w:val="004D30E4"/>
    <w:rsid w:val="004D318A"/>
    <w:rsid w:val="004D34D5"/>
    <w:rsid w:val="004D37A8"/>
    <w:rsid w:val="004D387D"/>
    <w:rsid w:val="004D389D"/>
    <w:rsid w:val="004D38A1"/>
    <w:rsid w:val="004D3BDE"/>
    <w:rsid w:val="004D3C93"/>
    <w:rsid w:val="004D3D23"/>
    <w:rsid w:val="004D3E99"/>
    <w:rsid w:val="004D3EAF"/>
    <w:rsid w:val="004D4071"/>
    <w:rsid w:val="004D40B6"/>
    <w:rsid w:val="004D4141"/>
    <w:rsid w:val="004D4234"/>
    <w:rsid w:val="004D4236"/>
    <w:rsid w:val="004D459E"/>
    <w:rsid w:val="004D482B"/>
    <w:rsid w:val="004D4969"/>
    <w:rsid w:val="004D4B19"/>
    <w:rsid w:val="004D4BFB"/>
    <w:rsid w:val="004D4C34"/>
    <w:rsid w:val="004D4C7B"/>
    <w:rsid w:val="004D4D5D"/>
    <w:rsid w:val="004D5240"/>
    <w:rsid w:val="004D5327"/>
    <w:rsid w:val="004D5379"/>
    <w:rsid w:val="004D53CC"/>
    <w:rsid w:val="004D55B7"/>
    <w:rsid w:val="004D57A8"/>
    <w:rsid w:val="004D57D0"/>
    <w:rsid w:val="004D5B36"/>
    <w:rsid w:val="004D5C27"/>
    <w:rsid w:val="004D5C76"/>
    <w:rsid w:val="004D5E7F"/>
    <w:rsid w:val="004D5EBF"/>
    <w:rsid w:val="004D5F49"/>
    <w:rsid w:val="004D6172"/>
    <w:rsid w:val="004D61AE"/>
    <w:rsid w:val="004D621F"/>
    <w:rsid w:val="004D63AF"/>
    <w:rsid w:val="004D64C9"/>
    <w:rsid w:val="004D6737"/>
    <w:rsid w:val="004D6903"/>
    <w:rsid w:val="004D69BB"/>
    <w:rsid w:val="004D6DCA"/>
    <w:rsid w:val="004D6FFD"/>
    <w:rsid w:val="004D7078"/>
    <w:rsid w:val="004D707C"/>
    <w:rsid w:val="004D70E0"/>
    <w:rsid w:val="004D713A"/>
    <w:rsid w:val="004D7163"/>
    <w:rsid w:val="004D73C5"/>
    <w:rsid w:val="004D7608"/>
    <w:rsid w:val="004D777F"/>
    <w:rsid w:val="004D7831"/>
    <w:rsid w:val="004D7854"/>
    <w:rsid w:val="004D799C"/>
    <w:rsid w:val="004D79CA"/>
    <w:rsid w:val="004D7A2F"/>
    <w:rsid w:val="004D7A67"/>
    <w:rsid w:val="004E01AC"/>
    <w:rsid w:val="004E03A3"/>
    <w:rsid w:val="004E0438"/>
    <w:rsid w:val="004E051F"/>
    <w:rsid w:val="004E0601"/>
    <w:rsid w:val="004E0700"/>
    <w:rsid w:val="004E0913"/>
    <w:rsid w:val="004E094B"/>
    <w:rsid w:val="004E0D26"/>
    <w:rsid w:val="004E119C"/>
    <w:rsid w:val="004E11D3"/>
    <w:rsid w:val="004E14F8"/>
    <w:rsid w:val="004E16CB"/>
    <w:rsid w:val="004E1A46"/>
    <w:rsid w:val="004E1ABE"/>
    <w:rsid w:val="004E1DC9"/>
    <w:rsid w:val="004E2088"/>
    <w:rsid w:val="004E2129"/>
    <w:rsid w:val="004E217A"/>
    <w:rsid w:val="004E22FD"/>
    <w:rsid w:val="004E2428"/>
    <w:rsid w:val="004E24F9"/>
    <w:rsid w:val="004E2629"/>
    <w:rsid w:val="004E27E7"/>
    <w:rsid w:val="004E2880"/>
    <w:rsid w:val="004E2924"/>
    <w:rsid w:val="004E2C21"/>
    <w:rsid w:val="004E2D37"/>
    <w:rsid w:val="004E2DF2"/>
    <w:rsid w:val="004E2E3C"/>
    <w:rsid w:val="004E302C"/>
    <w:rsid w:val="004E32DB"/>
    <w:rsid w:val="004E32EC"/>
    <w:rsid w:val="004E34F9"/>
    <w:rsid w:val="004E35B1"/>
    <w:rsid w:val="004E376F"/>
    <w:rsid w:val="004E384E"/>
    <w:rsid w:val="004E3932"/>
    <w:rsid w:val="004E3993"/>
    <w:rsid w:val="004E3D1F"/>
    <w:rsid w:val="004E3D62"/>
    <w:rsid w:val="004E3E3F"/>
    <w:rsid w:val="004E3EC7"/>
    <w:rsid w:val="004E3FC6"/>
    <w:rsid w:val="004E40FC"/>
    <w:rsid w:val="004E4152"/>
    <w:rsid w:val="004E4159"/>
    <w:rsid w:val="004E422C"/>
    <w:rsid w:val="004E4797"/>
    <w:rsid w:val="004E4A85"/>
    <w:rsid w:val="004E4BB7"/>
    <w:rsid w:val="004E4C0D"/>
    <w:rsid w:val="004E4DDF"/>
    <w:rsid w:val="004E5104"/>
    <w:rsid w:val="004E52F6"/>
    <w:rsid w:val="004E538C"/>
    <w:rsid w:val="004E5412"/>
    <w:rsid w:val="004E5BD3"/>
    <w:rsid w:val="004E5D9F"/>
    <w:rsid w:val="004E5EE6"/>
    <w:rsid w:val="004E6431"/>
    <w:rsid w:val="004E6748"/>
    <w:rsid w:val="004E67EF"/>
    <w:rsid w:val="004E6859"/>
    <w:rsid w:val="004E6A90"/>
    <w:rsid w:val="004E6B69"/>
    <w:rsid w:val="004E6BDD"/>
    <w:rsid w:val="004E6CEE"/>
    <w:rsid w:val="004E6E20"/>
    <w:rsid w:val="004E6F74"/>
    <w:rsid w:val="004E71E0"/>
    <w:rsid w:val="004E72A6"/>
    <w:rsid w:val="004E76B2"/>
    <w:rsid w:val="004E7709"/>
    <w:rsid w:val="004E7804"/>
    <w:rsid w:val="004E786E"/>
    <w:rsid w:val="004E7916"/>
    <w:rsid w:val="004E79D6"/>
    <w:rsid w:val="004E7A41"/>
    <w:rsid w:val="004E7CE5"/>
    <w:rsid w:val="004E7E86"/>
    <w:rsid w:val="004F01B1"/>
    <w:rsid w:val="004F02E5"/>
    <w:rsid w:val="004F03B9"/>
    <w:rsid w:val="004F0437"/>
    <w:rsid w:val="004F04D0"/>
    <w:rsid w:val="004F056F"/>
    <w:rsid w:val="004F0671"/>
    <w:rsid w:val="004F06BF"/>
    <w:rsid w:val="004F08BE"/>
    <w:rsid w:val="004F0966"/>
    <w:rsid w:val="004F0996"/>
    <w:rsid w:val="004F09AA"/>
    <w:rsid w:val="004F09C4"/>
    <w:rsid w:val="004F0B60"/>
    <w:rsid w:val="004F0C5E"/>
    <w:rsid w:val="004F1355"/>
    <w:rsid w:val="004F13C3"/>
    <w:rsid w:val="004F14CD"/>
    <w:rsid w:val="004F15B1"/>
    <w:rsid w:val="004F181C"/>
    <w:rsid w:val="004F18E3"/>
    <w:rsid w:val="004F19F1"/>
    <w:rsid w:val="004F19FA"/>
    <w:rsid w:val="004F1BFF"/>
    <w:rsid w:val="004F1D2D"/>
    <w:rsid w:val="004F1E82"/>
    <w:rsid w:val="004F213A"/>
    <w:rsid w:val="004F23E5"/>
    <w:rsid w:val="004F2533"/>
    <w:rsid w:val="004F2805"/>
    <w:rsid w:val="004F293D"/>
    <w:rsid w:val="004F2A68"/>
    <w:rsid w:val="004F2CE8"/>
    <w:rsid w:val="004F2D37"/>
    <w:rsid w:val="004F2DC4"/>
    <w:rsid w:val="004F37FE"/>
    <w:rsid w:val="004F3FC8"/>
    <w:rsid w:val="004F4085"/>
    <w:rsid w:val="004F43E2"/>
    <w:rsid w:val="004F455A"/>
    <w:rsid w:val="004F4683"/>
    <w:rsid w:val="004F4757"/>
    <w:rsid w:val="004F493F"/>
    <w:rsid w:val="004F4BE1"/>
    <w:rsid w:val="004F4CBD"/>
    <w:rsid w:val="004F4EBE"/>
    <w:rsid w:val="004F5358"/>
    <w:rsid w:val="004F540B"/>
    <w:rsid w:val="004F54E2"/>
    <w:rsid w:val="004F564C"/>
    <w:rsid w:val="004F564F"/>
    <w:rsid w:val="004F5DED"/>
    <w:rsid w:val="004F5EDE"/>
    <w:rsid w:val="004F65CF"/>
    <w:rsid w:val="004F65EB"/>
    <w:rsid w:val="004F6728"/>
    <w:rsid w:val="004F676C"/>
    <w:rsid w:val="004F67F1"/>
    <w:rsid w:val="004F682D"/>
    <w:rsid w:val="004F684C"/>
    <w:rsid w:val="004F69D7"/>
    <w:rsid w:val="004F6DC4"/>
    <w:rsid w:val="004F6F69"/>
    <w:rsid w:val="004F704E"/>
    <w:rsid w:val="004F7277"/>
    <w:rsid w:val="004F7310"/>
    <w:rsid w:val="004F7477"/>
    <w:rsid w:val="004F7505"/>
    <w:rsid w:val="004F761E"/>
    <w:rsid w:val="004F76DF"/>
    <w:rsid w:val="004F7AFE"/>
    <w:rsid w:val="004F7C2E"/>
    <w:rsid w:val="004F7C30"/>
    <w:rsid w:val="004F7DE0"/>
    <w:rsid w:val="004F7F65"/>
    <w:rsid w:val="00500091"/>
    <w:rsid w:val="00500213"/>
    <w:rsid w:val="005007D0"/>
    <w:rsid w:val="00500905"/>
    <w:rsid w:val="0050090E"/>
    <w:rsid w:val="00500931"/>
    <w:rsid w:val="00500A04"/>
    <w:rsid w:val="00500A72"/>
    <w:rsid w:val="00500BE8"/>
    <w:rsid w:val="00500CB8"/>
    <w:rsid w:val="00500D6E"/>
    <w:rsid w:val="005010F7"/>
    <w:rsid w:val="005012C8"/>
    <w:rsid w:val="005012D5"/>
    <w:rsid w:val="005013E1"/>
    <w:rsid w:val="00501621"/>
    <w:rsid w:val="005018D1"/>
    <w:rsid w:val="0050193B"/>
    <w:rsid w:val="00501975"/>
    <w:rsid w:val="00501A14"/>
    <w:rsid w:val="00501A51"/>
    <w:rsid w:val="00501C3E"/>
    <w:rsid w:val="00501D45"/>
    <w:rsid w:val="00501D79"/>
    <w:rsid w:val="005021A1"/>
    <w:rsid w:val="00502268"/>
    <w:rsid w:val="00502336"/>
    <w:rsid w:val="005024DF"/>
    <w:rsid w:val="00502518"/>
    <w:rsid w:val="00502553"/>
    <w:rsid w:val="00502986"/>
    <w:rsid w:val="00502B03"/>
    <w:rsid w:val="00502BA1"/>
    <w:rsid w:val="00502BE7"/>
    <w:rsid w:val="00502C40"/>
    <w:rsid w:val="00502C8E"/>
    <w:rsid w:val="00502CC8"/>
    <w:rsid w:val="00502DDB"/>
    <w:rsid w:val="00502E0A"/>
    <w:rsid w:val="00502E0C"/>
    <w:rsid w:val="0050311B"/>
    <w:rsid w:val="005032AB"/>
    <w:rsid w:val="00503335"/>
    <w:rsid w:val="00503383"/>
    <w:rsid w:val="005033E3"/>
    <w:rsid w:val="00503461"/>
    <w:rsid w:val="0050369A"/>
    <w:rsid w:val="005038C0"/>
    <w:rsid w:val="005038E1"/>
    <w:rsid w:val="00503AE0"/>
    <w:rsid w:val="0050447C"/>
    <w:rsid w:val="00504578"/>
    <w:rsid w:val="00504790"/>
    <w:rsid w:val="0050484C"/>
    <w:rsid w:val="0050485B"/>
    <w:rsid w:val="005048BB"/>
    <w:rsid w:val="00504A0D"/>
    <w:rsid w:val="00504C27"/>
    <w:rsid w:val="00504D12"/>
    <w:rsid w:val="00504DD0"/>
    <w:rsid w:val="00504E0E"/>
    <w:rsid w:val="00505346"/>
    <w:rsid w:val="0050534A"/>
    <w:rsid w:val="00505462"/>
    <w:rsid w:val="00505620"/>
    <w:rsid w:val="005057AF"/>
    <w:rsid w:val="00505939"/>
    <w:rsid w:val="00505B41"/>
    <w:rsid w:val="00505B60"/>
    <w:rsid w:val="00505CE1"/>
    <w:rsid w:val="00505FAB"/>
    <w:rsid w:val="00506177"/>
    <w:rsid w:val="005063D6"/>
    <w:rsid w:val="005064E9"/>
    <w:rsid w:val="00506585"/>
    <w:rsid w:val="00506B2A"/>
    <w:rsid w:val="00506B88"/>
    <w:rsid w:val="00506C8A"/>
    <w:rsid w:val="00506FB1"/>
    <w:rsid w:val="00506FF0"/>
    <w:rsid w:val="00507698"/>
    <w:rsid w:val="005077FA"/>
    <w:rsid w:val="00507CC3"/>
    <w:rsid w:val="00507DEF"/>
    <w:rsid w:val="00507EA4"/>
    <w:rsid w:val="00507F0B"/>
    <w:rsid w:val="00510087"/>
    <w:rsid w:val="00510229"/>
    <w:rsid w:val="0051028A"/>
    <w:rsid w:val="00510315"/>
    <w:rsid w:val="00510769"/>
    <w:rsid w:val="005107D6"/>
    <w:rsid w:val="005108FD"/>
    <w:rsid w:val="00510D3A"/>
    <w:rsid w:val="00510E14"/>
    <w:rsid w:val="00510E54"/>
    <w:rsid w:val="005110A0"/>
    <w:rsid w:val="00511399"/>
    <w:rsid w:val="005113A9"/>
    <w:rsid w:val="0051140F"/>
    <w:rsid w:val="00511539"/>
    <w:rsid w:val="00511549"/>
    <w:rsid w:val="005115A9"/>
    <w:rsid w:val="00511823"/>
    <w:rsid w:val="00511A6C"/>
    <w:rsid w:val="00511B25"/>
    <w:rsid w:val="00511B60"/>
    <w:rsid w:val="00511BD5"/>
    <w:rsid w:val="00511ED9"/>
    <w:rsid w:val="00511F64"/>
    <w:rsid w:val="00512065"/>
    <w:rsid w:val="005122F9"/>
    <w:rsid w:val="00512385"/>
    <w:rsid w:val="005129D0"/>
    <w:rsid w:val="005129F5"/>
    <w:rsid w:val="00512A49"/>
    <w:rsid w:val="00512AE4"/>
    <w:rsid w:val="00512BE9"/>
    <w:rsid w:val="0051301C"/>
    <w:rsid w:val="00513026"/>
    <w:rsid w:val="00513177"/>
    <w:rsid w:val="005131F8"/>
    <w:rsid w:val="00513379"/>
    <w:rsid w:val="00513397"/>
    <w:rsid w:val="005133AC"/>
    <w:rsid w:val="005135BC"/>
    <w:rsid w:val="00513643"/>
    <w:rsid w:val="00513679"/>
    <w:rsid w:val="00513823"/>
    <w:rsid w:val="00513907"/>
    <w:rsid w:val="00513B0A"/>
    <w:rsid w:val="00513B32"/>
    <w:rsid w:val="00513BD8"/>
    <w:rsid w:val="00513D10"/>
    <w:rsid w:val="00513DC6"/>
    <w:rsid w:val="00513FFF"/>
    <w:rsid w:val="005142A4"/>
    <w:rsid w:val="00514465"/>
    <w:rsid w:val="005144D2"/>
    <w:rsid w:val="005144FF"/>
    <w:rsid w:val="0051462D"/>
    <w:rsid w:val="0051464E"/>
    <w:rsid w:val="0051468B"/>
    <w:rsid w:val="0051469B"/>
    <w:rsid w:val="005146DB"/>
    <w:rsid w:val="00514809"/>
    <w:rsid w:val="005148BA"/>
    <w:rsid w:val="0051493E"/>
    <w:rsid w:val="00514961"/>
    <w:rsid w:val="00514A3F"/>
    <w:rsid w:val="00514F06"/>
    <w:rsid w:val="00514F77"/>
    <w:rsid w:val="00514FE5"/>
    <w:rsid w:val="005152FC"/>
    <w:rsid w:val="005155AE"/>
    <w:rsid w:val="00515616"/>
    <w:rsid w:val="005156FA"/>
    <w:rsid w:val="00515750"/>
    <w:rsid w:val="00515C10"/>
    <w:rsid w:val="00515D4E"/>
    <w:rsid w:val="00515DAE"/>
    <w:rsid w:val="00516407"/>
    <w:rsid w:val="00516874"/>
    <w:rsid w:val="00516AC4"/>
    <w:rsid w:val="00516B8A"/>
    <w:rsid w:val="00516CDD"/>
    <w:rsid w:val="00516E5F"/>
    <w:rsid w:val="005170CA"/>
    <w:rsid w:val="005175B0"/>
    <w:rsid w:val="005175FC"/>
    <w:rsid w:val="0051779C"/>
    <w:rsid w:val="00517A4B"/>
    <w:rsid w:val="00517A70"/>
    <w:rsid w:val="00517ABA"/>
    <w:rsid w:val="00517B97"/>
    <w:rsid w:val="00517C92"/>
    <w:rsid w:val="00517D97"/>
    <w:rsid w:val="00517DD4"/>
    <w:rsid w:val="0051979E"/>
    <w:rsid w:val="00520050"/>
    <w:rsid w:val="0052016F"/>
    <w:rsid w:val="005201A4"/>
    <w:rsid w:val="005203E8"/>
    <w:rsid w:val="0052044E"/>
    <w:rsid w:val="005204FA"/>
    <w:rsid w:val="005205DC"/>
    <w:rsid w:val="0052069B"/>
    <w:rsid w:val="0052073C"/>
    <w:rsid w:val="005207EB"/>
    <w:rsid w:val="00520BB9"/>
    <w:rsid w:val="00521061"/>
    <w:rsid w:val="005216C4"/>
    <w:rsid w:val="005216D0"/>
    <w:rsid w:val="00521C88"/>
    <w:rsid w:val="00521CD1"/>
    <w:rsid w:val="00521D3A"/>
    <w:rsid w:val="00521E43"/>
    <w:rsid w:val="0052202C"/>
    <w:rsid w:val="00522147"/>
    <w:rsid w:val="0052214D"/>
    <w:rsid w:val="00522382"/>
    <w:rsid w:val="00522673"/>
    <w:rsid w:val="00522674"/>
    <w:rsid w:val="005227A0"/>
    <w:rsid w:val="005228FE"/>
    <w:rsid w:val="0052299F"/>
    <w:rsid w:val="00522AAC"/>
    <w:rsid w:val="00522B60"/>
    <w:rsid w:val="00522D76"/>
    <w:rsid w:val="00522ECC"/>
    <w:rsid w:val="00522EFF"/>
    <w:rsid w:val="00522F60"/>
    <w:rsid w:val="00523105"/>
    <w:rsid w:val="00523294"/>
    <w:rsid w:val="00523409"/>
    <w:rsid w:val="0052340B"/>
    <w:rsid w:val="005235D9"/>
    <w:rsid w:val="0052392C"/>
    <w:rsid w:val="00523B1B"/>
    <w:rsid w:val="00523B29"/>
    <w:rsid w:val="00523BBE"/>
    <w:rsid w:val="00523E7C"/>
    <w:rsid w:val="00523EC6"/>
    <w:rsid w:val="00523F45"/>
    <w:rsid w:val="00524153"/>
    <w:rsid w:val="00524262"/>
    <w:rsid w:val="005244D3"/>
    <w:rsid w:val="005245A6"/>
    <w:rsid w:val="005245BA"/>
    <w:rsid w:val="005245BF"/>
    <w:rsid w:val="00524A5D"/>
    <w:rsid w:val="00524B4B"/>
    <w:rsid w:val="00524C2D"/>
    <w:rsid w:val="00525133"/>
    <w:rsid w:val="00525427"/>
    <w:rsid w:val="00525486"/>
    <w:rsid w:val="005254EE"/>
    <w:rsid w:val="0052550B"/>
    <w:rsid w:val="005257C7"/>
    <w:rsid w:val="00525A8C"/>
    <w:rsid w:val="00525AE9"/>
    <w:rsid w:val="00525B39"/>
    <w:rsid w:val="00525B7C"/>
    <w:rsid w:val="00525DB8"/>
    <w:rsid w:val="00525EFF"/>
    <w:rsid w:val="005260A6"/>
    <w:rsid w:val="005260B5"/>
    <w:rsid w:val="0052644E"/>
    <w:rsid w:val="005265C0"/>
    <w:rsid w:val="0052671B"/>
    <w:rsid w:val="005267B3"/>
    <w:rsid w:val="0052689D"/>
    <w:rsid w:val="00526BA0"/>
    <w:rsid w:val="00526C20"/>
    <w:rsid w:val="00526C97"/>
    <w:rsid w:val="00526CC7"/>
    <w:rsid w:val="00526F3F"/>
    <w:rsid w:val="00527344"/>
    <w:rsid w:val="005275F1"/>
    <w:rsid w:val="0052768C"/>
    <w:rsid w:val="005278A4"/>
    <w:rsid w:val="005279F7"/>
    <w:rsid w:val="00527C08"/>
    <w:rsid w:val="00527D99"/>
    <w:rsid w:val="00527DB3"/>
    <w:rsid w:val="005303D8"/>
    <w:rsid w:val="0053040F"/>
    <w:rsid w:val="00530C6C"/>
    <w:rsid w:val="00530D97"/>
    <w:rsid w:val="00531123"/>
    <w:rsid w:val="005315D5"/>
    <w:rsid w:val="00531677"/>
    <w:rsid w:val="0053175F"/>
    <w:rsid w:val="00531827"/>
    <w:rsid w:val="00531874"/>
    <w:rsid w:val="005318E9"/>
    <w:rsid w:val="00531B77"/>
    <w:rsid w:val="00531E27"/>
    <w:rsid w:val="005322DD"/>
    <w:rsid w:val="00532407"/>
    <w:rsid w:val="00532444"/>
    <w:rsid w:val="00532764"/>
    <w:rsid w:val="00532A25"/>
    <w:rsid w:val="00532B50"/>
    <w:rsid w:val="00532B7A"/>
    <w:rsid w:val="00532C18"/>
    <w:rsid w:val="00532D33"/>
    <w:rsid w:val="00532E50"/>
    <w:rsid w:val="00532FA7"/>
    <w:rsid w:val="0053310C"/>
    <w:rsid w:val="005333D0"/>
    <w:rsid w:val="00533442"/>
    <w:rsid w:val="005334E4"/>
    <w:rsid w:val="0053363B"/>
    <w:rsid w:val="005336D1"/>
    <w:rsid w:val="00533AA7"/>
    <w:rsid w:val="00533AB9"/>
    <w:rsid w:val="00533E14"/>
    <w:rsid w:val="00533E4D"/>
    <w:rsid w:val="00533EFB"/>
    <w:rsid w:val="00533F78"/>
    <w:rsid w:val="0053403F"/>
    <w:rsid w:val="005340D4"/>
    <w:rsid w:val="0053432A"/>
    <w:rsid w:val="0053444C"/>
    <w:rsid w:val="0053451E"/>
    <w:rsid w:val="00534646"/>
    <w:rsid w:val="0053493A"/>
    <w:rsid w:val="00534978"/>
    <w:rsid w:val="00534B62"/>
    <w:rsid w:val="00534F01"/>
    <w:rsid w:val="00534FBD"/>
    <w:rsid w:val="005353D6"/>
    <w:rsid w:val="0053541A"/>
    <w:rsid w:val="00535880"/>
    <w:rsid w:val="0053597E"/>
    <w:rsid w:val="005359A7"/>
    <w:rsid w:val="00535A31"/>
    <w:rsid w:val="00535A5E"/>
    <w:rsid w:val="00535D74"/>
    <w:rsid w:val="00535DFA"/>
    <w:rsid w:val="00535E95"/>
    <w:rsid w:val="00535FB6"/>
    <w:rsid w:val="00535FD9"/>
    <w:rsid w:val="0053602A"/>
    <w:rsid w:val="005362ED"/>
    <w:rsid w:val="00536401"/>
    <w:rsid w:val="005365D1"/>
    <w:rsid w:val="0053672E"/>
    <w:rsid w:val="0053678D"/>
    <w:rsid w:val="00536804"/>
    <w:rsid w:val="00536A14"/>
    <w:rsid w:val="00536DBB"/>
    <w:rsid w:val="00536E71"/>
    <w:rsid w:val="00536E9A"/>
    <w:rsid w:val="00536F16"/>
    <w:rsid w:val="00536F82"/>
    <w:rsid w:val="0053703A"/>
    <w:rsid w:val="00537137"/>
    <w:rsid w:val="00537142"/>
    <w:rsid w:val="005371BE"/>
    <w:rsid w:val="00537359"/>
    <w:rsid w:val="005374CD"/>
    <w:rsid w:val="00537565"/>
    <w:rsid w:val="0053782B"/>
    <w:rsid w:val="005379FF"/>
    <w:rsid w:val="00537A65"/>
    <w:rsid w:val="00537AAD"/>
    <w:rsid w:val="00537EC2"/>
    <w:rsid w:val="0054003B"/>
    <w:rsid w:val="00540356"/>
    <w:rsid w:val="005404F5"/>
    <w:rsid w:val="0054065E"/>
    <w:rsid w:val="005406B6"/>
    <w:rsid w:val="005406CD"/>
    <w:rsid w:val="00540789"/>
    <w:rsid w:val="0054087E"/>
    <w:rsid w:val="00540962"/>
    <w:rsid w:val="00540AA6"/>
    <w:rsid w:val="00540C6E"/>
    <w:rsid w:val="0054105F"/>
    <w:rsid w:val="005411E2"/>
    <w:rsid w:val="0054137A"/>
    <w:rsid w:val="005413BA"/>
    <w:rsid w:val="00541433"/>
    <w:rsid w:val="0054162F"/>
    <w:rsid w:val="00541760"/>
    <w:rsid w:val="005417DA"/>
    <w:rsid w:val="005418C4"/>
    <w:rsid w:val="00541991"/>
    <w:rsid w:val="0054199D"/>
    <w:rsid w:val="00541CB6"/>
    <w:rsid w:val="00541D88"/>
    <w:rsid w:val="00541DA9"/>
    <w:rsid w:val="00541E06"/>
    <w:rsid w:val="00541E20"/>
    <w:rsid w:val="00541FB1"/>
    <w:rsid w:val="00542086"/>
    <w:rsid w:val="00542304"/>
    <w:rsid w:val="005424D0"/>
    <w:rsid w:val="0054255D"/>
    <w:rsid w:val="00542712"/>
    <w:rsid w:val="0054288D"/>
    <w:rsid w:val="0054289E"/>
    <w:rsid w:val="00542FC7"/>
    <w:rsid w:val="00543235"/>
    <w:rsid w:val="0054333C"/>
    <w:rsid w:val="00543363"/>
    <w:rsid w:val="005433E2"/>
    <w:rsid w:val="005434DD"/>
    <w:rsid w:val="00543681"/>
    <w:rsid w:val="00543A34"/>
    <w:rsid w:val="00543B40"/>
    <w:rsid w:val="00543FDC"/>
    <w:rsid w:val="005440B2"/>
    <w:rsid w:val="005445C5"/>
    <w:rsid w:val="005446DE"/>
    <w:rsid w:val="0054486F"/>
    <w:rsid w:val="00544B30"/>
    <w:rsid w:val="00544C2B"/>
    <w:rsid w:val="00544C4E"/>
    <w:rsid w:val="00544D03"/>
    <w:rsid w:val="00545200"/>
    <w:rsid w:val="005452E8"/>
    <w:rsid w:val="00545356"/>
    <w:rsid w:val="0054543C"/>
    <w:rsid w:val="0054548A"/>
    <w:rsid w:val="005457AC"/>
    <w:rsid w:val="005458D3"/>
    <w:rsid w:val="005458E3"/>
    <w:rsid w:val="00545915"/>
    <w:rsid w:val="00545D91"/>
    <w:rsid w:val="00545FF2"/>
    <w:rsid w:val="0054622A"/>
    <w:rsid w:val="0054622F"/>
    <w:rsid w:val="005462B6"/>
    <w:rsid w:val="00546306"/>
    <w:rsid w:val="00546371"/>
    <w:rsid w:val="00546376"/>
    <w:rsid w:val="00546504"/>
    <w:rsid w:val="005466BF"/>
    <w:rsid w:val="005466CF"/>
    <w:rsid w:val="00546BDC"/>
    <w:rsid w:val="00546C6A"/>
    <w:rsid w:val="00546D0D"/>
    <w:rsid w:val="00546D73"/>
    <w:rsid w:val="00546DC2"/>
    <w:rsid w:val="00546EFD"/>
    <w:rsid w:val="00546F26"/>
    <w:rsid w:val="00547203"/>
    <w:rsid w:val="0054760C"/>
    <w:rsid w:val="005476AA"/>
    <w:rsid w:val="005476E2"/>
    <w:rsid w:val="0054773F"/>
    <w:rsid w:val="0054776B"/>
    <w:rsid w:val="00547A32"/>
    <w:rsid w:val="00547CB1"/>
    <w:rsid w:val="00547CF7"/>
    <w:rsid w:val="00547D52"/>
    <w:rsid w:val="00547E03"/>
    <w:rsid w:val="00547EE0"/>
    <w:rsid w:val="00547F1B"/>
    <w:rsid w:val="005501E0"/>
    <w:rsid w:val="0055069A"/>
    <w:rsid w:val="005506AC"/>
    <w:rsid w:val="005507C1"/>
    <w:rsid w:val="0055093F"/>
    <w:rsid w:val="005509D9"/>
    <w:rsid w:val="00550AD3"/>
    <w:rsid w:val="00550C86"/>
    <w:rsid w:val="00550DB1"/>
    <w:rsid w:val="00551171"/>
    <w:rsid w:val="0055195F"/>
    <w:rsid w:val="0055199E"/>
    <w:rsid w:val="00551E4C"/>
    <w:rsid w:val="00552070"/>
    <w:rsid w:val="00552491"/>
    <w:rsid w:val="0055251C"/>
    <w:rsid w:val="00552650"/>
    <w:rsid w:val="005526B5"/>
    <w:rsid w:val="005527A9"/>
    <w:rsid w:val="00552D70"/>
    <w:rsid w:val="00552E1B"/>
    <w:rsid w:val="00552F04"/>
    <w:rsid w:val="005530FB"/>
    <w:rsid w:val="00553C49"/>
    <w:rsid w:val="00553D43"/>
    <w:rsid w:val="00553FEE"/>
    <w:rsid w:val="00554003"/>
    <w:rsid w:val="00554091"/>
    <w:rsid w:val="005541E1"/>
    <w:rsid w:val="005545A4"/>
    <w:rsid w:val="00554979"/>
    <w:rsid w:val="00554FF1"/>
    <w:rsid w:val="00555118"/>
    <w:rsid w:val="005555F9"/>
    <w:rsid w:val="00555647"/>
    <w:rsid w:val="005556AD"/>
    <w:rsid w:val="005558A7"/>
    <w:rsid w:val="005558AE"/>
    <w:rsid w:val="00555A1A"/>
    <w:rsid w:val="00555E57"/>
    <w:rsid w:val="00556039"/>
    <w:rsid w:val="00556099"/>
    <w:rsid w:val="005562B2"/>
    <w:rsid w:val="00556485"/>
    <w:rsid w:val="00556561"/>
    <w:rsid w:val="00556602"/>
    <w:rsid w:val="0055670D"/>
    <w:rsid w:val="0055677E"/>
    <w:rsid w:val="005569A5"/>
    <w:rsid w:val="00556BD9"/>
    <w:rsid w:val="00556C47"/>
    <w:rsid w:val="00556EC9"/>
    <w:rsid w:val="00556F10"/>
    <w:rsid w:val="0055717E"/>
    <w:rsid w:val="005571C1"/>
    <w:rsid w:val="005571F4"/>
    <w:rsid w:val="00557241"/>
    <w:rsid w:val="0055738E"/>
    <w:rsid w:val="00557419"/>
    <w:rsid w:val="0055746F"/>
    <w:rsid w:val="005574EA"/>
    <w:rsid w:val="0055762D"/>
    <w:rsid w:val="00557809"/>
    <w:rsid w:val="0055795A"/>
    <w:rsid w:val="00557BFB"/>
    <w:rsid w:val="00557E70"/>
    <w:rsid w:val="00560163"/>
    <w:rsid w:val="005601D1"/>
    <w:rsid w:val="005601F3"/>
    <w:rsid w:val="00560406"/>
    <w:rsid w:val="005606ED"/>
    <w:rsid w:val="00560947"/>
    <w:rsid w:val="0056096E"/>
    <w:rsid w:val="00560C54"/>
    <w:rsid w:val="00560CFC"/>
    <w:rsid w:val="00560E36"/>
    <w:rsid w:val="00560EEF"/>
    <w:rsid w:val="005610C5"/>
    <w:rsid w:val="005610DF"/>
    <w:rsid w:val="00561256"/>
    <w:rsid w:val="0056142B"/>
    <w:rsid w:val="00561629"/>
    <w:rsid w:val="005616DF"/>
    <w:rsid w:val="005617CD"/>
    <w:rsid w:val="0056180E"/>
    <w:rsid w:val="005618A2"/>
    <w:rsid w:val="005618AC"/>
    <w:rsid w:val="005618FF"/>
    <w:rsid w:val="00561994"/>
    <w:rsid w:val="005619E5"/>
    <w:rsid w:val="00561CEE"/>
    <w:rsid w:val="00561E60"/>
    <w:rsid w:val="00561F73"/>
    <w:rsid w:val="00562072"/>
    <w:rsid w:val="00562076"/>
    <w:rsid w:val="005622A0"/>
    <w:rsid w:val="00562410"/>
    <w:rsid w:val="005624BD"/>
    <w:rsid w:val="005625FD"/>
    <w:rsid w:val="0056278C"/>
    <w:rsid w:val="00562845"/>
    <w:rsid w:val="005628E6"/>
    <w:rsid w:val="005629EC"/>
    <w:rsid w:val="00562A27"/>
    <w:rsid w:val="00562AA4"/>
    <w:rsid w:val="00562CD4"/>
    <w:rsid w:val="00562EE2"/>
    <w:rsid w:val="0056312C"/>
    <w:rsid w:val="00563205"/>
    <w:rsid w:val="0056342B"/>
    <w:rsid w:val="00563551"/>
    <w:rsid w:val="005635BB"/>
    <w:rsid w:val="005635ED"/>
    <w:rsid w:val="0056362E"/>
    <w:rsid w:val="005636D2"/>
    <w:rsid w:val="00563848"/>
    <w:rsid w:val="005638ED"/>
    <w:rsid w:val="00563C45"/>
    <w:rsid w:val="00563D07"/>
    <w:rsid w:val="00563D86"/>
    <w:rsid w:val="00563ED6"/>
    <w:rsid w:val="00563F7D"/>
    <w:rsid w:val="00564228"/>
    <w:rsid w:val="00564232"/>
    <w:rsid w:val="005642B7"/>
    <w:rsid w:val="005642FC"/>
    <w:rsid w:val="005643B2"/>
    <w:rsid w:val="00564667"/>
    <w:rsid w:val="0056477C"/>
    <w:rsid w:val="00564794"/>
    <w:rsid w:val="005649A6"/>
    <w:rsid w:val="00564C18"/>
    <w:rsid w:val="00564E60"/>
    <w:rsid w:val="00564EA6"/>
    <w:rsid w:val="00565235"/>
    <w:rsid w:val="005654D1"/>
    <w:rsid w:val="00565507"/>
    <w:rsid w:val="00565528"/>
    <w:rsid w:val="00565AAB"/>
    <w:rsid w:val="00565B2F"/>
    <w:rsid w:val="00565B85"/>
    <w:rsid w:val="00565D01"/>
    <w:rsid w:val="00565E3B"/>
    <w:rsid w:val="00565E8E"/>
    <w:rsid w:val="00566395"/>
    <w:rsid w:val="005663B6"/>
    <w:rsid w:val="005667C1"/>
    <w:rsid w:val="005668BA"/>
    <w:rsid w:val="005668FF"/>
    <w:rsid w:val="00566BA5"/>
    <w:rsid w:val="00566C2F"/>
    <w:rsid w:val="005670D9"/>
    <w:rsid w:val="00567282"/>
    <w:rsid w:val="0056749D"/>
    <w:rsid w:val="00567D40"/>
    <w:rsid w:val="00570270"/>
    <w:rsid w:val="00570410"/>
    <w:rsid w:val="00570651"/>
    <w:rsid w:val="00570668"/>
    <w:rsid w:val="0057068C"/>
    <w:rsid w:val="005706D6"/>
    <w:rsid w:val="00570909"/>
    <w:rsid w:val="00570988"/>
    <w:rsid w:val="00570A0C"/>
    <w:rsid w:val="00570ABE"/>
    <w:rsid w:val="00570DDB"/>
    <w:rsid w:val="00570E05"/>
    <w:rsid w:val="00570E29"/>
    <w:rsid w:val="005710CD"/>
    <w:rsid w:val="00571209"/>
    <w:rsid w:val="0057131F"/>
    <w:rsid w:val="005713BB"/>
    <w:rsid w:val="0057146F"/>
    <w:rsid w:val="00571670"/>
    <w:rsid w:val="005717A6"/>
    <w:rsid w:val="005718AF"/>
    <w:rsid w:val="00571AA3"/>
    <w:rsid w:val="00571BB2"/>
    <w:rsid w:val="00571BC4"/>
    <w:rsid w:val="00571C5C"/>
    <w:rsid w:val="00571E94"/>
    <w:rsid w:val="00571F16"/>
    <w:rsid w:val="00571FBF"/>
    <w:rsid w:val="0057227B"/>
    <w:rsid w:val="005723B3"/>
    <w:rsid w:val="00572690"/>
    <w:rsid w:val="00572AF9"/>
    <w:rsid w:val="00572C91"/>
    <w:rsid w:val="0057312E"/>
    <w:rsid w:val="005731AF"/>
    <w:rsid w:val="00573476"/>
    <w:rsid w:val="00573715"/>
    <w:rsid w:val="005739DA"/>
    <w:rsid w:val="00573A9A"/>
    <w:rsid w:val="00573AB9"/>
    <w:rsid w:val="00573B76"/>
    <w:rsid w:val="00573C9F"/>
    <w:rsid w:val="00573D7E"/>
    <w:rsid w:val="00573F89"/>
    <w:rsid w:val="005741E3"/>
    <w:rsid w:val="0057459E"/>
    <w:rsid w:val="00574766"/>
    <w:rsid w:val="00574B51"/>
    <w:rsid w:val="00574EC3"/>
    <w:rsid w:val="00574F30"/>
    <w:rsid w:val="00574F6E"/>
    <w:rsid w:val="00574F6F"/>
    <w:rsid w:val="0057500D"/>
    <w:rsid w:val="0057534D"/>
    <w:rsid w:val="005754B2"/>
    <w:rsid w:val="00575569"/>
    <w:rsid w:val="005759BF"/>
    <w:rsid w:val="00575B4E"/>
    <w:rsid w:val="00575CCD"/>
    <w:rsid w:val="00575CE8"/>
    <w:rsid w:val="005760E9"/>
    <w:rsid w:val="005761B5"/>
    <w:rsid w:val="0057626D"/>
    <w:rsid w:val="00576437"/>
    <w:rsid w:val="00576604"/>
    <w:rsid w:val="005767F8"/>
    <w:rsid w:val="00576804"/>
    <w:rsid w:val="0057680D"/>
    <w:rsid w:val="005768B8"/>
    <w:rsid w:val="005769AC"/>
    <w:rsid w:val="005769DB"/>
    <w:rsid w:val="00576EBC"/>
    <w:rsid w:val="00576EF2"/>
    <w:rsid w:val="0057700C"/>
    <w:rsid w:val="0057701A"/>
    <w:rsid w:val="00577154"/>
    <w:rsid w:val="0057717F"/>
    <w:rsid w:val="005771F7"/>
    <w:rsid w:val="005775FD"/>
    <w:rsid w:val="00577699"/>
    <w:rsid w:val="0057771F"/>
    <w:rsid w:val="00577751"/>
    <w:rsid w:val="00577854"/>
    <w:rsid w:val="00577979"/>
    <w:rsid w:val="00577B11"/>
    <w:rsid w:val="00577B6E"/>
    <w:rsid w:val="00577DBD"/>
    <w:rsid w:val="00577E14"/>
    <w:rsid w:val="00577EC7"/>
    <w:rsid w:val="00577EF1"/>
    <w:rsid w:val="00577F41"/>
    <w:rsid w:val="00577FF7"/>
    <w:rsid w:val="00580158"/>
    <w:rsid w:val="0058023A"/>
    <w:rsid w:val="00580338"/>
    <w:rsid w:val="005804E1"/>
    <w:rsid w:val="005804ED"/>
    <w:rsid w:val="0058068A"/>
    <w:rsid w:val="0058073C"/>
    <w:rsid w:val="005808D9"/>
    <w:rsid w:val="00580A83"/>
    <w:rsid w:val="00580BAD"/>
    <w:rsid w:val="00580E58"/>
    <w:rsid w:val="00580F21"/>
    <w:rsid w:val="00580F28"/>
    <w:rsid w:val="00580F64"/>
    <w:rsid w:val="00581227"/>
    <w:rsid w:val="0058130C"/>
    <w:rsid w:val="005814BC"/>
    <w:rsid w:val="005814CD"/>
    <w:rsid w:val="00581524"/>
    <w:rsid w:val="005816A2"/>
    <w:rsid w:val="005818A6"/>
    <w:rsid w:val="0058197A"/>
    <w:rsid w:val="005819AA"/>
    <w:rsid w:val="00581AAD"/>
    <w:rsid w:val="00581BC1"/>
    <w:rsid w:val="00581CA9"/>
    <w:rsid w:val="00582047"/>
    <w:rsid w:val="00582242"/>
    <w:rsid w:val="0058236C"/>
    <w:rsid w:val="0058248B"/>
    <w:rsid w:val="00582658"/>
    <w:rsid w:val="00582736"/>
    <w:rsid w:val="0058273B"/>
    <w:rsid w:val="00582AE9"/>
    <w:rsid w:val="00582CAC"/>
    <w:rsid w:val="00582D52"/>
    <w:rsid w:val="00582F3E"/>
    <w:rsid w:val="0058302E"/>
    <w:rsid w:val="005831AD"/>
    <w:rsid w:val="00583301"/>
    <w:rsid w:val="00583463"/>
    <w:rsid w:val="00583500"/>
    <w:rsid w:val="00583632"/>
    <w:rsid w:val="00583A6E"/>
    <w:rsid w:val="00583BB7"/>
    <w:rsid w:val="00583BCE"/>
    <w:rsid w:val="00584250"/>
    <w:rsid w:val="00584294"/>
    <w:rsid w:val="0058437B"/>
    <w:rsid w:val="00584435"/>
    <w:rsid w:val="00584803"/>
    <w:rsid w:val="005849A3"/>
    <w:rsid w:val="005849AD"/>
    <w:rsid w:val="00584D45"/>
    <w:rsid w:val="00584E3F"/>
    <w:rsid w:val="0058508D"/>
    <w:rsid w:val="005852B8"/>
    <w:rsid w:val="00585420"/>
    <w:rsid w:val="00585544"/>
    <w:rsid w:val="00585641"/>
    <w:rsid w:val="005856C1"/>
    <w:rsid w:val="00585898"/>
    <w:rsid w:val="005858D0"/>
    <w:rsid w:val="005859E5"/>
    <w:rsid w:val="00585B03"/>
    <w:rsid w:val="00585C18"/>
    <w:rsid w:val="00585F37"/>
    <w:rsid w:val="0058652A"/>
    <w:rsid w:val="00586706"/>
    <w:rsid w:val="005867F1"/>
    <w:rsid w:val="00586A53"/>
    <w:rsid w:val="00586ACC"/>
    <w:rsid w:val="00586B39"/>
    <w:rsid w:val="00586BA2"/>
    <w:rsid w:val="00586EBE"/>
    <w:rsid w:val="0058717A"/>
    <w:rsid w:val="00587192"/>
    <w:rsid w:val="0058759D"/>
    <w:rsid w:val="00587747"/>
    <w:rsid w:val="00587ACA"/>
    <w:rsid w:val="00587AE0"/>
    <w:rsid w:val="00587B42"/>
    <w:rsid w:val="00587B78"/>
    <w:rsid w:val="005901BF"/>
    <w:rsid w:val="005901CC"/>
    <w:rsid w:val="00590215"/>
    <w:rsid w:val="0059036C"/>
    <w:rsid w:val="00590B84"/>
    <w:rsid w:val="00590C39"/>
    <w:rsid w:val="00590E81"/>
    <w:rsid w:val="005910B7"/>
    <w:rsid w:val="0059138C"/>
    <w:rsid w:val="005913D5"/>
    <w:rsid w:val="005914D4"/>
    <w:rsid w:val="0059151D"/>
    <w:rsid w:val="005915EF"/>
    <w:rsid w:val="0059182D"/>
    <w:rsid w:val="0059191D"/>
    <w:rsid w:val="00591B98"/>
    <w:rsid w:val="00591BD8"/>
    <w:rsid w:val="00591C2E"/>
    <w:rsid w:val="00591FD5"/>
    <w:rsid w:val="00591FFB"/>
    <w:rsid w:val="0059212C"/>
    <w:rsid w:val="00592549"/>
    <w:rsid w:val="005926F7"/>
    <w:rsid w:val="00592735"/>
    <w:rsid w:val="005928AB"/>
    <w:rsid w:val="005928EC"/>
    <w:rsid w:val="00592CD0"/>
    <w:rsid w:val="0059304A"/>
    <w:rsid w:val="0059335E"/>
    <w:rsid w:val="00593438"/>
    <w:rsid w:val="005934A1"/>
    <w:rsid w:val="0059353E"/>
    <w:rsid w:val="00593870"/>
    <w:rsid w:val="00593960"/>
    <w:rsid w:val="00593E09"/>
    <w:rsid w:val="0059414F"/>
    <w:rsid w:val="005941F6"/>
    <w:rsid w:val="005944A1"/>
    <w:rsid w:val="005945BF"/>
    <w:rsid w:val="005946A3"/>
    <w:rsid w:val="0059471C"/>
    <w:rsid w:val="0059476D"/>
    <w:rsid w:val="005949B3"/>
    <w:rsid w:val="005949BC"/>
    <w:rsid w:val="00594B0B"/>
    <w:rsid w:val="00594C0E"/>
    <w:rsid w:val="00594C48"/>
    <w:rsid w:val="00594EE7"/>
    <w:rsid w:val="00594EE8"/>
    <w:rsid w:val="005951F9"/>
    <w:rsid w:val="005953C7"/>
    <w:rsid w:val="005958BD"/>
    <w:rsid w:val="00595B57"/>
    <w:rsid w:val="00595C6C"/>
    <w:rsid w:val="00595E77"/>
    <w:rsid w:val="00595EB1"/>
    <w:rsid w:val="005961B4"/>
    <w:rsid w:val="005963A3"/>
    <w:rsid w:val="005963AE"/>
    <w:rsid w:val="005964AF"/>
    <w:rsid w:val="0059668C"/>
    <w:rsid w:val="005966E9"/>
    <w:rsid w:val="005968AE"/>
    <w:rsid w:val="00596BF1"/>
    <w:rsid w:val="00596DB5"/>
    <w:rsid w:val="00596E17"/>
    <w:rsid w:val="00596F1B"/>
    <w:rsid w:val="00596F78"/>
    <w:rsid w:val="00596FAA"/>
    <w:rsid w:val="00597003"/>
    <w:rsid w:val="005970AA"/>
    <w:rsid w:val="00597292"/>
    <w:rsid w:val="00597483"/>
    <w:rsid w:val="0059763A"/>
    <w:rsid w:val="00597FC7"/>
    <w:rsid w:val="005A0060"/>
    <w:rsid w:val="005A00CA"/>
    <w:rsid w:val="005A01FB"/>
    <w:rsid w:val="005A032E"/>
    <w:rsid w:val="005A0713"/>
    <w:rsid w:val="005A08D2"/>
    <w:rsid w:val="005A0906"/>
    <w:rsid w:val="005A0A3D"/>
    <w:rsid w:val="005A0A45"/>
    <w:rsid w:val="005A0AD3"/>
    <w:rsid w:val="005A0B01"/>
    <w:rsid w:val="005A0CAF"/>
    <w:rsid w:val="005A0D55"/>
    <w:rsid w:val="005A0D9E"/>
    <w:rsid w:val="005A12E9"/>
    <w:rsid w:val="005A14D4"/>
    <w:rsid w:val="005A1825"/>
    <w:rsid w:val="005A183C"/>
    <w:rsid w:val="005A1862"/>
    <w:rsid w:val="005A1883"/>
    <w:rsid w:val="005A1A35"/>
    <w:rsid w:val="005A1A91"/>
    <w:rsid w:val="005A1B1F"/>
    <w:rsid w:val="005A1B3E"/>
    <w:rsid w:val="005A1B76"/>
    <w:rsid w:val="005A1B80"/>
    <w:rsid w:val="005A1B87"/>
    <w:rsid w:val="005A1E54"/>
    <w:rsid w:val="005A238B"/>
    <w:rsid w:val="005A2612"/>
    <w:rsid w:val="005A261D"/>
    <w:rsid w:val="005A27D4"/>
    <w:rsid w:val="005A2873"/>
    <w:rsid w:val="005A2A43"/>
    <w:rsid w:val="005A2B57"/>
    <w:rsid w:val="005A2B8E"/>
    <w:rsid w:val="005A2DCD"/>
    <w:rsid w:val="005A2E7C"/>
    <w:rsid w:val="005A2E7F"/>
    <w:rsid w:val="005A2E9F"/>
    <w:rsid w:val="005A2FDD"/>
    <w:rsid w:val="005A32FF"/>
    <w:rsid w:val="005A38B9"/>
    <w:rsid w:val="005A3BDC"/>
    <w:rsid w:val="005A3C08"/>
    <w:rsid w:val="005A3C9D"/>
    <w:rsid w:val="005A3E22"/>
    <w:rsid w:val="005A3EDC"/>
    <w:rsid w:val="005A3F4D"/>
    <w:rsid w:val="005A3FC3"/>
    <w:rsid w:val="005A412D"/>
    <w:rsid w:val="005A4159"/>
    <w:rsid w:val="005A4612"/>
    <w:rsid w:val="005A463C"/>
    <w:rsid w:val="005A47F5"/>
    <w:rsid w:val="005A480D"/>
    <w:rsid w:val="005A49C2"/>
    <w:rsid w:val="005A4BD7"/>
    <w:rsid w:val="005A4E17"/>
    <w:rsid w:val="005A4E65"/>
    <w:rsid w:val="005A4F1D"/>
    <w:rsid w:val="005A5107"/>
    <w:rsid w:val="005A5127"/>
    <w:rsid w:val="005A5356"/>
    <w:rsid w:val="005A558E"/>
    <w:rsid w:val="005A5995"/>
    <w:rsid w:val="005A59F7"/>
    <w:rsid w:val="005A5F99"/>
    <w:rsid w:val="005A611E"/>
    <w:rsid w:val="005A6330"/>
    <w:rsid w:val="005A63B6"/>
    <w:rsid w:val="005A64A1"/>
    <w:rsid w:val="005A656F"/>
    <w:rsid w:val="005A658E"/>
    <w:rsid w:val="005A65B9"/>
    <w:rsid w:val="005A6877"/>
    <w:rsid w:val="005A6AC6"/>
    <w:rsid w:val="005A7004"/>
    <w:rsid w:val="005A70DB"/>
    <w:rsid w:val="005A72AE"/>
    <w:rsid w:val="005A75D8"/>
    <w:rsid w:val="005A772E"/>
    <w:rsid w:val="005A77ED"/>
    <w:rsid w:val="005A7835"/>
    <w:rsid w:val="005A7A01"/>
    <w:rsid w:val="005A7AB8"/>
    <w:rsid w:val="005A7C64"/>
    <w:rsid w:val="005A7CC8"/>
    <w:rsid w:val="005A7D5F"/>
    <w:rsid w:val="005B0163"/>
    <w:rsid w:val="005B0783"/>
    <w:rsid w:val="005B0876"/>
    <w:rsid w:val="005B0D43"/>
    <w:rsid w:val="005B0E2F"/>
    <w:rsid w:val="005B0FB2"/>
    <w:rsid w:val="005B14E1"/>
    <w:rsid w:val="005B14FD"/>
    <w:rsid w:val="005B1572"/>
    <w:rsid w:val="005B1580"/>
    <w:rsid w:val="005B1885"/>
    <w:rsid w:val="005B188C"/>
    <w:rsid w:val="005B1B30"/>
    <w:rsid w:val="005B1D38"/>
    <w:rsid w:val="005B1E27"/>
    <w:rsid w:val="005B1EEB"/>
    <w:rsid w:val="005B2028"/>
    <w:rsid w:val="005B215B"/>
    <w:rsid w:val="005B2310"/>
    <w:rsid w:val="005B264E"/>
    <w:rsid w:val="005B27C9"/>
    <w:rsid w:val="005B2A5A"/>
    <w:rsid w:val="005B2A90"/>
    <w:rsid w:val="005B2AEF"/>
    <w:rsid w:val="005B2BEA"/>
    <w:rsid w:val="005B2D50"/>
    <w:rsid w:val="005B2E35"/>
    <w:rsid w:val="005B30B0"/>
    <w:rsid w:val="005B30F0"/>
    <w:rsid w:val="005B3105"/>
    <w:rsid w:val="005B321D"/>
    <w:rsid w:val="005B327A"/>
    <w:rsid w:val="005B32C5"/>
    <w:rsid w:val="005B3327"/>
    <w:rsid w:val="005B351D"/>
    <w:rsid w:val="005B35F7"/>
    <w:rsid w:val="005B384D"/>
    <w:rsid w:val="005B38D9"/>
    <w:rsid w:val="005B396C"/>
    <w:rsid w:val="005B39AB"/>
    <w:rsid w:val="005B3CB2"/>
    <w:rsid w:val="005B3CBF"/>
    <w:rsid w:val="005B3DE1"/>
    <w:rsid w:val="005B3EE5"/>
    <w:rsid w:val="005B3F95"/>
    <w:rsid w:val="005B4052"/>
    <w:rsid w:val="005B4185"/>
    <w:rsid w:val="005B4263"/>
    <w:rsid w:val="005B426A"/>
    <w:rsid w:val="005B4337"/>
    <w:rsid w:val="005B4571"/>
    <w:rsid w:val="005B45D0"/>
    <w:rsid w:val="005B4B94"/>
    <w:rsid w:val="005B4FA3"/>
    <w:rsid w:val="005B52A7"/>
    <w:rsid w:val="005B56BE"/>
    <w:rsid w:val="005B5864"/>
    <w:rsid w:val="005B5A83"/>
    <w:rsid w:val="005B5B6F"/>
    <w:rsid w:val="005B6013"/>
    <w:rsid w:val="005B60C1"/>
    <w:rsid w:val="005B6138"/>
    <w:rsid w:val="005B6216"/>
    <w:rsid w:val="005B6285"/>
    <w:rsid w:val="005B6380"/>
    <w:rsid w:val="005B6653"/>
    <w:rsid w:val="005B6AA6"/>
    <w:rsid w:val="005B6B92"/>
    <w:rsid w:val="005B6F62"/>
    <w:rsid w:val="005B7138"/>
    <w:rsid w:val="005B7A07"/>
    <w:rsid w:val="005B7A8C"/>
    <w:rsid w:val="005B7C5F"/>
    <w:rsid w:val="005B7D8E"/>
    <w:rsid w:val="005B7DA5"/>
    <w:rsid w:val="005B7E64"/>
    <w:rsid w:val="005BD97A"/>
    <w:rsid w:val="005C0761"/>
    <w:rsid w:val="005C07FA"/>
    <w:rsid w:val="005C0BA4"/>
    <w:rsid w:val="005C0C6C"/>
    <w:rsid w:val="005C0E87"/>
    <w:rsid w:val="005C0EBE"/>
    <w:rsid w:val="005C107E"/>
    <w:rsid w:val="005C110F"/>
    <w:rsid w:val="005C1132"/>
    <w:rsid w:val="005C156F"/>
    <w:rsid w:val="005C1711"/>
    <w:rsid w:val="005C1725"/>
    <w:rsid w:val="005C17FE"/>
    <w:rsid w:val="005C1B0B"/>
    <w:rsid w:val="005C1BA3"/>
    <w:rsid w:val="005C1CFE"/>
    <w:rsid w:val="005C2005"/>
    <w:rsid w:val="005C215F"/>
    <w:rsid w:val="005C21AE"/>
    <w:rsid w:val="005C2374"/>
    <w:rsid w:val="005C23F9"/>
    <w:rsid w:val="005C2566"/>
    <w:rsid w:val="005C28C3"/>
    <w:rsid w:val="005C28D9"/>
    <w:rsid w:val="005C29E4"/>
    <w:rsid w:val="005C2D37"/>
    <w:rsid w:val="005C2DE1"/>
    <w:rsid w:val="005C3325"/>
    <w:rsid w:val="005C3371"/>
    <w:rsid w:val="005C3416"/>
    <w:rsid w:val="005C3591"/>
    <w:rsid w:val="005C37F2"/>
    <w:rsid w:val="005C39D6"/>
    <w:rsid w:val="005C3AF1"/>
    <w:rsid w:val="005C3B8F"/>
    <w:rsid w:val="005C3F68"/>
    <w:rsid w:val="005C4046"/>
    <w:rsid w:val="005C40C0"/>
    <w:rsid w:val="005C4103"/>
    <w:rsid w:val="005C4131"/>
    <w:rsid w:val="005C414E"/>
    <w:rsid w:val="005C4925"/>
    <w:rsid w:val="005C4A2E"/>
    <w:rsid w:val="005C4C2A"/>
    <w:rsid w:val="005C4EB8"/>
    <w:rsid w:val="005C4EBB"/>
    <w:rsid w:val="005C5224"/>
    <w:rsid w:val="005C5423"/>
    <w:rsid w:val="005C5616"/>
    <w:rsid w:val="005C564C"/>
    <w:rsid w:val="005C56CA"/>
    <w:rsid w:val="005C5787"/>
    <w:rsid w:val="005C5BDD"/>
    <w:rsid w:val="005C5C70"/>
    <w:rsid w:val="005C5D4A"/>
    <w:rsid w:val="005C5E52"/>
    <w:rsid w:val="005C5F69"/>
    <w:rsid w:val="005C5FC4"/>
    <w:rsid w:val="005C6346"/>
    <w:rsid w:val="005C6402"/>
    <w:rsid w:val="005C64CD"/>
    <w:rsid w:val="005C6727"/>
    <w:rsid w:val="005C6825"/>
    <w:rsid w:val="005C6AA8"/>
    <w:rsid w:val="005C6D79"/>
    <w:rsid w:val="005C6E5B"/>
    <w:rsid w:val="005C6E8F"/>
    <w:rsid w:val="005C6FF0"/>
    <w:rsid w:val="005C721B"/>
    <w:rsid w:val="005C727A"/>
    <w:rsid w:val="005C72BB"/>
    <w:rsid w:val="005C73C0"/>
    <w:rsid w:val="005C7434"/>
    <w:rsid w:val="005C78B9"/>
    <w:rsid w:val="005C7A05"/>
    <w:rsid w:val="005C7A19"/>
    <w:rsid w:val="005C7C42"/>
    <w:rsid w:val="005C7C4F"/>
    <w:rsid w:val="005C7EE9"/>
    <w:rsid w:val="005C86C8"/>
    <w:rsid w:val="005CBD0A"/>
    <w:rsid w:val="005D03B5"/>
    <w:rsid w:val="005D0554"/>
    <w:rsid w:val="005D06A4"/>
    <w:rsid w:val="005D06CB"/>
    <w:rsid w:val="005D0780"/>
    <w:rsid w:val="005D081D"/>
    <w:rsid w:val="005D0C89"/>
    <w:rsid w:val="005D0DFB"/>
    <w:rsid w:val="005D124F"/>
    <w:rsid w:val="005D137F"/>
    <w:rsid w:val="005D13DC"/>
    <w:rsid w:val="005D1432"/>
    <w:rsid w:val="005D16DF"/>
    <w:rsid w:val="005D17A3"/>
    <w:rsid w:val="005D182B"/>
    <w:rsid w:val="005D19B1"/>
    <w:rsid w:val="005D19D4"/>
    <w:rsid w:val="005D1A15"/>
    <w:rsid w:val="005D1B1F"/>
    <w:rsid w:val="005D1C09"/>
    <w:rsid w:val="005D1CB6"/>
    <w:rsid w:val="005D1F59"/>
    <w:rsid w:val="005D211D"/>
    <w:rsid w:val="005D25BD"/>
    <w:rsid w:val="005D26E4"/>
    <w:rsid w:val="005D28D6"/>
    <w:rsid w:val="005D2A83"/>
    <w:rsid w:val="005D2D94"/>
    <w:rsid w:val="005D2E88"/>
    <w:rsid w:val="005D2EAF"/>
    <w:rsid w:val="005D2EF5"/>
    <w:rsid w:val="005D3033"/>
    <w:rsid w:val="005D3113"/>
    <w:rsid w:val="005D3124"/>
    <w:rsid w:val="005D3174"/>
    <w:rsid w:val="005D35EE"/>
    <w:rsid w:val="005D36D0"/>
    <w:rsid w:val="005D398A"/>
    <w:rsid w:val="005D3A15"/>
    <w:rsid w:val="005D3BED"/>
    <w:rsid w:val="005D3FD2"/>
    <w:rsid w:val="005D455E"/>
    <w:rsid w:val="005D4679"/>
    <w:rsid w:val="005D46E5"/>
    <w:rsid w:val="005D46F2"/>
    <w:rsid w:val="005D481D"/>
    <w:rsid w:val="005D4CC1"/>
    <w:rsid w:val="005D4CDC"/>
    <w:rsid w:val="005D4DC3"/>
    <w:rsid w:val="005D4EB8"/>
    <w:rsid w:val="005D5111"/>
    <w:rsid w:val="005D52D4"/>
    <w:rsid w:val="005D5491"/>
    <w:rsid w:val="005D5496"/>
    <w:rsid w:val="005D5501"/>
    <w:rsid w:val="005D5751"/>
    <w:rsid w:val="005D5902"/>
    <w:rsid w:val="005D5BAB"/>
    <w:rsid w:val="005D5C57"/>
    <w:rsid w:val="005D5CA3"/>
    <w:rsid w:val="005D5ED7"/>
    <w:rsid w:val="005D6013"/>
    <w:rsid w:val="005D6431"/>
    <w:rsid w:val="005D65B9"/>
    <w:rsid w:val="005D6800"/>
    <w:rsid w:val="005D69E6"/>
    <w:rsid w:val="005D6A3D"/>
    <w:rsid w:val="005D6C5B"/>
    <w:rsid w:val="005D6F53"/>
    <w:rsid w:val="005D706D"/>
    <w:rsid w:val="005D707F"/>
    <w:rsid w:val="005D72DE"/>
    <w:rsid w:val="005D7B7D"/>
    <w:rsid w:val="005D7CF6"/>
    <w:rsid w:val="005D7F01"/>
    <w:rsid w:val="005E0031"/>
    <w:rsid w:val="005E003B"/>
    <w:rsid w:val="005E01E0"/>
    <w:rsid w:val="005E0347"/>
    <w:rsid w:val="005E04FD"/>
    <w:rsid w:val="005E055A"/>
    <w:rsid w:val="005E05E7"/>
    <w:rsid w:val="005E0809"/>
    <w:rsid w:val="005E0A70"/>
    <w:rsid w:val="005E0D54"/>
    <w:rsid w:val="005E0EBC"/>
    <w:rsid w:val="005E0F94"/>
    <w:rsid w:val="005E132F"/>
    <w:rsid w:val="005E13FA"/>
    <w:rsid w:val="005E14B8"/>
    <w:rsid w:val="005E152F"/>
    <w:rsid w:val="005E1861"/>
    <w:rsid w:val="005E19F8"/>
    <w:rsid w:val="005E1A73"/>
    <w:rsid w:val="005E1ADE"/>
    <w:rsid w:val="005E1D23"/>
    <w:rsid w:val="005E1D62"/>
    <w:rsid w:val="005E1DDB"/>
    <w:rsid w:val="005E2035"/>
    <w:rsid w:val="005E2A0E"/>
    <w:rsid w:val="005E2AD2"/>
    <w:rsid w:val="005E2D0C"/>
    <w:rsid w:val="005E2D28"/>
    <w:rsid w:val="005E2D54"/>
    <w:rsid w:val="005E2DEC"/>
    <w:rsid w:val="005E2F2A"/>
    <w:rsid w:val="005E2F4D"/>
    <w:rsid w:val="005E2FD3"/>
    <w:rsid w:val="005E3075"/>
    <w:rsid w:val="005E3090"/>
    <w:rsid w:val="005E3176"/>
    <w:rsid w:val="005E3378"/>
    <w:rsid w:val="005E34C9"/>
    <w:rsid w:val="005E38D9"/>
    <w:rsid w:val="005E392D"/>
    <w:rsid w:val="005E3BFE"/>
    <w:rsid w:val="005E3C39"/>
    <w:rsid w:val="005E3C82"/>
    <w:rsid w:val="005E3FBD"/>
    <w:rsid w:val="005E418B"/>
    <w:rsid w:val="005E4320"/>
    <w:rsid w:val="005E4599"/>
    <w:rsid w:val="005E4608"/>
    <w:rsid w:val="005E487F"/>
    <w:rsid w:val="005E48F7"/>
    <w:rsid w:val="005E4AB8"/>
    <w:rsid w:val="005E4D56"/>
    <w:rsid w:val="005E4E72"/>
    <w:rsid w:val="005E4FD9"/>
    <w:rsid w:val="005E5332"/>
    <w:rsid w:val="005E5519"/>
    <w:rsid w:val="005E5525"/>
    <w:rsid w:val="005E55DA"/>
    <w:rsid w:val="005E5778"/>
    <w:rsid w:val="005E588B"/>
    <w:rsid w:val="005E59FA"/>
    <w:rsid w:val="005E59FD"/>
    <w:rsid w:val="005E5A7C"/>
    <w:rsid w:val="005E5B76"/>
    <w:rsid w:val="005E5C9E"/>
    <w:rsid w:val="005E5EFD"/>
    <w:rsid w:val="005E5FAB"/>
    <w:rsid w:val="005E6298"/>
    <w:rsid w:val="005E631D"/>
    <w:rsid w:val="005E65ED"/>
    <w:rsid w:val="005E6863"/>
    <w:rsid w:val="005E6F73"/>
    <w:rsid w:val="005E6FCF"/>
    <w:rsid w:val="005E70CB"/>
    <w:rsid w:val="005E7285"/>
    <w:rsid w:val="005E730A"/>
    <w:rsid w:val="005E736E"/>
    <w:rsid w:val="005E7443"/>
    <w:rsid w:val="005E7814"/>
    <w:rsid w:val="005E783E"/>
    <w:rsid w:val="005E78D4"/>
    <w:rsid w:val="005E7A21"/>
    <w:rsid w:val="005E7B2D"/>
    <w:rsid w:val="005E7DF8"/>
    <w:rsid w:val="005E7E9F"/>
    <w:rsid w:val="005F0174"/>
    <w:rsid w:val="005F01AB"/>
    <w:rsid w:val="005F033F"/>
    <w:rsid w:val="005F039E"/>
    <w:rsid w:val="005F0516"/>
    <w:rsid w:val="005F0755"/>
    <w:rsid w:val="005F085B"/>
    <w:rsid w:val="005F09D3"/>
    <w:rsid w:val="005F0A59"/>
    <w:rsid w:val="005F0AAB"/>
    <w:rsid w:val="005F0B1A"/>
    <w:rsid w:val="005F0B75"/>
    <w:rsid w:val="005F0EEA"/>
    <w:rsid w:val="005F1252"/>
    <w:rsid w:val="005F12F8"/>
    <w:rsid w:val="005F131A"/>
    <w:rsid w:val="005F1348"/>
    <w:rsid w:val="005F15D4"/>
    <w:rsid w:val="005F15E9"/>
    <w:rsid w:val="005F169C"/>
    <w:rsid w:val="005F1841"/>
    <w:rsid w:val="005F18C8"/>
    <w:rsid w:val="005F1B7C"/>
    <w:rsid w:val="005F1B94"/>
    <w:rsid w:val="005F1BD8"/>
    <w:rsid w:val="005F1DBD"/>
    <w:rsid w:val="005F1DC8"/>
    <w:rsid w:val="005F1EBE"/>
    <w:rsid w:val="005F1EDD"/>
    <w:rsid w:val="005F1FB2"/>
    <w:rsid w:val="005F21EC"/>
    <w:rsid w:val="005F22C4"/>
    <w:rsid w:val="005F275E"/>
    <w:rsid w:val="005F296B"/>
    <w:rsid w:val="005F2975"/>
    <w:rsid w:val="005F2B2C"/>
    <w:rsid w:val="005F2C16"/>
    <w:rsid w:val="005F2C22"/>
    <w:rsid w:val="005F2CE0"/>
    <w:rsid w:val="005F2D38"/>
    <w:rsid w:val="005F2E92"/>
    <w:rsid w:val="005F2FE7"/>
    <w:rsid w:val="005F3184"/>
    <w:rsid w:val="005F33B5"/>
    <w:rsid w:val="005F3407"/>
    <w:rsid w:val="005F3442"/>
    <w:rsid w:val="005F3513"/>
    <w:rsid w:val="005F3537"/>
    <w:rsid w:val="005F356B"/>
    <w:rsid w:val="005F3663"/>
    <w:rsid w:val="005F380E"/>
    <w:rsid w:val="005F3A2E"/>
    <w:rsid w:val="005F3A5D"/>
    <w:rsid w:val="005F3CCD"/>
    <w:rsid w:val="005F3E0E"/>
    <w:rsid w:val="005F408A"/>
    <w:rsid w:val="005F408B"/>
    <w:rsid w:val="005F42FE"/>
    <w:rsid w:val="005F45CD"/>
    <w:rsid w:val="005F4758"/>
    <w:rsid w:val="005F4A79"/>
    <w:rsid w:val="005F5058"/>
    <w:rsid w:val="005F514B"/>
    <w:rsid w:val="005F5553"/>
    <w:rsid w:val="005F56E7"/>
    <w:rsid w:val="005F5882"/>
    <w:rsid w:val="005F5D91"/>
    <w:rsid w:val="005F5E63"/>
    <w:rsid w:val="005F5EF6"/>
    <w:rsid w:val="005F5FAD"/>
    <w:rsid w:val="005F6077"/>
    <w:rsid w:val="005F60B5"/>
    <w:rsid w:val="005F619F"/>
    <w:rsid w:val="005F63B5"/>
    <w:rsid w:val="005F63FC"/>
    <w:rsid w:val="005F6521"/>
    <w:rsid w:val="005F6651"/>
    <w:rsid w:val="005F67D5"/>
    <w:rsid w:val="005F6898"/>
    <w:rsid w:val="005F68D4"/>
    <w:rsid w:val="005F693D"/>
    <w:rsid w:val="005F6AEA"/>
    <w:rsid w:val="005F6E1F"/>
    <w:rsid w:val="005F6F4B"/>
    <w:rsid w:val="005F7034"/>
    <w:rsid w:val="005F7157"/>
    <w:rsid w:val="005F71CA"/>
    <w:rsid w:val="005F71CE"/>
    <w:rsid w:val="005F720E"/>
    <w:rsid w:val="005F725D"/>
    <w:rsid w:val="005F7378"/>
    <w:rsid w:val="005F7510"/>
    <w:rsid w:val="005F7577"/>
    <w:rsid w:val="005F7642"/>
    <w:rsid w:val="005F7772"/>
    <w:rsid w:val="005F77DE"/>
    <w:rsid w:val="005F797A"/>
    <w:rsid w:val="005F79CA"/>
    <w:rsid w:val="005F7B35"/>
    <w:rsid w:val="005F7B80"/>
    <w:rsid w:val="005F7BDB"/>
    <w:rsid w:val="005F7E63"/>
    <w:rsid w:val="005F7FBD"/>
    <w:rsid w:val="005F7FE6"/>
    <w:rsid w:val="0060024F"/>
    <w:rsid w:val="006003A5"/>
    <w:rsid w:val="006005B9"/>
    <w:rsid w:val="006007A0"/>
    <w:rsid w:val="00600A13"/>
    <w:rsid w:val="00600A2F"/>
    <w:rsid w:val="00600CAA"/>
    <w:rsid w:val="00600DD3"/>
    <w:rsid w:val="00600E16"/>
    <w:rsid w:val="00600E87"/>
    <w:rsid w:val="00600F4B"/>
    <w:rsid w:val="00600FA0"/>
    <w:rsid w:val="0060107B"/>
    <w:rsid w:val="006013B1"/>
    <w:rsid w:val="006013DC"/>
    <w:rsid w:val="006015C3"/>
    <w:rsid w:val="006015ED"/>
    <w:rsid w:val="00601710"/>
    <w:rsid w:val="006019C1"/>
    <w:rsid w:val="00601B91"/>
    <w:rsid w:val="00601CDA"/>
    <w:rsid w:val="00601F74"/>
    <w:rsid w:val="00602007"/>
    <w:rsid w:val="00602010"/>
    <w:rsid w:val="006021BA"/>
    <w:rsid w:val="006021DB"/>
    <w:rsid w:val="00602267"/>
    <w:rsid w:val="006022D6"/>
    <w:rsid w:val="0060248B"/>
    <w:rsid w:val="00602546"/>
    <w:rsid w:val="006026DB"/>
    <w:rsid w:val="006026EE"/>
    <w:rsid w:val="0060273E"/>
    <w:rsid w:val="006027C8"/>
    <w:rsid w:val="0060288B"/>
    <w:rsid w:val="00602C12"/>
    <w:rsid w:val="0060332D"/>
    <w:rsid w:val="00603414"/>
    <w:rsid w:val="006036D5"/>
    <w:rsid w:val="006039CF"/>
    <w:rsid w:val="00603B90"/>
    <w:rsid w:val="00603DB3"/>
    <w:rsid w:val="00603DF3"/>
    <w:rsid w:val="00603E6E"/>
    <w:rsid w:val="00603F24"/>
    <w:rsid w:val="00604047"/>
    <w:rsid w:val="006040CC"/>
    <w:rsid w:val="00604433"/>
    <w:rsid w:val="0060457E"/>
    <w:rsid w:val="006048DE"/>
    <w:rsid w:val="00604A28"/>
    <w:rsid w:val="00604A36"/>
    <w:rsid w:val="00604B28"/>
    <w:rsid w:val="00604C13"/>
    <w:rsid w:val="006050E5"/>
    <w:rsid w:val="006051AD"/>
    <w:rsid w:val="00605292"/>
    <w:rsid w:val="006052FD"/>
    <w:rsid w:val="00605457"/>
    <w:rsid w:val="00605471"/>
    <w:rsid w:val="00605547"/>
    <w:rsid w:val="0060555B"/>
    <w:rsid w:val="0060556C"/>
    <w:rsid w:val="00605621"/>
    <w:rsid w:val="00605761"/>
    <w:rsid w:val="006059F4"/>
    <w:rsid w:val="00605C23"/>
    <w:rsid w:val="00605DB2"/>
    <w:rsid w:val="00605E0A"/>
    <w:rsid w:val="00606128"/>
    <w:rsid w:val="0060623C"/>
    <w:rsid w:val="006062E6"/>
    <w:rsid w:val="00606337"/>
    <w:rsid w:val="006065E2"/>
    <w:rsid w:val="0060660E"/>
    <w:rsid w:val="0060664F"/>
    <w:rsid w:val="006067DE"/>
    <w:rsid w:val="00606913"/>
    <w:rsid w:val="00606D46"/>
    <w:rsid w:val="00606F3C"/>
    <w:rsid w:val="0060716F"/>
    <w:rsid w:val="0060749B"/>
    <w:rsid w:val="006074E9"/>
    <w:rsid w:val="00607525"/>
    <w:rsid w:val="00607710"/>
    <w:rsid w:val="00607904"/>
    <w:rsid w:val="0060797E"/>
    <w:rsid w:val="006079CD"/>
    <w:rsid w:val="00607A1E"/>
    <w:rsid w:val="00607AD6"/>
    <w:rsid w:val="00607B46"/>
    <w:rsid w:val="00607D15"/>
    <w:rsid w:val="00607EEC"/>
    <w:rsid w:val="00607F55"/>
    <w:rsid w:val="00610057"/>
    <w:rsid w:val="0061017E"/>
    <w:rsid w:val="006103CC"/>
    <w:rsid w:val="00610520"/>
    <w:rsid w:val="00610552"/>
    <w:rsid w:val="006105A4"/>
    <w:rsid w:val="00610681"/>
    <w:rsid w:val="00610BDF"/>
    <w:rsid w:val="006110C6"/>
    <w:rsid w:val="006111DE"/>
    <w:rsid w:val="00611481"/>
    <w:rsid w:val="0061156A"/>
    <w:rsid w:val="0061157F"/>
    <w:rsid w:val="006115D9"/>
    <w:rsid w:val="0061166A"/>
    <w:rsid w:val="006117C1"/>
    <w:rsid w:val="006119C3"/>
    <w:rsid w:val="00611A42"/>
    <w:rsid w:val="00611C67"/>
    <w:rsid w:val="00611E5A"/>
    <w:rsid w:val="00611E77"/>
    <w:rsid w:val="0061209D"/>
    <w:rsid w:val="00612400"/>
    <w:rsid w:val="00612632"/>
    <w:rsid w:val="0061274B"/>
    <w:rsid w:val="00612AA5"/>
    <w:rsid w:val="00612BA6"/>
    <w:rsid w:val="00612CB9"/>
    <w:rsid w:val="00612CFA"/>
    <w:rsid w:val="0061306D"/>
    <w:rsid w:val="00613085"/>
    <w:rsid w:val="00613155"/>
    <w:rsid w:val="00613173"/>
    <w:rsid w:val="006131DF"/>
    <w:rsid w:val="0061327C"/>
    <w:rsid w:val="006133B6"/>
    <w:rsid w:val="00613545"/>
    <w:rsid w:val="00613767"/>
    <w:rsid w:val="0061378C"/>
    <w:rsid w:val="00613859"/>
    <w:rsid w:val="00613B30"/>
    <w:rsid w:val="00613BB8"/>
    <w:rsid w:val="00613EF6"/>
    <w:rsid w:val="006140B3"/>
    <w:rsid w:val="00614144"/>
    <w:rsid w:val="0061428D"/>
    <w:rsid w:val="00614663"/>
    <w:rsid w:val="00614697"/>
    <w:rsid w:val="006146A7"/>
    <w:rsid w:val="00614737"/>
    <w:rsid w:val="00614813"/>
    <w:rsid w:val="00614892"/>
    <w:rsid w:val="00614C98"/>
    <w:rsid w:val="0061513F"/>
    <w:rsid w:val="006151F4"/>
    <w:rsid w:val="00615248"/>
    <w:rsid w:val="006153DB"/>
    <w:rsid w:val="00615690"/>
    <w:rsid w:val="00615821"/>
    <w:rsid w:val="00615A64"/>
    <w:rsid w:val="00615A85"/>
    <w:rsid w:val="00615BA4"/>
    <w:rsid w:val="00615F53"/>
    <w:rsid w:val="00615FF3"/>
    <w:rsid w:val="0061630A"/>
    <w:rsid w:val="0061660B"/>
    <w:rsid w:val="006166A4"/>
    <w:rsid w:val="00616745"/>
    <w:rsid w:val="006167D2"/>
    <w:rsid w:val="00616B80"/>
    <w:rsid w:val="00616B8A"/>
    <w:rsid w:val="00616D99"/>
    <w:rsid w:val="00616F31"/>
    <w:rsid w:val="00616FAE"/>
    <w:rsid w:val="0061701E"/>
    <w:rsid w:val="0061747B"/>
    <w:rsid w:val="006174D3"/>
    <w:rsid w:val="006175F7"/>
    <w:rsid w:val="006176B3"/>
    <w:rsid w:val="00617944"/>
    <w:rsid w:val="0061797F"/>
    <w:rsid w:val="00617986"/>
    <w:rsid w:val="00617A33"/>
    <w:rsid w:val="00617BAB"/>
    <w:rsid w:val="00617D75"/>
    <w:rsid w:val="00617DFB"/>
    <w:rsid w:val="00617EA1"/>
    <w:rsid w:val="0061BD3C"/>
    <w:rsid w:val="0062000E"/>
    <w:rsid w:val="0062021C"/>
    <w:rsid w:val="00620293"/>
    <w:rsid w:val="00620651"/>
    <w:rsid w:val="00620A90"/>
    <w:rsid w:val="00620C2E"/>
    <w:rsid w:val="00620CE9"/>
    <w:rsid w:val="00620F94"/>
    <w:rsid w:val="00620FA5"/>
    <w:rsid w:val="00621471"/>
    <w:rsid w:val="00621485"/>
    <w:rsid w:val="006214A0"/>
    <w:rsid w:val="006214A8"/>
    <w:rsid w:val="006214DB"/>
    <w:rsid w:val="00621785"/>
    <w:rsid w:val="006217CE"/>
    <w:rsid w:val="0062182C"/>
    <w:rsid w:val="00621A8F"/>
    <w:rsid w:val="00621D40"/>
    <w:rsid w:val="00621E94"/>
    <w:rsid w:val="00621EA8"/>
    <w:rsid w:val="00622549"/>
    <w:rsid w:val="00622753"/>
    <w:rsid w:val="006227A3"/>
    <w:rsid w:val="006227BF"/>
    <w:rsid w:val="006229DA"/>
    <w:rsid w:val="00622C02"/>
    <w:rsid w:val="00622C7E"/>
    <w:rsid w:val="00622E49"/>
    <w:rsid w:val="0062336B"/>
    <w:rsid w:val="0062359A"/>
    <w:rsid w:val="006235B3"/>
    <w:rsid w:val="0062367A"/>
    <w:rsid w:val="006236F2"/>
    <w:rsid w:val="00623A53"/>
    <w:rsid w:val="00623AB5"/>
    <w:rsid w:val="00623C0A"/>
    <w:rsid w:val="00623F5A"/>
    <w:rsid w:val="00623FC6"/>
    <w:rsid w:val="00624095"/>
    <w:rsid w:val="0062415E"/>
    <w:rsid w:val="006242D0"/>
    <w:rsid w:val="006242EF"/>
    <w:rsid w:val="00624317"/>
    <w:rsid w:val="00624446"/>
    <w:rsid w:val="00624679"/>
    <w:rsid w:val="00624741"/>
    <w:rsid w:val="006247AB"/>
    <w:rsid w:val="006248D1"/>
    <w:rsid w:val="00624906"/>
    <w:rsid w:val="00624A55"/>
    <w:rsid w:val="00624AEA"/>
    <w:rsid w:val="00624BB6"/>
    <w:rsid w:val="00624F11"/>
    <w:rsid w:val="00625153"/>
    <w:rsid w:val="006253C8"/>
    <w:rsid w:val="00625752"/>
    <w:rsid w:val="00625776"/>
    <w:rsid w:val="006259BF"/>
    <w:rsid w:val="00625B69"/>
    <w:rsid w:val="00625E47"/>
    <w:rsid w:val="00625EF9"/>
    <w:rsid w:val="00625F12"/>
    <w:rsid w:val="006260ED"/>
    <w:rsid w:val="006261D9"/>
    <w:rsid w:val="0062624B"/>
    <w:rsid w:val="00626412"/>
    <w:rsid w:val="00626420"/>
    <w:rsid w:val="006267FF"/>
    <w:rsid w:val="006269F4"/>
    <w:rsid w:val="00626AD6"/>
    <w:rsid w:val="00626FC4"/>
    <w:rsid w:val="00627006"/>
    <w:rsid w:val="0062716E"/>
    <w:rsid w:val="00627242"/>
    <w:rsid w:val="00627375"/>
    <w:rsid w:val="00627497"/>
    <w:rsid w:val="00627777"/>
    <w:rsid w:val="00627839"/>
    <w:rsid w:val="00627870"/>
    <w:rsid w:val="006279A3"/>
    <w:rsid w:val="00627BEA"/>
    <w:rsid w:val="00627D10"/>
    <w:rsid w:val="0063065C"/>
    <w:rsid w:val="00630721"/>
    <w:rsid w:val="00630925"/>
    <w:rsid w:val="00630AA1"/>
    <w:rsid w:val="00630AF4"/>
    <w:rsid w:val="00630DAC"/>
    <w:rsid w:val="00630DF4"/>
    <w:rsid w:val="00630DFC"/>
    <w:rsid w:val="00631116"/>
    <w:rsid w:val="0063116A"/>
    <w:rsid w:val="006311A8"/>
    <w:rsid w:val="00631287"/>
    <w:rsid w:val="00631701"/>
    <w:rsid w:val="0063184A"/>
    <w:rsid w:val="0063186B"/>
    <w:rsid w:val="006319A5"/>
    <w:rsid w:val="00631CC8"/>
    <w:rsid w:val="00631E15"/>
    <w:rsid w:val="00631F7B"/>
    <w:rsid w:val="00632140"/>
    <w:rsid w:val="00632551"/>
    <w:rsid w:val="006325F4"/>
    <w:rsid w:val="00632645"/>
    <w:rsid w:val="0063284D"/>
    <w:rsid w:val="006328BA"/>
    <w:rsid w:val="00632931"/>
    <w:rsid w:val="00632981"/>
    <w:rsid w:val="006329A4"/>
    <w:rsid w:val="006329F5"/>
    <w:rsid w:val="00632BA4"/>
    <w:rsid w:val="00632C24"/>
    <w:rsid w:val="00632D43"/>
    <w:rsid w:val="00632DBF"/>
    <w:rsid w:val="006336DB"/>
    <w:rsid w:val="0063370D"/>
    <w:rsid w:val="00633912"/>
    <w:rsid w:val="00633A6A"/>
    <w:rsid w:val="00633BC3"/>
    <w:rsid w:val="00633BCD"/>
    <w:rsid w:val="00633BEC"/>
    <w:rsid w:val="00633C56"/>
    <w:rsid w:val="00633CE0"/>
    <w:rsid w:val="00633E52"/>
    <w:rsid w:val="006341B7"/>
    <w:rsid w:val="006341FB"/>
    <w:rsid w:val="006345A2"/>
    <w:rsid w:val="0063473F"/>
    <w:rsid w:val="0063477B"/>
    <w:rsid w:val="00634FAF"/>
    <w:rsid w:val="00634FB3"/>
    <w:rsid w:val="0063506E"/>
    <w:rsid w:val="006354B8"/>
    <w:rsid w:val="0063588F"/>
    <w:rsid w:val="00635A9F"/>
    <w:rsid w:val="00635C81"/>
    <w:rsid w:val="00635E17"/>
    <w:rsid w:val="00635F00"/>
    <w:rsid w:val="0063624B"/>
    <w:rsid w:val="0063646A"/>
    <w:rsid w:val="00636642"/>
    <w:rsid w:val="00636913"/>
    <w:rsid w:val="00636B4D"/>
    <w:rsid w:val="00636BEB"/>
    <w:rsid w:val="00636EDB"/>
    <w:rsid w:val="006370F4"/>
    <w:rsid w:val="006371E1"/>
    <w:rsid w:val="00637596"/>
    <w:rsid w:val="006375DF"/>
    <w:rsid w:val="0063762F"/>
    <w:rsid w:val="006376F9"/>
    <w:rsid w:val="006376FB"/>
    <w:rsid w:val="006377EF"/>
    <w:rsid w:val="00637882"/>
    <w:rsid w:val="006378EE"/>
    <w:rsid w:val="00637C5A"/>
    <w:rsid w:val="00637E99"/>
    <w:rsid w:val="00637EB3"/>
    <w:rsid w:val="00637F22"/>
    <w:rsid w:val="00640157"/>
    <w:rsid w:val="0064021D"/>
    <w:rsid w:val="0064045B"/>
    <w:rsid w:val="00640B2E"/>
    <w:rsid w:val="00640EFC"/>
    <w:rsid w:val="00640F82"/>
    <w:rsid w:val="006410A9"/>
    <w:rsid w:val="006411A3"/>
    <w:rsid w:val="006415DF"/>
    <w:rsid w:val="006418F3"/>
    <w:rsid w:val="00641B20"/>
    <w:rsid w:val="00641BF5"/>
    <w:rsid w:val="00641D11"/>
    <w:rsid w:val="00641DB1"/>
    <w:rsid w:val="00641ECC"/>
    <w:rsid w:val="00641F56"/>
    <w:rsid w:val="00642108"/>
    <w:rsid w:val="00642148"/>
    <w:rsid w:val="00642589"/>
    <w:rsid w:val="00642672"/>
    <w:rsid w:val="0064267E"/>
    <w:rsid w:val="006426C6"/>
    <w:rsid w:val="006428A9"/>
    <w:rsid w:val="00642A7A"/>
    <w:rsid w:val="00642B16"/>
    <w:rsid w:val="00643034"/>
    <w:rsid w:val="0064307A"/>
    <w:rsid w:val="006431DB"/>
    <w:rsid w:val="006432AE"/>
    <w:rsid w:val="00643661"/>
    <w:rsid w:val="00643762"/>
    <w:rsid w:val="00643EB9"/>
    <w:rsid w:val="00643EE8"/>
    <w:rsid w:val="00643F77"/>
    <w:rsid w:val="00644277"/>
    <w:rsid w:val="00644541"/>
    <w:rsid w:val="006445AE"/>
    <w:rsid w:val="006447FA"/>
    <w:rsid w:val="0064484A"/>
    <w:rsid w:val="00644985"/>
    <w:rsid w:val="00644B7B"/>
    <w:rsid w:val="00644C00"/>
    <w:rsid w:val="00644C97"/>
    <w:rsid w:val="00644EA9"/>
    <w:rsid w:val="0064544D"/>
    <w:rsid w:val="006459B1"/>
    <w:rsid w:val="006459F5"/>
    <w:rsid w:val="00645E24"/>
    <w:rsid w:val="00645F49"/>
    <w:rsid w:val="00646038"/>
    <w:rsid w:val="006460DE"/>
    <w:rsid w:val="006461D8"/>
    <w:rsid w:val="00646396"/>
    <w:rsid w:val="006463C8"/>
    <w:rsid w:val="00646700"/>
    <w:rsid w:val="00646A00"/>
    <w:rsid w:val="00646ACE"/>
    <w:rsid w:val="00646C29"/>
    <w:rsid w:val="00646C6F"/>
    <w:rsid w:val="00646F8A"/>
    <w:rsid w:val="00647056"/>
    <w:rsid w:val="006473E4"/>
    <w:rsid w:val="00647452"/>
    <w:rsid w:val="00647540"/>
    <w:rsid w:val="006475A0"/>
    <w:rsid w:val="006476B6"/>
    <w:rsid w:val="0064786B"/>
    <w:rsid w:val="0064786C"/>
    <w:rsid w:val="006478FB"/>
    <w:rsid w:val="00647A16"/>
    <w:rsid w:val="00647A6F"/>
    <w:rsid w:val="00647D62"/>
    <w:rsid w:val="00647D99"/>
    <w:rsid w:val="00647FCE"/>
    <w:rsid w:val="00647FE7"/>
    <w:rsid w:val="006502ED"/>
    <w:rsid w:val="006503E6"/>
    <w:rsid w:val="006506DA"/>
    <w:rsid w:val="0065072F"/>
    <w:rsid w:val="00650776"/>
    <w:rsid w:val="006509CB"/>
    <w:rsid w:val="00650A0C"/>
    <w:rsid w:val="00650EA6"/>
    <w:rsid w:val="006510C7"/>
    <w:rsid w:val="0065129D"/>
    <w:rsid w:val="006514EB"/>
    <w:rsid w:val="0065158A"/>
    <w:rsid w:val="006515E7"/>
    <w:rsid w:val="006516A6"/>
    <w:rsid w:val="0065179A"/>
    <w:rsid w:val="006517C1"/>
    <w:rsid w:val="0065182D"/>
    <w:rsid w:val="006519FF"/>
    <w:rsid w:val="00651A7D"/>
    <w:rsid w:val="00651D46"/>
    <w:rsid w:val="00651E91"/>
    <w:rsid w:val="00651F3E"/>
    <w:rsid w:val="00652037"/>
    <w:rsid w:val="006521F7"/>
    <w:rsid w:val="00652206"/>
    <w:rsid w:val="0065229C"/>
    <w:rsid w:val="006524DD"/>
    <w:rsid w:val="006525A4"/>
    <w:rsid w:val="0065274B"/>
    <w:rsid w:val="0065275D"/>
    <w:rsid w:val="00652781"/>
    <w:rsid w:val="00652B80"/>
    <w:rsid w:val="00652F0A"/>
    <w:rsid w:val="00653038"/>
    <w:rsid w:val="00653191"/>
    <w:rsid w:val="00653423"/>
    <w:rsid w:val="00653709"/>
    <w:rsid w:val="0065395D"/>
    <w:rsid w:val="00653A4F"/>
    <w:rsid w:val="00653AE3"/>
    <w:rsid w:val="00654056"/>
    <w:rsid w:val="006543CF"/>
    <w:rsid w:val="006543EE"/>
    <w:rsid w:val="00654433"/>
    <w:rsid w:val="00654500"/>
    <w:rsid w:val="006546C6"/>
    <w:rsid w:val="00654ADF"/>
    <w:rsid w:val="00654B32"/>
    <w:rsid w:val="00654CAC"/>
    <w:rsid w:val="00654DC3"/>
    <w:rsid w:val="00654F0B"/>
    <w:rsid w:val="00655360"/>
    <w:rsid w:val="006554E3"/>
    <w:rsid w:val="0065561A"/>
    <w:rsid w:val="006557AB"/>
    <w:rsid w:val="00655879"/>
    <w:rsid w:val="0065594C"/>
    <w:rsid w:val="00655A0D"/>
    <w:rsid w:val="00655B97"/>
    <w:rsid w:val="006560F4"/>
    <w:rsid w:val="00656121"/>
    <w:rsid w:val="0065622C"/>
    <w:rsid w:val="006563A9"/>
    <w:rsid w:val="00656859"/>
    <w:rsid w:val="00656986"/>
    <w:rsid w:val="00656B03"/>
    <w:rsid w:val="00656BC2"/>
    <w:rsid w:val="00656C62"/>
    <w:rsid w:val="00656CA5"/>
    <w:rsid w:val="006570C1"/>
    <w:rsid w:val="00657224"/>
    <w:rsid w:val="00657229"/>
    <w:rsid w:val="00657275"/>
    <w:rsid w:val="0065737C"/>
    <w:rsid w:val="00657485"/>
    <w:rsid w:val="006574AA"/>
    <w:rsid w:val="00657824"/>
    <w:rsid w:val="006579C8"/>
    <w:rsid w:val="00657F85"/>
    <w:rsid w:val="00660029"/>
    <w:rsid w:val="0066015B"/>
    <w:rsid w:val="00660200"/>
    <w:rsid w:val="0066028C"/>
    <w:rsid w:val="006603AF"/>
    <w:rsid w:val="00660930"/>
    <w:rsid w:val="0066096A"/>
    <w:rsid w:val="006609B5"/>
    <w:rsid w:val="00660C98"/>
    <w:rsid w:val="00660E4A"/>
    <w:rsid w:val="00660F33"/>
    <w:rsid w:val="00660FC2"/>
    <w:rsid w:val="00661215"/>
    <w:rsid w:val="0066135B"/>
    <w:rsid w:val="006613E4"/>
    <w:rsid w:val="00661A54"/>
    <w:rsid w:val="00661D60"/>
    <w:rsid w:val="00661FF0"/>
    <w:rsid w:val="00662012"/>
    <w:rsid w:val="006621CC"/>
    <w:rsid w:val="00662235"/>
    <w:rsid w:val="006622D6"/>
    <w:rsid w:val="00662398"/>
    <w:rsid w:val="0066246A"/>
    <w:rsid w:val="006625B8"/>
    <w:rsid w:val="00662773"/>
    <w:rsid w:val="006629EA"/>
    <w:rsid w:val="00662B66"/>
    <w:rsid w:val="00662B6C"/>
    <w:rsid w:val="00662D95"/>
    <w:rsid w:val="00663007"/>
    <w:rsid w:val="006632B2"/>
    <w:rsid w:val="00663400"/>
    <w:rsid w:val="006634F2"/>
    <w:rsid w:val="00663921"/>
    <w:rsid w:val="00663A74"/>
    <w:rsid w:val="00663D0A"/>
    <w:rsid w:val="00663DDB"/>
    <w:rsid w:val="00663E11"/>
    <w:rsid w:val="00663E55"/>
    <w:rsid w:val="00663F16"/>
    <w:rsid w:val="00663FF7"/>
    <w:rsid w:val="00664001"/>
    <w:rsid w:val="006643F1"/>
    <w:rsid w:val="0066443F"/>
    <w:rsid w:val="006647A1"/>
    <w:rsid w:val="00664864"/>
    <w:rsid w:val="00664958"/>
    <w:rsid w:val="006649DA"/>
    <w:rsid w:val="00664A47"/>
    <w:rsid w:val="00664F58"/>
    <w:rsid w:val="00665184"/>
    <w:rsid w:val="00665370"/>
    <w:rsid w:val="006654D0"/>
    <w:rsid w:val="006655DC"/>
    <w:rsid w:val="00665839"/>
    <w:rsid w:val="00665AE9"/>
    <w:rsid w:val="00665C28"/>
    <w:rsid w:val="00665E0A"/>
    <w:rsid w:val="00665FA7"/>
    <w:rsid w:val="0066610C"/>
    <w:rsid w:val="0066626C"/>
    <w:rsid w:val="0066697B"/>
    <w:rsid w:val="00666A28"/>
    <w:rsid w:val="00666B4B"/>
    <w:rsid w:val="00666CB4"/>
    <w:rsid w:val="00666CCF"/>
    <w:rsid w:val="00666D3D"/>
    <w:rsid w:val="00666E22"/>
    <w:rsid w:val="00666E79"/>
    <w:rsid w:val="00666E84"/>
    <w:rsid w:val="00666E9F"/>
    <w:rsid w:val="00666EE8"/>
    <w:rsid w:val="00666F16"/>
    <w:rsid w:val="0066707E"/>
    <w:rsid w:val="00667230"/>
    <w:rsid w:val="00667327"/>
    <w:rsid w:val="00667331"/>
    <w:rsid w:val="00667366"/>
    <w:rsid w:val="0066738F"/>
    <w:rsid w:val="0066765B"/>
    <w:rsid w:val="006676C2"/>
    <w:rsid w:val="00667826"/>
    <w:rsid w:val="0066785F"/>
    <w:rsid w:val="00667881"/>
    <w:rsid w:val="00667A62"/>
    <w:rsid w:val="00667B1D"/>
    <w:rsid w:val="00667CEF"/>
    <w:rsid w:val="00667EC7"/>
    <w:rsid w:val="00667ED3"/>
    <w:rsid w:val="00670027"/>
    <w:rsid w:val="006700C6"/>
    <w:rsid w:val="006702D0"/>
    <w:rsid w:val="00670650"/>
    <w:rsid w:val="0067079B"/>
    <w:rsid w:val="00670B22"/>
    <w:rsid w:val="00670BC4"/>
    <w:rsid w:val="00670F17"/>
    <w:rsid w:val="00671107"/>
    <w:rsid w:val="006714D2"/>
    <w:rsid w:val="00671520"/>
    <w:rsid w:val="0067164A"/>
    <w:rsid w:val="0067165B"/>
    <w:rsid w:val="00671804"/>
    <w:rsid w:val="00671837"/>
    <w:rsid w:val="006718E2"/>
    <w:rsid w:val="006719DA"/>
    <w:rsid w:val="00671A2B"/>
    <w:rsid w:val="00671D5E"/>
    <w:rsid w:val="00671DAA"/>
    <w:rsid w:val="00671ED8"/>
    <w:rsid w:val="00672139"/>
    <w:rsid w:val="0067219C"/>
    <w:rsid w:val="006721D9"/>
    <w:rsid w:val="0067229D"/>
    <w:rsid w:val="00672440"/>
    <w:rsid w:val="00672453"/>
    <w:rsid w:val="006725A5"/>
    <w:rsid w:val="00672810"/>
    <w:rsid w:val="00672DFA"/>
    <w:rsid w:val="0067322E"/>
    <w:rsid w:val="00673251"/>
    <w:rsid w:val="00673448"/>
    <w:rsid w:val="00673589"/>
    <w:rsid w:val="0067359B"/>
    <w:rsid w:val="006735BA"/>
    <w:rsid w:val="006736C8"/>
    <w:rsid w:val="006737B3"/>
    <w:rsid w:val="0067381D"/>
    <w:rsid w:val="00673ACF"/>
    <w:rsid w:val="00673BD1"/>
    <w:rsid w:val="00673E1F"/>
    <w:rsid w:val="00673EAE"/>
    <w:rsid w:val="00673F27"/>
    <w:rsid w:val="00673F2D"/>
    <w:rsid w:val="00674566"/>
    <w:rsid w:val="00674713"/>
    <w:rsid w:val="0067492B"/>
    <w:rsid w:val="00674C16"/>
    <w:rsid w:val="00674D4E"/>
    <w:rsid w:val="00674F1C"/>
    <w:rsid w:val="0067514D"/>
    <w:rsid w:val="0067562A"/>
    <w:rsid w:val="006756A8"/>
    <w:rsid w:val="00675739"/>
    <w:rsid w:val="00675889"/>
    <w:rsid w:val="006758B9"/>
    <w:rsid w:val="006758BF"/>
    <w:rsid w:val="00675B91"/>
    <w:rsid w:val="00675BDF"/>
    <w:rsid w:val="00675CC9"/>
    <w:rsid w:val="006765C1"/>
    <w:rsid w:val="0067680E"/>
    <w:rsid w:val="00676CC1"/>
    <w:rsid w:val="00677086"/>
    <w:rsid w:val="00677284"/>
    <w:rsid w:val="00677524"/>
    <w:rsid w:val="006775FD"/>
    <w:rsid w:val="006776BA"/>
    <w:rsid w:val="00677787"/>
    <w:rsid w:val="006778A8"/>
    <w:rsid w:val="00677BDE"/>
    <w:rsid w:val="00677E00"/>
    <w:rsid w:val="00677E9A"/>
    <w:rsid w:val="00680937"/>
    <w:rsid w:val="00680B38"/>
    <w:rsid w:val="00680EEE"/>
    <w:rsid w:val="0068105C"/>
    <w:rsid w:val="00681485"/>
    <w:rsid w:val="006814EE"/>
    <w:rsid w:val="00681621"/>
    <w:rsid w:val="006818F0"/>
    <w:rsid w:val="00681989"/>
    <w:rsid w:val="00681C59"/>
    <w:rsid w:val="00681CE7"/>
    <w:rsid w:val="00681DBB"/>
    <w:rsid w:val="00681EC5"/>
    <w:rsid w:val="00682290"/>
    <w:rsid w:val="006826DB"/>
    <w:rsid w:val="00682E2D"/>
    <w:rsid w:val="00682FE7"/>
    <w:rsid w:val="006832DB"/>
    <w:rsid w:val="00683362"/>
    <w:rsid w:val="006834DE"/>
    <w:rsid w:val="00683567"/>
    <w:rsid w:val="006839B4"/>
    <w:rsid w:val="00683B52"/>
    <w:rsid w:val="00683C12"/>
    <w:rsid w:val="00683C46"/>
    <w:rsid w:val="00684203"/>
    <w:rsid w:val="006843E5"/>
    <w:rsid w:val="00684601"/>
    <w:rsid w:val="006846D0"/>
    <w:rsid w:val="0068496B"/>
    <w:rsid w:val="00684AF0"/>
    <w:rsid w:val="00684C46"/>
    <w:rsid w:val="00684C50"/>
    <w:rsid w:val="00684FE1"/>
    <w:rsid w:val="006851FC"/>
    <w:rsid w:val="006853A2"/>
    <w:rsid w:val="00685454"/>
    <w:rsid w:val="00685478"/>
    <w:rsid w:val="006855AE"/>
    <w:rsid w:val="006857B0"/>
    <w:rsid w:val="006857CE"/>
    <w:rsid w:val="006857E1"/>
    <w:rsid w:val="00685909"/>
    <w:rsid w:val="006859D0"/>
    <w:rsid w:val="00685A41"/>
    <w:rsid w:val="00685BD3"/>
    <w:rsid w:val="00685CE9"/>
    <w:rsid w:val="00685DA3"/>
    <w:rsid w:val="00685DEC"/>
    <w:rsid w:val="00685E24"/>
    <w:rsid w:val="006862D5"/>
    <w:rsid w:val="006862EA"/>
    <w:rsid w:val="006864DC"/>
    <w:rsid w:val="00686506"/>
    <w:rsid w:val="006865DF"/>
    <w:rsid w:val="006866BC"/>
    <w:rsid w:val="006866E3"/>
    <w:rsid w:val="006867A3"/>
    <w:rsid w:val="00686C5C"/>
    <w:rsid w:val="00686DBC"/>
    <w:rsid w:val="00686F28"/>
    <w:rsid w:val="00687171"/>
    <w:rsid w:val="00687249"/>
    <w:rsid w:val="006872EF"/>
    <w:rsid w:val="006874FF"/>
    <w:rsid w:val="006875E3"/>
    <w:rsid w:val="0068769E"/>
    <w:rsid w:val="00687832"/>
    <w:rsid w:val="00687D3D"/>
    <w:rsid w:val="0069012B"/>
    <w:rsid w:val="0069017E"/>
    <w:rsid w:val="0069021D"/>
    <w:rsid w:val="00690417"/>
    <w:rsid w:val="0069046E"/>
    <w:rsid w:val="00690513"/>
    <w:rsid w:val="00690637"/>
    <w:rsid w:val="0069079F"/>
    <w:rsid w:val="00690B1E"/>
    <w:rsid w:val="00690E56"/>
    <w:rsid w:val="00690F13"/>
    <w:rsid w:val="00690F23"/>
    <w:rsid w:val="006915E8"/>
    <w:rsid w:val="00691713"/>
    <w:rsid w:val="0069178E"/>
    <w:rsid w:val="006917A8"/>
    <w:rsid w:val="006919B6"/>
    <w:rsid w:val="00691A47"/>
    <w:rsid w:val="00691BFF"/>
    <w:rsid w:val="00691C20"/>
    <w:rsid w:val="00691C50"/>
    <w:rsid w:val="00691C77"/>
    <w:rsid w:val="00691F12"/>
    <w:rsid w:val="00692149"/>
    <w:rsid w:val="006922D1"/>
    <w:rsid w:val="006923E7"/>
    <w:rsid w:val="006925DD"/>
    <w:rsid w:val="00692630"/>
    <w:rsid w:val="00692747"/>
    <w:rsid w:val="00692776"/>
    <w:rsid w:val="00692881"/>
    <w:rsid w:val="006928AA"/>
    <w:rsid w:val="00692B90"/>
    <w:rsid w:val="00692CC8"/>
    <w:rsid w:val="00692FDB"/>
    <w:rsid w:val="00693063"/>
    <w:rsid w:val="00693084"/>
    <w:rsid w:val="00693172"/>
    <w:rsid w:val="0069344F"/>
    <w:rsid w:val="00693458"/>
    <w:rsid w:val="00693517"/>
    <w:rsid w:val="0069368E"/>
    <w:rsid w:val="0069377B"/>
    <w:rsid w:val="006937CB"/>
    <w:rsid w:val="00693850"/>
    <w:rsid w:val="00693B09"/>
    <w:rsid w:val="00693C00"/>
    <w:rsid w:val="00693D3B"/>
    <w:rsid w:val="00693EA1"/>
    <w:rsid w:val="00693FC6"/>
    <w:rsid w:val="006941C7"/>
    <w:rsid w:val="006942C6"/>
    <w:rsid w:val="006944C7"/>
    <w:rsid w:val="00694580"/>
    <w:rsid w:val="00694585"/>
    <w:rsid w:val="00694649"/>
    <w:rsid w:val="00694939"/>
    <w:rsid w:val="00694AA0"/>
    <w:rsid w:val="00694B28"/>
    <w:rsid w:val="00694C93"/>
    <w:rsid w:val="00695139"/>
    <w:rsid w:val="00695253"/>
    <w:rsid w:val="00695482"/>
    <w:rsid w:val="006957FE"/>
    <w:rsid w:val="0069584F"/>
    <w:rsid w:val="00695AFB"/>
    <w:rsid w:val="00695B44"/>
    <w:rsid w:val="00695C8F"/>
    <w:rsid w:val="00695D49"/>
    <w:rsid w:val="006960DC"/>
    <w:rsid w:val="006962BC"/>
    <w:rsid w:val="006962CE"/>
    <w:rsid w:val="0069682F"/>
    <w:rsid w:val="00696870"/>
    <w:rsid w:val="00696A43"/>
    <w:rsid w:val="00696C51"/>
    <w:rsid w:val="00696CC9"/>
    <w:rsid w:val="00696EAE"/>
    <w:rsid w:val="00697031"/>
    <w:rsid w:val="006970F7"/>
    <w:rsid w:val="00697121"/>
    <w:rsid w:val="0069714F"/>
    <w:rsid w:val="006971AC"/>
    <w:rsid w:val="00697348"/>
    <w:rsid w:val="00697397"/>
    <w:rsid w:val="00697479"/>
    <w:rsid w:val="00697554"/>
    <w:rsid w:val="0069763C"/>
    <w:rsid w:val="00697D31"/>
    <w:rsid w:val="00697D43"/>
    <w:rsid w:val="00697E0B"/>
    <w:rsid w:val="0069DD44"/>
    <w:rsid w:val="006A0428"/>
    <w:rsid w:val="006A060D"/>
    <w:rsid w:val="006A06B3"/>
    <w:rsid w:val="006A0869"/>
    <w:rsid w:val="006A0AF9"/>
    <w:rsid w:val="006A0DDC"/>
    <w:rsid w:val="006A0FA1"/>
    <w:rsid w:val="006A0FBE"/>
    <w:rsid w:val="006A0FC3"/>
    <w:rsid w:val="006A12B9"/>
    <w:rsid w:val="006A14E2"/>
    <w:rsid w:val="006A14E9"/>
    <w:rsid w:val="006A152D"/>
    <w:rsid w:val="006A16DF"/>
    <w:rsid w:val="006A1850"/>
    <w:rsid w:val="006A1A35"/>
    <w:rsid w:val="006A1AF9"/>
    <w:rsid w:val="006A1B42"/>
    <w:rsid w:val="006A1BAD"/>
    <w:rsid w:val="006A1D52"/>
    <w:rsid w:val="006A2517"/>
    <w:rsid w:val="006A26EC"/>
    <w:rsid w:val="006A26EF"/>
    <w:rsid w:val="006A28E7"/>
    <w:rsid w:val="006A294B"/>
    <w:rsid w:val="006A2A4C"/>
    <w:rsid w:val="006A2B69"/>
    <w:rsid w:val="006A2E62"/>
    <w:rsid w:val="006A2F98"/>
    <w:rsid w:val="006A2FCE"/>
    <w:rsid w:val="006A30ED"/>
    <w:rsid w:val="006A30F8"/>
    <w:rsid w:val="006A3586"/>
    <w:rsid w:val="006A36E4"/>
    <w:rsid w:val="006A3791"/>
    <w:rsid w:val="006A3792"/>
    <w:rsid w:val="006A3B63"/>
    <w:rsid w:val="006A3CCB"/>
    <w:rsid w:val="006A3D3E"/>
    <w:rsid w:val="006A3D64"/>
    <w:rsid w:val="006A3F47"/>
    <w:rsid w:val="006A40A4"/>
    <w:rsid w:val="006A46EE"/>
    <w:rsid w:val="006A4727"/>
    <w:rsid w:val="006A4A7C"/>
    <w:rsid w:val="006A4B7C"/>
    <w:rsid w:val="006A4D40"/>
    <w:rsid w:val="006A4E72"/>
    <w:rsid w:val="006A4F76"/>
    <w:rsid w:val="006A4F79"/>
    <w:rsid w:val="006A5416"/>
    <w:rsid w:val="006A56BD"/>
    <w:rsid w:val="006A5777"/>
    <w:rsid w:val="006A57AF"/>
    <w:rsid w:val="006A5924"/>
    <w:rsid w:val="006A59C5"/>
    <w:rsid w:val="006A5AD2"/>
    <w:rsid w:val="006A5CCB"/>
    <w:rsid w:val="006A5EBD"/>
    <w:rsid w:val="006A5F63"/>
    <w:rsid w:val="006A5F72"/>
    <w:rsid w:val="006A6070"/>
    <w:rsid w:val="006A6264"/>
    <w:rsid w:val="006A6479"/>
    <w:rsid w:val="006A678B"/>
    <w:rsid w:val="006A6B04"/>
    <w:rsid w:val="006A6CD7"/>
    <w:rsid w:val="006A6D46"/>
    <w:rsid w:val="006A6E98"/>
    <w:rsid w:val="006A7247"/>
    <w:rsid w:val="006A74C0"/>
    <w:rsid w:val="006A74D0"/>
    <w:rsid w:val="006A79BF"/>
    <w:rsid w:val="006A7A3C"/>
    <w:rsid w:val="006A7A51"/>
    <w:rsid w:val="006A7BFE"/>
    <w:rsid w:val="006A7CED"/>
    <w:rsid w:val="006A7F96"/>
    <w:rsid w:val="006B01D7"/>
    <w:rsid w:val="006B037B"/>
    <w:rsid w:val="006B03B5"/>
    <w:rsid w:val="006B06F3"/>
    <w:rsid w:val="006B0767"/>
    <w:rsid w:val="006B09D2"/>
    <w:rsid w:val="006B0BCD"/>
    <w:rsid w:val="006B0C8D"/>
    <w:rsid w:val="006B0EFB"/>
    <w:rsid w:val="006B0F8D"/>
    <w:rsid w:val="006B17A5"/>
    <w:rsid w:val="006B17CD"/>
    <w:rsid w:val="006B1A42"/>
    <w:rsid w:val="006B1AE2"/>
    <w:rsid w:val="006B1EA2"/>
    <w:rsid w:val="006B1F62"/>
    <w:rsid w:val="006B1F96"/>
    <w:rsid w:val="006B2239"/>
    <w:rsid w:val="006B23CE"/>
    <w:rsid w:val="006B2456"/>
    <w:rsid w:val="006B2499"/>
    <w:rsid w:val="006B24BF"/>
    <w:rsid w:val="006B2551"/>
    <w:rsid w:val="006B278B"/>
    <w:rsid w:val="006B27A3"/>
    <w:rsid w:val="006B27B9"/>
    <w:rsid w:val="006B2897"/>
    <w:rsid w:val="006B2D6F"/>
    <w:rsid w:val="006B2EA8"/>
    <w:rsid w:val="006B2F67"/>
    <w:rsid w:val="006B303B"/>
    <w:rsid w:val="006B376B"/>
    <w:rsid w:val="006B380E"/>
    <w:rsid w:val="006B3855"/>
    <w:rsid w:val="006B39FB"/>
    <w:rsid w:val="006B3BAC"/>
    <w:rsid w:val="006B3BCB"/>
    <w:rsid w:val="006B3C12"/>
    <w:rsid w:val="006B3F3F"/>
    <w:rsid w:val="006B4020"/>
    <w:rsid w:val="006B4094"/>
    <w:rsid w:val="006B4EC9"/>
    <w:rsid w:val="006B4F42"/>
    <w:rsid w:val="006B5243"/>
    <w:rsid w:val="006B5436"/>
    <w:rsid w:val="006B553A"/>
    <w:rsid w:val="006B5739"/>
    <w:rsid w:val="006B5D7B"/>
    <w:rsid w:val="006B5E8A"/>
    <w:rsid w:val="006B61E6"/>
    <w:rsid w:val="006B64E4"/>
    <w:rsid w:val="006B6A2B"/>
    <w:rsid w:val="006B6C03"/>
    <w:rsid w:val="006B6C1F"/>
    <w:rsid w:val="006B6D83"/>
    <w:rsid w:val="006B6D8F"/>
    <w:rsid w:val="006B6F7E"/>
    <w:rsid w:val="006B722F"/>
    <w:rsid w:val="006B755D"/>
    <w:rsid w:val="006B763B"/>
    <w:rsid w:val="006B7657"/>
    <w:rsid w:val="006B793C"/>
    <w:rsid w:val="006B7A51"/>
    <w:rsid w:val="006B7EEA"/>
    <w:rsid w:val="006B7F47"/>
    <w:rsid w:val="006C01D9"/>
    <w:rsid w:val="006C04EF"/>
    <w:rsid w:val="006C0916"/>
    <w:rsid w:val="006C0984"/>
    <w:rsid w:val="006C0A71"/>
    <w:rsid w:val="006C0B22"/>
    <w:rsid w:val="006C0B81"/>
    <w:rsid w:val="006C0EA2"/>
    <w:rsid w:val="006C12B7"/>
    <w:rsid w:val="006C12C8"/>
    <w:rsid w:val="006C158D"/>
    <w:rsid w:val="006C162D"/>
    <w:rsid w:val="006C1797"/>
    <w:rsid w:val="006C1B85"/>
    <w:rsid w:val="006C1B90"/>
    <w:rsid w:val="006C1BDC"/>
    <w:rsid w:val="006C1D2B"/>
    <w:rsid w:val="006C1D6D"/>
    <w:rsid w:val="006C1E3D"/>
    <w:rsid w:val="006C1EDC"/>
    <w:rsid w:val="006C222F"/>
    <w:rsid w:val="006C26DB"/>
    <w:rsid w:val="006C2922"/>
    <w:rsid w:val="006C2A96"/>
    <w:rsid w:val="006C2AFF"/>
    <w:rsid w:val="006C2B9F"/>
    <w:rsid w:val="006C2FD8"/>
    <w:rsid w:val="006C324F"/>
    <w:rsid w:val="006C34D8"/>
    <w:rsid w:val="006C3843"/>
    <w:rsid w:val="006C384A"/>
    <w:rsid w:val="006C3894"/>
    <w:rsid w:val="006C3904"/>
    <w:rsid w:val="006C3954"/>
    <w:rsid w:val="006C39F3"/>
    <w:rsid w:val="006C3B9A"/>
    <w:rsid w:val="006C3C57"/>
    <w:rsid w:val="006C3E8C"/>
    <w:rsid w:val="006C3FC3"/>
    <w:rsid w:val="006C3FDF"/>
    <w:rsid w:val="006C4069"/>
    <w:rsid w:val="006C415E"/>
    <w:rsid w:val="006C43C6"/>
    <w:rsid w:val="006C46C6"/>
    <w:rsid w:val="006C4DCA"/>
    <w:rsid w:val="006C4DF0"/>
    <w:rsid w:val="006C501B"/>
    <w:rsid w:val="006C5114"/>
    <w:rsid w:val="006C5257"/>
    <w:rsid w:val="006C5262"/>
    <w:rsid w:val="006C526E"/>
    <w:rsid w:val="006C541F"/>
    <w:rsid w:val="006C5453"/>
    <w:rsid w:val="006C54DC"/>
    <w:rsid w:val="006C55AE"/>
    <w:rsid w:val="006C56FA"/>
    <w:rsid w:val="006C57EB"/>
    <w:rsid w:val="006C5A05"/>
    <w:rsid w:val="006C5C45"/>
    <w:rsid w:val="006C5CEC"/>
    <w:rsid w:val="006C5F5B"/>
    <w:rsid w:val="006C6296"/>
    <w:rsid w:val="006C6353"/>
    <w:rsid w:val="006C6760"/>
    <w:rsid w:val="006C6850"/>
    <w:rsid w:val="006C6925"/>
    <w:rsid w:val="006C69BD"/>
    <w:rsid w:val="006C6B2A"/>
    <w:rsid w:val="006C6C80"/>
    <w:rsid w:val="006C6D62"/>
    <w:rsid w:val="006C6DFA"/>
    <w:rsid w:val="006C706B"/>
    <w:rsid w:val="006C70F5"/>
    <w:rsid w:val="006C739D"/>
    <w:rsid w:val="006C7458"/>
    <w:rsid w:val="006C759C"/>
    <w:rsid w:val="006C7640"/>
    <w:rsid w:val="006C7B1E"/>
    <w:rsid w:val="006C7BEF"/>
    <w:rsid w:val="006C7DBE"/>
    <w:rsid w:val="006D001D"/>
    <w:rsid w:val="006D007B"/>
    <w:rsid w:val="006D0A74"/>
    <w:rsid w:val="006D0FC6"/>
    <w:rsid w:val="006D10DB"/>
    <w:rsid w:val="006D125F"/>
    <w:rsid w:val="006D131F"/>
    <w:rsid w:val="006D13DC"/>
    <w:rsid w:val="006D1410"/>
    <w:rsid w:val="006D146A"/>
    <w:rsid w:val="006D14F3"/>
    <w:rsid w:val="006D175A"/>
    <w:rsid w:val="006D17F9"/>
    <w:rsid w:val="006D182D"/>
    <w:rsid w:val="006D19DE"/>
    <w:rsid w:val="006D1BD3"/>
    <w:rsid w:val="006D21F7"/>
    <w:rsid w:val="006D2274"/>
    <w:rsid w:val="006D2287"/>
    <w:rsid w:val="006D2376"/>
    <w:rsid w:val="006D23BE"/>
    <w:rsid w:val="006D27F6"/>
    <w:rsid w:val="006D2CB7"/>
    <w:rsid w:val="006D2E9A"/>
    <w:rsid w:val="006D2F41"/>
    <w:rsid w:val="006D2FD0"/>
    <w:rsid w:val="006D2FE3"/>
    <w:rsid w:val="006D3032"/>
    <w:rsid w:val="006D3045"/>
    <w:rsid w:val="006D308B"/>
    <w:rsid w:val="006D309C"/>
    <w:rsid w:val="006D354E"/>
    <w:rsid w:val="006D359E"/>
    <w:rsid w:val="006D35C4"/>
    <w:rsid w:val="006D363B"/>
    <w:rsid w:val="006D363F"/>
    <w:rsid w:val="006D36E8"/>
    <w:rsid w:val="006D3749"/>
    <w:rsid w:val="006D3776"/>
    <w:rsid w:val="006D38A2"/>
    <w:rsid w:val="006D38FE"/>
    <w:rsid w:val="006D3DB2"/>
    <w:rsid w:val="006D3E14"/>
    <w:rsid w:val="006D3F16"/>
    <w:rsid w:val="006D3F7D"/>
    <w:rsid w:val="006D3FF6"/>
    <w:rsid w:val="006D421C"/>
    <w:rsid w:val="006D467D"/>
    <w:rsid w:val="006D4767"/>
    <w:rsid w:val="006D481A"/>
    <w:rsid w:val="006D483E"/>
    <w:rsid w:val="006D487A"/>
    <w:rsid w:val="006D4958"/>
    <w:rsid w:val="006D4B5F"/>
    <w:rsid w:val="006D4BCF"/>
    <w:rsid w:val="006D4C88"/>
    <w:rsid w:val="006D4D0B"/>
    <w:rsid w:val="006D4F23"/>
    <w:rsid w:val="006D50B1"/>
    <w:rsid w:val="006D529F"/>
    <w:rsid w:val="006D52D7"/>
    <w:rsid w:val="006D53B0"/>
    <w:rsid w:val="006D55F1"/>
    <w:rsid w:val="006D5628"/>
    <w:rsid w:val="006D56AC"/>
    <w:rsid w:val="006D56C4"/>
    <w:rsid w:val="006D58E3"/>
    <w:rsid w:val="006D5A36"/>
    <w:rsid w:val="006D5A87"/>
    <w:rsid w:val="006D6124"/>
    <w:rsid w:val="006D6129"/>
    <w:rsid w:val="006D61C9"/>
    <w:rsid w:val="006D6744"/>
    <w:rsid w:val="006D68F1"/>
    <w:rsid w:val="006D693A"/>
    <w:rsid w:val="006D6A66"/>
    <w:rsid w:val="006D6C02"/>
    <w:rsid w:val="006D6E25"/>
    <w:rsid w:val="006D6E8B"/>
    <w:rsid w:val="006D6EF8"/>
    <w:rsid w:val="006D6F6A"/>
    <w:rsid w:val="006D6F7E"/>
    <w:rsid w:val="006D703E"/>
    <w:rsid w:val="006D7040"/>
    <w:rsid w:val="006D7057"/>
    <w:rsid w:val="006D7160"/>
    <w:rsid w:val="006D71A5"/>
    <w:rsid w:val="006D746D"/>
    <w:rsid w:val="006D749D"/>
    <w:rsid w:val="006D74D9"/>
    <w:rsid w:val="006D778D"/>
    <w:rsid w:val="006D77C6"/>
    <w:rsid w:val="006D7882"/>
    <w:rsid w:val="006D7B09"/>
    <w:rsid w:val="006D7E33"/>
    <w:rsid w:val="006D7F1A"/>
    <w:rsid w:val="006D7F7D"/>
    <w:rsid w:val="006E0078"/>
    <w:rsid w:val="006E0636"/>
    <w:rsid w:val="006E0A39"/>
    <w:rsid w:val="006E0A51"/>
    <w:rsid w:val="006E0AAF"/>
    <w:rsid w:val="006E0F27"/>
    <w:rsid w:val="006E0F48"/>
    <w:rsid w:val="006E113C"/>
    <w:rsid w:val="006E115F"/>
    <w:rsid w:val="006E11FC"/>
    <w:rsid w:val="006E133A"/>
    <w:rsid w:val="006E136D"/>
    <w:rsid w:val="006E1654"/>
    <w:rsid w:val="006E16D1"/>
    <w:rsid w:val="006E1841"/>
    <w:rsid w:val="006E1A2F"/>
    <w:rsid w:val="006E207F"/>
    <w:rsid w:val="006E20F0"/>
    <w:rsid w:val="006E23B8"/>
    <w:rsid w:val="006E23C6"/>
    <w:rsid w:val="006E2513"/>
    <w:rsid w:val="006E25E8"/>
    <w:rsid w:val="006E265E"/>
    <w:rsid w:val="006E2676"/>
    <w:rsid w:val="006E27A8"/>
    <w:rsid w:val="006E2834"/>
    <w:rsid w:val="006E2922"/>
    <w:rsid w:val="006E2A37"/>
    <w:rsid w:val="006E2D76"/>
    <w:rsid w:val="006E2DAB"/>
    <w:rsid w:val="006E2FB7"/>
    <w:rsid w:val="006E320D"/>
    <w:rsid w:val="006E331C"/>
    <w:rsid w:val="006E3464"/>
    <w:rsid w:val="006E34C3"/>
    <w:rsid w:val="006E36FA"/>
    <w:rsid w:val="006E389B"/>
    <w:rsid w:val="006E3B98"/>
    <w:rsid w:val="006E3C60"/>
    <w:rsid w:val="006E3F48"/>
    <w:rsid w:val="006E401B"/>
    <w:rsid w:val="006E4122"/>
    <w:rsid w:val="006E412D"/>
    <w:rsid w:val="006E48DB"/>
    <w:rsid w:val="006E49D2"/>
    <w:rsid w:val="006E4B8F"/>
    <w:rsid w:val="006E4DC9"/>
    <w:rsid w:val="006E4DE6"/>
    <w:rsid w:val="006E4FC0"/>
    <w:rsid w:val="006E505A"/>
    <w:rsid w:val="006E5225"/>
    <w:rsid w:val="006E5502"/>
    <w:rsid w:val="006E5A28"/>
    <w:rsid w:val="006E5A87"/>
    <w:rsid w:val="006E5AAA"/>
    <w:rsid w:val="006E5AAE"/>
    <w:rsid w:val="006E5AE9"/>
    <w:rsid w:val="006E608E"/>
    <w:rsid w:val="006E60DA"/>
    <w:rsid w:val="006E64AF"/>
    <w:rsid w:val="006E64F2"/>
    <w:rsid w:val="006E6648"/>
    <w:rsid w:val="006E6730"/>
    <w:rsid w:val="006E67C7"/>
    <w:rsid w:val="006E68D1"/>
    <w:rsid w:val="006E6964"/>
    <w:rsid w:val="006E6CCC"/>
    <w:rsid w:val="006E6CE2"/>
    <w:rsid w:val="006E718A"/>
    <w:rsid w:val="006E7246"/>
    <w:rsid w:val="006E727C"/>
    <w:rsid w:val="006E72B1"/>
    <w:rsid w:val="006E72C5"/>
    <w:rsid w:val="006E74E7"/>
    <w:rsid w:val="006E766A"/>
    <w:rsid w:val="006E79B2"/>
    <w:rsid w:val="006E7A74"/>
    <w:rsid w:val="006E7B26"/>
    <w:rsid w:val="006E7B92"/>
    <w:rsid w:val="006E7C26"/>
    <w:rsid w:val="006E7C6A"/>
    <w:rsid w:val="006E7D4F"/>
    <w:rsid w:val="006E7E9A"/>
    <w:rsid w:val="006E7EBB"/>
    <w:rsid w:val="006E7F78"/>
    <w:rsid w:val="006F00B2"/>
    <w:rsid w:val="006F015C"/>
    <w:rsid w:val="006F02B6"/>
    <w:rsid w:val="006F03C5"/>
    <w:rsid w:val="006F0409"/>
    <w:rsid w:val="006F06B8"/>
    <w:rsid w:val="006F077B"/>
    <w:rsid w:val="006F0AD1"/>
    <w:rsid w:val="006F0E86"/>
    <w:rsid w:val="006F128E"/>
    <w:rsid w:val="006F130A"/>
    <w:rsid w:val="006F13C5"/>
    <w:rsid w:val="006F144A"/>
    <w:rsid w:val="006F191F"/>
    <w:rsid w:val="006F1D2F"/>
    <w:rsid w:val="006F1D72"/>
    <w:rsid w:val="006F2250"/>
    <w:rsid w:val="006F258E"/>
    <w:rsid w:val="006F25B0"/>
    <w:rsid w:val="006F2627"/>
    <w:rsid w:val="006F2638"/>
    <w:rsid w:val="006F285F"/>
    <w:rsid w:val="006F28AD"/>
    <w:rsid w:val="006F2A78"/>
    <w:rsid w:val="006F2B8F"/>
    <w:rsid w:val="006F2BAF"/>
    <w:rsid w:val="006F30F1"/>
    <w:rsid w:val="006F31BD"/>
    <w:rsid w:val="006F32A9"/>
    <w:rsid w:val="006F34CC"/>
    <w:rsid w:val="006F3D82"/>
    <w:rsid w:val="006F3E08"/>
    <w:rsid w:val="006F3E27"/>
    <w:rsid w:val="006F3E6E"/>
    <w:rsid w:val="006F3EC8"/>
    <w:rsid w:val="006F408D"/>
    <w:rsid w:val="006F40D2"/>
    <w:rsid w:val="006F40F1"/>
    <w:rsid w:val="006F41EB"/>
    <w:rsid w:val="006F420F"/>
    <w:rsid w:val="006F436E"/>
    <w:rsid w:val="006F439A"/>
    <w:rsid w:val="006F43F8"/>
    <w:rsid w:val="006F453F"/>
    <w:rsid w:val="006F47E1"/>
    <w:rsid w:val="006F4A71"/>
    <w:rsid w:val="006F4AB5"/>
    <w:rsid w:val="006F4B22"/>
    <w:rsid w:val="006F4BDF"/>
    <w:rsid w:val="006F4E2B"/>
    <w:rsid w:val="006F516E"/>
    <w:rsid w:val="006F52B5"/>
    <w:rsid w:val="006F52C9"/>
    <w:rsid w:val="006F5321"/>
    <w:rsid w:val="006F57D0"/>
    <w:rsid w:val="006F5806"/>
    <w:rsid w:val="006F5863"/>
    <w:rsid w:val="006F5ACD"/>
    <w:rsid w:val="006F5B2E"/>
    <w:rsid w:val="006F5B85"/>
    <w:rsid w:val="006F5E37"/>
    <w:rsid w:val="006F5FD9"/>
    <w:rsid w:val="006F62C8"/>
    <w:rsid w:val="006F63AA"/>
    <w:rsid w:val="006F6590"/>
    <w:rsid w:val="006F6634"/>
    <w:rsid w:val="006F66F8"/>
    <w:rsid w:val="006F670A"/>
    <w:rsid w:val="006F6916"/>
    <w:rsid w:val="006F6BDF"/>
    <w:rsid w:val="006F6F4A"/>
    <w:rsid w:val="006F7395"/>
    <w:rsid w:val="006F739D"/>
    <w:rsid w:val="006F73AF"/>
    <w:rsid w:val="006F74BB"/>
    <w:rsid w:val="006F7516"/>
    <w:rsid w:val="006F75A3"/>
    <w:rsid w:val="006F774A"/>
    <w:rsid w:val="006F7D3B"/>
    <w:rsid w:val="00700395"/>
    <w:rsid w:val="007003A4"/>
    <w:rsid w:val="007006FA"/>
    <w:rsid w:val="00700880"/>
    <w:rsid w:val="007008A3"/>
    <w:rsid w:val="007008E9"/>
    <w:rsid w:val="00700945"/>
    <w:rsid w:val="00700B26"/>
    <w:rsid w:val="00700B2A"/>
    <w:rsid w:val="00700B6B"/>
    <w:rsid w:val="00700B74"/>
    <w:rsid w:val="00700BEC"/>
    <w:rsid w:val="00700ED3"/>
    <w:rsid w:val="00700F90"/>
    <w:rsid w:val="007010BA"/>
    <w:rsid w:val="0070116F"/>
    <w:rsid w:val="00701369"/>
    <w:rsid w:val="00701496"/>
    <w:rsid w:val="007014A1"/>
    <w:rsid w:val="007017AD"/>
    <w:rsid w:val="00701976"/>
    <w:rsid w:val="00701AAD"/>
    <w:rsid w:val="00701EF0"/>
    <w:rsid w:val="0070208B"/>
    <w:rsid w:val="007021A8"/>
    <w:rsid w:val="00702247"/>
    <w:rsid w:val="00702380"/>
    <w:rsid w:val="0070277E"/>
    <w:rsid w:val="00702885"/>
    <w:rsid w:val="00702947"/>
    <w:rsid w:val="00702B57"/>
    <w:rsid w:val="00702CAA"/>
    <w:rsid w:val="00702D6F"/>
    <w:rsid w:val="00702DD8"/>
    <w:rsid w:val="00702E63"/>
    <w:rsid w:val="007033EA"/>
    <w:rsid w:val="0070341D"/>
    <w:rsid w:val="0070344A"/>
    <w:rsid w:val="007036DC"/>
    <w:rsid w:val="007037F5"/>
    <w:rsid w:val="00703EEB"/>
    <w:rsid w:val="00704161"/>
    <w:rsid w:val="0070435E"/>
    <w:rsid w:val="00704459"/>
    <w:rsid w:val="007045E0"/>
    <w:rsid w:val="007047D4"/>
    <w:rsid w:val="00704813"/>
    <w:rsid w:val="0070481D"/>
    <w:rsid w:val="00704927"/>
    <w:rsid w:val="00704935"/>
    <w:rsid w:val="00704C50"/>
    <w:rsid w:val="00704CBE"/>
    <w:rsid w:val="00704D32"/>
    <w:rsid w:val="00704DE4"/>
    <w:rsid w:val="00704E2B"/>
    <w:rsid w:val="00704EF6"/>
    <w:rsid w:val="00704F79"/>
    <w:rsid w:val="00704FCC"/>
    <w:rsid w:val="0070548B"/>
    <w:rsid w:val="0070556D"/>
    <w:rsid w:val="00705663"/>
    <w:rsid w:val="00705768"/>
    <w:rsid w:val="00705A9B"/>
    <w:rsid w:val="00705CE6"/>
    <w:rsid w:val="00705E86"/>
    <w:rsid w:val="007062A3"/>
    <w:rsid w:val="007063E4"/>
    <w:rsid w:val="007064DC"/>
    <w:rsid w:val="00706848"/>
    <w:rsid w:val="00706A69"/>
    <w:rsid w:val="00706B68"/>
    <w:rsid w:val="00706CC8"/>
    <w:rsid w:val="00706FD2"/>
    <w:rsid w:val="007071CB"/>
    <w:rsid w:val="00707221"/>
    <w:rsid w:val="00707503"/>
    <w:rsid w:val="007077ED"/>
    <w:rsid w:val="00707A81"/>
    <w:rsid w:val="00707D1B"/>
    <w:rsid w:val="00707D60"/>
    <w:rsid w:val="00707DE4"/>
    <w:rsid w:val="00707E01"/>
    <w:rsid w:val="007102D4"/>
    <w:rsid w:val="00710440"/>
    <w:rsid w:val="00710483"/>
    <w:rsid w:val="007107AD"/>
    <w:rsid w:val="00710930"/>
    <w:rsid w:val="00710DD8"/>
    <w:rsid w:val="00710E53"/>
    <w:rsid w:val="00710ED7"/>
    <w:rsid w:val="00710F08"/>
    <w:rsid w:val="00710F0C"/>
    <w:rsid w:val="007110C7"/>
    <w:rsid w:val="00711164"/>
    <w:rsid w:val="00711417"/>
    <w:rsid w:val="00711591"/>
    <w:rsid w:val="007115E8"/>
    <w:rsid w:val="00711733"/>
    <w:rsid w:val="00711793"/>
    <w:rsid w:val="007117DD"/>
    <w:rsid w:val="00711904"/>
    <w:rsid w:val="00711CF2"/>
    <w:rsid w:val="00711DAA"/>
    <w:rsid w:val="007120DC"/>
    <w:rsid w:val="0071230D"/>
    <w:rsid w:val="007124C9"/>
    <w:rsid w:val="0071254C"/>
    <w:rsid w:val="00712553"/>
    <w:rsid w:val="00712696"/>
    <w:rsid w:val="00712A9A"/>
    <w:rsid w:val="00712C12"/>
    <w:rsid w:val="00712C3E"/>
    <w:rsid w:val="00712C5E"/>
    <w:rsid w:val="00712E15"/>
    <w:rsid w:val="00712E76"/>
    <w:rsid w:val="00712E7F"/>
    <w:rsid w:val="00712F7C"/>
    <w:rsid w:val="007130E0"/>
    <w:rsid w:val="00713590"/>
    <w:rsid w:val="007135DC"/>
    <w:rsid w:val="007138FC"/>
    <w:rsid w:val="00713C50"/>
    <w:rsid w:val="00713FA1"/>
    <w:rsid w:val="0071407D"/>
    <w:rsid w:val="0071426B"/>
    <w:rsid w:val="00714335"/>
    <w:rsid w:val="007143B7"/>
    <w:rsid w:val="00714528"/>
    <w:rsid w:val="00714770"/>
    <w:rsid w:val="007149AC"/>
    <w:rsid w:val="00714B6E"/>
    <w:rsid w:val="00714BBB"/>
    <w:rsid w:val="00714C37"/>
    <w:rsid w:val="00714C70"/>
    <w:rsid w:val="0071502A"/>
    <w:rsid w:val="0071519A"/>
    <w:rsid w:val="00715282"/>
    <w:rsid w:val="007152F5"/>
    <w:rsid w:val="007153DB"/>
    <w:rsid w:val="007154D4"/>
    <w:rsid w:val="0071577B"/>
    <w:rsid w:val="00715AFF"/>
    <w:rsid w:val="00715B39"/>
    <w:rsid w:val="00715FB1"/>
    <w:rsid w:val="0071615C"/>
    <w:rsid w:val="007161D8"/>
    <w:rsid w:val="007162BE"/>
    <w:rsid w:val="007164D9"/>
    <w:rsid w:val="007164E8"/>
    <w:rsid w:val="007167F8"/>
    <w:rsid w:val="007168C5"/>
    <w:rsid w:val="007168D4"/>
    <w:rsid w:val="00716B44"/>
    <w:rsid w:val="00716B97"/>
    <w:rsid w:val="00716C30"/>
    <w:rsid w:val="00716CC1"/>
    <w:rsid w:val="00716DD4"/>
    <w:rsid w:val="00716EA6"/>
    <w:rsid w:val="00717116"/>
    <w:rsid w:val="00717133"/>
    <w:rsid w:val="007174C0"/>
    <w:rsid w:val="00717531"/>
    <w:rsid w:val="00717576"/>
    <w:rsid w:val="007176CD"/>
    <w:rsid w:val="0071770B"/>
    <w:rsid w:val="00717763"/>
    <w:rsid w:val="0071788A"/>
    <w:rsid w:val="007179DA"/>
    <w:rsid w:val="00717B21"/>
    <w:rsid w:val="00717C06"/>
    <w:rsid w:val="00717D7A"/>
    <w:rsid w:val="00717D89"/>
    <w:rsid w:val="00717EF6"/>
    <w:rsid w:val="00717FD8"/>
    <w:rsid w:val="007202F5"/>
    <w:rsid w:val="0072030C"/>
    <w:rsid w:val="007203D5"/>
    <w:rsid w:val="00720424"/>
    <w:rsid w:val="0072045C"/>
    <w:rsid w:val="007204BE"/>
    <w:rsid w:val="00720639"/>
    <w:rsid w:val="00720696"/>
    <w:rsid w:val="0072078E"/>
    <w:rsid w:val="00720975"/>
    <w:rsid w:val="00720B30"/>
    <w:rsid w:val="00720D0C"/>
    <w:rsid w:val="00721038"/>
    <w:rsid w:val="0072107A"/>
    <w:rsid w:val="007212C4"/>
    <w:rsid w:val="0072167B"/>
    <w:rsid w:val="007218BD"/>
    <w:rsid w:val="007218FA"/>
    <w:rsid w:val="0072190E"/>
    <w:rsid w:val="00721AD9"/>
    <w:rsid w:val="00721BED"/>
    <w:rsid w:val="00721CC8"/>
    <w:rsid w:val="00721CEC"/>
    <w:rsid w:val="00721F19"/>
    <w:rsid w:val="00722131"/>
    <w:rsid w:val="0072224A"/>
    <w:rsid w:val="0072233A"/>
    <w:rsid w:val="007223CC"/>
    <w:rsid w:val="007223D1"/>
    <w:rsid w:val="00722695"/>
    <w:rsid w:val="0072271E"/>
    <w:rsid w:val="007227CE"/>
    <w:rsid w:val="007229C0"/>
    <w:rsid w:val="00722ACD"/>
    <w:rsid w:val="00722C89"/>
    <w:rsid w:val="00723025"/>
    <w:rsid w:val="007231DA"/>
    <w:rsid w:val="00723248"/>
    <w:rsid w:val="007234D2"/>
    <w:rsid w:val="0072366D"/>
    <w:rsid w:val="00723777"/>
    <w:rsid w:val="007238BA"/>
    <w:rsid w:val="00723CBF"/>
    <w:rsid w:val="00723EB6"/>
    <w:rsid w:val="00724052"/>
    <w:rsid w:val="0072434D"/>
    <w:rsid w:val="007244EC"/>
    <w:rsid w:val="007245F6"/>
    <w:rsid w:val="00724655"/>
    <w:rsid w:val="0072487F"/>
    <w:rsid w:val="00724AD0"/>
    <w:rsid w:val="00724B0A"/>
    <w:rsid w:val="00724E44"/>
    <w:rsid w:val="007250FA"/>
    <w:rsid w:val="007253D3"/>
    <w:rsid w:val="007255BD"/>
    <w:rsid w:val="00725614"/>
    <w:rsid w:val="007256C8"/>
    <w:rsid w:val="00725827"/>
    <w:rsid w:val="00725C45"/>
    <w:rsid w:val="00725CA1"/>
    <w:rsid w:val="00725ECC"/>
    <w:rsid w:val="00725FDC"/>
    <w:rsid w:val="007263B9"/>
    <w:rsid w:val="00726762"/>
    <w:rsid w:val="0072682B"/>
    <w:rsid w:val="00726D84"/>
    <w:rsid w:val="00726E35"/>
    <w:rsid w:val="00726E3C"/>
    <w:rsid w:val="00726EB9"/>
    <w:rsid w:val="00726F04"/>
    <w:rsid w:val="00726FF4"/>
    <w:rsid w:val="0072740B"/>
    <w:rsid w:val="0072756D"/>
    <w:rsid w:val="00727CFC"/>
    <w:rsid w:val="00727D00"/>
    <w:rsid w:val="00727E1E"/>
    <w:rsid w:val="0073003B"/>
    <w:rsid w:val="007305DC"/>
    <w:rsid w:val="00730713"/>
    <w:rsid w:val="00730827"/>
    <w:rsid w:val="00730A93"/>
    <w:rsid w:val="00730AE8"/>
    <w:rsid w:val="00730BDD"/>
    <w:rsid w:val="00730CD6"/>
    <w:rsid w:val="00730EAF"/>
    <w:rsid w:val="00730FB9"/>
    <w:rsid w:val="00731065"/>
    <w:rsid w:val="00731211"/>
    <w:rsid w:val="0073130F"/>
    <w:rsid w:val="00731438"/>
    <w:rsid w:val="00731518"/>
    <w:rsid w:val="00731798"/>
    <w:rsid w:val="0073191C"/>
    <w:rsid w:val="007319A9"/>
    <w:rsid w:val="00731E06"/>
    <w:rsid w:val="00731E1D"/>
    <w:rsid w:val="00731ECE"/>
    <w:rsid w:val="00731EF2"/>
    <w:rsid w:val="00732079"/>
    <w:rsid w:val="0073222E"/>
    <w:rsid w:val="0073224C"/>
    <w:rsid w:val="007322BD"/>
    <w:rsid w:val="007322E9"/>
    <w:rsid w:val="0073243A"/>
    <w:rsid w:val="0073276C"/>
    <w:rsid w:val="00732C68"/>
    <w:rsid w:val="00732E76"/>
    <w:rsid w:val="0073319B"/>
    <w:rsid w:val="0073335C"/>
    <w:rsid w:val="007339E9"/>
    <w:rsid w:val="00733AA2"/>
    <w:rsid w:val="00733FBC"/>
    <w:rsid w:val="00733FED"/>
    <w:rsid w:val="007344B4"/>
    <w:rsid w:val="007345B7"/>
    <w:rsid w:val="007345DD"/>
    <w:rsid w:val="00734763"/>
    <w:rsid w:val="007347D6"/>
    <w:rsid w:val="007349D0"/>
    <w:rsid w:val="00734A69"/>
    <w:rsid w:val="00734B1D"/>
    <w:rsid w:val="00734B65"/>
    <w:rsid w:val="00734DBE"/>
    <w:rsid w:val="00734DC1"/>
    <w:rsid w:val="00734F42"/>
    <w:rsid w:val="0073512E"/>
    <w:rsid w:val="007351C7"/>
    <w:rsid w:val="00735223"/>
    <w:rsid w:val="007352F4"/>
    <w:rsid w:val="007354C6"/>
    <w:rsid w:val="007354DF"/>
    <w:rsid w:val="00735535"/>
    <w:rsid w:val="007355CB"/>
    <w:rsid w:val="00735716"/>
    <w:rsid w:val="007358D5"/>
    <w:rsid w:val="007359B8"/>
    <w:rsid w:val="00735D8D"/>
    <w:rsid w:val="007360E9"/>
    <w:rsid w:val="007361BF"/>
    <w:rsid w:val="00736285"/>
    <w:rsid w:val="007363B0"/>
    <w:rsid w:val="0073652F"/>
    <w:rsid w:val="00736D32"/>
    <w:rsid w:val="00736E74"/>
    <w:rsid w:val="00736F32"/>
    <w:rsid w:val="00737251"/>
    <w:rsid w:val="007374E4"/>
    <w:rsid w:val="0073775B"/>
    <w:rsid w:val="00737765"/>
    <w:rsid w:val="007377BE"/>
    <w:rsid w:val="00737B58"/>
    <w:rsid w:val="00737BEF"/>
    <w:rsid w:val="00737D2E"/>
    <w:rsid w:val="00737E02"/>
    <w:rsid w:val="00737E49"/>
    <w:rsid w:val="00740040"/>
    <w:rsid w:val="007403C4"/>
    <w:rsid w:val="0074052E"/>
    <w:rsid w:val="00740849"/>
    <w:rsid w:val="007409DE"/>
    <w:rsid w:val="00740C11"/>
    <w:rsid w:val="00740CC4"/>
    <w:rsid w:val="00740F2D"/>
    <w:rsid w:val="00740F73"/>
    <w:rsid w:val="0074153E"/>
    <w:rsid w:val="007415AD"/>
    <w:rsid w:val="007415D5"/>
    <w:rsid w:val="0074178E"/>
    <w:rsid w:val="00741861"/>
    <w:rsid w:val="00741A3D"/>
    <w:rsid w:val="00741A56"/>
    <w:rsid w:val="00741A7B"/>
    <w:rsid w:val="00741B47"/>
    <w:rsid w:val="00741B88"/>
    <w:rsid w:val="00741CDE"/>
    <w:rsid w:val="00742064"/>
    <w:rsid w:val="00742106"/>
    <w:rsid w:val="007421C9"/>
    <w:rsid w:val="00742272"/>
    <w:rsid w:val="007424D4"/>
    <w:rsid w:val="00742534"/>
    <w:rsid w:val="00742792"/>
    <w:rsid w:val="00742AE9"/>
    <w:rsid w:val="00742C56"/>
    <w:rsid w:val="00742D1D"/>
    <w:rsid w:val="00742F4E"/>
    <w:rsid w:val="00742F64"/>
    <w:rsid w:val="00743169"/>
    <w:rsid w:val="007431BF"/>
    <w:rsid w:val="007436A1"/>
    <w:rsid w:val="00743780"/>
    <w:rsid w:val="0074380E"/>
    <w:rsid w:val="007438A0"/>
    <w:rsid w:val="007438EE"/>
    <w:rsid w:val="007439C9"/>
    <w:rsid w:val="00743CA0"/>
    <w:rsid w:val="0074445B"/>
    <w:rsid w:val="00744557"/>
    <w:rsid w:val="00744562"/>
    <w:rsid w:val="00744591"/>
    <w:rsid w:val="00744668"/>
    <w:rsid w:val="007447F4"/>
    <w:rsid w:val="00744860"/>
    <w:rsid w:val="007448EC"/>
    <w:rsid w:val="00744C49"/>
    <w:rsid w:val="00744D29"/>
    <w:rsid w:val="00744DD9"/>
    <w:rsid w:val="00744F25"/>
    <w:rsid w:val="00745043"/>
    <w:rsid w:val="00745153"/>
    <w:rsid w:val="00745355"/>
    <w:rsid w:val="007453FA"/>
    <w:rsid w:val="00745592"/>
    <w:rsid w:val="007456EF"/>
    <w:rsid w:val="007456FC"/>
    <w:rsid w:val="007457D4"/>
    <w:rsid w:val="007459A3"/>
    <w:rsid w:val="00745D47"/>
    <w:rsid w:val="00745E1F"/>
    <w:rsid w:val="00745EC7"/>
    <w:rsid w:val="00745FB4"/>
    <w:rsid w:val="0074654F"/>
    <w:rsid w:val="007468E5"/>
    <w:rsid w:val="00746D5A"/>
    <w:rsid w:val="00746DBF"/>
    <w:rsid w:val="00746F01"/>
    <w:rsid w:val="00747053"/>
    <w:rsid w:val="00747268"/>
    <w:rsid w:val="007475A5"/>
    <w:rsid w:val="007475E9"/>
    <w:rsid w:val="00747607"/>
    <w:rsid w:val="007477C9"/>
    <w:rsid w:val="00747800"/>
    <w:rsid w:val="00747847"/>
    <w:rsid w:val="00747CC3"/>
    <w:rsid w:val="00750117"/>
    <w:rsid w:val="00750424"/>
    <w:rsid w:val="007504F7"/>
    <w:rsid w:val="0075066A"/>
    <w:rsid w:val="007507B8"/>
    <w:rsid w:val="007508BE"/>
    <w:rsid w:val="00750A82"/>
    <w:rsid w:val="00750B9B"/>
    <w:rsid w:val="00750BD9"/>
    <w:rsid w:val="00750C49"/>
    <w:rsid w:val="00750D6F"/>
    <w:rsid w:val="00750E12"/>
    <w:rsid w:val="00750ED3"/>
    <w:rsid w:val="00750EF5"/>
    <w:rsid w:val="00750FE6"/>
    <w:rsid w:val="007510B3"/>
    <w:rsid w:val="00751219"/>
    <w:rsid w:val="007513F9"/>
    <w:rsid w:val="007515CB"/>
    <w:rsid w:val="007517C7"/>
    <w:rsid w:val="00751BD4"/>
    <w:rsid w:val="00751F17"/>
    <w:rsid w:val="0075215A"/>
    <w:rsid w:val="00752353"/>
    <w:rsid w:val="007524BE"/>
    <w:rsid w:val="00752714"/>
    <w:rsid w:val="00752877"/>
    <w:rsid w:val="00752BBB"/>
    <w:rsid w:val="00752F65"/>
    <w:rsid w:val="007532AD"/>
    <w:rsid w:val="007532B0"/>
    <w:rsid w:val="007534E3"/>
    <w:rsid w:val="00753CD3"/>
    <w:rsid w:val="00753DA0"/>
    <w:rsid w:val="00753F85"/>
    <w:rsid w:val="00754008"/>
    <w:rsid w:val="007543FB"/>
    <w:rsid w:val="007544F4"/>
    <w:rsid w:val="007545B5"/>
    <w:rsid w:val="007545D3"/>
    <w:rsid w:val="00754679"/>
    <w:rsid w:val="007549AE"/>
    <w:rsid w:val="00754A73"/>
    <w:rsid w:val="00754B2B"/>
    <w:rsid w:val="00754E0B"/>
    <w:rsid w:val="00754FB8"/>
    <w:rsid w:val="007550FA"/>
    <w:rsid w:val="00755407"/>
    <w:rsid w:val="007555A8"/>
    <w:rsid w:val="007555E2"/>
    <w:rsid w:val="00755A9D"/>
    <w:rsid w:val="00755B57"/>
    <w:rsid w:val="00755C0B"/>
    <w:rsid w:val="00755D34"/>
    <w:rsid w:val="007562AC"/>
    <w:rsid w:val="007562B1"/>
    <w:rsid w:val="0075632F"/>
    <w:rsid w:val="00756371"/>
    <w:rsid w:val="00756618"/>
    <w:rsid w:val="007566A5"/>
    <w:rsid w:val="00756915"/>
    <w:rsid w:val="00756981"/>
    <w:rsid w:val="00756985"/>
    <w:rsid w:val="00756A69"/>
    <w:rsid w:val="00756A91"/>
    <w:rsid w:val="00756C40"/>
    <w:rsid w:val="00756CB0"/>
    <w:rsid w:val="00756D0A"/>
    <w:rsid w:val="007570E1"/>
    <w:rsid w:val="007570E9"/>
    <w:rsid w:val="0075713E"/>
    <w:rsid w:val="0075719E"/>
    <w:rsid w:val="00757311"/>
    <w:rsid w:val="00757361"/>
    <w:rsid w:val="00757511"/>
    <w:rsid w:val="0075771C"/>
    <w:rsid w:val="00757813"/>
    <w:rsid w:val="0075786F"/>
    <w:rsid w:val="00757A3E"/>
    <w:rsid w:val="00757A91"/>
    <w:rsid w:val="00757ACB"/>
    <w:rsid w:val="007600A0"/>
    <w:rsid w:val="0076012A"/>
    <w:rsid w:val="007603DB"/>
    <w:rsid w:val="0076047C"/>
    <w:rsid w:val="00760526"/>
    <w:rsid w:val="00760576"/>
    <w:rsid w:val="007606BC"/>
    <w:rsid w:val="00760876"/>
    <w:rsid w:val="00760A1E"/>
    <w:rsid w:val="00760A2C"/>
    <w:rsid w:val="00760A6F"/>
    <w:rsid w:val="00760BFD"/>
    <w:rsid w:val="00760C49"/>
    <w:rsid w:val="00760CDB"/>
    <w:rsid w:val="00760F84"/>
    <w:rsid w:val="00761100"/>
    <w:rsid w:val="0076116A"/>
    <w:rsid w:val="00761267"/>
    <w:rsid w:val="00761347"/>
    <w:rsid w:val="00761820"/>
    <w:rsid w:val="00761B43"/>
    <w:rsid w:val="00761C34"/>
    <w:rsid w:val="00761F42"/>
    <w:rsid w:val="007623D9"/>
    <w:rsid w:val="00762487"/>
    <w:rsid w:val="00762A01"/>
    <w:rsid w:val="00762A8B"/>
    <w:rsid w:val="00762AAF"/>
    <w:rsid w:val="00762AD1"/>
    <w:rsid w:val="00762B4F"/>
    <w:rsid w:val="00762D9B"/>
    <w:rsid w:val="00762EFB"/>
    <w:rsid w:val="00762EFC"/>
    <w:rsid w:val="007631CD"/>
    <w:rsid w:val="007631FB"/>
    <w:rsid w:val="00763342"/>
    <w:rsid w:val="007634BC"/>
    <w:rsid w:val="007634E3"/>
    <w:rsid w:val="0076361F"/>
    <w:rsid w:val="0076382F"/>
    <w:rsid w:val="00763B47"/>
    <w:rsid w:val="00763C89"/>
    <w:rsid w:val="00763E4E"/>
    <w:rsid w:val="00764186"/>
    <w:rsid w:val="007642C0"/>
    <w:rsid w:val="0076450D"/>
    <w:rsid w:val="00764646"/>
    <w:rsid w:val="007646D3"/>
    <w:rsid w:val="007648EA"/>
    <w:rsid w:val="0076496F"/>
    <w:rsid w:val="00764AF1"/>
    <w:rsid w:val="00764E49"/>
    <w:rsid w:val="00764F38"/>
    <w:rsid w:val="00764F3B"/>
    <w:rsid w:val="007653F3"/>
    <w:rsid w:val="007654CA"/>
    <w:rsid w:val="00765819"/>
    <w:rsid w:val="00765F4F"/>
    <w:rsid w:val="00765FBC"/>
    <w:rsid w:val="0076684B"/>
    <w:rsid w:val="00766870"/>
    <w:rsid w:val="00766875"/>
    <w:rsid w:val="00766B99"/>
    <w:rsid w:val="00766BB2"/>
    <w:rsid w:val="00766BC5"/>
    <w:rsid w:val="00766F85"/>
    <w:rsid w:val="007672F5"/>
    <w:rsid w:val="007673DA"/>
    <w:rsid w:val="00767574"/>
    <w:rsid w:val="00767667"/>
    <w:rsid w:val="00767989"/>
    <w:rsid w:val="00767AEA"/>
    <w:rsid w:val="00767BEB"/>
    <w:rsid w:val="00767D85"/>
    <w:rsid w:val="00767DD0"/>
    <w:rsid w:val="00767E34"/>
    <w:rsid w:val="007700E5"/>
    <w:rsid w:val="007702C9"/>
    <w:rsid w:val="007702D0"/>
    <w:rsid w:val="00770325"/>
    <w:rsid w:val="00770359"/>
    <w:rsid w:val="007704E5"/>
    <w:rsid w:val="00770862"/>
    <w:rsid w:val="0077086B"/>
    <w:rsid w:val="007708AB"/>
    <w:rsid w:val="0077092B"/>
    <w:rsid w:val="00770CD7"/>
    <w:rsid w:val="00770D62"/>
    <w:rsid w:val="00771016"/>
    <w:rsid w:val="0077116B"/>
    <w:rsid w:val="00771A40"/>
    <w:rsid w:val="00771A67"/>
    <w:rsid w:val="00771AA6"/>
    <w:rsid w:val="00771AE9"/>
    <w:rsid w:val="00771D31"/>
    <w:rsid w:val="00771DD3"/>
    <w:rsid w:val="00771DE0"/>
    <w:rsid w:val="00771DE8"/>
    <w:rsid w:val="00772098"/>
    <w:rsid w:val="0077215D"/>
    <w:rsid w:val="007723D5"/>
    <w:rsid w:val="007724B2"/>
    <w:rsid w:val="00772800"/>
    <w:rsid w:val="00772C0A"/>
    <w:rsid w:val="00772F24"/>
    <w:rsid w:val="007731F2"/>
    <w:rsid w:val="007737E5"/>
    <w:rsid w:val="007738EF"/>
    <w:rsid w:val="00773F48"/>
    <w:rsid w:val="00774049"/>
    <w:rsid w:val="00774192"/>
    <w:rsid w:val="00774223"/>
    <w:rsid w:val="007745FE"/>
    <w:rsid w:val="00774714"/>
    <w:rsid w:val="00774952"/>
    <w:rsid w:val="007749B9"/>
    <w:rsid w:val="00774B10"/>
    <w:rsid w:val="00774C78"/>
    <w:rsid w:val="00774F1F"/>
    <w:rsid w:val="007752BF"/>
    <w:rsid w:val="007752DB"/>
    <w:rsid w:val="007752F5"/>
    <w:rsid w:val="0077551D"/>
    <w:rsid w:val="00775738"/>
    <w:rsid w:val="00775744"/>
    <w:rsid w:val="0077593D"/>
    <w:rsid w:val="00775A39"/>
    <w:rsid w:val="00775B40"/>
    <w:rsid w:val="00775B83"/>
    <w:rsid w:val="00775C81"/>
    <w:rsid w:val="00775CDD"/>
    <w:rsid w:val="00775D11"/>
    <w:rsid w:val="00775E99"/>
    <w:rsid w:val="0077607A"/>
    <w:rsid w:val="0077632A"/>
    <w:rsid w:val="007769E3"/>
    <w:rsid w:val="00776BE3"/>
    <w:rsid w:val="00776C8B"/>
    <w:rsid w:val="00777004"/>
    <w:rsid w:val="00777194"/>
    <w:rsid w:val="0077733D"/>
    <w:rsid w:val="007774CA"/>
    <w:rsid w:val="0077753F"/>
    <w:rsid w:val="007776A9"/>
    <w:rsid w:val="00777890"/>
    <w:rsid w:val="0077789E"/>
    <w:rsid w:val="00777997"/>
    <w:rsid w:val="00777AA2"/>
    <w:rsid w:val="00777B0C"/>
    <w:rsid w:val="00777B11"/>
    <w:rsid w:val="00777DEB"/>
    <w:rsid w:val="00777FB8"/>
    <w:rsid w:val="00780002"/>
    <w:rsid w:val="0078020D"/>
    <w:rsid w:val="007802AA"/>
    <w:rsid w:val="00780820"/>
    <w:rsid w:val="00780893"/>
    <w:rsid w:val="007808E0"/>
    <w:rsid w:val="007809DC"/>
    <w:rsid w:val="00780BE0"/>
    <w:rsid w:val="00780C3B"/>
    <w:rsid w:val="00780EC8"/>
    <w:rsid w:val="007811B4"/>
    <w:rsid w:val="0078161B"/>
    <w:rsid w:val="007817B4"/>
    <w:rsid w:val="007819A8"/>
    <w:rsid w:val="00781AAA"/>
    <w:rsid w:val="00781B23"/>
    <w:rsid w:val="007820FF"/>
    <w:rsid w:val="0078230A"/>
    <w:rsid w:val="00782627"/>
    <w:rsid w:val="0078268E"/>
    <w:rsid w:val="007829F2"/>
    <w:rsid w:val="00782AAE"/>
    <w:rsid w:val="00782B52"/>
    <w:rsid w:val="00782C0C"/>
    <w:rsid w:val="00782D58"/>
    <w:rsid w:val="00782DF1"/>
    <w:rsid w:val="00782F27"/>
    <w:rsid w:val="0078300E"/>
    <w:rsid w:val="007830B9"/>
    <w:rsid w:val="007830C5"/>
    <w:rsid w:val="00783411"/>
    <w:rsid w:val="00783626"/>
    <w:rsid w:val="00783648"/>
    <w:rsid w:val="007837A2"/>
    <w:rsid w:val="00783895"/>
    <w:rsid w:val="0078390E"/>
    <w:rsid w:val="007839B5"/>
    <w:rsid w:val="00783AB0"/>
    <w:rsid w:val="00783B0B"/>
    <w:rsid w:val="00783C13"/>
    <w:rsid w:val="00783D80"/>
    <w:rsid w:val="00783E0B"/>
    <w:rsid w:val="0078400C"/>
    <w:rsid w:val="0078402E"/>
    <w:rsid w:val="00784137"/>
    <w:rsid w:val="0078466A"/>
    <w:rsid w:val="00784680"/>
    <w:rsid w:val="007846A0"/>
    <w:rsid w:val="00784829"/>
    <w:rsid w:val="00784A4D"/>
    <w:rsid w:val="00784DD2"/>
    <w:rsid w:val="00784EAF"/>
    <w:rsid w:val="007851BB"/>
    <w:rsid w:val="00785338"/>
    <w:rsid w:val="007854D2"/>
    <w:rsid w:val="00785752"/>
    <w:rsid w:val="00785857"/>
    <w:rsid w:val="00786095"/>
    <w:rsid w:val="007861CE"/>
    <w:rsid w:val="0078629F"/>
    <w:rsid w:val="00786501"/>
    <w:rsid w:val="00786607"/>
    <w:rsid w:val="00786748"/>
    <w:rsid w:val="00786846"/>
    <w:rsid w:val="00786BA8"/>
    <w:rsid w:val="00786C07"/>
    <w:rsid w:val="00786DF5"/>
    <w:rsid w:val="00786E3F"/>
    <w:rsid w:val="007871E9"/>
    <w:rsid w:val="007872C3"/>
    <w:rsid w:val="007875D6"/>
    <w:rsid w:val="0078770C"/>
    <w:rsid w:val="00787A75"/>
    <w:rsid w:val="00787D30"/>
    <w:rsid w:val="00790117"/>
    <w:rsid w:val="00790326"/>
    <w:rsid w:val="007903BB"/>
    <w:rsid w:val="007906D2"/>
    <w:rsid w:val="00790789"/>
    <w:rsid w:val="00790842"/>
    <w:rsid w:val="00790968"/>
    <w:rsid w:val="00790F9A"/>
    <w:rsid w:val="007910A5"/>
    <w:rsid w:val="007912E0"/>
    <w:rsid w:val="007916B2"/>
    <w:rsid w:val="00791795"/>
    <w:rsid w:val="007919B0"/>
    <w:rsid w:val="007919F9"/>
    <w:rsid w:val="00791B81"/>
    <w:rsid w:val="0079202E"/>
    <w:rsid w:val="0079255F"/>
    <w:rsid w:val="007925CE"/>
    <w:rsid w:val="00792868"/>
    <w:rsid w:val="0079299E"/>
    <w:rsid w:val="00792A15"/>
    <w:rsid w:val="00792BD9"/>
    <w:rsid w:val="00792E5B"/>
    <w:rsid w:val="007930EC"/>
    <w:rsid w:val="00793126"/>
    <w:rsid w:val="0079351D"/>
    <w:rsid w:val="00793851"/>
    <w:rsid w:val="007939CB"/>
    <w:rsid w:val="00793A63"/>
    <w:rsid w:val="00793D84"/>
    <w:rsid w:val="0079417A"/>
    <w:rsid w:val="0079423C"/>
    <w:rsid w:val="00794316"/>
    <w:rsid w:val="00794336"/>
    <w:rsid w:val="0079451C"/>
    <w:rsid w:val="0079453F"/>
    <w:rsid w:val="0079460A"/>
    <w:rsid w:val="0079477E"/>
    <w:rsid w:val="00794854"/>
    <w:rsid w:val="00794A49"/>
    <w:rsid w:val="00794F97"/>
    <w:rsid w:val="00795227"/>
    <w:rsid w:val="00795252"/>
    <w:rsid w:val="007952E1"/>
    <w:rsid w:val="00795626"/>
    <w:rsid w:val="00795671"/>
    <w:rsid w:val="00795692"/>
    <w:rsid w:val="00795702"/>
    <w:rsid w:val="00795A57"/>
    <w:rsid w:val="00795C30"/>
    <w:rsid w:val="007960E7"/>
    <w:rsid w:val="0079629B"/>
    <w:rsid w:val="00796309"/>
    <w:rsid w:val="0079638B"/>
    <w:rsid w:val="0079679F"/>
    <w:rsid w:val="007967EA"/>
    <w:rsid w:val="00796913"/>
    <w:rsid w:val="00796ABA"/>
    <w:rsid w:val="00796B20"/>
    <w:rsid w:val="00796D01"/>
    <w:rsid w:val="00796D4E"/>
    <w:rsid w:val="00796E12"/>
    <w:rsid w:val="00796EA4"/>
    <w:rsid w:val="00796FAA"/>
    <w:rsid w:val="00797037"/>
    <w:rsid w:val="0079791A"/>
    <w:rsid w:val="00797A9B"/>
    <w:rsid w:val="00797AF6"/>
    <w:rsid w:val="00797B98"/>
    <w:rsid w:val="00797ECA"/>
    <w:rsid w:val="00797EDE"/>
    <w:rsid w:val="00797F2A"/>
    <w:rsid w:val="007A0234"/>
    <w:rsid w:val="007A027B"/>
    <w:rsid w:val="007A034C"/>
    <w:rsid w:val="007A0A74"/>
    <w:rsid w:val="007A0C7C"/>
    <w:rsid w:val="007A0DE0"/>
    <w:rsid w:val="007A0F3F"/>
    <w:rsid w:val="007A0F8E"/>
    <w:rsid w:val="007A1331"/>
    <w:rsid w:val="007A144C"/>
    <w:rsid w:val="007A14F6"/>
    <w:rsid w:val="007A17ED"/>
    <w:rsid w:val="007A1A6C"/>
    <w:rsid w:val="007A1B11"/>
    <w:rsid w:val="007A1DB2"/>
    <w:rsid w:val="007A1DEE"/>
    <w:rsid w:val="007A1F52"/>
    <w:rsid w:val="007A20DE"/>
    <w:rsid w:val="007A2135"/>
    <w:rsid w:val="007A244A"/>
    <w:rsid w:val="007A24C4"/>
    <w:rsid w:val="007A2548"/>
    <w:rsid w:val="007A2585"/>
    <w:rsid w:val="007A2751"/>
    <w:rsid w:val="007A27D1"/>
    <w:rsid w:val="007A2838"/>
    <w:rsid w:val="007A29C4"/>
    <w:rsid w:val="007A2F87"/>
    <w:rsid w:val="007A31A1"/>
    <w:rsid w:val="007A341B"/>
    <w:rsid w:val="007A34CE"/>
    <w:rsid w:val="007A34DB"/>
    <w:rsid w:val="007A34DF"/>
    <w:rsid w:val="007A375A"/>
    <w:rsid w:val="007A3AF7"/>
    <w:rsid w:val="007A3E4C"/>
    <w:rsid w:val="007A3FA9"/>
    <w:rsid w:val="007A3FDA"/>
    <w:rsid w:val="007A40DD"/>
    <w:rsid w:val="007A412A"/>
    <w:rsid w:val="007A412C"/>
    <w:rsid w:val="007A421C"/>
    <w:rsid w:val="007A4276"/>
    <w:rsid w:val="007A4762"/>
    <w:rsid w:val="007A4915"/>
    <w:rsid w:val="007A498B"/>
    <w:rsid w:val="007A4AB3"/>
    <w:rsid w:val="007A4BFD"/>
    <w:rsid w:val="007A4D39"/>
    <w:rsid w:val="007A4D7F"/>
    <w:rsid w:val="007A4DA3"/>
    <w:rsid w:val="007A4DA5"/>
    <w:rsid w:val="007A4E41"/>
    <w:rsid w:val="007A5124"/>
    <w:rsid w:val="007A518B"/>
    <w:rsid w:val="007A51BC"/>
    <w:rsid w:val="007A5239"/>
    <w:rsid w:val="007A52DF"/>
    <w:rsid w:val="007A52FE"/>
    <w:rsid w:val="007A53DE"/>
    <w:rsid w:val="007A53F6"/>
    <w:rsid w:val="007A54EB"/>
    <w:rsid w:val="007A58AF"/>
    <w:rsid w:val="007A5A58"/>
    <w:rsid w:val="007A5A80"/>
    <w:rsid w:val="007A5CB6"/>
    <w:rsid w:val="007A5CC4"/>
    <w:rsid w:val="007A5D31"/>
    <w:rsid w:val="007A5FF0"/>
    <w:rsid w:val="007A637B"/>
    <w:rsid w:val="007A6493"/>
    <w:rsid w:val="007A64C5"/>
    <w:rsid w:val="007A6544"/>
    <w:rsid w:val="007A667F"/>
    <w:rsid w:val="007A6852"/>
    <w:rsid w:val="007A694D"/>
    <w:rsid w:val="007A6AC1"/>
    <w:rsid w:val="007A6B34"/>
    <w:rsid w:val="007A6E5E"/>
    <w:rsid w:val="007A7316"/>
    <w:rsid w:val="007A7999"/>
    <w:rsid w:val="007A7AA1"/>
    <w:rsid w:val="007A7ADC"/>
    <w:rsid w:val="007A7C1F"/>
    <w:rsid w:val="007B0098"/>
    <w:rsid w:val="007B051F"/>
    <w:rsid w:val="007B0608"/>
    <w:rsid w:val="007B07A4"/>
    <w:rsid w:val="007B0C04"/>
    <w:rsid w:val="007B0DFA"/>
    <w:rsid w:val="007B0F27"/>
    <w:rsid w:val="007B1086"/>
    <w:rsid w:val="007B11DA"/>
    <w:rsid w:val="007B1316"/>
    <w:rsid w:val="007B13BF"/>
    <w:rsid w:val="007B140E"/>
    <w:rsid w:val="007B143A"/>
    <w:rsid w:val="007B1742"/>
    <w:rsid w:val="007B1790"/>
    <w:rsid w:val="007B17B3"/>
    <w:rsid w:val="007B1814"/>
    <w:rsid w:val="007B1904"/>
    <w:rsid w:val="007B1926"/>
    <w:rsid w:val="007B1B71"/>
    <w:rsid w:val="007B1C37"/>
    <w:rsid w:val="007B1CD1"/>
    <w:rsid w:val="007B1FB6"/>
    <w:rsid w:val="007B2925"/>
    <w:rsid w:val="007B2961"/>
    <w:rsid w:val="007B2AB1"/>
    <w:rsid w:val="007B2B76"/>
    <w:rsid w:val="007B2BF6"/>
    <w:rsid w:val="007B2CDA"/>
    <w:rsid w:val="007B3137"/>
    <w:rsid w:val="007B321E"/>
    <w:rsid w:val="007B33DD"/>
    <w:rsid w:val="007B355A"/>
    <w:rsid w:val="007B3612"/>
    <w:rsid w:val="007B38E0"/>
    <w:rsid w:val="007B3904"/>
    <w:rsid w:val="007B392C"/>
    <w:rsid w:val="007B3BEB"/>
    <w:rsid w:val="007B3CDC"/>
    <w:rsid w:val="007B3DB8"/>
    <w:rsid w:val="007B3E91"/>
    <w:rsid w:val="007B3EA8"/>
    <w:rsid w:val="007B3F6B"/>
    <w:rsid w:val="007B4093"/>
    <w:rsid w:val="007B48CB"/>
    <w:rsid w:val="007B48D1"/>
    <w:rsid w:val="007B4DE2"/>
    <w:rsid w:val="007B533C"/>
    <w:rsid w:val="007B5939"/>
    <w:rsid w:val="007B5977"/>
    <w:rsid w:val="007B5C5B"/>
    <w:rsid w:val="007B5EB4"/>
    <w:rsid w:val="007B5F40"/>
    <w:rsid w:val="007B611D"/>
    <w:rsid w:val="007B623B"/>
    <w:rsid w:val="007B63E9"/>
    <w:rsid w:val="007B64B8"/>
    <w:rsid w:val="007B6687"/>
    <w:rsid w:val="007B66B0"/>
    <w:rsid w:val="007B6784"/>
    <w:rsid w:val="007B6890"/>
    <w:rsid w:val="007B6AB3"/>
    <w:rsid w:val="007B6ABC"/>
    <w:rsid w:val="007B6B6E"/>
    <w:rsid w:val="007B6B9F"/>
    <w:rsid w:val="007B6D99"/>
    <w:rsid w:val="007B6DB3"/>
    <w:rsid w:val="007B70B0"/>
    <w:rsid w:val="007B757B"/>
    <w:rsid w:val="007B76FC"/>
    <w:rsid w:val="007B7745"/>
    <w:rsid w:val="007B7A9B"/>
    <w:rsid w:val="007B7B18"/>
    <w:rsid w:val="007B7D46"/>
    <w:rsid w:val="007B7E11"/>
    <w:rsid w:val="007C0206"/>
    <w:rsid w:val="007C0300"/>
    <w:rsid w:val="007C031E"/>
    <w:rsid w:val="007C034F"/>
    <w:rsid w:val="007C0455"/>
    <w:rsid w:val="007C0465"/>
    <w:rsid w:val="007C0507"/>
    <w:rsid w:val="007C075D"/>
    <w:rsid w:val="007C07E0"/>
    <w:rsid w:val="007C0997"/>
    <w:rsid w:val="007C09F7"/>
    <w:rsid w:val="007C0A94"/>
    <w:rsid w:val="007C0B39"/>
    <w:rsid w:val="007C0C2A"/>
    <w:rsid w:val="007C0CDE"/>
    <w:rsid w:val="007C0DD0"/>
    <w:rsid w:val="007C0E2B"/>
    <w:rsid w:val="007C0E3C"/>
    <w:rsid w:val="007C0E77"/>
    <w:rsid w:val="007C0F2C"/>
    <w:rsid w:val="007C1767"/>
    <w:rsid w:val="007C1C1A"/>
    <w:rsid w:val="007C1CB7"/>
    <w:rsid w:val="007C1D72"/>
    <w:rsid w:val="007C1E2F"/>
    <w:rsid w:val="007C1F3D"/>
    <w:rsid w:val="007C1F8D"/>
    <w:rsid w:val="007C204E"/>
    <w:rsid w:val="007C2265"/>
    <w:rsid w:val="007C239D"/>
    <w:rsid w:val="007C23F5"/>
    <w:rsid w:val="007C2571"/>
    <w:rsid w:val="007C278D"/>
    <w:rsid w:val="007C27B9"/>
    <w:rsid w:val="007C27D9"/>
    <w:rsid w:val="007C286D"/>
    <w:rsid w:val="007C339E"/>
    <w:rsid w:val="007C3505"/>
    <w:rsid w:val="007C37D5"/>
    <w:rsid w:val="007C3FA8"/>
    <w:rsid w:val="007C4144"/>
    <w:rsid w:val="007C4371"/>
    <w:rsid w:val="007C4479"/>
    <w:rsid w:val="007C44DB"/>
    <w:rsid w:val="007C4589"/>
    <w:rsid w:val="007C466D"/>
    <w:rsid w:val="007C46CF"/>
    <w:rsid w:val="007C4782"/>
    <w:rsid w:val="007C48D5"/>
    <w:rsid w:val="007C4A47"/>
    <w:rsid w:val="007C4B2C"/>
    <w:rsid w:val="007C4D83"/>
    <w:rsid w:val="007C4FC0"/>
    <w:rsid w:val="007C54DE"/>
    <w:rsid w:val="007C5610"/>
    <w:rsid w:val="007C57AD"/>
    <w:rsid w:val="007C5B17"/>
    <w:rsid w:val="007C5BB0"/>
    <w:rsid w:val="007C5CE6"/>
    <w:rsid w:val="007C5F2A"/>
    <w:rsid w:val="007C6095"/>
    <w:rsid w:val="007C621B"/>
    <w:rsid w:val="007C62A6"/>
    <w:rsid w:val="007C657B"/>
    <w:rsid w:val="007C65EF"/>
    <w:rsid w:val="007C668B"/>
    <w:rsid w:val="007C66F9"/>
    <w:rsid w:val="007C67B4"/>
    <w:rsid w:val="007C68A9"/>
    <w:rsid w:val="007C6BF0"/>
    <w:rsid w:val="007C6D44"/>
    <w:rsid w:val="007C7073"/>
    <w:rsid w:val="007C7299"/>
    <w:rsid w:val="007C7317"/>
    <w:rsid w:val="007C7326"/>
    <w:rsid w:val="007C75B1"/>
    <w:rsid w:val="007C769A"/>
    <w:rsid w:val="007C7848"/>
    <w:rsid w:val="007C7C10"/>
    <w:rsid w:val="007C7C7B"/>
    <w:rsid w:val="007C7DAF"/>
    <w:rsid w:val="007C7DF1"/>
    <w:rsid w:val="007C7FB3"/>
    <w:rsid w:val="007D0024"/>
    <w:rsid w:val="007D019E"/>
    <w:rsid w:val="007D02E6"/>
    <w:rsid w:val="007D0545"/>
    <w:rsid w:val="007D05FA"/>
    <w:rsid w:val="007D065C"/>
    <w:rsid w:val="007D079B"/>
    <w:rsid w:val="007D0B89"/>
    <w:rsid w:val="007D0BEB"/>
    <w:rsid w:val="007D0D2C"/>
    <w:rsid w:val="007D0DB4"/>
    <w:rsid w:val="007D0E17"/>
    <w:rsid w:val="007D1060"/>
    <w:rsid w:val="007D1082"/>
    <w:rsid w:val="007D119D"/>
    <w:rsid w:val="007D126C"/>
    <w:rsid w:val="007D152C"/>
    <w:rsid w:val="007D1566"/>
    <w:rsid w:val="007D169F"/>
    <w:rsid w:val="007D16A2"/>
    <w:rsid w:val="007D175B"/>
    <w:rsid w:val="007D1898"/>
    <w:rsid w:val="007D1C6B"/>
    <w:rsid w:val="007D1D00"/>
    <w:rsid w:val="007D213D"/>
    <w:rsid w:val="007D244D"/>
    <w:rsid w:val="007D2719"/>
    <w:rsid w:val="007D2819"/>
    <w:rsid w:val="007D281B"/>
    <w:rsid w:val="007D287E"/>
    <w:rsid w:val="007D2A6F"/>
    <w:rsid w:val="007D2B14"/>
    <w:rsid w:val="007D2BEA"/>
    <w:rsid w:val="007D2BEB"/>
    <w:rsid w:val="007D2C2B"/>
    <w:rsid w:val="007D2E7E"/>
    <w:rsid w:val="007D2E9C"/>
    <w:rsid w:val="007D310D"/>
    <w:rsid w:val="007D348D"/>
    <w:rsid w:val="007D3644"/>
    <w:rsid w:val="007D3987"/>
    <w:rsid w:val="007D3B43"/>
    <w:rsid w:val="007D3BD5"/>
    <w:rsid w:val="007D3C9B"/>
    <w:rsid w:val="007D3ECE"/>
    <w:rsid w:val="007D4072"/>
    <w:rsid w:val="007D4130"/>
    <w:rsid w:val="007D43C1"/>
    <w:rsid w:val="007D4979"/>
    <w:rsid w:val="007D4A93"/>
    <w:rsid w:val="007D4C62"/>
    <w:rsid w:val="007D4CD6"/>
    <w:rsid w:val="007D4EC2"/>
    <w:rsid w:val="007D5144"/>
    <w:rsid w:val="007D51AF"/>
    <w:rsid w:val="007D5304"/>
    <w:rsid w:val="007D5352"/>
    <w:rsid w:val="007D58ED"/>
    <w:rsid w:val="007D593C"/>
    <w:rsid w:val="007D59B2"/>
    <w:rsid w:val="007D5A17"/>
    <w:rsid w:val="007D5A53"/>
    <w:rsid w:val="007D5CAB"/>
    <w:rsid w:val="007D5D72"/>
    <w:rsid w:val="007D62F0"/>
    <w:rsid w:val="007D62F3"/>
    <w:rsid w:val="007D63E6"/>
    <w:rsid w:val="007D6523"/>
    <w:rsid w:val="007D664C"/>
    <w:rsid w:val="007D66DB"/>
    <w:rsid w:val="007D680D"/>
    <w:rsid w:val="007D68EA"/>
    <w:rsid w:val="007D6AA6"/>
    <w:rsid w:val="007D6AEA"/>
    <w:rsid w:val="007D6B09"/>
    <w:rsid w:val="007D6F5F"/>
    <w:rsid w:val="007D718D"/>
    <w:rsid w:val="007D7192"/>
    <w:rsid w:val="007D71F8"/>
    <w:rsid w:val="007D754F"/>
    <w:rsid w:val="007D75BE"/>
    <w:rsid w:val="007D7604"/>
    <w:rsid w:val="007D77A5"/>
    <w:rsid w:val="007D7801"/>
    <w:rsid w:val="007D78AB"/>
    <w:rsid w:val="007D7BDD"/>
    <w:rsid w:val="007D7D10"/>
    <w:rsid w:val="007D7D28"/>
    <w:rsid w:val="007D7D95"/>
    <w:rsid w:val="007D7DA1"/>
    <w:rsid w:val="007D7E05"/>
    <w:rsid w:val="007D7F62"/>
    <w:rsid w:val="007D7FA9"/>
    <w:rsid w:val="007D9687"/>
    <w:rsid w:val="007E01AB"/>
    <w:rsid w:val="007E01CA"/>
    <w:rsid w:val="007E01F3"/>
    <w:rsid w:val="007E021A"/>
    <w:rsid w:val="007E038E"/>
    <w:rsid w:val="007E06C9"/>
    <w:rsid w:val="007E0AAA"/>
    <w:rsid w:val="007E0EC9"/>
    <w:rsid w:val="007E136F"/>
    <w:rsid w:val="007E1538"/>
    <w:rsid w:val="007E159A"/>
    <w:rsid w:val="007E1815"/>
    <w:rsid w:val="007E1905"/>
    <w:rsid w:val="007E19AC"/>
    <w:rsid w:val="007E1C67"/>
    <w:rsid w:val="007E1FFE"/>
    <w:rsid w:val="007E2054"/>
    <w:rsid w:val="007E2313"/>
    <w:rsid w:val="007E2A70"/>
    <w:rsid w:val="007E2A99"/>
    <w:rsid w:val="007E2D05"/>
    <w:rsid w:val="007E2D2E"/>
    <w:rsid w:val="007E2F13"/>
    <w:rsid w:val="007E3118"/>
    <w:rsid w:val="007E3153"/>
    <w:rsid w:val="007E3314"/>
    <w:rsid w:val="007E3885"/>
    <w:rsid w:val="007E394F"/>
    <w:rsid w:val="007E3B3D"/>
    <w:rsid w:val="007E3BA2"/>
    <w:rsid w:val="007E3BB2"/>
    <w:rsid w:val="007E3BBD"/>
    <w:rsid w:val="007E3E8E"/>
    <w:rsid w:val="007E3EA5"/>
    <w:rsid w:val="007E3F0F"/>
    <w:rsid w:val="007E4240"/>
    <w:rsid w:val="007E43E2"/>
    <w:rsid w:val="007E45A2"/>
    <w:rsid w:val="007E4913"/>
    <w:rsid w:val="007E4ABE"/>
    <w:rsid w:val="007E4E6D"/>
    <w:rsid w:val="007E5259"/>
    <w:rsid w:val="007E532F"/>
    <w:rsid w:val="007E5398"/>
    <w:rsid w:val="007E53C7"/>
    <w:rsid w:val="007E5605"/>
    <w:rsid w:val="007E5672"/>
    <w:rsid w:val="007E5678"/>
    <w:rsid w:val="007E57DD"/>
    <w:rsid w:val="007E5812"/>
    <w:rsid w:val="007E582C"/>
    <w:rsid w:val="007E5867"/>
    <w:rsid w:val="007E5A91"/>
    <w:rsid w:val="007E5C7B"/>
    <w:rsid w:val="007E5D8A"/>
    <w:rsid w:val="007E5DAF"/>
    <w:rsid w:val="007E5EC3"/>
    <w:rsid w:val="007E601E"/>
    <w:rsid w:val="007E607B"/>
    <w:rsid w:val="007E60D6"/>
    <w:rsid w:val="007E6148"/>
    <w:rsid w:val="007E617C"/>
    <w:rsid w:val="007E6336"/>
    <w:rsid w:val="007E6405"/>
    <w:rsid w:val="007E6454"/>
    <w:rsid w:val="007E6514"/>
    <w:rsid w:val="007E6883"/>
    <w:rsid w:val="007E6A2F"/>
    <w:rsid w:val="007E6A34"/>
    <w:rsid w:val="007E6F40"/>
    <w:rsid w:val="007E6FAF"/>
    <w:rsid w:val="007E7018"/>
    <w:rsid w:val="007E7024"/>
    <w:rsid w:val="007E70DA"/>
    <w:rsid w:val="007E7264"/>
    <w:rsid w:val="007E7620"/>
    <w:rsid w:val="007E78BC"/>
    <w:rsid w:val="007E7943"/>
    <w:rsid w:val="007E7CEF"/>
    <w:rsid w:val="007E7DCE"/>
    <w:rsid w:val="007E7E72"/>
    <w:rsid w:val="007F0046"/>
    <w:rsid w:val="007F0154"/>
    <w:rsid w:val="007F05A3"/>
    <w:rsid w:val="007F0B9A"/>
    <w:rsid w:val="007F0EEF"/>
    <w:rsid w:val="007F12BC"/>
    <w:rsid w:val="007F1375"/>
    <w:rsid w:val="007F16ED"/>
    <w:rsid w:val="007F18FE"/>
    <w:rsid w:val="007F19AE"/>
    <w:rsid w:val="007F1C10"/>
    <w:rsid w:val="007F1C94"/>
    <w:rsid w:val="007F1EB9"/>
    <w:rsid w:val="007F20E6"/>
    <w:rsid w:val="007F2498"/>
    <w:rsid w:val="007F25DF"/>
    <w:rsid w:val="007F28D3"/>
    <w:rsid w:val="007F2972"/>
    <w:rsid w:val="007F2988"/>
    <w:rsid w:val="007F2B41"/>
    <w:rsid w:val="007F2BBC"/>
    <w:rsid w:val="007F2DBE"/>
    <w:rsid w:val="007F2EDB"/>
    <w:rsid w:val="007F2F16"/>
    <w:rsid w:val="007F3034"/>
    <w:rsid w:val="007F30A0"/>
    <w:rsid w:val="007F3202"/>
    <w:rsid w:val="007F320F"/>
    <w:rsid w:val="007F33E7"/>
    <w:rsid w:val="007F35D6"/>
    <w:rsid w:val="007F378A"/>
    <w:rsid w:val="007F39D3"/>
    <w:rsid w:val="007F3A44"/>
    <w:rsid w:val="007F3AAA"/>
    <w:rsid w:val="007F3B95"/>
    <w:rsid w:val="007F3BBC"/>
    <w:rsid w:val="007F3BEB"/>
    <w:rsid w:val="007F3D2B"/>
    <w:rsid w:val="007F4041"/>
    <w:rsid w:val="007F4151"/>
    <w:rsid w:val="007F42FD"/>
    <w:rsid w:val="007F4366"/>
    <w:rsid w:val="007F4388"/>
    <w:rsid w:val="007F4618"/>
    <w:rsid w:val="007F4640"/>
    <w:rsid w:val="007F4A0E"/>
    <w:rsid w:val="007F4BE8"/>
    <w:rsid w:val="007F4C9D"/>
    <w:rsid w:val="007F50E8"/>
    <w:rsid w:val="007F5346"/>
    <w:rsid w:val="007F5575"/>
    <w:rsid w:val="007F5643"/>
    <w:rsid w:val="007F588C"/>
    <w:rsid w:val="007F5A34"/>
    <w:rsid w:val="007F5AA8"/>
    <w:rsid w:val="007F5AC8"/>
    <w:rsid w:val="007F5BD2"/>
    <w:rsid w:val="007F5CC4"/>
    <w:rsid w:val="007F5F3B"/>
    <w:rsid w:val="007F5F58"/>
    <w:rsid w:val="007F60E1"/>
    <w:rsid w:val="007F63F8"/>
    <w:rsid w:val="007F65EF"/>
    <w:rsid w:val="007F66EA"/>
    <w:rsid w:val="007F6814"/>
    <w:rsid w:val="007F6A80"/>
    <w:rsid w:val="007F6B31"/>
    <w:rsid w:val="007F6C8D"/>
    <w:rsid w:val="007F6F96"/>
    <w:rsid w:val="007F6FC5"/>
    <w:rsid w:val="007F7375"/>
    <w:rsid w:val="007F737F"/>
    <w:rsid w:val="007F75A1"/>
    <w:rsid w:val="007F7A52"/>
    <w:rsid w:val="007F7C07"/>
    <w:rsid w:val="007F7D19"/>
    <w:rsid w:val="007F7E1F"/>
    <w:rsid w:val="007F7F91"/>
    <w:rsid w:val="00800168"/>
    <w:rsid w:val="00800294"/>
    <w:rsid w:val="00800382"/>
    <w:rsid w:val="008005E5"/>
    <w:rsid w:val="00800D09"/>
    <w:rsid w:val="00800D0C"/>
    <w:rsid w:val="00800E17"/>
    <w:rsid w:val="00800EAE"/>
    <w:rsid w:val="00800FF3"/>
    <w:rsid w:val="00801030"/>
    <w:rsid w:val="008011AE"/>
    <w:rsid w:val="008011EC"/>
    <w:rsid w:val="00801622"/>
    <w:rsid w:val="008018F9"/>
    <w:rsid w:val="00801CFA"/>
    <w:rsid w:val="00801DB8"/>
    <w:rsid w:val="00801F5F"/>
    <w:rsid w:val="008022EB"/>
    <w:rsid w:val="00802408"/>
    <w:rsid w:val="008024D8"/>
    <w:rsid w:val="008024FE"/>
    <w:rsid w:val="0080274F"/>
    <w:rsid w:val="00802833"/>
    <w:rsid w:val="008029C5"/>
    <w:rsid w:val="00802C23"/>
    <w:rsid w:val="00802C5B"/>
    <w:rsid w:val="00802CB7"/>
    <w:rsid w:val="00802D0A"/>
    <w:rsid w:val="00802DC6"/>
    <w:rsid w:val="00802DE8"/>
    <w:rsid w:val="00802E41"/>
    <w:rsid w:val="00803438"/>
    <w:rsid w:val="0080357C"/>
    <w:rsid w:val="00803632"/>
    <w:rsid w:val="008036F8"/>
    <w:rsid w:val="00803792"/>
    <w:rsid w:val="0080389C"/>
    <w:rsid w:val="008038A1"/>
    <w:rsid w:val="00803930"/>
    <w:rsid w:val="008039F7"/>
    <w:rsid w:val="00803BBC"/>
    <w:rsid w:val="00803C98"/>
    <w:rsid w:val="00803CFE"/>
    <w:rsid w:val="00803D1C"/>
    <w:rsid w:val="00803D32"/>
    <w:rsid w:val="008040D4"/>
    <w:rsid w:val="0080426A"/>
    <w:rsid w:val="0080427A"/>
    <w:rsid w:val="00804282"/>
    <w:rsid w:val="0080431D"/>
    <w:rsid w:val="008047D2"/>
    <w:rsid w:val="00804CD1"/>
    <w:rsid w:val="00804EF6"/>
    <w:rsid w:val="00804FE0"/>
    <w:rsid w:val="00805078"/>
    <w:rsid w:val="008054B9"/>
    <w:rsid w:val="0080551E"/>
    <w:rsid w:val="0080553B"/>
    <w:rsid w:val="00805586"/>
    <w:rsid w:val="00805618"/>
    <w:rsid w:val="00805705"/>
    <w:rsid w:val="0080572C"/>
    <w:rsid w:val="008057D7"/>
    <w:rsid w:val="00805B00"/>
    <w:rsid w:val="00805B44"/>
    <w:rsid w:val="00805BB7"/>
    <w:rsid w:val="00805C8B"/>
    <w:rsid w:val="00805CAB"/>
    <w:rsid w:val="00806241"/>
    <w:rsid w:val="00806272"/>
    <w:rsid w:val="008064DE"/>
    <w:rsid w:val="0080652A"/>
    <w:rsid w:val="00806705"/>
    <w:rsid w:val="0080698F"/>
    <w:rsid w:val="00806992"/>
    <w:rsid w:val="008069A3"/>
    <w:rsid w:val="00806BB1"/>
    <w:rsid w:val="00806C42"/>
    <w:rsid w:val="00806C6B"/>
    <w:rsid w:val="00806CA7"/>
    <w:rsid w:val="00806FB2"/>
    <w:rsid w:val="00806FBB"/>
    <w:rsid w:val="00806FC1"/>
    <w:rsid w:val="00807026"/>
    <w:rsid w:val="0080713B"/>
    <w:rsid w:val="0080743F"/>
    <w:rsid w:val="00807470"/>
    <w:rsid w:val="00807672"/>
    <w:rsid w:val="0080776D"/>
    <w:rsid w:val="008077C4"/>
    <w:rsid w:val="00807A25"/>
    <w:rsid w:val="00807A7B"/>
    <w:rsid w:val="00807BDB"/>
    <w:rsid w:val="00807EBB"/>
    <w:rsid w:val="0081028C"/>
    <w:rsid w:val="008102A8"/>
    <w:rsid w:val="00810315"/>
    <w:rsid w:val="008103E2"/>
    <w:rsid w:val="00810611"/>
    <w:rsid w:val="008108BA"/>
    <w:rsid w:val="00810B3A"/>
    <w:rsid w:val="00810B81"/>
    <w:rsid w:val="00810C40"/>
    <w:rsid w:val="00811157"/>
    <w:rsid w:val="008112FC"/>
    <w:rsid w:val="0081156F"/>
    <w:rsid w:val="0081184D"/>
    <w:rsid w:val="00811C1B"/>
    <w:rsid w:val="00811F90"/>
    <w:rsid w:val="00811FB8"/>
    <w:rsid w:val="008120AD"/>
    <w:rsid w:val="008120FE"/>
    <w:rsid w:val="008121C9"/>
    <w:rsid w:val="008126DB"/>
    <w:rsid w:val="00812A0F"/>
    <w:rsid w:val="00812B2B"/>
    <w:rsid w:val="00812B53"/>
    <w:rsid w:val="00812DB3"/>
    <w:rsid w:val="00812F40"/>
    <w:rsid w:val="00813292"/>
    <w:rsid w:val="00813510"/>
    <w:rsid w:val="0081352F"/>
    <w:rsid w:val="008137CC"/>
    <w:rsid w:val="008137D2"/>
    <w:rsid w:val="00813800"/>
    <w:rsid w:val="00813AC4"/>
    <w:rsid w:val="00813B38"/>
    <w:rsid w:val="00813B70"/>
    <w:rsid w:val="00813BA6"/>
    <w:rsid w:val="00813BCF"/>
    <w:rsid w:val="00813C39"/>
    <w:rsid w:val="00813E17"/>
    <w:rsid w:val="00813F55"/>
    <w:rsid w:val="00814148"/>
    <w:rsid w:val="008143FE"/>
    <w:rsid w:val="00814565"/>
    <w:rsid w:val="008145F8"/>
    <w:rsid w:val="0081473E"/>
    <w:rsid w:val="00814800"/>
    <w:rsid w:val="00814904"/>
    <w:rsid w:val="00814B4C"/>
    <w:rsid w:val="00814B82"/>
    <w:rsid w:val="00814BEE"/>
    <w:rsid w:val="00814C10"/>
    <w:rsid w:val="00814DC1"/>
    <w:rsid w:val="00814E5C"/>
    <w:rsid w:val="0081506B"/>
    <w:rsid w:val="00815225"/>
    <w:rsid w:val="008153B7"/>
    <w:rsid w:val="008155A7"/>
    <w:rsid w:val="00815691"/>
    <w:rsid w:val="008158B3"/>
    <w:rsid w:val="008159B4"/>
    <w:rsid w:val="00815A96"/>
    <w:rsid w:val="00815AD2"/>
    <w:rsid w:val="00815E9B"/>
    <w:rsid w:val="00815EFF"/>
    <w:rsid w:val="0081628B"/>
    <w:rsid w:val="008162DE"/>
    <w:rsid w:val="008162DF"/>
    <w:rsid w:val="008163AD"/>
    <w:rsid w:val="00816643"/>
    <w:rsid w:val="0081685D"/>
    <w:rsid w:val="00816881"/>
    <w:rsid w:val="00816CBE"/>
    <w:rsid w:val="00816CC9"/>
    <w:rsid w:val="00816DA4"/>
    <w:rsid w:val="00816F71"/>
    <w:rsid w:val="00816FEC"/>
    <w:rsid w:val="0081725E"/>
    <w:rsid w:val="00817460"/>
    <w:rsid w:val="00817505"/>
    <w:rsid w:val="00817654"/>
    <w:rsid w:val="008179E4"/>
    <w:rsid w:val="00817A5F"/>
    <w:rsid w:val="00817AD5"/>
    <w:rsid w:val="00817AE6"/>
    <w:rsid w:val="00817F72"/>
    <w:rsid w:val="0082007E"/>
    <w:rsid w:val="00820146"/>
    <w:rsid w:val="008202A1"/>
    <w:rsid w:val="00820424"/>
    <w:rsid w:val="00820518"/>
    <w:rsid w:val="008205AD"/>
    <w:rsid w:val="00820841"/>
    <w:rsid w:val="00820A2E"/>
    <w:rsid w:val="00820A67"/>
    <w:rsid w:val="00820E59"/>
    <w:rsid w:val="00820F61"/>
    <w:rsid w:val="00821187"/>
    <w:rsid w:val="00821311"/>
    <w:rsid w:val="0082139B"/>
    <w:rsid w:val="008216AC"/>
    <w:rsid w:val="008218E3"/>
    <w:rsid w:val="00821B75"/>
    <w:rsid w:val="00821C86"/>
    <w:rsid w:val="00821E18"/>
    <w:rsid w:val="00821EBF"/>
    <w:rsid w:val="00822073"/>
    <w:rsid w:val="008220DC"/>
    <w:rsid w:val="0082288A"/>
    <w:rsid w:val="00822963"/>
    <w:rsid w:val="00822AC6"/>
    <w:rsid w:val="00822D27"/>
    <w:rsid w:val="00822F77"/>
    <w:rsid w:val="008231D7"/>
    <w:rsid w:val="008232D4"/>
    <w:rsid w:val="00823889"/>
    <w:rsid w:val="008238F8"/>
    <w:rsid w:val="00823924"/>
    <w:rsid w:val="00823981"/>
    <w:rsid w:val="00823A0A"/>
    <w:rsid w:val="00823A92"/>
    <w:rsid w:val="00823B26"/>
    <w:rsid w:val="00823E99"/>
    <w:rsid w:val="00823EFD"/>
    <w:rsid w:val="008241BB"/>
    <w:rsid w:val="008242DF"/>
    <w:rsid w:val="00824339"/>
    <w:rsid w:val="00824405"/>
    <w:rsid w:val="008245F3"/>
    <w:rsid w:val="008245FC"/>
    <w:rsid w:val="00824882"/>
    <w:rsid w:val="008249F4"/>
    <w:rsid w:val="0082505D"/>
    <w:rsid w:val="008250E1"/>
    <w:rsid w:val="008252F6"/>
    <w:rsid w:val="00825444"/>
    <w:rsid w:val="008255D7"/>
    <w:rsid w:val="0082574B"/>
    <w:rsid w:val="008258D3"/>
    <w:rsid w:val="00825A54"/>
    <w:rsid w:val="00825D6E"/>
    <w:rsid w:val="00825DF1"/>
    <w:rsid w:val="00825E98"/>
    <w:rsid w:val="00825F27"/>
    <w:rsid w:val="00826578"/>
    <w:rsid w:val="00826717"/>
    <w:rsid w:val="00826782"/>
    <w:rsid w:val="00826C56"/>
    <w:rsid w:val="00826D33"/>
    <w:rsid w:val="00826D52"/>
    <w:rsid w:val="00826E38"/>
    <w:rsid w:val="00826F78"/>
    <w:rsid w:val="00827238"/>
    <w:rsid w:val="008272BB"/>
    <w:rsid w:val="008273B6"/>
    <w:rsid w:val="008273D1"/>
    <w:rsid w:val="008273D6"/>
    <w:rsid w:val="0082743A"/>
    <w:rsid w:val="00827475"/>
    <w:rsid w:val="00827563"/>
    <w:rsid w:val="00827612"/>
    <w:rsid w:val="00827633"/>
    <w:rsid w:val="00827751"/>
    <w:rsid w:val="00827B91"/>
    <w:rsid w:val="00827D72"/>
    <w:rsid w:val="008300C0"/>
    <w:rsid w:val="00830165"/>
    <w:rsid w:val="00830372"/>
    <w:rsid w:val="0083038E"/>
    <w:rsid w:val="0083042B"/>
    <w:rsid w:val="0083046E"/>
    <w:rsid w:val="00830541"/>
    <w:rsid w:val="00830677"/>
    <w:rsid w:val="008307CC"/>
    <w:rsid w:val="00830839"/>
    <w:rsid w:val="00830924"/>
    <w:rsid w:val="00830C4A"/>
    <w:rsid w:val="00830CF6"/>
    <w:rsid w:val="00830D89"/>
    <w:rsid w:val="00830DD0"/>
    <w:rsid w:val="008311F0"/>
    <w:rsid w:val="0083120D"/>
    <w:rsid w:val="0083120F"/>
    <w:rsid w:val="00831244"/>
    <w:rsid w:val="00831636"/>
    <w:rsid w:val="00831710"/>
    <w:rsid w:val="008317A6"/>
    <w:rsid w:val="008318A7"/>
    <w:rsid w:val="00831EE5"/>
    <w:rsid w:val="0083201C"/>
    <w:rsid w:val="008320A3"/>
    <w:rsid w:val="0083222F"/>
    <w:rsid w:val="00832232"/>
    <w:rsid w:val="00832402"/>
    <w:rsid w:val="0083273B"/>
    <w:rsid w:val="008327C9"/>
    <w:rsid w:val="008328F2"/>
    <w:rsid w:val="008329F8"/>
    <w:rsid w:val="00832A64"/>
    <w:rsid w:val="00832AB2"/>
    <w:rsid w:val="00832C9A"/>
    <w:rsid w:val="00832F16"/>
    <w:rsid w:val="0083306F"/>
    <w:rsid w:val="00833112"/>
    <w:rsid w:val="0083318F"/>
    <w:rsid w:val="008332B0"/>
    <w:rsid w:val="008333B3"/>
    <w:rsid w:val="00833772"/>
    <w:rsid w:val="00833859"/>
    <w:rsid w:val="00833948"/>
    <w:rsid w:val="00833A86"/>
    <w:rsid w:val="00833BAF"/>
    <w:rsid w:val="00833D4A"/>
    <w:rsid w:val="008342FD"/>
    <w:rsid w:val="00834347"/>
    <w:rsid w:val="0083434F"/>
    <w:rsid w:val="0083449E"/>
    <w:rsid w:val="008344A8"/>
    <w:rsid w:val="00834993"/>
    <w:rsid w:val="00834C08"/>
    <w:rsid w:val="00834C8D"/>
    <w:rsid w:val="00834CF9"/>
    <w:rsid w:val="00834F50"/>
    <w:rsid w:val="00835122"/>
    <w:rsid w:val="00835170"/>
    <w:rsid w:val="008354B5"/>
    <w:rsid w:val="008356E5"/>
    <w:rsid w:val="008356E6"/>
    <w:rsid w:val="0083572C"/>
    <w:rsid w:val="0083593C"/>
    <w:rsid w:val="00835940"/>
    <w:rsid w:val="008359EF"/>
    <w:rsid w:val="00835B83"/>
    <w:rsid w:val="00835CD9"/>
    <w:rsid w:val="00835E18"/>
    <w:rsid w:val="00835FE1"/>
    <w:rsid w:val="00836009"/>
    <w:rsid w:val="008360DC"/>
    <w:rsid w:val="00836829"/>
    <w:rsid w:val="00836848"/>
    <w:rsid w:val="00836A30"/>
    <w:rsid w:val="00836BCA"/>
    <w:rsid w:val="00836C80"/>
    <w:rsid w:val="00836E65"/>
    <w:rsid w:val="00836F33"/>
    <w:rsid w:val="00837144"/>
    <w:rsid w:val="00837153"/>
    <w:rsid w:val="008371C3"/>
    <w:rsid w:val="008371DD"/>
    <w:rsid w:val="00837439"/>
    <w:rsid w:val="008378B0"/>
    <w:rsid w:val="00837A60"/>
    <w:rsid w:val="00837B91"/>
    <w:rsid w:val="00837BD3"/>
    <w:rsid w:val="00837C25"/>
    <w:rsid w:val="00837D07"/>
    <w:rsid w:val="00837E86"/>
    <w:rsid w:val="008400A2"/>
    <w:rsid w:val="00840851"/>
    <w:rsid w:val="0084099A"/>
    <w:rsid w:val="00840C08"/>
    <w:rsid w:val="00840CA2"/>
    <w:rsid w:val="00840E41"/>
    <w:rsid w:val="00840ECC"/>
    <w:rsid w:val="00840F31"/>
    <w:rsid w:val="008413F5"/>
    <w:rsid w:val="00841653"/>
    <w:rsid w:val="0084183F"/>
    <w:rsid w:val="00841A57"/>
    <w:rsid w:val="00842421"/>
    <w:rsid w:val="00842610"/>
    <w:rsid w:val="00842884"/>
    <w:rsid w:val="008429B3"/>
    <w:rsid w:val="00842A6A"/>
    <w:rsid w:val="00842D22"/>
    <w:rsid w:val="00842D93"/>
    <w:rsid w:val="00842D99"/>
    <w:rsid w:val="0084319F"/>
    <w:rsid w:val="00843492"/>
    <w:rsid w:val="008434C8"/>
    <w:rsid w:val="008434EF"/>
    <w:rsid w:val="008435AC"/>
    <w:rsid w:val="008439C0"/>
    <w:rsid w:val="00843AD7"/>
    <w:rsid w:val="00843B01"/>
    <w:rsid w:val="00843C36"/>
    <w:rsid w:val="008440CB"/>
    <w:rsid w:val="0084443A"/>
    <w:rsid w:val="008446A4"/>
    <w:rsid w:val="00844707"/>
    <w:rsid w:val="00844869"/>
    <w:rsid w:val="008449F0"/>
    <w:rsid w:val="00844AD1"/>
    <w:rsid w:val="00844B63"/>
    <w:rsid w:val="00844BA1"/>
    <w:rsid w:val="00844C9A"/>
    <w:rsid w:val="00844CCC"/>
    <w:rsid w:val="00844DC5"/>
    <w:rsid w:val="00844ED6"/>
    <w:rsid w:val="0084507F"/>
    <w:rsid w:val="008451D9"/>
    <w:rsid w:val="0084528E"/>
    <w:rsid w:val="0084554F"/>
    <w:rsid w:val="00845763"/>
    <w:rsid w:val="00845771"/>
    <w:rsid w:val="00845C42"/>
    <w:rsid w:val="00845CF0"/>
    <w:rsid w:val="0084647D"/>
    <w:rsid w:val="008464CF"/>
    <w:rsid w:val="0084650E"/>
    <w:rsid w:val="00846653"/>
    <w:rsid w:val="00846793"/>
    <w:rsid w:val="00846855"/>
    <w:rsid w:val="0084692D"/>
    <w:rsid w:val="00846D51"/>
    <w:rsid w:val="00846EB2"/>
    <w:rsid w:val="00846F7D"/>
    <w:rsid w:val="0084708F"/>
    <w:rsid w:val="00847204"/>
    <w:rsid w:val="0084732C"/>
    <w:rsid w:val="0084752C"/>
    <w:rsid w:val="0084799C"/>
    <w:rsid w:val="008479A1"/>
    <w:rsid w:val="00847A29"/>
    <w:rsid w:val="00847A48"/>
    <w:rsid w:val="00847D7B"/>
    <w:rsid w:val="00847D91"/>
    <w:rsid w:val="0085031E"/>
    <w:rsid w:val="00850421"/>
    <w:rsid w:val="00850627"/>
    <w:rsid w:val="0085082D"/>
    <w:rsid w:val="00850B61"/>
    <w:rsid w:val="00850CB8"/>
    <w:rsid w:val="00850D78"/>
    <w:rsid w:val="008510FF"/>
    <w:rsid w:val="00851549"/>
    <w:rsid w:val="008515B3"/>
    <w:rsid w:val="00851717"/>
    <w:rsid w:val="0085177A"/>
    <w:rsid w:val="0085189A"/>
    <w:rsid w:val="00851AC1"/>
    <w:rsid w:val="00851ACC"/>
    <w:rsid w:val="00851B14"/>
    <w:rsid w:val="00851B7A"/>
    <w:rsid w:val="00851D1E"/>
    <w:rsid w:val="00851F81"/>
    <w:rsid w:val="008522A9"/>
    <w:rsid w:val="008522D8"/>
    <w:rsid w:val="008524F9"/>
    <w:rsid w:val="00852654"/>
    <w:rsid w:val="0085266A"/>
    <w:rsid w:val="00852803"/>
    <w:rsid w:val="00852849"/>
    <w:rsid w:val="0085290F"/>
    <w:rsid w:val="00852E22"/>
    <w:rsid w:val="00852EF4"/>
    <w:rsid w:val="00852F4D"/>
    <w:rsid w:val="0085338A"/>
    <w:rsid w:val="00853419"/>
    <w:rsid w:val="00853499"/>
    <w:rsid w:val="008538D7"/>
    <w:rsid w:val="00853AB4"/>
    <w:rsid w:val="00853C6C"/>
    <w:rsid w:val="00853C87"/>
    <w:rsid w:val="00853D63"/>
    <w:rsid w:val="00854133"/>
    <w:rsid w:val="008541DB"/>
    <w:rsid w:val="00854459"/>
    <w:rsid w:val="00854742"/>
    <w:rsid w:val="00854B5B"/>
    <w:rsid w:val="00854D1A"/>
    <w:rsid w:val="00854DDE"/>
    <w:rsid w:val="00854FFF"/>
    <w:rsid w:val="00855118"/>
    <w:rsid w:val="00855348"/>
    <w:rsid w:val="008553B2"/>
    <w:rsid w:val="008554FE"/>
    <w:rsid w:val="00855819"/>
    <w:rsid w:val="00855B19"/>
    <w:rsid w:val="00855B64"/>
    <w:rsid w:val="00855CB6"/>
    <w:rsid w:val="00855E14"/>
    <w:rsid w:val="00855F37"/>
    <w:rsid w:val="0085627D"/>
    <w:rsid w:val="008563F8"/>
    <w:rsid w:val="008565EE"/>
    <w:rsid w:val="0085684F"/>
    <w:rsid w:val="00856922"/>
    <w:rsid w:val="00856930"/>
    <w:rsid w:val="0085699D"/>
    <w:rsid w:val="00856A5C"/>
    <w:rsid w:val="00856E2D"/>
    <w:rsid w:val="008570DD"/>
    <w:rsid w:val="00857159"/>
    <w:rsid w:val="008571D0"/>
    <w:rsid w:val="00857509"/>
    <w:rsid w:val="00857A01"/>
    <w:rsid w:val="00857A8D"/>
    <w:rsid w:val="00857B99"/>
    <w:rsid w:val="00857F76"/>
    <w:rsid w:val="0086001D"/>
    <w:rsid w:val="00860229"/>
    <w:rsid w:val="008607A1"/>
    <w:rsid w:val="00860F66"/>
    <w:rsid w:val="00861215"/>
    <w:rsid w:val="008613B2"/>
    <w:rsid w:val="00861436"/>
    <w:rsid w:val="00861491"/>
    <w:rsid w:val="008614EB"/>
    <w:rsid w:val="00861BF4"/>
    <w:rsid w:val="00861CD6"/>
    <w:rsid w:val="00861ECC"/>
    <w:rsid w:val="008620B9"/>
    <w:rsid w:val="008621BF"/>
    <w:rsid w:val="008621F4"/>
    <w:rsid w:val="00862222"/>
    <w:rsid w:val="008622EF"/>
    <w:rsid w:val="008623A4"/>
    <w:rsid w:val="008624E1"/>
    <w:rsid w:val="0086263E"/>
    <w:rsid w:val="008626EB"/>
    <w:rsid w:val="00862940"/>
    <w:rsid w:val="00862942"/>
    <w:rsid w:val="00862960"/>
    <w:rsid w:val="00862984"/>
    <w:rsid w:val="00862F09"/>
    <w:rsid w:val="00863390"/>
    <w:rsid w:val="008637A0"/>
    <w:rsid w:val="008637CD"/>
    <w:rsid w:val="00863897"/>
    <w:rsid w:val="00863922"/>
    <w:rsid w:val="00863A3A"/>
    <w:rsid w:val="00863B26"/>
    <w:rsid w:val="00863B95"/>
    <w:rsid w:val="00863FCA"/>
    <w:rsid w:val="008641B5"/>
    <w:rsid w:val="0086426F"/>
    <w:rsid w:val="0086436F"/>
    <w:rsid w:val="00864645"/>
    <w:rsid w:val="008646EF"/>
    <w:rsid w:val="00864876"/>
    <w:rsid w:val="00864886"/>
    <w:rsid w:val="008648B3"/>
    <w:rsid w:val="00864986"/>
    <w:rsid w:val="00864ACE"/>
    <w:rsid w:val="00864B1F"/>
    <w:rsid w:val="00864B4C"/>
    <w:rsid w:val="00864DAD"/>
    <w:rsid w:val="00864EC2"/>
    <w:rsid w:val="008650AC"/>
    <w:rsid w:val="008653C1"/>
    <w:rsid w:val="0086540F"/>
    <w:rsid w:val="0086553E"/>
    <w:rsid w:val="008658BB"/>
    <w:rsid w:val="00865A1B"/>
    <w:rsid w:val="00865B69"/>
    <w:rsid w:val="00865B8E"/>
    <w:rsid w:val="008660EA"/>
    <w:rsid w:val="00866181"/>
    <w:rsid w:val="008664DA"/>
    <w:rsid w:val="00866D7F"/>
    <w:rsid w:val="00866DA5"/>
    <w:rsid w:val="00866F18"/>
    <w:rsid w:val="00866F28"/>
    <w:rsid w:val="008672CA"/>
    <w:rsid w:val="00867566"/>
    <w:rsid w:val="00867645"/>
    <w:rsid w:val="00867943"/>
    <w:rsid w:val="008679BD"/>
    <w:rsid w:val="00867A24"/>
    <w:rsid w:val="00867BB4"/>
    <w:rsid w:val="00870326"/>
    <w:rsid w:val="00870689"/>
    <w:rsid w:val="008706F4"/>
    <w:rsid w:val="00870868"/>
    <w:rsid w:val="008708BB"/>
    <w:rsid w:val="008709BD"/>
    <w:rsid w:val="00870A2B"/>
    <w:rsid w:val="00870D54"/>
    <w:rsid w:val="00870E7F"/>
    <w:rsid w:val="008710F5"/>
    <w:rsid w:val="00871308"/>
    <w:rsid w:val="0087132A"/>
    <w:rsid w:val="00871405"/>
    <w:rsid w:val="00871745"/>
    <w:rsid w:val="0087177B"/>
    <w:rsid w:val="0087188E"/>
    <w:rsid w:val="0087192A"/>
    <w:rsid w:val="00871A46"/>
    <w:rsid w:val="00871A58"/>
    <w:rsid w:val="00871B2C"/>
    <w:rsid w:val="00871D75"/>
    <w:rsid w:val="00871F83"/>
    <w:rsid w:val="00871FD0"/>
    <w:rsid w:val="0087205A"/>
    <w:rsid w:val="00872591"/>
    <w:rsid w:val="008729B0"/>
    <w:rsid w:val="00872F9E"/>
    <w:rsid w:val="00873053"/>
    <w:rsid w:val="0087310C"/>
    <w:rsid w:val="00873190"/>
    <w:rsid w:val="008731AE"/>
    <w:rsid w:val="008732E1"/>
    <w:rsid w:val="008732F4"/>
    <w:rsid w:val="00873599"/>
    <w:rsid w:val="0087384B"/>
    <w:rsid w:val="0087395C"/>
    <w:rsid w:val="008739A6"/>
    <w:rsid w:val="00873A17"/>
    <w:rsid w:val="00873A8B"/>
    <w:rsid w:val="00873A9F"/>
    <w:rsid w:val="00873E8A"/>
    <w:rsid w:val="008740C5"/>
    <w:rsid w:val="00874280"/>
    <w:rsid w:val="008745D1"/>
    <w:rsid w:val="00874822"/>
    <w:rsid w:val="008749BB"/>
    <w:rsid w:val="008749C0"/>
    <w:rsid w:val="00874E50"/>
    <w:rsid w:val="0087510E"/>
    <w:rsid w:val="00875265"/>
    <w:rsid w:val="00875386"/>
    <w:rsid w:val="008753D4"/>
    <w:rsid w:val="00875456"/>
    <w:rsid w:val="0087549B"/>
    <w:rsid w:val="008755B7"/>
    <w:rsid w:val="0087591F"/>
    <w:rsid w:val="00875940"/>
    <w:rsid w:val="00875C60"/>
    <w:rsid w:val="00875C8D"/>
    <w:rsid w:val="00875D58"/>
    <w:rsid w:val="00875E0A"/>
    <w:rsid w:val="00875E63"/>
    <w:rsid w:val="00875EA4"/>
    <w:rsid w:val="008763E8"/>
    <w:rsid w:val="0087646B"/>
    <w:rsid w:val="008764A4"/>
    <w:rsid w:val="00876535"/>
    <w:rsid w:val="00876B4C"/>
    <w:rsid w:val="00876CBD"/>
    <w:rsid w:val="00876EF2"/>
    <w:rsid w:val="0087706B"/>
    <w:rsid w:val="0087715E"/>
    <w:rsid w:val="00877353"/>
    <w:rsid w:val="0087757D"/>
    <w:rsid w:val="00877671"/>
    <w:rsid w:val="00877812"/>
    <w:rsid w:val="00877964"/>
    <w:rsid w:val="008779FD"/>
    <w:rsid w:val="00877A79"/>
    <w:rsid w:val="00877AD2"/>
    <w:rsid w:val="00877C01"/>
    <w:rsid w:val="00877DE4"/>
    <w:rsid w:val="00877F89"/>
    <w:rsid w:val="00880041"/>
    <w:rsid w:val="00880352"/>
    <w:rsid w:val="008803BC"/>
    <w:rsid w:val="008804F3"/>
    <w:rsid w:val="008805B8"/>
    <w:rsid w:val="008805D7"/>
    <w:rsid w:val="008805E1"/>
    <w:rsid w:val="0088067B"/>
    <w:rsid w:val="00880765"/>
    <w:rsid w:val="008807CF"/>
    <w:rsid w:val="00880930"/>
    <w:rsid w:val="00880B4D"/>
    <w:rsid w:val="00880DD1"/>
    <w:rsid w:val="0088104E"/>
    <w:rsid w:val="00881156"/>
    <w:rsid w:val="00881166"/>
    <w:rsid w:val="008817F3"/>
    <w:rsid w:val="0088188E"/>
    <w:rsid w:val="008819CC"/>
    <w:rsid w:val="00881A94"/>
    <w:rsid w:val="00881D75"/>
    <w:rsid w:val="00881D76"/>
    <w:rsid w:val="00881EA1"/>
    <w:rsid w:val="00881FE6"/>
    <w:rsid w:val="008821F6"/>
    <w:rsid w:val="00882224"/>
    <w:rsid w:val="00882363"/>
    <w:rsid w:val="008824A5"/>
    <w:rsid w:val="00882535"/>
    <w:rsid w:val="00882A8B"/>
    <w:rsid w:val="00882B0C"/>
    <w:rsid w:val="00882B8B"/>
    <w:rsid w:val="00882BE0"/>
    <w:rsid w:val="00882D1B"/>
    <w:rsid w:val="00882E14"/>
    <w:rsid w:val="00882E23"/>
    <w:rsid w:val="00882FC6"/>
    <w:rsid w:val="00883262"/>
    <w:rsid w:val="00883304"/>
    <w:rsid w:val="00883385"/>
    <w:rsid w:val="008836A1"/>
    <w:rsid w:val="00883751"/>
    <w:rsid w:val="00883762"/>
    <w:rsid w:val="0088379C"/>
    <w:rsid w:val="00883F99"/>
    <w:rsid w:val="0088403E"/>
    <w:rsid w:val="0088460D"/>
    <w:rsid w:val="00884662"/>
    <w:rsid w:val="008846EF"/>
    <w:rsid w:val="00884905"/>
    <w:rsid w:val="0088490D"/>
    <w:rsid w:val="00884A9A"/>
    <w:rsid w:val="00884ABD"/>
    <w:rsid w:val="00884EB9"/>
    <w:rsid w:val="00885208"/>
    <w:rsid w:val="008853D0"/>
    <w:rsid w:val="0088595A"/>
    <w:rsid w:val="00885986"/>
    <w:rsid w:val="008859E8"/>
    <w:rsid w:val="00885BD0"/>
    <w:rsid w:val="00885C18"/>
    <w:rsid w:val="00885C5C"/>
    <w:rsid w:val="00886020"/>
    <w:rsid w:val="00886062"/>
    <w:rsid w:val="0088614E"/>
    <w:rsid w:val="00886255"/>
    <w:rsid w:val="0088651A"/>
    <w:rsid w:val="00886716"/>
    <w:rsid w:val="00886933"/>
    <w:rsid w:val="00886AFB"/>
    <w:rsid w:val="00886FE1"/>
    <w:rsid w:val="00887197"/>
    <w:rsid w:val="008871C0"/>
    <w:rsid w:val="008871EB"/>
    <w:rsid w:val="0088729A"/>
    <w:rsid w:val="008873E7"/>
    <w:rsid w:val="0088762A"/>
    <w:rsid w:val="00887918"/>
    <w:rsid w:val="008879CE"/>
    <w:rsid w:val="00887AAB"/>
    <w:rsid w:val="00887B01"/>
    <w:rsid w:val="00887CA6"/>
    <w:rsid w:val="00887E09"/>
    <w:rsid w:val="0088A2B6"/>
    <w:rsid w:val="00890036"/>
    <w:rsid w:val="008900A4"/>
    <w:rsid w:val="008902EF"/>
    <w:rsid w:val="00890A05"/>
    <w:rsid w:val="00890A42"/>
    <w:rsid w:val="00890AD6"/>
    <w:rsid w:val="00890B0D"/>
    <w:rsid w:val="00890C15"/>
    <w:rsid w:val="00890C78"/>
    <w:rsid w:val="00890D1A"/>
    <w:rsid w:val="00890D6C"/>
    <w:rsid w:val="00890DC9"/>
    <w:rsid w:val="00890F15"/>
    <w:rsid w:val="00891050"/>
    <w:rsid w:val="00891152"/>
    <w:rsid w:val="008912EC"/>
    <w:rsid w:val="008914D9"/>
    <w:rsid w:val="008916EC"/>
    <w:rsid w:val="00891916"/>
    <w:rsid w:val="008919D9"/>
    <w:rsid w:val="008919DD"/>
    <w:rsid w:val="00891ADB"/>
    <w:rsid w:val="00891B12"/>
    <w:rsid w:val="00891BEB"/>
    <w:rsid w:val="00891C4F"/>
    <w:rsid w:val="00891CDD"/>
    <w:rsid w:val="00892171"/>
    <w:rsid w:val="008921A9"/>
    <w:rsid w:val="008921FF"/>
    <w:rsid w:val="0089232A"/>
    <w:rsid w:val="008925CC"/>
    <w:rsid w:val="00892672"/>
    <w:rsid w:val="008927D4"/>
    <w:rsid w:val="008928FA"/>
    <w:rsid w:val="0089299A"/>
    <w:rsid w:val="00892B09"/>
    <w:rsid w:val="00892D56"/>
    <w:rsid w:val="00892E41"/>
    <w:rsid w:val="00892FE0"/>
    <w:rsid w:val="008932F2"/>
    <w:rsid w:val="0089360E"/>
    <w:rsid w:val="008937E0"/>
    <w:rsid w:val="00893BA3"/>
    <w:rsid w:val="00893BD0"/>
    <w:rsid w:val="00893D3C"/>
    <w:rsid w:val="00893E1E"/>
    <w:rsid w:val="0089413C"/>
    <w:rsid w:val="008943CA"/>
    <w:rsid w:val="0089453F"/>
    <w:rsid w:val="00894588"/>
    <w:rsid w:val="008945D1"/>
    <w:rsid w:val="00894840"/>
    <w:rsid w:val="00894A15"/>
    <w:rsid w:val="00894B49"/>
    <w:rsid w:val="00894C79"/>
    <w:rsid w:val="00894D5A"/>
    <w:rsid w:val="00894E72"/>
    <w:rsid w:val="0089507E"/>
    <w:rsid w:val="008950EE"/>
    <w:rsid w:val="008950F4"/>
    <w:rsid w:val="00895463"/>
    <w:rsid w:val="00895557"/>
    <w:rsid w:val="00895B33"/>
    <w:rsid w:val="00895BB7"/>
    <w:rsid w:val="00895CD6"/>
    <w:rsid w:val="00895D7E"/>
    <w:rsid w:val="00895E9A"/>
    <w:rsid w:val="00895F8A"/>
    <w:rsid w:val="008962D2"/>
    <w:rsid w:val="008963F9"/>
    <w:rsid w:val="008965C7"/>
    <w:rsid w:val="008966D6"/>
    <w:rsid w:val="00896B6B"/>
    <w:rsid w:val="00896D78"/>
    <w:rsid w:val="00896DDB"/>
    <w:rsid w:val="00896EBC"/>
    <w:rsid w:val="00896FF5"/>
    <w:rsid w:val="00897105"/>
    <w:rsid w:val="008971E8"/>
    <w:rsid w:val="00897693"/>
    <w:rsid w:val="008976A6"/>
    <w:rsid w:val="00897D85"/>
    <w:rsid w:val="00897FC7"/>
    <w:rsid w:val="008A0120"/>
    <w:rsid w:val="008A019E"/>
    <w:rsid w:val="008A0208"/>
    <w:rsid w:val="008A0446"/>
    <w:rsid w:val="008A046D"/>
    <w:rsid w:val="008A0675"/>
    <w:rsid w:val="008A08DC"/>
    <w:rsid w:val="008A08FB"/>
    <w:rsid w:val="008A113D"/>
    <w:rsid w:val="008A119A"/>
    <w:rsid w:val="008A1355"/>
    <w:rsid w:val="008A135C"/>
    <w:rsid w:val="008A13A6"/>
    <w:rsid w:val="008A1521"/>
    <w:rsid w:val="008A1CB3"/>
    <w:rsid w:val="008A1E18"/>
    <w:rsid w:val="008A1F08"/>
    <w:rsid w:val="008A1F7F"/>
    <w:rsid w:val="008A2196"/>
    <w:rsid w:val="008A22E3"/>
    <w:rsid w:val="008A2324"/>
    <w:rsid w:val="008A241A"/>
    <w:rsid w:val="008A253F"/>
    <w:rsid w:val="008A2831"/>
    <w:rsid w:val="008A29DD"/>
    <w:rsid w:val="008A2AEC"/>
    <w:rsid w:val="008A2B02"/>
    <w:rsid w:val="008A2F9A"/>
    <w:rsid w:val="008A3020"/>
    <w:rsid w:val="008A322A"/>
    <w:rsid w:val="008A355C"/>
    <w:rsid w:val="008A3901"/>
    <w:rsid w:val="008A3930"/>
    <w:rsid w:val="008A3C46"/>
    <w:rsid w:val="008A3DC8"/>
    <w:rsid w:val="008A3F74"/>
    <w:rsid w:val="008A3FD2"/>
    <w:rsid w:val="008A3FF2"/>
    <w:rsid w:val="008A4269"/>
    <w:rsid w:val="008A427E"/>
    <w:rsid w:val="008A4287"/>
    <w:rsid w:val="008A42DA"/>
    <w:rsid w:val="008A42E4"/>
    <w:rsid w:val="008A43B3"/>
    <w:rsid w:val="008A44E1"/>
    <w:rsid w:val="008A4527"/>
    <w:rsid w:val="008A452D"/>
    <w:rsid w:val="008A4598"/>
    <w:rsid w:val="008A478C"/>
    <w:rsid w:val="008A4878"/>
    <w:rsid w:val="008A4B13"/>
    <w:rsid w:val="008A4D3C"/>
    <w:rsid w:val="008A4F9B"/>
    <w:rsid w:val="008A51CA"/>
    <w:rsid w:val="008A51D2"/>
    <w:rsid w:val="008A5257"/>
    <w:rsid w:val="008A540C"/>
    <w:rsid w:val="008A5679"/>
    <w:rsid w:val="008A592F"/>
    <w:rsid w:val="008A59DF"/>
    <w:rsid w:val="008A5CE7"/>
    <w:rsid w:val="008A5F39"/>
    <w:rsid w:val="008A5F5C"/>
    <w:rsid w:val="008A606C"/>
    <w:rsid w:val="008A6151"/>
    <w:rsid w:val="008A61AA"/>
    <w:rsid w:val="008A631C"/>
    <w:rsid w:val="008A6403"/>
    <w:rsid w:val="008A674C"/>
    <w:rsid w:val="008A686D"/>
    <w:rsid w:val="008A6AC7"/>
    <w:rsid w:val="008A6BEC"/>
    <w:rsid w:val="008A6D18"/>
    <w:rsid w:val="008A6E3A"/>
    <w:rsid w:val="008A7145"/>
    <w:rsid w:val="008A71A5"/>
    <w:rsid w:val="008A7221"/>
    <w:rsid w:val="008A740E"/>
    <w:rsid w:val="008A7524"/>
    <w:rsid w:val="008A7886"/>
    <w:rsid w:val="008A7CE3"/>
    <w:rsid w:val="008A7E35"/>
    <w:rsid w:val="008B00DE"/>
    <w:rsid w:val="008B01AA"/>
    <w:rsid w:val="008B01E8"/>
    <w:rsid w:val="008B02FF"/>
    <w:rsid w:val="008B034B"/>
    <w:rsid w:val="008B0580"/>
    <w:rsid w:val="008B05A5"/>
    <w:rsid w:val="008B06B4"/>
    <w:rsid w:val="008B072F"/>
    <w:rsid w:val="008B07C9"/>
    <w:rsid w:val="008B0D36"/>
    <w:rsid w:val="008B0F1D"/>
    <w:rsid w:val="008B0F63"/>
    <w:rsid w:val="008B1007"/>
    <w:rsid w:val="008B10E9"/>
    <w:rsid w:val="008B11DB"/>
    <w:rsid w:val="008B1341"/>
    <w:rsid w:val="008B1371"/>
    <w:rsid w:val="008B153C"/>
    <w:rsid w:val="008B1760"/>
    <w:rsid w:val="008B180E"/>
    <w:rsid w:val="008B18E5"/>
    <w:rsid w:val="008B1947"/>
    <w:rsid w:val="008B1A2F"/>
    <w:rsid w:val="008B1B84"/>
    <w:rsid w:val="008B1BC8"/>
    <w:rsid w:val="008B1CCC"/>
    <w:rsid w:val="008B2110"/>
    <w:rsid w:val="008B2151"/>
    <w:rsid w:val="008B2236"/>
    <w:rsid w:val="008B23A1"/>
    <w:rsid w:val="008B25B6"/>
    <w:rsid w:val="008B27CE"/>
    <w:rsid w:val="008B2882"/>
    <w:rsid w:val="008B2975"/>
    <w:rsid w:val="008B29D2"/>
    <w:rsid w:val="008B29D6"/>
    <w:rsid w:val="008B2E73"/>
    <w:rsid w:val="008B3039"/>
    <w:rsid w:val="008B3077"/>
    <w:rsid w:val="008B316C"/>
    <w:rsid w:val="008B3220"/>
    <w:rsid w:val="008B347C"/>
    <w:rsid w:val="008B3886"/>
    <w:rsid w:val="008B3998"/>
    <w:rsid w:val="008B3AC2"/>
    <w:rsid w:val="008B3C4B"/>
    <w:rsid w:val="008B3D6F"/>
    <w:rsid w:val="008B3EDB"/>
    <w:rsid w:val="008B4060"/>
    <w:rsid w:val="008B4385"/>
    <w:rsid w:val="008B448B"/>
    <w:rsid w:val="008B476C"/>
    <w:rsid w:val="008B47E6"/>
    <w:rsid w:val="008B483A"/>
    <w:rsid w:val="008B496F"/>
    <w:rsid w:val="008B4B1D"/>
    <w:rsid w:val="008B4CBB"/>
    <w:rsid w:val="008B4CC2"/>
    <w:rsid w:val="008B4E5A"/>
    <w:rsid w:val="008B500D"/>
    <w:rsid w:val="008B5581"/>
    <w:rsid w:val="008B5696"/>
    <w:rsid w:val="008B56D5"/>
    <w:rsid w:val="008B5761"/>
    <w:rsid w:val="008B576E"/>
    <w:rsid w:val="008B5885"/>
    <w:rsid w:val="008B59D9"/>
    <w:rsid w:val="008B5CC9"/>
    <w:rsid w:val="008B5F17"/>
    <w:rsid w:val="008B5FF6"/>
    <w:rsid w:val="008B6208"/>
    <w:rsid w:val="008B6300"/>
    <w:rsid w:val="008B63EA"/>
    <w:rsid w:val="008B643D"/>
    <w:rsid w:val="008B654B"/>
    <w:rsid w:val="008B65AD"/>
    <w:rsid w:val="008B65E3"/>
    <w:rsid w:val="008B67D7"/>
    <w:rsid w:val="008B68F4"/>
    <w:rsid w:val="008B6954"/>
    <w:rsid w:val="008B6C9A"/>
    <w:rsid w:val="008B6DCB"/>
    <w:rsid w:val="008B6E4E"/>
    <w:rsid w:val="008B7324"/>
    <w:rsid w:val="008B75DE"/>
    <w:rsid w:val="008B7B72"/>
    <w:rsid w:val="008B7C21"/>
    <w:rsid w:val="008B7E3C"/>
    <w:rsid w:val="008B7F0D"/>
    <w:rsid w:val="008C00B1"/>
    <w:rsid w:val="008C00DB"/>
    <w:rsid w:val="008C0353"/>
    <w:rsid w:val="008C0B32"/>
    <w:rsid w:val="008C0B89"/>
    <w:rsid w:val="008C0D2A"/>
    <w:rsid w:val="008C0D88"/>
    <w:rsid w:val="008C0E9E"/>
    <w:rsid w:val="008C138E"/>
    <w:rsid w:val="008C153B"/>
    <w:rsid w:val="008C1756"/>
    <w:rsid w:val="008C17AF"/>
    <w:rsid w:val="008C1CD7"/>
    <w:rsid w:val="008C1DC6"/>
    <w:rsid w:val="008C1E5F"/>
    <w:rsid w:val="008C1ED5"/>
    <w:rsid w:val="008C1F35"/>
    <w:rsid w:val="008C205B"/>
    <w:rsid w:val="008C21E7"/>
    <w:rsid w:val="008C23B8"/>
    <w:rsid w:val="008C23C9"/>
    <w:rsid w:val="008C26A6"/>
    <w:rsid w:val="008C27CD"/>
    <w:rsid w:val="008C2AEA"/>
    <w:rsid w:val="008C2B08"/>
    <w:rsid w:val="008C2C01"/>
    <w:rsid w:val="008C2C0F"/>
    <w:rsid w:val="008C2CAB"/>
    <w:rsid w:val="008C30EF"/>
    <w:rsid w:val="008C30FB"/>
    <w:rsid w:val="008C3538"/>
    <w:rsid w:val="008C358A"/>
    <w:rsid w:val="008C37DB"/>
    <w:rsid w:val="008C38CD"/>
    <w:rsid w:val="008C38D1"/>
    <w:rsid w:val="008C39AA"/>
    <w:rsid w:val="008C3AB0"/>
    <w:rsid w:val="008C3B4C"/>
    <w:rsid w:val="008C3C98"/>
    <w:rsid w:val="008C4185"/>
    <w:rsid w:val="008C41D9"/>
    <w:rsid w:val="008C4339"/>
    <w:rsid w:val="008C4479"/>
    <w:rsid w:val="008C44C8"/>
    <w:rsid w:val="008C484C"/>
    <w:rsid w:val="008C4876"/>
    <w:rsid w:val="008C488A"/>
    <w:rsid w:val="008C4AB7"/>
    <w:rsid w:val="008C4B06"/>
    <w:rsid w:val="008C4B41"/>
    <w:rsid w:val="008C5227"/>
    <w:rsid w:val="008C5674"/>
    <w:rsid w:val="008C5963"/>
    <w:rsid w:val="008C5A84"/>
    <w:rsid w:val="008C5B9D"/>
    <w:rsid w:val="008C5BDE"/>
    <w:rsid w:val="008C5CB1"/>
    <w:rsid w:val="008C5D37"/>
    <w:rsid w:val="008C5D9D"/>
    <w:rsid w:val="008C5F50"/>
    <w:rsid w:val="008C5F93"/>
    <w:rsid w:val="008C6233"/>
    <w:rsid w:val="008C63BF"/>
    <w:rsid w:val="008C671D"/>
    <w:rsid w:val="008C6769"/>
    <w:rsid w:val="008C6A60"/>
    <w:rsid w:val="008C6AAF"/>
    <w:rsid w:val="008C6B9F"/>
    <w:rsid w:val="008C6C9B"/>
    <w:rsid w:val="008C702E"/>
    <w:rsid w:val="008C715A"/>
    <w:rsid w:val="008C7196"/>
    <w:rsid w:val="008C7315"/>
    <w:rsid w:val="008C742A"/>
    <w:rsid w:val="008C753F"/>
    <w:rsid w:val="008C78A7"/>
    <w:rsid w:val="008C78EE"/>
    <w:rsid w:val="008C791A"/>
    <w:rsid w:val="008C7922"/>
    <w:rsid w:val="008C7B01"/>
    <w:rsid w:val="008C7B1E"/>
    <w:rsid w:val="008C7C6E"/>
    <w:rsid w:val="008C7E0A"/>
    <w:rsid w:val="008C7F33"/>
    <w:rsid w:val="008D0020"/>
    <w:rsid w:val="008D0292"/>
    <w:rsid w:val="008D04CF"/>
    <w:rsid w:val="008D06B5"/>
    <w:rsid w:val="008D0762"/>
    <w:rsid w:val="008D07C6"/>
    <w:rsid w:val="008D07F6"/>
    <w:rsid w:val="008D0895"/>
    <w:rsid w:val="008D08AD"/>
    <w:rsid w:val="008D0BB1"/>
    <w:rsid w:val="008D11E2"/>
    <w:rsid w:val="008D140E"/>
    <w:rsid w:val="008D1AF7"/>
    <w:rsid w:val="008D1D6C"/>
    <w:rsid w:val="008D1DBE"/>
    <w:rsid w:val="008D1EDF"/>
    <w:rsid w:val="008D21B0"/>
    <w:rsid w:val="008D2303"/>
    <w:rsid w:val="008D2357"/>
    <w:rsid w:val="008D26E9"/>
    <w:rsid w:val="008D273E"/>
    <w:rsid w:val="008D287B"/>
    <w:rsid w:val="008D28BE"/>
    <w:rsid w:val="008D28EB"/>
    <w:rsid w:val="008D2962"/>
    <w:rsid w:val="008D2A09"/>
    <w:rsid w:val="008D2A22"/>
    <w:rsid w:val="008D2AA1"/>
    <w:rsid w:val="008D2C65"/>
    <w:rsid w:val="008D2D62"/>
    <w:rsid w:val="008D2DFA"/>
    <w:rsid w:val="008D2EE3"/>
    <w:rsid w:val="008D306F"/>
    <w:rsid w:val="008D30FA"/>
    <w:rsid w:val="008D3280"/>
    <w:rsid w:val="008D33EF"/>
    <w:rsid w:val="008D34D5"/>
    <w:rsid w:val="008D3857"/>
    <w:rsid w:val="008D3942"/>
    <w:rsid w:val="008D39CA"/>
    <w:rsid w:val="008D3D0A"/>
    <w:rsid w:val="008D3D51"/>
    <w:rsid w:val="008D3D9D"/>
    <w:rsid w:val="008D3E55"/>
    <w:rsid w:val="008D415B"/>
    <w:rsid w:val="008D41D8"/>
    <w:rsid w:val="008D4233"/>
    <w:rsid w:val="008D4326"/>
    <w:rsid w:val="008D43F2"/>
    <w:rsid w:val="008D4400"/>
    <w:rsid w:val="008D44E0"/>
    <w:rsid w:val="008D4686"/>
    <w:rsid w:val="008D49B0"/>
    <w:rsid w:val="008D4D47"/>
    <w:rsid w:val="008D4D4F"/>
    <w:rsid w:val="008D4F2C"/>
    <w:rsid w:val="008D5146"/>
    <w:rsid w:val="008D55AA"/>
    <w:rsid w:val="008D55B2"/>
    <w:rsid w:val="008D5688"/>
    <w:rsid w:val="008D5899"/>
    <w:rsid w:val="008D5CC0"/>
    <w:rsid w:val="008D5DDA"/>
    <w:rsid w:val="008D5DE1"/>
    <w:rsid w:val="008D63E3"/>
    <w:rsid w:val="008D664A"/>
    <w:rsid w:val="008D68A7"/>
    <w:rsid w:val="008D69A7"/>
    <w:rsid w:val="008D69C7"/>
    <w:rsid w:val="008D6E72"/>
    <w:rsid w:val="008D6F05"/>
    <w:rsid w:val="008D6F76"/>
    <w:rsid w:val="008D7019"/>
    <w:rsid w:val="008D70B2"/>
    <w:rsid w:val="008D7111"/>
    <w:rsid w:val="008D74A5"/>
    <w:rsid w:val="008D751D"/>
    <w:rsid w:val="008D7689"/>
    <w:rsid w:val="008D7894"/>
    <w:rsid w:val="008D7A5B"/>
    <w:rsid w:val="008D7B87"/>
    <w:rsid w:val="008D7DA8"/>
    <w:rsid w:val="008D7FB7"/>
    <w:rsid w:val="008E0115"/>
    <w:rsid w:val="008E014D"/>
    <w:rsid w:val="008E015B"/>
    <w:rsid w:val="008E02EF"/>
    <w:rsid w:val="008E03DC"/>
    <w:rsid w:val="008E0538"/>
    <w:rsid w:val="008E0DAC"/>
    <w:rsid w:val="008E0E60"/>
    <w:rsid w:val="008E0EFA"/>
    <w:rsid w:val="008E119E"/>
    <w:rsid w:val="008E15E2"/>
    <w:rsid w:val="008E18B2"/>
    <w:rsid w:val="008E18C5"/>
    <w:rsid w:val="008E199A"/>
    <w:rsid w:val="008E19B7"/>
    <w:rsid w:val="008E1A56"/>
    <w:rsid w:val="008E1D25"/>
    <w:rsid w:val="008E2033"/>
    <w:rsid w:val="008E2055"/>
    <w:rsid w:val="008E222A"/>
    <w:rsid w:val="008E245C"/>
    <w:rsid w:val="008E24DF"/>
    <w:rsid w:val="008E28C9"/>
    <w:rsid w:val="008E28D6"/>
    <w:rsid w:val="008E297E"/>
    <w:rsid w:val="008E2D6C"/>
    <w:rsid w:val="008E2D8D"/>
    <w:rsid w:val="008E2DFC"/>
    <w:rsid w:val="008E2E1A"/>
    <w:rsid w:val="008E301E"/>
    <w:rsid w:val="008E3095"/>
    <w:rsid w:val="008E30B1"/>
    <w:rsid w:val="008E3476"/>
    <w:rsid w:val="008E3ADF"/>
    <w:rsid w:val="008E3BEB"/>
    <w:rsid w:val="008E415F"/>
    <w:rsid w:val="008E43F1"/>
    <w:rsid w:val="008E483A"/>
    <w:rsid w:val="008E499A"/>
    <w:rsid w:val="008E4A56"/>
    <w:rsid w:val="008E4C89"/>
    <w:rsid w:val="008E4DAF"/>
    <w:rsid w:val="008E4DC3"/>
    <w:rsid w:val="008E4E24"/>
    <w:rsid w:val="008E5065"/>
    <w:rsid w:val="008E54D8"/>
    <w:rsid w:val="008E56B4"/>
    <w:rsid w:val="008E5826"/>
    <w:rsid w:val="008E5C81"/>
    <w:rsid w:val="008E5D44"/>
    <w:rsid w:val="008E5E54"/>
    <w:rsid w:val="008E60DA"/>
    <w:rsid w:val="008E6305"/>
    <w:rsid w:val="008E647B"/>
    <w:rsid w:val="008E6536"/>
    <w:rsid w:val="008E6604"/>
    <w:rsid w:val="008E6605"/>
    <w:rsid w:val="008E6770"/>
    <w:rsid w:val="008E67C0"/>
    <w:rsid w:val="008E6CC1"/>
    <w:rsid w:val="008E6E14"/>
    <w:rsid w:val="008E6F1A"/>
    <w:rsid w:val="008E7290"/>
    <w:rsid w:val="008E7374"/>
    <w:rsid w:val="008E73B0"/>
    <w:rsid w:val="008E7465"/>
    <w:rsid w:val="008E7575"/>
    <w:rsid w:val="008E77A1"/>
    <w:rsid w:val="008E77D0"/>
    <w:rsid w:val="008E79A6"/>
    <w:rsid w:val="008E7AD3"/>
    <w:rsid w:val="008E7B7E"/>
    <w:rsid w:val="008E7BF4"/>
    <w:rsid w:val="008E7E2B"/>
    <w:rsid w:val="008F030C"/>
    <w:rsid w:val="008F03DF"/>
    <w:rsid w:val="008F045A"/>
    <w:rsid w:val="008F0646"/>
    <w:rsid w:val="008F0874"/>
    <w:rsid w:val="008F0A92"/>
    <w:rsid w:val="008F0B07"/>
    <w:rsid w:val="008F0C0C"/>
    <w:rsid w:val="008F0E56"/>
    <w:rsid w:val="008F0E64"/>
    <w:rsid w:val="008F1120"/>
    <w:rsid w:val="008F12B0"/>
    <w:rsid w:val="008F13A3"/>
    <w:rsid w:val="008F13D5"/>
    <w:rsid w:val="008F1481"/>
    <w:rsid w:val="008F14E6"/>
    <w:rsid w:val="008F15D4"/>
    <w:rsid w:val="008F19FE"/>
    <w:rsid w:val="008F1E73"/>
    <w:rsid w:val="008F1EF3"/>
    <w:rsid w:val="008F1F2F"/>
    <w:rsid w:val="008F1FB5"/>
    <w:rsid w:val="008F2060"/>
    <w:rsid w:val="008F2202"/>
    <w:rsid w:val="008F2298"/>
    <w:rsid w:val="008F2407"/>
    <w:rsid w:val="008F2427"/>
    <w:rsid w:val="008F2435"/>
    <w:rsid w:val="008F248B"/>
    <w:rsid w:val="008F24F3"/>
    <w:rsid w:val="008F299E"/>
    <w:rsid w:val="008F2A6A"/>
    <w:rsid w:val="008F2B99"/>
    <w:rsid w:val="008F31C2"/>
    <w:rsid w:val="008F342A"/>
    <w:rsid w:val="008F3505"/>
    <w:rsid w:val="008F3523"/>
    <w:rsid w:val="008F3629"/>
    <w:rsid w:val="008F3694"/>
    <w:rsid w:val="008F37B0"/>
    <w:rsid w:val="008F3814"/>
    <w:rsid w:val="008F3BA7"/>
    <w:rsid w:val="008F3DEA"/>
    <w:rsid w:val="008F3E7B"/>
    <w:rsid w:val="008F3F4B"/>
    <w:rsid w:val="008F402B"/>
    <w:rsid w:val="008F40A8"/>
    <w:rsid w:val="008F41B5"/>
    <w:rsid w:val="008F4239"/>
    <w:rsid w:val="008F42BC"/>
    <w:rsid w:val="008F4816"/>
    <w:rsid w:val="008F489A"/>
    <w:rsid w:val="008F48FF"/>
    <w:rsid w:val="008F49EE"/>
    <w:rsid w:val="008F4A4D"/>
    <w:rsid w:val="008F4B13"/>
    <w:rsid w:val="008F4B9F"/>
    <w:rsid w:val="008F4CD1"/>
    <w:rsid w:val="008F4D88"/>
    <w:rsid w:val="008F4EE8"/>
    <w:rsid w:val="008F4F34"/>
    <w:rsid w:val="008F4F9E"/>
    <w:rsid w:val="008F4FE9"/>
    <w:rsid w:val="008F50AF"/>
    <w:rsid w:val="008F52FA"/>
    <w:rsid w:val="008F5642"/>
    <w:rsid w:val="008F5801"/>
    <w:rsid w:val="008F5A82"/>
    <w:rsid w:val="008F5C35"/>
    <w:rsid w:val="008F5C87"/>
    <w:rsid w:val="008F5CF7"/>
    <w:rsid w:val="008F5D53"/>
    <w:rsid w:val="008F5D6A"/>
    <w:rsid w:val="008F6164"/>
    <w:rsid w:val="008F61AE"/>
    <w:rsid w:val="008F63E7"/>
    <w:rsid w:val="008F64B0"/>
    <w:rsid w:val="008F691C"/>
    <w:rsid w:val="008F6B48"/>
    <w:rsid w:val="008F6D97"/>
    <w:rsid w:val="008F6EB4"/>
    <w:rsid w:val="008F71D4"/>
    <w:rsid w:val="008F729C"/>
    <w:rsid w:val="008F72AE"/>
    <w:rsid w:val="008F7369"/>
    <w:rsid w:val="008F748F"/>
    <w:rsid w:val="008F7894"/>
    <w:rsid w:val="008F7997"/>
    <w:rsid w:val="009000C1"/>
    <w:rsid w:val="009002DF"/>
    <w:rsid w:val="009004AF"/>
    <w:rsid w:val="00900606"/>
    <w:rsid w:val="0090099F"/>
    <w:rsid w:val="00900E09"/>
    <w:rsid w:val="00900FAA"/>
    <w:rsid w:val="00900FF2"/>
    <w:rsid w:val="00901004"/>
    <w:rsid w:val="00901245"/>
    <w:rsid w:val="00901259"/>
    <w:rsid w:val="0090125A"/>
    <w:rsid w:val="0090158A"/>
    <w:rsid w:val="0090159E"/>
    <w:rsid w:val="0090167F"/>
    <w:rsid w:val="009016C4"/>
    <w:rsid w:val="00901783"/>
    <w:rsid w:val="00901850"/>
    <w:rsid w:val="009019DD"/>
    <w:rsid w:val="009019E4"/>
    <w:rsid w:val="00901C9F"/>
    <w:rsid w:val="00901CD1"/>
    <w:rsid w:val="00901D89"/>
    <w:rsid w:val="00901DBB"/>
    <w:rsid w:val="00902234"/>
    <w:rsid w:val="0090232C"/>
    <w:rsid w:val="00902387"/>
    <w:rsid w:val="00902416"/>
    <w:rsid w:val="009024B6"/>
    <w:rsid w:val="0090279A"/>
    <w:rsid w:val="009029F7"/>
    <w:rsid w:val="00902A4C"/>
    <w:rsid w:val="00902A9E"/>
    <w:rsid w:val="00902C68"/>
    <w:rsid w:val="0090300D"/>
    <w:rsid w:val="00903097"/>
    <w:rsid w:val="00903176"/>
    <w:rsid w:val="00903237"/>
    <w:rsid w:val="00903267"/>
    <w:rsid w:val="009036DC"/>
    <w:rsid w:val="009036F0"/>
    <w:rsid w:val="00903A41"/>
    <w:rsid w:val="00903BDB"/>
    <w:rsid w:val="00903E82"/>
    <w:rsid w:val="00903EB2"/>
    <w:rsid w:val="009040F9"/>
    <w:rsid w:val="00904174"/>
    <w:rsid w:val="0090440B"/>
    <w:rsid w:val="009044E0"/>
    <w:rsid w:val="00904942"/>
    <w:rsid w:val="0090496A"/>
    <w:rsid w:val="00904A4F"/>
    <w:rsid w:val="00904AC7"/>
    <w:rsid w:val="00904B61"/>
    <w:rsid w:val="00904C31"/>
    <w:rsid w:val="00904F5F"/>
    <w:rsid w:val="009053AB"/>
    <w:rsid w:val="0090568C"/>
    <w:rsid w:val="009059B8"/>
    <w:rsid w:val="00905A2C"/>
    <w:rsid w:val="00905AD9"/>
    <w:rsid w:val="00905B0E"/>
    <w:rsid w:val="00905C81"/>
    <w:rsid w:val="00905CB4"/>
    <w:rsid w:val="00905CFF"/>
    <w:rsid w:val="00905F44"/>
    <w:rsid w:val="00905FEF"/>
    <w:rsid w:val="009060BA"/>
    <w:rsid w:val="009060E5"/>
    <w:rsid w:val="00906294"/>
    <w:rsid w:val="00906308"/>
    <w:rsid w:val="0090637B"/>
    <w:rsid w:val="0090659B"/>
    <w:rsid w:val="009065D5"/>
    <w:rsid w:val="00906602"/>
    <w:rsid w:val="0090664F"/>
    <w:rsid w:val="009067EA"/>
    <w:rsid w:val="00906811"/>
    <w:rsid w:val="009068F9"/>
    <w:rsid w:val="00906956"/>
    <w:rsid w:val="00906A65"/>
    <w:rsid w:val="00906B27"/>
    <w:rsid w:val="00906B32"/>
    <w:rsid w:val="00906B9C"/>
    <w:rsid w:val="00906BB4"/>
    <w:rsid w:val="009070AC"/>
    <w:rsid w:val="009073EF"/>
    <w:rsid w:val="00907808"/>
    <w:rsid w:val="00907934"/>
    <w:rsid w:val="009079AA"/>
    <w:rsid w:val="00907ACA"/>
    <w:rsid w:val="00907BC8"/>
    <w:rsid w:val="00907F5E"/>
    <w:rsid w:val="00907FB6"/>
    <w:rsid w:val="00910033"/>
    <w:rsid w:val="00910120"/>
    <w:rsid w:val="0091050E"/>
    <w:rsid w:val="00910552"/>
    <w:rsid w:val="009105F8"/>
    <w:rsid w:val="009108EC"/>
    <w:rsid w:val="009109BA"/>
    <w:rsid w:val="00910B11"/>
    <w:rsid w:val="00910B39"/>
    <w:rsid w:val="00910B5A"/>
    <w:rsid w:val="00910C83"/>
    <w:rsid w:val="00910DDD"/>
    <w:rsid w:val="00910ECD"/>
    <w:rsid w:val="00911060"/>
    <w:rsid w:val="00911103"/>
    <w:rsid w:val="00911220"/>
    <w:rsid w:val="00911428"/>
    <w:rsid w:val="009116F2"/>
    <w:rsid w:val="0091189A"/>
    <w:rsid w:val="00911902"/>
    <w:rsid w:val="00911A41"/>
    <w:rsid w:val="00911A7E"/>
    <w:rsid w:val="00911C3E"/>
    <w:rsid w:val="00911F1D"/>
    <w:rsid w:val="00911F7E"/>
    <w:rsid w:val="00911F88"/>
    <w:rsid w:val="00911FA2"/>
    <w:rsid w:val="00911FCD"/>
    <w:rsid w:val="009120EB"/>
    <w:rsid w:val="00912104"/>
    <w:rsid w:val="009124B6"/>
    <w:rsid w:val="009124C2"/>
    <w:rsid w:val="009124F6"/>
    <w:rsid w:val="00912670"/>
    <w:rsid w:val="009126D2"/>
    <w:rsid w:val="0091276B"/>
    <w:rsid w:val="0091293E"/>
    <w:rsid w:val="00912AA6"/>
    <w:rsid w:val="00912ACC"/>
    <w:rsid w:val="00912B20"/>
    <w:rsid w:val="00912CC2"/>
    <w:rsid w:val="0091310B"/>
    <w:rsid w:val="009132AD"/>
    <w:rsid w:val="0091354B"/>
    <w:rsid w:val="00913658"/>
    <w:rsid w:val="009136A3"/>
    <w:rsid w:val="009136F7"/>
    <w:rsid w:val="009139A6"/>
    <w:rsid w:val="00913C52"/>
    <w:rsid w:val="00914346"/>
    <w:rsid w:val="009145F0"/>
    <w:rsid w:val="009146FC"/>
    <w:rsid w:val="009147DC"/>
    <w:rsid w:val="0091483F"/>
    <w:rsid w:val="00914A2D"/>
    <w:rsid w:val="00914A64"/>
    <w:rsid w:val="00914D5F"/>
    <w:rsid w:val="00914EFB"/>
    <w:rsid w:val="009150A2"/>
    <w:rsid w:val="00915228"/>
    <w:rsid w:val="0091534E"/>
    <w:rsid w:val="0091540E"/>
    <w:rsid w:val="00915758"/>
    <w:rsid w:val="00915B06"/>
    <w:rsid w:val="00915C0B"/>
    <w:rsid w:val="00915C12"/>
    <w:rsid w:val="00916010"/>
    <w:rsid w:val="00916131"/>
    <w:rsid w:val="0091635F"/>
    <w:rsid w:val="00916485"/>
    <w:rsid w:val="009165E7"/>
    <w:rsid w:val="00916705"/>
    <w:rsid w:val="00916910"/>
    <w:rsid w:val="00916CCA"/>
    <w:rsid w:val="00916D4A"/>
    <w:rsid w:val="00916EB4"/>
    <w:rsid w:val="00916F8A"/>
    <w:rsid w:val="0091707C"/>
    <w:rsid w:val="00917164"/>
    <w:rsid w:val="00917367"/>
    <w:rsid w:val="00917385"/>
    <w:rsid w:val="009179D8"/>
    <w:rsid w:val="00917AC1"/>
    <w:rsid w:val="00917CF3"/>
    <w:rsid w:val="00917E17"/>
    <w:rsid w:val="00917E1D"/>
    <w:rsid w:val="00920036"/>
    <w:rsid w:val="00920042"/>
    <w:rsid w:val="0092005B"/>
    <w:rsid w:val="0092005C"/>
    <w:rsid w:val="0092016B"/>
    <w:rsid w:val="009202B0"/>
    <w:rsid w:val="009203C5"/>
    <w:rsid w:val="0092044A"/>
    <w:rsid w:val="009204C0"/>
    <w:rsid w:val="009204FB"/>
    <w:rsid w:val="00920541"/>
    <w:rsid w:val="009206F3"/>
    <w:rsid w:val="00920759"/>
    <w:rsid w:val="00920B28"/>
    <w:rsid w:val="00920B8C"/>
    <w:rsid w:val="00920C71"/>
    <w:rsid w:val="00920D3D"/>
    <w:rsid w:val="00920E09"/>
    <w:rsid w:val="00920E78"/>
    <w:rsid w:val="00921202"/>
    <w:rsid w:val="0092124A"/>
    <w:rsid w:val="009213D0"/>
    <w:rsid w:val="00921925"/>
    <w:rsid w:val="00921AC5"/>
    <w:rsid w:val="00921D05"/>
    <w:rsid w:val="00921E2B"/>
    <w:rsid w:val="00921E50"/>
    <w:rsid w:val="009220DF"/>
    <w:rsid w:val="009220F7"/>
    <w:rsid w:val="00922283"/>
    <w:rsid w:val="00922413"/>
    <w:rsid w:val="009224F4"/>
    <w:rsid w:val="00922A90"/>
    <w:rsid w:val="00922B29"/>
    <w:rsid w:val="00922C9B"/>
    <w:rsid w:val="00923555"/>
    <w:rsid w:val="00923759"/>
    <w:rsid w:val="0092380D"/>
    <w:rsid w:val="0092390B"/>
    <w:rsid w:val="00923968"/>
    <w:rsid w:val="00923B1B"/>
    <w:rsid w:val="00923BA2"/>
    <w:rsid w:val="00923C10"/>
    <w:rsid w:val="00923C8B"/>
    <w:rsid w:val="00923FCC"/>
    <w:rsid w:val="0092413B"/>
    <w:rsid w:val="009243C1"/>
    <w:rsid w:val="00924433"/>
    <w:rsid w:val="00924442"/>
    <w:rsid w:val="00924660"/>
    <w:rsid w:val="00924888"/>
    <w:rsid w:val="00924EDF"/>
    <w:rsid w:val="0092537D"/>
    <w:rsid w:val="00925399"/>
    <w:rsid w:val="009254FE"/>
    <w:rsid w:val="00925744"/>
    <w:rsid w:val="009258D9"/>
    <w:rsid w:val="00925962"/>
    <w:rsid w:val="00925C40"/>
    <w:rsid w:val="00925D81"/>
    <w:rsid w:val="00925DC8"/>
    <w:rsid w:val="00925E06"/>
    <w:rsid w:val="00925E8F"/>
    <w:rsid w:val="00925ED6"/>
    <w:rsid w:val="009261E0"/>
    <w:rsid w:val="00926404"/>
    <w:rsid w:val="009264B0"/>
    <w:rsid w:val="00926514"/>
    <w:rsid w:val="009265FC"/>
    <w:rsid w:val="00926614"/>
    <w:rsid w:val="00926648"/>
    <w:rsid w:val="009267A5"/>
    <w:rsid w:val="009267BE"/>
    <w:rsid w:val="009267F2"/>
    <w:rsid w:val="009268A2"/>
    <w:rsid w:val="00926905"/>
    <w:rsid w:val="00926925"/>
    <w:rsid w:val="0092693E"/>
    <w:rsid w:val="00926ABA"/>
    <w:rsid w:val="00926D44"/>
    <w:rsid w:val="00927020"/>
    <w:rsid w:val="00927194"/>
    <w:rsid w:val="00927256"/>
    <w:rsid w:val="009274DC"/>
    <w:rsid w:val="00927600"/>
    <w:rsid w:val="009276AD"/>
    <w:rsid w:val="00927734"/>
    <w:rsid w:val="00927743"/>
    <w:rsid w:val="00927998"/>
    <w:rsid w:val="00927A53"/>
    <w:rsid w:val="00927A62"/>
    <w:rsid w:val="00927BBE"/>
    <w:rsid w:val="00927CA5"/>
    <w:rsid w:val="00927D40"/>
    <w:rsid w:val="00927E1D"/>
    <w:rsid w:val="00927E3E"/>
    <w:rsid w:val="009300BC"/>
    <w:rsid w:val="009301DD"/>
    <w:rsid w:val="00930273"/>
    <w:rsid w:val="009307A2"/>
    <w:rsid w:val="00930936"/>
    <w:rsid w:val="00930994"/>
    <w:rsid w:val="00930BF3"/>
    <w:rsid w:val="00930C6C"/>
    <w:rsid w:val="00930D66"/>
    <w:rsid w:val="00930E8E"/>
    <w:rsid w:val="00930EE5"/>
    <w:rsid w:val="00931061"/>
    <w:rsid w:val="00931110"/>
    <w:rsid w:val="0093117F"/>
    <w:rsid w:val="009311E9"/>
    <w:rsid w:val="00931435"/>
    <w:rsid w:val="00931AC9"/>
    <w:rsid w:val="00931B8F"/>
    <w:rsid w:val="00931E20"/>
    <w:rsid w:val="00931F40"/>
    <w:rsid w:val="0093213A"/>
    <w:rsid w:val="00932449"/>
    <w:rsid w:val="009325CB"/>
    <w:rsid w:val="00932695"/>
    <w:rsid w:val="009327B5"/>
    <w:rsid w:val="009329A7"/>
    <w:rsid w:val="00932BBA"/>
    <w:rsid w:val="00932BC7"/>
    <w:rsid w:val="00932E95"/>
    <w:rsid w:val="00932F0F"/>
    <w:rsid w:val="00932F65"/>
    <w:rsid w:val="009330DF"/>
    <w:rsid w:val="00933253"/>
    <w:rsid w:val="00933271"/>
    <w:rsid w:val="00933358"/>
    <w:rsid w:val="0093339E"/>
    <w:rsid w:val="00933AA8"/>
    <w:rsid w:val="00933B39"/>
    <w:rsid w:val="00933B7C"/>
    <w:rsid w:val="00933D6C"/>
    <w:rsid w:val="00933D6D"/>
    <w:rsid w:val="00933E8A"/>
    <w:rsid w:val="00933EB7"/>
    <w:rsid w:val="00933F00"/>
    <w:rsid w:val="00934132"/>
    <w:rsid w:val="009343DC"/>
    <w:rsid w:val="009343F9"/>
    <w:rsid w:val="009347C8"/>
    <w:rsid w:val="00934841"/>
    <w:rsid w:val="0093489F"/>
    <w:rsid w:val="00934B89"/>
    <w:rsid w:val="00934D0C"/>
    <w:rsid w:val="00934F35"/>
    <w:rsid w:val="009350C5"/>
    <w:rsid w:val="00935290"/>
    <w:rsid w:val="009352B3"/>
    <w:rsid w:val="00935333"/>
    <w:rsid w:val="00935480"/>
    <w:rsid w:val="009354A9"/>
    <w:rsid w:val="009354BE"/>
    <w:rsid w:val="009354E3"/>
    <w:rsid w:val="0093554F"/>
    <w:rsid w:val="0093569F"/>
    <w:rsid w:val="00935805"/>
    <w:rsid w:val="00935847"/>
    <w:rsid w:val="009358EC"/>
    <w:rsid w:val="009359A9"/>
    <w:rsid w:val="00935AAF"/>
    <w:rsid w:val="00935BBA"/>
    <w:rsid w:val="00935C90"/>
    <w:rsid w:val="00935D7B"/>
    <w:rsid w:val="00935FA5"/>
    <w:rsid w:val="009360D0"/>
    <w:rsid w:val="009362FF"/>
    <w:rsid w:val="0093639B"/>
    <w:rsid w:val="009363A1"/>
    <w:rsid w:val="009363D3"/>
    <w:rsid w:val="00936553"/>
    <w:rsid w:val="00936562"/>
    <w:rsid w:val="0093657A"/>
    <w:rsid w:val="0093665F"/>
    <w:rsid w:val="0093680A"/>
    <w:rsid w:val="00936B82"/>
    <w:rsid w:val="00936CF5"/>
    <w:rsid w:val="00936D79"/>
    <w:rsid w:val="00936ED0"/>
    <w:rsid w:val="00936F28"/>
    <w:rsid w:val="00936F36"/>
    <w:rsid w:val="00936FC5"/>
    <w:rsid w:val="00937113"/>
    <w:rsid w:val="0093721D"/>
    <w:rsid w:val="0093722C"/>
    <w:rsid w:val="009372AD"/>
    <w:rsid w:val="009372E0"/>
    <w:rsid w:val="00937481"/>
    <w:rsid w:val="0093750F"/>
    <w:rsid w:val="00937704"/>
    <w:rsid w:val="00937726"/>
    <w:rsid w:val="009378DC"/>
    <w:rsid w:val="00937B3A"/>
    <w:rsid w:val="00937E6D"/>
    <w:rsid w:val="00937E88"/>
    <w:rsid w:val="00937F8E"/>
    <w:rsid w:val="00937FAF"/>
    <w:rsid w:val="009398D0"/>
    <w:rsid w:val="00940047"/>
    <w:rsid w:val="0094009E"/>
    <w:rsid w:val="009401FD"/>
    <w:rsid w:val="009402CB"/>
    <w:rsid w:val="009406E0"/>
    <w:rsid w:val="0094099B"/>
    <w:rsid w:val="00940CDE"/>
    <w:rsid w:val="00940D90"/>
    <w:rsid w:val="00940E05"/>
    <w:rsid w:val="00940EC0"/>
    <w:rsid w:val="00941009"/>
    <w:rsid w:val="0094107C"/>
    <w:rsid w:val="009410D5"/>
    <w:rsid w:val="0094114C"/>
    <w:rsid w:val="009415E1"/>
    <w:rsid w:val="00941604"/>
    <w:rsid w:val="00941960"/>
    <w:rsid w:val="009419BE"/>
    <w:rsid w:val="00941A25"/>
    <w:rsid w:val="00941E88"/>
    <w:rsid w:val="0094208C"/>
    <w:rsid w:val="009422A2"/>
    <w:rsid w:val="00942326"/>
    <w:rsid w:val="0094233E"/>
    <w:rsid w:val="0094270F"/>
    <w:rsid w:val="00942806"/>
    <w:rsid w:val="009428F6"/>
    <w:rsid w:val="00942C8B"/>
    <w:rsid w:val="00942F57"/>
    <w:rsid w:val="00942FC9"/>
    <w:rsid w:val="00943087"/>
    <w:rsid w:val="00943302"/>
    <w:rsid w:val="00943628"/>
    <w:rsid w:val="00943707"/>
    <w:rsid w:val="009437AB"/>
    <w:rsid w:val="00943828"/>
    <w:rsid w:val="0094395A"/>
    <w:rsid w:val="009439C6"/>
    <w:rsid w:val="00943A71"/>
    <w:rsid w:val="00943C65"/>
    <w:rsid w:val="00943E50"/>
    <w:rsid w:val="00943EC5"/>
    <w:rsid w:val="00943F37"/>
    <w:rsid w:val="009441A2"/>
    <w:rsid w:val="009441A6"/>
    <w:rsid w:val="009444A1"/>
    <w:rsid w:val="009444B2"/>
    <w:rsid w:val="0094455C"/>
    <w:rsid w:val="00944612"/>
    <w:rsid w:val="009448B9"/>
    <w:rsid w:val="00944A22"/>
    <w:rsid w:val="00944AF4"/>
    <w:rsid w:val="00945052"/>
    <w:rsid w:val="00945164"/>
    <w:rsid w:val="009451EA"/>
    <w:rsid w:val="00945404"/>
    <w:rsid w:val="00945413"/>
    <w:rsid w:val="00945418"/>
    <w:rsid w:val="009456AD"/>
    <w:rsid w:val="009457F3"/>
    <w:rsid w:val="00945D62"/>
    <w:rsid w:val="00945F9D"/>
    <w:rsid w:val="009464B5"/>
    <w:rsid w:val="00946761"/>
    <w:rsid w:val="0094689A"/>
    <w:rsid w:val="0094696F"/>
    <w:rsid w:val="00946B25"/>
    <w:rsid w:val="00946C3B"/>
    <w:rsid w:val="00946D25"/>
    <w:rsid w:val="00946F4D"/>
    <w:rsid w:val="00946FE7"/>
    <w:rsid w:val="00947090"/>
    <w:rsid w:val="00947108"/>
    <w:rsid w:val="00947157"/>
    <w:rsid w:val="0094721E"/>
    <w:rsid w:val="00947375"/>
    <w:rsid w:val="009473EF"/>
    <w:rsid w:val="009474BF"/>
    <w:rsid w:val="0094785E"/>
    <w:rsid w:val="00947900"/>
    <w:rsid w:val="0094793F"/>
    <w:rsid w:val="00947B21"/>
    <w:rsid w:val="00947D2E"/>
    <w:rsid w:val="00947E9E"/>
    <w:rsid w:val="00950053"/>
    <w:rsid w:val="009503D9"/>
    <w:rsid w:val="00950424"/>
    <w:rsid w:val="0095042B"/>
    <w:rsid w:val="00950457"/>
    <w:rsid w:val="00950462"/>
    <w:rsid w:val="00950595"/>
    <w:rsid w:val="009507C1"/>
    <w:rsid w:val="00950880"/>
    <w:rsid w:val="00950AD8"/>
    <w:rsid w:val="00950AF9"/>
    <w:rsid w:val="00950BDD"/>
    <w:rsid w:val="00950BFF"/>
    <w:rsid w:val="00950CA5"/>
    <w:rsid w:val="00950CB4"/>
    <w:rsid w:val="00950DA8"/>
    <w:rsid w:val="0095116C"/>
    <w:rsid w:val="00951373"/>
    <w:rsid w:val="00951662"/>
    <w:rsid w:val="00951676"/>
    <w:rsid w:val="0095173C"/>
    <w:rsid w:val="009517A8"/>
    <w:rsid w:val="00951B2A"/>
    <w:rsid w:val="00951C21"/>
    <w:rsid w:val="00951D82"/>
    <w:rsid w:val="00951E96"/>
    <w:rsid w:val="0095200B"/>
    <w:rsid w:val="00952319"/>
    <w:rsid w:val="00952739"/>
    <w:rsid w:val="009528E6"/>
    <w:rsid w:val="009529AB"/>
    <w:rsid w:val="00952A0B"/>
    <w:rsid w:val="00952A6C"/>
    <w:rsid w:val="00952AE5"/>
    <w:rsid w:val="00952B09"/>
    <w:rsid w:val="00952B74"/>
    <w:rsid w:val="00952D0F"/>
    <w:rsid w:val="009530F9"/>
    <w:rsid w:val="00953200"/>
    <w:rsid w:val="00953203"/>
    <w:rsid w:val="0095322E"/>
    <w:rsid w:val="0095331F"/>
    <w:rsid w:val="009533EB"/>
    <w:rsid w:val="009534C8"/>
    <w:rsid w:val="009534D5"/>
    <w:rsid w:val="009535D3"/>
    <w:rsid w:val="009537B5"/>
    <w:rsid w:val="00953995"/>
    <w:rsid w:val="00953A0A"/>
    <w:rsid w:val="00953C80"/>
    <w:rsid w:val="00953CB0"/>
    <w:rsid w:val="00953CBD"/>
    <w:rsid w:val="00953D22"/>
    <w:rsid w:val="00953E54"/>
    <w:rsid w:val="00953EF0"/>
    <w:rsid w:val="0095403F"/>
    <w:rsid w:val="00954424"/>
    <w:rsid w:val="00954520"/>
    <w:rsid w:val="009545C5"/>
    <w:rsid w:val="009545E1"/>
    <w:rsid w:val="00954611"/>
    <w:rsid w:val="009546FE"/>
    <w:rsid w:val="0095473F"/>
    <w:rsid w:val="00954986"/>
    <w:rsid w:val="00954A62"/>
    <w:rsid w:val="00954B53"/>
    <w:rsid w:val="00954BBD"/>
    <w:rsid w:val="00954E6D"/>
    <w:rsid w:val="00954F6E"/>
    <w:rsid w:val="00954FE8"/>
    <w:rsid w:val="009550C1"/>
    <w:rsid w:val="009550EE"/>
    <w:rsid w:val="009552FA"/>
    <w:rsid w:val="009555ED"/>
    <w:rsid w:val="00955711"/>
    <w:rsid w:val="009557DC"/>
    <w:rsid w:val="009557FE"/>
    <w:rsid w:val="00955AC0"/>
    <w:rsid w:val="00955C13"/>
    <w:rsid w:val="00955D9B"/>
    <w:rsid w:val="009560FB"/>
    <w:rsid w:val="00956223"/>
    <w:rsid w:val="0095639E"/>
    <w:rsid w:val="00956531"/>
    <w:rsid w:val="00956785"/>
    <w:rsid w:val="00956915"/>
    <w:rsid w:val="0095691F"/>
    <w:rsid w:val="009569B8"/>
    <w:rsid w:val="00956A17"/>
    <w:rsid w:val="00956AFD"/>
    <w:rsid w:val="00956C62"/>
    <w:rsid w:val="00956DE9"/>
    <w:rsid w:val="009570EA"/>
    <w:rsid w:val="0095741A"/>
    <w:rsid w:val="0095761C"/>
    <w:rsid w:val="009576B8"/>
    <w:rsid w:val="00957893"/>
    <w:rsid w:val="00957985"/>
    <w:rsid w:val="00957E98"/>
    <w:rsid w:val="00960168"/>
    <w:rsid w:val="0096021A"/>
    <w:rsid w:val="0096052A"/>
    <w:rsid w:val="009608CF"/>
    <w:rsid w:val="00960A02"/>
    <w:rsid w:val="00960B44"/>
    <w:rsid w:val="00960B5E"/>
    <w:rsid w:val="00960D5F"/>
    <w:rsid w:val="00960DA1"/>
    <w:rsid w:val="00960E69"/>
    <w:rsid w:val="009610D4"/>
    <w:rsid w:val="00961108"/>
    <w:rsid w:val="009611B6"/>
    <w:rsid w:val="00961785"/>
    <w:rsid w:val="0096178D"/>
    <w:rsid w:val="00961980"/>
    <w:rsid w:val="00961BE7"/>
    <w:rsid w:val="00961C9C"/>
    <w:rsid w:val="00961D88"/>
    <w:rsid w:val="00961DC5"/>
    <w:rsid w:val="00962044"/>
    <w:rsid w:val="009621E1"/>
    <w:rsid w:val="00962284"/>
    <w:rsid w:val="0096228B"/>
    <w:rsid w:val="00962298"/>
    <w:rsid w:val="009622D1"/>
    <w:rsid w:val="0096230E"/>
    <w:rsid w:val="009625A3"/>
    <w:rsid w:val="0096264E"/>
    <w:rsid w:val="009627A5"/>
    <w:rsid w:val="00962911"/>
    <w:rsid w:val="00962A48"/>
    <w:rsid w:val="00962AB9"/>
    <w:rsid w:val="00962BDB"/>
    <w:rsid w:val="00962E92"/>
    <w:rsid w:val="00962EC7"/>
    <w:rsid w:val="00962F92"/>
    <w:rsid w:val="0096317D"/>
    <w:rsid w:val="0096328E"/>
    <w:rsid w:val="009632D7"/>
    <w:rsid w:val="00963349"/>
    <w:rsid w:val="00963368"/>
    <w:rsid w:val="0096356C"/>
    <w:rsid w:val="009636C6"/>
    <w:rsid w:val="009636FD"/>
    <w:rsid w:val="00963733"/>
    <w:rsid w:val="00963893"/>
    <w:rsid w:val="00963A5F"/>
    <w:rsid w:val="00963B57"/>
    <w:rsid w:val="00963BD0"/>
    <w:rsid w:val="00963D46"/>
    <w:rsid w:val="00963E57"/>
    <w:rsid w:val="00963E69"/>
    <w:rsid w:val="00964280"/>
    <w:rsid w:val="009642F7"/>
    <w:rsid w:val="009644EB"/>
    <w:rsid w:val="00964543"/>
    <w:rsid w:val="0096470A"/>
    <w:rsid w:val="00964793"/>
    <w:rsid w:val="0096487F"/>
    <w:rsid w:val="00964958"/>
    <w:rsid w:val="00964DC1"/>
    <w:rsid w:val="009650DE"/>
    <w:rsid w:val="00965478"/>
    <w:rsid w:val="0096565C"/>
    <w:rsid w:val="009657DB"/>
    <w:rsid w:val="00965EF9"/>
    <w:rsid w:val="00965F9C"/>
    <w:rsid w:val="0096606F"/>
    <w:rsid w:val="009660AF"/>
    <w:rsid w:val="009662BD"/>
    <w:rsid w:val="009663BE"/>
    <w:rsid w:val="0096657A"/>
    <w:rsid w:val="0096665F"/>
    <w:rsid w:val="00966671"/>
    <w:rsid w:val="009666B9"/>
    <w:rsid w:val="0096680A"/>
    <w:rsid w:val="009668E2"/>
    <w:rsid w:val="009669F7"/>
    <w:rsid w:val="00966A0C"/>
    <w:rsid w:val="00966A2D"/>
    <w:rsid w:val="00966C98"/>
    <w:rsid w:val="00966D37"/>
    <w:rsid w:val="00966F8B"/>
    <w:rsid w:val="00966FEF"/>
    <w:rsid w:val="009671D4"/>
    <w:rsid w:val="009672E4"/>
    <w:rsid w:val="009672F0"/>
    <w:rsid w:val="00967314"/>
    <w:rsid w:val="00967542"/>
    <w:rsid w:val="009675D3"/>
    <w:rsid w:val="0096763D"/>
    <w:rsid w:val="0096794A"/>
    <w:rsid w:val="00967B59"/>
    <w:rsid w:val="00967C83"/>
    <w:rsid w:val="00967FC3"/>
    <w:rsid w:val="009700DB"/>
    <w:rsid w:val="009700F1"/>
    <w:rsid w:val="009702BD"/>
    <w:rsid w:val="0097077C"/>
    <w:rsid w:val="00970959"/>
    <w:rsid w:val="00970C6C"/>
    <w:rsid w:val="00970DC1"/>
    <w:rsid w:val="0097102A"/>
    <w:rsid w:val="0097122C"/>
    <w:rsid w:val="009712D9"/>
    <w:rsid w:val="0097131C"/>
    <w:rsid w:val="009713C2"/>
    <w:rsid w:val="00971415"/>
    <w:rsid w:val="0097162D"/>
    <w:rsid w:val="0097186F"/>
    <w:rsid w:val="00971873"/>
    <w:rsid w:val="009718C5"/>
    <w:rsid w:val="00971994"/>
    <w:rsid w:val="00971CF4"/>
    <w:rsid w:val="00971D72"/>
    <w:rsid w:val="00971D86"/>
    <w:rsid w:val="00971EA2"/>
    <w:rsid w:val="00971EC0"/>
    <w:rsid w:val="00971F64"/>
    <w:rsid w:val="00972080"/>
    <w:rsid w:val="009725CA"/>
    <w:rsid w:val="0097262B"/>
    <w:rsid w:val="009728CD"/>
    <w:rsid w:val="00972955"/>
    <w:rsid w:val="00972962"/>
    <w:rsid w:val="00972965"/>
    <w:rsid w:val="00972ADC"/>
    <w:rsid w:val="00972ADD"/>
    <w:rsid w:val="00972B03"/>
    <w:rsid w:val="00972B96"/>
    <w:rsid w:val="00972BA9"/>
    <w:rsid w:val="00972DD1"/>
    <w:rsid w:val="00972E15"/>
    <w:rsid w:val="00972E9B"/>
    <w:rsid w:val="00972F5C"/>
    <w:rsid w:val="00973089"/>
    <w:rsid w:val="009730FF"/>
    <w:rsid w:val="0097312C"/>
    <w:rsid w:val="009731B2"/>
    <w:rsid w:val="009731B6"/>
    <w:rsid w:val="00973230"/>
    <w:rsid w:val="00973300"/>
    <w:rsid w:val="009737A1"/>
    <w:rsid w:val="009737E6"/>
    <w:rsid w:val="009738D3"/>
    <w:rsid w:val="0097391E"/>
    <w:rsid w:val="00973C89"/>
    <w:rsid w:val="00973DB1"/>
    <w:rsid w:val="0097410D"/>
    <w:rsid w:val="00974180"/>
    <w:rsid w:val="009742B1"/>
    <w:rsid w:val="00974990"/>
    <w:rsid w:val="00974B54"/>
    <w:rsid w:val="00974D87"/>
    <w:rsid w:val="00974FAF"/>
    <w:rsid w:val="009755E0"/>
    <w:rsid w:val="00975683"/>
    <w:rsid w:val="009756F8"/>
    <w:rsid w:val="00975742"/>
    <w:rsid w:val="00975939"/>
    <w:rsid w:val="009759D3"/>
    <w:rsid w:val="00975C7B"/>
    <w:rsid w:val="00975CA9"/>
    <w:rsid w:val="00975D7F"/>
    <w:rsid w:val="00975DCD"/>
    <w:rsid w:val="00975ED5"/>
    <w:rsid w:val="00975FC3"/>
    <w:rsid w:val="0097610C"/>
    <w:rsid w:val="00976238"/>
    <w:rsid w:val="00976335"/>
    <w:rsid w:val="009764EC"/>
    <w:rsid w:val="00976557"/>
    <w:rsid w:val="0097663B"/>
    <w:rsid w:val="00976883"/>
    <w:rsid w:val="009769E0"/>
    <w:rsid w:val="00976B60"/>
    <w:rsid w:val="00976C38"/>
    <w:rsid w:val="00976CE4"/>
    <w:rsid w:val="00976E3E"/>
    <w:rsid w:val="009770DD"/>
    <w:rsid w:val="0097738A"/>
    <w:rsid w:val="0097746D"/>
    <w:rsid w:val="00977508"/>
    <w:rsid w:val="009775FE"/>
    <w:rsid w:val="0097784B"/>
    <w:rsid w:val="00977863"/>
    <w:rsid w:val="00977916"/>
    <w:rsid w:val="00977969"/>
    <w:rsid w:val="00977A30"/>
    <w:rsid w:val="00977C0C"/>
    <w:rsid w:val="00977D96"/>
    <w:rsid w:val="00977E71"/>
    <w:rsid w:val="0097FEAD"/>
    <w:rsid w:val="009801AC"/>
    <w:rsid w:val="009805CA"/>
    <w:rsid w:val="00980685"/>
    <w:rsid w:val="0098075F"/>
    <w:rsid w:val="009807C6"/>
    <w:rsid w:val="009807E5"/>
    <w:rsid w:val="00980CD4"/>
    <w:rsid w:val="00980E03"/>
    <w:rsid w:val="0098106A"/>
    <w:rsid w:val="00981086"/>
    <w:rsid w:val="009811A0"/>
    <w:rsid w:val="009813BD"/>
    <w:rsid w:val="0098152F"/>
    <w:rsid w:val="00981549"/>
    <w:rsid w:val="009815CC"/>
    <w:rsid w:val="00981828"/>
    <w:rsid w:val="00981B39"/>
    <w:rsid w:val="00981BC1"/>
    <w:rsid w:val="00981BE1"/>
    <w:rsid w:val="00981D8C"/>
    <w:rsid w:val="00981EC3"/>
    <w:rsid w:val="0098217D"/>
    <w:rsid w:val="00982399"/>
    <w:rsid w:val="009824FC"/>
    <w:rsid w:val="009826F7"/>
    <w:rsid w:val="00982812"/>
    <w:rsid w:val="0098288C"/>
    <w:rsid w:val="00982BE9"/>
    <w:rsid w:val="00982D05"/>
    <w:rsid w:val="00982E2B"/>
    <w:rsid w:val="00982E42"/>
    <w:rsid w:val="00982E58"/>
    <w:rsid w:val="00982F1C"/>
    <w:rsid w:val="0098332A"/>
    <w:rsid w:val="0098371D"/>
    <w:rsid w:val="009838B5"/>
    <w:rsid w:val="00983A99"/>
    <w:rsid w:val="00983AD4"/>
    <w:rsid w:val="00983B45"/>
    <w:rsid w:val="00983C4D"/>
    <w:rsid w:val="00983D92"/>
    <w:rsid w:val="009844F5"/>
    <w:rsid w:val="00984542"/>
    <w:rsid w:val="009845B0"/>
    <w:rsid w:val="0098475F"/>
    <w:rsid w:val="00984913"/>
    <w:rsid w:val="00984B21"/>
    <w:rsid w:val="00984B3B"/>
    <w:rsid w:val="00984BE4"/>
    <w:rsid w:val="00984DC8"/>
    <w:rsid w:val="00984E70"/>
    <w:rsid w:val="00984FFD"/>
    <w:rsid w:val="00985221"/>
    <w:rsid w:val="0098542F"/>
    <w:rsid w:val="00985685"/>
    <w:rsid w:val="0098583B"/>
    <w:rsid w:val="00985B8B"/>
    <w:rsid w:val="00985C20"/>
    <w:rsid w:val="00985C30"/>
    <w:rsid w:val="00985E4B"/>
    <w:rsid w:val="00986015"/>
    <w:rsid w:val="009860B5"/>
    <w:rsid w:val="009862B1"/>
    <w:rsid w:val="00986418"/>
    <w:rsid w:val="00986513"/>
    <w:rsid w:val="0098673E"/>
    <w:rsid w:val="00986962"/>
    <w:rsid w:val="00986A39"/>
    <w:rsid w:val="00986AA1"/>
    <w:rsid w:val="00986AA3"/>
    <w:rsid w:val="00986D3E"/>
    <w:rsid w:val="00986E55"/>
    <w:rsid w:val="00986F3F"/>
    <w:rsid w:val="00986F50"/>
    <w:rsid w:val="009870DC"/>
    <w:rsid w:val="00987377"/>
    <w:rsid w:val="00987384"/>
    <w:rsid w:val="0098758A"/>
    <w:rsid w:val="009876FB"/>
    <w:rsid w:val="00987823"/>
    <w:rsid w:val="00987ADA"/>
    <w:rsid w:val="00987B3E"/>
    <w:rsid w:val="00987C30"/>
    <w:rsid w:val="00987C46"/>
    <w:rsid w:val="00987C71"/>
    <w:rsid w:val="0098F7AF"/>
    <w:rsid w:val="0099013E"/>
    <w:rsid w:val="00990318"/>
    <w:rsid w:val="00990370"/>
    <w:rsid w:val="00990638"/>
    <w:rsid w:val="00990771"/>
    <w:rsid w:val="009908F7"/>
    <w:rsid w:val="00990935"/>
    <w:rsid w:val="00990A41"/>
    <w:rsid w:val="00990BA9"/>
    <w:rsid w:val="00990C2B"/>
    <w:rsid w:val="00990CBD"/>
    <w:rsid w:val="00990D7D"/>
    <w:rsid w:val="00991008"/>
    <w:rsid w:val="009913E5"/>
    <w:rsid w:val="009913EF"/>
    <w:rsid w:val="009915B3"/>
    <w:rsid w:val="00991A95"/>
    <w:rsid w:val="00991ABC"/>
    <w:rsid w:val="00991D08"/>
    <w:rsid w:val="00992093"/>
    <w:rsid w:val="009920FB"/>
    <w:rsid w:val="0099265E"/>
    <w:rsid w:val="009927C9"/>
    <w:rsid w:val="00992877"/>
    <w:rsid w:val="0099291F"/>
    <w:rsid w:val="00992CE2"/>
    <w:rsid w:val="00992FF8"/>
    <w:rsid w:val="00993095"/>
    <w:rsid w:val="00993468"/>
    <w:rsid w:val="0099352C"/>
    <w:rsid w:val="00993575"/>
    <w:rsid w:val="009937A5"/>
    <w:rsid w:val="009938DF"/>
    <w:rsid w:val="00993A47"/>
    <w:rsid w:val="00993E63"/>
    <w:rsid w:val="00994009"/>
    <w:rsid w:val="00994402"/>
    <w:rsid w:val="009947D5"/>
    <w:rsid w:val="009948C9"/>
    <w:rsid w:val="009949CD"/>
    <w:rsid w:val="00994A30"/>
    <w:rsid w:val="00994D75"/>
    <w:rsid w:val="00994EAD"/>
    <w:rsid w:val="00995063"/>
    <w:rsid w:val="00995130"/>
    <w:rsid w:val="00995453"/>
    <w:rsid w:val="009955CB"/>
    <w:rsid w:val="0099588B"/>
    <w:rsid w:val="0099591E"/>
    <w:rsid w:val="009959F1"/>
    <w:rsid w:val="00995A4C"/>
    <w:rsid w:val="00995B5D"/>
    <w:rsid w:val="00995D44"/>
    <w:rsid w:val="0099625D"/>
    <w:rsid w:val="00996283"/>
    <w:rsid w:val="009962F6"/>
    <w:rsid w:val="00996375"/>
    <w:rsid w:val="0099642F"/>
    <w:rsid w:val="00996476"/>
    <w:rsid w:val="009964B8"/>
    <w:rsid w:val="00996542"/>
    <w:rsid w:val="00996549"/>
    <w:rsid w:val="00996629"/>
    <w:rsid w:val="00996680"/>
    <w:rsid w:val="0099696F"/>
    <w:rsid w:val="00996A70"/>
    <w:rsid w:val="00996AB6"/>
    <w:rsid w:val="00996EA3"/>
    <w:rsid w:val="00996FDE"/>
    <w:rsid w:val="009970C7"/>
    <w:rsid w:val="00997130"/>
    <w:rsid w:val="00997171"/>
    <w:rsid w:val="009972C0"/>
    <w:rsid w:val="009972F5"/>
    <w:rsid w:val="0099747C"/>
    <w:rsid w:val="00997492"/>
    <w:rsid w:val="00997506"/>
    <w:rsid w:val="00997526"/>
    <w:rsid w:val="00997971"/>
    <w:rsid w:val="009979A4"/>
    <w:rsid w:val="00997AD1"/>
    <w:rsid w:val="00997AEF"/>
    <w:rsid w:val="00997E06"/>
    <w:rsid w:val="00997EDF"/>
    <w:rsid w:val="009A010F"/>
    <w:rsid w:val="009A01EE"/>
    <w:rsid w:val="009A0368"/>
    <w:rsid w:val="009A0946"/>
    <w:rsid w:val="009A095C"/>
    <w:rsid w:val="009A098D"/>
    <w:rsid w:val="009A0A83"/>
    <w:rsid w:val="009A0BE4"/>
    <w:rsid w:val="009A0C0E"/>
    <w:rsid w:val="009A0E18"/>
    <w:rsid w:val="009A1009"/>
    <w:rsid w:val="009A1188"/>
    <w:rsid w:val="009A13A1"/>
    <w:rsid w:val="009A1737"/>
    <w:rsid w:val="009A1B20"/>
    <w:rsid w:val="009A1B8B"/>
    <w:rsid w:val="009A1CC1"/>
    <w:rsid w:val="009A1DDC"/>
    <w:rsid w:val="009A1DDF"/>
    <w:rsid w:val="009A1E1A"/>
    <w:rsid w:val="009A2377"/>
    <w:rsid w:val="009A25D2"/>
    <w:rsid w:val="009A26F8"/>
    <w:rsid w:val="009A2722"/>
    <w:rsid w:val="009A27CF"/>
    <w:rsid w:val="009A27EC"/>
    <w:rsid w:val="009A2857"/>
    <w:rsid w:val="009A2915"/>
    <w:rsid w:val="009A2D3E"/>
    <w:rsid w:val="009A2D84"/>
    <w:rsid w:val="009A2E34"/>
    <w:rsid w:val="009A33A7"/>
    <w:rsid w:val="009A3494"/>
    <w:rsid w:val="009A3537"/>
    <w:rsid w:val="009A35A0"/>
    <w:rsid w:val="009A35E2"/>
    <w:rsid w:val="009A3868"/>
    <w:rsid w:val="009A3996"/>
    <w:rsid w:val="009A39A8"/>
    <w:rsid w:val="009A3BFB"/>
    <w:rsid w:val="009A3D7D"/>
    <w:rsid w:val="009A3FC8"/>
    <w:rsid w:val="009A40F2"/>
    <w:rsid w:val="009A431A"/>
    <w:rsid w:val="009A4473"/>
    <w:rsid w:val="009A4690"/>
    <w:rsid w:val="009A4774"/>
    <w:rsid w:val="009A47D0"/>
    <w:rsid w:val="009A48EE"/>
    <w:rsid w:val="009A4CFF"/>
    <w:rsid w:val="009A4F64"/>
    <w:rsid w:val="009A5068"/>
    <w:rsid w:val="009A56B0"/>
    <w:rsid w:val="009A5864"/>
    <w:rsid w:val="009A5C63"/>
    <w:rsid w:val="009A5C97"/>
    <w:rsid w:val="009A5D7A"/>
    <w:rsid w:val="009A5DD6"/>
    <w:rsid w:val="009A5EDF"/>
    <w:rsid w:val="009A61C8"/>
    <w:rsid w:val="009A6385"/>
    <w:rsid w:val="009A6506"/>
    <w:rsid w:val="009A677B"/>
    <w:rsid w:val="009A67A2"/>
    <w:rsid w:val="009A6806"/>
    <w:rsid w:val="009A681E"/>
    <w:rsid w:val="009A6843"/>
    <w:rsid w:val="009A6A29"/>
    <w:rsid w:val="009A6A60"/>
    <w:rsid w:val="009A6A6F"/>
    <w:rsid w:val="009A6C7B"/>
    <w:rsid w:val="009A6D50"/>
    <w:rsid w:val="009A6F2B"/>
    <w:rsid w:val="009A703E"/>
    <w:rsid w:val="009A70E0"/>
    <w:rsid w:val="009A70FF"/>
    <w:rsid w:val="009A711E"/>
    <w:rsid w:val="009A711F"/>
    <w:rsid w:val="009A7128"/>
    <w:rsid w:val="009A732C"/>
    <w:rsid w:val="009A7866"/>
    <w:rsid w:val="009A7AA6"/>
    <w:rsid w:val="009A7BDB"/>
    <w:rsid w:val="009A7C93"/>
    <w:rsid w:val="009A7D05"/>
    <w:rsid w:val="009A7F3D"/>
    <w:rsid w:val="009B0088"/>
    <w:rsid w:val="009B00D5"/>
    <w:rsid w:val="009B05AD"/>
    <w:rsid w:val="009B077E"/>
    <w:rsid w:val="009B0C15"/>
    <w:rsid w:val="009B0D9E"/>
    <w:rsid w:val="009B0E30"/>
    <w:rsid w:val="009B0F57"/>
    <w:rsid w:val="009B1221"/>
    <w:rsid w:val="009B144A"/>
    <w:rsid w:val="009B1517"/>
    <w:rsid w:val="009B155C"/>
    <w:rsid w:val="009B16E6"/>
    <w:rsid w:val="009B1712"/>
    <w:rsid w:val="009B199B"/>
    <w:rsid w:val="009B1DA1"/>
    <w:rsid w:val="009B1DB9"/>
    <w:rsid w:val="009B1EED"/>
    <w:rsid w:val="009B24B6"/>
    <w:rsid w:val="009B2509"/>
    <w:rsid w:val="009B2550"/>
    <w:rsid w:val="009B277B"/>
    <w:rsid w:val="009B2C04"/>
    <w:rsid w:val="009B2D73"/>
    <w:rsid w:val="009B3289"/>
    <w:rsid w:val="009B339A"/>
    <w:rsid w:val="009B3455"/>
    <w:rsid w:val="009B36B2"/>
    <w:rsid w:val="009B3745"/>
    <w:rsid w:val="009B39C3"/>
    <w:rsid w:val="009B39FB"/>
    <w:rsid w:val="009B3BF4"/>
    <w:rsid w:val="009B3D0B"/>
    <w:rsid w:val="009B3D1E"/>
    <w:rsid w:val="009B3E6B"/>
    <w:rsid w:val="009B3EE6"/>
    <w:rsid w:val="009B408E"/>
    <w:rsid w:val="009B43BC"/>
    <w:rsid w:val="009B4574"/>
    <w:rsid w:val="009B4666"/>
    <w:rsid w:val="009B46AF"/>
    <w:rsid w:val="009B4919"/>
    <w:rsid w:val="009B4B64"/>
    <w:rsid w:val="009B4E25"/>
    <w:rsid w:val="009B51BB"/>
    <w:rsid w:val="009B5429"/>
    <w:rsid w:val="009B5576"/>
    <w:rsid w:val="009B576C"/>
    <w:rsid w:val="009B5773"/>
    <w:rsid w:val="009B5838"/>
    <w:rsid w:val="009B5906"/>
    <w:rsid w:val="009B5941"/>
    <w:rsid w:val="009B5ABA"/>
    <w:rsid w:val="009B5CB5"/>
    <w:rsid w:val="009B5F04"/>
    <w:rsid w:val="009B5F67"/>
    <w:rsid w:val="009B600D"/>
    <w:rsid w:val="009B6091"/>
    <w:rsid w:val="009B619C"/>
    <w:rsid w:val="009B62F9"/>
    <w:rsid w:val="009B6360"/>
    <w:rsid w:val="009B6375"/>
    <w:rsid w:val="009B65A4"/>
    <w:rsid w:val="009B65A8"/>
    <w:rsid w:val="009B6E3D"/>
    <w:rsid w:val="009B6E5C"/>
    <w:rsid w:val="009B703F"/>
    <w:rsid w:val="009B736E"/>
    <w:rsid w:val="009B75BF"/>
    <w:rsid w:val="009B7629"/>
    <w:rsid w:val="009B7AD5"/>
    <w:rsid w:val="009B7B38"/>
    <w:rsid w:val="009B7C86"/>
    <w:rsid w:val="009B7CFD"/>
    <w:rsid w:val="009B7EFB"/>
    <w:rsid w:val="009C0052"/>
    <w:rsid w:val="009C061E"/>
    <w:rsid w:val="009C0622"/>
    <w:rsid w:val="009C08AE"/>
    <w:rsid w:val="009C10D2"/>
    <w:rsid w:val="009C125D"/>
    <w:rsid w:val="009C13A2"/>
    <w:rsid w:val="009C1503"/>
    <w:rsid w:val="009C16FE"/>
    <w:rsid w:val="009C1716"/>
    <w:rsid w:val="009C1821"/>
    <w:rsid w:val="009C1A84"/>
    <w:rsid w:val="009C1D4B"/>
    <w:rsid w:val="009C1EB5"/>
    <w:rsid w:val="009C1F04"/>
    <w:rsid w:val="009C20BB"/>
    <w:rsid w:val="009C20E3"/>
    <w:rsid w:val="009C2252"/>
    <w:rsid w:val="009C2254"/>
    <w:rsid w:val="009C226A"/>
    <w:rsid w:val="009C2293"/>
    <w:rsid w:val="009C26B0"/>
    <w:rsid w:val="009C2795"/>
    <w:rsid w:val="009C2A00"/>
    <w:rsid w:val="009C2A27"/>
    <w:rsid w:val="009C2A9D"/>
    <w:rsid w:val="009C2AF2"/>
    <w:rsid w:val="009C2E68"/>
    <w:rsid w:val="009C2E75"/>
    <w:rsid w:val="009C2E76"/>
    <w:rsid w:val="009C2E93"/>
    <w:rsid w:val="009C3068"/>
    <w:rsid w:val="009C30BC"/>
    <w:rsid w:val="009C31D3"/>
    <w:rsid w:val="009C33B1"/>
    <w:rsid w:val="009C33F6"/>
    <w:rsid w:val="009C349A"/>
    <w:rsid w:val="009C3604"/>
    <w:rsid w:val="009C3645"/>
    <w:rsid w:val="009C36D5"/>
    <w:rsid w:val="009C3888"/>
    <w:rsid w:val="009C3C89"/>
    <w:rsid w:val="009C3D30"/>
    <w:rsid w:val="009C3EC6"/>
    <w:rsid w:val="009C4184"/>
    <w:rsid w:val="009C43F9"/>
    <w:rsid w:val="009C4410"/>
    <w:rsid w:val="009C443A"/>
    <w:rsid w:val="009C4851"/>
    <w:rsid w:val="009C497E"/>
    <w:rsid w:val="009C4C07"/>
    <w:rsid w:val="009C4CAB"/>
    <w:rsid w:val="009C4DCA"/>
    <w:rsid w:val="009C5233"/>
    <w:rsid w:val="009C5597"/>
    <w:rsid w:val="009C5819"/>
    <w:rsid w:val="009C58EE"/>
    <w:rsid w:val="009C5B5A"/>
    <w:rsid w:val="009C5FAB"/>
    <w:rsid w:val="009C61C3"/>
    <w:rsid w:val="009C61C5"/>
    <w:rsid w:val="009C62EC"/>
    <w:rsid w:val="009C63FE"/>
    <w:rsid w:val="009C6513"/>
    <w:rsid w:val="009C6599"/>
    <w:rsid w:val="009C6631"/>
    <w:rsid w:val="009C67BA"/>
    <w:rsid w:val="009C686A"/>
    <w:rsid w:val="009C6983"/>
    <w:rsid w:val="009C6D0A"/>
    <w:rsid w:val="009C6DA0"/>
    <w:rsid w:val="009C6E1C"/>
    <w:rsid w:val="009C6E36"/>
    <w:rsid w:val="009C7077"/>
    <w:rsid w:val="009C70C2"/>
    <w:rsid w:val="009C7464"/>
    <w:rsid w:val="009C75B1"/>
    <w:rsid w:val="009C75B6"/>
    <w:rsid w:val="009C75F7"/>
    <w:rsid w:val="009C79A9"/>
    <w:rsid w:val="009C7A42"/>
    <w:rsid w:val="009C7AA7"/>
    <w:rsid w:val="009C7E02"/>
    <w:rsid w:val="009C7E41"/>
    <w:rsid w:val="009C7F0C"/>
    <w:rsid w:val="009D0743"/>
    <w:rsid w:val="009D09E3"/>
    <w:rsid w:val="009D0C10"/>
    <w:rsid w:val="009D0DEB"/>
    <w:rsid w:val="009D0F14"/>
    <w:rsid w:val="009D0FAD"/>
    <w:rsid w:val="009D11BD"/>
    <w:rsid w:val="009D131A"/>
    <w:rsid w:val="009D16EF"/>
    <w:rsid w:val="009D17D2"/>
    <w:rsid w:val="009D189F"/>
    <w:rsid w:val="009D1B40"/>
    <w:rsid w:val="009D1DB0"/>
    <w:rsid w:val="009D1EA4"/>
    <w:rsid w:val="009D1F0A"/>
    <w:rsid w:val="009D271F"/>
    <w:rsid w:val="009D2794"/>
    <w:rsid w:val="009D29C6"/>
    <w:rsid w:val="009D2A53"/>
    <w:rsid w:val="009D2A9D"/>
    <w:rsid w:val="009D2B53"/>
    <w:rsid w:val="009D2C1A"/>
    <w:rsid w:val="009D2EE2"/>
    <w:rsid w:val="009D2F01"/>
    <w:rsid w:val="009D2F2B"/>
    <w:rsid w:val="009D306D"/>
    <w:rsid w:val="009D36DA"/>
    <w:rsid w:val="009D3714"/>
    <w:rsid w:val="009D3737"/>
    <w:rsid w:val="009D373B"/>
    <w:rsid w:val="009D37C0"/>
    <w:rsid w:val="009D39FA"/>
    <w:rsid w:val="009D3A2F"/>
    <w:rsid w:val="009D3DE3"/>
    <w:rsid w:val="009D4078"/>
    <w:rsid w:val="009D4157"/>
    <w:rsid w:val="009D4178"/>
    <w:rsid w:val="009D4207"/>
    <w:rsid w:val="009D4436"/>
    <w:rsid w:val="009D4536"/>
    <w:rsid w:val="009D4D33"/>
    <w:rsid w:val="009D51EE"/>
    <w:rsid w:val="009D548E"/>
    <w:rsid w:val="009D564D"/>
    <w:rsid w:val="009D57E0"/>
    <w:rsid w:val="009D5914"/>
    <w:rsid w:val="009D5924"/>
    <w:rsid w:val="009D599F"/>
    <w:rsid w:val="009D5BBB"/>
    <w:rsid w:val="009D5D9F"/>
    <w:rsid w:val="009D5DFC"/>
    <w:rsid w:val="009D61DF"/>
    <w:rsid w:val="009D631B"/>
    <w:rsid w:val="009D648D"/>
    <w:rsid w:val="009D6509"/>
    <w:rsid w:val="009D6513"/>
    <w:rsid w:val="009D6694"/>
    <w:rsid w:val="009D6A7B"/>
    <w:rsid w:val="009D6B8D"/>
    <w:rsid w:val="009D6C1F"/>
    <w:rsid w:val="009D6D1E"/>
    <w:rsid w:val="009D6E5A"/>
    <w:rsid w:val="009D6F47"/>
    <w:rsid w:val="009D7220"/>
    <w:rsid w:val="009D7468"/>
    <w:rsid w:val="009D7575"/>
    <w:rsid w:val="009D761F"/>
    <w:rsid w:val="009D763C"/>
    <w:rsid w:val="009D7684"/>
    <w:rsid w:val="009D7717"/>
    <w:rsid w:val="009D7949"/>
    <w:rsid w:val="009D7A55"/>
    <w:rsid w:val="009D7CE3"/>
    <w:rsid w:val="009DFE94"/>
    <w:rsid w:val="009E004F"/>
    <w:rsid w:val="009E00BC"/>
    <w:rsid w:val="009E0257"/>
    <w:rsid w:val="009E0334"/>
    <w:rsid w:val="009E075C"/>
    <w:rsid w:val="009E0782"/>
    <w:rsid w:val="009E07B9"/>
    <w:rsid w:val="009E07D9"/>
    <w:rsid w:val="009E0960"/>
    <w:rsid w:val="009E0A45"/>
    <w:rsid w:val="009E0AF7"/>
    <w:rsid w:val="009E0B98"/>
    <w:rsid w:val="009E0D00"/>
    <w:rsid w:val="009E0F80"/>
    <w:rsid w:val="009E10F2"/>
    <w:rsid w:val="009E11AC"/>
    <w:rsid w:val="009E1500"/>
    <w:rsid w:val="009E159D"/>
    <w:rsid w:val="009E16BD"/>
    <w:rsid w:val="009E17E8"/>
    <w:rsid w:val="009E1912"/>
    <w:rsid w:val="009E1A20"/>
    <w:rsid w:val="009E1B4B"/>
    <w:rsid w:val="009E1ECC"/>
    <w:rsid w:val="009E204A"/>
    <w:rsid w:val="009E20CC"/>
    <w:rsid w:val="009E2281"/>
    <w:rsid w:val="009E2345"/>
    <w:rsid w:val="009E2352"/>
    <w:rsid w:val="009E24C3"/>
    <w:rsid w:val="009E2574"/>
    <w:rsid w:val="009E25BD"/>
    <w:rsid w:val="009E26FE"/>
    <w:rsid w:val="009E2799"/>
    <w:rsid w:val="009E27F1"/>
    <w:rsid w:val="009E2854"/>
    <w:rsid w:val="009E2BC8"/>
    <w:rsid w:val="009E2C95"/>
    <w:rsid w:val="009E2E49"/>
    <w:rsid w:val="009E310B"/>
    <w:rsid w:val="009E31C6"/>
    <w:rsid w:val="009E3374"/>
    <w:rsid w:val="009E36D9"/>
    <w:rsid w:val="009E373F"/>
    <w:rsid w:val="009E3932"/>
    <w:rsid w:val="009E3A34"/>
    <w:rsid w:val="009E3AB3"/>
    <w:rsid w:val="009E3BC2"/>
    <w:rsid w:val="009E4074"/>
    <w:rsid w:val="009E41CD"/>
    <w:rsid w:val="009E4346"/>
    <w:rsid w:val="009E47A5"/>
    <w:rsid w:val="009E4941"/>
    <w:rsid w:val="009E4996"/>
    <w:rsid w:val="009E4A49"/>
    <w:rsid w:val="009E4E22"/>
    <w:rsid w:val="009E4E99"/>
    <w:rsid w:val="009E4FD4"/>
    <w:rsid w:val="009E5077"/>
    <w:rsid w:val="009E5145"/>
    <w:rsid w:val="009E524A"/>
    <w:rsid w:val="009E531C"/>
    <w:rsid w:val="009E5358"/>
    <w:rsid w:val="009E54D4"/>
    <w:rsid w:val="009E5692"/>
    <w:rsid w:val="009E57C0"/>
    <w:rsid w:val="009E58E6"/>
    <w:rsid w:val="009E5C6F"/>
    <w:rsid w:val="009E5CC9"/>
    <w:rsid w:val="009E60EC"/>
    <w:rsid w:val="009E60EE"/>
    <w:rsid w:val="009E613F"/>
    <w:rsid w:val="009E65A4"/>
    <w:rsid w:val="009E664C"/>
    <w:rsid w:val="009E66F8"/>
    <w:rsid w:val="009E6831"/>
    <w:rsid w:val="009E6B5F"/>
    <w:rsid w:val="009E6B90"/>
    <w:rsid w:val="009E6BBE"/>
    <w:rsid w:val="009E6BF1"/>
    <w:rsid w:val="009E6DA7"/>
    <w:rsid w:val="009E6E46"/>
    <w:rsid w:val="009E6E6F"/>
    <w:rsid w:val="009E6EF7"/>
    <w:rsid w:val="009E6FDD"/>
    <w:rsid w:val="009E71C8"/>
    <w:rsid w:val="009E74C8"/>
    <w:rsid w:val="009E756E"/>
    <w:rsid w:val="009E75E8"/>
    <w:rsid w:val="009E76B5"/>
    <w:rsid w:val="009E7774"/>
    <w:rsid w:val="009E784E"/>
    <w:rsid w:val="009E7AF2"/>
    <w:rsid w:val="009E7B4C"/>
    <w:rsid w:val="009E7D01"/>
    <w:rsid w:val="009E7E03"/>
    <w:rsid w:val="009E7EA8"/>
    <w:rsid w:val="009E7EAF"/>
    <w:rsid w:val="009E7F38"/>
    <w:rsid w:val="009F0691"/>
    <w:rsid w:val="009F07BC"/>
    <w:rsid w:val="009F0813"/>
    <w:rsid w:val="009F0897"/>
    <w:rsid w:val="009F0C24"/>
    <w:rsid w:val="009F0D1E"/>
    <w:rsid w:val="009F0F78"/>
    <w:rsid w:val="009F1120"/>
    <w:rsid w:val="009F1504"/>
    <w:rsid w:val="009F1525"/>
    <w:rsid w:val="009F1582"/>
    <w:rsid w:val="009F15A8"/>
    <w:rsid w:val="009F181B"/>
    <w:rsid w:val="009F199C"/>
    <w:rsid w:val="009F1A8F"/>
    <w:rsid w:val="009F1C4E"/>
    <w:rsid w:val="009F22D6"/>
    <w:rsid w:val="009F23C4"/>
    <w:rsid w:val="009F2536"/>
    <w:rsid w:val="009F2597"/>
    <w:rsid w:val="009F2D22"/>
    <w:rsid w:val="009F2DBE"/>
    <w:rsid w:val="009F2DFF"/>
    <w:rsid w:val="009F2E9F"/>
    <w:rsid w:val="009F305F"/>
    <w:rsid w:val="009F3435"/>
    <w:rsid w:val="009F36DB"/>
    <w:rsid w:val="009F376C"/>
    <w:rsid w:val="009F38CC"/>
    <w:rsid w:val="009F413C"/>
    <w:rsid w:val="009F4202"/>
    <w:rsid w:val="009F4292"/>
    <w:rsid w:val="009F42DC"/>
    <w:rsid w:val="009F46ED"/>
    <w:rsid w:val="009F4778"/>
    <w:rsid w:val="009F4999"/>
    <w:rsid w:val="009F49A8"/>
    <w:rsid w:val="009F4A23"/>
    <w:rsid w:val="009F4A37"/>
    <w:rsid w:val="009F4C4A"/>
    <w:rsid w:val="009F4D1F"/>
    <w:rsid w:val="009F4EC3"/>
    <w:rsid w:val="009F533A"/>
    <w:rsid w:val="009F5544"/>
    <w:rsid w:val="009F55D6"/>
    <w:rsid w:val="009F5973"/>
    <w:rsid w:val="009F5978"/>
    <w:rsid w:val="009F59F6"/>
    <w:rsid w:val="009F5ABC"/>
    <w:rsid w:val="009F5C80"/>
    <w:rsid w:val="009F5D5D"/>
    <w:rsid w:val="009F5FAF"/>
    <w:rsid w:val="009F6157"/>
    <w:rsid w:val="009F6598"/>
    <w:rsid w:val="009F6820"/>
    <w:rsid w:val="009F6828"/>
    <w:rsid w:val="009F6925"/>
    <w:rsid w:val="009F6A11"/>
    <w:rsid w:val="009F6B1F"/>
    <w:rsid w:val="009F6C4E"/>
    <w:rsid w:val="009F6D03"/>
    <w:rsid w:val="009F6DB9"/>
    <w:rsid w:val="009F6FD9"/>
    <w:rsid w:val="009F703B"/>
    <w:rsid w:val="009F7076"/>
    <w:rsid w:val="009F728E"/>
    <w:rsid w:val="009F72F8"/>
    <w:rsid w:val="009F7303"/>
    <w:rsid w:val="009F75E6"/>
    <w:rsid w:val="009F7746"/>
    <w:rsid w:val="009F79C0"/>
    <w:rsid w:val="009F79C4"/>
    <w:rsid w:val="009F7A5B"/>
    <w:rsid w:val="009F7C70"/>
    <w:rsid w:val="009F7D07"/>
    <w:rsid w:val="00A006CF"/>
    <w:rsid w:val="00A00786"/>
    <w:rsid w:val="00A007D9"/>
    <w:rsid w:val="00A007FB"/>
    <w:rsid w:val="00A0085E"/>
    <w:rsid w:val="00A00E1E"/>
    <w:rsid w:val="00A0123D"/>
    <w:rsid w:val="00A0130D"/>
    <w:rsid w:val="00A01369"/>
    <w:rsid w:val="00A018E1"/>
    <w:rsid w:val="00A019F2"/>
    <w:rsid w:val="00A01C38"/>
    <w:rsid w:val="00A01DB1"/>
    <w:rsid w:val="00A01E9F"/>
    <w:rsid w:val="00A01F0C"/>
    <w:rsid w:val="00A0215B"/>
    <w:rsid w:val="00A02300"/>
    <w:rsid w:val="00A025FE"/>
    <w:rsid w:val="00A026F6"/>
    <w:rsid w:val="00A0277F"/>
    <w:rsid w:val="00A02A57"/>
    <w:rsid w:val="00A02F36"/>
    <w:rsid w:val="00A02FC2"/>
    <w:rsid w:val="00A03112"/>
    <w:rsid w:val="00A03192"/>
    <w:rsid w:val="00A031D1"/>
    <w:rsid w:val="00A031FC"/>
    <w:rsid w:val="00A03369"/>
    <w:rsid w:val="00A0338A"/>
    <w:rsid w:val="00A03511"/>
    <w:rsid w:val="00A0354C"/>
    <w:rsid w:val="00A03766"/>
    <w:rsid w:val="00A038C7"/>
    <w:rsid w:val="00A039DD"/>
    <w:rsid w:val="00A03DEA"/>
    <w:rsid w:val="00A03E73"/>
    <w:rsid w:val="00A03EA8"/>
    <w:rsid w:val="00A03F95"/>
    <w:rsid w:val="00A03F99"/>
    <w:rsid w:val="00A03FF8"/>
    <w:rsid w:val="00A04085"/>
    <w:rsid w:val="00A04142"/>
    <w:rsid w:val="00A04226"/>
    <w:rsid w:val="00A04433"/>
    <w:rsid w:val="00A04548"/>
    <w:rsid w:val="00A046E4"/>
    <w:rsid w:val="00A04881"/>
    <w:rsid w:val="00A04918"/>
    <w:rsid w:val="00A049B0"/>
    <w:rsid w:val="00A04A7B"/>
    <w:rsid w:val="00A04BC3"/>
    <w:rsid w:val="00A04CA2"/>
    <w:rsid w:val="00A04CE5"/>
    <w:rsid w:val="00A04E4A"/>
    <w:rsid w:val="00A04EE1"/>
    <w:rsid w:val="00A04F8A"/>
    <w:rsid w:val="00A04FDE"/>
    <w:rsid w:val="00A0500E"/>
    <w:rsid w:val="00A051BF"/>
    <w:rsid w:val="00A05219"/>
    <w:rsid w:val="00A05261"/>
    <w:rsid w:val="00A052FE"/>
    <w:rsid w:val="00A05479"/>
    <w:rsid w:val="00A05532"/>
    <w:rsid w:val="00A05592"/>
    <w:rsid w:val="00A05599"/>
    <w:rsid w:val="00A0568C"/>
    <w:rsid w:val="00A05728"/>
    <w:rsid w:val="00A05801"/>
    <w:rsid w:val="00A058A6"/>
    <w:rsid w:val="00A05C2A"/>
    <w:rsid w:val="00A05C9F"/>
    <w:rsid w:val="00A05FC7"/>
    <w:rsid w:val="00A06251"/>
    <w:rsid w:val="00A062A8"/>
    <w:rsid w:val="00A066E1"/>
    <w:rsid w:val="00A0685D"/>
    <w:rsid w:val="00A069AB"/>
    <w:rsid w:val="00A06A4F"/>
    <w:rsid w:val="00A06AB7"/>
    <w:rsid w:val="00A06AC7"/>
    <w:rsid w:val="00A06AD6"/>
    <w:rsid w:val="00A06B0B"/>
    <w:rsid w:val="00A06CD9"/>
    <w:rsid w:val="00A06E7A"/>
    <w:rsid w:val="00A06FFA"/>
    <w:rsid w:val="00A070F4"/>
    <w:rsid w:val="00A07216"/>
    <w:rsid w:val="00A073B0"/>
    <w:rsid w:val="00A07596"/>
    <w:rsid w:val="00A0759D"/>
    <w:rsid w:val="00A075E3"/>
    <w:rsid w:val="00A07638"/>
    <w:rsid w:val="00A077C5"/>
    <w:rsid w:val="00A07B74"/>
    <w:rsid w:val="00A07CD4"/>
    <w:rsid w:val="00A07D94"/>
    <w:rsid w:val="00A07DC6"/>
    <w:rsid w:val="00A07E28"/>
    <w:rsid w:val="00A07EDD"/>
    <w:rsid w:val="00A1011A"/>
    <w:rsid w:val="00A10148"/>
    <w:rsid w:val="00A1022F"/>
    <w:rsid w:val="00A103BE"/>
    <w:rsid w:val="00A10433"/>
    <w:rsid w:val="00A10A88"/>
    <w:rsid w:val="00A10AFC"/>
    <w:rsid w:val="00A10BBA"/>
    <w:rsid w:val="00A10C1F"/>
    <w:rsid w:val="00A10CC7"/>
    <w:rsid w:val="00A10D20"/>
    <w:rsid w:val="00A111F1"/>
    <w:rsid w:val="00A11957"/>
    <w:rsid w:val="00A11ABE"/>
    <w:rsid w:val="00A11B1A"/>
    <w:rsid w:val="00A11B5B"/>
    <w:rsid w:val="00A11ECB"/>
    <w:rsid w:val="00A12202"/>
    <w:rsid w:val="00A1259B"/>
    <w:rsid w:val="00A125DE"/>
    <w:rsid w:val="00A1265F"/>
    <w:rsid w:val="00A12D9C"/>
    <w:rsid w:val="00A12DD8"/>
    <w:rsid w:val="00A131AC"/>
    <w:rsid w:val="00A133D3"/>
    <w:rsid w:val="00A13E70"/>
    <w:rsid w:val="00A14038"/>
    <w:rsid w:val="00A142B4"/>
    <w:rsid w:val="00A14362"/>
    <w:rsid w:val="00A1455F"/>
    <w:rsid w:val="00A14715"/>
    <w:rsid w:val="00A14AF4"/>
    <w:rsid w:val="00A14BA9"/>
    <w:rsid w:val="00A14E21"/>
    <w:rsid w:val="00A151AC"/>
    <w:rsid w:val="00A15235"/>
    <w:rsid w:val="00A15360"/>
    <w:rsid w:val="00A156FA"/>
    <w:rsid w:val="00A15845"/>
    <w:rsid w:val="00A1589D"/>
    <w:rsid w:val="00A158B9"/>
    <w:rsid w:val="00A158EA"/>
    <w:rsid w:val="00A15F38"/>
    <w:rsid w:val="00A15F9C"/>
    <w:rsid w:val="00A15FF4"/>
    <w:rsid w:val="00A16340"/>
    <w:rsid w:val="00A16633"/>
    <w:rsid w:val="00A16D5D"/>
    <w:rsid w:val="00A16F27"/>
    <w:rsid w:val="00A17034"/>
    <w:rsid w:val="00A170C5"/>
    <w:rsid w:val="00A17120"/>
    <w:rsid w:val="00A17207"/>
    <w:rsid w:val="00A1741E"/>
    <w:rsid w:val="00A1742B"/>
    <w:rsid w:val="00A17449"/>
    <w:rsid w:val="00A1745A"/>
    <w:rsid w:val="00A17659"/>
    <w:rsid w:val="00A176B1"/>
    <w:rsid w:val="00A17709"/>
    <w:rsid w:val="00A17733"/>
    <w:rsid w:val="00A1783B"/>
    <w:rsid w:val="00A17D87"/>
    <w:rsid w:val="00A20060"/>
    <w:rsid w:val="00A20427"/>
    <w:rsid w:val="00A20625"/>
    <w:rsid w:val="00A2067F"/>
    <w:rsid w:val="00A208A4"/>
    <w:rsid w:val="00A209FD"/>
    <w:rsid w:val="00A20A2C"/>
    <w:rsid w:val="00A20FBE"/>
    <w:rsid w:val="00A21306"/>
    <w:rsid w:val="00A21559"/>
    <w:rsid w:val="00A2173D"/>
    <w:rsid w:val="00A218F2"/>
    <w:rsid w:val="00A21924"/>
    <w:rsid w:val="00A21AD7"/>
    <w:rsid w:val="00A21C78"/>
    <w:rsid w:val="00A21D67"/>
    <w:rsid w:val="00A21F0E"/>
    <w:rsid w:val="00A22318"/>
    <w:rsid w:val="00A22390"/>
    <w:rsid w:val="00A2256D"/>
    <w:rsid w:val="00A2290D"/>
    <w:rsid w:val="00A2292E"/>
    <w:rsid w:val="00A22948"/>
    <w:rsid w:val="00A22AF0"/>
    <w:rsid w:val="00A22B1A"/>
    <w:rsid w:val="00A22BEA"/>
    <w:rsid w:val="00A22DE1"/>
    <w:rsid w:val="00A22E2D"/>
    <w:rsid w:val="00A22ED6"/>
    <w:rsid w:val="00A230FA"/>
    <w:rsid w:val="00A23252"/>
    <w:rsid w:val="00A235B9"/>
    <w:rsid w:val="00A235C3"/>
    <w:rsid w:val="00A236C5"/>
    <w:rsid w:val="00A236DC"/>
    <w:rsid w:val="00A23844"/>
    <w:rsid w:val="00A23CBB"/>
    <w:rsid w:val="00A24707"/>
    <w:rsid w:val="00A247D4"/>
    <w:rsid w:val="00A247E3"/>
    <w:rsid w:val="00A24E62"/>
    <w:rsid w:val="00A24F7A"/>
    <w:rsid w:val="00A24F8F"/>
    <w:rsid w:val="00A24FC6"/>
    <w:rsid w:val="00A24FD9"/>
    <w:rsid w:val="00A24FE9"/>
    <w:rsid w:val="00A24FF5"/>
    <w:rsid w:val="00A25197"/>
    <w:rsid w:val="00A25282"/>
    <w:rsid w:val="00A25397"/>
    <w:rsid w:val="00A255AB"/>
    <w:rsid w:val="00A25FF8"/>
    <w:rsid w:val="00A26365"/>
    <w:rsid w:val="00A263F9"/>
    <w:rsid w:val="00A2643B"/>
    <w:rsid w:val="00A26697"/>
    <w:rsid w:val="00A2675B"/>
    <w:rsid w:val="00A26A37"/>
    <w:rsid w:val="00A26C1D"/>
    <w:rsid w:val="00A26C52"/>
    <w:rsid w:val="00A26C88"/>
    <w:rsid w:val="00A26CBB"/>
    <w:rsid w:val="00A26E97"/>
    <w:rsid w:val="00A26FE6"/>
    <w:rsid w:val="00A2719C"/>
    <w:rsid w:val="00A272AB"/>
    <w:rsid w:val="00A272DA"/>
    <w:rsid w:val="00A27384"/>
    <w:rsid w:val="00A273AB"/>
    <w:rsid w:val="00A273D9"/>
    <w:rsid w:val="00A27426"/>
    <w:rsid w:val="00A274CD"/>
    <w:rsid w:val="00A27763"/>
    <w:rsid w:val="00A277CF"/>
    <w:rsid w:val="00A27818"/>
    <w:rsid w:val="00A2783B"/>
    <w:rsid w:val="00A278C9"/>
    <w:rsid w:val="00A27A31"/>
    <w:rsid w:val="00A27B52"/>
    <w:rsid w:val="00A27CE8"/>
    <w:rsid w:val="00A27EAB"/>
    <w:rsid w:val="00A27FDC"/>
    <w:rsid w:val="00A27FF5"/>
    <w:rsid w:val="00A3007F"/>
    <w:rsid w:val="00A301A9"/>
    <w:rsid w:val="00A30576"/>
    <w:rsid w:val="00A30779"/>
    <w:rsid w:val="00A30968"/>
    <w:rsid w:val="00A309A6"/>
    <w:rsid w:val="00A30CEC"/>
    <w:rsid w:val="00A30E66"/>
    <w:rsid w:val="00A30F1D"/>
    <w:rsid w:val="00A3119E"/>
    <w:rsid w:val="00A31426"/>
    <w:rsid w:val="00A31481"/>
    <w:rsid w:val="00A31963"/>
    <w:rsid w:val="00A31A92"/>
    <w:rsid w:val="00A31ADC"/>
    <w:rsid w:val="00A31B9F"/>
    <w:rsid w:val="00A31DA6"/>
    <w:rsid w:val="00A31E0F"/>
    <w:rsid w:val="00A31F77"/>
    <w:rsid w:val="00A31FD9"/>
    <w:rsid w:val="00A32250"/>
    <w:rsid w:val="00A3233B"/>
    <w:rsid w:val="00A327D6"/>
    <w:rsid w:val="00A3280A"/>
    <w:rsid w:val="00A32843"/>
    <w:rsid w:val="00A3294F"/>
    <w:rsid w:val="00A329CB"/>
    <w:rsid w:val="00A32C47"/>
    <w:rsid w:val="00A32D4B"/>
    <w:rsid w:val="00A32D98"/>
    <w:rsid w:val="00A33090"/>
    <w:rsid w:val="00A33345"/>
    <w:rsid w:val="00A33406"/>
    <w:rsid w:val="00A3372C"/>
    <w:rsid w:val="00A33871"/>
    <w:rsid w:val="00A338D2"/>
    <w:rsid w:val="00A33D09"/>
    <w:rsid w:val="00A33D2E"/>
    <w:rsid w:val="00A3405D"/>
    <w:rsid w:val="00A34114"/>
    <w:rsid w:val="00A3423D"/>
    <w:rsid w:val="00A3428E"/>
    <w:rsid w:val="00A345D0"/>
    <w:rsid w:val="00A34600"/>
    <w:rsid w:val="00A346B5"/>
    <w:rsid w:val="00A346C6"/>
    <w:rsid w:val="00A347B6"/>
    <w:rsid w:val="00A34A20"/>
    <w:rsid w:val="00A34BE3"/>
    <w:rsid w:val="00A34CB0"/>
    <w:rsid w:val="00A34CF8"/>
    <w:rsid w:val="00A35007"/>
    <w:rsid w:val="00A3526C"/>
    <w:rsid w:val="00A35651"/>
    <w:rsid w:val="00A35740"/>
    <w:rsid w:val="00A35970"/>
    <w:rsid w:val="00A35A3A"/>
    <w:rsid w:val="00A35BA2"/>
    <w:rsid w:val="00A35D1B"/>
    <w:rsid w:val="00A35D53"/>
    <w:rsid w:val="00A35DB0"/>
    <w:rsid w:val="00A35ED9"/>
    <w:rsid w:val="00A362F9"/>
    <w:rsid w:val="00A3636E"/>
    <w:rsid w:val="00A36780"/>
    <w:rsid w:val="00A3681C"/>
    <w:rsid w:val="00A36BE4"/>
    <w:rsid w:val="00A36D15"/>
    <w:rsid w:val="00A36E95"/>
    <w:rsid w:val="00A3701D"/>
    <w:rsid w:val="00A37452"/>
    <w:rsid w:val="00A37618"/>
    <w:rsid w:val="00A37633"/>
    <w:rsid w:val="00A376E2"/>
    <w:rsid w:val="00A37733"/>
    <w:rsid w:val="00A37747"/>
    <w:rsid w:val="00A37850"/>
    <w:rsid w:val="00A3786D"/>
    <w:rsid w:val="00A3791E"/>
    <w:rsid w:val="00A379BC"/>
    <w:rsid w:val="00A37ABA"/>
    <w:rsid w:val="00A37B69"/>
    <w:rsid w:val="00A37BBD"/>
    <w:rsid w:val="00A37C95"/>
    <w:rsid w:val="00A37E8D"/>
    <w:rsid w:val="00A37F48"/>
    <w:rsid w:val="00A37FE2"/>
    <w:rsid w:val="00A400BC"/>
    <w:rsid w:val="00A4014D"/>
    <w:rsid w:val="00A401A8"/>
    <w:rsid w:val="00A40453"/>
    <w:rsid w:val="00A40506"/>
    <w:rsid w:val="00A4053B"/>
    <w:rsid w:val="00A4063A"/>
    <w:rsid w:val="00A407CB"/>
    <w:rsid w:val="00A40B52"/>
    <w:rsid w:val="00A40B9C"/>
    <w:rsid w:val="00A40CE5"/>
    <w:rsid w:val="00A40E77"/>
    <w:rsid w:val="00A41069"/>
    <w:rsid w:val="00A411E1"/>
    <w:rsid w:val="00A41226"/>
    <w:rsid w:val="00A41270"/>
    <w:rsid w:val="00A412E8"/>
    <w:rsid w:val="00A4133C"/>
    <w:rsid w:val="00A413DF"/>
    <w:rsid w:val="00A41666"/>
    <w:rsid w:val="00A41A53"/>
    <w:rsid w:val="00A41A87"/>
    <w:rsid w:val="00A41A8D"/>
    <w:rsid w:val="00A41AB3"/>
    <w:rsid w:val="00A41CD3"/>
    <w:rsid w:val="00A41E83"/>
    <w:rsid w:val="00A42161"/>
    <w:rsid w:val="00A421F1"/>
    <w:rsid w:val="00A4220C"/>
    <w:rsid w:val="00A42489"/>
    <w:rsid w:val="00A425DF"/>
    <w:rsid w:val="00A425FF"/>
    <w:rsid w:val="00A42726"/>
    <w:rsid w:val="00A42733"/>
    <w:rsid w:val="00A4277D"/>
    <w:rsid w:val="00A42A83"/>
    <w:rsid w:val="00A42ACC"/>
    <w:rsid w:val="00A42C59"/>
    <w:rsid w:val="00A42D0C"/>
    <w:rsid w:val="00A42D15"/>
    <w:rsid w:val="00A42EB1"/>
    <w:rsid w:val="00A43052"/>
    <w:rsid w:val="00A431F5"/>
    <w:rsid w:val="00A43349"/>
    <w:rsid w:val="00A43844"/>
    <w:rsid w:val="00A439B1"/>
    <w:rsid w:val="00A43BAF"/>
    <w:rsid w:val="00A43D30"/>
    <w:rsid w:val="00A43D63"/>
    <w:rsid w:val="00A43E49"/>
    <w:rsid w:val="00A43E78"/>
    <w:rsid w:val="00A43F02"/>
    <w:rsid w:val="00A43F9E"/>
    <w:rsid w:val="00A44191"/>
    <w:rsid w:val="00A44263"/>
    <w:rsid w:val="00A44396"/>
    <w:rsid w:val="00A44482"/>
    <w:rsid w:val="00A4464B"/>
    <w:rsid w:val="00A44769"/>
    <w:rsid w:val="00A4476E"/>
    <w:rsid w:val="00A44C7E"/>
    <w:rsid w:val="00A44CBB"/>
    <w:rsid w:val="00A44D87"/>
    <w:rsid w:val="00A44F0E"/>
    <w:rsid w:val="00A44F7E"/>
    <w:rsid w:val="00A44FAB"/>
    <w:rsid w:val="00A45070"/>
    <w:rsid w:val="00A4515F"/>
    <w:rsid w:val="00A4546A"/>
    <w:rsid w:val="00A456A7"/>
    <w:rsid w:val="00A4593F"/>
    <w:rsid w:val="00A459A3"/>
    <w:rsid w:val="00A45BE1"/>
    <w:rsid w:val="00A45F62"/>
    <w:rsid w:val="00A45F7F"/>
    <w:rsid w:val="00A45FFB"/>
    <w:rsid w:val="00A4627E"/>
    <w:rsid w:val="00A46388"/>
    <w:rsid w:val="00A46404"/>
    <w:rsid w:val="00A466C5"/>
    <w:rsid w:val="00A46795"/>
    <w:rsid w:val="00A46988"/>
    <w:rsid w:val="00A46BC6"/>
    <w:rsid w:val="00A46CE7"/>
    <w:rsid w:val="00A46D04"/>
    <w:rsid w:val="00A46DE4"/>
    <w:rsid w:val="00A475A3"/>
    <w:rsid w:val="00A47647"/>
    <w:rsid w:val="00A4782E"/>
    <w:rsid w:val="00A478FC"/>
    <w:rsid w:val="00A47B34"/>
    <w:rsid w:val="00A47BF0"/>
    <w:rsid w:val="00A47C01"/>
    <w:rsid w:val="00A47D00"/>
    <w:rsid w:val="00A47D56"/>
    <w:rsid w:val="00A47DC2"/>
    <w:rsid w:val="00A5045B"/>
    <w:rsid w:val="00A505CE"/>
    <w:rsid w:val="00A50671"/>
    <w:rsid w:val="00A50689"/>
    <w:rsid w:val="00A506C1"/>
    <w:rsid w:val="00A50733"/>
    <w:rsid w:val="00A5099E"/>
    <w:rsid w:val="00A509BD"/>
    <w:rsid w:val="00A50A7A"/>
    <w:rsid w:val="00A50BB1"/>
    <w:rsid w:val="00A50F0E"/>
    <w:rsid w:val="00A515F8"/>
    <w:rsid w:val="00A51776"/>
    <w:rsid w:val="00A5178B"/>
    <w:rsid w:val="00A5180A"/>
    <w:rsid w:val="00A518A3"/>
    <w:rsid w:val="00A51F3A"/>
    <w:rsid w:val="00A5202F"/>
    <w:rsid w:val="00A52083"/>
    <w:rsid w:val="00A520EE"/>
    <w:rsid w:val="00A523AF"/>
    <w:rsid w:val="00A5243D"/>
    <w:rsid w:val="00A524A3"/>
    <w:rsid w:val="00A52579"/>
    <w:rsid w:val="00A525A5"/>
    <w:rsid w:val="00A52826"/>
    <w:rsid w:val="00A5282C"/>
    <w:rsid w:val="00A5291C"/>
    <w:rsid w:val="00A52953"/>
    <w:rsid w:val="00A529F0"/>
    <w:rsid w:val="00A52A42"/>
    <w:rsid w:val="00A52C4C"/>
    <w:rsid w:val="00A52E5E"/>
    <w:rsid w:val="00A52E62"/>
    <w:rsid w:val="00A53009"/>
    <w:rsid w:val="00A530B0"/>
    <w:rsid w:val="00A53110"/>
    <w:rsid w:val="00A531C3"/>
    <w:rsid w:val="00A534E8"/>
    <w:rsid w:val="00A536AC"/>
    <w:rsid w:val="00A53766"/>
    <w:rsid w:val="00A53ABF"/>
    <w:rsid w:val="00A53BEA"/>
    <w:rsid w:val="00A53CCC"/>
    <w:rsid w:val="00A53DFD"/>
    <w:rsid w:val="00A5429B"/>
    <w:rsid w:val="00A544A5"/>
    <w:rsid w:val="00A54A3F"/>
    <w:rsid w:val="00A54A4D"/>
    <w:rsid w:val="00A54C43"/>
    <w:rsid w:val="00A54D76"/>
    <w:rsid w:val="00A552CE"/>
    <w:rsid w:val="00A55614"/>
    <w:rsid w:val="00A557AA"/>
    <w:rsid w:val="00A55805"/>
    <w:rsid w:val="00A55992"/>
    <w:rsid w:val="00A559C4"/>
    <w:rsid w:val="00A56055"/>
    <w:rsid w:val="00A56506"/>
    <w:rsid w:val="00A5672B"/>
    <w:rsid w:val="00A56C34"/>
    <w:rsid w:val="00A56FF8"/>
    <w:rsid w:val="00A57055"/>
    <w:rsid w:val="00A570CF"/>
    <w:rsid w:val="00A571ED"/>
    <w:rsid w:val="00A571FA"/>
    <w:rsid w:val="00A572DD"/>
    <w:rsid w:val="00A5735D"/>
    <w:rsid w:val="00A5752B"/>
    <w:rsid w:val="00A5766F"/>
    <w:rsid w:val="00A57751"/>
    <w:rsid w:val="00A577C5"/>
    <w:rsid w:val="00A57AD9"/>
    <w:rsid w:val="00A57B8F"/>
    <w:rsid w:val="00A57D9C"/>
    <w:rsid w:val="00A57E0A"/>
    <w:rsid w:val="00A57F10"/>
    <w:rsid w:val="00A5C9B2"/>
    <w:rsid w:val="00A602CE"/>
    <w:rsid w:val="00A60381"/>
    <w:rsid w:val="00A60509"/>
    <w:rsid w:val="00A60592"/>
    <w:rsid w:val="00A6062C"/>
    <w:rsid w:val="00A60631"/>
    <w:rsid w:val="00A60747"/>
    <w:rsid w:val="00A60AE4"/>
    <w:rsid w:val="00A60B13"/>
    <w:rsid w:val="00A60BBA"/>
    <w:rsid w:val="00A60CD8"/>
    <w:rsid w:val="00A60DF7"/>
    <w:rsid w:val="00A60ECC"/>
    <w:rsid w:val="00A60EF7"/>
    <w:rsid w:val="00A6123A"/>
    <w:rsid w:val="00A61392"/>
    <w:rsid w:val="00A61453"/>
    <w:rsid w:val="00A616AC"/>
    <w:rsid w:val="00A61968"/>
    <w:rsid w:val="00A619FF"/>
    <w:rsid w:val="00A61A0B"/>
    <w:rsid w:val="00A61BB0"/>
    <w:rsid w:val="00A61ED0"/>
    <w:rsid w:val="00A6286F"/>
    <w:rsid w:val="00A62AF3"/>
    <w:rsid w:val="00A62BF0"/>
    <w:rsid w:val="00A62BF1"/>
    <w:rsid w:val="00A6321D"/>
    <w:rsid w:val="00A6322A"/>
    <w:rsid w:val="00A6343A"/>
    <w:rsid w:val="00A6377E"/>
    <w:rsid w:val="00A638E9"/>
    <w:rsid w:val="00A639CC"/>
    <w:rsid w:val="00A63AA2"/>
    <w:rsid w:val="00A63B32"/>
    <w:rsid w:val="00A63D45"/>
    <w:rsid w:val="00A6407F"/>
    <w:rsid w:val="00A640D7"/>
    <w:rsid w:val="00A64110"/>
    <w:rsid w:val="00A6420B"/>
    <w:rsid w:val="00A64280"/>
    <w:rsid w:val="00A642EA"/>
    <w:rsid w:val="00A642F1"/>
    <w:rsid w:val="00A6444D"/>
    <w:rsid w:val="00A646A4"/>
    <w:rsid w:val="00A64709"/>
    <w:rsid w:val="00A64841"/>
    <w:rsid w:val="00A6486A"/>
    <w:rsid w:val="00A64958"/>
    <w:rsid w:val="00A64B21"/>
    <w:rsid w:val="00A64BF4"/>
    <w:rsid w:val="00A64DB9"/>
    <w:rsid w:val="00A64E91"/>
    <w:rsid w:val="00A651B2"/>
    <w:rsid w:val="00A652FB"/>
    <w:rsid w:val="00A6562D"/>
    <w:rsid w:val="00A6589E"/>
    <w:rsid w:val="00A658FC"/>
    <w:rsid w:val="00A65908"/>
    <w:rsid w:val="00A65A29"/>
    <w:rsid w:val="00A65A48"/>
    <w:rsid w:val="00A65A4B"/>
    <w:rsid w:val="00A65D2C"/>
    <w:rsid w:val="00A663D3"/>
    <w:rsid w:val="00A664BB"/>
    <w:rsid w:val="00A66604"/>
    <w:rsid w:val="00A666BC"/>
    <w:rsid w:val="00A666FA"/>
    <w:rsid w:val="00A667AF"/>
    <w:rsid w:val="00A66A7E"/>
    <w:rsid w:val="00A66AAA"/>
    <w:rsid w:val="00A66B58"/>
    <w:rsid w:val="00A66C75"/>
    <w:rsid w:val="00A66C99"/>
    <w:rsid w:val="00A66EC5"/>
    <w:rsid w:val="00A66EDA"/>
    <w:rsid w:val="00A67024"/>
    <w:rsid w:val="00A672A7"/>
    <w:rsid w:val="00A672D9"/>
    <w:rsid w:val="00A6735C"/>
    <w:rsid w:val="00A673F7"/>
    <w:rsid w:val="00A67458"/>
    <w:rsid w:val="00A6763B"/>
    <w:rsid w:val="00A67651"/>
    <w:rsid w:val="00A677C1"/>
    <w:rsid w:val="00A67886"/>
    <w:rsid w:val="00A67A58"/>
    <w:rsid w:val="00A67BA1"/>
    <w:rsid w:val="00A67F89"/>
    <w:rsid w:val="00A7015B"/>
    <w:rsid w:val="00A7086F"/>
    <w:rsid w:val="00A70B1B"/>
    <w:rsid w:val="00A70BA1"/>
    <w:rsid w:val="00A70D09"/>
    <w:rsid w:val="00A70D0E"/>
    <w:rsid w:val="00A70D6F"/>
    <w:rsid w:val="00A70F0F"/>
    <w:rsid w:val="00A71176"/>
    <w:rsid w:val="00A712B2"/>
    <w:rsid w:val="00A71377"/>
    <w:rsid w:val="00A7154C"/>
    <w:rsid w:val="00A71845"/>
    <w:rsid w:val="00A719F1"/>
    <w:rsid w:val="00A71FE3"/>
    <w:rsid w:val="00A71FEC"/>
    <w:rsid w:val="00A72034"/>
    <w:rsid w:val="00A72076"/>
    <w:rsid w:val="00A7214A"/>
    <w:rsid w:val="00A72218"/>
    <w:rsid w:val="00A72438"/>
    <w:rsid w:val="00A7262C"/>
    <w:rsid w:val="00A7275E"/>
    <w:rsid w:val="00A72833"/>
    <w:rsid w:val="00A728E9"/>
    <w:rsid w:val="00A72A10"/>
    <w:rsid w:val="00A72B9C"/>
    <w:rsid w:val="00A73009"/>
    <w:rsid w:val="00A7305F"/>
    <w:rsid w:val="00A73079"/>
    <w:rsid w:val="00A730B0"/>
    <w:rsid w:val="00A730E1"/>
    <w:rsid w:val="00A73269"/>
    <w:rsid w:val="00A7329A"/>
    <w:rsid w:val="00A732A6"/>
    <w:rsid w:val="00A732E9"/>
    <w:rsid w:val="00A73383"/>
    <w:rsid w:val="00A73395"/>
    <w:rsid w:val="00A73487"/>
    <w:rsid w:val="00A7380E"/>
    <w:rsid w:val="00A73935"/>
    <w:rsid w:val="00A7398A"/>
    <w:rsid w:val="00A73C97"/>
    <w:rsid w:val="00A741CE"/>
    <w:rsid w:val="00A74342"/>
    <w:rsid w:val="00A74392"/>
    <w:rsid w:val="00A7471F"/>
    <w:rsid w:val="00A7492E"/>
    <w:rsid w:val="00A74A5C"/>
    <w:rsid w:val="00A74B01"/>
    <w:rsid w:val="00A74BD7"/>
    <w:rsid w:val="00A74CB6"/>
    <w:rsid w:val="00A74D09"/>
    <w:rsid w:val="00A74E0B"/>
    <w:rsid w:val="00A75048"/>
    <w:rsid w:val="00A7512F"/>
    <w:rsid w:val="00A75147"/>
    <w:rsid w:val="00A753B8"/>
    <w:rsid w:val="00A75429"/>
    <w:rsid w:val="00A75683"/>
    <w:rsid w:val="00A756E6"/>
    <w:rsid w:val="00A75A6D"/>
    <w:rsid w:val="00A75AAC"/>
    <w:rsid w:val="00A75C88"/>
    <w:rsid w:val="00A75DFF"/>
    <w:rsid w:val="00A760EE"/>
    <w:rsid w:val="00A76252"/>
    <w:rsid w:val="00A763C6"/>
    <w:rsid w:val="00A7649C"/>
    <w:rsid w:val="00A76924"/>
    <w:rsid w:val="00A769AF"/>
    <w:rsid w:val="00A769D3"/>
    <w:rsid w:val="00A769F7"/>
    <w:rsid w:val="00A76B12"/>
    <w:rsid w:val="00A76B55"/>
    <w:rsid w:val="00A76D30"/>
    <w:rsid w:val="00A76D8D"/>
    <w:rsid w:val="00A76E4E"/>
    <w:rsid w:val="00A76F19"/>
    <w:rsid w:val="00A77102"/>
    <w:rsid w:val="00A77251"/>
    <w:rsid w:val="00A7731C"/>
    <w:rsid w:val="00A779F9"/>
    <w:rsid w:val="00A77A58"/>
    <w:rsid w:val="00A77B61"/>
    <w:rsid w:val="00A77C11"/>
    <w:rsid w:val="00A77C3A"/>
    <w:rsid w:val="00A77D33"/>
    <w:rsid w:val="00A77D6F"/>
    <w:rsid w:val="00A77FB0"/>
    <w:rsid w:val="00A80034"/>
    <w:rsid w:val="00A8015B"/>
    <w:rsid w:val="00A801CD"/>
    <w:rsid w:val="00A80556"/>
    <w:rsid w:val="00A805A4"/>
    <w:rsid w:val="00A805D6"/>
    <w:rsid w:val="00A80786"/>
    <w:rsid w:val="00A80873"/>
    <w:rsid w:val="00A80954"/>
    <w:rsid w:val="00A80D65"/>
    <w:rsid w:val="00A80FAE"/>
    <w:rsid w:val="00A811C2"/>
    <w:rsid w:val="00A8125F"/>
    <w:rsid w:val="00A8129A"/>
    <w:rsid w:val="00A813DA"/>
    <w:rsid w:val="00A81E8B"/>
    <w:rsid w:val="00A81EC7"/>
    <w:rsid w:val="00A81F03"/>
    <w:rsid w:val="00A82064"/>
    <w:rsid w:val="00A82153"/>
    <w:rsid w:val="00A821FE"/>
    <w:rsid w:val="00A82244"/>
    <w:rsid w:val="00A8225E"/>
    <w:rsid w:val="00A822C4"/>
    <w:rsid w:val="00A823BD"/>
    <w:rsid w:val="00A82420"/>
    <w:rsid w:val="00A82429"/>
    <w:rsid w:val="00A8247D"/>
    <w:rsid w:val="00A8276D"/>
    <w:rsid w:val="00A827A3"/>
    <w:rsid w:val="00A828C8"/>
    <w:rsid w:val="00A82937"/>
    <w:rsid w:val="00A829CB"/>
    <w:rsid w:val="00A82AE1"/>
    <w:rsid w:val="00A82D15"/>
    <w:rsid w:val="00A82D68"/>
    <w:rsid w:val="00A8302C"/>
    <w:rsid w:val="00A8340C"/>
    <w:rsid w:val="00A83656"/>
    <w:rsid w:val="00A836A6"/>
    <w:rsid w:val="00A836BC"/>
    <w:rsid w:val="00A83758"/>
    <w:rsid w:val="00A8376E"/>
    <w:rsid w:val="00A837E9"/>
    <w:rsid w:val="00A8393C"/>
    <w:rsid w:val="00A83975"/>
    <w:rsid w:val="00A83BE8"/>
    <w:rsid w:val="00A83FA9"/>
    <w:rsid w:val="00A841D2"/>
    <w:rsid w:val="00A843F4"/>
    <w:rsid w:val="00A844A4"/>
    <w:rsid w:val="00A8467A"/>
    <w:rsid w:val="00A848B5"/>
    <w:rsid w:val="00A84B0B"/>
    <w:rsid w:val="00A84CCA"/>
    <w:rsid w:val="00A84DF8"/>
    <w:rsid w:val="00A84F45"/>
    <w:rsid w:val="00A850A1"/>
    <w:rsid w:val="00A85146"/>
    <w:rsid w:val="00A85190"/>
    <w:rsid w:val="00A85223"/>
    <w:rsid w:val="00A85295"/>
    <w:rsid w:val="00A8553A"/>
    <w:rsid w:val="00A856EF"/>
    <w:rsid w:val="00A85734"/>
    <w:rsid w:val="00A8579A"/>
    <w:rsid w:val="00A85895"/>
    <w:rsid w:val="00A859A9"/>
    <w:rsid w:val="00A859AD"/>
    <w:rsid w:val="00A85CB8"/>
    <w:rsid w:val="00A85DE4"/>
    <w:rsid w:val="00A85F4E"/>
    <w:rsid w:val="00A85FFA"/>
    <w:rsid w:val="00A86038"/>
    <w:rsid w:val="00A8618A"/>
    <w:rsid w:val="00A861A8"/>
    <w:rsid w:val="00A862F3"/>
    <w:rsid w:val="00A86555"/>
    <w:rsid w:val="00A8658B"/>
    <w:rsid w:val="00A8687F"/>
    <w:rsid w:val="00A86C04"/>
    <w:rsid w:val="00A86D30"/>
    <w:rsid w:val="00A86DF8"/>
    <w:rsid w:val="00A86EF8"/>
    <w:rsid w:val="00A86F63"/>
    <w:rsid w:val="00A86F81"/>
    <w:rsid w:val="00A8701F"/>
    <w:rsid w:val="00A871FA"/>
    <w:rsid w:val="00A872AA"/>
    <w:rsid w:val="00A8747D"/>
    <w:rsid w:val="00A87640"/>
    <w:rsid w:val="00A8766F"/>
    <w:rsid w:val="00A8777E"/>
    <w:rsid w:val="00A87907"/>
    <w:rsid w:val="00A87ADA"/>
    <w:rsid w:val="00A87DBC"/>
    <w:rsid w:val="00A87DD4"/>
    <w:rsid w:val="00A87E73"/>
    <w:rsid w:val="00A8B63A"/>
    <w:rsid w:val="00A901DB"/>
    <w:rsid w:val="00A90326"/>
    <w:rsid w:val="00A90332"/>
    <w:rsid w:val="00A903D5"/>
    <w:rsid w:val="00A90429"/>
    <w:rsid w:val="00A90626"/>
    <w:rsid w:val="00A90760"/>
    <w:rsid w:val="00A90AEE"/>
    <w:rsid w:val="00A90C40"/>
    <w:rsid w:val="00A91304"/>
    <w:rsid w:val="00A913E0"/>
    <w:rsid w:val="00A91402"/>
    <w:rsid w:val="00A9152D"/>
    <w:rsid w:val="00A915EB"/>
    <w:rsid w:val="00A9160F"/>
    <w:rsid w:val="00A91636"/>
    <w:rsid w:val="00A9163E"/>
    <w:rsid w:val="00A91743"/>
    <w:rsid w:val="00A91770"/>
    <w:rsid w:val="00A91CA4"/>
    <w:rsid w:val="00A92157"/>
    <w:rsid w:val="00A921FD"/>
    <w:rsid w:val="00A92438"/>
    <w:rsid w:val="00A9259D"/>
    <w:rsid w:val="00A9273C"/>
    <w:rsid w:val="00A92749"/>
    <w:rsid w:val="00A929CE"/>
    <w:rsid w:val="00A92A16"/>
    <w:rsid w:val="00A92C58"/>
    <w:rsid w:val="00A92D9C"/>
    <w:rsid w:val="00A92DE4"/>
    <w:rsid w:val="00A930E9"/>
    <w:rsid w:val="00A93190"/>
    <w:rsid w:val="00A934E9"/>
    <w:rsid w:val="00A9363D"/>
    <w:rsid w:val="00A93816"/>
    <w:rsid w:val="00A93817"/>
    <w:rsid w:val="00A9393A"/>
    <w:rsid w:val="00A9393E"/>
    <w:rsid w:val="00A93987"/>
    <w:rsid w:val="00A93B5A"/>
    <w:rsid w:val="00A93BB2"/>
    <w:rsid w:val="00A93CF9"/>
    <w:rsid w:val="00A93D0E"/>
    <w:rsid w:val="00A9429B"/>
    <w:rsid w:val="00A94425"/>
    <w:rsid w:val="00A94476"/>
    <w:rsid w:val="00A947D6"/>
    <w:rsid w:val="00A94857"/>
    <w:rsid w:val="00A949B9"/>
    <w:rsid w:val="00A94A09"/>
    <w:rsid w:val="00A94BE6"/>
    <w:rsid w:val="00A94D2F"/>
    <w:rsid w:val="00A94E60"/>
    <w:rsid w:val="00A94F63"/>
    <w:rsid w:val="00A95185"/>
    <w:rsid w:val="00A953BB"/>
    <w:rsid w:val="00A95488"/>
    <w:rsid w:val="00A956DA"/>
    <w:rsid w:val="00A95843"/>
    <w:rsid w:val="00A958B8"/>
    <w:rsid w:val="00A95945"/>
    <w:rsid w:val="00A95952"/>
    <w:rsid w:val="00A95B0E"/>
    <w:rsid w:val="00A95C31"/>
    <w:rsid w:val="00A95D62"/>
    <w:rsid w:val="00A95F2F"/>
    <w:rsid w:val="00A9628F"/>
    <w:rsid w:val="00A96612"/>
    <w:rsid w:val="00A969F2"/>
    <w:rsid w:val="00A96A48"/>
    <w:rsid w:val="00A96AC5"/>
    <w:rsid w:val="00A96EAE"/>
    <w:rsid w:val="00A96EE8"/>
    <w:rsid w:val="00A96F32"/>
    <w:rsid w:val="00A970E7"/>
    <w:rsid w:val="00A97124"/>
    <w:rsid w:val="00A971B0"/>
    <w:rsid w:val="00A97233"/>
    <w:rsid w:val="00A972A5"/>
    <w:rsid w:val="00A97534"/>
    <w:rsid w:val="00A97606"/>
    <w:rsid w:val="00A97662"/>
    <w:rsid w:val="00A976A8"/>
    <w:rsid w:val="00A97709"/>
    <w:rsid w:val="00A97806"/>
    <w:rsid w:val="00A9797A"/>
    <w:rsid w:val="00A97ACE"/>
    <w:rsid w:val="00A97CC4"/>
    <w:rsid w:val="00AA031B"/>
    <w:rsid w:val="00AA0342"/>
    <w:rsid w:val="00AA0402"/>
    <w:rsid w:val="00AA04CD"/>
    <w:rsid w:val="00AA0677"/>
    <w:rsid w:val="00AA06F5"/>
    <w:rsid w:val="00AA0730"/>
    <w:rsid w:val="00AA0773"/>
    <w:rsid w:val="00AA0B10"/>
    <w:rsid w:val="00AA0BEB"/>
    <w:rsid w:val="00AA0C07"/>
    <w:rsid w:val="00AA0C6D"/>
    <w:rsid w:val="00AA0DEC"/>
    <w:rsid w:val="00AA0DF9"/>
    <w:rsid w:val="00AA0E2F"/>
    <w:rsid w:val="00AA0F80"/>
    <w:rsid w:val="00AA10AC"/>
    <w:rsid w:val="00AA1190"/>
    <w:rsid w:val="00AA120A"/>
    <w:rsid w:val="00AA125F"/>
    <w:rsid w:val="00AA1278"/>
    <w:rsid w:val="00AA14CA"/>
    <w:rsid w:val="00AA17EC"/>
    <w:rsid w:val="00AA18B6"/>
    <w:rsid w:val="00AA18E9"/>
    <w:rsid w:val="00AA1A6E"/>
    <w:rsid w:val="00AA1BC4"/>
    <w:rsid w:val="00AA1D8E"/>
    <w:rsid w:val="00AA1EF5"/>
    <w:rsid w:val="00AA23F3"/>
    <w:rsid w:val="00AA2626"/>
    <w:rsid w:val="00AA266A"/>
    <w:rsid w:val="00AA2836"/>
    <w:rsid w:val="00AA2949"/>
    <w:rsid w:val="00AA2C35"/>
    <w:rsid w:val="00AA2D6A"/>
    <w:rsid w:val="00AA2E99"/>
    <w:rsid w:val="00AA2F43"/>
    <w:rsid w:val="00AA2F93"/>
    <w:rsid w:val="00AA2FD8"/>
    <w:rsid w:val="00AA2FF9"/>
    <w:rsid w:val="00AA311D"/>
    <w:rsid w:val="00AA3393"/>
    <w:rsid w:val="00AA33CE"/>
    <w:rsid w:val="00AA33FE"/>
    <w:rsid w:val="00AA385A"/>
    <w:rsid w:val="00AA388C"/>
    <w:rsid w:val="00AA3940"/>
    <w:rsid w:val="00AA39D3"/>
    <w:rsid w:val="00AA401C"/>
    <w:rsid w:val="00AA40F0"/>
    <w:rsid w:val="00AA4272"/>
    <w:rsid w:val="00AA42E5"/>
    <w:rsid w:val="00AA42E7"/>
    <w:rsid w:val="00AA4585"/>
    <w:rsid w:val="00AA4B37"/>
    <w:rsid w:val="00AA4C16"/>
    <w:rsid w:val="00AA4C84"/>
    <w:rsid w:val="00AA4D07"/>
    <w:rsid w:val="00AA4E1F"/>
    <w:rsid w:val="00AA4E75"/>
    <w:rsid w:val="00AA4F35"/>
    <w:rsid w:val="00AA50CF"/>
    <w:rsid w:val="00AA536E"/>
    <w:rsid w:val="00AA5656"/>
    <w:rsid w:val="00AA591B"/>
    <w:rsid w:val="00AA5AB7"/>
    <w:rsid w:val="00AA5CA8"/>
    <w:rsid w:val="00AA609F"/>
    <w:rsid w:val="00AA60AF"/>
    <w:rsid w:val="00AA61DD"/>
    <w:rsid w:val="00AA6250"/>
    <w:rsid w:val="00AA6421"/>
    <w:rsid w:val="00AA6431"/>
    <w:rsid w:val="00AA6773"/>
    <w:rsid w:val="00AA681D"/>
    <w:rsid w:val="00AA6A85"/>
    <w:rsid w:val="00AA6AE0"/>
    <w:rsid w:val="00AA6B4C"/>
    <w:rsid w:val="00AA6B98"/>
    <w:rsid w:val="00AA6BDC"/>
    <w:rsid w:val="00AA6F23"/>
    <w:rsid w:val="00AA6F43"/>
    <w:rsid w:val="00AA6FB1"/>
    <w:rsid w:val="00AA731C"/>
    <w:rsid w:val="00AA7477"/>
    <w:rsid w:val="00AA74FE"/>
    <w:rsid w:val="00AA7659"/>
    <w:rsid w:val="00AA76AF"/>
    <w:rsid w:val="00AA76DB"/>
    <w:rsid w:val="00AA77A5"/>
    <w:rsid w:val="00AA7AC8"/>
    <w:rsid w:val="00AA7E1C"/>
    <w:rsid w:val="00AB004E"/>
    <w:rsid w:val="00AB009A"/>
    <w:rsid w:val="00AB0238"/>
    <w:rsid w:val="00AB0392"/>
    <w:rsid w:val="00AB0434"/>
    <w:rsid w:val="00AB0468"/>
    <w:rsid w:val="00AB0530"/>
    <w:rsid w:val="00AB0C4A"/>
    <w:rsid w:val="00AB153C"/>
    <w:rsid w:val="00AB1B9E"/>
    <w:rsid w:val="00AB1C94"/>
    <w:rsid w:val="00AB1EA4"/>
    <w:rsid w:val="00AB1EA6"/>
    <w:rsid w:val="00AB20F2"/>
    <w:rsid w:val="00AB2225"/>
    <w:rsid w:val="00AB2290"/>
    <w:rsid w:val="00AB2349"/>
    <w:rsid w:val="00AB2480"/>
    <w:rsid w:val="00AB24AB"/>
    <w:rsid w:val="00AB2592"/>
    <w:rsid w:val="00AB2676"/>
    <w:rsid w:val="00AB278C"/>
    <w:rsid w:val="00AB2831"/>
    <w:rsid w:val="00AB2FE5"/>
    <w:rsid w:val="00AB300E"/>
    <w:rsid w:val="00AB327B"/>
    <w:rsid w:val="00AB33CE"/>
    <w:rsid w:val="00AB35F4"/>
    <w:rsid w:val="00AB36C1"/>
    <w:rsid w:val="00AB3C1A"/>
    <w:rsid w:val="00AB3C1D"/>
    <w:rsid w:val="00AB3D5F"/>
    <w:rsid w:val="00AB3DC7"/>
    <w:rsid w:val="00AB3ED3"/>
    <w:rsid w:val="00AB4239"/>
    <w:rsid w:val="00AB4371"/>
    <w:rsid w:val="00AB4735"/>
    <w:rsid w:val="00AB4752"/>
    <w:rsid w:val="00AB4AFF"/>
    <w:rsid w:val="00AB4B7F"/>
    <w:rsid w:val="00AB4C85"/>
    <w:rsid w:val="00AB4CD5"/>
    <w:rsid w:val="00AB5067"/>
    <w:rsid w:val="00AB506D"/>
    <w:rsid w:val="00AB506E"/>
    <w:rsid w:val="00AB5107"/>
    <w:rsid w:val="00AB51F1"/>
    <w:rsid w:val="00AB5331"/>
    <w:rsid w:val="00AB55AF"/>
    <w:rsid w:val="00AB55D1"/>
    <w:rsid w:val="00AB5878"/>
    <w:rsid w:val="00AB5914"/>
    <w:rsid w:val="00AB5A28"/>
    <w:rsid w:val="00AB5BC7"/>
    <w:rsid w:val="00AB5CF3"/>
    <w:rsid w:val="00AB5D94"/>
    <w:rsid w:val="00AB5DEA"/>
    <w:rsid w:val="00AB6008"/>
    <w:rsid w:val="00AB608B"/>
    <w:rsid w:val="00AB629A"/>
    <w:rsid w:val="00AB6397"/>
    <w:rsid w:val="00AB6470"/>
    <w:rsid w:val="00AB6619"/>
    <w:rsid w:val="00AB6715"/>
    <w:rsid w:val="00AB67D4"/>
    <w:rsid w:val="00AB6946"/>
    <w:rsid w:val="00AB6A44"/>
    <w:rsid w:val="00AB6CA1"/>
    <w:rsid w:val="00AB6D40"/>
    <w:rsid w:val="00AB6DB9"/>
    <w:rsid w:val="00AB6F1A"/>
    <w:rsid w:val="00AB7508"/>
    <w:rsid w:val="00AB75E0"/>
    <w:rsid w:val="00AB7AF6"/>
    <w:rsid w:val="00AB7F0F"/>
    <w:rsid w:val="00AB7FCE"/>
    <w:rsid w:val="00AC0176"/>
    <w:rsid w:val="00AC018F"/>
    <w:rsid w:val="00AC01CC"/>
    <w:rsid w:val="00AC05D3"/>
    <w:rsid w:val="00AC06A6"/>
    <w:rsid w:val="00AC06E5"/>
    <w:rsid w:val="00AC0CAF"/>
    <w:rsid w:val="00AC0E7A"/>
    <w:rsid w:val="00AC10AC"/>
    <w:rsid w:val="00AC12CB"/>
    <w:rsid w:val="00AC12CE"/>
    <w:rsid w:val="00AC1302"/>
    <w:rsid w:val="00AC13D4"/>
    <w:rsid w:val="00AC166B"/>
    <w:rsid w:val="00AC18B1"/>
    <w:rsid w:val="00AC1CB7"/>
    <w:rsid w:val="00AC1D93"/>
    <w:rsid w:val="00AC1DAE"/>
    <w:rsid w:val="00AC1F11"/>
    <w:rsid w:val="00AC1F76"/>
    <w:rsid w:val="00AC1FE8"/>
    <w:rsid w:val="00AC20A6"/>
    <w:rsid w:val="00AC21AE"/>
    <w:rsid w:val="00AC2231"/>
    <w:rsid w:val="00AC2248"/>
    <w:rsid w:val="00AC236B"/>
    <w:rsid w:val="00AC2BC7"/>
    <w:rsid w:val="00AC2E8D"/>
    <w:rsid w:val="00AC30CB"/>
    <w:rsid w:val="00AC322B"/>
    <w:rsid w:val="00AC3240"/>
    <w:rsid w:val="00AC32C0"/>
    <w:rsid w:val="00AC32DE"/>
    <w:rsid w:val="00AC34E9"/>
    <w:rsid w:val="00AC3503"/>
    <w:rsid w:val="00AC360B"/>
    <w:rsid w:val="00AC38B9"/>
    <w:rsid w:val="00AC3970"/>
    <w:rsid w:val="00AC39D0"/>
    <w:rsid w:val="00AC3A31"/>
    <w:rsid w:val="00AC3A75"/>
    <w:rsid w:val="00AC3AF8"/>
    <w:rsid w:val="00AC40BD"/>
    <w:rsid w:val="00AC40C5"/>
    <w:rsid w:val="00AC442B"/>
    <w:rsid w:val="00AC4637"/>
    <w:rsid w:val="00AC47D1"/>
    <w:rsid w:val="00AC48EB"/>
    <w:rsid w:val="00AC4C25"/>
    <w:rsid w:val="00AC4EB9"/>
    <w:rsid w:val="00AC4F00"/>
    <w:rsid w:val="00AC4FFE"/>
    <w:rsid w:val="00AC50EE"/>
    <w:rsid w:val="00AC51B4"/>
    <w:rsid w:val="00AC535D"/>
    <w:rsid w:val="00AC54A4"/>
    <w:rsid w:val="00AC54D3"/>
    <w:rsid w:val="00AC5589"/>
    <w:rsid w:val="00AC57EF"/>
    <w:rsid w:val="00AC5A97"/>
    <w:rsid w:val="00AC5AAC"/>
    <w:rsid w:val="00AC5C02"/>
    <w:rsid w:val="00AC5C2F"/>
    <w:rsid w:val="00AC5F73"/>
    <w:rsid w:val="00AC6072"/>
    <w:rsid w:val="00AC643C"/>
    <w:rsid w:val="00AC658E"/>
    <w:rsid w:val="00AC6617"/>
    <w:rsid w:val="00AC6675"/>
    <w:rsid w:val="00AC67AA"/>
    <w:rsid w:val="00AC6A34"/>
    <w:rsid w:val="00AC6AB9"/>
    <w:rsid w:val="00AC6FE5"/>
    <w:rsid w:val="00AC702F"/>
    <w:rsid w:val="00AC7066"/>
    <w:rsid w:val="00AC76C3"/>
    <w:rsid w:val="00AC77FF"/>
    <w:rsid w:val="00AC78F2"/>
    <w:rsid w:val="00AC794C"/>
    <w:rsid w:val="00AC7A34"/>
    <w:rsid w:val="00AC7A5C"/>
    <w:rsid w:val="00AC7BB6"/>
    <w:rsid w:val="00AC7C0A"/>
    <w:rsid w:val="00AC7C82"/>
    <w:rsid w:val="00AC7F08"/>
    <w:rsid w:val="00AC7F57"/>
    <w:rsid w:val="00AD0130"/>
    <w:rsid w:val="00AD024B"/>
    <w:rsid w:val="00AD0304"/>
    <w:rsid w:val="00AD03D9"/>
    <w:rsid w:val="00AD0694"/>
    <w:rsid w:val="00AD0779"/>
    <w:rsid w:val="00AD0886"/>
    <w:rsid w:val="00AD09A6"/>
    <w:rsid w:val="00AD105C"/>
    <w:rsid w:val="00AD10D9"/>
    <w:rsid w:val="00AD1475"/>
    <w:rsid w:val="00AD14E4"/>
    <w:rsid w:val="00AD1A96"/>
    <w:rsid w:val="00AD1B7A"/>
    <w:rsid w:val="00AD1C02"/>
    <w:rsid w:val="00AD1D52"/>
    <w:rsid w:val="00AD1DF7"/>
    <w:rsid w:val="00AD2037"/>
    <w:rsid w:val="00AD207A"/>
    <w:rsid w:val="00AD2086"/>
    <w:rsid w:val="00AD20EB"/>
    <w:rsid w:val="00AD2374"/>
    <w:rsid w:val="00AD2417"/>
    <w:rsid w:val="00AD2418"/>
    <w:rsid w:val="00AD25B8"/>
    <w:rsid w:val="00AD286D"/>
    <w:rsid w:val="00AD28C8"/>
    <w:rsid w:val="00AD2B42"/>
    <w:rsid w:val="00AD2BA0"/>
    <w:rsid w:val="00AD2DDE"/>
    <w:rsid w:val="00AD2EBD"/>
    <w:rsid w:val="00AD3030"/>
    <w:rsid w:val="00AD315F"/>
    <w:rsid w:val="00AD3181"/>
    <w:rsid w:val="00AD3356"/>
    <w:rsid w:val="00AD364C"/>
    <w:rsid w:val="00AD36EC"/>
    <w:rsid w:val="00AD37B7"/>
    <w:rsid w:val="00AD3811"/>
    <w:rsid w:val="00AD3B38"/>
    <w:rsid w:val="00AD3B44"/>
    <w:rsid w:val="00AD3D5C"/>
    <w:rsid w:val="00AD40A9"/>
    <w:rsid w:val="00AD40BA"/>
    <w:rsid w:val="00AD491B"/>
    <w:rsid w:val="00AD4982"/>
    <w:rsid w:val="00AD4B80"/>
    <w:rsid w:val="00AD4BA2"/>
    <w:rsid w:val="00AD4C42"/>
    <w:rsid w:val="00AD4D14"/>
    <w:rsid w:val="00AD4E79"/>
    <w:rsid w:val="00AD4F04"/>
    <w:rsid w:val="00AD501D"/>
    <w:rsid w:val="00AD5313"/>
    <w:rsid w:val="00AD532A"/>
    <w:rsid w:val="00AD54AA"/>
    <w:rsid w:val="00AD55C5"/>
    <w:rsid w:val="00AD55D8"/>
    <w:rsid w:val="00AD564F"/>
    <w:rsid w:val="00AD5928"/>
    <w:rsid w:val="00AD5CF7"/>
    <w:rsid w:val="00AD5F54"/>
    <w:rsid w:val="00AD5F64"/>
    <w:rsid w:val="00AD5F85"/>
    <w:rsid w:val="00AD5FB8"/>
    <w:rsid w:val="00AD60B6"/>
    <w:rsid w:val="00AD61FB"/>
    <w:rsid w:val="00AD6256"/>
    <w:rsid w:val="00AD627D"/>
    <w:rsid w:val="00AD63BC"/>
    <w:rsid w:val="00AD641C"/>
    <w:rsid w:val="00AD6AEA"/>
    <w:rsid w:val="00AD6BA1"/>
    <w:rsid w:val="00AD6E0D"/>
    <w:rsid w:val="00AD6FF8"/>
    <w:rsid w:val="00AD727E"/>
    <w:rsid w:val="00AD7300"/>
    <w:rsid w:val="00AD73F8"/>
    <w:rsid w:val="00AD74BE"/>
    <w:rsid w:val="00AD7515"/>
    <w:rsid w:val="00AD76BA"/>
    <w:rsid w:val="00AD7721"/>
    <w:rsid w:val="00AD7AED"/>
    <w:rsid w:val="00AD7BD4"/>
    <w:rsid w:val="00AD7BDD"/>
    <w:rsid w:val="00AD7C38"/>
    <w:rsid w:val="00AD7CB8"/>
    <w:rsid w:val="00AD7CD4"/>
    <w:rsid w:val="00AD7D1F"/>
    <w:rsid w:val="00AD7E69"/>
    <w:rsid w:val="00AE0061"/>
    <w:rsid w:val="00AE01B8"/>
    <w:rsid w:val="00AE01FE"/>
    <w:rsid w:val="00AE03B3"/>
    <w:rsid w:val="00AE05B1"/>
    <w:rsid w:val="00AE0629"/>
    <w:rsid w:val="00AE06E0"/>
    <w:rsid w:val="00AE077A"/>
    <w:rsid w:val="00AE0784"/>
    <w:rsid w:val="00AE082E"/>
    <w:rsid w:val="00AE0A4C"/>
    <w:rsid w:val="00AE0B07"/>
    <w:rsid w:val="00AE0B59"/>
    <w:rsid w:val="00AE0FE4"/>
    <w:rsid w:val="00AE1281"/>
    <w:rsid w:val="00AE1389"/>
    <w:rsid w:val="00AE13F7"/>
    <w:rsid w:val="00AE1574"/>
    <w:rsid w:val="00AE18DB"/>
    <w:rsid w:val="00AE1907"/>
    <w:rsid w:val="00AE190D"/>
    <w:rsid w:val="00AE192C"/>
    <w:rsid w:val="00AE1986"/>
    <w:rsid w:val="00AE1E43"/>
    <w:rsid w:val="00AE1E45"/>
    <w:rsid w:val="00AE1F8D"/>
    <w:rsid w:val="00AE2017"/>
    <w:rsid w:val="00AE2221"/>
    <w:rsid w:val="00AE225D"/>
    <w:rsid w:val="00AE23D6"/>
    <w:rsid w:val="00AE25A5"/>
    <w:rsid w:val="00AE285C"/>
    <w:rsid w:val="00AE28F2"/>
    <w:rsid w:val="00AE28FC"/>
    <w:rsid w:val="00AE2FC5"/>
    <w:rsid w:val="00AE33BE"/>
    <w:rsid w:val="00AE36B4"/>
    <w:rsid w:val="00AE392E"/>
    <w:rsid w:val="00AE3C88"/>
    <w:rsid w:val="00AE3DAC"/>
    <w:rsid w:val="00AE3DBF"/>
    <w:rsid w:val="00AE3E50"/>
    <w:rsid w:val="00AE3F5C"/>
    <w:rsid w:val="00AE406E"/>
    <w:rsid w:val="00AE4096"/>
    <w:rsid w:val="00AE41B5"/>
    <w:rsid w:val="00AE43E8"/>
    <w:rsid w:val="00AE44CA"/>
    <w:rsid w:val="00AE453A"/>
    <w:rsid w:val="00AE45FA"/>
    <w:rsid w:val="00AE463A"/>
    <w:rsid w:val="00AE4669"/>
    <w:rsid w:val="00AE5632"/>
    <w:rsid w:val="00AE57AB"/>
    <w:rsid w:val="00AE5808"/>
    <w:rsid w:val="00AE5870"/>
    <w:rsid w:val="00AE5E68"/>
    <w:rsid w:val="00AE6079"/>
    <w:rsid w:val="00AE6248"/>
    <w:rsid w:val="00AE6327"/>
    <w:rsid w:val="00AE641B"/>
    <w:rsid w:val="00AE6433"/>
    <w:rsid w:val="00AE67AD"/>
    <w:rsid w:val="00AE6854"/>
    <w:rsid w:val="00AE691B"/>
    <w:rsid w:val="00AE6DF4"/>
    <w:rsid w:val="00AE707E"/>
    <w:rsid w:val="00AE715B"/>
    <w:rsid w:val="00AE71D6"/>
    <w:rsid w:val="00AE71F4"/>
    <w:rsid w:val="00AE76AB"/>
    <w:rsid w:val="00AE771D"/>
    <w:rsid w:val="00AE779E"/>
    <w:rsid w:val="00AE7ACE"/>
    <w:rsid w:val="00AE7B89"/>
    <w:rsid w:val="00AE7D18"/>
    <w:rsid w:val="00AE7E40"/>
    <w:rsid w:val="00AE7EB3"/>
    <w:rsid w:val="00AE7EB9"/>
    <w:rsid w:val="00AF0104"/>
    <w:rsid w:val="00AF038D"/>
    <w:rsid w:val="00AF04E8"/>
    <w:rsid w:val="00AF067B"/>
    <w:rsid w:val="00AF0716"/>
    <w:rsid w:val="00AF0974"/>
    <w:rsid w:val="00AF098D"/>
    <w:rsid w:val="00AF09FD"/>
    <w:rsid w:val="00AF0A19"/>
    <w:rsid w:val="00AF0C0F"/>
    <w:rsid w:val="00AF0E2E"/>
    <w:rsid w:val="00AF0E6D"/>
    <w:rsid w:val="00AF0EEB"/>
    <w:rsid w:val="00AF1236"/>
    <w:rsid w:val="00AF14AC"/>
    <w:rsid w:val="00AF15D7"/>
    <w:rsid w:val="00AF162C"/>
    <w:rsid w:val="00AF19CA"/>
    <w:rsid w:val="00AF1B58"/>
    <w:rsid w:val="00AF1BC4"/>
    <w:rsid w:val="00AF1E0D"/>
    <w:rsid w:val="00AF1F72"/>
    <w:rsid w:val="00AF2038"/>
    <w:rsid w:val="00AF20B5"/>
    <w:rsid w:val="00AF20FD"/>
    <w:rsid w:val="00AF21AB"/>
    <w:rsid w:val="00AF2380"/>
    <w:rsid w:val="00AF2541"/>
    <w:rsid w:val="00AF26CE"/>
    <w:rsid w:val="00AF298A"/>
    <w:rsid w:val="00AF2B15"/>
    <w:rsid w:val="00AF30CC"/>
    <w:rsid w:val="00AF3110"/>
    <w:rsid w:val="00AF3182"/>
    <w:rsid w:val="00AF31BE"/>
    <w:rsid w:val="00AF356E"/>
    <w:rsid w:val="00AF37A6"/>
    <w:rsid w:val="00AF37BF"/>
    <w:rsid w:val="00AF386D"/>
    <w:rsid w:val="00AF3929"/>
    <w:rsid w:val="00AF3A05"/>
    <w:rsid w:val="00AF3A60"/>
    <w:rsid w:val="00AF400D"/>
    <w:rsid w:val="00AF411D"/>
    <w:rsid w:val="00AF434D"/>
    <w:rsid w:val="00AF445F"/>
    <w:rsid w:val="00AF462D"/>
    <w:rsid w:val="00AF479C"/>
    <w:rsid w:val="00AF4946"/>
    <w:rsid w:val="00AF4B19"/>
    <w:rsid w:val="00AF4BAC"/>
    <w:rsid w:val="00AF4C0D"/>
    <w:rsid w:val="00AF4D80"/>
    <w:rsid w:val="00AF4ED4"/>
    <w:rsid w:val="00AF504F"/>
    <w:rsid w:val="00AF53C8"/>
    <w:rsid w:val="00AF55D0"/>
    <w:rsid w:val="00AF55ED"/>
    <w:rsid w:val="00AF5AA6"/>
    <w:rsid w:val="00AF5F96"/>
    <w:rsid w:val="00AF63D0"/>
    <w:rsid w:val="00AF661F"/>
    <w:rsid w:val="00AF6848"/>
    <w:rsid w:val="00AF6858"/>
    <w:rsid w:val="00AF6896"/>
    <w:rsid w:val="00AF6B1C"/>
    <w:rsid w:val="00AF6B8D"/>
    <w:rsid w:val="00AF6C09"/>
    <w:rsid w:val="00AF6CE4"/>
    <w:rsid w:val="00AF7158"/>
    <w:rsid w:val="00AF7455"/>
    <w:rsid w:val="00AF7710"/>
    <w:rsid w:val="00AF789B"/>
    <w:rsid w:val="00AF78AB"/>
    <w:rsid w:val="00AF7D45"/>
    <w:rsid w:val="00AF7F3E"/>
    <w:rsid w:val="00AF7F41"/>
    <w:rsid w:val="00AF7FD5"/>
    <w:rsid w:val="00B0009F"/>
    <w:rsid w:val="00B001E6"/>
    <w:rsid w:val="00B002C2"/>
    <w:rsid w:val="00B003EE"/>
    <w:rsid w:val="00B004CE"/>
    <w:rsid w:val="00B00543"/>
    <w:rsid w:val="00B0056B"/>
    <w:rsid w:val="00B006F2"/>
    <w:rsid w:val="00B0074F"/>
    <w:rsid w:val="00B00788"/>
    <w:rsid w:val="00B00CBD"/>
    <w:rsid w:val="00B00EE6"/>
    <w:rsid w:val="00B00EFA"/>
    <w:rsid w:val="00B00F3B"/>
    <w:rsid w:val="00B00FAE"/>
    <w:rsid w:val="00B01018"/>
    <w:rsid w:val="00B01044"/>
    <w:rsid w:val="00B01055"/>
    <w:rsid w:val="00B010A5"/>
    <w:rsid w:val="00B010DD"/>
    <w:rsid w:val="00B0128D"/>
    <w:rsid w:val="00B01364"/>
    <w:rsid w:val="00B0140B"/>
    <w:rsid w:val="00B0148C"/>
    <w:rsid w:val="00B016AB"/>
    <w:rsid w:val="00B016EB"/>
    <w:rsid w:val="00B0198C"/>
    <w:rsid w:val="00B0199D"/>
    <w:rsid w:val="00B01CA2"/>
    <w:rsid w:val="00B01CB4"/>
    <w:rsid w:val="00B01E98"/>
    <w:rsid w:val="00B02098"/>
    <w:rsid w:val="00B021AB"/>
    <w:rsid w:val="00B02482"/>
    <w:rsid w:val="00B026A3"/>
    <w:rsid w:val="00B027A6"/>
    <w:rsid w:val="00B02980"/>
    <w:rsid w:val="00B02B9B"/>
    <w:rsid w:val="00B02C40"/>
    <w:rsid w:val="00B02FC1"/>
    <w:rsid w:val="00B0320D"/>
    <w:rsid w:val="00B03256"/>
    <w:rsid w:val="00B03516"/>
    <w:rsid w:val="00B03796"/>
    <w:rsid w:val="00B03880"/>
    <w:rsid w:val="00B03898"/>
    <w:rsid w:val="00B039AF"/>
    <w:rsid w:val="00B03B6C"/>
    <w:rsid w:val="00B03BC8"/>
    <w:rsid w:val="00B03BD6"/>
    <w:rsid w:val="00B03BF5"/>
    <w:rsid w:val="00B03C4A"/>
    <w:rsid w:val="00B03CDC"/>
    <w:rsid w:val="00B03DA5"/>
    <w:rsid w:val="00B03DF5"/>
    <w:rsid w:val="00B03F12"/>
    <w:rsid w:val="00B03FC2"/>
    <w:rsid w:val="00B03FC6"/>
    <w:rsid w:val="00B03FCC"/>
    <w:rsid w:val="00B043F6"/>
    <w:rsid w:val="00B04649"/>
    <w:rsid w:val="00B04861"/>
    <w:rsid w:val="00B04A25"/>
    <w:rsid w:val="00B04D2F"/>
    <w:rsid w:val="00B04D6A"/>
    <w:rsid w:val="00B04E2C"/>
    <w:rsid w:val="00B04E52"/>
    <w:rsid w:val="00B05020"/>
    <w:rsid w:val="00B05074"/>
    <w:rsid w:val="00B050E9"/>
    <w:rsid w:val="00B0512E"/>
    <w:rsid w:val="00B0534F"/>
    <w:rsid w:val="00B05768"/>
    <w:rsid w:val="00B05AD2"/>
    <w:rsid w:val="00B05CEB"/>
    <w:rsid w:val="00B05D30"/>
    <w:rsid w:val="00B061B5"/>
    <w:rsid w:val="00B0623E"/>
    <w:rsid w:val="00B0627C"/>
    <w:rsid w:val="00B06316"/>
    <w:rsid w:val="00B06469"/>
    <w:rsid w:val="00B064C0"/>
    <w:rsid w:val="00B065D0"/>
    <w:rsid w:val="00B066B4"/>
    <w:rsid w:val="00B067EB"/>
    <w:rsid w:val="00B06868"/>
    <w:rsid w:val="00B068C0"/>
    <w:rsid w:val="00B068D0"/>
    <w:rsid w:val="00B06B86"/>
    <w:rsid w:val="00B06C28"/>
    <w:rsid w:val="00B06FF1"/>
    <w:rsid w:val="00B0701B"/>
    <w:rsid w:val="00B072E4"/>
    <w:rsid w:val="00B07321"/>
    <w:rsid w:val="00B07440"/>
    <w:rsid w:val="00B07682"/>
    <w:rsid w:val="00B0773A"/>
    <w:rsid w:val="00B077DE"/>
    <w:rsid w:val="00B079B4"/>
    <w:rsid w:val="00B079E3"/>
    <w:rsid w:val="00B07F5C"/>
    <w:rsid w:val="00B0E63C"/>
    <w:rsid w:val="00B1000A"/>
    <w:rsid w:val="00B10021"/>
    <w:rsid w:val="00B1007D"/>
    <w:rsid w:val="00B10303"/>
    <w:rsid w:val="00B10440"/>
    <w:rsid w:val="00B106C8"/>
    <w:rsid w:val="00B10709"/>
    <w:rsid w:val="00B1093B"/>
    <w:rsid w:val="00B10A82"/>
    <w:rsid w:val="00B10CAE"/>
    <w:rsid w:val="00B10F21"/>
    <w:rsid w:val="00B10F29"/>
    <w:rsid w:val="00B112E7"/>
    <w:rsid w:val="00B1132A"/>
    <w:rsid w:val="00B11539"/>
    <w:rsid w:val="00B11578"/>
    <w:rsid w:val="00B11680"/>
    <w:rsid w:val="00B1190D"/>
    <w:rsid w:val="00B11ACC"/>
    <w:rsid w:val="00B11E48"/>
    <w:rsid w:val="00B11F12"/>
    <w:rsid w:val="00B11F65"/>
    <w:rsid w:val="00B1211C"/>
    <w:rsid w:val="00B121FD"/>
    <w:rsid w:val="00B1242E"/>
    <w:rsid w:val="00B124AA"/>
    <w:rsid w:val="00B1254E"/>
    <w:rsid w:val="00B1275C"/>
    <w:rsid w:val="00B12955"/>
    <w:rsid w:val="00B12A2D"/>
    <w:rsid w:val="00B12D20"/>
    <w:rsid w:val="00B130CB"/>
    <w:rsid w:val="00B13671"/>
    <w:rsid w:val="00B13A22"/>
    <w:rsid w:val="00B13C28"/>
    <w:rsid w:val="00B141E0"/>
    <w:rsid w:val="00B14223"/>
    <w:rsid w:val="00B14261"/>
    <w:rsid w:val="00B1439F"/>
    <w:rsid w:val="00B14578"/>
    <w:rsid w:val="00B14584"/>
    <w:rsid w:val="00B148D1"/>
    <w:rsid w:val="00B14AB2"/>
    <w:rsid w:val="00B14B84"/>
    <w:rsid w:val="00B14E86"/>
    <w:rsid w:val="00B150A1"/>
    <w:rsid w:val="00B1511C"/>
    <w:rsid w:val="00B15328"/>
    <w:rsid w:val="00B153D3"/>
    <w:rsid w:val="00B15430"/>
    <w:rsid w:val="00B15569"/>
    <w:rsid w:val="00B15618"/>
    <w:rsid w:val="00B156DE"/>
    <w:rsid w:val="00B157D3"/>
    <w:rsid w:val="00B15DE2"/>
    <w:rsid w:val="00B15FA8"/>
    <w:rsid w:val="00B16006"/>
    <w:rsid w:val="00B1605C"/>
    <w:rsid w:val="00B160AD"/>
    <w:rsid w:val="00B1648F"/>
    <w:rsid w:val="00B1652A"/>
    <w:rsid w:val="00B16598"/>
    <w:rsid w:val="00B16885"/>
    <w:rsid w:val="00B168CF"/>
    <w:rsid w:val="00B16D03"/>
    <w:rsid w:val="00B16D20"/>
    <w:rsid w:val="00B16E6C"/>
    <w:rsid w:val="00B17072"/>
    <w:rsid w:val="00B171DD"/>
    <w:rsid w:val="00B172F2"/>
    <w:rsid w:val="00B173B8"/>
    <w:rsid w:val="00B1740A"/>
    <w:rsid w:val="00B17428"/>
    <w:rsid w:val="00B17473"/>
    <w:rsid w:val="00B17474"/>
    <w:rsid w:val="00B17480"/>
    <w:rsid w:val="00B1753D"/>
    <w:rsid w:val="00B1779A"/>
    <w:rsid w:val="00B17912"/>
    <w:rsid w:val="00B17945"/>
    <w:rsid w:val="00B179F8"/>
    <w:rsid w:val="00B17A82"/>
    <w:rsid w:val="00B17C0C"/>
    <w:rsid w:val="00B17E7F"/>
    <w:rsid w:val="00B17E86"/>
    <w:rsid w:val="00B2018B"/>
    <w:rsid w:val="00B20538"/>
    <w:rsid w:val="00B206B3"/>
    <w:rsid w:val="00B2091A"/>
    <w:rsid w:val="00B20972"/>
    <w:rsid w:val="00B20CA1"/>
    <w:rsid w:val="00B20EA5"/>
    <w:rsid w:val="00B2103B"/>
    <w:rsid w:val="00B210DF"/>
    <w:rsid w:val="00B21215"/>
    <w:rsid w:val="00B2134E"/>
    <w:rsid w:val="00B21672"/>
    <w:rsid w:val="00B2174E"/>
    <w:rsid w:val="00B217AB"/>
    <w:rsid w:val="00B21A28"/>
    <w:rsid w:val="00B21EB7"/>
    <w:rsid w:val="00B21EB9"/>
    <w:rsid w:val="00B2211A"/>
    <w:rsid w:val="00B22242"/>
    <w:rsid w:val="00B223E0"/>
    <w:rsid w:val="00B22421"/>
    <w:rsid w:val="00B225E3"/>
    <w:rsid w:val="00B226CC"/>
    <w:rsid w:val="00B227FA"/>
    <w:rsid w:val="00B227FB"/>
    <w:rsid w:val="00B22837"/>
    <w:rsid w:val="00B22975"/>
    <w:rsid w:val="00B229D2"/>
    <w:rsid w:val="00B22CB6"/>
    <w:rsid w:val="00B22E01"/>
    <w:rsid w:val="00B22F4C"/>
    <w:rsid w:val="00B233BC"/>
    <w:rsid w:val="00B2372A"/>
    <w:rsid w:val="00B237D2"/>
    <w:rsid w:val="00B239C1"/>
    <w:rsid w:val="00B23B5D"/>
    <w:rsid w:val="00B23EFF"/>
    <w:rsid w:val="00B23F16"/>
    <w:rsid w:val="00B23FCA"/>
    <w:rsid w:val="00B241FB"/>
    <w:rsid w:val="00B24204"/>
    <w:rsid w:val="00B24281"/>
    <w:rsid w:val="00B24340"/>
    <w:rsid w:val="00B245BA"/>
    <w:rsid w:val="00B2464C"/>
    <w:rsid w:val="00B24870"/>
    <w:rsid w:val="00B248E7"/>
    <w:rsid w:val="00B249AB"/>
    <w:rsid w:val="00B24D20"/>
    <w:rsid w:val="00B24E83"/>
    <w:rsid w:val="00B24F7D"/>
    <w:rsid w:val="00B253F6"/>
    <w:rsid w:val="00B25425"/>
    <w:rsid w:val="00B2555C"/>
    <w:rsid w:val="00B25684"/>
    <w:rsid w:val="00B256E8"/>
    <w:rsid w:val="00B2574F"/>
    <w:rsid w:val="00B2582E"/>
    <w:rsid w:val="00B25880"/>
    <w:rsid w:val="00B25A7D"/>
    <w:rsid w:val="00B25C4F"/>
    <w:rsid w:val="00B25C6C"/>
    <w:rsid w:val="00B25D05"/>
    <w:rsid w:val="00B25D76"/>
    <w:rsid w:val="00B25F11"/>
    <w:rsid w:val="00B260ED"/>
    <w:rsid w:val="00B26174"/>
    <w:rsid w:val="00B2627D"/>
    <w:rsid w:val="00B264E1"/>
    <w:rsid w:val="00B2658A"/>
    <w:rsid w:val="00B26A55"/>
    <w:rsid w:val="00B26A77"/>
    <w:rsid w:val="00B26B8D"/>
    <w:rsid w:val="00B26D64"/>
    <w:rsid w:val="00B26E61"/>
    <w:rsid w:val="00B26EBC"/>
    <w:rsid w:val="00B2712D"/>
    <w:rsid w:val="00B27276"/>
    <w:rsid w:val="00B27328"/>
    <w:rsid w:val="00B275B3"/>
    <w:rsid w:val="00B27728"/>
    <w:rsid w:val="00B278AF"/>
    <w:rsid w:val="00B2795A"/>
    <w:rsid w:val="00B2799E"/>
    <w:rsid w:val="00B27B62"/>
    <w:rsid w:val="00B27B94"/>
    <w:rsid w:val="00B27BEE"/>
    <w:rsid w:val="00B27D8B"/>
    <w:rsid w:val="00B30115"/>
    <w:rsid w:val="00B30416"/>
    <w:rsid w:val="00B30699"/>
    <w:rsid w:val="00B306C7"/>
    <w:rsid w:val="00B308BD"/>
    <w:rsid w:val="00B30A8D"/>
    <w:rsid w:val="00B30ED2"/>
    <w:rsid w:val="00B30FAF"/>
    <w:rsid w:val="00B310A2"/>
    <w:rsid w:val="00B314AE"/>
    <w:rsid w:val="00B31609"/>
    <w:rsid w:val="00B316A6"/>
    <w:rsid w:val="00B316F1"/>
    <w:rsid w:val="00B319E0"/>
    <w:rsid w:val="00B31BE2"/>
    <w:rsid w:val="00B31FD4"/>
    <w:rsid w:val="00B32072"/>
    <w:rsid w:val="00B3217D"/>
    <w:rsid w:val="00B32208"/>
    <w:rsid w:val="00B32504"/>
    <w:rsid w:val="00B326C0"/>
    <w:rsid w:val="00B32771"/>
    <w:rsid w:val="00B327AD"/>
    <w:rsid w:val="00B32977"/>
    <w:rsid w:val="00B329E9"/>
    <w:rsid w:val="00B32A93"/>
    <w:rsid w:val="00B32B29"/>
    <w:rsid w:val="00B32D4A"/>
    <w:rsid w:val="00B33011"/>
    <w:rsid w:val="00B33187"/>
    <w:rsid w:val="00B33297"/>
    <w:rsid w:val="00B33393"/>
    <w:rsid w:val="00B334D9"/>
    <w:rsid w:val="00B336AB"/>
    <w:rsid w:val="00B336B6"/>
    <w:rsid w:val="00B33957"/>
    <w:rsid w:val="00B33960"/>
    <w:rsid w:val="00B33A30"/>
    <w:rsid w:val="00B33B84"/>
    <w:rsid w:val="00B33C79"/>
    <w:rsid w:val="00B33CE1"/>
    <w:rsid w:val="00B33E95"/>
    <w:rsid w:val="00B33F7B"/>
    <w:rsid w:val="00B3411F"/>
    <w:rsid w:val="00B341D1"/>
    <w:rsid w:val="00B34346"/>
    <w:rsid w:val="00B343D9"/>
    <w:rsid w:val="00B34435"/>
    <w:rsid w:val="00B346C0"/>
    <w:rsid w:val="00B34815"/>
    <w:rsid w:val="00B34895"/>
    <w:rsid w:val="00B34B8E"/>
    <w:rsid w:val="00B34BE7"/>
    <w:rsid w:val="00B34C8F"/>
    <w:rsid w:val="00B35064"/>
    <w:rsid w:val="00B353D6"/>
    <w:rsid w:val="00B35443"/>
    <w:rsid w:val="00B35B4E"/>
    <w:rsid w:val="00B35D5F"/>
    <w:rsid w:val="00B36076"/>
    <w:rsid w:val="00B361AD"/>
    <w:rsid w:val="00B36334"/>
    <w:rsid w:val="00B3636D"/>
    <w:rsid w:val="00B36533"/>
    <w:rsid w:val="00B365B9"/>
    <w:rsid w:val="00B36643"/>
    <w:rsid w:val="00B3664D"/>
    <w:rsid w:val="00B36671"/>
    <w:rsid w:val="00B3667C"/>
    <w:rsid w:val="00B36895"/>
    <w:rsid w:val="00B36A7E"/>
    <w:rsid w:val="00B36B89"/>
    <w:rsid w:val="00B36E9C"/>
    <w:rsid w:val="00B3733C"/>
    <w:rsid w:val="00B373A6"/>
    <w:rsid w:val="00B373F7"/>
    <w:rsid w:val="00B374F5"/>
    <w:rsid w:val="00B3750C"/>
    <w:rsid w:val="00B3780C"/>
    <w:rsid w:val="00B378F2"/>
    <w:rsid w:val="00B37986"/>
    <w:rsid w:val="00B379BB"/>
    <w:rsid w:val="00B379E4"/>
    <w:rsid w:val="00B37BB3"/>
    <w:rsid w:val="00B37C62"/>
    <w:rsid w:val="00B37CBD"/>
    <w:rsid w:val="00B37DE7"/>
    <w:rsid w:val="00B37E2C"/>
    <w:rsid w:val="00B3B03B"/>
    <w:rsid w:val="00B4005F"/>
    <w:rsid w:val="00B40086"/>
    <w:rsid w:val="00B403B7"/>
    <w:rsid w:val="00B404CF"/>
    <w:rsid w:val="00B40560"/>
    <w:rsid w:val="00B4059E"/>
    <w:rsid w:val="00B40608"/>
    <w:rsid w:val="00B40727"/>
    <w:rsid w:val="00B407A6"/>
    <w:rsid w:val="00B40EAF"/>
    <w:rsid w:val="00B411C2"/>
    <w:rsid w:val="00B41220"/>
    <w:rsid w:val="00B41BEF"/>
    <w:rsid w:val="00B41DF8"/>
    <w:rsid w:val="00B42419"/>
    <w:rsid w:val="00B42759"/>
    <w:rsid w:val="00B42B3D"/>
    <w:rsid w:val="00B42BED"/>
    <w:rsid w:val="00B42CAA"/>
    <w:rsid w:val="00B42F78"/>
    <w:rsid w:val="00B43345"/>
    <w:rsid w:val="00B43418"/>
    <w:rsid w:val="00B435CA"/>
    <w:rsid w:val="00B435E0"/>
    <w:rsid w:val="00B437A8"/>
    <w:rsid w:val="00B4382F"/>
    <w:rsid w:val="00B4390D"/>
    <w:rsid w:val="00B43CDF"/>
    <w:rsid w:val="00B43D7B"/>
    <w:rsid w:val="00B43E73"/>
    <w:rsid w:val="00B43E75"/>
    <w:rsid w:val="00B442B8"/>
    <w:rsid w:val="00B442F4"/>
    <w:rsid w:val="00B4464E"/>
    <w:rsid w:val="00B44786"/>
    <w:rsid w:val="00B44A7B"/>
    <w:rsid w:val="00B44BC3"/>
    <w:rsid w:val="00B44BF9"/>
    <w:rsid w:val="00B44C32"/>
    <w:rsid w:val="00B44C94"/>
    <w:rsid w:val="00B44D0F"/>
    <w:rsid w:val="00B44E4C"/>
    <w:rsid w:val="00B44FB8"/>
    <w:rsid w:val="00B454BE"/>
    <w:rsid w:val="00B45545"/>
    <w:rsid w:val="00B4571D"/>
    <w:rsid w:val="00B45F28"/>
    <w:rsid w:val="00B4617C"/>
    <w:rsid w:val="00B46390"/>
    <w:rsid w:val="00B465A8"/>
    <w:rsid w:val="00B46858"/>
    <w:rsid w:val="00B46BB2"/>
    <w:rsid w:val="00B46C56"/>
    <w:rsid w:val="00B46EC8"/>
    <w:rsid w:val="00B46F30"/>
    <w:rsid w:val="00B470FC"/>
    <w:rsid w:val="00B471C2"/>
    <w:rsid w:val="00B47387"/>
    <w:rsid w:val="00B474F0"/>
    <w:rsid w:val="00B478D2"/>
    <w:rsid w:val="00B47A02"/>
    <w:rsid w:val="00B47B15"/>
    <w:rsid w:val="00B47BBB"/>
    <w:rsid w:val="00B47C3C"/>
    <w:rsid w:val="00B4AE81"/>
    <w:rsid w:val="00B501B4"/>
    <w:rsid w:val="00B502F5"/>
    <w:rsid w:val="00B5067B"/>
    <w:rsid w:val="00B506FC"/>
    <w:rsid w:val="00B50787"/>
    <w:rsid w:val="00B5078D"/>
    <w:rsid w:val="00B5090E"/>
    <w:rsid w:val="00B50BF5"/>
    <w:rsid w:val="00B50C1E"/>
    <w:rsid w:val="00B50D3F"/>
    <w:rsid w:val="00B50D5D"/>
    <w:rsid w:val="00B50ECD"/>
    <w:rsid w:val="00B50FEB"/>
    <w:rsid w:val="00B5102C"/>
    <w:rsid w:val="00B51069"/>
    <w:rsid w:val="00B51206"/>
    <w:rsid w:val="00B5127E"/>
    <w:rsid w:val="00B51346"/>
    <w:rsid w:val="00B51441"/>
    <w:rsid w:val="00B5156D"/>
    <w:rsid w:val="00B5163F"/>
    <w:rsid w:val="00B517E5"/>
    <w:rsid w:val="00B519FE"/>
    <w:rsid w:val="00B51B33"/>
    <w:rsid w:val="00B51C47"/>
    <w:rsid w:val="00B51C85"/>
    <w:rsid w:val="00B51C94"/>
    <w:rsid w:val="00B51D9B"/>
    <w:rsid w:val="00B52007"/>
    <w:rsid w:val="00B521D5"/>
    <w:rsid w:val="00B52884"/>
    <w:rsid w:val="00B52AD4"/>
    <w:rsid w:val="00B52BC1"/>
    <w:rsid w:val="00B52C09"/>
    <w:rsid w:val="00B52DF5"/>
    <w:rsid w:val="00B52EC7"/>
    <w:rsid w:val="00B5325D"/>
    <w:rsid w:val="00B5326D"/>
    <w:rsid w:val="00B53597"/>
    <w:rsid w:val="00B53630"/>
    <w:rsid w:val="00B53636"/>
    <w:rsid w:val="00B53650"/>
    <w:rsid w:val="00B537CE"/>
    <w:rsid w:val="00B538E2"/>
    <w:rsid w:val="00B53AE4"/>
    <w:rsid w:val="00B53BF7"/>
    <w:rsid w:val="00B53D61"/>
    <w:rsid w:val="00B53D9A"/>
    <w:rsid w:val="00B53E8D"/>
    <w:rsid w:val="00B5407C"/>
    <w:rsid w:val="00B540D7"/>
    <w:rsid w:val="00B540EB"/>
    <w:rsid w:val="00B54368"/>
    <w:rsid w:val="00B5444A"/>
    <w:rsid w:val="00B544E1"/>
    <w:rsid w:val="00B5450D"/>
    <w:rsid w:val="00B54521"/>
    <w:rsid w:val="00B54534"/>
    <w:rsid w:val="00B54754"/>
    <w:rsid w:val="00B5488D"/>
    <w:rsid w:val="00B549F6"/>
    <w:rsid w:val="00B54BE2"/>
    <w:rsid w:val="00B54DEF"/>
    <w:rsid w:val="00B54F84"/>
    <w:rsid w:val="00B550E1"/>
    <w:rsid w:val="00B55116"/>
    <w:rsid w:val="00B55168"/>
    <w:rsid w:val="00B551B5"/>
    <w:rsid w:val="00B55479"/>
    <w:rsid w:val="00B5551B"/>
    <w:rsid w:val="00B555A5"/>
    <w:rsid w:val="00B556D1"/>
    <w:rsid w:val="00B55795"/>
    <w:rsid w:val="00B558C1"/>
    <w:rsid w:val="00B558F0"/>
    <w:rsid w:val="00B5593D"/>
    <w:rsid w:val="00B55AC2"/>
    <w:rsid w:val="00B560B5"/>
    <w:rsid w:val="00B56145"/>
    <w:rsid w:val="00B562F0"/>
    <w:rsid w:val="00B56357"/>
    <w:rsid w:val="00B5680E"/>
    <w:rsid w:val="00B5685E"/>
    <w:rsid w:val="00B56887"/>
    <w:rsid w:val="00B56B7C"/>
    <w:rsid w:val="00B56CE8"/>
    <w:rsid w:val="00B56ED9"/>
    <w:rsid w:val="00B56F89"/>
    <w:rsid w:val="00B57306"/>
    <w:rsid w:val="00B5755B"/>
    <w:rsid w:val="00B578DF"/>
    <w:rsid w:val="00B57A6E"/>
    <w:rsid w:val="00B57B3B"/>
    <w:rsid w:val="00B57C5D"/>
    <w:rsid w:val="00B57D82"/>
    <w:rsid w:val="00B57DAA"/>
    <w:rsid w:val="00B57E0C"/>
    <w:rsid w:val="00B57E61"/>
    <w:rsid w:val="00B57EC4"/>
    <w:rsid w:val="00B601BE"/>
    <w:rsid w:val="00B60269"/>
    <w:rsid w:val="00B603A8"/>
    <w:rsid w:val="00B604C8"/>
    <w:rsid w:val="00B6073C"/>
    <w:rsid w:val="00B608DF"/>
    <w:rsid w:val="00B609BA"/>
    <w:rsid w:val="00B60CE6"/>
    <w:rsid w:val="00B60D12"/>
    <w:rsid w:val="00B60D73"/>
    <w:rsid w:val="00B60DAD"/>
    <w:rsid w:val="00B60E6C"/>
    <w:rsid w:val="00B61167"/>
    <w:rsid w:val="00B61267"/>
    <w:rsid w:val="00B61510"/>
    <w:rsid w:val="00B61571"/>
    <w:rsid w:val="00B61609"/>
    <w:rsid w:val="00B61B6C"/>
    <w:rsid w:val="00B61C04"/>
    <w:rsid w:val="00B61C43"/>
    <w:rsid w:val="00B61C4B"/>
    <w:rsid w:val="00B61C63"/>
    <w:rsid w:val="00B61E35"/>
    <w:rsid w:val="00B6200F"/>
    <w:rsid w:val="00B62264"/>
    <w:rsid w:val="00B623D7"/>
    <w:rsid w:val="00B624D4"/>
    <w:rsid w:val="00B625FE"/>
    <w:rsid w:val="00B626E2"/>
    <w:rsid w:val="00B6275F"/>
    <w:rsid w:val="00B627EF"/>
    <w:rsid w:val="00B62900"/>
    <w:rsid w:val="00B62A56"/>
    <w:rsid w:val="00B62BE2"/>
    <w:rsid w:val="00B62C44"/>
    <w:rsid w:val="00B62DE8"/>
    <w:rsid w:val="00B63075"/>
    <w:rsid w:val="00B632FB"/>
    <w:rsid w:val="00B63446"/>
    <w:rsid w:val="00B63471"/>
    <w:rsid w:val="00B6362A"/>
    <w:rsid w:val="00B636A1"/>
    <w:rsid w:val="00B636C1"/>
    <w:rsid w:val="00B639A2"/>
    <w:rsid w:val="00B63A67"/>
    <w:rsid w:val="00B63BD6"/>
    <w:rsid w:val="00B63BED"/>
    <w:rsid w:val="00B63C3B"/>
    <w:rsid w:val="00B63CF1"/>
    <w:rsid w:val="00B63DE5"/>
    <w:rsid w:val="00B64124"/>
    <w:rsid w:val="00B64203"/>
    <w:rsid w:val="00B642F3"/>
    <w:rsid w:val="00B64348"/>
    <w:rsid w:val="00B6453E"/>
    <w:rsid w:val="00B650C1"/>
    <w:rsid w:val="00B658EF"/>
    <w:rsid w:val="00B6591B"/>
    <w:rsid w:val="00B65A48"/>
    <w:rsid w:val="00B65C1C"/>
    <w:rsid w:val="00B65C89"/>
    <w:rsid w:val="00B65D05"/>
    <w:rsid w:val="00B65DE2"/>
    <w:rsid w:val="00B65FF1"/>
    <w:rsid w:val="00B66222"/>
    <w:rsid w:val="00B662F5"/>
    <w:rsid w:val="00B66305"/>
    <w:rsid w:val="00B664B9"/>
    <w:rsid w:val="00B6652B"/>
    <w:rsid w:val="00B66590"/>
    <w:rsid w:val="00B665E6"/>
    <w:rsid w:val="00B665E8"/>
    <w:rsid w:val="00B66885"/>
    <w:rsid w:val="00B6699E"/>
    <w:rsid w:val="00B66B5A"/>
    <w:rsid w:val="00B66CB2"/>
    <w:rsid w:val="00B66D15"/>
    <w:rsid w:val="00B66D50"/>
    <w:rsid w:val="00B677EA"/>
    <w:rsid w:val="00B678B8"/>
    <w:rsid w:val="00B678CD"/>
    <w:rsid w:val="00B67AFB"/>
    <w:rsid w:val="00B67DA8"/>
    <w:rsid w:val="00B67F22"/>
    <w:rsid w:val="00B70110"/>
    <w:rsid w:val="00B70215"/>
    <w:rsid w:val="00B70275"/>
    <w:rsid w:val="00B7029C"/>
    <w:rsid w:val="00B7052F"/>
    <w:rsid w:val="00B705C0"/>
    <w:rsid w:val="00B7090E"/>
    <w:rsid w:val="00B70B83"/>
    <w:rsid w:val="00B70BD2"/>
    <w:rsid w:val="00B70D52"/>
    <w:rsid w:val="00B70E25"/>
    <w:rsid w:val="00B70EEF"/>
    <w:rsid w:val="00B71196"/>
    <w:rsid w:val="00B711C7"/>
    <w:rsid w:val="00B71374"/>
    <w:rsid w:val="00B714CD"/>
    <w:rsid w:val="00B714EB"/>
    <w:rsid w:val="00B71556"/>
    <w:rsid w:val="00B71665"/>
    <w:rsid w:val="00B718A5"/>
    <w:rsid w:val="00B718CF"/>
    <w:rsid w:val="00B71976"/>
    <w:rsid w:val="00B72034"/>
    <w:rsid w:val="00B72303"/>
    <w:rsid w:val="00B723CA"/>
    <w:rsid w:val="00B726BC"/>
    <w:rsid w:val="00B72776"/>
    <w:rsid w:val="00B72880"/>
    <w:rsid w:val="00B7288C"/>
    <w:rsid w:val="00B72AB4"/>
    <w:rsid w:val="00B72BF8"/>
    <w:rsid w:val="00B72D56"/>
    <w:rsid w:val="00B72EB3"/>
    <w:rsid w:val="00B73069"/>
    <w:rsid w:val="00B7312F"/>
    <w:rsid w:val="00B738A7"/>
    <w:rsid w:val="00B738E3"/>
    <w:rsid w:val="00B73B77"/>
    <w:rsid w:val="00B73C31"/>
    <w:rsid w:val="00B73D1E"/>
    <w:rsid w:val="00B73D3D"/>
    <w:rsid w:val="00B73FF3"/>
    <w:rsid w:val="00B74224"/>
    <w:rsid w:val="00B74635"/>
    <w:rsid w:val="00B74752"/>
    <w:rsid w:val="00B74824"/>
    <w:rsid w:val="00B74E9A"/>
    <w:rsid w:val="00B74EAA"/>
    <w:rsid w:val="00B74F77"/>
    <w:rsid w:val="00B75468"/>
    <w:rsid w:val="00B75A7D"/>
    <w:rsid w:val="00B75D29"/>
    <w:rsid w:val="00B75D59"/>
    <w:rsid w:val="00B75E5F"/>
    <w:rsid w:val="00B75F86"/>
    <w:rsid w:val="00B767DE"/>
    <w:rsid w:val="00B7681B"/>
    <w:rsid w:val="00B7692B"/>
    <w:rsid w:val="00B76A98"/>
    <w:rsid w:val="00B76CD3"/>
    <w:rsid w:val="00B76CFC"/>
    <w:rsid w:val="00B76EB6"/>
    <w:rsid w:val="00B77022"/>
    <w:rsid w:val="00B77209"/>
    <w:rsid w:val="00B7720D"/>
    <w:rsid w:val="00B77285"/>
    <w:rsid w:val="00B773D2"/>
    <w:rsid w:val="00B7759E"/>
    <w:rsid w:val="00B776DA"/>
    <w:rsid w:val="00B778D6"/>
    <w:rsid w:val="00B77A70"/>
    <w:rsid w:val="00B77A7E"/>
    <w:rsid w:val="00B77C25"/>
    <w:rsid w:val="00B77FCF"/>
    <w:rsid w:val="00B80053"/>
    <w:rsid w:val="00B801D2"/>
    <w:rsid w:val="00B80592"/>
    <w:rsid w:val="00B809B9"/>
    <w:rsid w:val="00B80CC0"/>
    <w:rsid w:val="00B80DBF"/>
    <w:rsid w:val="00B80FAA"/>
    <w:rsid w:val="00B81394"/>
    <w:rsid w:val="00B814E3"/>
    <w:rsid w:val="00B8184F"/>
    <w:rsid w:val="00B81BB1"/>
    <w:rsid w:val="00B81DE0"/>
    <w:rsid w:val="00B81FD4"/>
    <w:rsid w:val="00B82074"/>
    <w:rsid w:val="00B824AC"/>
    <w:rsid w:val="00B828B2"/>
    <w:rsid w:val="00B828C7"/>
    <w:rsid w:val="00B829E0"/>
    <w:rsid w:val="00B82A6B"/>
    <w:rsid w:val="00B82BB1"/>
    <w:rsid w:val="00B82BD7"/>
    <w:rsid w:val="00B82C7B"/>
    <w:rsid w:val="00B82EF4"/>
    <w:rsid w:val="00B82F70"/>
    <w:rsid w:val="00B83069"/>
    <w:rsid w:val="00B830AD"/>
    <w:rsid w:val="00B831CB"/>
    <w:rsid w:val="00B83447"/>
    <w:rsid w:val="00B83742"/>
    <w:rsid w:val="00B83887"/>
    <w:rsid w:val="00B839B6"/>
    <w:rsid w:val="00B83AD3"/>
    <w:rsid w:val="00B83B41"/>
    <w:rsid w:val="00B83D62"/>
    <w:rsid w:val="00B83FB8"/>
    <w:rsid w:val="00B83FF8"/>
    <w:rsid w:val="00B841EC"/>
    <w:rsid w:val="00B842F1"/>
    <w:rsid w:val="00B845F4"/>
    <w:rsid w:val="00B84751"/>
    <w:rsid w:val="00B847F1"/>
    <w:rsid w:val="00B84984"/>
    <w:rsid w:val="00B84B85"/>
    <w:rsid w:val="00B84C33"/>
    <w:rsid w:val="00B84D37"/>
    <w:rsid w:val="00B85014"/>
    <w:rsid w:val="00B850A0"/>
    <w:rsid w:val="00B850D5"/>
    <w:rsid w:val="00B85236"/>
    <w:rsid w:val="00B8537E"/>
    <w:rsid w:val="00B853C0"/>
    <w:rsid w:val="00B854CA"/>
    <w:rsid w:val="00B8554E"/>
    <w:rsid w:val="00B85858"/>
    <w:rsid w:val="00B85BDB"/>
    <w:rsid w:val="00B85C79"/>
    <w:rsid w:val="00B85CFB"/>
    <w:rsid w:val="00B85E13"/>
    <w:rsid w:val="00B85E63"/>
    <w:rsid w:val="00B85EC7"/>
    <w:rsid w:val="00B85ED9"/>
    <w:rsid w:val="00B86082"/>
    <w:rsid w:val="00B862CF"/>
    <w:rsid w:val="00B862F6"/>
    <w:rsid w:val="00B86400"/>
    <w:rsid w:val="00B865F0"/>
    <w:rsid w:val="00B86857"/>
    <w:rsid w:val="00B86AE4"/>
    <w:rsid w:val="00B870F1"/>
    <w:rsid w:val="00B879F7"/>
    <w:rsid w:val="00B87A0F"/>
    <w:rsid w:val="00B87C15"/>
    <w:rsid w:val="00B87C69"/>
    <w:rsid w:val="00B87C9A"/>
    <w:rsid w:val="00B87E19"/>
    <w:rsid w:val="00B87F46"/>
    <w:rsid w:val="00B90085"/>
    <w:rsid w:val="00B90121"/>
    <w:rsid w:val="00B90143"/>
    <w:rsid w:val="00B901CF"/>
    <w:rsid w:val="00B90213"/>
    <w:rsid w:val="00B90255"/>
    <w:rsid w:val="00B90327"/>
    <w:rsid w:val="00B90368"/>
    <w:rsid w:val="00B906E0"/>
    <w:rsid w:val="00B909F7"/>
    <w:rsid w:val="00B90C50"/>
    <w:rsid w:val="00B90C9E"/>
    <w:rsid w:val="00B90D11"/>
    <w:rsid w:val="00B90D17"/>
    <w:rsid w:val="00B90E1B"/>
    <w:rsid w:val="00B90EFC"/>
    <w:rsid w:val="00B911C8"/>
    <w:rsid w:val="00B911F3"/>
    <w:rsid w:val="00B915D8"/>
    <w:rsid w:val="00B91782"/>
    <w:rsid w:val="00B91794"/>
    <w:rsid w:val="00B91902"/>
    <w:rsid w:val="00B9198D"/>
    <w:rsid w:val="00B919C2"/>
    <w:rsid w:val="00B91ADD"/>
    <w:rsid w:val="00B91DD2"/>
    <w:rsid w:val="00B91F43"/>
    <w:rsid w:val="00B91FB5"/>
    <w:rsid w:val="00B91FCE"/>
    <w:rsid w:val="00B92202"/>
    <w:rsid w:val="00B9226B"/>
    <w:rsid w:val="00B92778"/>
    <w:rsid w:val="00B92BA5"/>
    <w:rsid w:val="00B92E8E"/>
    <w:rsid w:val="00B92EB1"/>
    <w:rsid w:val="00B92EBC"/>
    <w:rsid w:val="00B9301C"/>
    <w:rsid w:val="00B9357C"/>
    <w:rsid w:val="00B937C3"/>
    <w:rsid w:val="00B939F3"/>
    <w:rsid w:val="00B93C44"/>
    <w:rsid w:val="00B93DBE"/>
    <w:rsid w:val="00B93F59"/>
    <w:rsid w:val="00B94109"/>
    <w:rsid w:val="00B94337"/>
    <w:rsid w:val="00B943D2"/>
    <w:rsid w:val="00B9443E"/>
    <w:rsid w:val="00B947DE"/>
    <w:rsid w:val="00B948B9"/>
    <w:rsid w:val="00B94C64"/>
    <w:rsid w:val="00B94D73"/>
    <w:rsid w:val="00B94D93"/>
    <w:rsid w:val="00B94DA9"/>
    <w:rsid w:val="00B94E6D"/>
    <w:rsid w:val="00B950E4"/>
    <w:rsid w:val="00B95364"/>
    <w:rsid w:val="00B953C4"/>
    <w:rsid w:val="00B9574A"/>
    <w:rsid w:val="00B95760"/>
    <w:rsid w:val="00B95764"/>
    <w:rsid w:val="00B957CD"/>
    <w:rsid w:val="00B95860"/>
    <w:rsid w:val="00B958CD"/>
    <w:rsid w:val="00B959EB"/>
    <w:rsid w:val="00B95A48"/>
    <w:rsid w:val="00B95BCB"/>
    <w:rsid w:val="00B95D24"/>
    <w:rsid w:val="00B95F2E"/>
    <w:rsid w:val="00B95F71"/>
    <w:rsid w:val="00B960C2"/>
    <w:rsid w:val="00B961D1"/>
    <w:rsid w:val="00B96263"/>
    <w:rsid w:val="00B9634F"/>
    <w:rsid w:val="00B96457"/>
    <w:rsid w:val="00B964EC"/>
    <w:rsid w:val="00B965E0"/>
    <w:rsid w:val="00B968DF"/>
    <w:rsid w:val="00B969C5"/>
    <w:rsid w:val="00B96B5D"/>
    <w:rsid w:val="00B96BF3"/>
    <w:rsid w:val="00B96C00"/>
    <w:rsid w:val="00B96CC8"/>
    <w:rsid w:val="00B96D30"/>
    <w:rsid w:val="00B96E86"/>
    <w:rsid w:val="00B97228"/>
    <w:rsid w:val="00B9756B"/>
    <w:rsid w:val="00B97761"/>
    <w:rsid w:val="00B97837"/>
    <w:rsid w:val="00B97BC0"/>
    <w:rsid w:val="00B97E14"/>
    <w:rsid w:val="00B97E3D"/>
    <w:rsid w:val="00B97FB9"/>
    <w:rsid w:val="00BA005D"/>
    <w:rsid w:val="00BA02AF"/>
    <w:rsid w:val="00BA02F5"/>
    <w:rsid w:val="00BA038A"/>
    <w:rsid w:val="00BA0681"/>
    <w:rsid w:val="00BA0734"/>
    <w:rsid w:val="00BA07A6"/>
    <w:rsid w:val="00BA09FE"/>
    <w:rsid w:val="00BA0A4A"/>
    <w:rsid w:val="00BA0B35"/>
    <w:rsid w:val="00BA0CD4"/>
    <w:rsid w:val="00BA0EFA"/>
    <w:rsid w:val="00BA0FA8"/>
    <w:rsid w:val="00BA0FD8"/>
    <w:rsid w:val="00BA10EA"/>
    <w:rsid w:val="00BA1286"/>
    <w:rsid w:val="00BA179F"/>
    <w:rsid w:val="00BA17C7"/>
    <w:rsid w:val="00BA188F"/>
    <w:rsid w:val="00BA1B2B"/>
    <w:rsid w:val="00BA1E61"/>
    <w:rsid w:val="00BA1E9B"/>
    <w:rsid w:val="00BA25F0"/>
    <w:rsid w:val="00BA2718"/>
    <w:rsid w:val="00BA2A40"/>
    <w:rsid w:val="00BA2CCE"/>
    <w:rsid w:val="00BA2D77"/>
    <w:rsid w:val="00BA2F5E"/>
    <w:rsid w:val="00BA306F"/>
    <w:rsid w:val="00BA311F"/>
    <w:rsid w:val="00BA327E"/>
    <w:rsid w:val="00BA3308"/>
    <w:rsid w:val="00BA3328"/>
    <w:rsid w:val="00BA3533"/>
    <w:rsid w:val="00BA38D7"/>
    <w:rsid w:val="00BA3954"/>
    <w:rsid w:val="00BA396D"/>
    <w:rsid w:val="00BA3A42"/>
    <w:rsid w:val="00BA3DE1"/>
    <w:rsid w:val="00BA3DE7"/>
    <w:rsid w:val="00BA3E02"/>
    <w:rsid w:val="00BA4136"/>
    <w:rsid w:val="00BA45AC"/>
    <w:rsid w:val="00BA4A12"/>
    <w:rsid w:val="00BA4D50"/>
    <w:rsid w:val="00BA5131"/>
    <w:rsid w:val="00BA515F"/>
    <w:rsid w:val="00BA52A7"/>
    <w:rsid w:val="00BA5443"/>
    <w:rsid w:val="00BA5843"/>
    <w:rsid w:val="00BA591A"/>
    <w:rsid w:val="00BA5999"/>
    <w:rsid w:val="00BA5BC8"/>
    <w:rsid w:val="00BA5D6D"/>
    <w:rsid w:val="00BA5E77"/>
    <w:rsid w:val="00BA65A5"/>
    <w:rsid w:val="00BA6818"/>
    <w:rsid w:val="00BA68E0"/>
    <w:rsid w:val="00BA6A03"/>
    <w:rsid w:val="00BA6AC7"/>
    <w:rsid w:val="00BA6D17"/>
    <w:rsid w:val="00BA6E78"/>
    <w:rsid w:val="00BA6E7D"/>
    <w:rsid w:val="00BA6ED5"/>
    <w:rsid w:val="00BA7227"/>
    <w:rsid w:val="00BA723B"/>
    <w:rsid w:val="00BA7334"/>
    <w:rsid w:val="00BA757C"/>
    <w:rsid w:val="00BA7650"/>
    <w:rsid w:val="00BA7694"/>
    <w:rsid w:val="00BA76B3"/>
    <w:rsid w:val="00BA77C9"/>
    <w:rsid w:val="00BA7805"/>
    <w:rsid w:val="00BA7846"/>
    <w:rsid w:val="00BA79CB"/>
    <w:rsid w:val="00BA7A16"/>
    <w:rsid w:val="00BA7A66"/>
    <w:rsid w:val="00BA7BC2"/>
    <w:rsid w:val="00BB00B7"/>
    <w:rsid w:val="00BB0126"/>
    <w:rsid w:val="00BB0254"/>
    <w:rsid w:val="00BB02A5"/>
    <w:rsid w:val="00BB02C5"/>
    <w:rsid w:val="00BB06AF"/>
    <w:rsid w:val="00BB072E"/>
    <w:rsid w:val="00BB081A"/>
    <w:rsid w:val="00BB0822"/>
    <w:rsid w:val="00BB0824"/>
    <w:rsid w:val="00BB0C00"/>
    <w:rsid w:val="00BB0C87"/>
    <w:rsid w:val="00BB0DD5"/>
    <w:rsid w:val="00BB0F8A"/>
    <w:rsid w:val="00BB12AA"/>
    <w:rsid w:val="00BB1385"/>
    <w:rsid w:val="00BB159A"/>
    <w:rsid w:val="00BB1658"/>
    <w:rsid w:val="00BB1664"/>
    <w:rsid w:val="00BB16A5"/>
    <w:rsid w:val="00BB177C"/>
    <w:rsid w:val="00BB189B"/>
    <w:rsid w:val="00BB1947"/>
    <w:rsid w:val="00BB1A3C"/>
    <w:rsid w:val="00BB1AC0"/>
    <w:rsid w:val="00BB1D23"/>
    <w:rsid w:val="00BB1F2E"/>
    <w:rsid w:val="00BB22D8"/>
    <w:rsid w:val="00BB2318"/>
    <w:rsid w:val="00BB2982"/>
    <w:rsid w:val="00BB29C6"/>
    <w:rsid w:val="00BB2A4D"/>
    <w:rsid w:val="00BB2A63"/>
    <w:rsid w:val="00BB2A98"/>
    <w:rsid w:val="00BB3068"/>
    <w:rsid w:val="00BB31FE"/>
    <w:rsid w:val="00BB329B"/>
    <w:rsid w:val="00BB342A"/>
    <w:rsid w:val="00BB346F"/>
    <w:rsid w:val="00BB3541"/>
    <w:rsid w:val="00BB35D9"/>
    <w:rsid w:val="00BB3BA3"/>
    <w:rsid w:val="00BB3C92"/>
    <w:rsid w:val="00BB3D76"/>
    <w:rsid w:val="00BB4889"/>
    <w:rsid w:val="00BB4B34"/>
    <w:rsid w:val="00BB4B41"/>
    <w:rsid w:val="00BB4C0E"/>
    <w:rsid w:val="00BB4D2C"/>
    <w:rsid w:val="00BB4D8E"/>
    <w:rsid w:val="00BB4EAF"/>
    <w:rsid w:val="00BB5095"/>
    <w:rsid w:val="00BB513C"/>
    <w:rsid w:val="00BB5317"/>
    <w:rsid w:val="00BB533D"/>
    <w:rsid w:val="00BB5568"/>
    <w:rsid w:val="00BB55DA"/>
    <w:rsid w:val="00BB5664"/>
    <w:rsid w:val="00BB5802"/>
    <w:rsid w:val="00BB5950"/>
    <w:rsid w:val="00BB599C"/>
    <w:rsid w:val="00BB59F4"/>
    <w:rsid w:val="00BB5CA8"/>
    <w:rsid w:val="00BB5CD1"/>
    <w:rsid w:val="00BB5E0F"/>
    <w:rsid w:val="00BB60B8"/>
    <w:rsid w:val="00BB61F7"/>
    <w:rsid w:val="00BB6323"/>
    <w:rsid w:val="00BB641F"/>
    <w:rsid w:val="00BB6712"/>
    <w:rsid w:val="00BB676A"/>
    <w:rsid w:val="00BB6B0E"/>
    <w:rsid w:val="00BB6B61"/>
    <w:rsid w:val="00BB6BDC"/>
    <w:rsid w:val="00BB6C0B"/>
    <w:rsid w:val="00BB6D3B"/>
    <w:rsid w:val="00BB6E0B"/>
    <w:rsid w:val="00BB6E2A"/>
    <w:rsid w:val="00BB70F4"/>
    <w:rsid w:val="00BB7294"/>
    <w:rsid w:val="00BB790B"/>
    <w:rsid w:val="00BB7ADB"/>
    <w:rsid w:val="00BB7AE4"/>
    <w:rsid w:val="00BB7DFB"/>
    <w:rsid w:val="00BB7E80"/>
    <w:rsid w:val="00BC0130"/>
    <w:rsid w:val="00BC03FC"/>
    <w:rsid w:val="00BC05E4"/>
    <w:rsid w:val="00BC0625"/>
    <w:rsid w:val="00BC0693"/>
    <w:rsid w:val="00BC07A2"/>
    <w:rsid w:val="00BC0AD1"/>
    <w:rsid w:val="00BC0BC5"/>
    <w:rsid w:val="00BC0C16"/>
    <w:rsid w:val="00BC0CB1"/>
    <w:rsid w:val="00BC0CDE"/>
    <w:rsid w:val="00BC0DA6"/>
    <w:rsid w:val="00BC0ED5"/>
    <w:rsid w:val="00BC1098"/>
    <w:rsid w:val="00BC11F6"/>
    <w:rsid w:val="00BC1218"/>
    <w:rsid w:val="00BC1C47"/>
    <w:rsid w:val="00BC1C88"/>
    <w:rsid w:val="00BC1C98"/>
    <w:rsid w:val="00BC1DCA"/>
    <w:rsid w:val="00BC1DE4"/>
    <w:rsid w:val="00BC1F0A"/>
    <w:rsid w:val="00BC1F26"/>
    <w:rsid w:val="00BC1FAB"/>
    <w:rsid w:val="00BC2188"/>
    <w:rsid w:val="00BC21FC"/>
    <w:rsid w:val="00BC22E8"/>
    <w:rsid w:val="00BC2432"/>
    <w:rsid w:val="00BC2599"/>
    <w:rsid w:val="00BC25AF"/>
    <w:rsid w:val="00BC25FF"/>
    <w:rsid w:val="00BC2637"/>
    <w:rsid w:val="00BC27C5"/>
    <w:rsid w:val="00BC28CB"/>
    <w:rsid w:val="00BC28F4"/>
    <w:rsid w:val="00BC29F9"/>
    <w:rsid w:val="00BC2B02"/>
    <w:rsid w:val="00BC2BAA"/>
    <w:rsid w:val="00BC2BE3"/>
    <w:rsid w:val="00BC2BFB"/>
    <w:rsid w:val="00BC2C2F"/>
    <w:rsid w:val="00BC2C66"/>
    <w:rsid w:val="00BC2C9E"/>
    <w:rsid w:val="00BC2FD7"/>
    <w:rsid w:val="00BC32F3"/>
    <w:rsid w:val="00BC3461"/>
    <w:rsid w:val="00BC34C0"/>
    <w:rsid w:val="00BC391E"/>
    <w:rsid w:val="00BC39A9"/>
    <w:rsid w:val="00BC3BB7"/>
    <w:rsid w:val="00BC3C90"/>
    <w:rsid w:val="00BC3DC0"/>
    <w:rsid w:val="00BC40B7"/>
    <w:rsid w:val="00BC4235"/>
    <w:rsid w:val="00BC442D"/>
    <w:rsid w:val="00BC44F4"/>
    <w:rsid w:val="00BC456F"/>
    <w:rsid w:val="00BC457F"/>
    <w:rsid w:val="00BC4618"/>
    <w:rsid w:val="00BC463A"/>
    <w:rsid w:val="00BC4A8F"/>
    <w:rsid w:val="00BC4AA1"/>
    <w:rsid w:val="00BC4B7F"/>
    <w:rsid w:val="00BC4BEB"/>
    <w:rsid w:val="00BC4ED3"/>
    <w:rsid w:val="00BC4F85"/>
    <w:rsid w:val="00BC50F8"/>
    <w:rsid w:val="00BC55CE"/>
    <w:rsid w:val="00BC5924"/>
    <w:rsid w:val="00BC5B8A"/>
    <w:rsid w:val="00BC6253"/>
    <w:rsid w:val="00BC629F"/>
    <w:rsid w:val="00BC62C7"/>
    <w:rsid w:val="00BC6316"/>
    <w:rsid w:val="00BC631B"/>
    <w:rsid w:val="00BC6384"/>
    <w:rsid w:val="00BC671B"/>
    <w:rsid w:val="00BC675F"/>
    <w:rsid w:val="00BC6895"/>
    <w:rsid w:val="00BC6C07"/>
    <w:rsid w:val="00BC6C73"/>
    <w:rsid w:val="00BC6C7F"/>
    <w:rsid w:val="00BC6D68"/>
    <w:rsid w:val="00BC6DF6"/>
    <w:rsid w:val="00BC6DFA"/>
    <w:rsid w:val="00BC6FD0"/>
    <w:rsid w:val="00BC7017"/>
    <w:rsid w:val="00BC7215"/>
    <w:rsid w:val="00BC727D"/>
    <w:rsid w:val="00BC75CA"/>
    <w:rsid w:val="00BC75FA"/>
    <w:rsid w:val="00BC7606"/>
    <w:rsid w:val="00BC76B6"/>
    <w:rsid w:val="00BC792F"/>
    <w:rsid w:val="00BC7B1F"/>
    <w:rsid w:val="00BC7C51"/>
    <w:rsid w:val="00BC7D26"/>
    <w:rsid w:val="00BC7ED0"/>
    <w:rsid w:val="00BD00B7"/>
    <w:rsid w:val="00BD00C8"/>
    <w:rsid w:val="00BD00CD"/>
    <w:rsid w:val="00BD0226"/>
    <w:rsid w:val="00BD023A"/>
    <w:rsid w:val="00BD04DF"/>
    <w:rsid w:val="00BD0926"/>
    <w:rsid w:val="00BD0A1E"/>
    <w:rsid w:val="00BD0BC6"/>
    <w:rsid w:val="00BD0BE3"/>
    <w:rsid w:val="00BD1026"/>
    <w:rsid w:val="00BD1048"/>
    <w:rsid w:val="00BD1074"/>
    <w:rsid w:val="00BD1147"/>
    <w:rsid w:val="00BD12EC"/>
    <w:rsid w:val="00BD13F4"/>
    <w:rsid w:val="00BD14B4"/>
    <w:rsid w:val="00BD14F0"/>
    <w:rsid w:val="00BD166C"/>
    <w:rsid w:val="00BD1688"/>
    <w:rsid w:val="00BD184B"/>
    <w:rsid w:val="00BD1870"/>
    <w:rsid w:val="00BD19F5"/>
    <w:rsid w:val="00BD20F4"/>
    <w:rsid w:val="00BD21FB"/>
    <w:rsid w:val="00BD223D"/>
    <w:rsid w:val="00BD2264"/>
    <w:rsid w:val="00BD236A"/>
    <w:rsid w:val="00BD27E4"/>
    <w:rsid w:val="00BD2968"/>
    <w:rsid w:val="00BD2985"/>
    <w:rsid w:val="00BD299D"/>
    <w:rsid w:val="00BD2A11"/>
    <w:rsid w:val="00BD2B3D"/>
    <w:rsid w:val="00BD2D63"/>
    <w:rsid w:val="00BD2DB6"/>
    <w:rsid w:val="00BD308E"/>
    <w:rsid w:val="00BD319B"/>
    <w:rsid w:val="00BD330A"/>
    <w:rsid w:val="00BD3640"/>
    <w:rsid w:val="00BD37B1"/>
    <w:rsid w:val="00BD37D4"/>
    <w:rsid w:val="00BD38B7"/>
    <w:rsid w:val="00BD3904"/>
    <w:rsid w:val="00BD3911"/>
    <w:rsid w:val="00BD39EB"/>
    <w:rsid w:val="00BD3A25"/>
    <w:rsid w:val="00BD3CAE"/>
    <w:rsid w:val="00BD3CBF"/>
    <w:rsid w:val="00BD3EC0"/>
    <w:rsid w:val="00BD457C"/>
    <w:rsid w:val="00BD461B"/>
    <w:rsid w:val="00BD464D"/>
    <w:rsid w:val="00BD4800"/>
    <w:rsid w:val="00BD49AD"/>
    <w:rsid w:val="00BD4A86"/>
    <w:rsid w:val="00BD4B08"/>
    <w:rsid w:val="00BD4DCD"/>
    <w:rsid w:val="00BD4E57"/>
    <w:rsid w:val="00BD4EA9"/>
    <w:rsid w:val="00BD5285"/>
    <w:rsid w:val="00BD5665"/>
    <w:rsid w:val="00BD56B2"/>
    <w:rsid w:val="00BD5731"/>
    <w:rsid w:val="00BD5742"/>
    <w:rsid w:val="00BD5857"/>
    <w:rsid w:val="00BD586F"/>
    <w:rsid w:val="00BD59E8"/>
    <w:rsid w:val="00BD5B44"/>
    <w:rsid w:val="00BD5C5C"/>
    <w:rsid w:val="00BD5D19"/>
    <w:rsid w:val="00BD605C"/>
    <w:rsid w:val="00BD6141"/>
    <w:rsid w:val="00BD62C6"/>
    <w:rsid w:val="00BD677D"/>
    <w:rsid w:val="00BD6835"/>
    <w:rsid w:val="00BD6A22"/>
    <w:rsid w:val="00BD6B5B"/>
    <w:rsid w:val="00BD6B93"/>
    <w:rsid w:val="00BD6C39"/>
    <w:rsid w:val="00BD6C8A"/>
    <w:rsid w:val="00BD6D11"/>
    <w:rsid w:val="00BD70D4"/>
    <w:rsid w:val="00BD7113"/>
    <w:rsid w:val="00BD7295"/>
    <w:rsid w:val="00BD74C9"/>
    <w:rsid w:val="00BD77D8"/>
    <w:rsid w:val="00BD7B9C"/>
    <w:rsid w:val="00BD7C24"/>
    <w:rsid w:val="00BD7C9A"/>
    <w:rsid w:val="00BD7D7E"/>
    <w:rsid w:val="00BDD1CD"/>
    <w:rsid w:val="00BE0049"/>
    <w:rsid w:val="00BE00F5"/>
    <w:rsid w:val="00BE030F"/>
    <w:rsid w:val="00BE057E"/>
    <w:rsid w:val="00BE076C"/>
    <w:rsid w:val="00BE08E4"/>
    <w:rsid w:val="00BE0C6B"/>
    <w:rsid w:val="00BE0EF2"/>
    <w:rsid w:val="00BE0F48"/>
    <w:rsid w:val="00BE0FAA"/>
    <w:rsid w:val="00BE12D6"/>
    <w:rsid w:val="00BE12FE"/>
    <w:rsid w:val="00BE1356"/>
    <w:rsid w:val="00BE13B0"/>
    <w:rsid w:val="00BE13BC"/>
    <w:rsid w:val="00BE152B"/>
    <w:rsid w:val="00BE1645"/>
    <w:rsid w:val="00BE1835"/>
    <w:rsid w:val="00BE1885"/>
    <w:rsid w:val="00BE1EB6"/>
    <w:rsid w:val="00BE1FFE"/>
    <w:rsid w:val="00BE21A5"/>
    <w:rsid w:val="00BE256E"/>
    <w:rsid w:val="00BE25C1"/>
    <w:rsid w:val="00BE2781"/>
    <w:rsid w:val="00BE2ABF"/>
    <w:rsid w:val="00BE2D63"/>
    <w:rsid w:val="00BE2F50"/>
    <w:rsid w:val="00BE317E"/>
    <w:rsid w:val="00BE3362"/>
    <w:rsid w:val="00BE3641"/>
    <w:rsid w:val="00BE376B"/>
    <w:rsid w:val="00BE3B11"/>
    <w:rsid w:val="00BE3B8C"/>
    <w:rsid w:val="00BE3CFC"/>
    <w:rsid w:val="00BE3D29"/>
    <w:rsid w:val="00BE41A6"/>
    <w:rsid w:val="00BE470C"/>
    <w:rsid w:val="00BE479E"/>
    <w:rsid w:val="00BE4958"/>
    <w:rsid w:val="00BE49AC"/>
    <w:rsid w:val="00BE49D3"/>
    <w:rsid w:val="00BE4B35"/>
    <w:rsid w:val="00BE5025"/>
    <w:rsid w:val="00BE5096"/>
    <w:rsid w:val="00BE543A"/>
    <w:rsid w:val="00BE5471"/>
    <w:rsid w:val="00BE548B"/>
    <w:rsid w:val="00BE559B"/>
    <w:rsid w:val="00BE55BB"/>
    <w:rsid w:val="00BE55CD"/>
    <w:rsid w:val="00BE5890"/>
    <w:rsid w:val="00BE5A4C"/>
    <w:rsid w:val="00BE6480"/>
    <w:rsid w:val="00BE65DE"/>
    <w:rsid w:val="00BE66EF"/>
    <w:rsid w:val="00BE67EC"/>
    <w:rsid w:val="00BE6C97"/>
    <w:rsid w:val="00BE70AB"/>
    <w:rsid w:val="00BE71EF"/>
    <w:rsid w:val="00BE7655"/>
    <w:rsid w:val="00BE7947"/>
    <w:rsid w:val="00BE79F8"/>
    <w:rsid w:val="00BE7AF6"/>
    <w:rsid w:val="00BE7B4B"/>
    <w:rsid w:val="00BE7EAB"/>
    <w:rsid w:val="00BE7F9B"/>
    <w:rsid w:val="00BF00CD"/>
    <w:rsid w:val="00BF0129"/>
    <w:rsid w:val="00BF01EC"/>
    <w:rsid w:val="00BF0689"/>
    <w:rsid w:val="00BF06A2"/>
    <w:rsid w:val="00BF0A58"/>
    <w:rsid w:val="00BF0C9B"/>
    <w:rsid w:val="00BF0E57"/>
    <w:rsid w:val="00BF0E71"/>
    <w:rsid w:val="00BF0F1C"/>
    <w:rsid w:val="00BF1400"/>
    <w:rsid w:val="00BF176D"/>
    <w:rsid w:val="00BF1ACB"/>
    <w:rsid w:val="00BF1B40"/>
    <w:rsid w:val="00BF1DA0"/>
    <w:rsid w:val="00BF1F28"/>
    <w:rsid w:val="00BF1FDB"/>
    <w:rsid w:val="00BF20A2"/>
    <w:rsid w:val="00BF2217"/>
    <w:rsid w:val="00BF2458"/>
    <w:rsid w:val="00BF2532"/>
    <w:rsid w:val="00BF25FB"/>
    <w:rsid w:val="00BF2A76"/>
    <w:rsid w:val="00BF2A89"/>
    <w:rsid w:val="00BF2F11"/>
    <w:rsid w:val="00BF315B"/>
    <w:rsid w:val="00BF31F3"/>
    <w:rsid w:val="00BF3504"/>
    <w:rsid w:val="00BF35C1"/>
    <w:rsid w:val="00BF3619"/>
    <w:rsid w:val="00BF3AAD"/>
    <w:rsid w:val="00BF3AE8"/>
    <w:rsid w:val="00BF3B51"/>
    <w:rsid w:val="00BF3B58"/>
    <w:rsid w:val="00BF3B6E"/>
    <w:rsid w:val="00BF3CB3"/>
    <w:rsid w:val="00BF3E70"/>
    <w:rsid w:val="00BF41EB"/>
    <w:rsid w:val="00BF44AC"/>
    <w:rsid w:val="00BF4600"/>
    <w:rsid w:val="00BF467B"/>
    <w:rsid w:val="00BF479B"/>
    <w:rsid w:val="00BF47A2"/>
    <w:rsid w:val="00BF4804"/>
    <w:rsid w:val="00BF4846"/>
    <w:rsid w:val="00BF48A8"/>
    <w:rsid w:val="00BF49CC"/>
    <w:rsid w:val="00BF4A6F"/>
    <w:rsid w:val="00BF4B84"/>
    <w:rsid w:val="00BF4CD8"/>
    <w:rsid w:val="00BF4D10"/>
    <w:rsid w:val="00BF5247"/>
    <w:rsid w:val="00BF54A9"/>
    <w:rsid w:val="00BF5885"/>
    <w:rsid w:val="00BF5AF4"/>
    <w:rsid w:val="00BF5E02"/>
    <w:rsid w:val="00BF6050"/>
    <w:rsid w:val="00BF61FF"/>
    <w:rsid w:val="00BF6380"/>
    <w:rsid w:val="00BF63D7"/>
    <w:rsid w:val="00BF6518"/>
    <w:rsid w:val="00BF6C60"/>
    <w:rsid w:val="00BF6F84"/>
    <w:rsid w:val="00BF7035"/>
    <w:rsid w:val="00BF731C"/>
    <w:rsid w:val="00BF7328"/>
    <w:rsid w:val="00BF76C5"/>
    <w:rsid w:val="00BF79A0"/>
    <w:rsid w:val="00BF7B26"/>
    <w:rsid w:val="00BF7F52"/>
    <w:rsid w:val="00C00119"/>
    <w:rsid w:val="00C0019B"/>
    <w:rsid w:val="00C00252"/>
    <w:rsid w:val="00C003AC"/>
    <w:rsid w:val="00C005D3"/>
    <w:rsid w:val="00C00619"/>
    <w:rsid w:val="00C006E8"/>
    <w:rsid w:val="00C00906"/>
    <w:rsid w:val="00C00967"/>
    <w:rsid w:val="00C009BB"/>
    <w:rsid w:val="00C00B94"/>
    <w:rsid w:val="00C00F97"/>
    <w:rsid w:val="00C00FE4"/>
    <w:rsid w:val="00C010CA"/>
    <w:rsid w:val="00C0124A"/>
    <w:rsid w:val="00C013C7"/>
    <w:rsid w:val="00C01501"/>
    <w:rsid w:val="00C017AE"/>
    <w:rsid w:val="00C01A48"/>
    <w:rsid w:val="00C01C36"/>
    <w:rsid w:val="00C01CF7"/>
    <w:rsid w:val="00C01E34"/>
    <w:rsid w:val="00C01E9F"/>
    <w:rsid w:val="00C01EDF"/>
    <w:rsid w:val="00C01F6B"/>
    <w:rsid w:val="00C02058"/>
    <w:rsid w:val="00C020A8"/>
    <w:rsid w:val="00C02381"/>
    <w:rsid w:val="00C02387"/>
    <w:rsid w:val="00C025C8"/>
    <w:rsid w:val="00C025F4"/>
    <w:rsid w:val="00C02881"/>
    <w:rsid w:val="00C02AAE"/>
    <w:rsid w:val="00C02BD3"/>
    <w:rsid w:val="00C02C9A"/>
    <w:rsid w:val="00C03572"/>
    <w:rsid w:val="00C036F5"/>
    <w:rsid w:val="00C03907"/>
    <w:rsid w:val="00C03963"/>
    <w:rsid w:val="00C0414C"/>
    <w:rsid w:val="00C04203"/>
    <w:rsid w:val="00C042E3"/>
    <w:rsid w:val="00C043B9"/>
    <w:rsid w:val="00C0445B"/>
    <w:rsid w:val="00C044EB"/>
    <w:rsid w:val="00C046EB"/>
    <w:rsid w:val="00C04724"/>
    <w:rsid w:val="00C04CC5"/>
    <w:rsid w:val="00C04D8A"/>
    <w:rsid w:val="00C04EA2"/>
    <w:rsid w:val="00C0534C"/>
    <w:rsid w:val="00C053EA"/>
    <w:rsid w:val="00C058D3"/>
    <w:rsid w:val="00C05F32"/>
    <w:rsid w:val="00C06255"/>
    <w:rsid w:val="00C0636E"/>
    <w:rsid w:val="00C063D7"/>
    <w:rsid w:val="00C06487"/>
    <w:rsid w:val="00C0649E"/>
    <w:rsid w:val="00C06A87"/>
    <w:rsid w:val="00C06C78"/>
    <w:rsid w:val="00C06D3F"/>
    <w:rsid w:val="00C06D5B"/>
    <w:rsid w:val="00C06EBB"/>
    <w:rsid w:val="00C07350"/>
    <w:rsid w:val="00C07675"/>
    <w:rsid w:val="00C076BC"/>
    <w:rsid w:val="00C07875"/>
    <w:rsid w:val="00C078F5"/>
    <w:rsid w:val="00C07BE1"/>
    <w:rsid w:val="00C10067"/>
    <w:rsid w:val="00C100BD"/>
    <w:rsid w:val="00C1013F"/>
    <w:rsid w:val="00C10223"/>
    <w:rsid w:val="00C10241"/>
    <w:rsid w:val="00C1032A"/>
    <w:rsid w:val="00C1094E"/>
    <w:rsid w:val="00C10B34"/>
    <w:rsid w:val="00C10EE1"/>
    <w:rsid w:val="00C1110C"/>
    <w:rsid w:val="00C11311"/>
    <w:rsid w:val="00C114E0"/>
    <w:rsid w:val="00C11585"/>
    <w:rsid w:val="00C11690"/>
    <w:rsid w:val="00C11A4C"/>
    <w:rsid w:val="00C11AD6"/>
    <w:rsid w:val="00C11AE1"/>
    <w:rsid w:val="00C11EE7"/>
    <w:rsid w:val="00C11F9A"/>
    <w:rsid w:val="00C123F6"/>
    <w:rsid w:val="00C126A5"/>
    <w:rsid w:val="00C127CB"/>
    <w:rsid w:val="00C128BE"/>
    <w:rsid w:val="00C12927"/>
    <w:rsid w:val="00C12B6E"/>
    <w:rsid w:val="00C12D5B"/>
    <w:rsid w:val="00C13171"/>
    <w:rsid w:val="00C131F6"/>
    <w:rsid w:val="00C1326E"/>
    <w:rsid w:val="00C132CA"/>
    <w:rsid w:val="00C13321"/>
    <w:rsid w:val="00C13908"/>
    <w:rsid w:val="00C1392F"/>
    <w:rsid w:val="00C1395A"/>
    <w:rsid w:val="00C139C8"/>
    <w:rsid w:val="00C139FB"/>
    <w:rsid w:val="00C13C36"/>
    <w:rsid w:val="00C13D82"/>
    <w:rsid w:val="00C13E0D"/>
    <w:rsid w:val="00C14171"/>
    <w:rsid w:val="00C14236"/>
    <w:rsid w:val="00C143A4"/>
    <w:rsid w:val="00C143F2"/>
    <w:rsid w:val="00C146FC"/>
    <w:rsid w:val="00C1499A"/>
    <w:rsid w:val="00C1499F"/>
    <w:rsid w:val="00C14C75"/>
    <w:rsid w:val="00C1515A"/>
    <w:rsid w:val="00C15172"/>
    <w:rsid w:val="00C15468"/>
    <w:rsid w:val="00C15578"/>
    <w:rsid w:val="00C15878"/>
    <w:rsid w:val="00C15A11"/>
    <w:rsid w:val="00C15B76"/>
    <w:rsid w:val="00C15D41"/>
    <w:rsid w:val="00C15D66"/>
    <w:rsid w:val="00C15DDB"/>
    <w:rsid w:val="00C15E24"/>
    <w:rsid w:val="00C15F44"/>
    <w:rsid w:val="00C16038"/>
    <w:rsid w:val="00C16418"/>
    <w:rsid w:val="00C16470"/>
    <w:rsid w:val="00C164BF"/>
    <w:rsid w:val="00C16912"/>
    <w:rsid w:val="00C16D50"/>
    <w:rsid w:val="00C17092"/>
    <w:rsid w:val="00C170A9"/>
    <w:rsid w:val="00C1719F"/>
    <w:rsid w:val="00C172F5"/>
    <w:rsid w:val="00C17352"/>
    <w:rsid w:val="00C173A3"/>
    <w:rsid w:val="00C1749D"/>
    <w:rsid w:val="00C174E2"/>
    <w:rsid w:val="00C174F8"/>
    <w:rsid w:val="00C17531"/>
    <w:rsid w:val="00C17836"/>
    <w:rsid w:val="00C178A2"/>
    <w:rsid w:val="00C17B19"/>
    <w:rsid w:val="00C17C39"/>
    <w:rsid w:val="00C2032D"/>
    <w:rsid w:val="00C20373"/>
    <w:rsid w:val="00C20458"/>
    <w:rsid w:val="00C2051A"/>
    <w:rsid w:val="00C20590"/>
    <w:rsid w:val="00C2080E"/>
    <w:rsid w:val="00C208BF"/>
    <w:rsid w:val="00C20AFA"/>
    <w:rsid w:val="00C20B56"/>
    <w:rsid w:val="00C20D8E"/>
    <w:rsid w:val="00C20DEE"/>
    <w:rsid w:val="00C21267"/>
    <w:rsid w:val="00C21420"/>
    <w:rsid w:val="00C21426"/>
    <w:rsid w:val="00C21691"/>
    <w:rsid w:val="00C2177A"/>
    <w:rsid w:val="00C219A2"/>
    <w:rsid w:val="00C21AF6"/>
    <w:rsid w:val="00C21C86"/>
    <w:rsid w:val="00C21E2C"/>
    <w:rsid w:val="00C21E6C"/>
    <w:rsid w:val="00C2203B"/>
    <w:rsid w:val="00C22072"/>
    <w:rsid w:val="00C221B6"/>
    <w:rsid w:val="00C22291"/>
    <w:rsid w:val="00C22325"/>
    <w:rsid w:val="00C22342"/>
    <w:rsid w:val="00C22358"/>
    <w:rsid w:val="00C22381"/>
    <w:rsid w:val="00C223F0"/>
    <w:rsid w:val="00C2242A"/>
    <w:rsid w:val="00C2266F"/>
    <w:rsid w:val="00C22777"/>
    <w:rsid w:val="00C227C2"/>
    <w:rsid w:val="00C227E0"/>
    <w:rsid w:val="00C22882"/>
    <w:rsid w:val="00C22AD9"/>
    <w:rsid w:val="00C22B06"/>
    <w:rsid w:val="00C22CB6"/>
    <w:rsid w:val="00C22D4B"/>
    <w:rsid w:val="00C22DA9"/>
    <w:rsid w:val="00C22E8A"/>
    <w:rsid w:val="00C230E8"/>
    <w:rsid w:val="00C2346A"/>
    <w:rsid w:val="00C23C7F"/>
    <w:rsid w:val="00C23CAC"/>
    <w:rsid w:val="00C23DE6"/>
    <w:rsid w:val="00C23E72"/>
    <w:rsid w:val="00C23F4E"/>
    <w:rsid w:val="00C2404C"/>
    <w:rsid w:val="00C241B0"/>
    <w:rsid w:val="00C2431C"/>
    <w:rsid w:val="00C246AD"/>
    <w:rsid w:val="00C247C6"/>
    <w:rsid w:val="00C248DA"/>
    <w:rsid w:val="00C24A1F"/>
    <w:rsid w:val="00C24A8C"/>
    <w:rsid w:val="00C24C39"/>
    <w:rsid w:val="00C24CDE"/>
    <w:rsid w:val="00C24F5F"/>
    <w:rsid w:val="00C251BB"/>
    <w:rsid w:val="00C2533B"/>
    <w:rsid w:val="00C256C8"/>
    <w:rsid w:val="00C25826"/>
    <w:rsid w:val="00C258C2"/>
    <w:rsid w:val="00C259EB"/>
    <w:rsid w:val="00C25A42"/>
    <w:rsid w:val="00C25C89"/>
    <w:rsid w:val="00C25DDC"/>
    <w:rsid w:val="00C262DE"/>
    <w:rsid w:val="00C265E1"/>
    <w:rsid w:val="00C26602"/>
    <w:rsid w:val="00C26894"/>
    <w:rsid w:val="00C268EF"/>
    <w:rsid w:val="00C2697E"/>
    <w:rsid w:val="00C269C7"/>
    <w:rsid w:val="00C26B69"/>
    <w:rsid w:val="00C26F4A"/>
    <w:rsid w:val="00C27233"/>
    <w:rsid w:val="00C27246"/>
    <w:rsid w:val="00C2746D"/>
    <w:rsid w:val="00C27555"/>
    <w:rsid w:val="00C27563"/>
    <w:rsid w:val="00C277DE"/>
    <w:rsid w:val="00C278BB"/>
    <w:rsid w:val="00C27B82"/>
    <w:rsid w:val="00C27DBD"/>
    <w:rsid w:val="00C28E77"/>
    <w:rsid w:val="00C3014F"/>
    <w:rsid w:val="00C301FB"/>
    <w:rsid w:val="00C3046C"/>
    <w:rsid w:val="00C307BD"/>
    <w:rsid w:val="00C30993"/>
    <w:rsid w:val="00C30B90"/>
    <w:rsid w:val="00C30E04"/>
    <w:rsid w:val="00C30E83"/>
    <w:rsid w:val="00C30EB6"/>
    <w:rsid w:val="00C30ED0"/>
    <w:rsid w:val="00C30EFC"/>
    <w:rsid w:val="00C31047"/>
    <w:rsid w:val="00C31101"/>
    <w:rsid w:val="00C311C7"/>
    <w:rsid w:val="00C3121C"/>
    <w:rsid w:val="00C3125C"/>
    <w:rsid w:val="00C312A6"/>
    <w:rsid w:val="00C31354"/>
    <w:rsid w:val="00C315B8"/>
    <w:rsid w:val="00C317AA"/>
    <w:rsid w:val="00C31887"/>
    <w:rsid w:val="00C31A68"/>
    <w:rsid w:val="00C31AEF"/>
    <w:rsid w:val="00C31AF8"/>
    <w:rsid w:val="00C31F27"/>
    <w:rsid w:val="00C3224D"/>
    <w:rsid w:val="00C323D0"/>
    <w:rsid w:val="00C32672"/>
    <w:rsid w:val="00C327C0"/>
    <w:rsid w:val="00C329AE"/>
    <w:rsid w:val="00C32B5E"/>
    <w:rsid w:val="00C32B64"/>
    <w:rsid w:val="00C32BC6"/>
    <w:rsid w:val="00C32D23"/>
    <w:rsid w:val="00C32D70"/>
    <w:rsid w:val="00C32D7B"/>
    <w:rsid w:val="00C32E1F"/>
    <w:rsid w:val="00C32FAA"/>
    <w:rsid w:val="00C32FDD"/>
    <w:rsid w:val="00C33373"/>
    <w:rsid w:val="00C33672"/>
    <w:rsid w:val="00C33856"/>
    <w:rsid w:val="00C33B2A"/>
    <w:rsid w:val="00C33B43"/>
    <w:rsid w:val="00C33C6C"/>
    <w:rsid w:val="00C34342"/>
    <w:rsid w:val="00C3450A"/>
    <w:rsid w:val="00C346E1"/>
    <w:rsid w:val="00C34792"/>
    <w:rsid w:val="00C347CB"/>
    <w:rsid w:val="00C34859"/>
    <w:rsid w:val="00C349AA"/>
    <w:rsid w:val="00C34CB6"/>
    <w:rsid w:val="00C34E9A"/>
    <w:rsid w:val="00C34EAE"/>
    <w:rsid w:val="00C35391"/>
    <w:rsid w:val="00C35632"/>
    <w:rsid w:val="00C356E0"/>
    <w:rsid w:val="00C3592C"/>
    <w:rsid w:val="00C359EE"/>
    <w:rsid w:val="00C35BFF"/>
    <w:rsid w:val="00C35CFB"/>
    <w:rsid w:val="00C35E4F"/>
    <w:rsid w:val="00C35E9E"/>
    <w:rsid w:val="00C35F92"/>
    <w:rsid w:val="00C35FBB"/>
    <w:rsid w:val="00C36391"/>
    <w:rsid w:val="00C363AF"/>
    <w:rsid w:val="00C363DD"/>
    <w:rsid w:val="00C36401"/>
    <w:rsid w:val="00C365F1"/>
    <w:rsid w:val="00C368A5"/>
    <w:rsid w:val="00C36DF0"/>
    <w:rsid w:val="00C3701A"/>
    <w:rsid w:val="00C370EF"/>
    <w:rsid w:val="00C3751F"/>
    <w:rsid w:val="00C37759"/>
    <w:rsid w:val="00C37845"/>
    <w:rsid w:val="00C378B4"/>
    <w:rsid w:val="00C37901"/>
    <w:rsid w:val="00C37BBB"/>
    <w:rsid w:val="00C37C08"/>
    <w:rsid w:val="00C37C58"/>
    <w:rsid w:val="00C37E7F"/>
    <w:rsid w:val="00C37FC7"/>
    <w:rsid w:val="00C4005B"/>
    <w:rsid w:val="00C4014C"/>
    <w:rsid w:val="00C403A3"/>
    <w:rsid w:val="00C40412"/>
    <w:rsid w:val="00C40647"/>
    <w:rsid w:val="00C40649"/>
    <w:rsid w:val="00C40807"/>
    <w:rsid w:val="00C4092F"/>
    <w:rsid w:val="00C40D8D"/>
    <w:rsid w:val="00C40F9B"/>
    <w:rsid w:val="00C41002"/>
    <w:rsid w:val="00C413F7"/>
    <w:rsid w:val="00C4149D"/>
    <w:rsid w:val="00C414A6"/>
    <w:rsid w:val="00C41621"/>
    <w:rsid w:val="00C417BB"/>
    <w:rsid w:val="00C417EE"/>
    <w:rsid w:val="00C419B4"/>
    <w:rsid w:val="00C41CB6"/>
    <w:rsid w:val="00C41CD8"/>
    <w:rsid w:val="00C41E61"/>
    <w:rsid w:val="00C41EB5"/>
    <w:rsid w:val="00C42322"/>
    <w:rsid w:val="00C425F9"/>
    <w:rsid w:val="00C427B1"/>
    <w:rsid w:val="00C427BB"/>
    <w:rsid w:val="00C429A8"/>
    <w:rsid w:val="00C42AFE"/>
    <w:rsid w:val="00C42B0C"/>
    <w:rsid w:val="00C42B9D"/>
    <w:rsid w:val="00C42C0D"/>
    <w:rsid w:val="00C43271"/>
    <w:rsid w:val="00C432BF"/>
    <w:rsid w:val="00C4340C"/>
    <w:rsid w:val="00C4346A"/>
    <w:rsid w:val="00C4385D"/>
    <w:rsid w:val="00C439A2"/>
    <w:rsid w:val="00C43A9B"/>
    <w:rsid w:val="00C43B0C"/>
    <w:rsid w:val="00C43E47"/>
    <w:rsid w:val="00C4412C"/>
    <w:rsid w:val="00C441AD"/>
    <w:rsid w:val="00C44378"/>
    <w:rsid w:val="00C444B8"/>
    <w:rsid w:val="00C446BD"/>
    <w:rsid w:val="00C447DC"/>
    <w:rsid w:val="00C448E0"/>
    <w:rsid w:val="00C44924"/>
    <w:rsid w:val="00C4495B"/>
    <w:rsid w:val="00C44AAE"/>
    <w:rsid w:val="00C450A6"/>
    <w:rsid w:val="00C45750"/>
    <w:rsid w:val="00C458A3"/>
    <w:rsid w:val="00C45BA8"/>
    <w:rsid w:val="00C45EC9"/>
    <w:rsid w:val="00C45F2C"/>
    <w:rsid w:val="00C462B0"/>
    <w:rsid w:val="00C465A5"/>
    <w:rsid w:val="00C46635"/>
    <w:rsid w:val="00C46649"/>
    <w:rsid w:val="00C46686"/>
    <w:rsid w:val="00C46727"/>
    <w:rsid w:val="00C46794"/>
    <w:rsid w:val="00C467F1"/>
    <w:rsid w:val="00C467FA"/>
    <w:rsid w:val="00C4687A"/>
    <w:rsid w:val="00C468E6"/>
    <w:rsid w:val="00C46A9A"/>
    <w:rsid w:val="00C46B12"/>
    <w:rsid w:val="00C46F98"/>
    <w:rsid w:val="00C4700B"/>
    <w:rsid w:val="00C47013"/>
    <w:rsid w:val="00C470C1"/>
    <w:rsid w:val="00C47149"/>
    <w:rsid w:val="00C4718A"/>
    <w:rsid w:val="00C471B2"/>
    <w:rsid w:val="00C47220"/>
    <w:rsid w:val="00C4725A"/>
    <w:rsid w:val="00C4726B"/>
    <w:rsid w:val="00C47659"/>
    <w:rsid w:val="00C476CB"/>
    <w:rsid w:val="00C4790C"/>
    <w:rsid w:val="00C47A1B"/>
    <w:rsid w:val="00C47B30"/>
    <w:rsid w:val="00C47FB5"/>
    <w:rsid w:val="00C5006B"/>
    <w:rsid w:val="00C5081B"/>
    <w:rsid w:val="00C509B2"/>
    <w:rsid w:val="00C50A6E"/>
    <w:rsid w:val="00C50BD9"/>
    <w:rsid w:val="00C50D3A"/>
    <w:rsid w:val="00C50F08"/>
    <w:rsid w:val="00C50F16"/>
    <w:rsid w:val="00C51393"/>
    <w:rsid w:val="00C51414"/>
    <w:rsid w:val="00C51953"/>
    <w:rsid w:val="00C519D2"/>
    <w:rsid w:val="00C51E51"/>
    <w:rsid w:val="00C51FFF"/>
    <w:rsid w:val="00C5215C"/>
    <w:rsid w:val="00C5229E"/>
    <w:rsid w:val="00C5236E"/>
    <w:rsid w:val="00C5236F"/>
    <w:rsid w:val="00C523AC"/>
    <w:rsid w:val="00C5271B"/>
    <w:rsid w:val="00C52750"/>
    <w:rsid w:val="00C52848"/>
    <w:rsid w:val="00C5298E"/>
    <w:rsid w:val="00C52B7B"/>
    <w:rsid w:val="00C52CB2"/>
    <w:rsid w:val="00C52D0A"/>
    <w:rsid w:val="00C52D45"/>
    <w:rsid w:val="00C52D5E"/>
    <w:rsid w:val="00C52DAC"/>
    <w:rsid w:val="00C52E9C"/>
    <w:rsid w:val="00C5313B"/>
    <w:rsid w:val="00C53578"/>
    <w:rsid w:val="00C53CC4"/>
    <w:rsid w:val="00C53DEB"/>
    <w:rsid w:val="00C54095"/>
    <w:rsid w:val="00C540B6"/>
    <w:rsid w:val="00C54151"/>
    <w:rsid w:val="00C54165"/>
    <w:rsid w:val="00C54238"/>
    <w:rsid w:val="00C54770"/>
    <w:rsid w:val="00C547D9"/>
    <w:rsid w:val="00C5483F"/>
    <w:rsid w:val="00C548C1"/>
    <w:rsid w:val="00C548FC"/>
    <w:rsid w:val="00C54BA0"/>
    <w:rsid w:val="00C54CF3"/>
    <w:rsid w:val="00C54F2A"/>
    <w:rsid w:val="00C54FAA"/>
    <w:rsid w:val="00C5506B"/>
    <w:rsid w:val="00C5519F"/>
    <w:rsid w:val="00C5523D"/>
    <w:rsid w:val="00C55315"/>
    <w:rsid w:val="00C554D7"/>
    <w:rsid w:val="00C55679"/>
    <w:rsid w:val="00C557CD"/>
    <w:rsid w:val="00C5581E"/>
    <w:rsid w:val="00C55A69"/>
    <w:rsid w:val="00C55AC7"/>
    <w:rsid w:val="00C55ADF"/>
    <w:rsid w:val="00C55C3B"/>
    <w:rsid w:val="00C55D67"/>
    <w:rsid w:val="00C55E3D"/>
    <w:rsid w:val="00C563D4"/>
    <w:rsid w:val="00C56411"/>
    <w:rsid w:val="00C56C9E"/>
    <w:rsid w:val="00C56D51"/>
    <w:rsid w:val="00C56F4E"/>
    <w:rsid w:val="00C57016"/>
    <w:rsid w:val="00C570F4"/>
    <w:rsid w:val="00C5715B"/>
    <w:rsid w:val="00C57261"/>
    <w:rsid w:val="00C5755A"/>
    <w:rsid w:val="00C579DD"/>
    <w:rsid w:val="00C57C52"/>
    <w:rsid w:val="00C57C67"/>
    <w:rsid w:val="00C57DBB"/>
    <w:rsid w:val="00C57FBE"/>
    <w:rsid w:val="00C60092"/>
    <w:rsid w:val="00C6026A"/>
    <w:rsid w:val="00C6066A"/>
    <w:rsid w:val="00C60690"/>
    <w:rsid w:val="00C60733"/>
    <w:rsid w:val="00C60841"/>
    <w:rsid w:val="00C60996"/>
    <w:rsid w:val="00C609D1"/>
    <w:rsid w:val="00C60ADC"/>
    <w:rsid w:val="00C60BEA"/>
    <w:rsid w:val="00C60BF7"/>
    <w:rsid w:val="00C60D87"/>
    <w:rsid w:val="00C6113E"/>
    <w:rsid w:val="00C61328"/>
    <w:rsid w:val="00C61361"/>
    <w:rsid w:val="00C61395"/>
    <w:rsid w:val="00C6182E"/>
    <w:rsid w:val="00C61939"/>
    <w:rsid w:val="00C619DB"/>
    <w:rsid w:val="00C61A0A"/>
    <w:rsid w:val="00C61A39"/>
    <w:rsid w:val="00C61AA3"/>
    <w:rsid w:val="00C61DA5"/>
    <w:rsid w:val="00C61E36"/>
    <w:rsid w:val="00C61E8F"/>
    <w:rsid w:val="00C61FD3"/>
    <w:rsid w:val="00C6212E"/>
    <w:rsid w:val="00C6246F"/>
    <w:rsid w:val="00C6249D"/>
    <w:rsid w:val="00C62541"/>
    <w:rsid w:val="00C6277E"/>
    <w:rsid w:val="00C628B1"/>
    <w:rsid w:val="00C62B1E"/>
    <w:rsid w:val="00C62C21"/>
    <w:rsid w:val="00C62CD3"/>
    <w:rsid w:val="00C62D64"/>
    <w:rsid w:val="00C62E38"/>
    <w:rsid w:val="00C62FDF"/>
    <w:rsid w:val="00C63116"/>
    <w:rsid w:val="00C631E8"/>
    <w:rsid w:val="00C63321"/>
    <w:rsid w:val="00C63553"/>
    <w:rsid w:val="00C635AF"/>
    <w:rsid w:val="00C636C6"/>
    <w:rsid w:val="00C6391A"/>
    <w:rsid w:val="00C63AA5"/>
    <w:rsid w:val="00C63ACB"/>
    <w:rsid w:val="00C63BCB"/>
    <w:rsid w:val="00C63CCB"/>
    <w:rsid w:val="00C63D3E"/>
    <w:rsid w:val="00C63E34"/>
    <w:rsid w:val="00C63EC8"/>
    <w:rsid w:val="00C63F61"/>
    <w:rsid w:val="00C6427D"/>
    <w:rsid w:val="00C6429B"/>
    <w:rsid w:val="00C6444C"/>
    <w:rsid w:val="00C64969"/>
    <w:rsid w:val="00C649BF"/>
    <w:rsid w:val="00C64A43"/>
    <w:rsid w:val="00C64AE7"/>
    <w:rsid w:val="00C64BED"/>
    <w:rsid w:val="00C64F15"/>
    <w:rsid w:val="00C64F22"/>
    <w:rsid w:val="00C6502E"/>
    <w:rsid w:val="00C651F4"/>
    <w:rsid w:val="00C65275"/>
    <w:rsid w:val="00C65493"/>
    <w:rsid w:val="00C6549C"/>
    <w:rsid w:val="00C656E5"/>
    <w:rsid w:val="00C65928"/>
    <w:rsid w:val="00C6595C"/>
    <w:rsid w:val="00C65C5B"/>
    <w:rsid w:val="00C65D04"/>
    <w:rsid w:val="00C66623"/>
    <w:rsid w:val="00C668F8"/>
    <w:rsid w:val="00C66B6E"/>
    <w:rsid w:val="00C66B8B"/>
    <w:rsid w:val="00C66CC8"/>
    <w:rsid w:val="00C66FB4"/>
    <w:rsid w:val="00C671F0"/>
    <w:rsid w:val="00C6735C"/>
    <w:rsid w:val="00C676A9"/>
    <w:rsid w:val="00C6797E"/>
    <w:rsid w:val="00C67A4F"/>
    <w:rsid w:val="00C67B52"/>
    <w:rsid w:val="00C67B5E"/>
    <w:rsid w:val="00C67DBF"/>
    <w:rsid w:val="00C67FAC"/>
    <w:rsid w:val="00C67FF7"/>
    <w:rsid w:val="00C7000E"/>
    <w:rsid w:val="00C702BA"/>
    <w:rsid w:val="00C70355"/>
    <w:rsid w:val="00C703C2"/>
    <w:rsid w:val="00C709F5"/>
    <w:rsid w:val="00C70A39"/>
    <w:rsid w:val="00C70C07"/>
    <w:rsid w:val="00C70E01"/>
    <w:rsid w:val="00C70E52"/>
    <w:rsid w:val="00C71040"/>
    <w:rsid w:val="00C7122F"/>
    <w:rsid w:val="00C71460"/>
    <w:rsid w:val="00C71464"/>
    <w:rsid w:val="00C71730"/>
    <w:rsid w:val="00C71845"/>
    <w:rsid w:val="00C7188D"/>
    <w:rsid w:val="00C71ACB"/>
    <w:rsid w:val="00C71F18"/>
    <w:rsid w:val="00C720AA"/>
    <w:rsid w:val="00C72162"/>
    <w:rsid w:val="00C723A6"/>
    <w:rsid w:val="00C723E6"/>
    <w:rsid w:val="00C72405"/>
    <w:rsid w:val="00C724B8"/>
    <w:rsid w:val="00C729C7"/>
    <w:rsid w:val="00C72D32"/>
    <w:rsid w:val="00C73071"/>
    <w:rsid w:val="00C730A9"/>
    <w:rsid w:val="00C7316F"/>
    <w:rsid w:val="00C732C0"/>
    <w:rsid w:val="00C73403"/>
    <w:rsid w:val="00C73467"/>
    <w:rsid w:val="00C734D4"/>
    <w:rsid w:val="00C7368A"/>
    <w:rsid w:val="00C737D5"/>
    <w:rsid w:val="00C7380A"/>
    <w:rsid w:val="00C73B84"/>
    <w:rsid w:val="00C73DB3"/>
    <w:rsid w:val="00C73DBC"/>
    <w:rsid w:val="00C74075"/>
    <w:rsid w:val="00C740A4"/>
    <w:rsid w:val="00C741B2"/>
    <w:rsid w:val="00C74298"/>
    <w:rsid w:val="00C743B3"/>
    <w:rsid w:val="00C74482"/>
    <w:rsid w:val="00C744A2"/>
    <w:rsid w:val="00C74569"/>
    <w:rsid w:val="00C74D47"/>
    <w:rsid w:val="00C74E8F"/>
    <w:rsid w:val="00C74EA7"/>
    <w:rsid w:val="00C75163"/>
    <w:rsid w:val="00C7541D"/>
    <w:rsid w:val="00C75527"/>
    <w:rsid w:val="00C756FE"/>
    <w:rsid w:val="00C75894"/>
    <w:rsid w:val="00C75902"/>
    <w:rsid w:val="00C75B97"/>
    <w:rsid w:val="00C75DE3"/>
    <w:rsid w:val="00C75F9F"/>
    <w:rsid w:val="00C76155"/>
    <w:rsid w:val="00C76260"/>
    <w:rsid w:val="00C76744"/>
    <w:rsid w:val="00C767F3"/>
    <w:rsid w:val="00C76AFF"/>
    <w:rsid w:val="00C76F13"/>
    <w:rsid w:val="00C77003"/>
    <w:rsid w:val="00C77016"/>
    <w:rsid w:val="00C77260"/>
    <w:rsid w:val="00C7748B"/>
    <w:rsid w:val="00C77586"/>
    <w:rsid w:val="00C775AF"/>
    <w:rsid w:val="00C77710"/>
    <w:rsid w:val="00C7797A"/>
    <w:rsid w:val="00C77BC9"/>
    <w:rsid w:val="00C77CF2"/>
    <w:rsid w:val="00C77D9D"/>
    <w:rsid w:val="00C801C9"/>
    <w:rsid w:val="00C801D0"/>
    <w:rsid w:val="00C80350"/>
    <w:rsid w:val="00C803C7"/>
    <w:rsid w:val="00C803C8"/>
    <w:rsid w:val="00C8055E"/>
    <w:rsid w:val="00C805B6"/>
    <w:rsid w:val="00C80667"/>
    <w:rsid w:val="00C809E3"/>
    <w:rsid w:val="00C80E73"/>
    <w:rsid w:val="00C80FC8"/>
    <w:rsid w:val="00C81011"/>
    <w:rsid w:val="00C8105F"/>
    <w:rsid w:val="00C810F4"/>
    <w:rsid w:val="00C8110A"/>
    <w:rsid w:val="00C813CC"/>
    <w:rsid w:val="00C818E4"/>
    <w:rsid w:val="00C81904"/>
    <w:rsid w:val="00C81B11"/>
    <w:rsid w:val="00C81B5E"/>
    <w:rsid w:val="00C81CB8"/>
    <w:rsid w:val="00C81DF0"/>
    <w:rsid w:val="00C81DF4"/>
    <w:rsid w:val="00C81EAB"/>
    <w:rsid w:val="00C81F56"/>
    <w:rsid w:val="00C820B4"/>
    <w:rsid w:val="00C82184"/>
    <w:rsid w:val="00C821FC"/>
    <w:rsid w:val="00C822CF"/>
    <w:rsid w:val="00C822D0"/>
    <w:rsid w:val="00C82638"/>
    <w:rsid w:val="00C82EB9"/>
    <w:rsid w:val="00C82EC4"/>
    <w:rsid w:val="00C82F8B"/>
    <w:rsid w:val="00C82FAA"/>
    <w:rsid w:val="00C83117"/>
    <w:rsid w:val="00C83200"/>
    <w:rsid w:val="00C8326C"/>
    <w:rsid w:val="00C83566"/>
    <w:rsid w:val="00C838C1"/>
    <w:rsid w:val="00C839CF"/>
    <w:rsid w:val="00C83A28"/>
    <w:rsid w:val="00C83A6A"/>
    <w:rsid w:val="00C83DA2"/>
    <w:rsid w:val="00C83EA9"/>
    <w:rsid w:val="00C84027"/>
    <w:rsid w:val="00C8413B"/>
    <w:rsid w:val="00C8453B"/>
    <w:rsid w:val="00C84860"/>
    <w:rsid w:val="00C848E9"/>
    <w:rsid w:val="00C84A2D"/>
    <w:rsid w:val="00C84FA3"/>
    <w:rsid w:val="00C8512C"/>
    <w:rsid w:val="00C852E1"/>
    <w:rsid w:val="00C85312"/>
    <w:rsid w:val="00C85527"/>
    <w:rsid w:val="00C85575"/>
    <w:rsid w:val="00C85743"/>
    <w:rsid w:val="00C85B82"/>
    <w:rsid w:val="00C85D6D"/>
    <w:rsid w:val="00C85DE3"/>
    <w:rsid w:val="00C860B1"/>
    <w:rsid w:val="00C864E4"/>
    <w:rsid w:val="00C865FC"/>
    <w:rsid w:val="00C86AAF"/>
    <w:rsid w:val="00C86B0D"/>
    <w:rsid w:val="00C86B7C"/>
    <w:rsid w:val="00C86FFB"/>
    <w:rsid w:val="00C87107"/>
    <w:rsid w:val="00C8716C"/>
    <w:rsid w:val="00C871C8"/>
    <w:rsid w:val="00C87240"/>
    <w:rsid w:val="00C877B5"/>
    <w:rsid w:val="00C877C6"/>
    <w:rsid w:val="00C87836"/>
    <w:rsid w:val="00C87BC9"/>
    <w:rsid w:val="00C87E1C"/>
    <w:rsid w:val="00C87F37"/>
    <w:rsid w:val="00C87FAA"/>
    <w:rsid w:val="00C90310"/>
    <w:rsid w:val="00C904B4"/>
    <w:rsid w:val="00C906F2"/>
    <w:rsid w:val="00C907CB"/>
    <w:rsid w:val="00C90BD3"/>
    <w:rsid w:val="00C90C14"/>
    <w:rsid w:val="00C90EC0"/>
    <w:rsid w:val="00C90EFA"/>
    <w:rsid w:val="00C90FA9"/>
    <w:rsid w:val="00C910B6"/>
    <w:rsid w:val="00C91172"/>
    <w:rsid w:val="00C91202"/>
    <w:rsid w:val="00C9122D"/>
    <w:rsid w:val="00C912C4"/>
    <w:rsid w:val="00C91655"/>
    <w:rsid w:val="00C916B2"/>
    <w:rsid w:val="00C9189D"/>
    <w:rsid w:val="00C91A5D"/>
    <w:rsid w:val="00C91A7B"/>
    <w:rsid w:val="00C91B0D"/>
    <w:rsid w:val="00C91B2E"/>
    <w:rsid w:val="00C91CBB"/>
    <w:rsid w:val="00C91CBE"/>
    <w:rsid w:val="00C91D9E"/>
    <w:rsid w:val="00C920AB"/>
    <w:rsid w:val="00C92177"/>
    <w:rsid w:val="00C92275"/>
    <w:rsid w:val="00C92328"/>
    <w:rsid w:val="00C92391"/>
    <w:rsid w:val="00C92510"/>
    <w:rsid w:val="00C9255A"/>
    <w:rsid w:val="00C9264A"/>
    <w:rsid w:val="00C926C5"/>
    <w:rsid w:val="00C92736"/>
    <w:rsid w:val="00C92A1A"/>
    <w:rsid w:val="00C92C25"/>
    <w:rsid w:val="00C930B0"/>
    <w:rsid w:val="00C93176"/>
    <w:rsid w:val="00C93246"/>
    <w:rsid w:val="00C933CE"/>
    <w:rsid w:val="00C93689"/>
    <w:rsid w:val="00C93849"/>
    <w:rsid w:val="00C93C18"/>
    <w:rsid w:val="00C93DAE"/>
    <w:rsid w:val="00C93E31"/>
    <w:rsid w:val="00C93EF7"/>
    <w:rsid w:val="00C93F96"/>
    <w:rsid w:val="00C9432F"/>
    <w:rsid w:val="00C94416"/>
    <w:rsid w:val="00C94580"/>
    <w:rsid w:val="00C945AA"/>
    <w:rsid w:val="00C94824"/>
    <w:rsid w:val="00C94F03"/>
    <w:rsid w:val="00C95023"/>
    <w:rsid w:val="00C95406"/>
    <w:rsid w:val="00C9547A"/>
    <w:rsid w:val="00C954C8"/>
    <w:rsid w:val="00C954DA"/>
    <w:rsid w:val="00C95693"/>
    <w:rsid w:val="00C9572E"/>
    <w:rsid w:val="00C95AA5"/>
    <w:rsid w:val="00C9608C"/>
    <w:rsid w:val="00C964DD"/>
    <w:rsid w:val="00C96534"/>
    <w:rsid w:val="00C96643"/>
    <w:rsid w:val="00C966CE"/>
    <w:rsid w:val="00C967CE"/>
    <w:rsid w:val="00C96BDE"/>
    <w:rsid w:val="00C96C91"/>
    <w:rsid w:val="00C970DD"/>
    <w:rsid w:val="00C972D2"/>
    <w:rsid w:val="00C975E3"/>
    <w:rsid w:val="00C975F4"/>
    <w:rsid w:val="00C97613"/>
    <w:rsid w:val="00C976F9"/>
    <w:rsid w:val="00C9772A"/>
    <w:rsid w:val="00C97832"/>
    <w:rsid w:val="00C978C4"/>
    <w:rsid w:val="00C97984"/>
    <w:rsid w:val="00C97C88"/>
    <w:rsid w:val="00CA00FB"/>
    <w:rsid w:val="00CA02E1"/>
    <w:rsid w:val="00CA042F"/>
    <w:rsid w:val="00CA04FE"/>
    <w:rsid w:val="00CA0705"/>
    <w:rsid w:val="00CA0706"/>
    <w:rsid w:val="00CA0736"/>
    <w:rsid w:val="00CA073A"/>
    <w:rsid w:val="00CA09C3"/>
    <w:rsid w:val="00CA0AEC"/>
    <w:rsid w:val="00CA0C0C"/>
    <w:rsid w:val="00CA0F6A"/>
    <w:rsid w:val="00CA10A5"/>
    <w:rsid w:val="00CA11AE"/>
    <w:rsid w:val="00CA1445"/>
    <w:rsid w:val="00CA16C2"/>
    <w:rsid w:val="00CA1754"/>
    <w:rsid w:val="00CA19B8"/>
    <w:rsid w:val="00CA1A67"/>
    <w:rsid w:val="00CA1B62"/>
    <w:rsid w:val="00CA1E00"/>
    <w:rsid w:val="00CA1E25"/>
    <w:rsid w:val="00CA1E90"/>
    <w:rsid w:val="00CA1EEF"/>
    <w:rsid w:val="00CA236D"/>
    <w:rsid w:val="00CA237B"/>
    <w:rsid w:val="00CA2800"/>
    <w:rsid w:val="00CA29C3"/>
    <w:rsid w:val="00CA2A73"/>
    <w:rsid w:val="00CA2A76"/>
    <w:rsid w:val="00CA2B32"/>
    <w:rsid w:val="00CA2DEA"/>
    <w:rsid w:val="00CA2E0D"/>
    <w:rsid w:val="00CA3031"/>
    <w:rsid w:val="00CA31EF"/>
    <w:rsid w:val="00CA35A5"/>
    <w:rsid w:val="00CA35E3"/>
    <w:rsid w:val="00CA3797"/>
    <w:rsid w:val="00CA37AC"/>
    <w:rsid w:val="00CA3C36"/>
    <w:rsid w:val="00CA3CCB"/>
    <w:rsid w:val="00CA3E86"/>
    <w:rsid w:val="00CA3F3E"/>
    <w:rsid w:val="00CA3F81"/>
    <w:rsid w:val="00CA40D5"/>
    <w:rsid w:val="00CA4739"/>
    <w:rsid w:val="00CA4844"/>
    <w:rsid w:val="00CA4847"/>
    <w:rsid w:val="00CA4974"/>
    <w:rsid w:val="00CA498B"/>
    <w:rsid w:val="00CA49AB"/>
    <w:rsid w:val="00CA4CC2"/>
    <w:rsid w:val="00CA4E98"/>
    <w:rsid w:val="00CA503C"/>
    <w:rsid w:val="00CA51E6"/>
    <w:rsid w:val="00CA5508"/>
    <w:rsid w:val="00CA5547"/>
    <w:rsid w:val="00CA572D"/>
    <w:rsid w:val="00CA5744"/>
    <w:rsid w:val="00CA575D"/>
    <w:rsid w:val="00CA57E4"/>
    <w:rsid w:val="00CA5848"/>
    <w:rsid w:val="00CA5A82"/>
    <w:rsid w:val="00CA5CF9"/>
    <w:rsid w:val="00CA5DAC"/>
    <w:rsid w:val="00CA5DF4"/>
    <w:rsid w:val="00CA5E67"/>
    <w:rsid w:val="00CA604C"/>
    <w:rsid w:val="00CA6081"/>
    <w:rsid w:val="00CA6442"/>
    <w:rsid w:val="00CA66C9"/>
    <w:rsid w:val="00CA66EF"/>
    <w:rsid w:val="00CA6C30"/>
    <w:rsid w:val="00CA6E0C"/>
    <w:rsid w:val="00CA6ED6"/>
    <w:rsid w:val="00CA706D"/>
    <w:rsid w:val="00CA7295"/>
    <w:rsid w:val="00CA7331"/>
    <w:rsid w:val="00CA7528"/>
    <w:rsid w:val="00CA765F"/>
    <w:rsid w:val="00CA783E"/>
    <w:rsid w:val="00CA78C4"/>
    <w:rsid w:val="00CA7988"/>
    <w:rsid w:val="00CA7A60"/>
    <w:rsid w:val="00CA7BAB"/>
    <w:rsid w:val="00CA7D67"/>
    <w:rsid w:val="00CA7F39"/>
    <w:rsid w:val="00CA7FF8"/>
    <w:rsid w:val="00CA94F7"/>
    <w:rsid w:val="00CAD450"/>
    <w:rsid w:val="00CB00E6"/>
    <w:rsid w:val="00CB04E7"/>
    <w:rsid w:val="00CB050A"/>
    <w:rsid w:val="00CB0563"/>
    <w:rsid w:val="00CB08A5"/>
    <w:rsid w:val="00CB0C94"/>
    <w:rsid w:val="00CB0E9A"/>
    <w:rsid w:val="00CB0EA1"/>
    <w:rsid w:val="00CB0F27"/>
    <w:rsid w:val="00CB0F55"/>
    <w:rsid w:val="00CB0F87"/>
    <w:rsid w:val="00CB11D2"/>
    <w:rsid w:val="00CB11E6"/>
    <w:rsid w:val="00CB1547"/>
    <w:rsid w:val="00CB15BF"/>
    <w:rsid w:val="00CB18A2"/>
    <w:rsid w:val="00CB1BBB"/>
    <w:rsid w:val="00CB1FA7"/>
    <w:rsid w:val="00CB1FEA"/>
    <w:rsid w:val="00CB2128"/>
    <w:rsid w:val="00CB24DC"/>
    <w:rsid w:val="00CB25E7"/>
    <w:rsid w:val="00CB2619"/>
    <w:rsid w:val="00CB297A"/>
    <w:rsid w:val="00CB2ACC"/>
    <w:rsid w:val="00CB2AFE"/>
    <w:rsid w:val="00CB2C5D"/>
    <w:rsid w:val="00CB2D5A"/>
    <w:rsid w:val="00CB2FE5"/>
    <w:rsid w:val="00CB30B5"/>
    <w:rsid w:val="00CB3174"/>
    <w:rsid w:val="00CB319E"/>
    <w:rsid w:val="00CB3553"/>
    <w:rsid w:val="00CB3776"/>
    <w:rsid w:val="00CB3807"/>
    <w:rsid w:val="00CB3873"/>
    <w:rsid w:val="00CB3A12"/>
    <w:rsid w:val="00CB3A3A"/>
    <w:rsid w:val="00CB3A8E"/>
    <w:rsid w:val="00CB3B07"/>
    <w:rsid w:val="00CB3BA9"/>
    <w:rsid w:val="00CB3D5C"/>
    <w:rsid w:val="00CB3F9E"/>
    <w:rsid w:val="00CB413D"/>
    <w:rsid w:val="00CB41D4"/>
    <w:rsid w:val="00CB43A8"/>
    <w:rsid w:val="00CB447C"/>
    <w:rsid w:val="00CB449D"/>
    <w:rsid w:val="00CB44B8"/>
    <w:rsid w:val="00CB4743"/>
    <w:rsid w:val="00CB480E"/>
    <w:rsid w:val="00CB4A38"/>
    <w:rsid w:val="00CB5099"/>
    <w:rsid w:val="00CB53BC"/>
    <w:rsid w:val="00CB53DD"/>
    <w:rsid w:val="00CB56F0"/>
    <w:rsid w:val="00CB5764"/>
    <w:rsid w:val="00CB57FB"/>
    <w:rsid w:val="00CB5C10"/>
    <w:rsid w:val="00CB5E72"/>
    <w:rsid w:val="00CB5E99"/>
    <w:rsid w:val="00CB5EF0"/>
    <w:rsid w:val="00CB6088"/>
    <w:rsid w:val="00CB62AC"/>
    <w:rsid w:val="00CB634F"/>
    <w:rsid w:val="00CB6461"/>
    <w:rsid w:val="00CB6691"/>
    <w:rsid w:val="00CB67EA"/>
    <w:rsid w:val="00CB6C06"/>
    <w:rsid w:val="00CB6D98"/>
    <w:rsid w:val="00CB71D1"/>
    <w:rsid w:val="00CB7317"/>
    <w:rsid w:val="00CB7683"/>
    <w:rsid w:val="00CB76C2"/>
    <w:rsid w:val="00CB77FD"/>
    <w:rsid w:val="00CB7A01"/>
    <w:rsid w:val="00CB7A3B"/>
    <w:rsid w:val="00CB7D92"/>
    <w:rsid w:val="00CB7DD8"/>
    <w:rsid w:val="00CC026D"/>
    <w:rsid w:val="00CC02A0"/>
    <w:rsid w:val="00CC03C5"/>
    <w:rsid w:val="00CC03FE"/>
    <w:rsid w:val="00CC06E7"/>
    <w:rsid w:val="00CC073F"/>
    <w:rsid w:val="00CC0806"/>
    <w:rsid w:val="00CC0858"/>
    <w:rsid w:val="00CC0BBB"/>
    <w:rsid w:val="00CC0EF0"/>
    <w:rsid w:val="00CC102E"/>
    <w:rsid w:val="00CC10B9"/>
    <w:rsid w:val="00CC1404"/>
    <w:rsid w:val="00CC1582"/>
    <w:rsid w:val="00CC16E7"/>
    <w:rsid w:val="00CC1781"/>
    <w:rsid w:val="00CC1830"/>
    <w:rsid w:val="00CC1A28"/>
    <w:rsid w:val="00CC1AEC"/>
    <w:rsid w:val="00CC1B0F"/>
    <w:rsid w:val="00CC1BA4"/>
    <w:rsid w:val="00CC1F42"/>
    <w:rsid w:val="00CC2098"/>
    <w:rsid w:val="00CC21F5"/>
    <w:rsid w:val="00CC2208"/>
    <w:rsid w:val="00CC2326"/>
    <w:rsid w:val="00CC248B"/>
    <w:rsid w:val="00CC2542"/>
    <w:rsid w:val="00CC25C8"/>
    <w:rsid w:val="00CC296B"/>
    <w:rsid w:val="00CC296E"/>
    <w:rsid w:val="00CC29EF"/>
    <w:rsid w:val="00CC2A92"/>
    <w:rsid w:val="00CC2AF4"/>
    <w:rsid w:val="00CC2C4C"/>
    <w:rsid w:val="00CC2D78"/>
    <w:rsid w:val="00CC2DC9"/>
    <w:rsid w:val="00CC2E0D"/>
    <w:rsid w:val="00CC2F09"/>
    <w:rsid w:val="00CC3025"/>
    <w:rsid w:val="00CC3130"/>
    <w:rsid w:val="00CC3184"/>
    <w:rsid w:val="00CC3291"/>
    <w:rsid w:val="00CC3900"/>
    <w:rsid w:val="00CC39A4"/>
    <w:rsid w:val="00CC3D35"/>
    <w:rsid w:val="00CC3F8E"/>
    <w:rsid w:val="00CC402D"/>
    <w:rsid w:val="00CC4060"/>
    <w:rsid w:val="00CC43B2"/>
    <w:rsid w:val="00CC4687"/>
    <w:rsid w:val="00CC49AD"/>
    <w:rsid w:val="00CC4B01"/>
    <w:rsid w:val="00CC4B18"/>
    <w:rsid w:val="00CC4EF2"/>
    <w:rsid w:val="00CC540A"/>
    <w:rsid w:val="00CC5414"/>
    <w:rsid w:val="00CC55DA"/>
    <w:rsid w:val="00CC590E"/>
    <w:rsid w:val="00CC5A34"/>
    <w:rsid w:val="00CC5C68"/>
    <w:rsid w:val="00CC5DC9"/>
    <w:rsid w:val="00CC5DFC"/>
    <w:rsid w:val="00CC5E5C"/>
    <w:rsid w:val="00CC5E74"/>
    <w:rsid w:val="00CC5EB6"/>
    <w:rsid w:val="00CC6067"/>
    <w:rsid w:val="00CC64AB"/>
    <w:rsid w:val="00CC655A"/>
    <w:rsid w:val="00CC6677"/>
    <w:rsid w:val="00CC6801"/>
    <w:rsid w:val="00CC682D"/>
    <w:rsid w:val="00CC6E33"/>
    <w:rsid w:val="00CC6E60"/>
    <w:rsid w:val="00CC6F54"/>
    <w:rsid w:val="00CC6FC6"/>
    <w:rsid w:val="00CC70D5"/>
    <w:rsid w:val="00CC7380"/>
    <w:rsid w:val="00CC7426"/>
    <w:rsid w:val="00CC767D"/>
    <w:rsid w:val="00CC7879"/>
    <w:rsid w:val="00CC796D"/>
    <w:rsid w:val="00CC7A55"/>
    <w:rsid w:val="00CC7AD2"/>
    <w:rsid w:val="00CC7AD7"/>
    <w:rsid w:val="00CC7C12"/>
    <w:rsid w:val="00CC7C88"/>
    <w:rsid w:val="00CC7CFA"/>
    <w:rsid w:val="00CC7D92"/>
    <w:rsid w:val="00CC7E64"/>
    <w:rsid w:val="00CC7EC8"/>
    <w:rsid w:val="00CD06CA"/>
    <w:rsid w:val="00CD077C"/>
    <w:rsid w:val="00CD0A68"/>
    <w:rsid w:val="00CD0BDD"/>
    <w:rsid w:val="00CD0C82"/>
    <w:rsid w:val="00CD0DF6"/>
    <w:rsid w:val="00CD0FE2"/>
    <w:rsid w:val="00CD10F8"/>
    <w:rsid w:val="00CD1678"/>
    <w:rsid w:val="00CD1808"/>
    <w:rsid w:val="00CD1B1E"/>
    <w:rsid w:val="00CD1BF1"/>
    <w:rsid w:val="00CD1C53"/>
    <w:rsid w:val="00CD1C9F"/>
    <w:rsid w:val="00CD1CA3"/>
    <w:rsid w:val="00CD1CEB"/>
    <w:rsid w:val="00CD1F48"/>
    <w:rsid w:val="00CD2228"/>
    <w:rsid w:val="00CD22AE"/>
    <w:rsid w:val="00CD2444"/>
    <w:rsid w:val="00CD2449"/>
    <w:rsid w:val="00CD2741"/>
    <w:rsid w:val="00CD286A"/>
    <w:rsid w:val="00CD2C0E"/>
    <w:rsid w:val="00CD314F"/>
    <w:rsid w:val="00CD3364"/>
    <w:rsid w:val="00CD3392"/>
    <w:rsid w:val="00CD3442"/>
    <w:rsid w:val="00CD3680"/>
    <w:rsid w:val="00CD3730"/>
    <w:rsid w:val="00CD3787"/>
    <w:rsid w:val="00CD378D"/>
    <w:rsid w:val="00CD3831"/>
    <w:rsid w:val="00CD3C3D"/>
    <w:rsid w:val="00CD3FBC"/>
    <w:rsid w:val="00CD40E2"/>
    <w:rsid w:val="00CD4281"/>
    <w:rsid w:val="00CD42AA"/>
    <w:rsid w:val="00CD43BC"/>
    <w:rsid w:val="00CD44D8"/>
    <w:rsid w:val="00CD4688"/>
    <w:rsid w:val="00CD46E7"/>
    <w:rsid w:val="00CD487C"/>
    <w:rsid w:val="00CD48F2"/>
    <w:rsid w:val="00CD49C4"/>
    <w:rsid w:val="00CD49E0"/>
    <w:rsid w:val="00CD4B0A"/>
    <w:rsid w:val="00CD4DDD"/>
    <w:rsid w:val="00CD4FE7"/>
    <w:rsid w:val="00CD5173"/>
    <w:rsid w:val="00CD5202"/>
    <w:rsid w:val="00CD5329"/>
    <w:rsid w:val="00CD56D6"/>
    <w:rsid w:val="00CD56E7"/>
    <w:rsid w:val="00CD5A8A"/>
    <w:rsid w:val="00CD5C95"/>
    <w:rsid w:val="00CD5E6F"/>
    <w:rsid w:val="00CD5F1F"/>
    <w:rsid w:val="00CD62EE"/>
    <w:rsid w:val="00CD6326"/>
    <w:rsid w:val="00CD6632"/>
    <w:rsid w:val="00CD68A4"/>
    <w:rsid w:val="00CD68D2"/>
    <w:rsid w:val="00CD6A2B"/>
    <w:rsid w:val="00CD6B77"/>
    <w:rsid w:val="00CD6BAE"/>
    <w:rsid w:val="00CD6BB3"/>
    <w:rsid w:val="00CD6C02"/>
    <w:rsid w:val="00CD6C03"/>
    <w:rsid w:val="00CD6DC1"/>
    <w:rsid w:val="00CD6F6C"/>
    <w:rsid w:val="00CD6F7B"/>
    <w:rsid w:val="00CD7227"/>
    <w:rsid w:val="00CD734F"/>
    <w:rsid w:val="00CD74A2"/>
    <w:rsid w:val="00CD74F0"/>
    <w:rsid w:val="00CD7507"/>
    <w:rsid w:val="00CD768C"/>
    <w:rsid w:val="00CD7698"/>
    <w:rsid w:val="00CD76B0"/>
    <w:rsid w:val="00CD773F"/>
    <w:rsid w:val="00CD796A"/>
    <w:rsid w:val="00CD7A7F"/>
    <w:rsid w:val="00CD7B74"/>
    <w:rsid w:val="00CD7BC4"/>
    <w:rsid w:val="00CD7E91"/>
    <w:rsid w:val="00CD7EAE"/>
    <w:rsid w:val="00CD7F8B"/>
    <w:rsid w:val="00CD8674"/>
    <w:rsid w:val="00CE000E"/>
    <w:rsid w:val="00CE031B"/>
    <w:rsid w:val="00CE0489"/>
    <w:rsid w:val="00CE04F5"/>
    <w:rsid w:val="00CE0620"/>
    <w:rsid w:val="00CE07AE"/>
    <w:rsid w:val="00CE090A"/>
    <w:rsid w:val="00CE099E"/>
    <w:rsid w:val="00CE09A2"/>
    <w:rsid w:val="00CE09B2"/>
    <w:rsid w:val="00CE0C47"/>
    <w:rsid w:val="00CE0D89"/>
    <w:rsid w:val="00CE0E49"/>
    <w:rsid w:val="00CE1048"/>
    <w:rsid w:val="00CE107C"/>
    <w:rsid w:val="00CE1135"/>
    <w:rsid w:val="00CE1277"/>
    <w:rsid w:val="00CE134A"/>
    <w:rsid w:val="00CE13F0"/>
    <w:rsid w:val="00CE1496"/>
    <w:rsid w:val="00CE157B"/>
    <w:rsid w:val="00CE1583"/>
    <w:rsid w:val="00CE16D0"/>
    <w:rsid w:val="00CE1723"/>
    <w:rsid w:val="00CE17FA"/>
    <w:rsid w:val="00CE1C0E"/>
    <w:rsid w:val="00CE1C73"/>
    <w:rsid w:val="00CE1FC7"/>
    <w:rsid w:val="00CE20DB"/>
    <w:rsid w:val="00CE2112"/>
    <w:rsid w:val="00CE220A"/>
    <w:rsid w:val="00CE227F"/>
    <w:rsid w:val="00CE23B0"/>
    <w:rsid w:val="00CE249C"/>
    <w:rsid w:val="00CE2536"/>
    <w:rsid w:val="00CE255C"/>
    <w:rsid w:val="00CE27EF"/>
    <w:rsid w:val="00CE2843"/>
    <w:rsid w:val="00CE28AB"/>
    <w:rsid w:val="00CE2960"/>
    <w:rsid w:val="00CE2A9C"/>
    <w:rsid w:val="00CE2AE5"/>
    <w:rsid w:val="00CE2AF9"/>
    <w:rsid w:val="00CE2C71"/>
    <w:rsid w:val="00CE2DA2"/>
    <w:rsid w:val="00CE2F84"/>
    <w:rsid w:val="00CE31CE"/>
    <w:rsid w:val="00CE33E5"/>
    <w:rsid w:val="00CE3540"/>
    <w:rsid w:val="00CE35B1"/>
    <w:rsid w:val="00CE38D1"/>
    <w:rsid w:val="00CE3981"/>
    <w:rsid w:val="00CE398D"/>
    <w:rsid w:val="00CE3E02"/>
    <w:rsid w:val="00CE404B"/>
    <w:rsid w:val="00CE4065"/>
    <w:rsid w:val="00CE4315"/>
    <w:rsid w:val="00CE43CA"/>
    <w:rsid w:val="00CE45AE"/>
    <w:rsid w:val="00CE468F"/>
    <w:rsid w:val="00CE4733"/>
    <w:rsid w:val="00CE4806"/>
    <w:rsid w:val="00CE499D"/>
    <w:rsid w:val="00CE4AE9"/>
    <w:rsid w:val="00CE4C4B"/>
    <w:rsid w:val="00CE4CC9"/>
    <w:rsid w:val="00CE4ED3"/>
    <w:rsid w:val="00CE51F8"/>
    <w:rsid w:val="00CE5418"/>
    <w:rsid w:val="00CE574E"/>
    <w:rsid w:val="00CE5B67"/>
    <w:rsid w:val="00CE5CB3"/>
    <w:rsid w:val="00CE5E27"/>
    <w:rsid w:val="00CE606B"/>
    <w:rsid w:val="00CE62E6"/>
    <w:rsid w:val="00CE631E"/>
    <w:rsid w:val="00CE6403"/>
    <w:rsid w:val="00CE663C"/>
    <w:rsid w:val="00CE66F0"/>
    <w:rsid w:val="00CE687C"/>
    <w:rsid w:val="00CE68C0"/>
    <w:rsid w:val="00CE6A74"/>
    <w:rsid w:val="00CE6AD6"/>
    <w:rsid w:val="00CE6AF1"/>
    <w:rsid w:val="00CE6BF1"/>
    <w:rsid w:val="00CE6E8A"/>
    <w:rsid w:val="00CE6EA3"/>
    <w:rsid w:val="00CE6EBB"/>
    <w:rsid w:val="00CE6F47"/>
    <w:rsid w:val="00CE6FB6"/>
    <w:rsid w:val="00CE7159"/>
    <w:rsid w:val="00CE7398"/>
    <w:rsid w:val="00CE73D1"/>
    <w:rsid w:val="00CE742F"/>
    <w:rsid w:val="00CE7470"/>
    <w:rsid w:val="00CE76BA"/>
    <w:rsid w:val="00CE7859"/>
    <w:rsid w:val="00CE790C"/>
    <w:rsid w:val="00CE7934"/>
    <w:rsid w:val="00CE7C8E"/>
    <w:rsid w:val="00CE7DB1"/>
    <w:rsid w:val="00CE7EB0"/>
    <w:rsid w:val="00CF0014"/>
    <w:rsid w:val="00CF0027"/>
    <w:rsid w:val="00CF00AD"/>
    <w:rsid w:val="00CF00E8"/>
    <w:rsid w:val="00CF04E9"/>
    <w:rsid w:val="00CF054C"/>
    <w:rsid w:val="00CF06B4"/>
    <w:rsid w:val="00CF09DD"/>
    <w:rsid w:val="00CF0A3B"/>
    <w:rsid w:val="00CF0B29"/>
    <w:rsid w:val="00CF0BA4"/>
    <w:rsid w:val="00CF0CF8"/>
    <w:rsid w:val="00CF154F"/>
    <w:rsid w:val="00CF18C3"/>
    <w:rsid w:val="00CF1A35"/>
    <w:rsid w:val="00CF1A3C"/>
    <w:rsid w:val="00CF1DF3"/>
    <w:rsid w:val="00CF1E26"/>
    <w:rsid w:val="00CF1F3D"/>
    <w:rsid w:val="00CF22BB"/>
    <w:rsid w:val="00CF2441"/>
    <w:rsid w:val="00CF24C0"/>
    <w:rsid w:val="00CF273D"/>
    <w:rsid w:val="00CF28B2"/>
    <w:rsid w:val="00CF2A69"/>
    <w:rsid w:val="00CF2A6C"/>
    <w:rsid w:val="00CF2CDE"/>
    <w:rsid w:val="00CF2D49"/>
    <w:rsid w:val="00CF2DC3"/>
    <w:rsid w:val="00CF3220"/>
    <w:rsid w:val="00CF33C9"/>
    <w:rsid w:val="00CF34AE"/>
    <w:rsid w:val="00CF3789"/>
    <w:rsid w:val="00CF3DF4"/>
    <w:rsid w:val="00CF3E72"/>
    <w:rsid w:val="00CF3F6D"/>
    <w:rsid w:val="00CF419D"/>
    <w:rsid w:val="00CF42C2"/>
    <w:rsid w:val="00CF433F"/>
    <w:rsid w:val="00CF4362"/>
    <w:rsid w:val="00CF4802"/>
    <w:rsid w:val="00CF483F"/>
    <w:rsid w:val="00CF4898"/>
    <w:rsid w:val="00CF4C0B"/>
    <w:rsid w:val="00CF4FC5"/>
    <w:rsid w:val="00CF4FFF"/>
    <w:rsid w:val="00CF5156"/>
    <w:rsid w:val="00CF53A7"/>
    <w:rsid w:val="00CF54B0"/>
    <w:rsid w:val="00CF58DD"/>
    <w:rsid w:val="00CF5A8B"/>
    <w:rsid w:val="00CF5DB0"/>
    <w:rsid w:val="00CF5E63"/>
    <w:rsid w:val="00CF5F7C"/>
    <w:rsid w:val="00CF60F2"/>
    <w:rsid w:val="00CF62FB"/>
    <w:rsid w:val="00CF6533"/>
    <w:rsid w:val="00CF6685"/>
    <w:rsid w:val="00CF693B"/>
    <w:rsid w:val="00CF6A7C"/>
    <w:rsid w:val="00CF6E54"/>
    <w:rsid w:val="00CF6FF3"/>
    <w:rsid w:val="00CF6FFE"/>
    <w:rsid w:val="00CF72C6"/>
    <w:rsid w:val="00CF74C7"/>
    <w:rsid w:val="00CF7813"/>
    <w:rsid w:val="00CF7840"/>
    <w:rsid w:val="00CF7924"/>
    <w:rsid w:val="00CF79F9"/>
    <w:rsid w:val="00CF7A29"/>
    <w:rsid w:val="00CF7A81"/>
    <w:rsid w:val="00CF7DA6"/>
    <w:rsid w:val="00CF7ED8"/>
    <w:rsid w:val="00D00003"/>
    <w:rsid w:val="00D00054"/>
    <w:rsid w:val="00D000FB"/>
    <w:rsid w:val="00D001BF"/>
    <w:rsid w:val="00D002BA"/>
    <w:rsid w:val="00D003CF"/>
    <w:rsid w:val="00D0040C"/>
    <w:rsid w:val="00D00778"/>
    <w:rsid w:val="00D00809"/>
    <w:rsid w:val="00D01164"/>
    <w:rsid w:val="00D011ED"/>
    <w:rsid w:val="00D012E0"/>
    <w:rsid w:val="00D0131C"/>
    <w:rsid w:val="00D014B6"/>
    <w:rsid w:val="00D01527"/>
    <w:rsid w:val="00D0166D"/>
    <w:rsid w:val="00D01712"/>
    <w:rsid w:val="00D0171B"/>
    <w:rsid w:val="00D018F6"/>
    <w:rsid w:val="00D01978"/>
    <w:rsid w:val="00D01AB9"/>
    <w:rsid w:val="00D01C78"/>
    <w:rsid w:val="00D01DE7"/>
    <w:rsid w:val="00D02098"/>
    <w:rsid w:val="00D021F5"/>
    <w:rsid w:val="00D02226"/>
    <w:rsid w:val="00D022AA"/>
    <w:rsid w:val="00D0246D"/>
    <w:rsid w:val="00D02484"/>
    <w:rsid w:val="00D025DB"/>
    <w:rsid w:val="00D02610"/>
    <w:rsid w:val="00D026D9"/>
    <w:rsid w:val="00D02705"/>
    <w:rsid w:val="00D02969"/>
    <w:rsid w:val="00D02A3C"/>
    <w:rsid w:val="00D02E2E"/>
    <w:rsid w:val="00D03008"/>
    <w:rsid w:val="00D03205"/>
    <w:rsid w:val="00D03267"/>
    <w:rsid w:val="00D033BC"/>
    <w:rsid w:val="00D03596"/>
    <w:rsid w:val="00D035DB"/>
    <w:rsid w:val="00D03734"/>
    <w:rsid w:val="00D03BEE"/>
    <w:rsid w:val="00D03CEA"/>
    <w:rsid w:val="00D03EBF"/>
    <w:rsid w:val="00D03F90"/>
    <w:rsid w:val="00D04230"/>
    <w:rsid w:val="00D04713"/>
    <w:rsid w:val="00D04878"/>
    <w:rsid w:val="00D048B4"/>
    <w:rsid w:val="00D0493F"/>
    <w:rsid w:val="00D049F4"/>
    <w:rsid w:val="00D04CD8"/>
    <w:rsid w:val="00D04E34"/>
    <w:rsid w:val="00D04E59"/>
    <w:rsid w:val="00D04EA5"/>
    <w:rsid w:val="00D04F91"/>
    <w:rsid w:val="00D054CB"/>
    <w:rsid w:val="00D0558A"/>
    <w:rsid w:val="00D057CF"/>
    <w:rsid w:val="00D05859"/>
    <w:rsid w:val="00D0585C"/>
    <w:rsid w:val="00D05AB0"/>
    <w:rsid w:val="00D05B4A"/>
    <w:rsid w:val="00D064BF"/>
    <w:rsid w:val="00D064E2"/>
    <w:rsid w:val="00D0651E"/>
    <w:rsid w:val="00D06979"/>
    <w:rsid w:val="00D06A59"/>
    <w:rsid w:val="00D06A5B"/>
    <w:rsid w:val="00D06CE1"/>
    <w:rsid w:val="00D06D41"/>
    <w:rsid w:val="00D06DAC"/>
    <w:rsid w:val="00D06DDD"/>
    <w:rsid w:val="00D06E2D"/>
    <w:rsid w:val="00D06FE9"/>
    <w:rsid w:val="00D07452"/>
    <w:rsid w:val="00D074BE"/>
    <w:rsid w:val="00D07586"/>
    <w:rsid w:val="00D077FB"/>
    <w:rsid w:val="00D077FC"/>
    <w:rsid w:val="00D07975"/>
    <w:rsid w:val="00D07B78"/>
    <w:rsid w:val="00D07C8D"/>
    <w:rsid w:val="00D07CA6"/>
    <w:rsid w:val="00D07DB4"/>
    <w:rsid w:val="00D07DB6"/>
    <w:rsid w:val="00D07ED7"/>
    <w:rsid w:val="00D07FE3"/>
    <w:rsid w:val="00D10038"/>
    <w:rsid w:val="00D1042F"/>
    <w:rsid w:val="00D106A2"/>
    <w:rsid w:val="00D106D0"/>
    <w:rsid w:val="00D107DF"/>
    <w:rsid w:val="00D107E7"/>
    <w:rsid w:val="00D10A2A"/>
    <w:rsid w:val="00D10A7C"/>
    <w:rsid w:val="00D10D07"/>
    <w:rsid w:val="00D10D4E"/>
    <w:rsid w:val="00D10F8D"/>
    <w:rsid w:val="00D11196"/>
    <w:rsid w:val="00D1120B"/>
    <w:rsid w:val="00D11246"/>
    <w:rsid w:val="00D113EF"/>
    <w:rsid w:val="00D1161A"/>
    <w:rsid w:val="00D11B99"/>
    <w:rsid w:val="00D11BF6"/>
    <w:rsid w:val="00D11C86"/>
    <w:rsid w:val="00D11C8C"/>
    <w:rsid w:val="00D120C1"/>
    <w:rsid w:val="00D124BA"/>
    <w:rsid w:val="00D12C03"/>
    <w:rsid w:val="00D12F23"/>
    <w:rsid w:val="00D12F5F"/>
    <w:rsid w:val="00D13022"/>
    <w:rsid w:val="00D13235"/>
    <w:rsid w:val="00D133CA"/>
    <w:rsid w:val="00D134B3"/>
    <w:rsid w:val="00D13656"/>
    <w:rsid w:val="00D13916"/>
    <w:rsid w:val="00D13942"/>
    <w:rsid w:val="00D139EA"/>
    <w:rsid w:val="00D13B7D"/>
    <w:rsid w:val="00D13C64"/>
    <w:rsid w:val="00D14058"/>
    <w:rsid w:val="00D142A8"/>
    <w:rsid w:val="00D143E7"/>
    <w:rsid w:val="00D14864"/>
    <w:rsid w:val="00D14991"/>
    <w:rsid w:val="00D14A08"/>
    <w:rsid w:val="00D14B08"/>
    <w:rsid w:val="00D14BD2"/>
    <w:rsid w:val="00D14DC6"/>
    <w:rsid w:val="00D14DD0"/>
    <w:rsid w:val="00D14F78"/>
    <w:rsid w:val="00D1530B"/>
    <w:rsid w:val="00D15389"/>
    <w:rsid w:val="00D15408"/>
    <w:rsid w:val="00D1552E"/>
    <w:rsid w:val="00D15589"/>
    <w:rsid w:val="00D1583E"/>
    <w:rsid w:val="00D15994"/>
    <w:rsid w:val="00D159A9"/>
    <w:rsid w:val="00D15A4C"/>
    <w:rsid w:val="00D15A77"/>
    <w:rsid w:val="00D15B81"/>
    <w:rsid w:val="00D15BFA"/>
    <w:rsid w:val="00D15F8A"/>
    <w:rsid w:val="00D1647F"/>
    <w:rsid w:val="00D16534"/>
    <w:rsid w:val="00D16557"/>
    <w:rsid w:val="00D1656D"/>
    <w:rsid w:val="00D1680B"/>
    <w:rsid w:val="00D169F2"/>
    <w:rsid w:val="00D16A6E"/>
    <w:rsid w:val="00D16BCF"/>
    <w:rsid w:val="00D16BDB"/>
    <w:rsid w:val="00D16C16"/>
    <w:rsid w:val="00D16C79"/>
    <w:rsid w:val="00D16E28"/>
    <w:rsid w:val="00D16EB7"/>
    <w:rsid w:val="00D16EDB"/>
    <w:rsid w:val="00D16EE5"/>
    <w:rsid w:val="00D17276"/>
    <w:rsid w:val="00D173DF"/>
    <w:rsid w:val="00D173E1"/>
    <w:rsid w:val="00D1744E"/>
    <w:rsid w:val="00D175C7"/>
    <w:rsid w:val="00D17834"/>
    <w:rsid w:val="00D17837"/>
    <w:rsid w:val="00D17902"/>
    <w:rsid w:val="00D17977"/>
    <w:rsid w:val="00D17BA7"/>
    <w:rsid w:val="00D17D28"/>
    <w:rsid w:val="00D17E11"/>
    <w:rsid w:val="00D17EC3"/>
    <w:rsid w:val="00D2001A"/>
    <w:rsid w:val="00D200E7"/>
    <w:rsid w:val="00D2025E"/>
    <w:rsid w:val="00D202B1"/>
    <w:rsid w:val="00D20368"/>
    <w:rsid w:val="00D2045B"/>
    <w:rsid w:val="00D205C3"/>
    <w:rsid w:val="00D20708"/>
    <w:rsid w:val="00D20902"/>
    <w:rsid w:val="00D2093A"/>
    <w:rsid w:val="00D20952"/>
    <w:rsid w:val="00D20978"/>
    <w:rsid w:val="00D20AB4"/>
    <w:rsid w:val="00D20C15"/>
    <w:rsid w:val="00D21056"/>
    <w:rsid w:val="00D21316"/>
    <w:rsid w:val="00D21328"/>
    <w:rsid w:val="00D2139C"/>
    <w:rsid w:val="00D213B8"/>
    <w:rsid w:val="00D21598"/>
    <w:rsid w:val="00D21712"/>
    <w:rsid w:val="00D217AB"/>
    <w:rsid w:val="00D21870"/>
    <w:rsid w:val="00D21994"/>
    <w:rsid w:val="00D21BAC"/>
    <w:rsid w:val="00D21C0A"/>
    <w:rsid w:val="00D21CA5"/>
    <w:rsid w:val="00D220D9"/>
    <w:rsid w:val="00D221F3"/>
    <w:rsid w:val="00D2234B"/>
    <w:rsid w:val="00D22481"/>
    <w:rsid w:val="00D225DE"/>
    <w:rsid w:val="00D2276A"/>
    <w:rsid w:val="00D227DB"/>
    <w:rsid w:val="00D22902"/>
    <w:rsid w:val="00D22970"/>
    <w:rsid w:val="00D22AEC"/>
    <w:rsid w:val="00D22BA2"/>
    <w:rsid w:val="00D22C11"/>
    <w:rsid w:val="00D22DD2"/>
    <w:rsid w:val="00D22E2B"/>
    <w:rsid w:val="00D22E62"/>
    <w:rsid w:val="00D22E81"/>
    <w:rsid w:val="00D22E90"/>
    <w:rsid w:val="00D22F78"/>
    <w:rsid w:val="00D23046"/>
    <w:rsid w:val="00D23085"/>
    <w:rsid w:val="00D23097"/>
    <w:rsid w:val="00D230B8"/>
    <w:rsid w:val="00D233D7"/>
    <w:rsid w:val="00D2348B"/>
    <w:rsid w:val="00D2349E"/>
    <w:rsid w:val="00D235FC"/>
    <w:rsid w:val="00D236AB"/>
    <w:rsid w:val="00D2371B"/>
    <w:rsid w:val="00D2382C"/>
    <w:rsid w:val="00D2410A"/>
    <w:rsid w:val="00D2412B"/>
    <w:rsid w:val="00D247EA"/>
    <w:rsid w:val="00D24877"/>
    <w:rsid w:val="00D249B4"/>
    <w:rsid w:val="00D24CD4"/>
    <w:rsid w:val="00D24E25"/>
    <w:rsid w:val="00D24E7E"/>
    <w:rsid w:val="00D24F7B"/>
    <w:rsid w:val="00D2520D"/>
    <w:rsid w:val="00D25331"/>
    <w:rsid w:val="00D25834"/>
    <w:rsid w:val="00D259BB"/>
    <w:rsid w:val="00D25A22"/>
    <w:rsid w:val="00D25B79"/>
    <w:rsid w:val="00D25DF5"/>
    <w:rsid w:val="00D25F58"/>
    <w:rsid w:val="00D2643C"/>
    <w:rsid w:val="00D26871"/>
    <w:rsid w:val="00D26908"/>
    <w:rsid w:val="00D26A66"/>
    <w:rsid w:val="00D26AC4"/>
    <w:rsid w:val="00D26AF9"/>
    <w:rsid w:val="00D26B9A"/>
    <w:rsid w:val="00D26BA8"/>
    <w:rsid w:val="00D26E38"/>
    <w:rsid w:val="00D26F93"/>
    <w:rsid w:val="00D2779F"/>
    <w:rsid w:val="00D277EC"/>
    <w:rsid w:val="00D27AF5"/>
    <w:rsid w:val="00D27C11"/>
    <w:rsid w:val="00D27C77"/>
    <w:rsid w:val="00D27D23"/>
    <w:rsid w:val="00D27D5E"/>
    <w:rsid w:val="00D27F81"/>
    <w:rsid w:val="00D30049"/>
    <w:rsid w:val="00D30086"/>
    <w:rsid w:val="00D30273"/>
    <w:rsid w:val="00D304B6"/>
    <w:rsid w:val="00D306B3"/>
    <w:rsid w:val="00D30A6C"/>
    <w:rsid w:val="00D30AB3"/>
    <w:rsid w:val="00D30BA3"/>
    <w:rsid w:val="00D30D80"/>
    <w:rsid w:val="00D30E27"/>
    <w:rsid w:val="00D30E77"/>
    <w:rsid w:val="00D30FDF"/>
    <w:rsid w:val="00D313D6"/>
    <w:rsid w:val="00D31633"/>
    <w:rsid w:val="00D316AA"/>
    <w:rsid w:val="00D31872"/>
    <w:rsid w:val="00D31AA8"/>
    <w:rsid w:val="00D31D6B"/>
    <w:rsid w:val="00D31DC2"/>
    <w:rsid w:val="00D31E46"/>
    <w:rsid w:val="00D31F8D"/>
    <w:rsid w:val="00D32038"/>
    <w:rsid w:val="00D32044"/>
    <w:rsid w:val="00D320A2"/>
    <w:rsid w:val="00D32327"/>
    <w:rsid w:val="00D3273A"/>
    <w:rsid w:val="00D3276F"/>
    <w:rsid w:val="00D3283D"/>
    <w:rsid w:val="00D32984"/>
    <w:rsid w:val="00D32992"/>
    <w:rsid w:val="00D32A61"/>
    <w:rsid w:val="00D32AB8"/>
    <w:rsid w:val="00D32F0E"/>
    <w:rsid w:val="00D330A7"/>
    <w:rsid w:val="00D3321A"/>
    <w:rsid w:val="00D33229"/>
    <w:rsid w:val="00D33578"/>
    <w:rsid w:val="00D337C3"/>
    <w:rsid w:val="00D3388D"/>
    <w:rsid w:val="00D33CF9"/>
    <w:rsid w:val="00D33EF2"/>
    <w:rsid w:val="00D3421D"/>
    <w:rsid w:val="00D34387"/>
    <w:rsid w:val="00D34853"/>
    <w:rsid w:val="00D34BFD"/>
    <w:rsid w:val="00D34D9E"/>
    <w:rsid w:val="00D35222"/>
    <w:rsid w:val="00D354FB"/>
    <w:rsid w:val="00D356A5"/>
    <w:rsid w:val="00D356CB"/>
    <w:rsid w:val="00D357E7"/>
    <w:rsid w:val="00D35854"/>
    <w:rsid w:val="00D359CF"/>
    <w:rsid w:val="00D35A00"/>
    <w:rsid w:val="00D35A2C"/>
    <w:rsid w:val="00D35A89"/>
    <w:rsid w:val="00D35A8B"/>
    <w:rsid w:val="00D35C4F"/>
    <w:rsid w:val="00D35CB2"/>
    <w:rsid w:val="00D35E1A"/>
    <w:rsid w:val="00D35F5B"/>
    <w:rsid w:val="00D360D5"/>
    <w:rsid w:val="00D361B1"/>
    <w:rsid w:val="00D3630C"/>
    <w:rsid w:val="00D3643B"/>
    <w:rsid w:val="00D36603"/>
    <w:rsid w:val="00D366B0"/>
    <w:rsid w:val="00D367E7"/>
    <w:rsid w:val="00D369D7"/>
    <w:rsid w:val="00D36C31"/>
    <w:rsid w:val="00D36CD6"/>
    <w:rsid w:val="00D36CD8"/>
    <w:rsid w:val="00D36DF4"/>
    <w:rsid w:val="00D36E26"/>
    <w:rsid w:val="00D36FAC"/>
    <w:rsid w:val="00D370F4"/>
    <w:rsid w:val="00D37261"/>
    <w:rsid w:val="00D3730A"/>
    <w:rsid w:val="00D37466"/>
    <w:rsid w:val="00D37677"/>
    <w:rsid w:val="00D3787A"/>
    <w:rsid w:val="00D3791D"/>
    <w:rsid w:val="00D37969"/>
    <w:rsid w:val="00D37A45"/>
    <w:rsid w:val="00D37A95"/>
    <w:rsid w:val="00D37DC3"/>
    <w:rsid w:val="00D37E77"/>
    <w:rsid w:val="00D37EE5"/>
    <w:rsid w:val="00D40114"/>
    <w:rsid w:val="00D406A7"/>
    <w:rsid w:val="00D40DC1"/>
    <w:rsid w:val="00D40F00"/>
    <w:rsid w:val="00D40F98"/>
    <w:rsid w:val="00D412B5"/>
    <w:rsid w:val="00D4149B"/>
    <w:rsid w:val="00D415D2"/>
    <w:rsid w:val="00D41742"/>
    <w:rsid w:val="00D41A8A"/>
    <w:rsid w:val="00D41BA1"/>
    <w:rsid w:val="00D41C39"/>
    <w:rsid w:val="00D41C81"/>
    <w:rsid w:val="00D41D78"/>
    <w:rsid w:val="00D4207F"/>
    <w:rsid w:val="00D4212E"/>
    <w:rsid w:val="00D421A3"/>
    <w:rsid w:val="00D422F9"/>
    <w:rsid w:val="00D424BF"/>
    <w:rsid w:val="00D424E6"/>
    <w:rsid w:val="00D426EE"/>
    <w:rsid w:val="00D426FB"/>
    <w:rsid w:val="00D427AD"/>
    <w:rsid w:val="00D429B8"/>
    <w:rsid w:val="00D42A7E"/>
    <w:rsid w:val="00D42ACD"/>
    <w:rsid w:val="00D42BC4"/>
    <w:rsid w:val="00D42C42"/>
    <w:rsid w:val="00D42D4E"/>
    <w:rsid w:val="00D42DB9"/>
    <w:rsid w:val="00D42E60"/>
    <w:rsid w:val="00D42E9E"/>
    <w:rsid w:val="00D42F02"/>
    <w:rsid w:val="00D4321E"/>
    <w:rsid w:val="00D4332E"/>
    <w:rsid w:val="00D435BB"/>
    <w:rsid w:val="00D43610"/>
    <w:rsid w:val="00D43700"/>
    <w:rsid w:val="00D4385A"/>
    <w:rsid w:val="00D438E8"/>
    <w:rsid w:val="00D43BDC"/>
    <w:rsid w:val="00D44090"/>
    <w:rsid w:val="00D441E5"/>
    <w:rsid w:val="00D4440F"/>
    <w:rsid w:val="00D444DD"/>
    <w:rsid w:val="00D44784"/>
    <w:rsid w:val="00D4491F"/>
    <w:rsid w:val="00D449A6"/>
    <w:rsid w:val="00D44C3E"/>
    <w:rsid w:val="00D44E9D"/>
    <w:rsid w:val="00D44EC4"/>
    <w:rsid w:val="00D4502C"/>
    <w:rsid w:val="00D451C8"/>
    <w:rsid w:val="00D453E9"/>
    <w:rsid w:val="00D455D5"/>
    <w:rsid w:val="00D45849"/>
    <w:rsid w:val="00D45B88"/>
    <w:rsid w:val="00D45C9C"/>
    <w:rsid w:val="00D46183"/>
    <w:rsid w:val="00D461A0"/>
    <w:rsid w:val="00D4620D"/>
    <w:rsid w:val="00D46237"/>
    <w:rsid w:val="00D46309"/>
    <w:rsid w:val="00D463AF"/>
    <w:rsid w:val="00D46522"/>
    <w:rsid w:val="00D46567"/>
    <w:rsid w:val="00D465AF"/>
    <w:rsid w:val="00D46767"/>
    <w:rsid w:val="00D468D2"/>
    <w:rsid w:val="00D4690A"/>
    <w:rsid w:val="00D46A11"/>
    <w:rsid w:val="00D46B96"/>
    <w:rsid w:val="00D46CAF"/>
    <w:rsid w:val="00D46D1D"/>
    <w:rsid w:val="00D46D78"/>
    <w:rsid w:val="00D46E5B"/>
    <w:rsid w:val="00D472EB"/>
    <w:rsid w:val="00D47494"/>
    <w:rsid w:val="00D47588"/>
    <w:rsid w:val="00D475EF"/>
    <w:rsid w:val="00D47D0D"/>
    <w:rsid w:val="00D47DBA"/>
    <w:rsid w:val="00D47DE2"/>
    <w:rsid w:val="00D47E5C"/>
    <w:rsid w:val="00D50110"/>
    <w:rsid w:val="00D50419"/>
    <w:rsid w:val="00D50441"/>
    <w:rsid w:val="00D5054C"/>
    <w:rsid w:val="00D50A6A"/>
    <w:rsid w:val="00D50B33"/>
    <w:rsid w:val="00D50B9D"/>
    <w:rsid w:val="00D50BD8"/>
    <w:rsid w:val="00D50D0D"/>
    <w:rsid w:val="00D50D79"/>
    <w:rsid w:val="00D50DE5"/>
    <w:rsid w:val="00D50E7C"/>
    <w:rsid w:val="00D50FE7"/>
    <w:rsid w:val="00D51062"/>
    <w:rsid w:val="00D51107"/>
    <w:rsid w:val="00D511FA"/>
    <w:rsid w:val="00D51232"/>
    <w:rsid w:val="00D5138D"/>
    <w:rsid w:val="00D5162A"/>
    <w:rsid w:val="00D51687"/>
    <w:rsid w:val="00D516AB"/>
    <w:rsid w:val="00D516F1"/>
    <w:rsid w:val="00D51A68"/>
    <w:rsid w:val="00D51AAC"/>
    <w:rsid w:val="00D51BA7"/>
    <w:rsid w:val="00D51DFE"/>
    <w:rsid w:val="00D520E2"/>
    <w:rsid w:val="00D52306"/>
    <w:rsid w:val="00D523CF"/>
    <w:rsid w:val="00D52439"/>
    <w:rsid w:val="00D524CC"/>
    <w:rsid w:val="00D524CE"/>
    <w:rsid w:val="00D52607"/>
    <w:rsid w:val="00D52733"/>
    <w:rsid w:val="00D5278E"/>
    <w:rsid w:val="00D52877"/>
    <w:rsid w:val="00D528AA"/>
    <w:rsid w:val="00D52A9E"/>
    <w:rsid w:val="00D52AA7"/>
    <w:rsid w:val="00D52CF5"/>
    <w:rsid w:val="00D52E5C"/>
    <w:rsid w:val="00D52ED1"/>
    <w:rsid w:val="00D52F3D"/>
    <w:rsid w:val="00D5321B"/>
    <w:rsid w:val="00D532F7"/>
    <w:rsid w:val="00D53574"/>
    <w:rsid w:val="00D5383C"/>
    <w:rsid w:val="00D53A78"/>
    <w:rsid w:val="00D53ABA"/>
    <w:rsid w:val="00D53BCB"/>
    <w:rsid w:val="00D53E5B"/>
    <w:rsid w:val="00D53EC1"/>
    <w:rsid w:val="00D53F85"/>
    <w:rsid w:val="00D53F88"/>
    <w:rsid w:val="00D53FC1"/>
    <w:rsid w:val="00D54214"/>
    <w:rsid w:val="00D542F8"/>
    <w:rsid w:val="00D543FF"/>
    <w:rsid w:val="00D544CA"/>
    <w:rsid w:val="00D54B27"/>
    <w:rsid w:val="00D54B66"/>
    <w:rsid w:val="00D54CB3"/>
    <w:rsid w:val="00D54DA4"/>
    <w:rsid w:val="00D54E3C"/>
    <w:rsid w:val="00D54F8A"/>
    <w:rsid w:val="00D550CE"/>
    <w:rsid w:val="00D55793"/>
    <w:rsid w:val="00D55AAE"/>
    <w:rsid w:val="00D55ABB"/>
    <w:rsid w:val="00D55AD5"/>
    <w:rsid w:val="00D55B73"/>
    <w:rsid w:val="00D56004"/>
    <w:rsid w:val="00D561EE"/>
    <w:rsid w:val="00D56255"/>
    <w:rsid w:val="00D56356"/>
    <w:rsid w:val="00D5660D"/>
    <w:rsid w:val="00D56709"/>
    <w:rsid w:val="00D56959"/>
    <w:rsid w:val="00D56984"/>
    <w:rsid w:val="00D56B22"/>
    <w:rsid w:val="00D56CF5"/>
    <w:rsid w:val="00D56E5D"/>
    <w:rsid w:val="00D56EB5"/>
    <w:rsid w:val="00D56F9A"/>
    <w:rsid w:val="00D57003"/>
    <w:rsid w:val="00D573B1"/>
    <w:rsid w:val="00D5769A"/>
    <w:rsid w:val="00D576DE"/>
    <w:rsid w:val="00D5773A"/>
    <w:rsid w:val="00D57B23"/>
    <w:rsid w:val="00D57B7F"/>
    <w:rsid w:val="00D57C65"/>
    <w:rsid w:val="00D57D34"/>
    <w:rsid w:val="00D5A93E"/>
    <w:rsid w:val="00D60177"/>
    <w:rsid w:val="00D601A1"/>
    <w:rsid w:val="00D6020E"/>
    <w:rsid w:val="00D603A3"/>
    <w:rsid w:val="00D604F6"/>
    <w:rsid w:val="00D6059A"/>
    <w:rsid w:val="00D605AC"/>
    <w:rsid w:val="00D6096E"/>
    <w:rsid w:val="00D609C6"/>
    <w:rsid w:val="00D60B09"/>
    <w:rsid w:val="00D60B1E"/>
    <w:rsid w:val="00D60E5D"/>
    <w:rsid w:val="00D60FA8"/>
    <w:rsid w:val="00D6101C"/>
    <w:rsid w:val="00D6102D"/>
    <w:rsid w:val="00D6126D"/>
    <w:rsid w:val="00D61440"/>
    <w:rsid w:val="00D61453"/>
    <w:rsid w:val="00D614BD"/>
    <w:rsid w:val="00D6154B"/>
    <w:rsid w:val="00D616EE"/>
    <w:rsid w:val="00D617EA"/>
    <w:rsid w:val="00D6198D"/>
    <w:rsid w:val="00D61993"/>
    <w:rsid w:val="00D61BB4"/>
    <w:rsid w:val="00D61BD6"/>
    <w:rsid w:val="00D61ED5"/>
    <w:rsid w:val="00D61F37"/>
    <w:rsid w:val="00D62058"/>
    <w:rsid w:val="00D621B0"/>
    <w:rsid w:val="00D6224E"/>
    <w:rsid w:val="00D62311"/>
    <w:rsid w:val="00D6233D"/>
    <w:rsid w:val="00D62350"/>
    <w:rsid w:val="00D62464"/>
    <w:rsid w:val="00D62581"/>
    <w:rsid w:val="00D625D4"/>
    <w:rsid w:val="00D6266B"/>
    <w:rsid w:val="00D62DF3"/>
    <w:rsid w:val="00D62E0E"/>
    <w:rsid w:val="00D630F2"/>
    <w:rsid w:val="00D63602"/>
    <w:rsid w:val="00D636CE"/>
    <w:rsid w:val="00D636E8"/>
    <w:rsid w:val="00D63747"/>
    <w:rsid w:val="00D6390B"/>
    <w:rsid w:val="00D63D09"/>
    <w:rsid w:val="00D63E46"/>
    <w:rsid w:val="00D6414B"/>
    <w:rsid w:val="00D641FA"/>
    <w:rsid w:val="00D644F0"/>
    <w:rsid w:val="00D646DC"/>
    <w:rsid w:val="00D64706"/>
    <w:rsid w:val="00D64778"/>
    <w:rsid w:val="00D648F2"/>
    <w:rsid w:val="00D64CDA"/>
    <w:rsid w:val="00D64DD1"/>
    <w:rsid w:val="00D64E3B"/>
    <w:rsid w:val="00D64FCC"/>
    <w:rsid w:val="00D65007"/>
    <w:rsid w:val="00D65396"/>
    <w:rsid w:val="00D65399"/>
    <w:rsid w:val="00D653E2"/>
    <w:rsid w:val="00D65903"/>
    <w:rsid w:val="00D65948"/>
    <w:rsid w:val="00D65A5E"/>
    <w:rsid w:val="00D65AEB"/>
    <w:rsid w:val="00D65BA4"/>
    <w:rsid w:val="00D65EC7"/>
    <w:rsid w:val="00D6609A"/>
    <w:rsid w:val="00D66385"/>
    <w:rsid w:val="00D6651D"/>
    <w:rsid w:val="00D66A85"/>
    <w:rsid w:val="00D66BDE"/>
    <w:rsid w:val="00D66C2E"/>
    <w:rsid w:val="00D66E2C"/>
    <w:rsid w:val="00D66EE1"/>
    <w:rsid w:val="00D6719C"/>
    <w:rsid w:val="00D67415"/>
    <w:rsid w:val="00D67642"/>
    <w:rsid w:val="00D67813"/>
    <w:rsid w:val="00D67873"/>
    <w:rsid w:val="00D67A54"/>
    <w:rsid w:val="00D67E66"/>
    <w:rsid w:val="00D67F5C"/>
    <w:rsid w:val="00D6C7FD"/>
    <w:rsid w:val="00D70085"/>
    <w:rsid w:val="00D701A7"/>
    <w:rsid w:val="00D701D3"/>
    <w:rsid w:val="00D70286"/>
    <w:rsid w:val="00D7046A"/>
    <w:rsid w:val="00D704A7"/>
    <w:rsid w:val="00D70637"/>
    <w:rsid w:val="00D70703"/>
    <w:rsid w:val="00D7089A"/>
    <w:rsid w:val="00D7098C"/>
    <w:rsid w:val="00D709B4"/>
    <w:rsid w:val="00D709E2"/>
    <w:rsid w:val="00D70A6F"/>
    <w:rsid w:val="00D70AB4"/>
    <w:rsid w:val="00D70E49"/>
    <w:rsid w:val="00D70F3B"/>
    <w:rsid w:val="00D70F7F"/>
    <w:rsid w:val="00D71453"/>
    <w:rsid w:val="00D715FE"/>
    <w:rsid w:val="00D71648"/>
    <w:rsid w:val="00D71BDB"/>
    <w:rsid w:val="00D71E22"/>
    <w:rsid w:val="00D71F03"/>
    <w:rsid w:val="00D72058"/>
    <w:rsid w:val="00D7211E"/>
    <w:rsid w:val="00D721DB"/>
    <w:rsid w:val="00D723CB"/>
    <w:rsid w:val="00D723E9"/>
    <w:rsid w:val="00D728D1"/>
    <w:rsid w:val="00D72A89"/>
    <w:rsid w:val="00D72C81"/>
    <w:rsid w:val="00D72D79"/>
    <w:rsid w:val="00D72E14"/>
    <w:rsid w:val="00D730CB"/>
    <w:rsid w:val="00D730DE"/>
    <w:rsid w:val="00D731CD"/>
    <w:rsid w:val="00D7331F"/>
    <w:rsid w:val="00D734A5"/>
    <w:rsid w:val="00D734D3"/>
    <w:rsid w:val="00D73A1E"/>
    <w:rsid w:val="00D74043"/>
    <w:rsid w:val="00D74271"/>
    <w:rsid w:val="00D74B41"/>
    <w:rsid w:val="00D74B88"/>
    <w:rsid w:val="00D752CA"/>
    <w:rsid w:val="00D75619"/>
    <w:rsid w:val="00D75BD8"/>
    <w:rsid w:val="00D760FB"/>
    <w:rsid w:val="00D761ED"/>
    <w:rsid w:val="00D761FC"/>
    <w:rsid w:val="00D7625D"/>
    <w:rsid w:val="00D7656C"/>
    <w:rsid w:val="00D765C3"/>
    <w:rsid w:val="00D76A87"/>
    <w:rsid w:val="00D76C08"/>
    <w:rsid w:val="00D76C7A"/>
    <w:rsid w:val="00D76D60"/>
    <w:rsid w:val="00D76D6A"/>
    <w:rsid w:val="00D76DD2"/>
    <w:rsid w:val="00D76F57"/>
    <w:rsid w:val="00D76F93"/>
    <w:rsid w:val="00D77036"/>
    <w:rsid w:val="00D77091"/>
    <w:rsid w:val="00D770C2"/>
    <w:rsid w:val="00D77404"/>
    <w:rsid w:val="00D7777C"/>
    <w:rsid w:val="00D7781C"/>
    <w:rsid w:val="00D77B31"/>
    <w:rsid w:val="00D77B64"/>
    <w:rsid w:val="00D8003C"/>
    <w:rsid w:val="00D800FE"/>
    <w:rsid w:val="00D8018E"/>
    <w:rsid w:val="00D80190"/>
    <w:rsid w:val="00D8025B"/>
    <w:rsid w:val="00D806C4"/>
    <w:rsid w:val="00D80841"/>
    <w:rsid w:val="00D80879"/>
    <w:rsid w:val="00D8091B"/>
    <w:rsid w:val="00D80924"/>
    <w:rsid w:val="00D809EE"/>
    <w:rsid w:val="00D80D65"/>
    <w:rsid w:val="00D81176"/>
    <w:rsid w:val="00D81364"/>
    <w:rsid w:val="00D813B4"/>
    <w:rsid w:val="00D813D0"/>
    <w:rsid w:val="00D814FF"/>
    <w:rsid w:val="00D8150B"/>
    <w:rsid w:val="00D8157F"/>
    <w:rsid w:val="00D817A2"/>
    <w:rsid w:val="00D81955"/>
    <w:rsid w:val="00D819C7"/>
    <w:rsid w:val="00D81B76"/>
    <w:rsid w:val="00D81B79"/>
    <w:rsid w:val="00D81C8D"/>
    <w:rsid w:val="00D81DAF"/>
    <w:rsid w:val="00D81ED8"/>
    <w:rsid w:val="00D81F02"/>
    <w:rsid w:val="00D823D9"/>
    <w:rsid w:val="00D827CF"/>
    <w:rsid w:val="00D828B4"/>
    <w:rsid w:val="00D82957"/>
    <w:rsid w:val="00D82B63"/>
    <w:rsid w:val="00D82C8D"/>
    <w:rsid w:val="00D82DC0"/>
    <w:rsid w:val="00D82DD1"/>
    <w:rsid w:val="00D82E28"/>
    <w:rsid w:val="00D8311D"/>
    <w:rsid w:val="00D83260"/>
    <w:rsid w:val="00D83489"/>
    <w:rsid w:val="00D83753"/>
    <w:rsid w:val="00D8389B"/>
    <w:rsid w:val="00D83A24"/>
    <w:rsid w:val="00D83C47"/>
    <w:rsid w:val="00D83C86"/>
    <w:rsid w:val="00D83DB2"/>
    <w:rsid w:val="00D83DF6"/>
    <w:rsid w:val="00D83FF0"/>
    <w:rsid w:val="00D840E6"/>
    <w:rsid w:val="00D842E2"/>
    <w:rsid w:val="00D84380"/>
    <w:rsid w:val="00D8448A"/>
    <w:rsid w:val="00D847B3"/>
    <w:rsid w:val="00D84A65"/>
    <w:rsid w:val="00D84D1E"/>
    <w:rsid w:val="00D84D7E"/>
    <w:rsid w:val="00D84F9B"/>
    <w:rsid w:val="00D85110"/>
    <w:rsid w:val="00D85267"/>
    <w:rsid w:val="00D8555B"/>
    <w:rsid w:val="00D85668"/>
    <w:rsid w:val="00D85D11"/>
    <w:rsid w:val="00D85ED1"/>
    <w:rsid w:val="00D85F24"/>
    <w:rsid w:val="00D8602B"/>
    <w:rsid w:val="00D86038"/>
    <w:rsid w:val="00D8651C"/>
    <w:rsid w:val="00D8655F"/>
    <w:rsid w:val="00D865B2"/>
    <w:rsid w:val="00D86705"/>
    <w:rsid w:val="00D86952"/>
    <w:rsid w:val="00D86C1A"/>
    <w:rsid w:val="00D87214"/>
    <w:rsid w:val="00D87680"/>
    <w:rsid w:val="00D9000C"/>
    <w:rsid w:val="00D9036E"/>
    <w:rsid w:val="00D907D3"/>
    <w:rsid w:val="00D90974"/>
    <w:rsid w:val="00D90A5C"/>
    <w:rsid w:val="00D90BAC"/>
    <w:rsid w:val="00D90D90"/>
    <w:rsid w:val="00D91075"/>
    <w:rsid w:val="00D91131"/>
    <w:rsid w:val="00D91389"/>
    <w:rsid w:val="00D91414"/>
    <w:rsid w:val="00D915ED"/>
    <w:rsid w:val="00D91629"/>
    <w:rsid w:val="00D91728"/>
    <w:rsid w:val="00D91845"/>
    <w:rsid w:val="00D91911"/>
    <w:rsid w:val="00D919D2"/>
    <w:rsid w:val="00D91D60"/>
    <w:rsid w:val="00D91D93"/>
    <w:rsid w:val="00D91E15"/>
    <w:rsid w:val="00D922F6"/>
    <w:rsid w:val="00D92345"/>
    <w:rsid w:val="00D9253F"/>
    <w:rsid w:val="00D926C7"/>
    <w:rsid w:val="00D9284C"/>
    <w:rsid w:val="00D929D1"/>
    <w:rsid w:val="00D92A8C"/>
    <w:rsid w:val="00D92A91"/>
    <w:rsid w:val="00D92C5E"/>
    <w:rsid w:val="00D92DE2"/>
    <w:rsid w:val="00D92E2A"/>
    <w:rsid w:val="00D93085"/>
    <w:rsid w:val="00D930A2"/>
    <w:rsid w:val="00D93651"/>
    <w:rsid w:val="00D93BF3"/>
    <w:rsid w:val="00D93E06"/>
    <w:rsid w:val="00D94422"/>
    <w:rsid w:val="00D94454"/>
    <w:rsid w:val="00D94532"/>
    <w:rsid w:val="00D9463B"/>
    <w:rsid w:val="00D946DC"/>
    <w:rsid w:val="00D94775"/>
    <w:rsid w:val="00D947DD"/>
    <w:rsid w:val="00D948F1"/>
    <w:rsid w:val="00D94A3B"/>
    <w:rsid w:val="00D94AE7"/>
    <w:rsid w:val="00D94B87"/>
    <w:rsid w:val="00D94C31"/>
    <w:rsid w:val="00D94CA8"/>
    <w:rsid w:val="00D94D55"/>
    <w:rsid w:val="00D94E30"/>
    <w:rsid w:val="00D94F03"/>
    <w:rsid w:val="00D953A3"/>
    <w:rsid w:val="00D954C0"/>
    <w:rsid w:val="00D95604"/>
    <w:rsid w:val="00D95696"/>
    <w:rsid w:val="00D9592A"/>
    <w:rsid w:val="00D959E4"/>
    <w:rsid w:val="00D95B97"/>
    <w:rsid w:val="00D95C08"/>
    <w:rsid w:val="00D95D7B"/>
    <w:rsid w:val="00D95D82"/>
    <w:rsid w:val="00D95DDD"/>
    <w:rsid w:val="00D96174"/>
    <w:rsid w:val="00D96762"/>
    <w:rsid w:val="00D9677D"/>
    <w:rsid w:val="00D967AA"/>
    <w:rsid w:val="00D96834"/>
    <w:rsid w:val="00D968EB"/>
    <w:rsid w:val="00D9693C"/>
    <w:rsid w:val="00D96AE5"/>
    <w:rsid w:val="00D96B81"/>
    <w:rsid w:val="00D96C23"/>
    <w:rsid w:val="00D96CA6"/>
    <w:rsid w:val="00D97137"/>
    <w:rsid w:val="00D972A6"/>
    <w:rsid w:val="00D97619"/>
    <w:rsid w:val="00D97755"/>
    <w:rsid w:val="00D97A23"/>
    <w:rsid w:val="00D97A96"/>
    <w:rsid w:val="00D97C10"/>
    <w:rsid w:val="00D97C52"/>
    <w:rsid w:val="00DA0113"/>
    <w:rsid w:val="00DA0209"/>
    <w:rsid w:val="00DA02E6"/>
    <w:rsid w:val="00DA04BD"/>
    <w:rsid w:val="00DA0566"/>
    <w:rsid w:val="00DA06DF"/>
    <w:rsid w:val="00DA06F3"/>
    <w:rsid w:val="00DA0904"/>
    <w:rsid w:val="00DA0951"/>
    <w:rsid w:val="00DA0965"/>
    <w:rsid w:val="00DA0B0B"/>
    <w:rsid w:val="00DA0BC1"/>
    <w:rsid w:val="00DA0D38"/>
    <w:rsid w:val="00DA0D7C"/>
    <w:rsid w:val="00DA0DAC"/>
    <w:rsid w:val="00DA0DD1"/>
    <w:rsid w:val="00DA0DE6"/>
    <w:rsid w:val="00DA0EB0"/>
    <w:rsid w:val="00DA0F45"/>
    <w:rsid w:val="00DA0FD6"/>
    <w:rsid w:val="00DA103B"/>
    <w:rsid w:val="00DA109F"/>
    <w:rsid w:val="00DA11C1"/>
    <w:rsid w:val="00DA1355"/>
    <w:rsid w:val="00DA13DA"/>
    <w:rsid w:val="00DA1954"/>
    <w:rsid w:val="00DA1C41"/>
    <w:rsid w:val="00DA1CFA"/>
    <w:rsid w:val="00DA1EA8"/>
    <w:rsid w:val="00DA1EF5"/>
    <w:rsid w:val="00DA2060"/>
    <w:rsid w:val="00DA2131"/>
    <w:rsid w:val="00DA21D5"/>
    <w:rsid w:val="00DA21DE"/>
    <w:rsid w:val="00DA259E"/>
    <w:rsid w:val="00DA2616"/>
    <w:rsid w:val="00DA26E9"/>
    <w:rsid w:val="00DA270D"/>
    <w:rsid w:val="00DA27D0"/>
    <w:rsid w:val="00DA2B10"/>
    <w:rsid w:val="00DA2B3E"/>
    <w:rsid w:val="00DA2C94"/>
    <w:rsid w:val="00DA2EEA"/>
    <w:rsid w:val="00DA376D"/>
    <w:rsid w:val="00DA3809"/>
    <w:rsid w:val="00DA3890"/>
    <w:rsid w:val="00DA3AD7"/>
    <w:rsid w:val="00DA3B17"/>
    <w:rsid w:val="00DA3CC4"/>
    <w:rsid w:val="00DA3DAC"/>
    <w:rsid w:val="00DA3EAD"/>
    <w:rsid w:val="00DA3F11"/>
    <w:rsid w:val="00DA402A"/>
    <w:rsid w:val="00DA446C"/>
    <w:rsid w:val="00DA4866"/>
    <w:rsid w:val="00DA48FB"/>
    <w:rsid w:val="00DA4B6E"/>
    <w:rsid w:val="00DA4BB6"/>
    <w:rsid w:val="00DA4D15"/>
    <w:rsid w:val="00DA4E61"/>
    <w:rsid w:val="00DA4E8E"/>
    <w:rsid w:val="00DA5010"/>
    <w:rsid w:val="00DA5201"/>
    <w:rsid w:val="00DA550C"/>
    <w:rsid w:val="00DA5649"/>
    <w:rsid w:val="00DA57EE"/>
    <w:rsid w:val="00DA5A5D"/>
    <w:rsid w:val="00DA5B35"/>
    <w:rsid w:val="00DA5BFA"/>
    <w:rsid w:val="00DA5C02"/>
    <w:rsid w:val="00DA5D10"/>
    <w:rsid w:val="00DA5D9F"/>
    <w:rsid w:val="00DA5EA7"/>
    <w:rsid w:val="00DA602D"/>
    <w:rsid w:val="00DA605C"/>
    <w:rsid w:val="00DA6135"/>
    <w:rsid w:val="00DA628B"/>
    <w:rsid w:val="00DA62AD"/>
    <w:rsid w:val="00DA63BC"/>
    <w:rsid w:val="00DA6640"/>
    <w:rsid w:val="00DA66CF"/>
    <w:rsid w:val="00DA682D"/>
    <w:rsid w:val="00DA6915"/>
    <w:rsid w:val="00DA6CA4"/>
    <w:rsid w:val="00DA6D48"/>
    <w:rsid w:val="00DA6FB8"/>
    <w:rsid w:val="00DA700C"/>
    <w:rsid w:val="00DA71C7"/>
    <w:rsid w:val="00DA7314"/>
    <w:rsid w:val="00DA7319"/>
    <w:rsid w:val="00DA766A"/>
    <w:rsid w:val="00DA76A1"/>
    <w:rsid w:val="00DA77CA"/>
    <w:rsid w:val="00DA799D"/>
    <w:rsid w:val="00DA79FC"/>
    <w:rsid w:val="00DA7B6B"/>
    <w:rsid w:val="00DA7BBF"/>
    <w:rsid w:val="00DA7C19"/>
    <w:rsid w:val="00DA7D35"/>
    <w:rsid w:val="00DB007C"/>
    <w:rsid w:val="00DB0424"/>
    <w:rsid w:val="00DB0427"/>
    <w:rsid w:val="00DB04E9"/>
    <w:rsid w:val="00DB0783"/>
    <w:rsid w:val="00DB07A1"/>
    <w:rsid w:val="00DB0905"/>
    <w:rsid w:val="00DB0A40"/>
    <w:rsid w:val="00DB0D0A"/>
    <w:rsid w:val="00DB0EC8"/>
    <w:rsid w:val="00DB11A5"/>
    <w:rsid w:val="00DB1284"/>
    <w:rsid w:val="00DB12B8"/>
    <w:rsid w:val="00DB149A"/>
    <w:rsid w:val="00DB1550"/>
    <w:rsid w:val="00DB1552"/>
    <w:rsid w:val="00DB15A7"/>
    <w:rsid w:val="00DB15DA"/>
    <w:rsid w:val="00DB15E9"/>
    <w:rsid w:val="00DB179A"/>
    <w:rsid w:val="00DB198A"/>
    <w:rsid w:val="00DB1D0F"/>
    <w:rsid w:val="00DB1DB3"/>
    <w:rsid w:val="00DB264E"/>
    <w:rsid w:val="00DB26DA"/>
    <w:rsid w:val="00DB2A4C"/>
    <w:rsid w:val="00DB2D41"/>
    <w:rsid w:val="00DB308D"/>
    <w:rsid w:val="00DB3120"/>
    <w:rsid w:val="00DB3155"/>
    <w:rsid w:val="00DB3316"/>
    <w:rsid w:val="00DB34F9"/>
    <w:rsid w:val="00DB360B"/>
    <w:rsid w:val="00DB37A0"/>
    <w:rsid w:val="00DB382F"/>
    <w:rsid w:val="00DB3858"/>
    <w:rsid w:val="00DB3A4B"/>
    <w:rsid w:val="00DB3AF3"/>
    <w:rsid w:val="00DB3E38"/>
    <w:rsid w:val="00DB3F4F"/>
    <w:rsid w:val="00DB3F66"/>
    <w:rsid w:val="00DB3F6E"/>
    <w:rsid w:val="00DB3FA3"/>
    <w:rsid w:val="00DB3FB2"/>
    <w:rsid w:val="00DB3FDA"/>
    <w:rsid w:val="00DB40CA"/>
    <w:rsid w:val="00DB42EB"/>
    <w:rsid w:val="00DB450B"/>
    <w:rsid w:val="00DB46FB"/>
    <w:rsid w:val="00DB471B"/>
    <w:rsid w:val="00DB4A63"/>
    <w:rsid w:val="00DB4A7C"/>
    <w:rsid w:val="00DB4FD5"/>
    <w:rsid w:val="00DB518C"/>
    <w:rsid w:val="00DB51C3"/>
    <w:rsid w:val="00DB5434"/>
    <w:rsid w:val="00DB570F"/>
    <w:rsid w:val="00DB5813"/>
    <w:rsid w:val="00DB5983"/>
    <w:rsid w:val="00DB5A54"/>
    <w:rsid w:val="00DB5BE3"/>
    <w:rsid w:val="00DB5EDA"/>
    <w:rsid w:val="00DB5F7F"/>
    <w:rsid w:val="00DB6055"/>
    <w:rsid w:val="00DB64C3"/>
    <w:rsid w:val="00DB653F"/>
    <w:rsid w:val="00DB6855"/>
    <w:rsid w:val="00DB699D"/>
    <w:rsid w:val="00DB6A30"/>
    <w:rsid w:val="00DB6C49"/>
    <w:rsid w:val="00DB6D64"/>
    <w:rsid w:val="00DB6F79"/>
    <w:rsid w:val="00DB6F90"/>
    <w:rsid w:val="00DB6FEB"/>
    <w:rsid w:val="00DB722C"/>
    <w:rsid w:val="00DB7388"/>
    <w:rsid w:val="00DB73DB"/>
    <w:rsid w:val="00DB7810"/>
    <w:rsid w:val="00DB7989"/>
    <w:rsid w:val="00DB7A23"/>
    <w:rsid w:val="00DB7BFA"/>
    <w:rsid w:val="00DB7CD6"/>
    <w:rsid w:val="00DC0174"/>
    <w:rsid w:val="00DC0194"/>
    <w:rsid w:val="00DC0324"/>
    <w:rsid w:val="00DC09DC"/>
    <w:rsid w:val="00DC0CBF"/>
    <w:rsid w:val="00DC0D06"/>
    <w:rsid w:val="00DC0DD0"/>
    <w:rsid w:val="00DC0F6C"/>
    <w:rsid w:val="00DC12EE"/>
    <w:rsid w:val="00DC15BF"/>
    <w:rsid w:val="00DC17A6"/>
    <w:rsid w:val="00DC1899"/>
    <w:rsid w:val="00DC18DE"/>
    <w:rsid w:val="00DC1A44"/>
    <w:rsid w:val="00DC1DB8"/>
    <w:rsid w:val="00DC1E6F"/>
    <w:rsid w:val="00DC20F1"/>
    <w:rsid w:val="00DC245F"/>
    <w:rsid w:val="00DC255F"/>
    <w:rsid w:val="00DC26E3"/>
    <w:rsid w:val="00DC27B8"/>
    <w:rsid w:val="00DC280B"/>
    <w:rsid w:val="00DC290F"/>
    <w:rsid w:val="00DC2968"/>
    <w:rsid w:val="00DC29DE"/>
    <w:rsid w:val="00DC2C69"/>
    <w:rsid w:val="00DC3067"/>
    <w:rsid w:val="00DC30AC"/>
    <w:rsid w:val="00DC313E"/>
    <w:rsid w:val="00DC3352"/>
    <w:rsid w:val="00DC346E"/>
    <w:rsid w:val="00DC34E2"/>
    <w:rsid w:val="00DC3571"/>
    <w:rsid w:val="00DC3771"/>
    <w:rsid w:val="00DC37F1"/>
    <w:rsid w:val="00DC39B0"/>
    <w:rsid w:val="00DC3E7B"/>
    <w:rsid w:val="00DC3E93"/>
    <w:rsid w:val="00DC4045"/>
    <w:rsid w:val="00DC4060"/>
    <w:rsid w:val="00DC411B"/>
    <w:rsid w:val="00DC41E7"/>
    <w:rsid w:val="00DC43E9"/>
    <w:rsid w:val="00DC4619"/>
    <w:rsid w:val="00DC4701"/>
    <w:rsid w:val="00DC49C9"/>
    <w:rsid w:val="00DC4B86"/>
    <w:rsid w:val="00DC4C01"/>
    <w:rsid w:val="00DC4C50"/>
    <w:rsid w:val="00DC4C90"/>
    <w:rsid w:val="00DC4FEC"/>
    <w:rsid w:val="00DC50CB"/>
    <w:rsid w:val="00DC53A2"/>
    <w:rsid w:val="00DC565E"/>
    <w:rsid w:val="00DC58DF"/>
    <w:rsid w:val="00DC5BBF"/>
    <w:rsid w:val="00DC5D04"/>
    <w:rsid w:val="00DC5E58"/>
    <w:rsid w:val="00DC6105"/>
    <w:rsid w:val="00DC61C9"/>
    <w:rsid w:val="00DC61CB"/>
    <w:rsid w:val="00DC6279"/>
    <w:rsid w:val="00DC638D"/>
    <w:rsid w:val="00DC63D9"/>
    <w:rsid w:val="00DC6423"/>
    <w:rsid w:val="00DC64A8"/>
    <w:rsid w:val="00DC6757"/>
    <w:rsid w:val="00DC68EF"/>
    <w:rsid w:val="00DC6A95"/>
    <w:rsid w:val="00DC6B48"/>
    <w:rsid w:val="00DC6BDB"/>
    <w:rsid w:val="00DC6CD9"/>
    <w:rsid w:val="00DC6F27"/>
    <w:rsid w:val="00DC6F2E"/>
    <w:rsid w:val="00DC6F92"/>
    <w:rsid w:val="00DC6FC1"/>
    <w:rsid w:val="00DC707C"/>
    <w:rsid w:val="00DC70EB"/>
    <w:rsid w:val="00DC7139"/>
    <w:rsid w:val="00DC7147"/>
    <w:rsid w:val="00DC7231"/>
    <w:rsid w:val="00DC74B1"/>
    <w:rsid w:val="00DC7742"/>
    <w:rsid w:val="00DC78DC"/>
    <w:rsid w:val="00DC7BB0"/>
    <w:rsid w:val="00DC7EAA"/>
    <w:rsid w:val="00DC7FBB"/>
    <w:rsid w:val="00DC7FDF"/>
    <w:rsid w:val="00DD0009"/>
    <w:rsid w:val="00DD0276"/>
    <w:rsid w:val="00DD02E7"/>
    <w:rsid w:val="00DD03F5"/>
    <w:rsid w:val="00DD044D"/>
    <w:rsid w:val="00DD044E"/>
    <w:rsid w:val="00DD055D"/>
    <w:rsid w:val="00DD0687"/>
    <w:rsid w:val="00DD0760"/>
    <w:rsid w:val="00DD07B2"/>
    <w:rsid w:val="00DD08A8"/>
    <w:rsid w:val="00DD0904"/>
    <w:rsid w:val="00DD09FD"/>
    <w:rsid w:val="00DD0C6C"/>
    <w:rsid w:val="00DD0DEF"/>
    <w:rsid w:val="00DD1221"/>
    <w:rsid w:val="00DD12F7"/>
    <w:rsid w:val="00DD144A"/>
    <w:rsid w:val="00DD16C1"/>
    <w:rsid w:val="00DD16D7"/>
    <w:rsid w:val="00DD174F"/>
    <w:rsid w:val="00DD1B04"/>
    <w:rsid w:val="00DD1C60"/>
    <w:rsid w:val="00DD1CF8"/>
    <w:rsid w:val="00DD1D8F"/>
    <w:rsid w:val="00DD20AA"/>
    <w:rsid w:val="00DD2109"/>
    <w:rsid w:val="00DD244D"/>
    <w:rsid w:val="00DD24AB"/>
    <w:rsid w:val="00DD2820"/>
    <w:rsid w:val="00DD2A59"/>
    <w:rsid w:val="00DD2AD3"/>
    <w:rsid w:val="00DD2B5E"/>
    <w:rsid w:val="00DD2CA6"/>
    <w:rsid w:val="00DD2D55"/>
    <w:rsid w:val="00DD2DFC"/>
    <w:rsid w:val="00DD3343"/>
    <w:rsid w:val="00DD355D"/>
    <w:rsid w:val="00DD3797"/>
    <w:rsid w:val="00DD3902"/>
    <w:rsid w:val="00DD3983"/>
    <w:rsid w:val="00DD3A39"/>
    <w:rsid w:val="00DD3B31"/>
    <w:rsid w:val="00DD3B7E"/>
    <w:rsid w:val="00DD3C21"/>
    <w:rsid w:val="00DD3D41"/>
    <w:rsid w:val="00DD3FE0"/>
    <w:rsid w:val="00DD4259"/>
    <w:rsid w:val="00DD428D"/>
    <w:rsid w:val="00DD441A"/>
    <w:rsid w:val="00DD44CC"/>
    <w:rsid w:val="00DD4583"/>
    <w:rsid w:val="00DD490D"/>
    <w:rsid w:val="00DD4A1B"/>
    <w:rsid w:val="00DD4D6F"/>
    <w:rsid w:val="00DD4EA8"/>
    <w:rsid w:val="00DD4FC4"/>
    <w:rsid w:val="00DD5211"/>
    <w:rsid w:val="00DD523A"/>
    <w:rsid w:val="00DD528A"/>
    <w:rsid w:val="00DD52B5"/>
    <w:rsid w:val="00DD535A"/>
    <w:rsid w:val="00DD57AF"/>
    <w:rsid w:val="00DD59A5"/>
    <w:rsid w:val="00DD5A0B"/>
    <w:rsid w:val="00DD5B68"/>
    <w:rsid w:val="00DD5C27"/>
    <w:rsid w:val="00DD5DA8"/>
    <w:rsid w:val="00DD615F"/>
    <w:rsid w:val="00DD6359"/>
    <w:rsid w:val="00DD63F2"/>
    <w:rsid w:val="00DD6551"/>
    <w:rsid w:val="00DD6585"/>
    <w:rsid w:val="00DD6B46"/>
    <w:rsid w:val="00DD6B66"/>
    <w:rsid w:val="00DD6C42"/>
    <w:rsid w:val="00DD6EA6"/>
    <w:rsid w:val="00DD6FB7"/>
    <w:rsid w:val="00DD701D"/>
    <w:rsid w:val="00DD722C"/>
    <w:rsid w:val="00DD733C"/>
    <w:rsid w:val="00DD7343"/>
    <w:rsid w:val="00DD735E"/>
    <w:rsid w:val="00DD754F"/>
    <w:rsid w:val="00DD7566"/>
    <w:rsid w:val="00DD76BF"/>
    <w:rsid w:val="00DD7794"/>
    <w:rsid w:val="00DD7881"/>
    <w:rsid w:val="00DD7A06"/>
    <w:rsid w:val="00DD7A88"/>
    <w:rsid w:val="00DD7E3B"/>
    <w:rsid w:val="00DD7E69"/>
    <w:rsid w:val="00DD7EB1"/>
    <w:rsid w:val="00DD7F0D"/>
    <w:rsid w:val="00DD7F6B"/>
    <w:rsid w:val="00DE002D"/>
    <w:rsid w:val="00DE009F"/>
    <w:rsid w:val="00DE00E3"/>
    <w:rsid w:val="00DE022C"/>
    <w:rsid w:val="00DE0237"/>
    <w:rsid w:val="00DE0329"/>
    <w:rsid w:val="00DE042F"/>
    <w:rsid w:val="00DE060B"/>
    <w:rsid w:val="00DE0697"/>
    <w:rsid w:val="00DE07C0"/>
    <w:rsid w:val="00DE0978"/>
    <w:rsid w:val="00DE0CC1"/>
    <w:rsid w:val="00DE0CF3"/>
    <w:rsid w:val="00DE0F7E"/>
    <w:rsid w:val="00DE102F"/>
    <w:rsid w:val="00DE1087"/>
    <w:rsid w:val="00DE12E0"/>
    <w:rsid w:val="00DE14A4"/>
    <w:rsid w:val="00DE1544"/>
    <w:rsid w:val="00DE196B"/>
    <w:rsid w:val="00DE1AE1"/>
    <w:rsid w:val="00DE1BF0"/>
    <w:rsid w:val="00DE1C38"/>
    <w:rsid w:val="00DE1C96"/>
    <w:rsid w:val="00DE1E22"/>
    <w:rsid w:val="00DE1EF2"/>
    <w:rsid w:val="00DE1F4D"/>
    <w:rsid w:val="00DE1F5A"/>
    <w:rsid w:val="00DE214B"/>
    <w:rsid w:val="00DE21B9"/>
    <w:rsid w:val="00DE21F0"/>
    <w:rsid w:val="00DE2365"/>
    <w:rsid w:val="00DE2544"/>
    <w:rsid w:val="00DE2699"/>
    <w:rsid w:val="00DE278D"/>
    <w:rsid w:val="00DE2848"/>
    <w:rsid w:val="00DE2963"/>
    <w:rsid w:val="00DE29CA"/>
    <w:rsid w:val="00DE2A13"/>
    <w:rsid w:val="00DE2C89"/>
    <w:rsid w:val="00DE2D1A"/>
    <w:rsid w:val="00DE2DCD"/>
    <w:rsid w:val="00DE2E45"/>
    <w:rsid w:val="00DE3034"/>
    <w:rsid w:val="00DE31A9"/>
    <w:rsid w:val="00DE3433"/>
    <w:rsid w:val="00DE357D"/>
    <w:rsid w:val="00DE3605"/>
    <w:rsid w:val="00DE396C"/>
    <w:rsid w:val="00DE3AAB"/>
    <w:rsid w:val="00DE3B2A"/>
    <w:rsid w:val="00DE3BA1"/>
    <w:rsid w:val="00DE3F74"/>
    <w:rsid w:val="00DE3F9E"/>
    <w:rsid w:val="00DE4137"/>
    <w:rsid w:val="00DE417B"/>
    <w:rsid w:val="00DE4191"/>
    <w:rsid w:val="00DE4204"/>
    <w:rsid w:val="00DE460C"/>
    <w:rsid w:val="00DE486B"/>
    <w:rsid w:val="00DE4A70"/>
    <w:rsid w:val="00DE4BD1"/>
    <w:rsid w:val="00DE4C8E"/>
    <w:rsid w:val="00DE4CCE"/>
    <w:rsid w:val="00DE4CF1"/>
    <w:rsid w:val="00DE4F3D"/>
    <w:rsid w:val="00DE517E"/>
    <w:rsid w:val="00DE5278"/>
    <w:rsid w:val="00DE53F3"/>
    <w:rsid w:val="00DE5566"/>
    <w:rsid w:val="00DE566A"/>
    <w:rsid w:val="00DE56C1"/>
    <w:rsid w:val="00DE571B"/>
    <w:rsid w:val="00DE58F1"/>
    <w:rsid w:val="00DE5919"/>
    <w:rsid w:val="00DE5B3E"/>
    <w:rsid w:val="00DE5D4F"/>
    <w:rsid w:val="00DE5FE6"/>
    <w:rsid w:val="00DE63D3"/>
    <w:rsid w:val="00DE64E6"/>
    <w:rsid w:val="00DE67A9"/>
    <w:rsid w:val="00DE6829"/>
    <w:rsid w:val="00DE6A6F"/>
    <w:rsid w:val="00DE6BC6"/>
    <w:rsid w:val="00DE6C8D"/>
    <w:rsid w:val="00DE70DB"/>
    <w:rsid w:val="00DE7191"/>
    <w:rsid w:val="00DE71BD"/>
    <w:rsid w:val="00DE71C7"/>
    <w:rsid w:val="00DE73D3"/>
    <w:rsid w:val="00DE75B4"/>
    <w:rsid w:val="00DE76F9"/>
    <w:rsid w:val="00DE77BA"/>
    <w:rsid w:val="00DE7A4A"/>
    <w:rsid w:val="00DE7B5E"/>
    <w:rsid w:val="00DE7BA6"/>
    <w:rsid w:val="00DE7F98"/>
    <w:rsid w:val="00DE7FFE"/>
    <w:rsid w:val="00DEC621"/>
    <w:rsid w:val="00DF017D"/>
    <w:rsid w:val="00DF0327"/>
    <w:rsid w:val="00DF0367"/>
    <w:rsid w:val="00DF040C"/>
    <w:rsid w:val="00DF05AB"/>
    <w:rsid w:val="00DF06A1"/>
    <w:rsid w:val="00DF0712"/>
    <w:rsid w:val="00DF09E7"/>
    <w:rsid w:val="00DF0AE9"/>
    <w:rsid w:val="00DF0BD5"/>
    <w:rsid w:val="00DF0D3A"/>
    <w:rsid w:val="00DF0DA8"/>
    <w:rsid w:val="00DF0DBC"/>
    <w:rsid w:val="00DF1122"/>
    <w:rsid w:val="00DF1292"/>
    <w:rsid w:val="00DF134E"/>
    <w:rsid w:val="00DF1414"/>
    <w:rsid w:val="00DF1596"/>
    <w:rsid w:val="00DF15B3"/>
    <w:rsid w:val="00DF1615"/>
    <w:rsid w:val="00DF176C"/>
    <w:rsid w:val="00DF1A88"/>
    <w:rsid w:val="00DF1D2B"/>
    <w:rsid w:val="00DF1E2A"/>
    <w:rsid w:val="00DF1F4D"/>
    <w:rsid w:val="00DF1FEF"/>
    <w:rsid w:val="00DF20D6"/>
    <w:rsid w:val="00DF212E"/>
    <w:rsid w:val="00DF213E"/>
    <w:rsid w:val="00DF216E"/>
    <w:rsid w:val="00DF25A3"/>
    <w:rsid w:val="00DF2654"/>
    <w:rsid w:val="00DF2660"/>
    <w:rsid w:val="00DF29B0"/>
    <w:rsid w:val="00DF2A3E"/>
    <w:rsid w:val="00DF2AED"/>
    <w:rsid w:val="00DF3141"/>
    <w:rsid w:val="00DF327F"/>
    <w:rsid w:val="00DF3868"/>
    <w:rsid w:val="00DF399A"/>
    <w:rsid w:val="00DF3CF1"/>
    <w:rsid w:val="00DF3D13"/>
    <w:rsid w:val="00DF3E17"/>
    <w:rsid w:val="00DF3F62"/>
    <w:rsid w:val="00DF400E"/>
    <w:rsid w:val="00DF417C"/>
    <w:rsid w:val="00DF431A"/>
    <w:rsid w:val="00DF4598"/>
    <w:rsid w:val="00DF48BF"/>
    <w:rsid w:val="00DF4B1E"/>
    <w:rsid w:val="00DF4D2A"/>
    <w:rsid w:val="00DF4DDF"/>
    <w:rsid w:val="00DF4F1D"/>
    <w:rsid w:val="00DF4F55"/>
    <w:rsid w:val="00DF502D"/>
    <w:rsid w:val="00DF514C"/>
    <w:rsid w:val="00DF5161"/>
    <w:rsid w:val="00DF53AC"/>
    <w:rsid w:val="00DF55B7"/>
    <w:rsid w:val="00DF57CD"/>
    <w:rsid w:val="00DF57EF"/>
    <w:rsid w:val="00DF5AF4"/>
    <w:rsid w:val="00DF5B66"/>
    <w:rsid w:val="00DF5EC7"/>
    <w:rsid w:val="00DF5F2E"/>
    <w:rsid w:val="00DF5FE2"/>
    <w:rsid w:val="00DF6262"/>
    <w:rsid w:val="00DF6294"/>
    <w:rsid w:val="00DF6509"/>
    <w:rsid w:val="00DF6A77"/>
    <w:rsid w:val="00DF6ABF"/>
    <w:rsid w:val="00DF7000"/>
    <w:rsid w:val="00DF7103"/>
    <w:rsid w:val="00DF7203"/>
    <w:rsid w:val="00DF7242"/>
    <w:rsid w:val="00DF726C"/>
    <w:rsid w:val="00DF7617"/>
    <w:rsid w:val="00DF7995"/>
    <w:rsid w:val="00DF7AB2"/>
    <w:rsid w:val="00DF7AC9"/>
    <w:rsid w:val="00DF7B14"/>
    <w:rsid w:val="00DF7B85"/>
    <w:rsid w:val="00DF7B86"/>
    <w:rsid w:val="00DF7EDD"/>
    <w:rsid w:val="00E000D7"/>
    <w:rsid w:val="00E001A2"/>
    <w:rsid w:val="00E001B4"/>
    <w:rsid w:val="00E001ED"/>
    <w:rsid w:val="00E00D88"/>
    <w:rsid w:val="00E00DC5"/>
    <w:rsid w:val="00E00E9F"/>
    <w:rsid w:val="00E00EAD"/>
    <w:rsid w:val="00E00F1F"/>
    <w:rsid w:val="00E010E7"/>
    <w:rsid w:val="00E011B9"/>
    <w:rsid w:val="00E012D5"/>
    <w:rsid w:val="00E01562"/>
    <w:rsid w:val="00E0184F"/>
    <w:rsid w:val="00E019CE"/>
    <w:rsid w:val="00E01BAD"/>
    <w:rsid w:val="00E01C76"/>
    <w:rsid w:val="00E01D35"/>
    <w:rsid w:val="00E01D90"/>
    <w:rsid w:val="00E02229"/>
    <w:rsid w:val="00E02369"/>
    <w:rsid w:val="00E02713"/>
    <w:rsid w:val="00E027CC"/>
    <w:rsid w:val="00E02829"/>
    <w:rsid w:val="00E02917"/>
    <w:rsid w:val="00E0295A"/>
    <w:rsid w:val="00E02F07"/>
    <w:rsid w:val="00E03079"/>
    <w:rsid w:val="00E03328"/>
    <w:rsid w:val="00E03621"/>
    <w:rsid w:val="00E03AF3"/>
    <w:rsid w:val="00E03C7C"/>
    <w:rsid w:val="00E03ECC"/>
    <w:rsid w:val="00E03F20"/>
    <w:rsid w:val="00E04593"/>
    <w:rsid w:val="00E045F3"/>
    <w:rsid w:val="00E0474E"/>
    <w:rsid w:val="00E0485E"/>
    <w:rsid w:val="00E04923"/>
    <w:rsid w:val="00E04995"/>
    <w:rsid w:val="00E049BF"/>
    <w:rsid w:val="00E04D89"/>
    <w:rsid w:val="00E04DDD"/>
    <w:rsid w:val="00E05008"/>
    <w:rsid w:val="00E0502F"/>
    <w:rsid w:val="00E050DC"/>
    <w:rsid w:val="00E051A5"/>
    <w:rsid w:val="00E054FE"/>
    <w:rsid w:val="00E0552C"/>
    <w:rsid w:val="00E055C1"/>
    <w:rsid w:val="00E058A4"/>
    <w:rsid w:val="00E058B3"/>
    <w:rsid w:val="00E0591A"/>
    <w:rsid w:val="00E05999"/>
    <w:rsid w:val="00E05C91"/>
    <w:rsid w:val="00E05D0E"/>
    <w:rsid w:val="00E05DEA"/>
    <w:rsid w:val="00E06085"/>
    <w:rsid w:val="00E0645A"/>
    <w:rsid w:val="00E06491"/>
    <w:rsid w:val="00E06A62"/>
    <w:rsid w:val="00E06BDE"/>
    <w:rsid w:val="00E06CE7"/>
    <w:rsid w:val="00E06DFC"/>
    <w:rsid w:val="00E06EC5"/>
    <w:rsid w:val="00E06F74"/>
    <w:rsid w:val="00E06FD6"/>
    <w:rsid w:val="00E0714C"/>
    <w:rsid w:val="00E071DA"/>
    <w:rsid w:val="00E0726B"/>
    <w:rsid w:val="00E0733F"/>
    <w:rsid w:val="00E073D9"/>
    <w:rsid w:val="00E074C5"/>
    <w:rsid w:val="00E075B5"/>
    <w:rsid w:val="00E07606"/>
    <w:rsid w:val="00E07799"/>
    <w:rsid w:val="00E07900"/>
    <w:rsid w:val="00E07BCF"/>
    <w:rsid w:val="00E07CD2"/>
    <w:rsid w:val="00E07D19"/>
    <w:rsid w:val="00E07DF2"/>
    <w:rsid w:val="00E07E57"/>
    <w:rsid w:val="00E100C2"/>
    <w:rsid w:val="00E100E0"/>
    <w:rsid w:val="00E10181"/>
    <w:rsid w:val="00E101D0"/>
    <w:rsid w:val="00E10292"/>
    <w:rsid w:val="00E1037D"/>
    <w:rsid w:val="00E108D5"/>
    <w:rsid w:val="00E10994"/>
    <w:rsid w:val="00E10A03"/>
    <w:rsid w:val="00E10AC2"/>
    <w:rsid w:val="00E10B4E"/>
    <w:rsid w:val="00E10BF0"/>
    <w:rsid w:val="00E10E8C"/>
    <w:rsid w:val="00E10FF8"/>
    <w:rsid w:val="00E110F7"/>
    <w:rsid w:val="00E1122E"/>
    <w:rsid w:val="00E119A7"/>
    <w:rsid w:val="00E11A0F"/>
    <w:rsid w:val="00E11D39"/>
    <w:rsid w:val="00E1210F"/>
    <w:rsid w:val="00E1217E"/>
    <w:rsid w:val="00E1218F"/>
    <w:rsid w:val="00E1258C"/>
    <w:rsid w:val="00E125DD"/>
    <w:rsid w:val="00E12714"/>
    <w:rsid w:val="00E12797"/>
    <w:rsid w:val="00E12EF2"/>
    <w:rsid w:val="00E133C8"/>
    <w:rsid w:val="00E1353C"/>
    <w:rsid w:val="00E13825"/>
    <w:rsid w:val="00E13E76"/>
    <w:rsid w:val="00E13EC5"/>
    <w:rsid w:val="00E13F33"/>
    <w:rsid w:val="00E13F70"/>
    <w:rsid w:val="00E141E1"/>
    <w:rsid w:val="00E142C0"/>
    <w:rsid w:val="00E14450"/>
    <w:rsid w:val="00E144C3"/>
    <w:rsid w:val="00E1461F"/>
    <w:rsid w:val="00E1462B"/>
    <w:rsid w:val="00E149EA"/>
    <w:rsid w:val="00E14B22"/>
    <w:rsid w:val="00E14BDA"/>
    <w:rsid w:val="00E14CD5"/>
    <w:rsid w:val="00E14EFF"/>
    <w:rsid w:val="00E15117"/>
    <w:rsid w:val="00E15156"/>
    <w:rsid w:val="00E1525E"/>
    <w:rsid w:val="00E15317"/>
    <w:rsid w:val="00E155E0"/>
    <w:rsid w:val="00E156F2"/>
    <w:rsid w:val="00E15740"/>
    <w:rsid w:val="00E15808"/>
    <w:rsid w:val="00E15990"/>
    <w:rsid w:val="00E15B86"/>
    <w:rsid w:val="00E15C56"/>
    <w:rsid w:val="00E15C95"/>
    <w:rsid w:val="00E15DAA"/>
    <w:rsid w:val="00E15DAE"/>
    <w:rsid w:val="00E15F6A"/>
    <w:rsid w:val="00E15FC4"/>
    <w:rsid w:val="00E16142"/>
    <w:rsid w:val="00E16150"/>
    <w:rsid w:val="00E1634B"/>
    <w:rsid w:val="00E16C10"/>
    <w:rsid w:val="00E16F82"/>
    <w:rsid w:val="00E171B4"/>
    <w:rsid w:val="00E172DC"/>
    <w:rsid w:val="00E172DE"/>
    <w:rsid w:val="00E17442"/>
    <w:rsid w:val="00E17472"/>
    <w:rsid w:val="00E174B9"/>
    <w:rsid w:val="00E17611"/>
    <w:rsid w:val="00E17E2A"/>
    <w:rsid w:val="00E17EC3"/>
    <w:rsid w:val="00E17F16"/>
    <w:rsid w:val="00E17FBA"/>
    <w:rsid w:val="00E20123"/>
    <w:rsid w:val="00E205A0"/>
    <w:rsid w:val="00E20633"/>
    <w:rsid w:val="00E20636"/>
    <w:rsid w:val="00E20AAD"/>
    <w:rsid w:val="00E20EF5"/>
    <w:rsid w:val="00E21083"/>
    <w:rsid w:val="00E21153"/>
    <w:rsid w:val="00E213E7"/>
    <w:rsid w:val="00E21479"/>
    <w:rsid w:val="00E21481"/>
    <w:rsid w:val="00E2182C"/>
    <w:rsid w:val="00E21977"/>
    <w:rsid w:val="00E21A98"/>
    <w:rsid w:val="00E21CD0"/>
    <w:rsid w:val="00E220E9"/>
    <w:rsid w:val="00E22345"/>
    <w:rsid w:val="00E224C3"/>
    <w:rsid w:val="00E22512"/>
    <w:rsid w:val="00E225F2"/>
    <w:rsid w:val="00E226C4"/>
    <w:rsid w:val="00E22899"/>
    <w:rsid w:val="00E2292D"/>
    <w:rsid w:val="00E22953"/>
    <w:rsid w:val="00E22AA6"/>
    <w:rsid w:val="00E22B80"/>
    <w:rsid w:val="00E22C01"/>
    <w:rsid w:val="00E23042"/>
    <w:rsid w:val="00E2334F"/>
    <w:rsid w:val="00E234E4"/>
    <w:rsid w:val="00E23535"/>
    <w:rsid w:val="00E23688"/>
    <w:rsid w:val="00E23959"/>
    <w:rsid w:val="00E239EF"/>
    <w:rsid w:val="00E23A57"/>
    <w:rsid w:val="00E23AD4"/>
    <w:rsid w:val="00E23BDD"/>
    <w:rsid w:val="00E23CB2"/>
    <w:rsid w:val="00E23D86"/>
    <w:rsid w:val="00E241CE"/>
    <w:rsid w:val="00E242C1"/>
    <w:rsid w:val="00E2492B"/>
    <w:rsid w:val="00E24B0D"/>
    <w:rsid w:val="00E24F4E"/>
    <w:rsid w:val="00E24FD1"/>
    <w:rsid w:val="00E250FA"/>
    <w:rsid w:val="00E25240"/>
    <w:rsid w:val="00E25368"/>
    <w:rsid w:val="00E253BB"/>
    <w:rsid w:val="00E25535"/>
    <w:rsid w:val="00E256F2"/>
    <w:rsid w:val="00E25790"/>
    <w:rsid w:val="00E257CA"/>
    <w:rsid w:val="00E25805"/>
    <w:rsid w:val="00E25852"/>
    <w:rsid w:val="00E258CC"/>
    <w:rsid w:val="00E25B10"/>
    <w:rsid w:val="00E25CDF"/>
    <w:rsid w:val="00E2643C"/>
    <w:rsid w:val="00E266B2"/>
    <w:rsid w:val="00E2670C"/>
    <w:rsid w:val="00E269B4"/>
    <w:rsid w:val="00E26A42"/>
    <w:rsid w:val="00E26A8B"/>
    <w:rsid w:val="00E26C69"/>
    <w:rsid w:val="00E26E01"/>
    <w:rsid w:val="00E27306"/>
    <w:rsid w:val="00E2745B"/>
    <w:rsid w:val="00E2754B"/>
    <w:rsid w:val="00E2756F"/>
    <w:rsid w:val="00E2768B"/>
    <w:rsid w:val="00E276D5"/>
    <w:rsid w:val="00E27772"/>
    <w:rsid w:val="00E27792"/>
    <w:rsid w:val="00E27947"/>
    <w:rsid w:val="00E27C0C"/>
    <w:rsid w:val="00E27D9B"/>
    <w:rsid w:val="00E27E4E"/>
    <w:rsid w:val="00E27FBF"/>
    <w:rsid w:val="00E301B6"/>
    <w:rsid w:val="00E3037D"/>
    <w:rsid w:val="00E3044D"/>
    <w:rsid w:val="00E305ED"/>
    <w:rsid w:val="00E306E2"/>
    <w:rsid w:val="00E30A60"/>
    <w:rsid w:val="00E30B69"/>
    <w:rsid w:val="00E30B8E"/>
    <w:rsid w:val="00E30C02"/>
    <w:rsid w:val="00E30D01"/>
    <w:rsid w:val="00E30D55"/>
    <w:rsid w:val="00E31041"/>
    <w:rsid w:val="00E31095"/>
    <w:rsid w:val="00E3116A"/>
    <w:rsid w:val="00E31184"/>
    <w:rsid w:val="00E312F3"/>
    <w:rsid w:val="00E314B4"/>
    <w:rsid w:val="00E315C3"/>
    <w:rsid w:val="00E31621"/>
    <w:rsid w:val="00E31643"/>
    <w:rsid w:val="00E31DD7"/>
    <w:rsid w:val="00E31E06"/>
    <w:rsid w:val="00E3213F"/>
    <w:rsid w:val="00E32197"/>
    <w:rsid w:val="00E3269E"/>
    <w:rsid w:val="00E326C2"/>
    <w:rsid w:val="00E32A0D"/>
    <w:rsid w:val="00E32BA3"/>
    <w:rsid w:val="00E32D53"/>
    <w:rsid w:val="00E32E07"/>
    <w:rsid w:val="00E333C9"/>
    <w:rsid w:val="00E3350E"/>
    <w:rsid w:val="00E33AD3"/>
    <w:rsid w:val="00E33C1A"/>
    <w:rsid w:val="00E33C22"/>
    <w:rsid w:val="00E33C92"/>
    <w:rsid w:val="00E33DFF"/>
    <w:rsid w:val="00E3401A"/>
    <w:rsid w:val="00E340EA"/>
    <w:rsid w:val="00E342E9"/>
    <w:rsid w:val="00E344D5"/>
    <w:rsid w:val="00E34650"/>
    <w:rsid w:val="00E34974"/>
    <w:rsid w:val="00E349EC"/>
    <w:rsid w:val="00E34D44"/>
    <w:rsid w:val="00E34D86"/>
    <w:rsid w:val="00E34DB8"/>
    <w:rsid w:val="00E34F13"/>
    <w:rsid w:val="00E351A0"/>
    <w:rsid w:val="00E35204"/>
    <w:rsid w:val="00E353B9"/>
    <w:rsid w:val="00E354C8"/>
    <w:rsid w:val="00E356F3"/>
    <w:rsid w:val="00E35821"/>
    <w:rsid w:val="00E35836"/>
    <w:rsid w:val="00E35869"/>
    <w:rsid w:val="00E3591F"/>
    <w:rsid w:val="00E35DF3"/>
    <w:rsid w:val="00E35E07"/>
    <w:rsid w:val="00E360FD"/>
    <w:rsid w:val="00E36207"/>
    <w:rsid w:val="00E3621B"/>
    <w:rsid w:val="00E3665A"/>
    <w:rsid w:val="00E3666F"/>
    <w:rsid w:val="00E369A7"/>
    <w:rsid w:val="00E369B1"/>
    <w:rsid w:val="00E369ED"/>
    <w:rsid w:val="00E36AC8"/>
    <w:rsid w:val="00E36B7F"/>
    <w:rsid w:val="00E36D57"/>
    <w:rsid w:val="00E372E0"/>
    <w:rsid w:val="00E373DE"/>
    <w:rsid w:val="00E3756D"/>
    <w:rsid w:val="00E37688"/>
    <w:rsid w:val="00E37795"/>
    <w:rsid w:val="00E3793D"/>
    <w:rsid w:val="00E37A7B"/>
    <w:rsid w:val="00E37C04"/>
    <w:rsid w:val="00E37C7B"/>
    <w:rsid w:val="00E37D34"/>
    <w:rsid w:val="00E37F09"/>
    <w:rsid w:val="00E40015"/>
    <w:rsid w:val="00E40122"/>
    <w:rsid w:val="00E4031A"/>
    <w:rsid w:val="00E40534"/>
    <w:rsid w:val="00E40761"/>
    <w:rsid w:val="00E40861"/>
    <w:rsid w:val="00E4092A"/>
    <w:rsid w:val="00E40A98"/>
    <w:rsid w:val="00E40BD7"/>
    <w:rsid w:val="00E411D2"/>
    <w:rsid w:val="00E41249"/>
    <w:rsid w:val="00E41326"/>
    <w:rsid w:val="00E415D4"/>
    <w:rsid w:val="00E41616"/>
    <w:rsid w:val="00E41ACD"/>
    <w:rsid w:val="00E41B36"/>
    <w:rsid w:val="00E41B9D"/>
    <w:rsid w:val="00E41D5F"/>
    <w:rsid w:val="00E41DC9"/>
    <w:rsid w:val="00E4219C"/>
    <w:rsid w:val="00E42237"/>
    <w:rsid w:val="00E42364"/>
    <w:rsid w:val="00E4240C"/>
    <w:rsid w:val="00E42496"/>
    <w:rsid w:val="00E42522"/>
    <w:rsid w:val="00E42A99"/>
    <w:rsid w:val="00E42AA3"/>
    <w:rsid w:val="00E42C85"/>
    <w:rsid w:val="00E42D40"/>
    <w:rsid w:val="00E42E51"/>
    <w:rsid w:val="00E42F5D"/>
    <w:rsid w:val="00E431D4"/>
    <w:rsid w:val="00E432BE"/>
    <w:rsid w:val="00E4384F"/>
    <w:rsid w:val="00E4397B"/>
    <w:rsid w:val="00E439FA"/>
    <w:rsid w:val="00E43A2D"/>
    <w:rsid w:val="00E43BCF"/>
    <w:rsid w:val="00E43DFE"/>
    <w:rsid w:val="00E43E28"/>
    <w:rsid w:val="00E43E8D"/>
    <w:rsid w:val="00E43FFC"/>
    <w:rsid w:val="00E447BE"/>
    <w:rsid w:val="00E448F7"/>
    <w:rsid w:val="00E44921"/>
    <w:rsid w:val="00E449C0"/>
    <w:rsid w:val="00E44B69"/>
    <w:rsid w:val="00E44BB0"/>
    <w:rsid w:val="00E44C92"/>
    <w:rsid w:val="00E44DAD"/>
    <w:rsid w:val="00E45241"/>
    <w:rsid w:val="00E455A8"/>
    <w:rsid w:val="00E45929"/>
    <w:rsid w:val="00E459D7"/>
    <w:rsid w:val="00E45B9A"/>
    <w:rsid w:val="00E45BA1"/>
    <w:rsid w:val="00E45BE0"/>
    <w:rsid w:val="00E46110"/>
    <w:rsid w:val="00E462C9"/>
    <w:rsid w:val="00E46388"/>
    <w:rsid w:val="00E463B2"/>
    <w:rsid w:val="00E4668B"/>
    <w:rsid w:val="00E466CC"/>
    <w:rsid w:val="00E46B3F"/>
    <w:rsid w:val="00E46BFD"/>
    <w:rsid w:val="00E46F0C"/>
    <w:rsid w:val="00E46F85"/>
    <w:rsid w:val="00E472D5"/>
    <w:rsid w:val="00E472F9"/>
    <w:rsid w:val="00E474AC"/>
    <w:rsid w:val="00E474E7"/>
    <w:rsid w:val="00E477F8"/>
    <w:rsid w:val="00E47830"/>
    <w:rsid w:val="00E478DE"/>
    <w:rsid w:val="00E47933"/>
    <w:rsid w:val="00E47D9B"/>
    <w:rsid w:val="00E47FEC"/>
    <w:rsid w:val="00E50206"/>
    <w:rsid w:val="00E502D6"/>
    <w:rsid w:val="00E50517"/>
    <w:rsid w:val="00E50704"/>
    <w:rsid w:val="00E50731"/>
    <w:rsid w:val="00E507F6"/>
    <w:rsid w:val="00E5082B"/>
    <w:rsid w:val="00E50A21"/>
    <w:rsid w:val="00E50BD0"/>
    <w:rsid w:val="00E50E17"/>
    <w:rsid w:val="00E50FC9"/>
    <w:rsid w:val="00E50FD3"/>
    <w:rsid w:val="00E51035"/>
    <w:rsid w:val="00E513A7"/>
    <w:rsid w:val="00E513D3"/>
    <w:rsid w:val="00E5140A"/>
    <w:rsid w:val="00E5147B"/>
    <w:rsid w:val="00E51968"/>
    <w:rsid w:val="00E51D0C"/>
    <w:rsid w:val="00E51E54"/>
    <w:rsid w:val="00E52156"/>
    <w:rsid w:val="00E5224C"/>
    <w:rsid w:val="00E522F1"/>
    <w:rsid w:val="00E52507"/>
    <w:rsid w:val="00E5259D"/>
    <w:rsid w:val="00E5291B"/>
    <w:rsid w:val="00E52A0E"/>
    <w:rsid w:val="00E52A57"/>
    <w:rsid w:val="00E52D09"/>
    <w:rsid w:val="00E52D82"/>
    <w:rsid w:val="00E52E4B"/>
    <w:rsid w:val="00E530CE"/>
    <w:rsid w:val="00E53208"/>
    <w:rsid w:val="00E5355D"/>
    <w:rsid w:val="00E536CA"/>
    <w:rsid w:val="00E5375F"/>
    <w:rsid w:val="00E537BC"/>
    <w:rsid w:val="00E538B2"/>
    <w:rsid w:val="00E53BD5"/>
    <w:rsid w:val="00E53C89"/>
    <w:rsid w:val="00E53DAF"/>
    <w:rsid w:val="00E53E0B"/>
    <w:rsid w:val="00E53E24"/>
    <w:rsid w:val="00E53EC4"/>
    <w:rsid w:val="00E540A3"/>
    <w:rsid w:val="00E5467F"/>
    <w:rsid w:val="00E54746"/>
    <w:rsid w:val="00E547C4"/>
    <w:rsid w:val="00E547FF"/>
    <w:rsid w:val="00E54812"/>
    <w:rsid w:val="00E54AED"/>
    <w:rsid w:val="00E54CD1"/>
    <w:rsid w:val="00E54D3A"/>
    <w:rsid w:val="00E54E22"/>
    <w:rsid w:val="00E55015"/>
    <w:rsid w:val="00E5521B"/>
    <w:rsid w:val="00E55297"/>
    <w:rsid w:val="00E5555C"/>
    <w:rsid w:val="00E556C8"/>
    <w:rsid w:val="00E556D7"/>
    <w:rsid w:val="00E56098"/>
    <w:rsid w:val="00E563BA"/>
    <w:rsid w:val="00E564F5"/>
    <w:rsid w:val="00E56569"/>
    <w:rsid w:val="00E565C5"/>
    <w:rsid w:val="00E56846"/>
    <w:rsid w:val="00E56BEC"/>
    <w:rsid w:val="00E56F3A"/>
    <w:rsid w:val="00E57077"/>
    <w:rsid w:val="00E572D0"/>
    <w:rsid w:val="00E573ED"/>
    <w:rsid w:val="00E57404"/>
    <w:rsid w:val="00E5752A"/>
    <w:rsid w:val="00E57723"/>
    <w:rsid w:val="00E57781"/>
    <w:rsid w:val="00E57883"/>
    <w:rsid w:val="00E5790C"/>
    <w:rsid w:val="00E5795C"/>
    <w:rsid w:val="00E57B21"/>
    <w:rsid w:val="00E57B35"/>
    <w:rsid w:val="00E57E4D"/>
    <w:rsid w:val="00E6025A"/>
    <w:rsid w:val="00E6036D"/>
    <w:rsid w:val="00E6038B"/>
    <w:rsid w:val="00E603A6"/>
    <w:rsid w:val="00E60414"/>
    <w:rsid w:val="00E60467"/>
    <w:rsid w:val="00E608C3"/>
    <w:rsid w:val="00E60A88"/>
    <w:rsid w:val="00E60AD4"/>
    <w:rsid w:val="00E60DA9"/>
    <w:rsid w:val="00E60E6F"/>
    <w:rsid w:val="00E61035"/>
    <w:rsid w:val="00E61070"/>
    <w:rsid w:val="00E61105"/>
    <w:rsid w:val="00E612B0"/>
    <w:rsid w:val="00E612E8"/>
    <w:rsid w:val="00E6146B"/>
    <w:rsid w:val="00E614AA"/>
    <w:rsid w:val="00E61592"/>
    <w:rsid w:val="00E616DF"/>
    <w:rsid w:val="00E6175B"/>
    <w:rsid w:val="00E61791"/>
    <w:rsid w:val="00E6186B"/>
    <w:rsid w:val="00E61946"/>
    <w:rsid w:val="00E61A72"/>
    <w:rsid w:val="00E61B3C"/>
    <w:rsid w:val="00E61BBB"/>
    <w:rsid w:val="00E61E07"/>
    <w:rsid w:val="00E61ED8"/>
    <w:rsid w:val="00E6206D"/>
    <w:rsid w:val="00E62246"/>
    <w:rsid w:val="00E62382"/>
    <w:rsid w:val="00E62555"/>
    <w:rsid w:val="00E62566"/>
    <w:rsid w:val="00E62880"/>
    <w:rsid w:val="00E62ACD"/>
    <w:rsid w:val="00E62C54"/>
    <w:rsid w:val="00E62C77"/>
    <w:rsid w:val="00E62DBE"/>
    <w:rsid w:val="00E62E91"/>
    <w:rsid w:val="00E6300D"/>
    <w:rsid w:val="00E6311A"/>
    <w:rsid w:val="00E632F5"/>
    <w:rsid w:val="00E63410"/>
    <w:rsid w:val="00E63547"/>
    <w:rsid w:val="00E63663"/>
    <w:rsid w:val="00E63725"/>
    <w:rsid w:val="00E63A53"/>
    <w:rsid w:val="00E63ACB"/>
    <w:rsid w:val="00E63E65"/>
    <w:rsid w:val="00E640A0"/>
    <w:rsid w:val="00E6410D"/>
    <w:rsid w:val="00E642C6"/>
    <w:rsid w:val="00E64705"/>
    <w:rsid w:val="00E64D46"/>
    <w:rsid w:val="00E64D90"/>
    <w:rsid w:val="00E64FE3"/>
    <w:rsid w:val="00E652AB"/>
    <w:rsid w:val="00E654A1"/>
    <w:rsid w:val="00E6557B"/>
    <w:rsid w:val="00E6571D"/>
    <w:rsid w:val="00E65964"/>
    <w:rsid w:val="00E65B42"/>
    <w:rsid w:val="00E65B69"/>
    <w:rsid w:val="00E65D24"/>
    <w:rsid w:val="00E65EB6"/>
    <w:rsid w:val="00E65FE4"/>
    <w:rsid w:val="00E660B8"/>
    <w:rsid w:val="00E66271"/>
    <w:rsid w:val="00E66350"/>
    <w:rsid w:val="00E6641F"/>
    <w:rsid w:val="00E6659A"/>
    <w:rsid w:val="00E66699"/>
    <w:rsid w:val="00E66734"/>
    <w:rsid w:val="00E6673D"/>
    <w:rsid w:val="00E668C8"/>
    <w:rsid w:val="00E66A30"/>
    <w:rsid w:val="00E66BC5"/>
    <w:rsid w:val="00E66C1C"/>
    <w:rsid w:val="00E66E36"/>
    <w:rsid w:val="00E672ED"/>
    <w:rsid w:val="00E674AC"/>
    <w:rsid w:val="00E67723"/>
    <w:rsid w:val="00E6779C"/>
    <w:rsid w:val="00E6788A"/>
    <w:rsid w:val="00E67A86"/>
    <w:rsid w:val="00E67C5F"/>
    <w:rsid w:val="00E67FD6"/>
    <w:rsid w:val="00E7022C"/>
    <w:rsid w:val="00E702EE"/>
    <w:rsid w:val="00E702F6"/>
    <w:rsid w:val="00E7043D"/>
    <w:rsid w:val="00E705A4"/>
    <w:rsid w:val="00E70750"/>
    <w:rsid w:val="00E707A5"/>
    <w:rsid w:val="00E7096F"/>
    <w:rsid w:val="00E70A7D"/>
    <w:rsid w:val="00E70DDF"/>
    <w:rsid w:val="00E711BF"/>
    <w:rsid w:val="00E711D3"/>
    <w:rsid w:val="00E71352"/>
    <w:rsid w:val="00E715A5"/>
    <w:rsid w:val="00E716A6"/>
    <w:rsid w:val="00E71710"/>
    <w:rsid w:val="00E718A6"/>
    <w:rsid w:val="00E71DE8"/>
    <w:rsid w:val="00E71F2A"/>
    <w:rsid w:val="00E71F6B"/>
    <w:rsid w:val="00E723E5"/>
    <w:rsid w:val="00E72417"/>
    <w:rsid w:val="00E724AF"/>
    <w:rsid w:val="00E724ED"/>
    <w:rsid w:val="00E72538"/>
    <w:rsid w:val="00E725BC"/>
    <w:rsid w:val="00E725E4"/>
    <w:rsid w:val="00E72820"/>
    <w:rsid w:val="00E72869"/>
    <w:rsid w:val="00E7288D"/>
    <w:rsid w:val="00E72971"/>
    <w:rsid w:val="00E72A7D"/>
    <w:rsid w:val="00E72B89"/>
    <w:rsid w:val="00E72DB5"/>
    <w:rsid w:val="00E72F0A"/>
    <w:rsid w:val="00E72FE4"/>
    <w:rsid w:val="00E73000"/>
    <w:rsid w:val="00E730FA"/>
    <w:rsid w:val="00E734F6"/>
    <w:rsid w:val="00E73571"/>
    <w:rsid w:val="00E735E9"/>
    <w:rsid w:val="00E73622"/>
    <w:rsid w:val="00E7366B"/>
    <w:rsid w:val="00E737D6"/>
    <w:rsid w:val="00E738B9"/>
    <w:rsid w:val="00E738BC"/>
    <w:rsid w:val="00E73986"/>
    <w:rsid w:val="00E73BF4"/>
    <w:rsid w:val="00E73FFC"/>
    <w:rsid w:val="00E74405"/>
    <w:rsid w:val="00E7469C"/>
    <w:rsid w:val="00E74838"/>
    <w:rsid w:val="00E74E01"/>
    <w:rsid w:val="00E75186"/>
    <w:rsid w:val="00E75261"/>
    <w:rsid w:val="00E753B8"/>
    <w:rsid w:val="00E755A5"/>
    <w:rsid w:val="00E7591C"/>
    <w:rsid w:val="00E75971"/>
    <w:rsid w:val="00E75A8D"/>
    <w:rsid w:val="00E75B6B"/>
    <w:rsid w:val="00E75FF0"/>
    <w:rsid w:val="00E760DF"/>
    <w:rsid w:val="00E760F6"/>
    <w:rsid w:val="00E76239"/>
    <w:rsid w:val="00E76254"/>
    <w:rsid w:val="00E76469"/>
    <w:rsid w:val="00E76649"/>
    <w:rsid w:val="00E76673"/>
    <w:rsid w:val="00E768C0"/>
    <w:rsid w:val="00E768E0"/>
    <w:rsid w:val="00E76CA0"/>
    <w:rsid w:val="00E76F9F"/>
    <w:rsid w:val="00E76FF8"/>
    <w:rsid w:val="00E76FF9"/>
    <w:rsid w:val="00E77155"/>
    <w:rsid w:val="00E77178"/>
    <w:rsid w:val="00E7757B"/>
    <w:rsid w:val="00E777F3"/>
    <w:rsid w:val="00E777F5"/>
    <w:rsid w:val="00E7793C"/>
    <w:rsid w:val="00E7795A"/>
    <w:rsid w:val="00E77A7B"/>
    <w:rsid w:val="00E77A7E"/>
    <w:rsid w:val="00E77E2D"/>
    <w:rsid w:val="00E77E91"/>
    <w:rsid w:val="00E77F00"/>
    <w:rsid w:val="00E77FB4"/>
    <w:rsid w:val="00E8000B"/>
    <w:rsid w:val="00E80077"/>
    <w:rsid w:val="00E80486"/>
    <w:rsid w:val="00E80D98"/>
    <w:rsid w:val="00E8113C"/>
    <w:rsid w:val="00E812B1"/>
    <w:rsid w:val="00E81310"/>
    <w:rsid w:val="00E81406"/>
    <w:rsid w:val="00E81430"/>
    <w:rsid w:val="00E81495"/>
    <w:rsid w:val="00E815F0"/>
    <w:rsid w:val="00E81652"/>
    <w:rsid w:val="00E81766"/>
    <w:rsid w:val="00E81BA3"/>
    <w:rsid w:val="00E81DD4"/>
    <w:rsid w:val="00E81E97"/>
    <w:rsid w:val="00E82290"/>
    <w:rsid w:val="00E82383"/>
    <w:rsid w:val="00E823B6"/>
    <w:rsid w:val="00E826DB"/>
    <w:rsid w:val="00E82B25"/>
    <w:rsid w:val="00E82D38"/>
    <w:rsid w:val="00E83254"/>
    <w:rsid w:val="00E832D7"/>
    <w:rsid w:val="00E83493"/>
    <w:rsid w:val="00E83609"/>
    <w:rsid w:val="00E836AF"/>
    <w:rsid w:val="00E83714"/>
    <w:rsid w:val="00E83727"/>
    <w:rsid w:val="00E83903"/>
    <w:rsid w:val="00E83918"/>
    <w:rsid w:val="00E8395A"/>
    <w:rsid w:val="00E8399B"/>
    <w:rsid w:val="00E83ABE"/>
    <w:rsid w:val="00E83C33"/>
    <w:rsid w:val="00E83F8E"/>
    <w:rsid w:val="00E84233"/>
    <w:rsid w:val="00E8446F"/>
    <w:rsid w:val="00E84478"/>
    <w:rsid w:val="00E8456B"/>
    <w:rsid w:val="00E847E4"/>
    <w:rsid w:val="00E847F7"/>
    <w:rsid w:val="00E84A94"/>
    <w:rsid w:val="00E84B2E"/>
    <w:rsid w:val="00E84BDD"/>
    <w:rsid w:val="00E84D43"/>
    <w:rsid w:val="00E84D76"/>
    <w:rsid w:val="00E84E0D"/>
    <w:rsid w:val="00E84ECB"/>
    <w:rsid w:val="00E84F20"/>
    <w:rsid w:val="00E85306"/>
    <w:rsid w:val="00E854CC"/>
    <w:rsid w:val="00E856AF"/>
    <w:rsid w:val="00E85BAD"/>
    <w:rsid w:val="00E85F62"/>
    <w:rsid w:val="00E860A7"/>
    <w:rsid w:val="00E86105"/>
    <w:rsid w:val="00E863DC"/>
    <w:rsid w:val="00E86639"/>
    <w:rsid w:val="00E86BDC"/>
    <w:rsid w:val="00E86C10"/>
    <w:rsid w:val="00E86C6E"/>
    <w:rsid w:val="00E86F73"/>
    <w:rsid w:val="00E86F76"/>
    <w:rsid w:val="00E8702E"/>
    <w:rsid w:val="00E8707A"/>
    <w:rsid w:val="00E870CA"/>
    <w:rsid w:val="00E87341"/>
    <w:rsid w:val="00E874FC"/>
    <w:rsid w:val="00E876E2"/>
    <w:rsid w:val="00E876E6"/>
    <w:rsid w:val="00E876F4"/>
    <w:rsid w:val="00E87767"/>
    <w:rsid w:val="00E87C0D"/>
    <w:rsid w:val="00E87CC1"/>
    <w:rsid w:val="00E87F20"/>
    <w:rsid w:val="00E87FCA"/>
    <w:rsid w:val="00E90075"/>
    <w:rsid w:val="00E902C7"/>
    <w:rsid w:val="00E90322"/>
    <w:rsid w:val="00E904E6"/>
    <w:rsid w:val="00E9088A"/>
    <w:rsid w:val="00E909ED"/>
    <w:rsid w:val="00E90A13"/>
    <w:rsid w:val="00E90A72"/>
    <w:rsid w:val="00E90D40"/>
    <w:rsid w:val="00E91022"/>
    <w:rsid w:val="00E91220"/>
    <w:rsid w:val="00E9143F"/>
    <w:rsid w:val="00E915D5"/>
    <w:rsid w:val="00E91635"/>
    <w:rsid w:val="00E9191C"/>
    <w:rsid w:val="00E91CE8"/>
    <w:rsid w:val="00E91F28"/>
    <w:rsid w:val="00E92200"/>
    <w:rsid w:val="00E9254A"/>
    <w:rsid w:val="00E92595"/>
    <w:rsid w:val="00E925E3"/>
    <w:rsid w:val="00E9286A"/>
    <w:rsid w:val="00E92C38"/>
    <w:rsid w:val="00E93088"/>
    <w:rsid w:val="00E93133"/>
    <w:rsid w:val="00E93240"/>
    <w:rsid w:val="00E93241"/>
    <w:rsid w:val="00E93479"/>
    <w:rsid w:val="00E934AF"/>
    <w:rsid w:val="00E934C2"/>
    <w:rsid w:val="00E9370F"/>
    <w:rsid w:val="00E937C4"/>
    <w:rsid w:val="00E93B15"/>
    <w:rsid w:val="00E93B2F"/>
    <w:rsid w:val="00E93E47"/>
    <w:rsid w:val="00E93EF9"/>
    <w:rsid w:val="00E93F2C"/>
    <w:rsid w:val="00E94130"/>
    <w:rsid w:val="00E9422A"/>
    <w:rsid w:val="00E94393"/>
    <w:rsid w:val="00E943DB"/>
    <w:rsid w:val="00E9470D"/>
    <w:rsid w:val="00E949B7"/>
    <w:rsid w:val="00E94A61"/>
    <w:rsid w:val="00E94B23"/>
    <w:rsid w:val="00E94C59"/>
    <w:rsid w:val="00E95425"/>
    <w:rsid w:val="00E957D4"/>
    <w:rsid w:val="00E959C6"/>
    <w:rsid w:val="00E95BC2"/>
    <w:rsid w:val="00E95CBA"/>
    <w:rsid w:val="00E95F59"/>
    <w:rsid w:val="00E95FDD"/>
    <w:rsid w:val="00E96074"/>
    <w:rsid w:val="00E96235"/>
    <w:rsid w:val="00E9627D"/>
    <w:rsid w:val="00E964D8"/>
    <w:rsid w:val="00E9656A"/>
    <w:rsid w:val="00E965C6"/>
    <w:rsid w:val="00E968AC"/>
    <w:rsid w:val="00E9699A"/>
    <w:rsid w:val="00E96ADA"/>
    <w:rsid w:val="00E96BF8"/>
    <w:rsid w:val="00E96C03"/>
    <w:rsid w:val="00E96CDB"/>
    <w:rsid w:val="00E96D14"/>
    <w:rsid w:val="00E97043"/>
    <w:rsid w:val="00E970D9"/>
    <w:rsid w:val="00E973BB"/>
    <w:rsid w:val="00E974D8"/>
    <w:rsid w:val="00E977A8"/>
    <w:rsid w:val="00E978D9"/>
    <w:rsid w:val="00E9798D"/>
    <w:rsid w:val="00E97AF2"/>
    <w:rsid w:val="00E97DFD"/>
    <w:rsid w:val="00E97F24"/>
    <w:rsid w:val="00E97FD4"/>
    <w:rsid w:val="00EA038D"/>
    <w:rsid w:val="00EA03FE"/>
    <w:rsid w:val="00EA0594"/>
    <w:rsid w:val="00EA07FC"/>
    <w:rsid w:val="00EA0AAA"/>
    <w:rsid w:val="00EA0B59"/>
    <w:rsid w:val="00EA0EEC"/>
    <w:rsid w:val="00EA1890"/>
    <w:rsid w:val="00EA19AB"/>
    <w:rsid w:val="00EA1B62"/>
    <w:rsid w:val="00EA1DD2"/>
    <w:rsid w:val="00EA21AC"/>
    <w:rsid w:val="00EA244C"/>
    <w:rsid w:val="00EA27F7"/>
    <w:rsid w:val="00EA2883"/>
    <w:rsid w:val="00EA2BE9"/>
    <w:rsid w:val="00EA2C83"/>
    <w:rsid w:val="00EA2CF2"/>
    <w:rsid w:val="00EA2EB7"/>
    <w:rsid w:val="00EA2EC4"/>
    <w:rsid w:val="00EA30F5"/>
    <w:rsid w:val="00EA3377"/>
    <w:rsid w:val="00EA3713"/>
    <w:rsid w:val="00EA3796"/>
    <w:rsid w:val="00EA3897"/>
    <w:rsid w:val="00EA38B3"/>
    <w:rsid w:val="00EA3B1C"/>
    <w:rsid w:val="00EA3F82"/>
    <w:rsid w:val="00EA3FF3"/>
    <w:rsid w:val="00EA40A0"/>
    <w:rsid w:val="00EA41D5"/>
    <w:rsid w:val="00EA4236"/>
    <w:rsid w:val="00EA424C"/>
    <w:rsid w:val="00EA43C8"/>
    <w:rsid w:val="00EA46D3"/>
    <w:rsid w:val="00EA4810"/>
    <w:rsid w:val="00EA4A89"/>
    <w:rsid w:val="00EA4C81"/>
    <w:rsid w:val="00EA4ED5"/>
    <w:rsid w:val="00EA4F6D"/>
    <w:rsid w:val="00EA4F91"/>
    <w:rsid w:val="00EA51E3"/>
    <w:rsid w:val="00EA528C"/>
    <w:rsid w:val="00EA5309"/>
    <w:rsid w:val="00EA53B5"/>
    <w:rsid w:val="00EA5420"/>
    <w:rsid w:val="00EA5462"/>
    <w:rsid w:val="00EA5BCA"/>
    <w:rsid w:val="00EA5E2E"/>
    <w:rsid w:val="00EA60D0"/>
    <w:rsid w:val="00EA6179"/>
    <w:rsid w:val="00EA6235"/>
    <w:rsid w:val="00EA6282"/>
    <w:rsid w:val="00EA6345"/>
    <w:rsid w:val="00EA6367"/>
    <w:rsid w:val="00EA6720"/>
    <w:rsid w:val="00EA6774"/>
    <w:rsid w:val="00EA6BBB"/>
    <w:rsid w:val="00EA6BE0"/>
    <w:rsid w:val="00EA6C99"/>
    <w:rsid w:val="00EA6DA5"/>
    <w:rsid w:val="00EA7361"/>
    <w:rsid w:val="00EA7479"/>
    <w:rsid w:val="00EA755F"/>
    <w:rsid w:val="00EA7C1D"/>
    <w:rsid w:val="00EB0340"/>
    <w:rsid w:val="00EB07DF"/>
    <w:rsid w:val="00EB0AD8"/>
    <w:rsid w:val="00EB0E8E"/>
    <w:rsid w:val="00EB0FFB"/>
    <w:rsid w:val="00EB1150"/>
    <w:rsid w:val="00EB11F4"/>
    <w:rsid w:val="00EB126D"/>
    <w:rsid w:val="00EB1313"/>
    <w:rsid w:val="00EB13DE"/>
    <w:rsid w:val="00EB1433"/>
    <w:rsid w:val="00EB15CD"/>
    <w:rsid w:val="00EB15F4"/>
    <w:rsid w:val="00EB1655"/>
    <w:rsid w:val="00EB16B3"/>
    <w:rsid w:val="00EB191C"/>
    <w:rsid w:val="00EB1B7A"/>
    <w:rsid w:val="00EB1BB9"/>
    <w:rsid w:val="00EB2122"/>
    <w:rsid w:val="00EB2285"/>
    <w:rsid w:val="00EB2B05"/>
    <w:rsid w:val="00EB2B30"/>
    <w:rsid w:val="00EB30D8"/>
    <w:rsid w:val="00EB33F7"/>
    <w:rsid w:val="00EB34F2"/>
    <w:rsid w:val="00EB35AA"/>
    <w:rsid w:val="00EB38A8"/>
    <w:rsid w:val="00EB3E61"/>
    <w:rsid w:val="00EB402D"/>
    <w:rsid w:val="00EB4306"/>
    <w:rsid w:val="00EB4439"/>
    <w:rsid w:val="00EB452C"/>
    <w:rsid w:val="00EB47B8"/>
    <w:rsid w:val="00EB49D2"/>
    <w:rsid w:val="00EB49EE"/>
    <w:rsid w:val="00EB4A1A"/>
    <w:rsid w:val="00EB4B4B"/>
    <w:rsid w:val="00EB4DC1"/>
    <w:rsid w:val="00EB4E51"/>
    <w:rsid w:val="00EB4E8B"/>
    <w:rsid w:val="00EB4F0C"/>
    <w:rsid w:val="00EB4F74"/>
    <w:rsid w:val="00EB5142"/>
    <w:rsid w:val="00EB51FB"/>
    <w:rsid w:val="00EB53FA"/>
    <w:rsid w:val="00EB54EF"/>
    <w:rsid w:val="00EB5507"/>
    <w:rsid w:val="00EB591B"/>
    <w:rsid w:val="00EB596C"/>
    <w:rsid w:val="00EB5BF9"/>
    <w:rsid w:val="00EB5C22"/>
    <w:rsid w:val="00EB5D12"/>
    <w:rsid w:val="00EB5D8F"/>
    <w:rsid w:val="00EB5E4D"/>
    <w:rsid w:val="00EB5F8B"/>
    <w:rsid w:val="00EB61A9"/>
    <w:rsid w:val="00EB6202"/>
    <w:rsid w:val="00EB63DD"/>
    <w:rsid w:val="00EB6407"/>
    <w:rsid w:val="00EB643D"/>
    <w:rsid w:val="00EB65B6"/>
    <w:rsid w:val="00EB65E2"/>
    <w:rsid w:val="00EB6A4E"/>
    <w:rsid w:val="00EB6ABF"/>
    <w:rsid w:val="00EB6ADA"/>
    <w:rsid w:val="00EB6C53"/>
    <w:rsid w:val="00EB6F55"/>
    <w:rsid w:val="00EB706D"/>
    <w:rsid w:val="00EB7119"/>
    <w:rsid w:val="00EB7254"/>
    <w:rsid w:val="00EB7423"/>
    <w:rsid w:val="00EB7440"/>
    <w:rsid w:val="00EB74E3"/>
    <w:rsid w:val="00EB766D"/>
    <w:rsid w:val="00EB76BD"/>
    <w:rsid w:val="00EB77FF"/>
    <w:rsid w:val="00EB7962"/>
    <w:rsid w:val="00EB79F1"/>
    <w:rsid w:val="00EB7C7F"/>
    <w:rsid w:val="00EB7CBD"/>
    <w:rsid w:val="00EB7CC8"/>
    <w:rsid w:val="00EB7D2A"/>
    <w:rsid w:val="00EB7FBA"/>
    <w:rsid w:val="00EC004F"/>
    <w:rsid w:val="00EC05FD"/>
    <w:rsid w:val="00EC064D"/>
    <w:rsid w:val="00EC06DC"/>
    <w:rsid w:val="00EC091F"/>
    <w:rsid w:val="00EC0A7A"/>
    <w:rsid w:val="00EC0E74"/>
    <w:rsid w:val="00EC0FF3"/>
    <w:rsid w:val="00EC11F2"/>
    <w:rsid w:val="00EC132F"/>
    <w:rsid w:val="00EC13A5"/>
    <w:rsid w:val="00EC14C9"/>
    <w:rsid w:val="00EC15E9"/>
    <w:rsid w:val="00EC1723"/>
    <w:rsid w:val="00EC175E"/>
    <w:rsid w:val="00EC19F3"/>
    <w:rsid w:val="00EC1B8C"/>
    <w:rsid w:val="00EC1BFE"/>
    <w:rsid w:val="00EC1C8E"/>
    <w:rsid w:val="00EC1E7B"/>
    <w:rsid w:val="00EC1FF1"/>
    <w:rsid w:val="00EC2137"/>
    <w:rsid w:val="00EC2225"/>
    <w:rsid w:val="00EC22E2"/>
    <w:rsid w:val="00EC26FC"/>
    <w:rsid w:val="00EC28BB"/>
    <w:rsid w:val="00EC2F3F"/>
    <w:rsid w:val="00EC301E"/>
    <w:rsid w:val="00EC32C6"/>
    <w:rsid w:val="00EC32DA"/>
    <w:rsid w:val="00EC3325"/>
    <w:rsid w:val="00EC339F"/>
    <w:rsid w:val="00EC34A2"/>
    <w:rsid w:val="00EC34E3"/>
    <w:rsid w:val="00EC3538"/>
    <w:rsid w:val="00EC359C"/>
    <w:rsid w:val="00EC36EF"/>
    <w:rsid w:val="00EC3876"/>
    <w:rsid w:val="00EC38FF"/>
    <w:rsid w:val="00EC3A19"/>
    <w:rsid w:val="00EC3A4B"/>
    <w:rsid w:val="00EC3B3F"/>
    <w:rsid w:val="00EC4040"/>
    <w:rsid w:val="00EC4045"/>
    <w:rsid w:val="00EC415A"/>
    <w:rsid w:val="00EC4543"/>
    <w:rsid w:val="00EC4C80"/>
    <w:rsid w:val="00EC4CCE"/>
    <w:rsid w:val="00EC4D02"/>
    <w:rsid w:val="00EC4F2D"/>
    <w:rsid w:val="00EC520E"/>
    <w:rsid w:val="00EC541E"/>
    <w:rsid w:val="00EC54AC"/>
    <w:rsid w:val="00EC550E"/>
    <w:rsid w:val="00EC5624"/>
    <w:rsid w:val="00EC5BEB"/>
    <w:rsid w:val="00EC5C03"/>
    <w:rsid w:val="00EC5D07"/>
    <w:rsid w:val="00EC5D59"/>
    <w:rsid w:val="00EC5DED"/>
    <w:rsid w:val="00EC5FA0"/>
    <w:rsid w:val="00EC611F"/>
    <w:rsid w:val="00EC63EE"/>
    <w:rsid w:val="00EC6704"/>
    <w:rsid w:val="00EC675F"/>
    <w:rsid w:val="00EC6877"/>
    <w:rsid w:val="00EC68FF"/>
    <w:rsid w:val="00EC6B3D"/>
    <w:rsid w:val="00EC6E9F"/>
    <w:rsid w:val="00EC6F55"/>
    <w:rsid w:val="00EC6F68"/>
    <w:rsid w:val="00EC7029"/>
    <w:rsid w:val="00EC70F5"/>
    <w:rsid w:val="00EC729C"/>
    <w:rsid w:val="00EC7591"/>
    <w:rsid w:val="00EC7763"/>
    <w:rsid w:val="00EC77E4"/>
    <w:rsid w:val="00EC78E6"/>
    <w:rsid w:val="00EC7909"/>
    <w:rsid w:val="00EC7AC7"/>
    <w:rsid w:val="00EC7C66"/>
    <w:rsid w:val="00EC7CC7"/>
    <w:rsid w:val="00EC7D38"/>
    <w:rsid w:val="00EC7DD0"/>
    <w:rsid w:val="00EC7F59"/>
    <w:rsid w:val="00ED0189"/>
    <w:rsid w:val="00ED0324"/>
    <w:rsid w:val="00ED054C"/>
    <w:rsid w:val="00ED0775"/>
    <w:rsid w:val="00ED0789"/>
    <w:rsid w:val="00ED0943"/>
    <w:rsid w:val="00ED0B5D"/>
    <w:rsid w:val="00ED0BEF"/>
    <w:rsid w:val="00ED0C42"/>
    <w:rsid w:val="00ED0F6D"/>
    <w:rsid w:val="00ED0FD0"/>
    <w:rsid w:val="00ED10A9"/>
    <w:rsid w:val="00ED10AE"/>
    <w:rsid w:val="00ED10CB"/>
    <w:rsid w:val="00ED12C7"/>
    <w:rsid w:val="00ED133E"/>
    <w:rsid w:val="00ED13D8"/>
    <w:rsid w:val="00ED1483"/>
    <w:rsid w:val="00ED1534"/>
    <w:rsid w:val="00ED15B1"/>
    <w:rsid w:val="00ED1C16"/>
    <w:rsid w:val="00ED1DED"/>
    <w:rsid w:val="00ED2051"/>
    <w:rsid w:val="00ED2068"/>
    <w:rsid w:val="00ED20B3"/>
    <w:rsid w:val="00ED2230"/>
    <w:rsid w:val="00ED235E"/>
    <w:rsid w:val="00ED2430"/>
    <w:rsid w:val="00ED27BD"/>
    <w:rsid w:val="00ED2854"/>
    <w:rsid w:val="00ED2B8A"/>
    <w:rsid w:val="00ED2C55"/>
    <w:rsid w:val="00ED2E8D"/>
    <w:rsid w:val="00ED316A"/>
    <w:rsid w:val="00ED32ED"/>
    <w:rsid w:val="00ED36B5"/>
    <w:rsid w:val="00ED37D0"/>
    <w:rsid w:val="00ED39E8"/>
    <w:rsid w:val="00ED3A3C"/>
    <w:rsid w:val="00ED3A45"/>
    <w:rsid w:val="00ED3E80"/>
    <w:rsid w:val="00ED4172"/>
    <w:rsid w:val="00ED41A3"/>
    <w:rsid w:val="00ED424A"/>
    <w:rsid w:val="00ED4298"/>
    <w:rsid w:val="00ED43B5"/>
    <w:rsid w:val="00ED4532"/>
    <w:rsid w:val="00ED47BA"/>
    <w:rsid w:val="00ED48C5"/>
    <w:rsid w:val="00ED4BB9"/>
    <w:rsid w:val="00ED5074"/>
    <w:rsid w:val="00ED50FD"/>
    <w:rsid w:val="00ED5145"/>
    <w:rsid w:val="00ED5179"/>
    <w:rsid w:val="00ED528F"/>
    <w:rsid w:val="00ED54CE"/>
    <w:rsid w:val="00ED55DB"/>
    <w:rsid w:val="00ED58A0"/>
    <w:rsid w:val="00ED58F3"/>
    <w:rsid w:val="00ED59BE"/>
    <w:rsid w:val="00ED5AD4"/>
    <w:rsid w:val="00ED5CED"/>
    <w:rsid w:val="00ED5D2C"/>
    <w:rsid w:val="00ED5DFD"/>
    <w:rsid w:val="00ED5F35"/>
    <w:rsid w:val="00ED6142"/>
    <w:rsid w:val="00ED6543"/>
    <w:rsid w:val="00ED6722"/>
    <w:rsid w:val="00ED67AF"/>
    <w:rsid w:val="00ED6915"/>
    <w:rsid w:val="00ED6937"/>
    <w:rsid w:val="00ED6A85"/>
    <w:rsid w:val="00ED6CF5"/>
    <w:rsid w:val="00ED6D07"/>
    <w:rsid w:val="00ED6ED8"/>
    <w:rsid w:val="00ED6F10"/>
    <w:rsid w:val="00ED6F9B"/>
    <w:rsid w:val="00ED702B"/>
    <w:rsid w:val="00ED7095"/>
    <w:rsid w:val="00ED726F"/>
    <w:rsid w:val="00ED74F2"/>
    <w:rsid w:val="00ED751D"/>
    <w:rsid w:val="00ED7540"/>
    <w:rsid w:val="00ED7623"/>
    <w:rsid w:val="00ED7649"/>
    <w:rsid w:val="00ED7938"/>
    <w:rsid w:val="00ED79EF"/>
    <w:rsid w:val="00ED7C3C"/>
    <w:rsid w:val="00ED7C6C"/>
    <w:rsid w:val="00ED7E58"/>
    <w:rsid w:val="00EE0071"/>
    <w:rsid w:val="00EE00E0"/>
    <w:rsid w:val="00EE015B"/>
    <w:rsid w:val="00EE01B5"/>
    <w:rsid w:val="00EE027E"/>
    <w:rsid w:val="00EE0485"/>
    <w:rsid w:val="00EE0510"/>
    <w:rsid w:val="00EE05F8"/>
    <w:rsid w:val="00EE083E"/>
    <w:rsid w:val="00EE0A91"/>
    <w:rsid w:val="00EE0ADA"/>
    <w:rsid w:val="00EE0BF4"/>
    <w:rsid w:val="00EE0C70"/>
    <w:rsid w:val="00EE106B"/>
    <w:rsid w:val="00EE1118"/>
    <w:rsid w:val="00EE11D2"/>
    <w:rsid w:val="00EE144F"/>
    <w:rsid w:val="00EE1530"/>
    <w:rsid w:val="00EE1913"/>
    <w:rsid w:val="00EE1944"/>
    <w:rsid w:val="00EE1DC3"/>
    <w:rsid w:val="00EE1E44"/>
    <w:rsid w:val="00EE241B"/>
    <w:rsid w:val="00EE2426"/>
    <w:rsid w:val="00EE2568"/>
    <w:rsid w:val="00EE2574"/>
    <w:rsid w:val="00EE2617"/>
    <w:rsid w:val="00EE27ED"/>
    <w:rsid w:val="00EE28EA"/>
    <w:rsid w:val="00EE2C28"/>
    <w:rsid w:val="00EE2C6B"/>
    <w:rsid w:val="00EE2FD7"/>
    <w:rsid w:val="00EE315E"/>
    <w:rsid w:val="00EE32DE"/>
    <w:rsid w:val="00EE372C"/>
    <w:rsid w:val="00EE39FC"/>
    <w:rsid w:val="00EE3A4F"/>
    <w:rsid w:val="00EE3A64"/>
    <w:rsid w:val="00EE3B8D"/>
    <w:rsid w:val="00EE3CFB"/>
    <w:rsid w:val="00EE3E0B"/>
    <w:rsid w:val="00EE3EDA"/>
    <w:rsid w:val="00EE3F16"/>
    <w:rsid w:val="00EE463A"/>
    <w:rsid w:val="00EE464C"/>
    <w:rsid w:val="00EE469E"/>
    <w:rsid w:val="00EE482E"/>
    <w:rsid w:val="00EE4CCF"/>
    <w:rsid w:val="00EE4DE4"/>
    <w:rsid w:val="00EE4F5D"/>
    <w:rsid w:val="00EE4FAC"/>
    <w:rsid w:val="00EE5033"/>
    <w:rsid w:val="00EE517C"/>
    <w:rsid w:val="00EE559D"/>
    <w:rsid w:val="00EE564B"/>
    <w:rsid w:val="00EE5920"/>
    <w:rsid w:val="00EE5ADA"/>
    <w:rsid w:val="00EE5C20"/>
    <w:rsid w:val="00EE5C60"/>
    <w:rsid w:val="00EE624F"/>
    <w:rsid w:val="00EE668E"/>
    <w:rsid w:val="00EE69E6"/>
    <w:rsid w:val="00EE6A49"/>
    <w:rsid w:val="00EE6AD7"/>
    <w:rsid w:val="00EE6E63"/>
    <w:rsid w:val="00EE73A5"/>
    <w:rsid w:val="00EE78A8"/>
    <w:rsid w:val="00EE7947"/>
    <w:rsid w:val="00EE7953"/>
    <w:rsid w:val="00EE7F0B"/>
    <w:rsid w:val="00EE7F41"/>
    <w:rsid w:val="00EF0011"/>
    <w:rsid w:val="00EF0560"/>
    <w:rsid w:val="00EF07BE"/>
    <w:rsid w:val="00EF088A"/>
    <w:rsid w:val="00EF0A6D"/>
    <w:rsid w:val="00EF0B68"/>
    <w:rsid w:val="00EF0CBC"/>
    <w:rsid w:val="00EF0D17"/>
    <w:rsid w:val="00EF0DE4"/>
    <w:rsid w:val="00EF0E9F"/>
    <w:rsid w:val="00EF0ED8"/>
    <w:rsid w:val="00EF0F1B"/>
    <w:rsid w:val="00EF11B0"/>
    <w:rsid w:val="00EF128E"/>
    <w:rsid w:val="00EF1305"/>
    <w:rsid w:val="00EF1641"/>
    <w:rsid w:val="00EF16D6"/>
    <w:rsid w:val="00EF1783"/>
    <w:rsid w:val="00EF1B1D"/>
    <w:rsid w:val="00EF1BB7"/>
    <w:rsid w:val="00EF1BD1"/>
    <w:rsid w:val="00EF1CF4"/>
    <w:rsid w:val="00EF1F6C"/>
    <w:rsid w:val="00EF225B"/>
    <w:rsid w:val="00EF24DD"/>
    <w:rsid w:val="00EF2564"/>
    <w:rsid w:val="00EF2650"/>
    <w:rsid w:val="00EF2729"/>
    <w:rsid w:val="00EF2913"/>
    <w:rsid w:val="00EF2968"/>
    <w:rsid w:val="00EF2992"/>
    <w:rsid w:val="00EF29BC"/>
    <w:rsid w:val="00EF2A26"/>
    <w:rsid w:val="00EF2D43"/>
    <w:rsid w:val="00EF34C5"/>
    <w:rsid w:val="00EF36A0"/>
    <w:rsid w:val="00EF38C8"/>
    <w:rsid w:val="00EF3ABD"/>
    <w:rsid w:val="00EF3B28"/>
    <w:rsid w:val="00EF3B65"/>
    <w:rsid w:val="00EF3B7C"/>
    <w:rsid w:val="00EF3C3B"/>
    <w:rsid w:val="00EF3C7C"/>
    <w:rsid w:val="00EF3CB1"/>
    <w:rsid w:val="00EF3F78"/>
    <w:rsid w:val="00EF3FA8"/>
    <w:rsid w:val="00EF4115"/>
    <w:rsid w:val="00EF4143"/>
    <w:rsid w:val="00EF41CC"/>
    <w:rsid w:val="00EF4264"/>
    <w:rsid w:val="00EF433E"/>
    <w:rsid w:val="00EF4CA8"/>
    <w:rsid w:val="00EF4CEC"/>
    <w:rsid w:val="00EF4F6B"/>
    <w:rsid w:val="00EF502E"/>
    <w:rsid w:val="00EF5101"/>
    <w:rsid w:val="00EF5198"/>
    <w:rsid w:val="00EF56CC"/>
    <w:rsid w:val="00EF5766"/>
    <w:rsid w:val="00EF58E1"/>
    <w:rsid w:val="00EF5B5C"/>
    <w:rsid w:val="00EF5C18"/>
    <w:rsid w:val="00EF5F85"/>
    <w:rsid w:val="00EF627B"/>
    <w:rsid w:val="00EF6291"/>
    <w:rsid w:val="00EF62EF"/>
    <w:rsid w:val="00EF62F9"/>
    <w:rsid w:val="00EF6378"/>
    <w:rsid w:val="00EF6428"/>
    <w:rsid w:val="00EF6645"/>
    <w:rsid w:val="00EF6794"/>
    <w:rsid w:val="00EF6814"/>
    <w:rsid w:val="00EF6901"/>
    <w:rsid w:val="00EF69A8"/>
    <w:rsid w:val="00EF69DA"/>
    <w:rsid w:val="00EF69E9"/>
    <w:rsid w:val="00EF6B65"/>
    <w:rsid w:val="00EF6CE8"/>
    <w:rsid w:val="00EF6F9E"/>
    <w:rsid w:val="00EF7113"/>
    <w:rsid w:val="00EF7161"/>
    <w:rsid w:val="00EF71E7"/>
    <w:rsid w:val="00EF73CF"/>
    <w:rsid w:val="00EF761C"/>
    <w:rsid w:val="00EF7636"/>
    <w:rsid w:val="00EF76F9"/>
    <w:rsid w:val="00EF7757"/>
    <w:rsid w:val="00EF779A"/>
    <w:rsid w:val="00EF796D"/>
    <w:rsid w:val="00EF7AE2"/>
    <w:rsid w:val="00EF7B21"/>
    <w:rsid w:val="00EF7C7B"/>
    <w:rsid w:val="00EF7CD2"/>
    <w:rsid w:val="00EF7D47"/>
    <w:rsid w:val="00EF7D9E"/>
    <w:rsid w:val="00EF7E0C"/>
    <w:rsid w:val="00EF7E88"/>
    <w:rsid w:val="00EF7F0B"/>
    <w:rsid w:val="00EF7F25"/>
    <w:rsid w:val="00F000D9"/>
    <w:rsid w:val="00F00123"/>
    <w:rsid w:val="00F00304"/>
    <w:rsid w:val="00F004AD"/>
    <w:rsid w:val="00F00596"/>
    <w:rsid w:val="00F006D8"/>
    <w:rsid w:val="00F00739"/>
    <w:rsid w:val="00F00784"/>
    <w:rsid w:val="00F00837"/>
    <w:rsid w:val="00F00A5B"/>
    <w:rsid w:val="00F00BE6"/>
    <w:rsid w:val="00F00E24"/>
    <w:rsid w:val="00F010E9"/>
    <w:rsid w:val="00F0166A"/>
    <w:rsid w:val="00F016FB"/>
    <w:rsid w:val="00F018B0"/>
    <w:rsid w:val="00F01A1B"/>
    <w:rsid w:val="00F01B54"/>
    <w:rsid w:val="00F01EF2"/>
    <w:rsid w:val="00F01F7C"/>
    <w:rsid w:val="00F01F94"/>
    <w:rsid w:val="00F01F97"/>
    <w:rsid w:val="00F02144"/>
    <w:rsid w:val="00F021FE"/>
    <w:rsid w:val="00F02357"/>
    <w:rsid w:val="00F024E6"/>
    <w:rsid w:val="00F026C7"/>
    <w:rsid w:val="00F028B1"/>
    <w:rsid w:val="00F029BB"/>
    <w:rsid w:val="00F02A59"/>
    <w:rsid w:val="00F02C29"/>
    <w:rsid w:val="00F02F85"/>
    <w:rsid w:val="00F03243"/>
    <w:rsid w:val="00F03298"/>
    <w:rsid w:val="00F0350A"/>
    <w:rsid w:val="00F0352E"/>
    <w:rsid w:val="00F03810"/>
    <w:rsid w:val="00F0388E"/>
    <w:rsid w:val="00F0390D"/>
    <w:rsid w:val="00F03BB1"/>
    <w:rsid w:val="00F03BD1"/>
    <w:rsid w:val="00F03CE5"/>
    <w:rsid w:val="00F03E85"/>
    <w:rsid w:val="00F041AE"/>
    <w:rsid w:val="00F041B0"/>
    <w:rsid w:val="00F0442A"/>
    <w:rsid w:val="00F04482"/>
    <w:rsid w:val="00F04791"/>
    <w:rsid w:val="00F048BE"/>
    <w:rsid w:val="00F04C41"/>
    <w:rsid w:val="00F05195"/>
    <w:rsid w:val="00F0541E"/>
    <w:rsid w:val="00F056DA"/>
    <w:rsid w:val="00F05800"/>
    <w:rsid w:val="00F059D6"/>
    <w:rsid w:val="00F05B67"/>
    <w:rsid w:val="00F05C15"/>
    <w:rsid w:val="00F0624B"/>
    <w:rsid w:val="00F062D5"/>
    <w:rsid w:val="00F06401"/>
    <w:rsid w:val="00F06471"/>
    <w:rsid w:val="00F064BE"/>
    <w:rsid w:val="00F064D1"/>
    <w:rsid w:val="00F06595"/>
    <w:rsid w:val="00F06966"/>
    <w:rsid w:val="00F06A28"/>
    <w:rsid w:val="00F06A40"/>
    <w:rsid w:val="00F06CCB"/>
    <w:rsid w:val="00F06D25"/>
    <w:rsid w:val="00F06D49"/>
    <w:rsid w:val="00F06F13"/>
    <w:rsid w:val="00F06F9F"/>
    <w:rsid w:val="00F06FC4"/>
    <w:rsid w:val="00F0711B"/>
    <w:rsid w:val="00F07191"/>
    <w:rsid w:val="00F0760F"/>
    <w:rsid w:val="00F07654"/>
    <w:rsid w:val="00F0778D"/>
    <w:rsid w:val="00F0791D"/>
    <w:rsid w:val="00F07938"/>
    <w:rsid w:val="00F07997"/>
    <w:rsid w:val="00F079A3"/>
    <w:rsid w:val="00F07BA4"/>
    <w:rsid w:val="00F07C51"/>
    <w:rsid w:val="00F07DDB"/>
    <w:rsid w:val="00F1014E"/>
    <w:rsid w:val="00F102C7"/>
    <w:rsid w:val="00F105D6"/>
    <w:rsid w:val="00F10687"/>
    <w:rsid w:val="00F106FE"/>
    <w:rsid w:val="00F1084B"/>
    <w:rsid w:val="00F10AAD"/>
    <w:rsid w:val="00F10ACC"/>
    <w:rsid w:val="00F10B55"/>
    <w:rsid w:val="00F10DA2"/>
    <w:rsid w:val="00F10FB4"/>
    <w:rsid w:val="00F11365"/>
    <w:rsid w:val="00F113A1"/>
    <w:rsid w:val="00F11467"/>
    <w:rsid w:val="00F115A5"/>
    <w:rsid w:val="00F117F0"/>
    <w:rsid w:val="00F118A6"/>
    <w:rsid w:val="00F11949"/>
    <w:rsid w:val="00F119F9"/>
    <w:rsid w:val="00F11A7F"/>
    <w:rsid w:val="00F11CDB"/>
    <w:rsid w:val="00F11D08"/>
    <w:rsid w:val="00F120A7"/>
    <w:rsid w:val="00F120D3"/>
    <w:rsid w:val="00F1226E"/>
    <w:rsid w:val="00F12374"/>
    <w:rsid w:val="00F12635"/>
    <w:rsid w:val="00F12823"/>
    <w:rsid w:val="00F12A80"/>
    <w:rsid w:val="00F12B4E"/>
    <w:rsid w:val="00F12E28"/>
    <w:rsid w:val="00F12EF5"/>
    <w:rsid w:val="00F1304F"/>
    <w:rsid w:val="00F130E3"/>
    <w:rsid w:val="00F13238"/>
    <w:rsid w:val="00F1323B"/>
    <w:rsid w:val="00F1340B"/>
    <w:rsid w:val="00F135A1"/>
    <w:rsid w:val="00F1363D"/>
    <w:rsid w:val="00F13793"/>
    <w:rsid w:val="00F13DAC"/>
    <w:rsid w:val="00F13DB4"/>
    <w:rsid w:val="00F13F67"/>
    <w:rsid w:val="00F13FB4"/>
    <w:rsid w:val="00F14203"/>
    <w:rsid w:val="00F14225"/>
    <w:rsid w:val="00F1448C"/>
    <w:rsid w:val="00F1454A"/>
    <w:rsid w:val="00F1461E"/>
    <w:rsid w:val="00F146E6"/>
    <w:rsid w:val="00F14848"/>
    <w:rsid w:val="00F14B14"/>
    <w:rsid w:val="00F14CAB"/>
    <w:rsid w:val="00F15001"/>
    <w:rsid w:val="00F1528A"/>
    <w:rsid w:val="00F152BE"/>
    <w:rsid w:val="00F15340"/>
    <w:rsid w:val="00F154F8"/>
    <w:rsid w:val="00F1550A"/>
    <w:rsid w:val="00F1589F"/>
    <w:rsid w:val="00F15A4B"/>
    <w:rsid w:val="00F15F2F"/>
    <w:rsid w:val="00F16198"/>
    <w:rsid w:val="00F16488"/>
    <w:rsid w:val="00F16692"/>
    <w:rsid w:val="00F16785"/>
    <w:rsid w:val="00F167A1"/>
    <w:rsid w:val="00F16987"/>
    <w:rsid w:val="00F1701B"/>
    <w:rsid w:val="00F17220"/>
    <w:rsid w:val="00F1723D"/>
    <w:rsid w:val="00F17853"/>
    <w:rsid w:val="00F179F9"/>
    <w:rsid w:val="00F17AF2"/>
    <w:rsid w:val="00F17BFE"/>
    <w:rsid w:val="00F17C4B"/>
    <w:rsid w:val="00F17C5A"/>
    <w:rsid w:val="00F17CD8"/>
    <w:rsid w:val="00F17D14"/>
    <w:rsid w:val="00F17D96"/>
    <w:rsid w:val="00F17FC2"/>
    <w:rsid w:val="00F20058"/>
    <w:rsid w:val="00F200BB"/>
    <w:rsid w:val="00F2010B"/>
    <w:rsid w:val="00F203F0"/>
    <w:rsid w:val="00F205BC"/>
    <w:rsid w:val="00F2086F"/>
    <w:rsid w:val="00F20886"/>
    <w:rsid w:val="00F2095E"/>
    <w:rsid w:val="00F209B2"/>
    <w:rsid w:val="00F209B5"/>
    <w:rsid w:val="00F20A7A"/>
    <w:rsid w:val="00F20F9B"/>
    <w:rsid w:val="00F20FFF"/>
    <w:rsid w:val="00F21026"/>
    <w:rsid w:val="00F21031"/>
    <w:rsid w:val="00F210C7"/>
    <w:rsid w:val="00F2118D"/>
    <w:rsid w:val="00F211E2"/>
    <w:rsid w:val="00F21225"/>
    <w:rsid w:val="00F2134D"/>
    <w:rsid w:val="00F2139B"/>
    <w:rsid w:val="00F213A0"/>
    <w:rsid w:val="00F213A5"/>
    <w:rsid w:val="00F21851"/>
    <w:rsid w:val="00F2185C"/>
    <w:rsid w:val="00F21A47"/>
    <w:rsid w:val="00F21C6B"/>
    <w:rsid w:val="00F21CF0"/>
    <w:rsid w:val="00F21CFD"/>
    <w:rsid w:val="00F21E75"/>
    <w:rsid w:val="00F220AE"/>
    <w:rsid w:val="00F222D6"/>
    <w:rsid w:val="00F225BA"/>
    <w:rsid w:val="00F2260D"/>
    <w:rsid w:val="00F22787"/>
    <w:rsid w:val="00F22A47"/>
    <w:rsid w:val="00F22B7A"/>
    <w:rsid w:val="00F22CDF"/>
    <w:rsid w:val="00F22E76"/>
    <w:rsid w:val="00F230BF"/>
    <w:rsid w:val="00F23148"/>
    <w:rsid w:val="00F2318E"/>
    <w:rsid w:val="00F235CA"/>
    <w:rsid w:val="00F236A8"/>
    <w:rsid w:val="00F236ED"/>
    <w:rsid w:val="00F237B8"/>
    <w:rsid w:val="00F238AA"/>
    <w:rsid w:val="00F23AD1"/>
    <w:rsid w:val="00F23CAE"/>
    <w:rsid w:val="00F23CB3"/>
    <w:rsid w:val="00F23F9D"/>
    <w:rsid w:val="00F23FC6"/>
    <w:rsid w:val="00F2408C"/>
    <w:rsid w:val="00F24132"/>
    <w:rsid w:val="00F24263"/>
    <w:rsid w:val="00F24425"/>
    <w:rsid w:val="00F2454B"/>
    <w:rsid w:val="00F24765"/>
    <w:rsid w:val="00F24853"/>
    <w:rsid w:val="00F2488C"/>
    <w:rsid w:val="00F2494B"/>
    <w:rsid w:val="00F24A92"/>
    <w:rsid w:val="00F24AA9"/>
    <w:rsid w:val="00F24CF1"/>
    <w:rsid w:val="00F24DCF"/>
    <w:rsid w:val="00F24F67"/>
    <w:rsid w:val="00F24FD6"/>
    <w:rsid w:val="00F25370"/>
    <w:rsid w:val="00F258CB"/>
    <w:rsid w:val="00F259A3"/>
    <w:rsid w:val="00F25AD4"/>
    <w:rsid w:val="00F25B42"/>
    <w:rsid w:val="00F25B7A"/>
    <w:rsid w:val="00F25D37"/>
    <w:rsid w:val="00F25D6B"/>
    <w:rsid w:val="00F25DAE"/>
    <w:rsid w:val="00F25F9F"/>
    <w:rsid w:val="00F25FBA"/>
    <w:rsid w:val="00F25FE3"/>
    <w:rsid w:val="00F2607E"/>
    <w:rsid w:val="00F26097"/>
    <w:rsid w:val="00F261F1"/>
    <w:rsid w:val="00F265C1"/>
    <w:rsid w:val="00F268E5"/>
    <w:rsid w:val="00F26991"/>
    <w:rsid w:val="00F26A88"/>
    <w:rsid w:val="00F26B92"/>
    <w:rsid w:val="00F26BE8"/>
    <w:rsid w:val="00F26CF9"/>
    <w:rsid w:val="00F26D95"/>
    <w:rsid w:val="00F26F9A"/>
    <w:rsid w:val="00F2709B"/>
    <w:rsid w:val="00F2714C"/>
    <w:rsid w:val="00F27153"/>
    <w:rsid w:val="00F272EE"/>
    <w:rsid w:val="00F27521"/>
    <w:rsid w:val="00F27668"/>
    <w:rsid w:val="00F27759"/>
    <w:rsid w:val="00F2775E"/>
    <w:rsid w:val="00F27AE0"/>
    <w:rsid w:val="00F27B74"/>
    <w:rsid w:val="00F30256"/>
    <w:rsid w:val="00F302A9"/>
    <w:rsid w:val="00F30525"/>
    <w:rsid w:val="00F3078F"/>
    <w:rsid w:val="00F3083D"/>
    <w:rsid w:val="00F30948"/>
    <w:rsid w:val="00F30AD1"/>
    <w:rsid w:val="00F30CAC"/>
    <w:rsid w:val="00F30DF5"/>
    <w:rsid w:val="00F3107E"/>
    <w:rsid w:val="00F312FB"/>
    <w:rsid w:val="00F3143E"/>
    <w:rsid w:val="00F31939"/>
    <w:rsid w:val="00F31AFB"/>
    <w:rsid w:val="00F31CD7"/>
    <w:rsid w:val="00F31E1D"/>
    <w:rsid w:val="00F31F39"/>
    <w:rsid w:val="00F32404"/>
    <w:rsid w:val="00F3259B"/>
    <w:rsid w:val="00F3259D"/>
    <w:rsid w:val="00F32645"/>
    <w:rsid w:val="00F3293F"/>
    <w:rsid w:val="00F32BA6"/>
    <w:rsid w:val="00F32FA8"/>
    <w:rsid w:val="00F33168"/>
    <w:rsid w:val="00F33236"/>
    <w:rsid w:val="00F332DB"/>
    <w:rsid w:val="00F334AE"/>
    <w:rsid w:val="00F335EC"/>
    <w:rsid w:val="00F335F5"/>
    <w:rsid w:val="00F3362D"/>
    <w:rsid w:val="00F337B5"/>
    <w:rsid w:val="00F337BE"/>
    <w:rsid w:val="00F33803"/>
    <w:rsid w:val="00F3388B"/>
    <w:rsid w:val="00F33A1B"/>
    <w:rsid w:val="00F33A29"/>
    <w:rsid w:val="00F33D1E"/>
    <w:rsid w:val="00F33E52"/>
    <w:rsid w:val="00F33E55"/>
    <w:rsid w:val="00F33EA6"/>
    <w:rsid w:val="00F33EF5"/>
    <w:rsid w:val="00F33FA0"/>
    <w:rsid w:val="00F3402F"/>
    <w:rsid w:val="00F34105"/>
    <w:rsid w:val="00F34256"/>
    <w:rsid w:val="00F346A2"/>
    <w:rsid w:val="00F34884"/>
    <w:rsid w:val="00F348FE"/>
    <w:rsid w:val="00F34A95"/>
    <w:rsid w:val="00F34B67"/>
    <w:rsid w:val="00F34C66"/>
    <w:rsid w:val="00F34D25"/>
    <w:rsid w:val="00F34D69"/>
    <w:rsid w:val="00F3513E"/>
    <w:rsid w:val="00F3539C"/>
    <w:rsid w:val="00F35532"/>
    <w:rsid w:val="00F357F7"/>
    <w:rsid w:val="00F35859"/>
    <w:rsid w:val="00F3587E"/>
    <w:rsid w:val="00F358EE"/>
    <w:rsid w:val="00F35D0E"/>
    <w:rsid w:val="00F35ED5"/>
    <w:rsid w:val="00F35ED6"/>
    <w:rsid w:val="00F35F66"/>
    <w:rsid w:val="00F35FC5"/>
    <w:rsid w:val="00F35FCF"/>
    <w:rsid w:val="00F3643B"/>
    <w:rsid w:val="00F3645E"/>
    <w:rsid w:val="00F3656E"/>
    <w:rsid w:val="00F36691"/>
    <w:rsid w:val="00F36D9A"/>
    <w:rsid w:val="00F36F2D"/>
    <w:rsid w:val="00F372F5"/>
    <w:rsid w:val="00F374E7"/>
    <w:rsid w:val="00F3763B"/>
    <w:rsid w:val="00F37A9D"/>
    <w:rsid w:val="00F37AF2"/>
    <w:rsid w:val="00F37BAF"/>
    <w:rsid w:val="00F37CF4"/>
    <w:rsid w:val="00F40242"/>
    <w:rsid w:val="00F403EB"/>
    <w:rsid w:val="00F40489"/>
    <w:rsid w:val="00F405C9"/>
    <w:rsid w:val="00F4080E"/>
    <w:rsid w:val="00F408BA"/>
    <w:rsid w:val="00F409FD"/>
    <w:rsid w:val="00F40AB7"/>
    <w:rsid w:val="00F40BB4"/>
    <w:rsid w:val="00F40C2A"/>
    <w:rsid w:val="00F40CE0"/>
    <w:rsid w:val="00F40F83"/>
    <w:rsid w:val="00F4125F"/>
    <w:rsid w:val="00F414C9"/>
    <w:rsid w:val="00F418D5"/>
    <w:rsid w:val="00F41933"/>
    <w:rsid w:val="00F41BAD"/>
    <w:rsid w:val="00F42114"/>
    <w:rsid w:val="00F42302"/>
    <w:rsid w:val="00F42373"/>
    <w:rsid w:val="00F4242E"/>
    <w:rsid w:val="00F42659"/>
    <w:rsid w:val="00F4265C"/>
    <w:rsid w:val="00F42A87"/>
    <w:rsid w:val="00F42B82"/>
    <w:rsid w:val="00F42CAE"/>
    <w:rsid w:val="00F42D26"/>
    <w:rsid w:val="00F43052"/>
    <w:rsid w:val="00F4342B"/>
    <w:rsid w:val="00F43471"/>
    <w:rsid w:val="00F43596"/>
    <w:rsid w:val="00F43772"/>
    <w:rsid w:val="00F43EA1"/>
    <w:rsid w:val="00F4402B"/>
    <w:rsid w:val="00F4410A"/>
    <w:rsid w:val="00F44169"/>
    <w:rsid w:val="00F441A5"/>
    <w:rsid w:val="00F44234"/>
    <w:rsid w:val="00F4440B"/>
    <w:rsid w:val="00F44A07"/>
    <w:rsid w:val="00F44E12"/>
    <w:rsid w:val="00F44F5F"/>
    <w:rsid w:val="00F4505C"/>
    <w:rsid w:val="00F45109"/>
    <w:rsid w:val="00F452B3"/>
    <w:rsid w:val="00F4538A"/>
    <w:rsid w:val="00F459DB"/>
    <w:rsid w:val="00F45A5D"/>
    <w:rsid w:val="00F45BBE"/>
    <w:rsid w:val="00F46294"/>
    <w:rsid w:val="00F462A7"/>
    <w:rsid w:val="00F462B1"/>
    <w:rsid w:val="00F463A8"/>
    <w:rsid w:val="00F463ED"/>
    <w:rsid w:val="00F46419"/>
    <w:rsid w:val="00F46422"/>
    <w:rsid w:val="00F46437"/>
    <w:rsid w:val="00F4685C"/>
    <w:rsid w:val="00F46AA5"/>
    <w:rsid w:val="00F46C94"/>
    <w:rsid w:val="00F46DA4"/>
    <w:rsid w:val="00F46F7F"/>
    <w:rsid w:val="00F46FED"/>
    <w:rsid w:val="00F4738E"/>
    <w:rsid w:val="00F474D7"/>
    <w:rsid w:val="00F47513"/>
    <w:rsid w:val="00F47712"/>
    <w:rsid w:val="00F4780C"/>
    <w:rsid w:val="00F478FC"/>
    <w:rsid w:val="00F47920"/>
    <w:rsid w:val="00F479D1"/>
    <w:rsid w:val="00F47B6A"/>
    <w:rsid w:val="00F47D2D"/>
    <w:rsid w:val="00F47E16"/>
    <w:rsid w:val="00F50191"/>
    <w:rsid w:val="00F501E8"/>
    <w:rsid w:val="00F5040F"/>
    <w:rsid w:val="00F50500"/>
    <w:rsid w:val="00F50586"/>
    <w:rsid w:val="00F50744"/>
    <w:rsid w:val="00F507CB"/>
    <w:rsid w:val="00F5093C"/>
    <w:rsid w:val="00F50AD3"/>
    <w:rsid w:val="00F50B22"/>
    <w:rsid w:val="00F50BD6"/>
    <w:rsid w:val="00F50DA0"/>
    <w:rsid w:val="00F50ECF"/>
    <w:rsid w:val="00F50F90"/>
    <w:rsid w:val="00F50FD1"/>
    <w:rsid w:val="00F510B9"/>
    <w:rsid w:val="00F51139"/>
    <w:rsid w:val="00F511EE"/>
    <w:rsid w:val="00F512EC"/>
    <w:rsid w:val="00F51430"/>
    <w:rsid w:val="00F51576"/>
    <w:rsid w:val="00F51633"/>
    <w:rsid w:val="00F51863"/>
    <w:rsid w:val="00F51BFB"/>
    <w:rsid w:val="00F52640"/>
    <w:rsid w:val="00F52685"/>
    <w:rsid w:val="00F52DD8"/>
    <w:rsid w:val="00F52E7E"/>
    <w:rsid w:val="00F533AE"/>
    <w:rsid w:val="00F53842"/>
    <w:rsid w:val="00F53916"/>
    <w:rsid w:val="00F53966"/>
    <w:rsid w:val="00F53F04"/>
    <w:rsid w:val="00F543B9"/>
    <w:rsid w:val="00F543E2"/>
    <w:rsid w:val="00F546E2"/>
    <w:rsid w:val="00F548C9"/>
    <w:rsid w:val="00F54B0A"/>
    <w:rsid w:val="00F54B2E"/>
    <w:rsid w:val="00F54D6A"/>
    <w:rsid w:val="00F54EC0"/>
    <w:rsid w:val="00F54FAB"/>
    <w:rsid w:val="00F54FEF"/>
    <w:rsid w:val="00F55638"/>
    <w:rsid w:val="00F55803"/>
    <w:rsid w:val="00F55874"/>
    <w:rsid w:val="00F55E6E"/>
    <w:rsid w:val="00F5629D"/>
    <w:rsid w:val="00F56424"/>
    <w:rsid w:val="00F56468"/>
    <w:rsid w:val="00F56511"/>
    <w:rsid w:val="00F565D2"/>
    <w:rsid w:val="00F5687A"/>
    <w:rsid w:val="00F56AF7"/>
    <w:rsid w:val="00F56BF0"/>
    <w:rsid w:val="00F56CD8"/>
    <w:rsid w:val="00F56D36"/>
    <w:rsid w:val="00F56D6B"/>
    <w:rsid w:val="00F56E82"/>
    <w:rsid w:val="00F56EBB"/>
    <w:rsid w:val="00F5713D"/>
    <w:rsid w:val="00F57410"/>
    <w:rsid w:val="00F57472"/>
    <w:rsid w:val="00F575DD"/>
    <w:rsid w:val="00F57A10"/>
    <w:rsid w:val="00F5C25A"/>
    <w:rsid w:val="00F60089"/>
    <w:rsid w:val="00F60577"/>
    <w:rsid w:val="00F60715"/>
    <w:rsid w:val="00F60ADD"/>
    <w:rsid w:val="00F61059"/>
    <w:rsid w:val="00F61410"/>
    <w:rsid w:val="00F618DE"/>
    <w:rsid w:val="00F61917"/>
    <w:rsid w:val="00F61A69"/>
    <w:rsid w:val="00F61AD1"/>
    <w:rsid w:val="00F61AFD"/>
    <w:rsid w:val="00F61B75"/>
    <w:rsid w:val="00F61C3C"/>
    <w:rsid w:val="00F61CA2"/>
    <w:rsid w:val="00F61D57"/>
    <w:rsid w:val="00F61F54"/>
    <w:rsid w:val="00F62075"/>
    <w:rsid w:val="00F62230"/>
    <w:rsid w:val="00F6229B"/>
    <w:rsid w:val="00F626FB"/>
    <w:rsid w:val="00F6271D"/>
    <w:rsid w:val="00F62897"/>
    <w:rsid w:val="00F62AFD"/>
    <w:rsid w:val="00F62B67"/>
    <w:rsid w:val="00F62B6F"/>
    <w:rsid w:val="00F62B9D"/>
    <w:rsid w:val="00F62BF0"/>
    <w:rsid w:val="00F62C8B"/>
    <w:rsid w:val="00F62E6A"/>
    <w:rsid w:val="00F62FD6"/>
    <w:rsid w:val="00F635A7"/>
    <w:rsid w:val="00F636B2"/>
    <w:rsid w:val="00F6374D"/>
    <w:rsid w:val="00F637F5"/>
    <w:rsid w:val="00F638BF"/>
    <w:rsid w:val="00F638F1"/>
    <w:rsid w:val="00F63930"/>
    <w:rsid w:val="00F639E8"/>
    <w:rsid w:val="00F63A3C"/>
    <w:rsid w:val="00F6430B"/>
    <w:rsid w:val="00F644E4"/>
    <w:rsid w:val="00F64632"/>
    <w:rsid w:val="00F64725"/>
    <w:rsid w:val="00F6477E"/>
    <w:rsid w:val="00F6483A"/>
    <w:rsid w:val="00F64893"/>
    <w:rsid w:val="00F648FB"/>
    <w:rsid w:val="00F64A49"/>
    <w:rsid w:val="00F64F85"/>
    <w:rsid w:val="00F650EA"/>
    <w:rsid w:val="00F659B4"/>
    <w:rsid w:val="00F65AB9"/>
    <w:rsid w:val="00F65C7B"/>
    <w:rsid w:val="00F65D14"/>
    <w:rsid w:val="00F65DF3"/>
    <w:rsid w:val="00F65E71"/>
    <w:rsid w:val="00F661C8"/>
    <w:rsid w:val="00F66244"/>
    <w:rsid w:val="00F662C8"/>
    <w:rsid w:val="00F667A3"/>
    <w:rsid w:val="00F667AC"/>
    <w:rsid w:val="00F667F6"/>
    <w:rsid w:val="00F66876"/>
    <w:rsid w:val="00F669C8"/>
    <w:rsid w:val="00F66A38"/>
    <w:rsid w:val="00F66BE6"/>
    <w:rsid w:val="00F66F6E"/>
    <w:rsid w:val="00F671B8"/>
    <w:rsid w:val="00F67311"/>
    <w:rsid w:val="00F67353"/>
    <w:rsid w:val="00F6736A"/>
    <w:rsid w:val="00F6737E"/>
    <w:rsid w:val="00F67392"/>
    <w:rsid w:val="00F67407"/>
    <w:rsid w:val="00F67415"/>
    <w:rsid w:val="00F6751C"/>
    <w:rsid w:val="00F67658"/>
    <w:rsid w:val="00F677B8"/>
    <w:rsid w:val="00F67B47"/>
    <w:rsid w:val="00F67B92"/>
    <w:rsid w:val="00F67BB6"/>
    <w:rsid w:val="00F67E22"/>
    <w:rsid w:val="00F701F4"/>
    <w:rsid w:val="00F7027B"/>
    <w:rsid w:val="00F70343"/>
    <w:rsid w:val="00F7040C"/>
    <w:rsid w:val="00F7058D"/>
    <w:rsid w:val="00F705D2"/>
    <w:rsid w:val="00F708E5"/>
    <w:rsid w:val="00F70998"/>
    <w:rsid w:val="00F70ABC"/>
    <w:rsid w:val="00F70D59"/>
    <w:rsid w:val="00F70DCD"/>
    <w:rsid w:val="00F70F25"/>
    <w:rsid w:val="00F71022"/>
    <w:rsid w:val="00F710BB"/>
    <w:rsid w:val="00F7145E"/>
    <w:rsid w:val="00F71584"/>
    <w:rsid w:val="00F716DB"/>
    <w:rsid w:val="00F717E8"/>
    <w:rsid w:val="00F71A10"/>
    <w:rsid w:val="00F71A8A"/>
    <w:rsid w:val="00F71B6A"/>
    <w:rsid w:val="00F71BE8"/>
    <w:rsid w:val="00F72072"/>
    <w:rsid w:val="00F721E0"/>
    <w:rsid w:val="00F72202"/>
    <w:rsid w:val="00F7238B"/>
    <w:rsid w:val="00F723C8"/>
    <w:rsid w:val="00F7242B"/>
    <w:rsid w:val="00F725D1"/>
    <w:rsid w:val="00F7268C"/>
    <w:rsid w:val="00F726CA"/>
    <w:rsid w:val="00F726E0"/>
    <w:rsid w:val="00F7270B"/>
    <w:rsid w:val="00F72736"/>
    <w:rsid w:val="00F72AE5"/>
    <w:rsid w:val="00F72B5F"/>
    <w:rsid w:val="00F72DDE"/>
    <w:rsid w:val="00F72F47"/>
    <w:rsid w:val="00F73129"/>
    <w:rsid w:val="00F73148"/>
    <w:rsid w:val="00F732F8"/>
    <w:rsid w:val="00F73632"/>
    <w:rsid w:val="00F736C4"/>
    <w:rsid w:val="00F73A14"/>
    <w:rsid w:val="00F73A48"/>
    <w:rsid w:val="00F73AE1"/>
    <w:rsid w:val="00F73DDA"/>
    <w:rsid w:val="00F73FFA"/>
    <w:rsid w:val="00F7405F"/>
    <w:rsid w:val="00F74483"/>
    <w:rsid w:val="00F745A2"/>
    <w:rsid w:val="00F747B3"/>
    <w:rsid w:val="00F748C0"/>
    <w:rsid w:val="00F749F2"/>
    <w:rsid w:val="00F74BF6"/>
    <w:rsid w:val="00F74C83"/>
    <w:rsid w:val="00F75044"/>
    <w:rsid w:val="00F750B9"/>
    <w:rsid w:val="00F751C7"/>
    <w:rsid w:val="00F751E4"/>
    <w:rsid w:val="00F75477"/>
    <w:rsid w:val="00F75624"/>
    <w:rsid w:val="00F75642"/>
    <w:rsid w:val="00F75696"/>
    <w:rsid w:val="00F757C2"/>
    <w:rsid w:val="00F75896"/>
    <w:rsid w:val="00F75924"/>
    <w:rsid w:val="00F759A6"/>
    <w:rsid w:val="00F75AB3"/>
    <w:rsid w:val="00F75BC1"/>
    <w:rsid w:val="00F75C56"/>
    <w:rsid w:val="00F75C5D"/>
    <w:rsid w:val="00F76632"/>
    <w:rsid w:val="00F76848"/>
    <w:rsid w:val="00F76A6D"/>
    <w:rsid w:val="00F76AC3"/>
    <w:rsid w:val="00F76B04"/>
    <w:rsid w:val="00F76CFC"/>
    <w:rsid w:val="00F76D42"/>
    <w:rsid w:val="00F76D9E"/>
    <w:rsid w:val="00F7708A"/>
    <w:rsid w:val="00F772E8"/>
    <w:rsid w:val="00F7772C"/>
    <w:rsid w:val="00F7799D"/>
    <w:rsid w:val="00F77DC3"/>
    <w:rsid w:val="00F77E97"/>
    <w:rsid w:val="00F8000C"/>
    <w:rsid w:val="00F800FC"/>
    <w:rsid w:val="00F803F3"/>
    <w:rsid w:val="00F80453"/>
    <w:rsid w:val="00F8046F"/>
    <w:rsid w:val="00F80565"/>
    <w:rsid w:val="00F806B5"/>
    <w:rsid w:val="00F806F7"/>
    <w:rsid w:val="00F80717"/>
    <w:rsid w:val="00F807D6"/>
    <w:rsid w:val="00F80882"/>
    <w:rsid w:val="00F808A0"/>
    <w:rsid w:val="00F80AA1"/>
    <w:rsid w:val="00F80B35"/>
    <w:rsid w:val="00F80D51"/>
    <w:rsid w:val="00F80D6F"/>
    <w:rsid w:val="00F80D74"/>
    <w:rsid w:val="00F80E40"/>
    <w:rsid w:val="00F80FCF"/>
    <w:rsid w:val="00F81083"/>
    <w:rsid w:val="00F811B1"/>
    <w:rsid w:val="00F812C5"/>
    <w:rsid w:val="00F817A6"/>
    <w:rsid w:val="00F81C45"/>
    <w:rsid w:val="00F81DAF"/>
    <w:rsid w:val="00F81E20"/>
    <w:rsid w:val="00F81F91"/>
    <w:rsid w:val="00F81FB5"/>
    <w:rsid w:val="00F825CB"/>
    <w:rsid w:val="00F8281E"/>
    <w:rsid w:val="00F82924"/>
    <w:rsid w:val="00F829B2"/>
    <w:rsid w:val="00F829CD"/>
    <w:rsid w:val="00F82BF4"/>
    <w:rsid w:val="00F82DF9"/>
    <w:rsid w:val="00F82FB7"/>
    <w:rsid w:val="00F83159"/>
    <w:rsid w:val="00F8333A"/>
    <w:rsid w:val="00F83701"/>
    <w:rsid w:val="00F83803"/>
    <w:rsid w:val="00F83870"/>
    <w:rsid w:val="00F838B4"/>
    <w:rsid w:val="00F83943"/>
    <w:rsid w:val="00F839CA"/>
    <w:rsid w:val="00F83AF0"/>
    <w:rsid w:val="00F83B24"/>
    <w:rsid w:val="00F83C2D"/>
    <w:rsid w:val="00F83C39"/>
    <w:rsid w:val="00F83C68"/>
    <w:rsid w:val="00F83EC6"/>
    <w:rsid w:val="00F84263"/>
    <w:rsid w:val="00F84436"/>
    <w:rsid w:val="00F8454A"/>
    <w:rsid w:val="00F8455C"/>
    <w:rsid w:val="00F84569"/>
    <w:rsid w:val="00F84756"/>
    <w:rsid w:val="00F84768"/>
    <w:rsid w:val="00F84D35"/>
    <w:rsid w:val="00F84F42"/>
    <w:rsid w:val="00F84FC4"/>
    <w:rsid w:val="00F85245"/>
    <w:rsid w:val="00F8527A"/>
    <w:rsid w:val="00F85682"/>
    <w:rsid w:val="00F8588D"/>
    <w:rsid w:val="00F85AC3"/>
    <w:rsid w:val="00F85CB2"/>
    <w:rsid w:val="00F8608D"/>
    <w:rsid w:val="00F862CB"/>
    <w:rsid w:val="00F86726"/>
    <w:rsid w:val="00F8678F"/>
    <w:rsid w:val="00F867D6"/>
    <w:rsid w:val="00F867E4"/>
    <w:rsid w:val="00F86A64"/>
    <w:rsid w:val="00F86C16"/>
    <w:rsid w:val="00F86FBE"/>
    <w:rsid w:val="00F8704B"/>
    <w:rsid w:val="00F8735A"/>
    <w:rsid w:val="00F87788"/>
    <w:rsid w:val="00F8786C"/>
    <w:rsid w:val="00F878AB"/>
    <w:rsid w:val="00F87A2F"/>
    <w:rsid w:val="00F87A6C"/>
    <w:rsid w:val="00F87AAA"/>
    <w:rsid w:val="00F87CC4"/>
    <w:rsid w:val="00F8CAF6"/>
    <w:rsid w:val="00F900A2"/>
    <w:rsid w:val="00F9028E"/>
    <w:rsid w:val="00F9046B"/>
    <w:rsid w:val="00F90579"/>
    <w:rsid w:val="00F9079C"/>
    <w:rsid w:val="00F90849"/>
    <w:rsid w:val="00F90B43"/>
    <w:rsid w:val="00F90C42"/>
    <w:rsid w:val="00F9116F"/>
    <w:rsid w:val="00F91539"/>
    <w:rsid w:val="00F91794"/>
    <w:rsid w:val="00F91967"/>
    <w:rsid w:val="00F919D1"/>
    <w:rsid w:val="00F91A2B"/>
    <w:rsid w:val="00F91C0A"/>
    <w:rsid w:val="00F91C6B"/>
    <w:rsid w:val="00F91CB5"/>
    <w:rsid w:val="00F91D7D"/>
    <w:rsid w:val="00F91DD0"/>
    <w:rsid w:val="00F91E61"/>
    <w:rsid w:val="00F91F2E"/>
    <w:rsid w:val="00F9227A"/>
    <w:rsid w:val="00F92493"/>
    <w:rsid w:val="00F9268A"/>
    <w:rsid w:val="00F929ED"/>
    <w:rsid w:val="00F92ADC"/>
    <w:rsid w:val="00F92AEC"/>
    <w:rsid w:val="00F92BAE"/>
    <w:rsid w:val="00F92BB8"/>
    <w:rsid w:val="00F92C41"/>
    <w:rsid w:val="00F93029"/>
    <w:rsid w:val="00F9351A"/>
    <w:rsid w:val="00F935CA"/>
    <w:rsid w:val="00F93805"/>
    <w:rsid w:val="00F93C3D"/>
    <w:rsid w:val="00F93C61"/>
    <w:rsid w:val="00F93EE8"/>
    <w:rsid w:val="00F93F3F"/>
    <w:rsid w:val="00F93F8F"/>
    <w:rsid w:val="00F93FB9"/>
    <w:rsid w:val="00F93FF3"/>
    <w:rsid w:val="00F94171"/>
    <w:rsid w:val="00F9421E"/>
    <w:rsid w:val="00F94431"/>
    <w:rsid w:val="00F94464"/>
    <w:rsid w:val="00F947D1"/>
    <w:rsid w:val="00F947EC"/>
    <w:rsid w:val="00F948EA"/>
    <w:rsid w:val="00F94AA5"/>
    <w:rsid w:val="00F94B5D"/>
    <w:rsid w:val="00F94CE2"/>
    <w:rsid w:val="00F94FB6"/>
    <w:rsid w:val="00F950DF"/>
    <w:rsid w:val="00F95289"/>
    <w:rsid w:val="00F952C9"/>
    <w:rsid w:val="00F95523"/>
    <w:rsid w:val="00F95711"/>
    <w:rsid w:val="00F95745"/>
    <w:rsid w:val="00F958A6"/>
    <w:rsid w:val="00F958A7"/>
    <w:rsid w:val="00F95E28"/>
    <w:rsid w:val="00F95E7A"/>
    <w:rsid w:val="00F96178"/>
    <w:rsid w:val="00F96223"/>
    <w:rsid w:val="00F9645A"/>
    <w:rsid w:val="00F9659D"/>
    <w:rsid w:val="00F967C9"/>
    <w:rsid w:val="00F967EB"/>
    <w:rsid w:val="00F968CD"/>
    <w:rsid w:val="00F96913"/>
    <w:rsid w:val="00F96916"/>
    <w:rsid w:val="00F96B0B"/>
    <w:rsid w:val="00F96D89"/>
    <w:rsid w:val="00F96FF1"/>
    <w:rsid w:val="00F97049"/>
    <w:rsid w:val="00F972CD"/>
    <w:rsid w:val="00F973DA"/>
    <w:rsid w:val="00F9750B"/>
    <w:rsid w:val="00F9760B"/>
    <w:rsid w:val="00F97B5E"/>
    <w:rsid w:val="00F97C12"/>
    <w:rsid w:val="00F97D59"/>
    <w:rsid w:val="00F97DEC"/>
    <w:rsid w:val="00F97F93"/>
    <w:rsid w:val="00FA004D"/>
    <w:rsid w:val="00FA017B"/>
    <w:rsid w:val="00FA031A"/>
    <w:rsid w:val="00FA0345"/>
    <w:rsid w:val="00FA0CCD"/>
    <w:rsid w:val="00FA0D72"/>
    <w:rsid w:val="00FA0EA8"/>
    <w:rsid w:val="00FA1093"/>
    <w:rsid w:val="00FA10B1"/>
    <w:rsid w:val="00FA13DC"/>
    <w:rsid w:val="00FA1541"/>
    <w:rsid w:val="00FA15A8"/>
    <w:rsid w:val="00FA1612"/>
    <w:rsid w:val="00FA1778"/>
    <w:rsid w:val="00FA1871"/>
    <w:rsid w:val="00FA18AC"/>
    <w:rsid w:val="00FA1902"/>
    <w:rsid w:val="00FA1E66"/>
    <w:rsid w:val="00FA22FC"/>
    <w:rsid w:val="00FA248F"/>
    <w:rsid w:val="00FA24BD"/>
    <w:rsid w:val="00FA25D1"/>
    <w:rsid w:val="00FA2654"/>
    <w:rsid w:val="00FA26A7"/>
    <w:rsid w:val="00FA26CF"/>
    <w:rsid w:val="00FA278C"/>
    <w:rsid w:val="00FA2B42"/>
    <w:rsid w:val="00FA2B75"/>
    <w:rsid w:val="00FA2D52"/>
    <w:rsid w:val="00FA2FFC"/>
    <w:rsid w:val="00FA3043"/>
    <w:rsid w:val="00FA31DF"/>
    <w:rsid w:val="00FA34E5"/>
    <w:rsid w:val="00FA3894"/>
    <w:rsid w:val="00FA395B"/>
    <w:rsid w:val="00FA3BD7"/>
    <w:rsid w:val="00FA3CD9"/>
    <w:rsid w:val="00FA3DB9"/>
    <w:rsid w:val="00FA3DCF"/>
    <w:rsid w:val="00FA4041"/>
    <w:rsid w:val="00FA41F4"/>
    <w:rsid w:val="00FA4290"/>
    <w:rsid w:val="00FA447D"/>
    <w:rsid w:val="00FA477A"/>
    <w:rsid w:val="00FA4B67"/>
    <w:rsid w:val="00FA4D98"/>
    <w:rsid w:val="00FA4E1D"/>
    <w:rsid w:val="00FA5003"/>
    <w:rsid w:val="00FA5262"/>
    <w:rsid w:val="00FA526B"/>
    <w:rsid w:val="00FA5313"/>
    <w:rsid w:val="00FA537F"/>
    <w:rsid w:val="00FA5650"/>
    <w:rsid w:val="00FA5A16"/>
    <w:rsid w:val="00FA5A31"/>
    <w:rsid w:val="00FA5D79"/>
    <w:rsid w:val="00FA5D96"/>
    <w:rsid w:val="00FA5E48"/>
    <w:rsid w:val="00FA5FCA"/>
    <w:rsid w:val="00FA605F"/>
    <w:rsid w:val="00FA60F9"/>
    <w:rsid w:val="00FA6209"/>
    <w:rsid w:val="00FA6693"/>
    <w:rsid w:val="00FA66C0"/>
    <w:rsid w:val="00FA69E0"/>
    <w:rsid w:val="00FA6A1E"/>
    <w:rsid w:val="00FA6B61"/>
    <w:rsid w:val="00FA71B6"/>
    <w:rsid w:val="00FA7202"/>
    <w:rsid w:val="00FA7903"/>
    <w:rsid w:val="00FA79E1"/>
    <w:rsid w:val="00FA7A9D"/>
    <w:rsid w:val="00FA7ACA"/>
    <w:rsid w:val="00FA7E09"/>
    <w:rsid w:val="00FB0014"/>
    <w:rsid w:val="00FB0153"/>
    <w:rsid w:val="00FB0231"/>
    <w:rsid w:val="00FB0600"/>
    <w:rsid w:val="00FB067A"/>
    <w:rsid w:val="00FB06DA"/>
    <w:rsid w:val="00FB0764"/>
    <w:rsid w:val="00FB0810"/>
    <w:rsid w:val="00FB09B5"/>
    <w:rsid w:val="00FB0A28"/>
    <w:rsid w:val="00FB0B0F"/>
    <w:rsid w:val="00FB0CDD"/>
    <w:rsid w:val="00FB0D0D"/>
    <w:rsid w:val="00FB0D47"/>
    <w:rsid w:val="00FB0E0E"/>
    <w:rsid w:val="00FB0FA9"/>
    <w:rsid w:val="00FB1257"/>
    <w:rsid w:val="00FB137C"/>
    <w:rsid w:val="00FB1435"/>
    <w:rsid w:val="00FB144A"/>
    <w:rsid w:val="00FB14E5"/>
    <w:rsid w:val="00FB1AD4"/>
    <w:rsid w:val="00FB1C78"/>
    <w:rsid w:val="00FB20F5"/>
    <w:rsid w:val="00FB23D7"/>
    <w:rsid w:val="00FB2507"/>
    <w:rsid w:val="00FB278A"/>
    <w:rsid w:val="00FB2A46"/>
    <w:rsid w:val="00FB2B2A"/>
    <w:rsid w:val="00FB2DDC"/>
    <w:rsid w:val="00FB3011"/>
    <w:rsid w:val="00FB302A"/>
    <w:rsid w:val="00FB30FB"/>
    <w:rsid w:val="00FB332E"/>
    <w:rsid w:val="00FB3345"/>
    <w:rsid w:val="00FB3687"/>
    <w:rsid w:val="00FB38F0"/>
    <w:rsid w:val="00FB38F6"/>
    <w:rsid w:val="00FB3DCA"/>
    <w:rsid w:val="00FB3EC0"/>
    <w:rsid w:val="00FB40B6"/>
    <w:rsid w:val="00FB4116"/>
    <w:rsid w:val="00FB4262"/>
    <w:rsid w:val="00FB43AA"/>
    <w:rsid w:val="00FB448E"/>
    <w:rsid w:val="00FB4650"/>
    <w:rsid w:val="00FB4790"/>
    <w:rsid w:val="00FB47D8"/>
    <w:rsid w:val="00FB4834"/>
    <w:rsid w:val="00FB4A81"/>
    <w:rsid w:val="00FB4B81"/>
    <w:rsid w:val="00FB5317"/>
    <w:rsid w:val="00FB539D"/>
    <w:rsid w:val="00FB56C6"/>
    <w:rsid w:val="00FB574D"/>
    <w:rsid w:val="00FB57A5"/>
    <w:rsid w:val="00FB57D5"/>
    <w:rsid w:val="00FB581E"/>
    <w:rsid w:val="00FB5BFC"/>
    <w:rsid w:val="00FB5C35"/>
    <w:rsid w:val="00FB5D89"/>
    <w:rsid w:val="00FB5F8F"/>
    <w:rsid w:val="00FB612D"/>
    <w:rsid w:val="00FB6144"/>
    <w:rsid w:val="00FB63E5"/>
    <w:rsid w:val="00FB6476"/>
    <w:rsid w:val="00FB65DA"/>
    <w:rsid w:val="00FB6658"/>
    <w:rsid w:val="00FB68C8"/>
    <w:rsid w:val="00FB693D"/>
    <w:rsid w:val="00FB6969"/>
    <w:rsid w:val="00FB6D0F"/>
    <w:rsid w:val="00FB70DB"/>
    <w:rsid w:val="00FB716C"/>
    <w:rsid w:val="00FB72D7"/>
    <w:rsid w:val="00FB76BA"/>
    <w:rsid w:val="00FB7C3F"/>
    <w:rsid w:val="00FB7F20"/>
    <w:rsid w:val="00FC0190"/>
    <w:rsid w:val="00FC0254"/>
    <w:rsid w:val="00FC0303"/>
    <w:rsid w:val="00FC04E0"/>
    <w:rsid w:val="00FC04EA"/>
    <w:rsid w:val="00FC0666"/>
    <w:rsid w:val="00FC06AA"/>
    <w:rsid w:val="00FC0786"/>
    <w:rsid w:val="00FC07C2"/>
    <w:rsid w:val="00FC088C"/>
    <w:rsid w:val="00FC0A65"/>
    <w:rsid w:val="00FC0DDF"/>
    <w:rsid w:val="00FC110B"/>
    <w:rsid w:val="00FC1148"/>
    <w:rsid w:val="00FC1425"/>
    <w:rsid w:val="00FC156E"/>
    <w:rsid w:val="00FC16DF"/>
    <w:rsid w:val="00FC16F7"/>
    <w:rsid w:val="00FC1720"/>
    <w:rsid w:val="00FC180D"/>
    <w:rsid w:val="00FC1AE7"/>
    <w:rsid w:val="00FC1B51"/>
    <w:rsid w:val="00FC1C51"/>
    <w:rsid w:val="00FC1DFA"/>
    <w:rsid w:val="00FC1EDE"/>
    <w:rsid w:val="00FC21BE"/>
    <w:rsid w:val="00FC225E"/>
    <w:rsid w:val="00FC25AE"/>
    <w:rsid w:val="00FC25D9"/>
    <w:rsid w:val="00FC27A3"/>
    <w:rsid w:val="00FC28D3"/>
    <w:rsid w:val="00FC2927"/>
    <w:rsid w:val="00FC2C49"/>
    <w:rsid w:val="00FC2F93"/>
    <w:rsid w:val="00FC30A9"/>
    <w:rsid w:val="00FC351D"/>
    <w:rsid w:val="00FC3793"/>
    <w:rsid w:val="00FC37C9"/>
    <w:rsid w:val="00FC3959"/>
    <w:rsid w:val="00FC3A73"/>
    <w:rsid w:val="00FC3AE6"/>
    <w:rsid w:val="00FC3B1E"/>
    <w:rsid w:val="00FC3B32"/>
    <w:rsid w:val="00FC4155"/>
    <w:rsid w:val="00FC44E5"/>
    <w:rsid w:val="00FC44E9"/>
    <w:rsid w:val="00FC45DC"/>
    <w:rsid w:val="00FC47AE"/>
    <w:rsid w:val="00FC4919"/>
    <w:rsid w:val="00FC499C"/>
    <w:rsid w:val="00FC4E2B"/>
    <w:rsid w:val="00FC4FF5"/>
    <w:rsid w:val="00FC509F"/>
    <w:rsid w:val="00FC5455"/>
    <w:rsid w:val="00FC55C8"/>
    <w:rsid w:val="00FC5633"/>
    <w:rsid w:val="00FC56C5"/>
    <w:rsid w:val="00FC5786"/>
    <w:rsid w:val="00FC57AB"/>
    <w:rsid w:val="00FC58A0"/>
    <w:rsid w:val="00FC5907"/>
    <w:rsid w:val="00FC5C3C"/>
    <w:rsid w:val="00FC5F9B"/>
    <w:rsid w:val="00FC61B9"/>
    <w:rsid w:val="00FC62A4"/>
    <w:rsid w:val="00FC634A"/>
    <w:rsid w:val="00FC6368"/>
    <w:rsid w:val="00FC647E"/>
    <w:rsid w:val="00FC6482"/>
    <w:rsid w:val="00FC65EB"/>
    <w:rsid w:val="00FC665C"/>
    <w:rsid w:val="00FC6A1F"/>
    <w:rsid w:val="00FC6B20"/>
    <w:rsid w:val="00FC6B96"/>
    <w:rsid w:val="00FC6C15"/>
    <w:rsid w:val="00FC6CA6"/>
    <w:rsid w:val="00FC6E4C"/>
    <w:rsid w:val="00FC6FFE"/>
    <w:rsid w:val="00FC703F"/>
    <w:rsid w:val="00FC70C6"/>
    <w:rsid w:val="00FC7177"/>
    <w:rsid w:val="00FC71AB"/>
    <w:rsid w:val="00FC7384"/>
    <w:rsid w:val="00FC7431"/>
    <w:rsid w:val="00FC7461"/>
    <w:rsid w:val="00FC747B"/>
    <w:rsid w:val="00FC74BF"/>
    <w:rsid w:val="00FC76B1"/>
    <w:rsid w:val="00FC7710"/>
    <w:rsid w:val="00FC7735"/>
    <w:rsid w:val="00FC774C"/>
    <w:rsid w:val="00FC7814"/>
    <w:rsid w:val="00FC783E"/>
    <w:rsid w:val="00FC7D07"/>
    <w:rsid w:val="00FC7DFA"/>
    <w:rsid w:val="00FC7EF5"/>
    <w:rsid w:val="00FD01AA"/>
    <w:rsid w:val="00FD0210"/>
    <w:rsid w:val="00FD0468"/>
    <w:rsid w:val="00FD0475"/>
    <w:rsid w:val="00FD0670"/>
    <w:rsid w:val="00FD0771"/>
    <w:rsid w:val="00FD0A61"/>
    <w:rsid w:val="00FD0A83"/>
    <w:rsid w:val="00FD0C39"/>
    <w:rsid w:val="00FD0DAC"/>
    <w:rsid w:val="00FD0EE6"/>
    <w:rsid w:val="00FD1055"/>
    <w:rsid w:val="00FD1165"/>
    <w:rsid w:val="00FD133F"/>
    <w:rsid w:val="00FD17EA"/>
    <w:rsid w:val="00FD1C68"/>
    <w:rsid w:val="00FD1E8C"/>
    <w:rsid w:val="00FD1EEF"/>
    <w:rsid w:val="00FD2003"/>
    <w:rsid w:val="00FD207D"/>
    <w:rsid w:val="00FD2102"/>
    <w:rsid w:val="00FD211A"/>
    <w:rsid w:val="00FD2277"/>
    <w:rsid w:val="00FD256D"/>
    <w:rsid w:val="00FD257C"/>
    <w:rsid w:val="00FD262E"/>
    <w:rsid w:val="00FD2729"/>
    <w:rsid w:val="00FD28BF"/>
    <w:rsid w:val="00FD29F7"/>
    <w:rsid w:val="00FD2A2E"/>
    <w:rsid w:val="00FD2E9E"/>
    <w:rsid w:val="00FD3023"/>
    <w:rsid w:val="00FD312D"/>
    <w:rsid w:val="00FD3283"/>
    <w:rsid w:val="00FD32AB"/>
    <w:rsid w:val="00FD330F"/>
    <w:rsid w:val="00FD333B"/>
    <w:rsid w:val="00FD35F0"/>
    <w:rsid w:val="00FD3694"/>
    <w:rsid w:val="00FD3742"/>
    <w:rsid w:val="00FD389E"/>
    <w:rsid w:val="00FD3907"/>
    <w:rsid w:val="00FD39AB"/>
    <w:rsid w:val="00FD39DE"/>
    <w:rsid w:val="00FD3A90"/>
    <w:rsid w:val="00FD3B81"/>
    <w:rsid w:val="00FD3D19"/>
    <w:rsid w:val="00FD3E26"/>
    <w:rsid w:val="00FD3F12"/>
    <w:rsid w:val="00FD3FA6"/>
    <w:rsid w:val="00FD405C"/>
    <w:rsid w:val="00FD41D1"/>
    <w:rsid w:val="00FD44E7"/>
    <w:rsid w:val="00FD4617"/>
    <w:rsid w:val="00FD4771"/>
    <w:rsid w:val="00FD4985"/>
    <w:rsid w:val="00FD4C03"/>
    <w:rsid w:val="00FD4ED0"/>
    <w:rsid w:val="00FD4EF9"/>
    <w:rsid w:val="00FD4F01"/>
    <w:rsid w:val="00FD5053"/>
    <w:rsid w:val="00FD53AC"/>
    <w:rsid w:val="00FD53C5"/>
    <w:rsid w:val="00FD55D0"/>
    <w:rsid w:val="00FD5760"/>
    <w:rsid w:val="00FD57EC"/>
    <w:rsid w:val="00FD5814"/>
    <w:rsid w:val="00FD5828"/>
    <w:rsid w:val="00FD5B40"/>
    <w:rsid w:val="00FD5C0D"/>
    <w:rsid w:val="00FD5C11"/>
    <w:rsid w:val="00FD5C1E"/>
    <w:rsid w:val="00FD61D2"/>
    <w:rsid w:val="00FD626C"/>
    <w:rsid w:val="00FD63B4"/>
    <w:rsid w:val="00FD6615"/>
    <w:rsid w:val="00FD6660"/>
    <w:rsid w:val="00FD6747"/>
    <w:rsid w:val="00FD686B"/>
    <w:rsid w:val="00FD688B"/>
    <w:rsid w:val="00FD6A2B"/>
    <w:rsid w:val="00FD6C64"/>
    <w:rsid w:val="00FD6CA0"/>
    <w:rsid w:val="00FD6CEA"/>
    <w:rsid w:val="00FD6D5D"/>
    <w:rsid w:val="00FD71C1"/>
    <w:rsid w:val="00FD7868"/>
    <w:rsid w:val="00FD7DA0"/>
    <w:rsid w:val="00FD7DE7"/>
    <w:rsid w:val="00FD7F6D"/>
    <w:rsid w:val="00FE02C4"/>
    <w:rsid w:val="00FE0436"/>
    <w:rsid w:val="00FE0699"/>
    <w:rsid w:val="00FE07D6"/>
    <w:rsid w:val="00FE0B9B"/>
    <w:rsid w:val="00FE0BAD"/>
    <w:rsid w:val="00FE0E79"/>
    <w:rsid w:val="00FE0EC9"/>
    <w:rsid w:val="00FE11C3"/>
    <w:rsid w:val="00FE176B"/>
    <w:rsid w:val="00FE1890"/>
    <w:rsid w:val="00FE1BA4"/>
    <w:rsid w:val="00FE1BCA"/>
    <w:rsid w:val="00FE1D37"/>
    <w:rsid w:val="00FE1F88"/>
    <w:rsid w:val="00FE23DB"/>
    <w:rsid w:val="00FE27A8"/>
    <w:rsid w:val="00FE27DA"/>
    <w:rsid w:val="00FE2907"/>
    <w:rsid w:val="00FE29C7"/>
    <w:rsid w:val="00FE2BB7"/>
    <w:rsid w:val="00FE2CC5"/>
    <w:rsid w:val="00FE2CFF"/>
    <w:rsid w:val="00FE2D62"/>
    <w:rsid w:val="00FE30E1"/>
    <w:rsid w:val="00FE36C5"/>
    <w:rsid w:val="00FE37AE"/>
    <w:rsid w:val="00FE39C2"/>
    <w:rsid w:val="00FE39D3"/>
    <w:rsid w:val="00FE3A1B"/>
    <w:rsid w:val="00FE3A3E"/>
    <w:rsid w:val="00FE3A76"/>
    <w:rsid w:val="00FE3D86"/>
    <w:rsid w:val="00FE3FA4"/>
    <w:rsid w:val="00FE3FD0"/>
    <w:rsid w:val="00FE4008"/>
    <w:rsid w:val="00FE4071"/>
    <w:rsid w:val="00FE420C"/>
    <w:rsid w:val="00FE4451"/>
    <w:rsid w:val="00FE44D4"/>
    <w:rsid w:val="00FE453C"/>
    <w:rsid w:val="00FE45B1"/>
    <w:rsid w:val="00FE47D3"/>
    <w:rsid w:val="00FE48D1"/>
    <w:rsid w:val="00FE4A3E"/>
    <w:rsid w:val="00FE4B4C"/>
    <w:rsid w:val="00FE4F2B"/>
    <w:rsid w:val="00FE4FE2"/>
    <w:rsid w:val="00FE5078"/>
    <w:rsid w:val="00FE5285"/>
    <w:rsid w:val="00FE53E6"/>
    <w:rsid w:val="00FE56E4"/>
    <w:rsid w:val="00FE58A9"/>
    <w:rsid w:val="00FE58BC"/>
    <w:rsid w:val="00FE59C5"/>
    <w:rsid w:val="00FE5A4C"/>
    <w:rsid w:val="00FE5BA2"/>
    <w:rsid w:val="00FE5BE8"/>
    <w:rsid w:val="00FE5CAA"/>
    <w:rsid w:val="00FE5D4F"/>
    <w:rsid w:val="00FE5E3A"/>
    <w:rsid w:val="00FE60A2"/>
    <w:rsid w:val="00FE62E6"/>
    <w:rsid w:val="00FE6562"/>
    <w:rsid w:val="00FE665B"/>
    <w:rsid w:val="00FE6709"/>
    <w:rsid w:val="00FE6761"/>
    <w:rsid w:val="00FE67FC"/>
    <w:rsid w:val="00FE6A27"/>
    <w:rsid w:val="00FE6A2D"/>
    <w:rsid w:val="00FE6D4F"/>
    <w:rsid w:val="00FE6DFB"/>
    <w:rsid w:val="00FE7064"/>
    <w:rsid w:val="00FE7A16"/>
    <w:rsid w:val="00FE7A3E"/>
    <w:rsid w:val="00FE7DF1"/>
    <w:rsid w:val="00FE7F24"/>
    <w:rsid w:val="00FE7F42"/>
    <w:rsid w:val="00FF011E"/>
    <w:rsid w:val="00FF018F"/>
    <w:rsid w:val="00FF0540"/>
    <w:rsid w:val="00FF0655"/>
    <w:rsid w:val="00FF090E"/>
    <w:rsid w:val="00FF09C6"/>
    <w:rsid w:val="00FF09D7"/>
    <w:rsid w:val="00FF0BAC"/>
    <w:rsid w:val="00FF0C83"/>
    <w:rsid w:val="00FF0CE4"/>
    <w:rsid w:val="00FF1066"/>
    <w:rsid w:val="00FF10C8"/>
    <w:rsid w:val="00FF1306"/>
    <w:rsid w:val="00FF13BC"/>
    <w:rsid w:val="00FF15DC"/>
    <w:rsid w:val="00FF15EF"/>
    <w:rsid w:val="00FF17B5"/>
    <w:rsid w:val="00FF1C10"/>
    <w:rsid w:val="00FF1D2E"/>
    <w:rsid w:val="00FF1D9A"/>
    <w:rsid w:val="00FF1F70"/>
    <w:rsid w:val="00FF2202"/>
    <w:rsid w:val="00FF24CE"/>
    <w:rsid w:val="00FF256C"/>
    <w:rsid w:val="00FF26B6"/>
    <w:rsid w:val="00FF278D"/>
    <w:rsid w:val="00FF2A79"/>
    <w:rsid w:val="00FF2DC7"/>
    <w:rsid w:val="00FF3068"/>
    <w:rsid w:val="00FF30AC"/>
    <w:rsid w:val="00FF321A"/>
    <w:rsid w:val="00FF33F8"/>
    <w:rsid w:val="00FF3550"/>
    <w:rsid w:val="00FF3758"/>
    <w:rsid w:val="00FF3860"/>
    <w:rsid w:val="00FF38FA"/>
    <w:rsid w:val="00FF3B7F"/>
    <w:rsid w:val="00FF417E"/>
    <w:rsid w:val="00FF41C3"/>
    <w:rsid w:val="00FF41CA"/>
    <w:rsid w:val="00FF424D"/>
    <w:rsid w:val="00FF4990"/>
    <w:rsid w:val="00FF4A00"/>
    <w:rsid w:val="00FF4B90"/>
    <w:rsid w:val="00FF4D09"/>
    <w:rsid w:val="00FF4E49"/>
    <w:rsid w:val="00FF4FEA"/>
    <w:rsid w:val="00FF4FEB"/>
    <w:rsid w:val="00FF5066"/>
    <w:rsid w:val="00FF5173"/>
    <w:rsid w:val="00FF52B4"/>
    <w:rsid w:val="00FF53D4"/>
    <w:rsid w:val="00FF57AA"/>
    <w:rsid w:val="00FF57F5"/>
    <w:rsid w:val="00FF5914"/>
    <w:rsid w:val="00FF5BAD"/>
    <w:rsid w:val="00FF5C5A"/>
    <w:rsid w:val="00FF5DD2"/>
    <w:rsid w:val="00FF5ED4"/>
    <w:rsid w:val="00FF5F28"/>
    <w:rsid w:val="00FF620E"/>
    <w:rsid w:val="00FF640F"/>
    <w:rsid w:val="00FF65FA"/>
    <w:rsid w:val="00FF67B6"/>
    <w:rsid w:val="00FF6AFA"/>
    <w:rsid w:val="00FF6AFC"/>
    <w:rsid w:val="00FF6DCF"/>
    <w:rsid w:val="00FF6EA8"/>
    <w:rsid w:val="00FF7189"/>
    <w:rsid w:val="00FF7318"/>
    <w:rsid w:val="00FF7354"/>
    <w:rsid w:val="00FF75B7"/>
    <w:rsid w:val="00FF7654"/>
    <w:rsid w:val="00FF76C4"/>
    <w:rsid w:val="00FF7705"/>
    <w:rsid w:val="00FF78AD"/>
    <w:rsid w:val="00FF7A1C"/>
    <w:rsid w:val="00FF7C45"/>
    <w:rsid w:val="00FF7DD8"/>
    <w:rsid w:val="00FF7F8D"/>
    <w:rsid w:val="0102DE55"/>
    <w:rsid w:val="010AB82A"/>
    <w:rsid w:val="010FE2FC"/>
    <w:rsid w:val="01107018"/>
    <w:rsid w:val="01114CD3"/>
    <w:rsid w:val="01135EFC"/>
    <w:rsid w:val="0113DF75"/>
    <w:rsid w:val="011AB256"/>
    <w:rsid w:val="011D51AE"/>
    <w:rsid w:val="01202480"/>
    <w:rsid w:val="0121D4C9"/>
    <w:rsid w:val="012529E9"/>
    <w:rsid w:val="01259D5A"/>
    <w:rsid w:val="012AD72A"/>
    <w:rsid w:val="012E019A"/>
    <w:rsid w:val="01323F71"/>
    <w:rsid w:val="0133D687"/>
    <w:rsid w:val="0135D1DD"/>
    <w:rsid w:val="0139C53D"/>
    <w:rsid w:val="013CA993"/>
    <w:rsid w:val="01431319"/>
    <w:rsid w:val="014718AD"/>
    <w:rsid w:val="0149C09C"/>
    <w:rsid w:val="01564C4D"/>
    <w:rsid w:val="0156F4EE"/>
    <w:rsid w:val="015944C9"/>
    <w:rsid w:val="015B1C9E"/>
    <w:rsid w:val="015DEA39"/>
    <w:rsid w:val="0163D14B"/>
    <w:rsid w:val="01685D97"/>
    <w:rsid w:val="01726A8D"/>
    <w:rsid w:val="0177031F"/>
    <w:rsid w:val="017D6D77"/>
    <w:rsid w:val="017D8F54"/>
    <w:rsid w:val="017DA305"/>
    <w:rsid w:val="017DD387"/>
    <w:rsid w:val="0182B83B"/>
    <w:rsid w:val="01899B92"/>
    <w:rsid w:val="018A8BD1"/>
    <w:rsid w:val="018C5612"/>
    <w:rsid w:val="018D2C14"/>
    <w:rsid w:val="018DC5A0"/>
    <w:rsid w:val="0192934C"/>
    <w:rsid w:val="0193A5C2"/>
    <w:rsid w:val="01975221"/>
    <w:rsid w:val="01976580"/>
    <w:rsid w:val="0198D143"/>
    <w:rsid w:val="019AC49E"/>
    <w:rsid w:val="019C9F60"/>
    <w:rsid w:val="01A13A00"/>
    <w:rsid w:val="01ABC016"/>
    <w:rsid w:val="01ACC792"/>
    <w:rsid w:val="01AECA68"/>
    <w:rsid w:val="01B413CF"/>
    <w:rsid w:val="01BA68E9"/>
    <w:rsid w:val="01BDE48A"/>
    <w:rsid w:val="01C79D6A"/>
    <w:rsid w:val="01CA5016"/>
    <w:rsid w:val="01CA921D"/>
    <w:rsid w:val="01CBF2DB"/>
    <w:rsid w:val="01CD0581"/>
    <w:rsid w:val="01CF08F1"/>
    <w:rsid w:val="01D3620D"/>
    <w:rsid w:val="01D3CFCF"/>
    <w:rsid w:val="01D6483A"/>
    <w:rsid w:val="01D8365A"/>
    <w:rsid w:val="01D891DB"/>
    <w:rsid w:val="01D9CCE9"/>
    <w:rsid w:val="01DA0C09"/>
    <w:rsid w:val="01DC30A1"/>
    <w:rsid w:val="01E19180"/>
    <w:rsid w:val="01E952E5"/>
    <w:rsid w:val="01EAC5AC"/>
    <w:rsid w:val="01ED3CDF"/>
    <w:rsid w:val="01EE5B28"/>
    <w:rsid w:val="01F6E885"/>
    <w:rsid w:val="01FA7F1A"/>
    <w:rsid w:val="01FAC024"/>
    <w:rsid w:val="01FB2BEC"/>
    <w:rsid w:val="0203667C"/>
    <w:rsid w:val="0204CCCB"/>
    <w:rsid w:val="0207FF5F"/>
    <w:rsid w:val="020CCC05"/>
    <w:rsid w:val="020E9AA4"/>
    <w:rsid w:val="020EE8C7"/>
    <w:rsid w:val="0214E29A"/>
    <w:rsid w:val="0214F9BD"/>
    <w:rsid w:val="0219B372"/>
    <w:rsid w:val="021D170A"/>
    <w:rsid w:val="021E6739"/>
    <w:rsid w:val="02210E87"/>
    <w:rsid w:val="02243FEF"/>
    <w:rsid w:val="022494E8"/>
    <w:rsid w:val="022E959D"/>
    <w:rsid w:val="02309431"/>
    <w:rsid w:val="02330661"/>
    <w:rsid w:val="02379033"/>
    <w:rsid w:val="023BEF2B"/>
    <w:rsid w:val="02401E74"/>
    <w:rsid w:val="024323A3"/>
    <w:rsid w:val="0249FC6A"/>
    <w:rsid w:val="024D3126"/>
    <w:rsid w:val="024F17AB"/>
    <w:rsid w:val="024FDBB0"/>
    <w:rsid w:val="0251165A"/>
    <w:rsid w:val="02535B44"/>
    <w:rsid w:val="0257FEB6"/>
    <w:rsid w:val="025D7867"/>
    <w:rsid w:val="025E05DD"/>
    <w:rsid w:val="0265655E"/>
    <w:rsid w:val="02668FF7"/>
    <w:rsid w:val="026957E4"/>
    <w:rsid w:val="02763A37"/>
    <w:rsid w:val="02790E79"/>
    <w:rsid w:val="0279E2B2"/>
    <w:rsid w:val="027AC18E"/>
    <w:rsid w:val="027DB30C"/>
    <w:rsid w:val="027F6C8E"/>
    <w:rsid w:val="027F8FC2"/>
    <w:rsid w:val="027FBC92"/>
    <w:rsid w:val="0281BBDC"/>
    <w:rsid w:val="02838981"/>
    <w:rsid w:val="028542BD"/>
    <w:rsid w:val="02863EF8"/>
    <w:rsid w:val="0287838C"/>
    <w:rsid w:val="028AC6BF"/>
    <w:rsid w:val="028E9B27"/>
    <w:rsid w:val="0293290C"/>
    <w:rsid w:val="02940951"/>
    <w:rsid w:val="0294E352"/>
    <w:rsid w:val="029681BF"/>
    <w:rsid w:val="0297BC64"/>
    <w:rsid w:val="029A1D0C"/>
    <w:rsid w:val="029A50B6"/>
    <w:rsid w:val="029C43B8"/>
    <w:rsid w:val="029D913A"/>
    <w:rsid w:val="02A2CD92"/>
    <w:rsid w:val="02A7E498"/>
    <w:rsid w:val="02A8A448"/>
    <w:rsid w:val="02ABE802"/>
    <w:rsid w:val="02ACF8A0"/>
    <w:rsid w:val="02B79D5A"/>
    <w:rsid w:val="02BD20EC"/>
    <w:rsid w:val="02C0FD71"/>
    <w:rsid w:val="02C3F822"/>
    <w:rsid w:val="02CDE245"/>
    <w:rsid w:val="02CED86A"/>
    <w:rsid w:val="02CFA8B4"/>
    <w:rsid w:val="02D5D912"/>
    <w:rsid w:val="02DB6BBC"/>
    <w:rsid w:val="02E7A2E0"/>
    <w:rsid w:val="02E7A41A"/>
    <w:rsid w:val="02EBA188"/>
    <w:rsid w:val="02F3A54E"/>
    <w:rsid w:val="02F437FD"/>
    <w:rsid w:val="02F629A9"/>
    <w:rsid w:val="02F70D68"/>
    <w:rsid w:val="02F84855"/>
    <w:rsid w:val="02FA9EC4"/>
    <w:rsid w:val="02FB5A6A"/>
    <w:rsid w:val="0303ADC2"/>
    <w:rsid w:val="030D0DEB"/>
    <w:rsid w:val="030F85AB"/>
    <w:rsid w:val="03126AD2"/>
    <w:rsid w:val="0312F624"/>
    <w:rsid w:val="0313FF98"/>
    <w:rsid w:val="031A7B4F"/>
    <w:rsid w:val="03201E6F"/>
    <w:rsid w:val="03204C87"/>
    <w:rsid w:val="0322AECF"/>
    <w:rsid w:val="03246A03"/>
    <w:rsid w:val="0328B56F"/>
    <w:rsid w:val="03340522"/>
    <w:rsid w:val="0335BB72"/>
    <w:rsid w:val="03380309"/>
    <w:rsid w:val="0338A073"/>
    <w:rsid w:val="033E9450"/>
    <w:rsid w:val="033EB1BD"/>
    <w:rsid w:val="033FE6FB"/>
    <w:rsid w:val="03448780"/>
    <w:rsid w:val="03469EDF"/>
    <w:rsid w:val="03471BB3"/>
    <w:rsid w:val="03498111"/>
    <w:rsid w:val="034D29DE"/>
    <w:rsid w:val="034DD18E"/>
    <w:rsid w:val="034E5A7E"/>
    <w:rsid w:val="0355F7B8"/>
    <w:rsid w:val="0357D008"/>
    <w:rsid w:val="0359C58C"/>
    <w:rsid w:val="035A1589"/>
    <w:rsid w:val="035B85B7"/>
    <w:rsid w:val="035C39C1"/>
    <w:rsid w:val="0369A121"/>
    <w:rsid w:val="036AB559"/>
    <w:rsid w:val="036DB273"/>
    <w:rsid w:val="036DC3A2"/>
    <w:rsid w:val="036DF3B9"/>
    <w:rsid w:val="036F7E23"/>
    <w:rsid w:val="037B056D"/>
    <w:rsid w:val="03851F4C"/>
    <w:rsid w:val="038B5962"/>
    <w:rsid w:val="038CD9FB"/>
    <w:rsid w:val="03955A96"/>
    <w:rsid w:val="0397D188"/>
    <w:rsid w:val="039A76F0"/>
    <w:rsid w:val="039BD0EE"/>
    <w:rsid w:val="039DBD37"/>
    <w:rsid w:val="03A17F27"/>
    <w:rsid w:val="03A2F79E"/>
    <w:rsid w:val="03A64D2E"/>
    <w:rsid w:val="03A8EC3B"/>
    <w:rsid w:val="03AC6D9A"/>
    <w:rsid w:val="03AC8491"/>
    <w:rsid w:val="03B21E5D"/>
    <w:rsid w:val="03B44ADE"/>
    <w:rsid w:val="03B696A8"/>
    <w:rsid w:val="03B9E6DB"/>
    <w:rsid w:val="03BBD0E9"/>
    <w:rsid w:val="03C01E34"/>
    <w:rsid w:val="03C5BB4F"/>
    <w:rsid w:val="03C5FF55"/>
    <w:rsid w:val="03CEED11"/>
    <w:rsid w:val="03D04F7F"/>
    <w:rsid w:val="03D47090"/>
    <w:rsid w:val="03D9B97D"/>
    <w:rsid w:val="03DD3EB2"/>
    <w:rsid w:val="03DD7AD5"/>
    <w:rsid w:val="03DFB3B3"/>
    <w:rsid w:val="03DFC387"/>
    <w:rsid w:val="03E7D331"/>
    <w:rsid w:val="03EDEC80"/>
    <w:rsid w:val="03EE99EB"/>
    <w:rsid w:val="03EED3D8"/>
    <w:rsid w:val="03F0C651"/>
    <w:rsid w:val="03F371AC"/>
    <w:rsid w:val="03F51037"/>
    <w:rsid w:val="03F8F425"/>
    <w:rsid w:val="03F9D63E"/>
    <w:rsid w:val="03FAE235"/>
    <w:rsid w:val="0404D07B"/>
    <w:rsid w:val="04050D3E"/>
    <w:rsid w:val="040674CB"/>
    <w:rsid w:val="040C4C5C"/>
    <w:rsid w:val="040EE0B5"/>
    <w:rsid w:val="040FA459"/>
    <w:rsid w:val="0414C702"/>
    <w:rsid w:val="0415D559"/>
    <w:rsid w:val="04196613"/>
    <w:rsid w:val="04213746"/>
    <w:rsid w:val="0424B296"/>
    <w:rsid w:val="0427B1A6"/>
    <w:rsid w:val="042F739D"/>
    <w:rsid w:val="04331EF8"/>
    <w:rsid w:val="0435567E"/>
    <w:rsid w:val="043B9A61"/>
    <w:rsid w:val="0447E549"/>
    <w:rsid w:val="04524972"/>
    <w:rsid w:val="04534DDA"/>
    <w:rsid w:val="0454E507"/>
    <w:rsid w:val="0455431B"/>
    <w:rsid w:val="0456E2E7"/>
    <w:rsid w:val="0457A11A"/>
    <w:rsid w:val="045C0EE5"/>
    <w:rsid w:val="0461717B"/>
    <w:rsid w:val="04640178"/>
    <w:rsid w:val="04644050"/>
    <w:rsid w:val="04706DF5"/>
    <w:rsid w:val="047760D0"/>
    <w:rsid w:val="047B37BB"/>
    <w:rsid w:val="047C5C67"/>
    <w:rsid w:val="047D7455"/>
    <w:rsid w:val="0481BFFF"/>
    <w:rsid w:val="0485259E"/>
    <w:rsid w:val="0487633B"/>
    <w:rsid w:val="0489E431"/>
    <w:rsid w:val="048FDE49"/>
    <w:rsid w:val="0492C210"/>
    <w:rsid w:val="0495B4EF"/>
    <w:rsid w:val="04A09291"/>
    <w:rsid w:val="04A10ADA"/>
    <w:rsid w:val="04A280EC"/>
    <w:rsid w:val="04A3399E"/>
    <w:rsid w:val="04AE4B98"/>
    <w:rsid w:val="04AFE7E5"/>
    <w:rsid w:val="04B05EEB"/>
    <w:rsid w:val="04B0B7FC"/>
    <w:rsid w:val="04B14346"/>
    <w:rsid w:val="04B14E4C"/>
    <w:rsid w:val="04B18DEB"/>
    <w:rsid w:val="04B6DF2B"/>
    <w:rsid w:val="04BB7BEF"/>
    <w:rsid w:val="04BD116B"/>
    <w:rsid w:val="04C11B12"/>
    <w:rsid w:val="04C6F1F3"/>
    <w:rsid w:val="04D4E44F"/>
    <w:rsid w:val="04E095B7"/>
    <w:rsid w:val="04E44611"/>
    <w:rsid w:val="04E78520"/>
    <w:rsid w:val="04EA9A37"/>
    <w:rsid w:val="0501E344"/>
    <w:rsid w:val="050AD409"/>
    <w:rsid w:val="050B1EA7"/>
    <w:rsid w:val="050D2D6D"/>
    <w:rsid w:val="050F3FE7"/>
    <w:rsid w:val="051158D0"/>
    <w:rsid w:val="0515CD67"/>
    <w:rsid w:val="051746DC"/>
    <w:rsid w:val="051E3748"/>
    <w:rsid w:val="051E93B8"/>
    <w:rsid w:val="05216501"/>
    <w:rsid w:val="0524B415"/>
    <w:rsid w:val="053433A5"/>
    <w:rsid w:val="0537B169"/>
    <w:rsid w:val="0540946A"/>
    <w:rsid w:val="0542E943"/>
    <w:rsid w:val="0544043F"/>
    <w:rsid w:val="05474896"/>
    <w:rsid w:val="054B8158"/>
    <w:rsid w:val="0551CAE8"/>
    <w:rsid w:val="05563462"/>
    <w:rsid w:val="0557EF75"/>
    <w:rsid w:val="05585A3E"/>
    <w:rsid w:val="055B7E81"/>
    <w:rsid w:val="0567C94B"/>
    <w:rsid w:val="056C3F1A"/>
    <w:rsid w:val="056FE024"/>
    <w:rsid w:val="05747996"/>
    <w:rsid w:val="0577BF36"/>
    <w:rsid w:val="057D8BDB"/>
    <w:rsid w:val="05807026"/>
    <w:rsid w:val="0581F217"/>
    <w:rsid w:val="0584292D"/>
    <w:rsid w:val="0588831C"/>
    <w:rsid w:val="058B13C6"/>
    <w:rsid w:val="058B5292"/>
    <w:rsid w:val="058C835E"/>
    <w:rsid w:val="058F6984"/>
    <w:rsid w:val="058FDA94"/>
    <w:rsid w:val="0591D0FA"/>
    <w:rsid w:val="059723E1"/>
    <w:rsid w:val="059EE714"/>
    <w:rsid w:val="05A4C956"/>
    <w:rsid w:val="05A57599"/>
    <w:rsid w:val="05A796EF"/>
    <w:rsid w:val="05AA5790"/>
    <w:rsid w:val="05B528B7"/>
    <w:rsid w:val="05B68E84"/>
    <w:rsid w:val="05BA4374"/>
    <w:rsid w:val="05BC52B2"/>
    <w:rsid w:val="05C082F7"/>
    <w:rsid w:val="05C3BFC6"/>
    <w:rsid w:val="05C53AAC"/>
    <w:rsid w:val="05C9A16E"/>
    <w:rsid w:val="05CCB986"/>
    <w:rsid w:val="05CD6C7E"/>
    <w:rsid w:val="05CFC1EA"/>
    <w:rsid w:val="05D45B7E"/>
    <w:rsid w:val="05D7DF99"/>
    <w:rsid w:val="05DBE066"/>
    <w:rsid w:val="05DD75BC"/>
    <w:rsid w:val="05E32114"/>
    <w:rsid w:val="05EFA76B"/>
    <w:rsid w:val="05F4A4DF"/>
    <w:rsid w:val="05F5C3C9"/>
    <w:rsid w:val="05FC5C6C"/>
    <w:rsid w:val="06012BC5"/>
    <w:rsid w:val="0604A85C"/>
    <w:rsid w:val="060A2CD5"/>
    <w:rsid w:val="060D830C"/>
    <w:rsid w:val="061516FE"/>
    <w:rsid w:val="061B9937"/>
    <w:rsid w:val="061D95E3"/>
    <w:rsid w:val="061E8703"/>
    <w:rsid w:val="0621B2EA"/>
    <w:rsid w:val="0624C866"/>
    <w:rsid w:val="062C6AAB"/>
    <w:rsid w:val="062E68B4"/>
    <w:rsid w:val="06335FD3"/>
    <w:rsid w:val="063545BD"/>
    <w:rsid w:val="063DDB5A"/>
    <w:rsid w:val="063FDEA5"/>
    <w:rsid w:val="0643C9D9"/>
    <w:rsid w:val="0644F611"/>
    <w:rsid w:val="0649CC70"/>
    <w:rsid w:val="064D5A66"/>
    <w:rsid w:val="064FA8F4"/>
    <w:rsid w:val="06504868"/>
    <w:rsid w:val="0650F223"/>
    <w:rsid w:val="065359C2"/>
    <w:rsid w:val="0653F001"/>
    <w:rsid w:val="0655086F"/>
    <w:rsid w:val="06564F60"/>
    <w:rsid w:val="06587EB7"/>
    <w:rsid w:val="0659DF83"/>
    <w:rsid w:val="065C5097"/>
    <w:rsid w:val="065EEC4D"/>
    <w:rsid w:val="065EF65A"/>
    <w:rsid w:val="066721FA"/>
    <w:rsid w:val="0668D2F7"/>
    <w:rsid w:val="066A1AF9"/>
    <w:rsid w:val="066F8815"/>
    <w:rsid w:val="06716194"/>
    <w:rsid w:val="06760BB6"/>
    <w:rsid w:val="06793094"/>
    <w:rsid w:val="0682C749"/>
    <w:rsid w:val="0682F94E"/>
    <w:rsid w:val="0686616E"/>
    <w:rsid w:val="06890F59"/>
    <w:rsid w:val="06891DA0"/>
    <w:rsid w:val="068BC159"/>
    <w:rsid w:val="068C6AF5"/>
    <w:rsid w:val="068E7E34"/>
    <w:rsid w:val="068FD7F8"/>
    <w:rsid w:val="0695C4C1"/>
    <w:rsid w:val="06985B20"/>
    <w:rsid w:val="069BF76D"/>
    <w:rsid w:val="069EF935"/>
    <w:rsid w:val="06A084EF"/>
    <w:rsid w:val="06A29E7A"/>
    <w:rsid w:val="06A69A0F"/>
    <w:rsid w:val="06A7A153"/>
    <w:rsid w:val="06A88EEF"/>
    <w:rsid w:val="06AA647E"/>
    <w:rsid w:val="06AAF8AE"/>
    <w:rsid w:val="06C1D483"/>
    <w:rsid w:val="06C6E929"/>
    <w:rsid w:val="06CB5DA8"/>
    <w:rsid w:val="06D38FF4"/>
    <w:rsid w:val="06D4133A"/>
    <w:rsid w:val="06D54723"/>
    <w:rsid w:val="06D5C10E"/>
    <w:rsid w:val="06D5C4D2"/>
    <w:rsid w:val="06D96833"/>
    <w:rsid w:val="06D96A00"/>
    <w:rsid w:val="06DC1B94"/>
    <w:rsid w:val="06E36A5E"/>
    <w:rsid w:val="06E36A9C"/>
    <w:rsid w:val="06E5D4DD"/>
    <w:rsid w:val="06E86A32"/>
    <w:rsid w:val="06EB1264"/>
    <w:rsid w:val="06F0C3F7"/>
    <w:rsid w:val="06F6F6B4"/>
    <w:rsid w:val="06FA1434"/>
    <w:rsid w:val="06FEE9D8"/>
    <w:rsid w:val="06FF808F"/>
    <w:rsid w:val="070040CF"/>
    <w:rsid w:val="07004E76"/>
    <w:rsid w:val="0707CA66"/>
    <w:rsid w:val="070EA972"/>
    <w:rsid w:val="0714EE22"/>
    <w:rsid w:val="071CCFB5"/>
    <w:rsid w:val="071FC608"/>
    <w:rsid w:val="0740B817"/>
    <w:rsid w:val="07444CED"/>
    <w:rsid w:val="074669FE"/>
    <w:rsid w:val="074ADDBC"/>
    <w:rsid w:val="074BC537"/>
    <w:rsid w:val="074E3909"/>
    <w:rsid w:val="0756BC51"/>
    <w:rsid w:val="075F2CF6"/>
    <w:rsid w:val="07601D1F"/>
    <w:rsid w:val="07647CEE"/>
    <w:rsid w:val="0770AE5C"/>
    <w:rsid w:val="0770F1CA"/>
    <w:rsid w:val="077115C7"/>
    <w:rsid w:val="077A513F"/>
    <w:rsid w:val="07809F2D"/>
    <w:rsid w:val="07819CFF"/>
    <w:rsid w:val="07820380"/>
    <w:rsid w:val="078D05AC"/>
    <w:rsid w:val="078DEB42"/>
    <w:rsid w:val="078ED2DC"/>
    <w:rsid w:val="0791BDD6"/>
    <w:rsid w:val="079DCB92"/>
    <w:rsid w:val="07A20553"/>
    <w:rsid w:val="07A41131"/>
    <w:rsid w:val="07AD7103"/>
    <w:rsid w:val="07B1562E"/>
    <w:rsid w:val="07B211E1"/>
    <w:rsid w:val="07B817EB"/>
    <w:rsid w:val="07B93AC5"/>
    <w:rsid w:val="07BE58DF"/>
    <w:rsid w:val="07BF61E3"/>
    <w:rsid w:val="07C26209"/>
    <w:rsid w:val="07CA9B9F"/>
    <w:rsid w:val="07CE3EDA"/>
    <w:rsid w:val="07CEBEC1"/>
    <w:rsid w:val="07D46D3F"/>
    <w:rsid w:val="07D593F2"/>
    <w:rsid w:val="07D6CD37"/>
    <w:rsid w:val="07D71DE7"/>
    <w:rsid w:val="07D7993C"/>
    <w:rsid w:val="07D888F0"/>
    <w:rsid w:val="07D9C7F8"/>
    <w:rsid w:val="07E4561C"/>
    <w:rsid w:val="07E858BE"/>
    <w:rsid w:val="07EE99AD"/>
    <w:rsid w:val="07F28A5A"/>
    <w:rsid w:val="07FE2782"/>
    <w:rsid w:val="08016D9F"/>
    <w:rsid w:val="0801ED7F"/>
    <w:rsid w:val="0808AED4"/>
    <w:rsid w:val="080AF9BE"/>
    <w:rsid w:val="080C178D"/>
    <w:rsid w:val="080D8ED8"/>
    <w:rsid w:val="08101813"/>
    <w:rsid w:val="08109196"/>
    <w:rsid w:val="08110AD9"/>
    <w:rsid w:val="0814B139"/>
    <w:rsid w:val="081C59AA"/>
    <w:rsid w:val="0821251F"/>
    <w:rsid w:val="08213D77"/>
    <w:rsid w:val="08224B03"/>
    <w:rsid w:val="082C24E0"/>
    <w:rsid w:val="0835EBDC"/>
    <w:rsid w:val="0836F433"/>
    <w:rsid w:val="08379417"/>
    <w:rsid w:val="083FB507"/>
    <w:rsid w:val="08465F70"/>
    <w:rsid w:val="08492F8F"/>
    <w:rsid w:val="08494401"/>
    <w:rsid w:val="084B2144"/>
    <w:rsid w:val="08555E32"/>
    <w:rsid w:val="0859D2BB"/>
    <w:rsid w:val="085EF3B8"/>
    <w:rsid w:val="0865C347"/>
    <w:rsid w:val="0866C1C9"/>
    <w:rsid w:val="08682FC4"/>
    <w:rsid w:val="0868F834"/>
    <w:rsid w:val="08691F61"/>
    <w:rsid w:val="086CD653"/>
    <w:rsid w:val="087A64D0"/>
    <w:rsid w:val="087D3A6F"/>
    <w:rsid w:val="087DCC35"/>
    <w:rsid w:val="0880154A"/>
    <w:rsid w:val="08807051"/>
    <w:rsid w:val="0883BDB4"/>
    <w:rsid w:val="0885A8B8"/>
    <w:rsid w:val="08863014"/>
    <w:rsid w:val="08875EEB"/>
    <w:rsid w:val="088B755B"/>
    <w:rsid w:val="088C2DFB"/>
    <w:rsid w:val="088C371F"/>
    <w:rsid w:val="088E9F97"/>
    <w:rsid w:val="0894C6CE"/>
    <w:rsid w:val="089548AC"/>
    <w:rsid w:val="089BD6F1"/>
    <w:rsid w:val="089C819F"/>
    <w:rsid w:val="089F2CC1"/>
    <w:rsid w:val="08A152DE"/>
    <w:rsid w:val="08A19735"/>
    <w:rsid w:val="08A9A1D4"/>
    <w:rsid w:val="08A9C229"/>
    <w:rsid w:val="08AA7A67"/>
    <w:rsid w:val="08AF457A"/>
    <w:rsid w:val="08B16191"/>
    <w:rsid w:val="08B245FA"/>
    <w:rsid w:val="08B819F5"/>
    <w:rsid w:val="08BA7D3E"/>
    <w:rsid w:val="08BD966B"/>
    <w:rsid w:val="08C24516"/>
    <w:rsid w:val="08C36952"/>
    <w:rsid w:val="08C3C601"/>
    <w:rsid w:val="08C8FEED"/>
    <w:rsid w:val="08CA6877"/>
    <w:rsid w:val="08CD7EFF"/>
    <w:rsid w:val="08D7B16A"/>
    <w:rsid w:val="08DA722B"/>
    <w:rsid w:val="08DB7972"/>
    <w:rsid w:val="08DDF52E"/>
    <w:rsid w:val="08DEF45B"/>
    <w:rsid w:val="08E24B4C"/>
    <w:rsid w:val="08E7875E"/>
    <w:rsid w:val="08E9393C"/>
    <w:rsid w:val="08EC89D7"/>
    <w:rsid w:val="08F31296"/>
    <w:rsid w:val="08F4FAFF"/>
    <w:rsid w:val="08F87D9A"/>
    <w:rsid w:val="0909246E"/>
    <w:rsid w:val="090EF513"/>
    <w:rsid w:val="0910227F"/>
    <w:rsid w:val="0911ECC1"/>
    <w:rsid w:val="0911F0AE"/>
    <w:rsid w:val="0925D376"/>
    <w:rsid w:val="0926A61D"/>
    <w:rsid w:val="0929403B"/>
    <w:rsid w:val="092A442F"/>
    <w:rsid w:val="092A792B"/>
    <w:rsid w:val="092AE3F5"/>
    <w:rsid w:val="092BA0BD"/>
    <w:rsid w:val="092E6466"/>
    <w:rsid w:val="0939DFC6"/>
    <w:rsid w:val="093C049E"/>
    <w:rsid w:val="09461B98"/>
    <w:rsid w:val="094693E6"/>
    <w:rsid w:val="09489EDE"/>
    <w:rsid w:val="094945E2"/>
    <w:rsid w:val="094C6E97"/>
    <w:rsid w:val="094E87B2"/>
    <w:rsid w:val="095A95C1"/>
    <w:rsid w:val="095DADE2"/>
    <w:rsid w:val="0962A024"/>
    <w:rsid w:val="0968B2AE"/>
    <w:rsid w:val="096CF3DE"/>
    <w:rsid w:val="0971FCC3"/>
    <w:rsid w:val="09795817"/>
    <w:rsid w:val="09807A80"/>
    <w:rsid w:val="0987A2B0"/>
    <w:rsid w:val="098809C1"/>
    <w:rsid w:val="098A1D53"/>
    <w:rsid w:val="0990560C"/>
    <w:rsid w:val="09977435"/>
    <w:rsid w:val="099F9ED4"/>
    <w:rsid w:val="099FF6BD"/>
    <w:rsid w:val="09A5161A"/>
    <w:rsid w:val="09B143AA"/>
    <w:rsid w:val="09B16E13"/>
    <w:rsid w:val="09B5B551"/>
    <w:rsid w:val="09BADA47"/>
    <w:rsid w:val="09C1266A"/>
    <w:rsid w:val="09C66956"/>
    <w:rsid w:val="09CAA6D1"/>
    <w:rsid w:val="09CE2363"/>
    <w:rsid w:val="09D48850"/>
    <w:rsid w:val="09D5384B"/>
    <w:rsid w:val="09DD2C03"/>
    <w:rsid w:val="09DDD994"/>
    <w:rsid w:val="09E985C6"/>
    <w:rsid w:val="09EC69EC"/>
    <w:rsid w:val="09EFFDAC"/>
    <w:rsid w:val="09F2C060"/>
    <w:rsid w:val="09F32BA5"/>
    <w:rsid w:val="09F9905B"/>
    <w:rsid w:val="0A05C0B9"/>
    <w:rsid w:val="0A09424D"/>
    <w:rsid w:val="0A0FCFEF"/>
    <w:rsid w:val="0A1120C7"/>
    <w:rsid w:val="0A1AE0F0"/>
    <w:rsid w:val="0A235753"/>
    <w:rsid w:val="0A24CE22"/>
    <w:rsid w:val="0A2D14FC"/>
    <w:rsid w:val="0A3100BC"/>
    <w:rsid w:val="0A3534DD"/>
    <w:rsid w:val="0A3632D8"/>
    <w:rsid w:val="0A37A98C"/>
    <w:rsid w:val="0A3924BE"/>
    <w:rsid w:val="0A39299A"/>
    <w:rsid w:val="0A3C7806"/>
    <w:rsid w:val="0A43651C"/>
    <w:rsid w:val="0A479A6A"/>
    <w:rsid w:val="0A4E6995"/>
    <w:rsid w:val="0A504A3D"/>
    <w:rsid w:val="0A508805"/>
    <w:rsid w:val="0A552B87"/>
    <w:rsid w:val="0A558CCD"/>
    <w:rsid w:val="0A6070F4"/>
    <w:rsid w:val="0A6B4CB6"/>
    <w:rsid w:val="0A6CE83C"/>
    <w:rsid w:val="0A6E2B87"/>
    <w:rsid w:val="0A725174"/>
    <w:rsid w:val="0A79B63B"/>
    <w:rsid w:val="0A7DBD81"/>
    <w:rsid w:val="0A7E913D"/>
    <w:rsid w:val="0A7FC712"/>
    <w:rsid w:val="0A8EA1C0"/>
    <w:rsid w:val="0A98ECA4"/>
    <w:rsid w:val="0A997F8D"/>
    <w:rsid w:val="0AA35DEE"/>
    <w:rsid w:val="0AA37F3E"/>
    <w:rsid w:val="0AA8FCC1"/>
    <w:rsid w:val="0AAC8588"/>
    <w:rsid w:val="0AAD8A94"/>
    <w:rsid w:val="0AB0C5A5"/>
    <w:rsid w:val="0AB0E992"/>
    <w:rsid w:val="0AB22EBA"/>
    <w:rsid w:val="0AB44BA5"/>
    <w:rsid w:val="0AB45D1F"/>
    <w:rsid w:val="0AB6BABB"/>
    <w:rsid w:val="0AB77706"/>
    <w:rsid w:val="0AB8ABE2"/>
    <w:rsid w:val="0AC4B696"/>
    <w:rsid w:val="0AC8F671"/>
    <w:rsid w:val="0ACF4D3F"/>
    <w:rsid w:val="0ACFF755"/>
    <w:rsid w:val="0AD056A8"/>
    <w:rsid w:val="0AD56C54"/>
    <w:rsid w:val="0AD6C16B"/>
    <w:rsid w:val="0AD709D4"/>
    <w:rsid w:val="0AD7FF4D"/>
    <w:rsid w:val="0AD8F334"/>
    <w:rsid w:val="0ADF0521"/>
    <w:rsid w:val="0AE31062"/>
    <w:rsid w:val="0AE3CFC3"/>
    <w:rsid w:val="0AF0DF5E"/>
    <w:rsid w:val="0AF2275A"/>
    <w:rsid w:val="0AF3645D"/>
    <w:rsid w:val="0AF3A41D"/>
    <w:rsid w:val="0AF3E579"/>
    <w:rsid w:val="0AF8683D"/>
    <w:rsid w:val="0AFD1934"/>
    <w:rsid w:val="0AFF0975"/>
    <w:rsid w:val="0B015C91"/>
    <w:rsid w:val="0B05E6EB"/>
    <w:rsid w:val="0B10DC1B"/>
    <w:rsid w:val="0B1B5A12"/>
    <w:rsid w:val="0B1CB692"/>
    <w:rsid w:val="0B1F5C95"/>
    <w:rsid w:val="0B2928C5"/>
    <w:rsid w:val="0B2A0A29"/>
    <w:rsid w:val="0B2F3400"/>
    <w:rsid w:val="0B2F8C0B"/>
    <w:rsid w:val="0B31027B"/>
    <w:rsid w:val="0B33DA0C"/>
    <w:rsid w:val="0B389650"/>
    <w:rsid w:val="0B3FE6CA"/>
    <w:rsid w:val="0B414BD1"/>
    <w:rsid w:val="0B4C1C55"/>
    <w:rsid w:val="0B4C9242"/>
    <w:rsid w:val="0B523965"/>
    <w:rsid w:val="0B5278BB"/>
    <w:rsid w:val="0B599055"/>
    <w:rsid w:val="0B622228"/>
    <w:rsid w:val="0B62E8B5"/>
    <w:rsid w:val="0B6CE0C2"/>
    <w:rsid w:val="0B710914"/>
    <w:rsid w:val="0B818E61"/>
    <w:rsid w:val="0B8544D6"/>
    <w:rsid w:val="0B85CA97"/>
    <w:rsid w:val="0B88FE74"/>
    <w:rsid w:val="0B89997D"/>
    <w:rsid w:val="0B8C1C7F"/>
    <w:rsid w:val="0B94F6E7"/>
    <w:rsid w:val="0B99E724"/>
    <w:rsid w:val="0B9D58A7"/>
    <w:rsid w:val="0BA365A8"/>
    <w:rsid w:val="0BA90215"/>
    <w:rsid w:val="0BAA95F4"/>
    <w:rsid w:val="0BAC43EB"/>
    <w:rsid w:val="0BAFCA37"/>
    <w:rsid w:val="0BB85CA0"/>
    <w:rsid w:val="0BB9A531"/>
    <w:rsid w:val="0BBC4416"/>
    <w:rsid w:val="0BCCAB18"/>
    <w:rsid w:val="0BD390A0"/>
    <w:rsid w:val="0BD5DBDF"/>
    <w:rsid w:val="0BDE696E"/>
    <w:rsid w:val="0BE1A635"/>
    <w:rsid w:val="0BE4EA6E"/>
    <w:rsid w:val="0BE9B8F3"/>
    <w:rsid w:val="0BF5CB17"/>
    <w:rsid w:val="0BF757E5"/>
    <w:rsid w:val="0BF81467"/>
    <w:rsid w:val="0BFBFD74"/>
    <w:rsid w:val="0BFC0B95"/>
    <w:rsid w:val="0BFF20DF"/>
    <w:rsid w:val="0BFF85B7"/>
    <w:rsid w:val="0C0C85DB"/>
    <w:rsid w:val="0C0CFD97"/>
    <w:rsid w:val="0C0F522C"/>
    <w:rsid w:val="0C151C2E"/>
    <w:rsid w:val="0C1FBF68"/>
    <w:rsid w:val="0C249443"/>
    <w:rsid w:val="0C2B675C"/>
    <w:rsid w:val="0C2CAE4F"/>
    <w:rsid w:val="0C2D5AB4"/>
    <w:rsid w:val="0C38F608"/>
    <w:rsid w:val="0C394F0E"/>
    <w:rsid w:val="0C39A6E9"/>
    <w:rsid w:val="0C3DA057"/>
    <w:rsid w:val="0C41871D"/>
    <w:rsid w:val="0C49F902"/>
    <w:rsid w:val="0C4E2346"/>
    <w:rsid w:val="0C4E8C62"/>
    <w:rsid w:val="0C55A7E7"/>
    <w:rsid w:val="0C56FB0E"/>
    <w:rsid w:val="0C593A91"/>
    <w:rsid w:val="0C62EDBA"/>
    <w:rsid w:val="0C63C349"/>
    <w:rsid w:val="0C6E83DE"/>
    <w:rsid w:val="0C705DC7"/>
    <w:rsid w:val="0C7255BD"/>
    <w:rsid w:val="0C74181D"/>
    <w:rsid w:val="0C744622"/>
    <w:rsid w:val="0C75AAD6"/>
    <w:rsid w:val="0C760D4D"/>
    <w:rsid w:val="0C779D01"/>
    <w:rsid w:val="0C77D1BD"/>
    <w:rsid w:val="0C78473F"/>
    <w:rsid w:val="0C7A8643"/>
    <w:rsid w:val="0C808ED7"/>
    <w:rsid w:val="0C825B87"/>
    <w:rsid w:val="0C8DDA1E"/>
    <w:rsid w:val="0C8EEAC1"/>
    <w:rsid w:val="0C9993DE"/>
    <w:rsid w:val="0C9A81FB"/>
    <w:rsid w:val="0C9DF488"/>
    <w:rsid w:val="0CA4DBFD"/>
    <w:rsid w:val="0CB16B30"/>
    <w:rsid w:val="0CB47AA8"/>
    <w:rsid w:val="0CB69C81"/>
    <w:rsid w:val="0CB7414E"/>
    <w:rsid w:val="0CB75466"/>
    <w:rsid w:val="0CBC3897"/>
    <w:rsid w:val="0CBED2B5"/>
    <w:rsid w:val="0CBFF7CA"/>
    <w:rsid w:val="0CC5C288"/>
    <w:rsid w:val="0CC6B8EC"/>
    <w:rsid w:val="0CCE22D3"/>
    <w:rsid w:val="0CD1282E"/>
    <w:rsid w:val="0CD535CE"/>
    <w:rsid w:val="0CD91275"/>
    <w:rsid w:val="0CD966FC"/>
    <w:rsid w:val="0CE1D8F8"/>
    <w:rsid w:val="0CE5F94D"/>
    <w:rsid w:val="0CE787FA"/>
    <w:rsid w:val="0CE7E02B"/>
    <w:rsid w:val="0CEA60E6"/>
    <w:rsid w:val="0CECF8EA"/>
    <w:rsid w:val="0CEDB3DB"/>
    <w:rsid w:val="0CF5E8FC"/>
    <w:rsid w:val="0CFBBA3D"/>
    <w:rsid w:val="0CFC30F2"/>
    <w:rsid w:val="0CFC6C2B"/>
    <w:rsid w:val="0CFEFFAD"/>
    <w:rsid w:val="0CFFE340"/>
    <w:rsid w:val="0D0106D6"/>
    <w:rsid w:val="0D049F32"/>
    <w:rsid w:val="0D04D83D"/>
    <w:rsid w:val="0D05DA86"/>
    <w:rsid w:val="0D07577D"/>
    <w:rsid w:val="0D0D8578"/>
    <w:rsid w:val="0D149632"/>
    <w:rsid w:val="0D16A5E6"/>
    <w:rsid w:val="0D16E151"/>
    <w:rsid w:val="0D17A5EC"/>
    <w:rsid w:val="0D1DCD79"/>
    <w:rsid w:val="0D2290C3"/>
    <w:rsid w:val="0D22B4D5"/>
    <w:rsid w:val="0D29A59D"/>
    <w:rsid w:val="0D2C37F4"/>
    <w:rsid w:val="0D2CD8CE"/>
    <w:rsid w:val="0D327601"/>
    <w:rsid w:val="0D336F5A"/>
    <w:rsid w:val="0D382F59"/>
    <w:rsid w:val="0D3A4AEA"/>
    <w:rsid w:val="0D3BF7EA"/>
    <w:rsid w:val="0D3F458A"/>
    <w:rsid w:val="0D456FA5"/>
    <w:rsid w:val="0D45FD1C"/>
    <w:rsid w:val="0D46886A"/>
    <w:rsid w:val="0D482FB8"/>
    <w:rsid w:val="0D4F59DD"/>
    <w:rsid w:val="0D53986A"/>
    <w:rsid w:val="0D550688"/>
    <w:rsid w:val="0D57EDF4"/>
    <w:rsid w:val="0D5E9018"/>
    <w:rsid w:val="0D5F9589"/>
    <w:rsid w:val="0D655772"/>
    <w:rsid w:val="0D681636"/>
    <w:rsid w:val="0D6E3CCE"/>
    <w:rsid w:val="0D7050BF"/>
    <w:rsid w:val="0D71FFEF"/>
    <w:rsid w:val="0D73DA6F"/>
    <w:rsid w:val="0D79D924"/>
    <w:rsid w:val="0D7A140C"/>
    <w:rsid w:val="0D7CACE4"/>
    <w:rsid w:val="0D836D8E"/>
    <w:rsid w:val="0D88DB64"/>
    <w:rsid w:val="0D8DF90D"/>
    <w:rsid w:val="0D9A5D05"/>
    <w:rsid w:val="0D9CF883"/>
    <w:rsid w:val="0DA9B909"/>
    <w:rsid w:val="0DA9C41D"/>
    <w:rsid w:val="0DA9E17B"/>
    <w:rsid w:val="0DAAE552"/>
    <w:rsid w:val="0DABA76E"/>
    <w:rsid w:val="0DB0D21F"/>
    <w:rsid w:val="0DB60845"/>
    <w:rsid w:val="0DB736F0"/>
    <w:rsid w:val="0DBA2777"/>
    <w:rsid w:val="0DBBA304"/>
    <w:rsid w:val="0DBCF0BF"/>
    <w:rsid w:val="0DBE57B7"/>
    <w:rsid w:val="0DC64DE1"/>
    <w:rsid w:val="0DC8D41D"/>
    <w:rsid w:val="0DCBD9C0"/>
    <w:rsid w:val="0DCCF04F"/>
    <w:rsid w:val="0DCEC5B7"/>
    <w:rsid w:val="0DD3AB19"/>
    <w:rsid w:val="0DD48547"/>
    <w:rsid w:val="0DD566FC"/>
    <w:rsid w:val="0DD8DFA7"/>
    <w:rsid w:val="0DE7B69B"/>
    <w:rsid w:val="0DE898DF"/>
    <w:rsid w:val="0DE9F367"/>
    <w:rsid w:val="0DEBE004"/>
    <w:rsid w:val="0DEC8A39"/>
    <w:rsid w:val="0DEF449B"/>
    <w:rsid w:val="0DF209C0"/>
    <w:rsid w:val="0DF5DB51"/>
    <w:rsid w:val="0DF6A867"/>
    <w:rsid w:val="0DF6F23C"/>
    <w:rsid w:val="0DFE8268"/>
    <w:rsid w:val="0E00D0E7"/>
    <w:rsid w:val="0E05E3BD"/>
    <w:rsid w:val="0E0D29D8"/>
    <w:rsid w:val="0E136244"/>
    <w:rsid w:val="0E1A93D3"/>
    <w:rsid w:val="0E1BB0D3"/>
    <w:rsid w:val="0E1D8513"/>
    <w:rsid w:val="0E1FF387"/>
    <w:rsid w:val="0E204573"/>
    <w:rsid w:val="0E23E457"/>
    <w:rsid w:val="0E2AD0FE"/>
    <w:rsid w:val="0E2C6683"/>
    <w:rsid w:val="0E2CB72C"/>
    <w:rsid w:val="0E2CDB30"/>
    <w:rsid w:val="0E2E01E9"/>
    <w:rsid w:val="0E2E87CA"/>
    <w:rsid w:val="0E2FC7A3"/>
    <w:rsid w:val="0E33087D"/>
    <w:rsid w:val="0E35908E"/>
    <w:rsid w:val="0E4F0842"/>
    <w:rsid w:val="0E507ADF"/>
    <w:rsid w:val="0E57BE6C"/>
    <w:rsid w:val="0E58A33A"/>
    <w:rsid w:val="0E58E04A"/>
    <w:rsid w:val="0E5E64C7"/>
    <w:rsid w:val="0E626F2F"/>
    <w:rsid w:val="0E6A6653"/>
    <w:rsid w:val="0E6EBD7F"/>
    <w:rsid w:val="0E6FB27E"/>
    <w:rsid w:val="0E715695"/>
    <w:rsid w:val="0E762945"/>
    <w:rsid w:val="0E7646DF"/>
    <w:rsid w:val="0E768E86"/>
    <w:rsid w:val="0E7D4317"/>
    <w:rsid w:val="0E8380AB"/>
    <w:rsid w:val="0E83887D"/>
    <w:rsid w:val="0E851178"/>
    <w:rsid w:val="0E87658D"/>
    <w:rsid w:val="0E8E1F43"/>
    <w:rsid w:val="0E8FD323"/>
    <w:rsid w:val="0E943391"/>
    <w:rsid w:val="0E958A6B"/>
    <w:rsid w:val="0E9617FB"/>
    <w:rsid w:val="0E967E9A"/>
    <w:rsid w:val="0E9D78FA"/>
    <w:rsid w:val="0EA12390"/>
    <w:rsid w:val="0EA194FC"/>
    <w:rsid w:val="0EA1E1D3"/>
    <w:rsid w:val="0EA3B6FE"/>
    <w:rsid w:val="0EA60FFC"/>
    <w:rsid w:val="0EA8118C"/>
    <w:rsid w:val="0EABD1EF"/>
    <w:rsid w:val="0EB09D71"/>
    <w:rsid w:val="0EC28C04"/>
    <w:rsid w:val="0EC75682"/>
    <w:rsid w:val="0ECAF299"/>
    <w:rsid w:val="0ED3BB6A"/>
    <w:rsid w:val="0ED456D1"/>
    <w:rsid w:val="0EDA8AD2"/>
    <w:rsid w:val="0EDDBB9F"/>
    <w:rsid w:val="0EE04D70"/>
    <w:rsid w:val="0EE0A131"/>
    <w:rsid w:val="0EE1E73F"/>
    <w:rsid w:val="0EE63ABC"/>
    <w:rsid w:val="0EE8A2A9"/>
    <w:rsid w:val="0EEC708E"/>
    <w:rsid w:val="0EF106D6"/>
    <w:rsid w:val="0EFAFC60"/>
    <w:rsid w:val="0EFB5165"/>
    <w:rsid w:val="0F002EA0"/>
    <w:rsid w:val="0F01F9B0"/>
    <w:rsid w:val="0F036261"/>
    <w:rsid w:val="0F03DEEF"/>
    <w:rsid w:val="0F03FC9B"/>
    <w:rsid w:val="0F081EA4"/>
    <w:rsid w:val="0F098B13"/>
    <w:rsid w:val="0F0B1875"/>
    <w:rsid w:val="0F107792"/>
    <w:rsid w:val="0F115B0D"/>
    <w:rsid w:val="0F11D669"/>
    <w:rsid w:val="0F11F398"/>
    <w:rsid w:val="0F148F52"/>
    <w:rsid w:val="0F1869F3"/>
    <w:rsid w:val="0F1A009D"/>
    <w:rsid w:val="0F1DABE6"/>
    <w:rsid w:val="0F1F79A7"/>
    <w:rsid w:val="0F2589BC"/>
    <w:rsid w:val="0F280435"/>
    <w:rsid w:val="0F29865B"/>
    <w:rsid w:val="0F2A0235"/>
    <w:rsid w:val="0F2ECEE8"/>
    <w:rsid w:val="0F33BF58"/>
    <w:rsid w:val="0F34BC51"/>
    <w:rsid w:val="0F35D017"/>
    <w:rsid w:val="0F364052"/>
    <w:rsid w:val="0F3755ED"/>
    <w:rsid w:val="0F441691"/>
    <w:rsid w:val="0F51F169"/>
    <w:rsid w:val="0F52CC90"/>
    <w:rsid w:val="0F579787"/>
    <w:rsid w:val="0F5840C6"/>
    <w:rsid w:val="0F5A1004"/>
    <w:rsid w:val="0F635FC7"/>
    <w:rsid w:val="0F645034"/>
    <w:rsid w:val="0F646A79"/>
    <w:rsid w:val="0F6A35F3"/>
    <w:rsid w:val="0F6AC6DC"/>
    <w:rsid w:val="0F6C5204"/>
    <w:rsid w:val="0F6FAAAA"/>
    <w:rsid w:val="0F70839A"/>
    <w:rsid w:val="0F757470"/>
    <w:rsid w:val="0F7E70C6"/>
    <w:rsid w:val="0F8236EA"/>
    <w:rsid w:val="0F882D0F"/>
    <w:rsid w:val="0F934CDD"/>
    <w:rsid w:val="0F959A84"/>
    <w:rsid w:val="0F9E0D35"/>
    <w:rsid w:val="0FA09C69"/>
    <w:rsid w:val="0FA15779"/>
    <w:rsid w:val="0FA1A362"/>
    <w:rsid w:val="0FA5E980"/>
    <w:rsid w:val="0FA94654"/>
    <w:rsid w:val="0FAA6C01"/>
    <w:rsid w:val="0FAB5B54"/>
    <w:rsid w:val="0FAD4E3C"/>
    <w:rsid w:val="0FAD9044"/>
    <w:rsid w:val="0FAE4365"/>
    <w:rsid w:val="0FAF207A"/>
    <w:rsid w:val="0FAFEF5C"/>
    <w:rsid w:val="0FB11EC6"/>
    <w:rsid w:val="0FB589F8"/>
    <w:rsid w:val="0FB944C2"/>
    <w:rsid w:val="0FBDADB4"/>
    <w:rsid w:val="0FBF267D"/>
    <w:rsid w:val="0FD4D8BE"/>
    <w:rsid w:val="0FD7966D"/>
    <w:rsid w:val="0FDA5AF0"/>
    <w:rsid w:val="0FDD1469"/>
    <w:rsid w:val="0FDE08E7"/>
    <w:rsid w:val="0FE01857"/>
    <w:rsid w:val="0FE0BFE4"/>
    <w:rsid w:val="0FE251A8"/>
    <w:rsid w:val="0FEC44E6"/>
    <w:rsid w:val="0FEE483E"/>
    <w:rsid w:val="0FF4DD5E"/>
    <w:rsid w:val="0FF58CB1"/>
    <w:rsid w:val="0FFD82FD"/>
    <w:rsid w:val="0FFE176D"/>
    <w:rsid w:val="0FFE1B53"/>
    <w:rsid w:val="10012ED5"/>
    <w:rsid w:val="10020155"/>
    <w:rsid w:val="1002355B"/>
    <w:rsid w:val="10066ABA"/>
    <w:rsid w:val="10075595"/>
    <w:rsid w:val="100BD0CB"/>
    <w:rsid w:val="10176031"/>
    <w:rsid w:val="101A299A"/>
    <w:rsid w:val="1021A584"/>
    <w:rsid w:val="1021E898"/>
    <w:rsid w:val="102BBB35"/>
    <w:rsid w:val="103067E8"/>
    <w:rsid w:val="10331E4D"/>
    <w:rsid w:val="10371817"/>
    <w:rsid w:val="10399135"/>
    <w:rsid w:val="103AB5E1"/>
    <w:rsid w:val="103B0A28"/>
    <w:rsid w:val="103E0407"/>
    <w:rsid w:val="10400F65"/>
    <w:rsid w:val="10472549"/>
    <w:rsid w:val="1048E3FB"/>
    <w:rsid w:val="104CE7EB"/>
    <w:rsid w:val="10547D5A"/>
    <w:rsid w:val="105A26D7"/>
    <w:rsid w:val="105BEFBE"/>
    <w:rsid w:val="105BF8D2"/>
    <w:rsid w:val="105FCC57"/>
    <w:rsid w:val="1061E1AE"/>
    <w:rsid w:val="10645ABB"/>
    <w:rsid w:val="1064F8B5"/>
    <w:rsid w:val="10667BB3"/>
    <w:rsid w:val="1069863C"/>
    <w:rsid w:val="1069FE26"/>
    <w:rsid w:val="106AE12B"/>
    <w:rsid w:val="107D2B6C"/>
    <w:rsid w:val="10821BA5"/>
    <w:rsid w:val="1083236E"/>
    <w:rsid w:val="1087E03C"/>
    <w:rsid w:val="108A9AFF"/>
    <w:rsid w:val="108B4746"/>
    <w:rsid w:val="108F9588"/>
    <w:rsid w:val="1093109B"/>
    <w:rsid w:val="10937D5E"/>
    <w:rsid w:val="10954DCB"/>
    <w:rsid w:val="109C4CF2"/>
    <w:rsid w:val="109C9D11"/>
    <w:rsid w:val="10A8178B"/>
    <w:rsid w:val="10ACE276"/>
    <w:rsid w:val="10AD136F"/>
    <w:rsid w:val="10ADCF2A"/>
    <w:rsid w:val="10B29A29"/>
    <w:rsid w:val="10BDC52F"/>
    <w:rsid w:val="10C184F8"/>
    <w:rsid w:val="10C20F7C"/>
    <w:rsid w:val="10C49BCD"/>
    <w:rsid w:val="10C8A848"/>
    <w:rsid w:val="10CF419B"/>
    <w:rsid w:val="10CFDEB6"/>
    <w:rsid w:val="10D26986"/>
    <w:rsid w:val="10D4C3D2"/>
    <w:rsid w:val="10D53EEA"/>
    <w:rsid w:val="10D60C23"/>
    <w:rsid w:val="10DF7D76"/>
    <w:rsid w:val="10E05AD7"/>
    <w:rsid w:val="10E979EB"/>
    <w:rsid w:val="10F45418"/>
    <w:rsid w:val="10F743AE"/>
    <w:rsid w:val="10F93C26"/>
    <w:rsid w:val="10FE39DC"/>
    <w:rsid w:val="11043F5C"/>
    <w:rsid w:val="1106E2EF"/>
    <w:rsid w:val="11076E96"/>
    <w:rsid w:val="110919D5"/>
    <w:rsid w:val="110A7809"/>
    <w:rsid w:val="110EE948"/>
    <w:rsid w:val="1111CD38"/>
    <w:rsid w:val="1116D0BA"/>
    <w:rsid w:val="1118A8F0"/>
    <w:rsid w:val="111B0DC7"/>
    <w:rsid w:val="111D6D22"/>
    <w:rsid w:val="111EE79A"/>
    <w:rsid w:val="111F7A45"/>
    <w:rsid w:val="11228667"/>
    <w:rsid w:val="1123298C"/>
    <w:rsid w:val="1125C60E"/>
    <w:rsid w:val="1129BE41"/>
    <w:rsid w:val="112BA416"/>
    <w:rsid w:val="1131CB1A"/>
    <w:rsid w:val="1137505B"/>
    <w:rsid w:val="113A21EA"/>
    <w:rsid w:val="11434976"/>
    <w:rsid w:val="11453161"/>
    <w:rsid w:val="1149BC34"/>
    <w:rsid w:val="114E3EFC"/>
    <w:rsid w:val="114F7407"/>
    <w:rsid w:val="1154D361"/>
    <w:rsid w:val="11571189"/>
    <w:rsid w:val="11584D85"/>
    <w:rsid w:val="115FE03D"/>
    <w:rsid w:val="1160BE2D"/>
    <w:rsid w:val="11694776"/>
    <w:rsid w:val="116F167B"/>
    <w:rsid w:val="1179E6AF"/>
    <w:rsid w:val="117C7BD2"/>
    <w:rsid w:val="11824D40"/>
    <w:rsid w:val="11905624"/>
    <w:rsid w:val="1191ABF3"/>
    <w:rsid w:val="11933EAD"/>
    <w:rsid w:val="11934AD0"/>
    <w:rsid w:val="11943B9F"/>
    <w:rsid w:val="119485AD"/>
    <w:rsid w:val="1194B965"/>
    <w:rsid w:val="11966FE2"/>
    <w:rsid w:val="119C3121"/>
    <w:rsid w:val="11A315AE"/>
    <w:rsid w:val="11A5BF82"/>
    <w:rsid w:val="11A9303E"/>
    <w:rsid w:val="11AD931E"/>
    <w:rsid w:val="11AE2818"/>
    <w:rsid w:val="11B3E47E"/>
    <w:rsid w:val="11BD0D67"/>
    <w:rsid w:val="11BD18C9"/>
    <w:rsid w:val="11BDB3D7"/>
    <w:rsid w:val="11C08A30"/>
    <w:rsid w:val="11C191B4"/>
    <w:rsid w:val="11C6F7E6"/>
    <w:rsid w:val="11CD8E71"/>
    <w:rsid w:val="11D09E4C"/>
    <w:rsid w:val="11D18BD3"/>
    <w:rsid w:val="11D50A58"/>
    <w:rsid w:val="11D6B876"/>
    <w:rsid w:val="11D79D94"/>
    <w:rsid w:val="11D8E935"/>
    <w:rsid w:val="11DA6929"/>
    <w:rsid w:val="11DAE02F"/>
    <w:rsid w:val="11DB58CF"/>
    <w:rsid w:val="11DB8934"/>
    <w:rsid w:val="11DDD034"/>
    <w:rsid w:val="11DDDBDD"/>
    <w:rsid w:val="11E199FB"/>
    <w:rsid w:val="11E21585"/>
    <w:rsid w:val="11E24B6E"/>
    <w:rsid w:val="11E8A9CF"/>
    <w:rsid w:val="11ED5D51"/>
    <w:rsid w:val="11F1D750"/>
    <w:rsid w:val="11F776DB"/>
    <w:rsid w:val="11FCCC5E"/>
    <w:rsid w:val="12033155"/>
    <w:rsid w:val="1208A0AF"/>
    <w:rsid w:val="12172F6A"/>
    <w:rsid w:val="1217E7E4"/>
    <w:rsid w:val="1218447B"/>
    <w:rsid w:val="121B2D12"/>
    <w:rsid w:val="121C9D02"/>
    <w:rsid w:val="1228E217"/>
    <w:rsid w:val="122E7C2D"/>
    <w:rsid w:val="1234A493"/>
    <w:rsid w:val="1238E40B"/>
    <w:rsid w:val="1239A924"/>
    <w:rsid w:val="1244FAA0"/>
    <w:rsid w:val="124BDC20"/>
    <w:rsid w:val="124D601D"/>
    <w:rsid w:val="1253B299"/>
    <w:rsid w:val="1253DFFE"/>
    <w:rsid w:val="12576F98"/>
    <w:rsid w:val="125A29B2"/>
    <w:rsid w:val="125A2B06"/>
    <w:rsid w:val="125D54FE"/>
    <w:rsid w:val="1265A262"/>
    <w:rsid w:val="126936A7"/>
    <w:rsid w:val="126B03F0"/>
    <w:rsid w:val="126CB61B"/>
    <w:rsid w:val="126D91DC"/>
    <w:rsid w:val="1274824B"/>
    <w:rsid w:val="1274EB8C"/>
    <w:rsid w:val="1275505F"/>
    <w:rsid w:val="12761C92"/>
    <w:rsid w:val="127CB2D0"/>
    <w:rsid w:val="127EABB0"/>
    <w:rsid w:val="1281E78F"/>
    <w:rsid w:val="1286013B"/>
    <w:rsid w:val="128C03C0"/>
    <w:rsid w:val="12998CAA"/>
    <w:rsid w:val="129E25DF"/>
    <w:rsid w:val="12A72C1F"/>
    <w:rsid w:val="12AD1FA8"/>
    <w:rsid w:val="12B1C144"/>
    <w:rsid w:val="12B31FA7"/>
    <w:rsid w:val="12C644DD"/>
    <w:rsid w:val="12C7852F"/>
    <w:rsid w:val="12C820A3"/>
    <w:rsid w:val="12DD25E8"/>
    <w:rsid w:val="12E22678"/>
    <w:rsid w:val="12E49F87"/>
    <w:rsid w:val="12E5223A"/>
    <w:rsid w:val="12E6B35B"/>
    <w:rsid w:val="12EC8939"/>
    <w:rsid w:val="12EE1824"/>
    <w:rsid w:val="12F6ABEE"/>
    <w:rsid w:val="12F730F0"/>
    <w:rsid w:val="12FCF11B"/>
    <w:rsid w:val="1304068F"/>
    <w:rsid w:val="130482B0"/>
    <w:rsid w:val="130A6296"/>
    <w:rsid w:val="130C01C0"/>
    <w:rsid w:val="130D3C44"/>
    <w:rsid w:val="13199D20"/>
    <w:rsid w:val="131CDCF8"/>
    <w:rsid w:val="131E0FED"/>
    <w:rsid w:val="132618D0"/>
    <w:rsid w:val="132B54C9"/>
    <w:rsid w:val="133169E0"/>
    <w:rsid w:val="1332A191"/>
    <w:rsid w:val="1334203A"/>
    <w:rsid w:val="133E511E"/>
    <w:rsid w:val="133FCA0E"/>
    <w:rsid w:val="13418FE3"/>
    <w:rsid w:val="1347D3EA"/>
    <w:rsid w:val="134AE7C2"/>
    <w:rsid w:val="13507206"/>
    <w:rsid w:val="13595C9E"/>
    <w:rsid w:val="13604D0F"/>
    <w:rsid w:val="136A8CF2"/>
    <w:rsid w:val="136BC2E4"/>
    <w:rsid w:val="136EAFFD"/>
    <w:rsid w:val="13718296"/>
    <w:rsid w:val="137209FC"/>
    <w:rsid w:val="13749583"/>
    <w:rsid w:val="137C0172"/>
    <w:rsid w:val="137DCA79"/>
    <w:rsid w:val="137E592E"/>
    <w:rsid w:val="13810A9A"/>
    <w:rsid w:val="138383DF"/>
    <w:rsid w:val="1395CFB7"/>
    <w:rsid w:val="13966091"/>
    <w:rsid w:val="13969481"/>
    <w:rsid w:val="13977AC8"/>
    <w:rsid w:val="139BD631"/>
    <w:rsid w:val="139BF25C"/>
    <w:rsid w:val="13A5D94A"/>
    <w:rsid w:val="13A9326F"/>
    <w:rsid w:val="13B3F154"/>
    <w:rsid w:val="13C0CA59"/>
    <w:rsid w:val="13C0ED43"/>
    <w:rsid w:val="13C60679"/>
    <w:rsid w:val="13C7E8F7"/>
    <w:rsid w:val="13C9F814"/>
    <w:rsid w:val="13CA68A8"/>
    <w:rsid w:val="13D55E31"/>
    <w:rsid w:val="13D6DC2A"/>
    <w:rsid w:val="13D99283"/>
    <w:rsid w:val="13D9C060"/>
    <w:rsid w:val="13DAE722"/>
    <w:rsid w:val="13DCD582"/>
    <w:rsid w:val="13DE41EE"/>
    <w:rsid w:val="13DE9F6F"/>
    <w:rsid w:val="13F0088D"/>
    <w:rsid w:val="13FEAF83"/>
    <w:rsid w:val="140429C8"/>
    <w:rsid w:val="1407C161"/>
    <w:rsid w:val="14081DF4"/>
    <w:rsid w:val="140B93FA"/>
    <w:rsid w:val="140E54E9"/>
    <w:rsid w:val="141021D9"/>
    <w:rsid w:val="1414770B"/>
    <w:rsid w:val="1415B6F8"/>
    <w:rsid w:val="14165F3D"/>
    <w:rsid w:val="141A06B1"/>
    <w:rsid w:val="141F7A15"/>
    <w:rsid w:val="142CBDFE"/>
    <w:rsid w:val="14317F54"/>
    <w:rsid w:val="1436F063"/>
    <w:rsid w:val="1438CA12"/>
    <w:rsid w:val="143946DB"/>
    <w:rsid w:val="143A2C61"/>
    <w:rsid w:val="143BD74F"/>
    <w:rsid w:val="144BF768"/>
    <w:rsid w:val="14551D85"/>
    <w:rsid w:val="145A05EE"/>
    <w:rsid w:val="145CAF43"/>
    <w:rsid w:val="145D3966"/>
    <w:rsid w:val="145E81B9"/>
    <w:rsid w:val="145EB219"/>
    <w:rsid w:val="146B942F"/>
    <w:rsid w:val="146BEB23"/>
    <w:rsid w:val="147267FA"/>
    <w:rsid w:val="1472C19E"/>
    <w:rsid w:val="1479CD68"/>
    <w:rsid w:val="1483E87A"/>
    <w:rsid w:val="14849A6A"/>
    <w:rsid w:val="1489FAFB"/>
    <w:rsid w:val="14905669"/>
    <w:rsid w:val="14909379"/>
    <w:rsid w:val="1492B89A"/>
    <w:rsid w:val="1497E038"/>
    <w:rsid w:val="1498DC41"/>
    <w:rsid w:val="149A54E0"/>
    <w:rsid w:val="149B7FC8"/>
    <w:rsid w:val="149EAC55"/>
    <w:rsid w:val="14A02D1F"/>
    <w:rsid w:val="14A58D11"/>
    <w:rsid w:val="14AA1BC4"/>
    <w:rsid w:val="14AB342F"/>
    <w:rsid w:val="14ABC0F5"/>
    <w:rsid w:val="14ACAE49"/>
    <w:rsid w:val="14AF673D"/>
    <w:rsid w:val="14B10FAF"/>
    <w:rsid w:val="14B1C6A0"/>
    <w:rsid w:val="14BBAAD1"/>
    <w:rsid w:val="14C32D27"/>
    <w:rsid w:val="14C3A8D8"/>
    <w:rsid w:val="14C3C942"/>
    <w:rsid w:val="14C909B5"/>
    <w:rsid w:val="14D15DB6"/>
    <w:rsid w:val="14D53B37"/>
    <w:rsid w:val="14D953B2"/>
    <w:rsid w:val="14E1046F"/>
    <w:rsid w:val="14E341ED"/>
    <w:rsid w:val="14EE002F"/>
    <w:rsid w:val="14F12E08"/>
    <w:rsid w:val="14F1F41F"/>
    <w:rsid w:val="14F2F259"/>
    <w:rsid w:val="14F381DA"/>
    <w:rsid w:val="14FA48E3"/>
    <w:rsid w:val="14FBC67C"/>
    <w:rsid w:val="14FDD330"/>
    <w:rsid w:val="150389E4"/>
    <w:rsid w:val="15068F70"/>
    <w:rsid w:val="150C209E"/>
    <w:rsid w:val="150D8067"/>
    <w:rsid w:val="1512DCA2"/>
    <w:rsid w:val="15182B2D"/>
    <w:rsid w:val="1518D92B"/>
    <w:rsid w:val="151CE34F"/>
    <w:rsid w:val="151E217C"/>
    <w:rsid w:val="1520374D"/>
    <w:rsid w:val="1521B9FD"/>
    <w:rsid w:val="1523664D"/>
    <w:rsid w:val="152E7067"/>
    <w:rsid w:val="1531A95E"/>
    <w:rsid w:val="1535F922"/>
    <w:rsid w:val="15368125"/>
    <w:rsid w:val="1542CC16"/>
    <w:rsid w:val="15438E51"/>
    <w:rsid w:val="1543F28E"/>
    <w:rsid w:val="1546D145"/>
    <w:rsid w:val="15477B3C"/>
    <w:rsid w:val="154C501F"/>
    <w:rsid w:val="154CA144"/>
    <w:rsid w:val="154FCD19"/>
    <w:rsid w:val="15505792"/>
    <w:rsid w:val="1554D169"/>
    <w:rsid w:val="15588F0D"/>
    <w:rsid w:val="1559FFBE"/>
    <w:rsid w:val="155E2011"/>
    <w:rsid w:val="156208B1"/>
    <w:rsid w:val="15622538"/>
    <w:rsid w:val="15726479"/>
    <w:rsid w:val="15726C73"/>
    <w:rsid w:val="1573A4C9"/>
    <w:rsid w:val="15778A3F"/>
    <w:rsid w:val="157BD820"/>
    <w:rsid w:val="15806B43"/>
    <w:rsid w:val="1582CDC3"/>
    <w:rsid w:val="15849DD4"/>
    <w:rsid w:val="158512E8"/>
    <w:rsid w:val="15871BC8"/>
    <w:rsid w:val="158B27F1"/>
    <w:rsid w:val="158CDD50"/>
    <w:rsid w:val="158DFA4F"/>
    <w:rsid w:val="15926FF3"/>
    <w:rsid w:val="15977604"/>
    <w:rsid w:val="159CD9D3"/>
    <w:rsid w:val="159DE95F"/>
    <w:rsid w:val="15A34FD9"/>
    <w:rsid w:val="15A42597"/>
    <w:rsid w:val="15A75F3F"/>
    <w:rsid w:val="15A862E4"/>
    <w:rsid w:val="15B16B8B"/>
    <w:rsid w:val="15B45D4B"/>
    <w:rsid w:val="15BFC8AF"/>
    <w:rsid w:val="15C3113F"/>
    <w:rsid w:val="15CB5B04"/>
    <w:rsid w:val="15D48BE7"/>
    <w:rsid w:val="15DECC08"/>
    <w:rsid w:val="15E36A25"/>
    <w:rsid w:val="15E6E189"/>
    <w:rsid w:val="15E6EF81"/>
    <w:rsid w:val="15E7C3A6"/>
    <w:rsid w:val="15EA451E"/>
    <w:rsid w:val="15F57ACB"/>
    <w:rsid w:val="15F859E2"/>
    <w:rsid w:val="15F9E0E8"/>
    <w:rsid w:val="15FDFC08"/>
    <w:rsid w:val="15FEC284"/>
    <w:rsid w:val="15FF8853"/>
    <w:rsid w:val="1603631F"/>
    <w:rsid w:val="1607C9A8"/>
    <w:rsid w:val="160A9A7C"/>
    <w:rsid w:val="160EA4CC"/>
    <w:rsid w:val="1613191C"/>
    <w:rsid w:val="161E508A"/>
    <w:rsid w:val="161FD59D"/>
    <w:rsid w:val="162820F5"/>
    <w:rsid w:val="16289ACD"/>
    <w:rsid w:val="1632A6AA"/>
    <w:rsid w:val="1636CC09"/>
    <w:rsid w:val="163E59D6"/>
    <w:rsid w:val="1644FFD0"/>
    <w:rsid w:val="1649577B"/>
    <w:rsid w:val="164A009F"/>
    <w:rsid w:val="164ABACB"/>
    <w:rsid w:val="164B0454"/>
    <w:rsid w:val="164BEA7E"/>
    <w:rsid w:val="1652A803"/>
    <w:rsid w:val="165AECE7"/>
    <w:rsid w:val="165F51FB"/>
    <w:rsid w:val="1660A98E"/>
    <w:rsid w:val="166DBBB1"/>
    <w:rsid w:val="1671A690"/>
    <w:rsid w:val="1676BCF0"/>
    <w:rsid w:val="1679E568"/>
    <w:rsid w:val="167CDC3D"/>
    <w:rsid w:val="1683B2EF"/>
    <w:rsid w:val="1683DE0C"/>
    <w:rsid w:val="1686B8FE"/>
    <w:rsid w:val="168C7642"/>
    <w:rsid w:val="169108C4"/>
    <w:rsid w:val="1691D954"/>
    <w:rsid w:val="169590A0"/>
    <w:rsid w:val="169712CC"/>
    <w:rsid w:val="16993935"/>
    <w:rsid w:val="169BFA9C"/>
    <w:rsid w:val="16A1BCE5"/>
    <w:rsid w:val="16A1E2D6"/>
    <w:rsid w:val="16A6ECCC"/>
    <w:rsid w:val="16A9C396"/>
    <w:rsid w:val="16AA4D57"/>
    <w:rsid w:val="16AF6EEF"/>
    <w:rsid w:val="16B0A7CD"/>
    <w:rsid w:val="16B14157"/>
    <w:rsid w:val="16BBC857"/>
    <w:rsid w:val="16C8077A"/>
    <w:rsid w:val="16C9E392"/>
    <w:rsid w:val="16CA0063"/>
    <w:rsid w:val="16CA8540"/>
    <w:rsid w:val="16CB5DAB"/>
    <w:rsid w:val="16CDB7B3"/>
    <w:rsid w:val="16D4F0C1"/>
    <w:rsid w:val="16D82DD9"/>
    <w:rsid w:val="16DAE361"/>
    <w:rsid w:val="16DF0747"/>
    <w:rsid w:val="16E2988E"/>
    <w:rsid w:val="16ECDF65"/>
    <w:rsid w:val="16F0C070"/>
    <w:rsid w:val="16F5D77C"/>
    <w:rsid w:val="16F75B37"/>
    <w:rsid w:val="16FFE2FF"/>
    <w:rsid w:val="17028944"/>
    <w:rsid w:val="17033198"/>
    <w:rsid w:val="170342F7"/>
    <w:rsid w:val="1704967F"/>
    <w:rsid w:val="17073EB2"/>
    <w:rsid w:val="17088DBF"/>
    <w:rsid w:val="17104E96"/>
    <w:rsid w:val="171154C4"/>
    <w:rsid w:val="1711FB34"/>
    <w:rsid w:val="1719E22C"/>
    <w:rsid w:val="171E3B3F"/>
    <w:rsid w:val="17225EF1"/>
    <w:rsid w:val="1725736C"/>
    <w:rsid w:val="17279863"/>
    <w:rsid w:val="1727B10B"/>
    <w:rsid w:val="172C0BE6"/>
    <w:rsid w:val="172CE729"/>
    <w:rsid w:val="172F5E14"/>
    <w:rsid w:val="173071D7"/>
    <w:rsid w:val="17358F84"/>
    <w:rsid w:val="1742F157"/>
    <w:rsid w:val="17430C9C"/>
    <w:rsid w:val="174377E7"/>
    <w:rsid w:val="17466142"/>
    <w:rsid w:val="1747C122"/>
    <w:rsid w:val="174A7A50"/>
    <w:rsid w:val="174B519B"/>
    <w:rsid w:val="175B0B02"/>
    <w:rsid w:val="175DF580"/>
    <w:rsid w:val="1760EA6E"/>
    <w:rsid w:val="176579F9"/>
    <w:rsid w:val="1766AA58"/>
    <w:rsid w:val="176EF600"/>
    <w:rsid w:val="17789551"/>
    <w:rsid w:val="178264DB"/>
    <w:rsid w:val="17852ACA"/>
    <w:rsid w:val="178D3FA2"/>
    <w:rsid w:val="178F6B80"/>
    <w:rsid w:val="1793713C"/>
    <w:rsid w:val="17A6A4F1"/>
    <w:rsid w:val="17A7BF45"/>
    <w:rsid w:val="17AA3C2D"/>
    <w:rsid w:val="17ABAE74"/>
    <w:rsid w:val="17B0E081"/>
    <w:rsid w:val="17B2E912"/>
    <w:rsid w:val="17BCAB73"/>
    <w:rsid w:val="17BDC636"/>
    <w:rsid w:val="17C7A5CB"/>
    <w:rsid w:val="17C98492"/>
    <w:rsid w:val="17CD9C4F"/>
    <w:rsid w:val="17D20390"/>
    <w:rsid w:val="17DD8958"/>
    <w:rsid w:val="17DFE239"/>
    <w:rsid w:val="17E12ED1"/>
    <w:rsid w:val="17E1C18F"/>
    <w:rsid w:val="17E2365C"/>
    <w:rsid w:val="17E8ADBE"/>
    <w:rsid w:val="17E8D76A"/>
    <w:rsid w:val="17E909C1"/>
    <w:rsid w:val="17EBF1C0"/>
    <w:rsid w:val="17F9D032"/>
    <w:rsid w:val="17FD0B59"/>
    <w:rsid w:val="17FD2457"/>
    <w:rsid w:val="17FEC1A7"/>
    <w:rsid w:val="1801415E"/>
    <w:rsid w:val="18016ECA"/>
    <w:rsid w:val="1802AF1B"/>
    <w:rsid w:val="1802B02A"/>
    <w:rsid w:val="180342C4"/>
    <w:rsid w:val="1806B119"/>
    <w:rsid w:val="1807B205"/>
    <w:rsid w:val="18095B28"/>
    <w:rsid w:val="1809A5A3"/>
    <w:rsid w:val="180A68BF"/>
    <w:rsid w:val="180C834F"/>
    <w:rsid w:val="180D0B72"/>
    <w:rsid w:val="180EDCC1"/>
    <w:rsid w:val="180F34AA"/>
    <w:rsid w:val="1810601C"/>
    <w:rsid w:val="181130FB"/>
    <w:rsid w:val="1811F73C"/>
    <w:rsid w:val="1816F240"/>
    <w:rsid w:val="18194DAC"/>
    <w:rsid w:val="181AEDB6"/>
    <w:rsid w:val="181E6ED5"/>
    <w:rsid w:val="181F7305"/>
    <w:rsid w:val="18231E69"/>
    <w:rsid w:val="1824503D"/>
    <w:rsid w:val="1826B79F"/>
    <w:rsid w:val="182994E1"/>
    <w:rsid w:val="182B0B47"/>
    <w:rsid w:val="182CB064"/>
    <w:rsid w:val="182EB1D0"/>
    <w:rsid w:val="182FE096"/>
    <w:rsid w:val="18335900"/>
    <w:rsid w:val="1836A792"/>
    <w:rsid w:val="183DEB76"/>
    <w:rsid w:val="183E2EDA"/>
    <w:rsid w:val="183F5DC6"/>
    <w:rsid w:val="184B723B"/>
    <w:rsid w:val="184CD2E5"/>
    <w:rsid w:val="184D657C"/>
    <w:rsid w:val="184D7B17"/>
    <w:rsid w:val="18535BF7"/>
    <w:rsid w:val="1854F25C"/>
    <w:rsid w:val="18580B2E"/>
    <w:rsid w:val="18587908"/>
    <w:rsid w:val="1859F471"/>
    <w:rsid w:val="185BA77B"/>
    <w:rsid w:val="1863521A"/>
    <w:rsid w:val="1863A547"/>
    <w:rsid w:val="186C635F"/>
    <w:rsid w:val="186F3C17"/>
    <w:rsid w:val="1870B6EE"/>
    <w:rsid w:val="1872B51D"/>
    <w:rsid w:val="187EE188"/>
    <w:rsid w:val="18827A64"/>
    <w:rsid w:val="18870984"/>
    <w:rsid w:val="188D2403"/>
    <w:rsid w:val="18954F1F"/>
    <w:rsid w:val="1899E85B"/>
    <w:rsid w:val="189B389C"/>
    <w:rsid w:val="189B8644"/>
    <w:rsid w:val="189EDC0B"/>
    <w:rsid w:val="189F5FBE"/>
    <w:rsid w:val="18A6A176"/>
    <w:rsid w:val="18A97208"/>
    <w:rsid w:val="18ACA785"/>
    <w:rsid w:val="18AD341D"/>
    <w:rsid w:val="18B266D0"/>
    <w:rsid w:val="18B5874C"/>
    <w:rsid w:val="18BA0942"/>
    <w:rsid w:val="18BB06E6"/>
    <w:rsid w:val="18BE1639"/>
    <w:rsid w:val="18BF3B41"/>
    <w:rsid w:val="18C4A959"/>
    <w:rsid w:val="18C67FD0"/>
    <w:rsid w:val="18C75439"/>
    <w:rsid w:val="18C99FED"/>
    <w:rsid w:val="18CCF385"/>
    <w:rsid w:val="18D2CD1B"/>
    <w:rsid w:val="18D325F0"/>
    <w:rsid w:val="18D641DB"/>
    <w:rsid w:val="18D69160"/>
    <w:rsid w:val="18DE3FE6"/>
    <w:rsid w:val="18DF2402"/>
    <w:rsid w:val="18E1B794"/>
    <w:rsid w:val="18EE886A"/>
    <w:rsid w:val="18EF13C0"/>
    <w:rsid w:val="18EFCDE8"/>
    <w:rsid w:val="18F4ECCE"/>
    <w:rsid w:val="18F55D5E"/>
    <w:rsid w:val="18F74026"/>
    <w:rsid w:val="18F774B8"/>
    <w:rsid w:val="18F81DD7"/>
    <w:rsid w:val="18F908D1"/>
    <w:rsid w:val="18F91961"/>
    <w:rsid w:val="18FA02D7"/>
    <w:rsid w:val="18FB6AA0"/>
    <w:rsid w:val="18FBF6FF"/>
    <w:rsid w:val="1900B672"/>
    <w:rsid w:val="19039177"/>
    <w:rsid w:val="1905BD32"/>
    <w:rsid w:val="191D24A8"/>
    <w:rsid w:val="191ED3F7"/>
    <w:rsid w:val="191F6367"/>
    <w:rsid w:val="1920B6D6"/>
    <w:rsid w:val="192130A9"/>
    <w:rsid w:val="19252858"/>
    <w:rsid w:val="192716FE"/>
    <w:rsid w:val="192B2F20"/>
    <w:rsid w:val="192B5FB0"/>
    <w:rsid w:val="192BADA9"/>
    <w:rsid w:val="192DCFCF"/>
    <w:rsid w:val="192E00FE"/>
    <w:rsid w:val="192F435B"/>
    <w:rsid w:val="193043BD"/>
    <w:rsid w:val="1930F9CE"/>
    <w:rsid w:val="1932233C"/>
    <w:rsid w:val="193709FB"/>
    <w:rsid w:val="19372877"/>
    <w:rsid w:val="19483BE4"/>
    <w:rsid w:val="1949D08D"/>
    <w:rsid w:val="194A058B"/>
    <w:rsid w:val="194A54CB"/>
    <w:rsid w:val="1950D63D"/>
    <w:rsid w:val="1951097E"/>
    <w:rsid w:val="1952554E"/>
    <w:rsid w:val="1952DC19"/>
    <w:rsid w:val="195458B3"/>
    <w:rsid w:val="1958A440"/>
    <w:rsid w:val="19591351"/>
    <w:rsid w:val="19594C15"/>
    <w:rsid w:val="1966630F"/>
    <w:rsid w:val="196CF5B0"/>
    <w:rsid w:val="196E5FC0"/>
    <w:rsid w:val="196E8794"/>
    <w:rsid w:val="196F83ED"/>
    <w:rsid w:val="1970951C"/>
    <w:rsid w:val="1973D2A8"/>
    <w:rsid w:val="1973E88C"/>
    <w:rsid w:val="19774159"/>
    <w:rsid w:val="197764FC"/>
    <w:rsid w:val="198487A4"/>
    <w:rsid w:val="198574FA"/>
    <w:rsid w:val="1986AA4D"/>
    <w:rsid w:val="1991DA2A"/>
    <w:rsid w:val="1991EB3B"/>
    <w:rsid w:val="19922146"/>
    <w:rsid w:val="199250AB"/>
    <w:rsid w:val="1992E78E"/>
    <w:rsid w:val="19961BA8"/>
    <w:rsid w:val="1998DEB8"/>
    <w:rsid w:val="199FC504"/>
    <w:rsid w:val="19A04586"/>
    <w:rsid w:val="19A13BC5"/>
    <w:rsid w:val="19A55534"/>
    <w:rsid w:val="19AD07A0"/>
    <w:rsid w:val="19AEA314"/>
    <w:rsid w:val="19B2B96C"/>
    <w:rsid w:val="19BC79B6"/>
    <w:rsid w:val="19C392E0"/>
    <w:rsid w:val="19C4E27F"/>
    <w:rsid w:val="19CD66A3"/>
    <w:rsid w:val="19CFF03A"/>
    <w:rsid w:val="19D7BA2E"/>
    <w:rsid w:val="19D8341F"/>
    <w:rsid w:val="19DE33E9"/>
    <w:rsid w:val="19E10FD3"/>
    <w:rsid w:val="19E1F6FF"/>
    <w:rsid w:val="19E8151E"/>
    <w:rsid w:val="19E9F36A"/>
    <w:rsid w:val="19EF0048"/>
    <w:rsid w:val="19F5C2F7"/>
    <w:rsid w:val="19F77ED3"/>
    <w:rsid w:val="19F7B70F"/>
    <w:rsid w:val="19FF337B"/>
    <w:rsid w:val="1A01C23C"/>
    <w:rsid w:val="1A04DB66"/>
    <w:rsid w:val="1A11D006"/>
    <w:rsid w:val="1A1C17CD"/>
    <w:rsid w:val="1A22693E"/>
    <w:rsid w:val="1A23CC59"/>
    <w:rsid w:val="1A2EBE41"/>
    <w:rsid w:val="1A30FA4E"/>
    <w:rsid w:val="1A3237BE"/>
    <w:rsid w:val="1A386165"/>
    <w:rsid w:val="1A3C4919"/>
    <w:rsid w:val="1A3E0DB1"/>
    <w:rsid w:val="1A457149"/>
    <w:rsid w:val="1A45EAA7"/>
    <w:rsid w:val="1A46B84D"/>
    <w:rsid w:val="1A513955"/>
    <w:rsid w:val="1A5A0314"/>
    <w:rsid w:val="1A5BF0A1"/>
    <w:rsid w:val="1A5D13EA"/>
    <w:rsid w:val="1A5FBB71"/>
    <w:rsid w:val="1A612DC4"/>
    <w:rsid w:val="1A64BFCF"/>
    <w:rsid w:val="1A72C3CD"/>
    <w:rsid w:val="1A775F78"/>
    <w:rsid w:val="1A780E80"/>
    <w:rsid w:val="1A784BFD"/>
    <w:rsid w:val="1A7EEADA"/>
    <w:rsid w:val="1A7EFB24"/>
    <w:rsid w:val="1A8015AE"/>
    <w:rsid w:val="1A81A610"/>
    <w:rsid w:val="1A8257C9"/>
    <w:rsid w:val="1A825C1A"/>
    <w:rsid w:val="1A842289"/>
    <w:rsid w:val="1A8C7178"/>
    <w:rsid w:val="1A8E735B"/>
    <w:rsid w:val="1A8F9096"/>
    <w:rsid w:val="1AA4877F"/>
    <w:rsid w:val="1AA9DD1F"/>
    <w:rsid w:val="1AB1C8B4"/>
    <w:rsid w:val="1ABAE9F7"/>
    <w:rsid w:val="1ABF5E99"/>
    <w:rsid w:val="1AC01DBD"/>
    <w:rsid w:val="1AD3A97D"/>
    <w:rsid w:val="1AD9C36C"/>
    <w:rsid w:val="1ADF5A42"/>
    <w:rsid w:val="1AE050AF"/>
    <w:rsid w:val="1AE59C4B"/>
    <w:rsid w:val="1AEDC8FB"/>
    <w:rsid w:val="1AEE440E"/>
    <w:rsid w:val="1AF3389B"/>
    <w:rsid w:val="1AF7CEAD"/>
    <w:rsid w:val="1AFAA028"/>
    <w:rsid w:val="1AFBBAE3"/>
    <w:rsid w:val="1AFF5AB4"/>
    <w:rsid w:val="1B07299E"/>
    <w:rsid w:val="1B0C1360"/>
    <w:rsid w:val="1B197D28"/>
    <w:rsid w:val="1B1EC4B1"/>
    <w:rsid w:val="1B24AE44"/>
    <w:rsid w:val="1B24B3D8"/>
    <w:rsid w:val="1B24E2E1"/>
    <w:rsid w:val="1B2EBB55"/>
    <w:rsid w:val="1B30102E"/>
    <w:rsid w:val="1B333279"/>
    <w:rsid w:val="1B352003"/>
    <w:rsid w:val="1B369504"/>
    <w:rsid w:val="1B3F7929"/>
    <w:rsid w:val="1B4B2132"/>
    <w:rsid w:val="1B4DB444"/>
    <w:rsid w:val="1B4E1CFE"/>
    <w:rsid w:val="1B50AEB8"/>
    <w:rsid w:val="1B5266B6"/>
    <w:rsid w:val="1B542D5B"/>
    <w:rsid w:val="1B552FE5"/>
    <w:rsid w:val="1B56F8C6"/>
    <w:rsid w:val="1B58D431"/>
    <w:rsid w:val="1B5BD4B1"/>
    <w:rsid w:val="1B5DE042"/>
    <w:rsid w:val="1B5E365D"/>
    <w:rsid w:val="1B5F0CE9"/>
    <w:rsid w:val="1B621B6A"/>
    <w:rsid w:val="1B635A4F"/>
    <w:rsid w:val="1B69F7BF"/>
    <w:rsid w:val="1B6A1D83"/>
    <w:rsid w:val="1B6D8D52"/>
    <w:rsid w:val="1B7067D6"/>
    <w:rsid w:val="1B75EBC0"/>
    <w:rsid w:val="1B779861"/>
    <w:rsid w:val="1B8A67C2"/>
    <w:rsid w:val="1B8A9DED"/>
    <w:rsid w:val="1B907039"/>
    <w:rsid w:val="1B97A98E"/>
    <w:rsid w:val="1B97D67E"/>
    <w:rsid w:val="1B9AC770"/>
    <w:rsid w:val="1B9BE811"/>
    <w:rsid w:val="1B9D8687"/>
    <w:rsid w:val="1BAF97B2"/>
    <w:rsid w:val="1BB363E9"/>
    <w:rsid w:val="1BBBA828"/>
    <w:rsid w:val="1BBBB50A"/>
    <w:rsid w:val="1BBEAA46"/>
    <w:rsid w:val="1BC18D66"/>
    <w:rsid w:val="1BC43D43"/>
    <w:rsid w:val="1BCFBC56"/>
    <w:rsid w:val="1BD33792"/>
    <w:rsid w:val="1BD77C23"/>
    <w:rsid w:val="1BD941B4"/>
    <w:rsid w:val="1BDBB659"/>
    <w:rsid w:val="1BDED7D3"/>
    <w:rsid w:val="1BE5893B"/>
    <w:rsid w:val="1BEF73FE"/>
    <w:rsid w:val="1BF225FB"/>
    <w:rsid w:val="1BF42489"/>
    <w:rsid w:val="1BF60FCF"/>
    <w:rsid w:val="1BF8AFCF"/>
    <w:rsid w:val="1C015B9C"/>
    <w:rsid w:val="1C075DD4"/>
    <w:rsid w:val="1C09C707"/>
    <w:rsid w:val="1C0C39E1"/>
    <w:rsid w:val="1C138CBE"/>
    <w:rsid w:val="1C14CA2A"/>
    <w:rsid w:val="1C15CA8C"/>
    <w:rsid w:val="1C1A2C1B"/>
    <w:rsid w:val="1C20EFB8"/>
    <w:rsid w:val="1C2A72C1"/>
    <w:rsid w:val="1C3138A3"/>
    <w:rsid w:val="1C3255D4"/>
    <w:rsid w:val="1C32BD00"/>
    <w:rsid w:val="1C36536D"/>
    <w:rsid w:val="1C38DAA6"/>
    <w:rsid w:val="1C4DCAF9"/>
    <w:rsid w:val="1C520A1E"/>
    <w:rsid w:val="1C54252D"/>
    <w:rsid w:val="1C5A686C"/>
    <w:rsid w:val="1C5A78FE"/>
    <w:rsid w:val="1C5F40E6"/>
    <w:rsid w:val="1C623E40"/>
    <w:rsid w:val="1C6435ED"/>
    <w:rsid w:val="1C690BF0"/>
    <w:rsid w:val="1C6DE8E0"/>
    <w:rsid w:val="1C707932"/>
    <w:rsid w:val="1C741C46"/>
    <w:rsid w:val="1C79B3A3"/>
    <w:rsid w:val="1C81C1C0"/>
    <w:rsid w:val="1C81CDE0"/>
    <w:rsid w:val="1C88BB7A"/>
    <w:rsid w:val="1C8ED604"/>
    <w:rsid w:val="1C9736F5"/>
    <w:rsid w:val="1C99ECC2"/>
    <w:rsid w:val="1C9D047B"/>
    <w:rsid w:val="1CA0624F"/>
    <w:rsid w:val="1CA27D2F"/>
    <w:rsid w:val="1CA3253D"/>
    <w:rsid w:val="1CA58620"/>
    <w:rsid w:val="1CA8E28D"/>
    <w:rsid w:val="1CAE1BBB"/>
    <w:rsid w:val="1CAFCEFF"/>
    <w:rsid w:val="1CB27F14"/>
    <w:rsid w:val="1CBC8193"/>
    <w:rsid w:val="1CC64FE7"/>
    <w:rsid w:val="1CCF99FE"/>
    <w:rsid w:val="1CD5F824"/>
    <w:rsid w:val="1CD62C92"/>
    <w:rsid w:val="1CD6783F"/>
    <w:rsid w:val="1CDA9C71"/>
    <w:rsid w:val="1CDD3E35"/>
    <w:rsid w:val="1CE5A428"/>
    <w:rsid w:val="1CEA7894"/>
    <w:rsid w:val="1CF41BE3"/>
    <w:rsid w:val="1CFCF0A2"/>
    <w:rsid w:val="1D09E1F8"/>
    <w:rsid w:val="1D0B5DF0"/>
    <w:rsid w:val="1D0C3089"/>
    <w:rsid w:val="1D11B0E1"/>
    <w:rsid w:val="1D12A075"/>
    <w:rsid w:val="1D1960AF"/>
    <w:rsid w:val="1D1B715C"/>
    <w:rsid w:val="1D25BE95"/>
    <w:rsid w:val="1D264D22"/>
    <w:rsid w:val="1D317921"/>
    <w:rsid w:val="1D37648F"/>
    <w:rsid w:val="1D3B045F"/>
    <w:rsid w:val="1D4143B2"/>
    <w:rsid w:val="1D56C6C1"/>
    <w:rsid w:val="1D5D9406"/>
    <w:rsid w:val="1D663059"/>
    <w:rsid w:val="1D6FAE8F"/>
    <w:rsid w:val="1D73F719"/>
    <w:rsid w:val="1D75138E"/>
    <w:rsid w:val="1D762BE2"/>
    <w:rsid w:val="1D780B57"/>
    <w:rsid w:val="1D7D49FC"/>
    <w:rsid w:val="1D7FB01B"/>
    <w:rsid w:val="1D881864"/>
    <w:rsid w:val="1D89D10A"/>
    <w:rsid w:val="1D8F518F"/>
    <w:rsid w:val="1D9352EF"/>
    <w:rsid w:val="1D94B03B"/>
    <w:rsid w:val="1D96BB53"/>
    <w:rsid w:val="1D9882DA"/>
    <w:rsid w:val="1D9B3F8F"/>
    <w:rsid w:val="1D9FE44E"/>
    <w:rsid w:val="1DA03CEC"/>
    <w:rsid w:val="1DA5A177"/>
    <w:rsid w:val="1DA7EBA8"/>
    <w:rsid w:val="1DA85AAC"/>
    <w:rsid w:val="1DACAA3E"/>
    <w:rsid w:val="1DAF003A"/>
    <w:rsid w:val="1DAF4888"/>
    <w:rsid w:val="1DB082FE"/>
    <w:rsid w:val="1DB0F26F"/>
    <w:rsid w:val="1DB24004"/>
    <w:rsid w:val="1DB9F1CA"/>
    <w:rsid w:val="1DBA48C9"/>
    <w:rsid w:val="1DBB673F"/>
    <w:rsid w:val="1DC1B66A"/>
    <w:rsid w:val="1DCE5C68"/>
    <w:rsid w:val="1DD1BE5B"/>
    <w:rsid w:val="1DD4AB07"/>
    <w:rsid w:val="1DD59062"/>
    <w:rsid w:val="1DDFD1D7"/>
    <w:rsid w:val="1DE0E809"/>
    <w:rsid w:val="1DE3BB88"/>
    <w:rsid w:val="1DE4B8EB"/>
    <w:rsid w:val="1DE4EAF5"/>
    <w:rsid w:val="1DEAD25E"/>
    <w:rsid w:val="1DEB6119"/>
    <w:rsid w:val="1DEEB0E5"/>
    <w:rsid w:val="1DEEDF79"/>
    <w:rsid w:val="1DF42971"/>
    <w:rsid w:val="1DF7199D"/>
    <w:rsid w:val="1DF8BEFA"/>
    <w:rsid w:val="1DFB969D"/>
    <w:rsid w:val="1DFE7353"/>
    <w:rsid w:val="1E01E476"/>
    <w:rsid w:val="1E04F80E"/>
    <w:rsid w:val="1E05E1DD"/>
    <w:rsid w:val="1E0E7515"/>
    <w:rsid w:val="1E14012B"/>
    <w:rsid w:val="1E172949"/>
    <w:rsid w:val="1E183BA8"/>
    <w:rsid w:val="1E1B3F63"/>
    <w:rsid w:val="1E2580A5"/>
    <w:rsid w:val="1E26C0C4"/>
    <w:rsid w:val="1E2ABE0C"/>
    <w:rsid w:val="1E2AFC83"/>
    <w:rsid w:val="1E2CEA3D"/>
    <w:rsid w:val="1E2D9744"/>
    <w:rsid w:val="1E305F86"/>
    <w:rsid w:val="1E338C5A"/>
    <w:rsid w:val="1E359E54"/>
    <w:rsid w:val="1E3E75B4"/>
    <w:rsid w:val="1E40BEEB"/>
    <w:rsid w:val="1E41472D"/>
    <w:rsid w:val="1E416671"/>
    <w:rsid w:val="1E426E98"/>
    <w:rsid w:val="1E459696"/>
    <w:rsid w:val="1E466410"/>
    <w:rsid w:val="1E46E804"/>
    <w:rsid w:val="1E53B946"/>
    <w:rsid w:val="1E5517DE"/>
    <w:rsid w:val="1E5BC137"/>
    <w:rsid w:val="1E5FBECA"/>
    <w:rsid w:val="1E6407D6"/>
    <w:rsid w:val="1E64104A"/>
    <w:rsid w:val="1E659E94"/>
    <w:rsid w:val="1E66A567"/>
    <w:rsid w:val="1E675E09"/>
    <w:rsid w:val="1E67BCD2"/>
    <w:rsid w:val="1E69B072"/>
    <w:rsid w:val="1E6C070E"/>
    <w:rsid w:val="1E71277D"/>
    <w:rsid w:val="1E773041"/>
    <w:rsid w:val="1E7A220B"/>
    <w:rsid w:val="1E7C45C6"/>
    <w:rsid w:val="1E89345B"/>
    <w:rsid w:val="1E8A7198"/>
    <w:rsid w:val="1EA5D5FB"/>
    <w:rsid w:val="1EB20AEF"/>
    <w:rsid w:val="1EB58F53"/>
    <w:rsid w:val="1EB9C01F"/>
    <w:rsid w:val="1EBA64EB"/>
    <w:rsid w:val="1EC3A24A"/>
    <w:rsid w:val="1EC7065D"/>
    <w:rsid w:val="1EC8F73C"/>
    <w:rsid w:val="1ECE374A"/>
    <w:rsid w:val="1ECE53A3"/>
    <w:rsid w:val="1ED1C042"/>
    <w:rsid w:val="1ED59626"/>
    <w:rsid w:val="1ED8275F"/>
    <w:rsid w:val="1ED83F00"/>
    <w:rsid w:val="1EDA6AEF"/>
    <w:rsid w:val="1EDDD3CF"/>
    <w:rsid w:val="1EDFFEDE"/>
    <w:rsid w:val="1EE20B00"/>
    <w:rsid w:val="1EE249A5"/>
    <w:rsid w:val="1EEEDBC2"/>
    <w:rsid w:val="1EF97B98"/>
    <w:rsid w:val="1EFA4744"/>
    <w:rsid w:val="1F028E64"/>
    <w:rsid w:val="1F02D7E0"/>
    <w:rsid w:val="1F052DC5"/>
    <w:rsid w:val="1F0FC7CC"/>
    <w:rsid w:val="1F15E8AC"/>
    <w:rsid w:val="1F16E53D"/>
    <w:rsid w:val="1F188D4F"/>
    <w:rsid w:val="1F18C66B"/>
    <w:rsid w:val="1F1A8CE5"/>
    <w:rsid w:val="1F1DE45A"/>
    <w:rsid w:val="1F1DF56E"/>
    <w:rsid w:val="1F211046"/>
    <w:rsid w:val="1F21C4C8"/>
    <w:rsid w:val="1F259B45"/>
    <w:rsid w:val="1F26255A"/>
    <w:rsid w:val="1F2691D3"/>
    <w:rsid w:val="1F29BD45"/>
    <w:rsid w:val="1F29C6BD"/>
    <w:rsid w:val="1F2C4FF8"/>
    <w:rsid w:val="1F3AD031"/>
    <w:rsid w:val="1F40BDE0"/>
    <w:rsid w:val="1F41EE7F"/>
    <w:rsid w:val="1F44D6C6"/>
    <w:rsid w:val="1F4566CE"/>
    <w:rsid w:val="1F47C239"/>
    <w:rsid w:val="1F47CA7B"/>
    <w:rsid w:val="1F4A8C62"/>
    <w:rsid w:val="1F4E1065"/>
    <w:rsid w:val="1F517067"/>
    <w:rsid w:val="1F5E58A9"/>
    <w:rsid w:val="1F6252E0"/>
    <w:rsid w:val="1F66EBE6"/>
    <w:rsid w:val="1F69E978"/>
    <w:rsid w:val="1F6F2441"/>
    <w:rsid w:val="1F735140"/>
    <w:rsid w:val="1F73515D"/>
    <w:rsid w:val="1F735783"/>
    <w:rsid w:val="1F7A90A3"/>
    <w:rsid w:val="1F7E3FDB"/>
    <w:rsid w:val="1F80FAEB"/>
    <w:rsid w:val="1F848E5E"/>
    <w:rsid w:val="1F86565E"/>
    <w:rsid w:val="1F87D8E2"/>
    <w:rsid w:val="1F89855F"/>
    <w:rsid w:val="1F902C3B"/>
    <w:rsid w:val="1F9766D5"/>
    <w:rsid w:val="1FA246F3"/>
    <w:rsid w:val="1FA2854F"/>
    <w:rsid w:val="1FA6644A"/>
    <w:rsid w:val="1FADB19B"/>
    <w:rsid w:val="1FADC28B"/>
    <w:rsid w:val="1FADF81E"/>
    <w:rsid w:val="1FB07B5F"/>
    <w:rsid w:val="1FB26088"/>
    <w:rsid w:val="1FB5CB5A"/>
    <w:rsid w:val="1FB79D91"/>
    <w:rsid w:val="1FBA5D06"/>
    <w:rsid w:val="1FBC1617"/>
    <w:rsid w:val="1FBD4AF1"/>
    <w:rsid w:val="1FBE5FD0"/>
    <w:rsid w:val="1FBEBFA3"/>
    <w:rsid w:val="1FC50D91"/>
    <w:rsid w:val="1FC87BD3"/>
    <w:rsid w:val="1FD1EF12"/>
    <w:rsid w:val="1FD3C1D1"/>
    <w:rsid w:val="1FD6BE9A"/>
    <w:rsid w:val="1FD6DD38"/>
    <w:rsid w:val="1FE1AAB5"/>
    <w:rsid w:val="1FE3C82F"/>
    <w:rsid w:val="1FE63583"/>
    <w:rsid w:val="1FEB4E53"/>
    <w:rsid w:val="1FFC585B"/>
    <w:rsid w:val="1FFD4C3E"/>
    <w:rsid w:val="1FFFADEE"/>
    <w:rsid w:val="200022CB"/>
    <w:rsid w:val="20057A12"/>
    <w:rsid w:val="200E5AA6"/>
    <w:rsid w:val="200EEA7C"/>
    <w:rsid w:val="20129A07"/>
    <w:rsid w:val="20189145"/>
    <w:rsid w:val="201B702E"/>
    <w:rsid w:val="201C9703"/>
    <w:rsid w:val="202CED0C"/>
    <w:rsid w:val="202DABA6"/>
    <w:rsid w:val="20339639"/>
    <w:rsid w:val="203D4CDC"/>
    <w:rsid w:val="204A5DB7"/>
    <w:rsid w:val="204AAEB4"/>
    <w:rsid w:val="204D9FD3"/>
    <w:rsid w:val="20552DAE"/>
    <w:rsid w:val="2056C317"/>
    <w:rsid w:val="20574A9D"/>
    <w:rsid w:val="205E41CC"/>
    <w:rsid w:val="206E2324"/>
    <w:rsid w:val="2070725B"/>
    <w:rsid w:val="20750184"/>
    <w:rsid w:val="20763727"/>
    <w:rsid w:val="2079E01A"/>
    <w:rsid w:val="207B3E2A"/>
    <w:rsid w:val="207B7341"/>
    <w:rsid w:val="207C6C69"/>
    <w:rsid w:val="20811BCA"/>
    <w:rsid w:val="20856ADA"/>
    <w:rsid w:val="2087F875"/>
    <w:rsid w:val="208AB737"/>
    <w:rsid w:val="208B4FC1"/>
    <w:rsid w:val="2091099B"/>
    <w:rsid w:val="209471B9"/>
    <w:rsid w:val="20988302"/>
    <w:rsid w:val="20989473"/>
    <w:rsid w:val="209EF0FF"/>
    <w:rsid w:val="20A1C9DB"/>
    <w:rsid w:val="20ABE67E"/>
    <w:rsid w:val="20B60C9C"/>
    <w:rsid w:val="20B6E9C6"/>
    <w:rsid w:val="20BC7BA3"/>
    <w:rsid w:val="20BD29BB"/>
    <w:rsid w:val="20BDD35E"/>
    <w:rsid w:val="20C4F21F"/>
    <w:rsid w:val="20C5AD30"/>
    <w:rsid w:val="20CF6825"/>
    <w:rsid w:val="20CFF744"/>
    <w:rsid w:val="20D30D2D"/>
    <w:rsid w:val="20D3F691"/>
    <w:rsid w:val="20D6896B"/>
    <w:rsid w:val="20DD046A"/>
    <w:rsid w:val="20E9E0C6"/>
    <w:rsid w:val="20EA6F23"/>
    <w:rsid w:val="20EC6017"/>
    <w:rsid w:val="20EF5786"/>
    <w:rsid w:val="20F06A5D"/>
    <w:rsid w:val="20F6F9E3"/>
    <w:rsid w:val="20FD774F"/>
    <w:rsid w:val="20FE3193"/>
    <w:rsid w:val="20FEB727"/>
    <w:rsid w:val="2108B9CF"/>
    <w:rsid w:val="210E3D42"/>
    <w:rsid w:val="210E96D3"/>
    <w:rsid w:val="21102FAB"/>
    <w:rsid w:val="2110867A"/>
    <w:rsid w:val="2110FD13"/>
    <w:rsid w:val="211379B6"/>
    <w:rsid w:val="211AC3E7"/>
    <w:rsid w:val="211C3E26"/>
    <w:rsid w:val="212186DF"/>
    <w:rsid w:val="2125A1DF"/>
    <w:rsid w:val="212EF15A"/>
    <w:rsid w:val="212F6558"/>
    <w:rsid w:val="2131AF19"/>
    <w:rsid w:val="2133929E"/>
    <w:rsid w:val="213CAF18"/>
    <w:rsid w:val="213CF339"/>
    <w:rsid w:val="213F9680"/>
    <w:rsid w:val="2144D5A3"/>
    <w:rsid w:val="214A6C39"/>
    <w:rsid w:val="2150663B"/>
    <w:rsid w:val="2152C27F"/>
    <w:rsid w:val="21547CE4"/>
    <w:rsid w:val="2157C70E"/>
    <w:rsid w:val="2159B817"/>
    <w:rsid w:val="215E737B"/>
    <w:rsid w:val="216A6AE3"/>
    <w:rsid w:val="217294C1"/>
    <w:rsid w:val="2173C9E7"/>
    <w:rsid w:val="2175889A"/>
    <w:rsid w:val="2176A107"/>
    <w:rsid w:val="217B5442"/>
    <w:rsid w:val="218E32CE"/>
    <w:rsid w:val="2194116B"/>
    <w:rsid w:val="219520C9"/>
    <w:rsid w:val="219F3B06"/>
    <w:rsid w:val="21A051EE"/>
    <w:rsid w:val="21A10AB8"/>
    <w:rsid w:val="21A576CF"/>
    <w:rsid w:val="21AF37EE"/>
    <w:rsid w:val="21AF7DB2"/>
    <w:rsid w:val="21B0F7AE"/>
    <w:rsid w:val="21B27AA2"/>
    <w:rsid w:val="21BDD0AC"/>
    <w:rsid w:val="21C5041D"/>
    <w:rsid w:val="21D16B8D"/>
    <w:rsid w:val="21D4E245"/>
    <w:rsid w:val="21D7EBF6"/>
    <w:rsid w:val="21D8CC62"/>
    <w:rsid w:val="21D951E5"/>
    <w:rsid w:val="21DB1B69"/>
    <w:rsid w:val="21DF93A3"/>
    <w:rsid w:val="21E26561"/>
    <w:rsid w:val="21E46F1F"/>
    <w:rsid w:val="21E7126C"/>
    <w:rsid w:val="21E9313A"/>
    <w:rsid w:val="21EEDC22"/>
    <w:rsid w:val="21F98801"/>
    <w:rsid w:val="21FB46B4"/>
    <w:rsid w:val="21FF4DFF"/>
    <w:rsid w:val="220084DD"/>
    <w:rsid w:val="2200F886"/>
    <w:rsid w:val="220477F6"/>
    <w:rsid w:val="2208970E"/>
    <w:rsid w:val="220E9925"/>
    <w:rsid w:val="2213790B"/>
    <w:rsid w:val="221BF5D7"/>
    <w:rsid w:val="221D0B83"/>
    <w:rsid w:val="221F8D26"/>
    <w:rsid w:val="22201DDB"/>
    <w:rsid w:val="2221D1E7"/>
    <w:rsid w:val="2226F694"/>
    <w:rsid w:val="222F3016"/>
    <w:rsid w:val="22320FDA"/>
    <w:rsid w:val="22353489"/>
    <w:rsid w:val="223619B1"/>
    <w:rsid w:val="22367577"/>
    <w:rsid w:val="22397C8A"/>
    <w:rsid w:val="223DBD04"/>
    <w:rsid w:val="22535663"/>
    <w:rsid w:val="22538D80"/>
    <w:rsid w:val="22556928"/>
    <w:rsid w:val="225621A1"/>
    <w:rsid w:val="2257A27E"/>
    <w:rsid w:val="2258396D"/>
    <w:rsid w:val="225D301C"/>
    <w:rsid w:val="225EA99B"/>
    <w:rsid w:val="22670EF4"/>
    <w:rsid w:val="2268A794"/>
    <w:rsid w:val="22699470"/>
    <w:rsid w:val="226C632D"/>
    <w:rsid w:val="226FF1CE"/>
    <w:rsid w:val="22702AE6"/>
    <w:rsid w:val="2272F3AB"/>
    <w:rsid w:val="22769E38"/>
    <w:rsid w:val="2283DA8C"/>
    <w:rsid w:val="22846392"/>
    <w:rsid w:val="2285B127"/>
    <w:rsid w:val="2288AB0F"/>
    <w:rsid w:val="229050EE"/>
    <w:rsid w:val="22982F3E"/>
    <w:rsid w:val="22989629"/>
    <w:rsid w:val="22994655"/>
    <w:rsid w:val="22A159F6"/>
    <w:rsid w:val="22B2A0F5"/>
    <w:rsid w:val="22B35A5E"/>
    <w:rsid w:val="22B725FD"/>
    <w:rsid w:val="22BC6F4E"/>
    <w:rsid w:val="22BCDA99"/>
    <w:rsid w:val="22BE4511"/>
    <w:rsid w:val="22C1FA05"/>
    <w:rsid w:val="22C29EDE"/>
    <w:rsid w:val="22C2CBCB"/>
    <w:rsid w:val="22C3147C"/>
    <w:rsid w:val="22CD600A"/>
    <w:rsid w:val="22CEB757"/>
    <w:rsid w:val="22DA0A5D"/>
    <w:rsid w:val="22DAE2CD"/>
    <w:rsid w:val="22E64A93"/>
    <w:rsid w:val="22E86354"/>
    <w:rsid w:val="22EA3470"/>
    <w:rsid w:val="22EC677D"/>
    <w:rsid w:val="22F74E91"/>
    <w:rsid w:val="22F7A264"/>
    <w:rsid w:val="22FA5CA2"/>
    <w:rsid w:val="23019C67"/>
    <w:rsid w:val="23079D72"/>
    <w:rsid w:val="23081CF8"/>
    <w:rsid w:val="230AF5B5"/>
    <w:rsid w:val="230F41F9"/>
    <w:rsid w:val="231736A4"/>
    <w:rsid w:val="23180AE5"/>
    <w:rsid w:val="2319C8D1"/>
    <w:rsid w:val="231D995F"/>
    <w:rsid w:val="231DE13B"/>
    <w:rsid w:val="231EAD56"/>
    <w:rsid w:val="232129EC"/>
    <w:rsid w:val="2324EA0D"/>
    <w:rsid w:val="232D6885"/>
    <w:rsid w:val="2331C719"/>
    <w:rsid w:val="233253E8"/>
    <w:rsid w:val="2333AFBB"/>
    <w:rsid w:val="2335B5A7"/>
    <w:rsid w:val="23365D3F"/>
    <w:rsid w:val="233E12B9"/>
    <w:rsid w:val="23408D02"/>
    <w:rsid w:val="2342E2A2"/>
    <w:rsid w:val="23432FFA"/>
    <w:rsid w:val="23451E5C"/>
    <w:rsid w:val="2345F04B"/>
    <w:rsid w:val="2347C8B8"/>
    <w:rsid w:val="236576BC"/>
    <w:rsid w:val="2369213E"/>
    <w:rsid w:val="236C484C"/>
    <w:rsid w:val="236D4740"/>
    <w:rsid w:val="2378B644"/>
    <w:rsid w:val="2379706D"/>
    <w:rsid w:val="2381B6D4"/>
    <w:rsid w:val="23830AD9"/>
    <w:rsid w:val="2383E29F"/>
    <w:rsid w:val="239540F9"/>
    <w:rsid w:val="239874E5"/>
    <w:rsid w:val="239B8ABA"/>
    <w:rsid w:val="239CB49E"/>
    <w:rsid w:val="239D86EB"/>
    <w:rsid w:val="239EAB9E"/>
    <w:rsid w:val="23A59D15"/>
    <w:rsid w:val="23AE9675"/>
    <w:rsid w:val="23BD60F0"/>
    <w:rsid w:val="23BD781A"/>
    <w:rsid w:val="23CCB84C"/>
    <w:rsid w:val="23D078BA"/>
    <w:rsid w:val="23D389D3"/>
    <w:rsid w:val="23D5E986"/>
    <w:rsid w:val="23D8E6B0"/>
    <w:rsid w:val="23DE434C"/>
    <w:rsid w:val="23DFD908"/>
    <w:rsid w:val="23E40F83"/>
    <w:rsid w:val="23E664CD"/>
    <w:rsid w:val="23E6A1E7"/>
    <w:rsid w:val="23EA117E"/>
    <w:rsid w:val="23EDB2AA"/>
    <w:rsid w:val="23F17D17"/>
    <w:rsid w:val="23F51A48"/>
    <w:rsid w:val="23F5C1F4"/>
    <w:rsid w:val="23F712B0"/>
    <w:rsid w:val="23FDC6C2"/>
    <w:rsid w:val="23FDEF92"/>
    <w:rsid w:val="23FEB898"/>
    <w:rsid w:val="24033698"/>
    <w:rsid w:val="2404B6AE"/>
    <w:rsid w:val="240904F9"/>
    <w:rsid w:val="240DADF3"/>
    <w:rsid w:val="24102F72"/>
    <w:rsid w:val="2413A19B"/>
    <w:rsid w:val="2414C388"/>
    <w:rsid w:val="24197D53"/>
    <w:rsid w:val="241D66B8"/>
    <w:rsid w:val="2427961B"/>
    <w:rsid w:val="242920EE"/>
    <w:rsid w:val="242BFE82"/>
    <w:rsid w:val="24308BD5"/>
    <w:rsid w:val="2439C6C7"/>
    <w:rsid w:val="24401B3D"/>
    <w:rsid w:val="2443891A"/>
    <w:rsid w:val="24476EB8"/>
    <w:rsid w:val="244D9779"/>
    <w:rsid w:val="244F7D73"/>
    <w:rsid w:val="245175BF"/>
    <w:rsid w:val="2454B4B3"/>
    <w:rsid w:val="245B8FDA"/>
    <w:rsid w:val="246456F4"/>
    <w:rsid w:val="24654997"/>
    <w:rsid w:val="2469E620"/>
    <w:rsid w:val="246B9ED1"/>
    <w:rsid w:val="246E7093"/>
    <w:rsid w:val="246FE46A"/>
    <w:rsid w:val="24718B07"/>
    <w:rsid w:val="2471AD7A"/>
    <w:rsid w:val="24721CCD"/>
    <w:rsid w:val="2474A5CC"/>
    <w:rsid w:val="24796FC3"/>
    <w:rsid w:val="247B1A6F"/>
    <w:rsid w:val="247B5E14"/>
    <w:rsid w:val="2481C5E9"/>
    <w:rsid w:val="248230EE"/>
    <w:rsid w:val="24832E25"/>
    <w:rsid w:val="2486D1D8"/>
    <w:rsid w:val="24878AA8"/>
    <w:rsid w:val="2489ABCF"/>
    <w:rsid w:val="249261D7"/>
    <w:rsid w:val="249E23FF"/>
    <w:rsid w:val="249EFDE0"/>
    <w:rsid w:val="24A170EF"/>
    <w:rsid w:val="24A1A2BB"/>
    <w:rsid w:val="24B1D6E5"/>
    <w:rsid w:val="24B1FCCE"/>
    <w:rsid w:val="24B20E83"/>
    <w:rsid w:val="24B31779"/>
    <w:rsid w:val="24B3800B"/>
    <w:rsid w:val="24B3EDFD"/>
    <w:rsid w:val="24BBD7FD"/>
    <w:rsid w:val="24BE407D"/>
    <w:rsid w:val="24C08B93"/>
    <w:rsid w:val="24CAE1BD"/>
    <w:rsid w:val="24DE27E9"/>
    <w:rsid w:val="24DE327E"/>
    <w:rsid w:val="24E13E77"/>
    <w:rsid w:val="24E6FDE6"/>
    <w:rsid w:val="24EF9FEE"/>
    <w:rsid w:val="24F12BE8"/>
    <w:rsid w:val="24F46FC6"/>
    <w:rsid w:val="24FBFD6C"/>
    <w:rsid w:val="2508F345"/>
    <w:rsid w:val="250A953D"/>
    <w:rsid w:val="250ABA79"/>
    <w:rsid w:val="250B59A0"/>
    <w:rsid w:val="250BB4EA"/>
    <w:rsid w:val="250EA9BC"/>
    <w:rsid w:val="2514DCCE"/>
    <w:rsid w:val="251630A1"/>
    <w:rsid w:val="2519CA62"/>
    <w:rsid w:val="251C55CD"/>
    <w:rsid w:val="251F3504"/>
    <w:rsid w:val="25216A49"/>
    <w:rsid w:val="25277255"/>
    <w:rsid w:val="2528A833"/>
    <w:rsid w:val="252B9EE0"/>
    <w:rsid w:val="252FBF6D"/>
    <w:rsid w:val="2537C9BB"/>
    <w:rsid w:val="253A73B1"/>
    <w:rsid w:val="253E33C7"/>
    <w:rsid w:val="253F5620"/>
    <w:rsid w:val="254199CC"/>
    <w:rsid w:val="2542BAF9"/>
    <w:rsid w:val="25513FC2"/>
    <w:rsid w:val="2554A996"/>
    <w:rsid w:val="2556A177"/>
    <w:rsid w:val="255BC40B"/>
    <w:rsid w:val="255D893A"/>
    <w:rsid w:val="255EBFF1"/>
    <w:rsid w:val="25606AD9"/>
    <w:rsid w:val="2560884E"/>
    <w:rsid w:val="2561C7DA"/>
    <w:rsid w:val="256244A9"/>
    <w:rsid w:val="25632EAF"/>
    <w:rsid w:val="2567FF78"/>
    <w:rsid w:val="256D8C91"/>
    <w:rsid w:val="256E5A84"/>
    <w:rsid w:val="256EFEFB"/>
    <w:rsid w:val="257710CF"/>
    <w:rsid w:val="25792F9F"/>
    <w:rsid w:val="25809439"/>
    <w:rsid w:val="25810317"/>
    <w:rsid w:val="25828FE6"/>
    <w:rsid w:val="25881C48"/>
    <w:rsid w:val="258CA44C"/>
    <w:rsid w:val="258D5C2B"/>
    <w:rsid w:val="2592BB36"/>
    <w:rsid w:val="2597CAEE"/>
    <w:rsid w:val="259A2D7D"/>
    <w:rsid w:val="259B8CA5"/>
    <w:rsid w:val="259D5E37"/>
    <w:rsid w:val="259ECE88"/>
    <w:rsid w:val="25A22D71"/>
    <w:rsid w:val="25A31889"/>
    <w:rsid w:val="25A63914"/>
    <w:rsid w:val="25A7B474"/>
    <w:rsid w:val="25A80267"/>
    <w:rsid w:val="25A8E31E"/>
    <w:rsid w:val="25ACAAAB"/>
    <w:rsid w:val="25AFDC97"/>
    <w:rsid w:val="25B94DFA"/>
    <w:rsid w:val="25BA0B0D"/>
    <w:rsid w:val="25CC442C"/>
    <w:rsid w:val="25DB8F4B"/>
    <w:rsid w:val="25E9DA0B"/>
    <w:rsid w:val="25F11284"/>
    <w:rsid w:val="25F3CA74"/>
    <w:rsid w:val="25FD423C"/>
    <w:rsid w:val="25FDCFE9"/>
    <w:rsid w:val="26027542"/>
    <w:rsid w:val="26128332"/>
    <w:rsid w:val="2614789E"/>
    <w:rsid w:val="26149EE5"/>
    <w:rsid w:val="261C330D"/>
    <w:rsid w:val="261E7B89"/>
    <w:rsid w:val="261E9929"/>
    <w:rsid w:val="26274686"/>
    <w:rsid w:val="262962AA"/>
    <w:rsid w:val="26322F33"/>
    <w:rsid w:val="2633F1E2"/>
    <w:rsid w:val="26373473"/>
    <w:rsid w:val="2637D3E9"/>
    <w:rsid w:val="26388010"/>
    <w:rsid w:val="263A92CA"/>
    <w:rsid w:val="2640A9BA"/>
    <w:rsid w:val="26426D04"/>
    <w:rsid w:val="2643879F"/>
    <w:rsid w:val="2646FFF0"/>
    <w:rsid w:val="2657F657"/>
    <w:rsid w:val="2659FEBE"/>
    <w:rsid w:val="265A57A9"/>
    <w:rsid w:val="265BEA54"/>
    <w:rsid w:val="266B0E63"/>
    <w:rsid w:val="266DBC49"/>
    <w:rsid w:val="266DDEEC"/>
    <w:rsid w:val="266E55E2"/>
    <w:rsid w:val="26772493"/>
    <w:rsid w:val="2679B13B"/>
    <w:rsid w:val="267A1856"/>
    <w:rsid w:val="267DBA12"/>
    <w:rsid w:val="267E330C"/>
    <w:rsid w:val="267F7AB7"/>
    <w:rsid w:val="26840EF8"/>
    <w:rsid w:val="2684E476"/>
    <w:rsid w:val="268BB52A"/>
    <w:rsid w:val="268DF817"/>
    <w:rsid w:val="26927225"/>
    <w:rsid w:val="269F02F6"/>
    <w:rsid w:val="26A2E4A1"/>
    <w:rsid w:val="26A3D83F"/>
    <w:rsid w:val="26A8E6C9"/>
    <w:rsid w:val="26AB9E59"/>
    <w:rsid w:val="26AC4688"/>
    <w:rsid w:val="26ACF8A0"/>
    <w:rsid w:val="26B4A1AD"/>
    <w:rsid w:val="26BB8B61"/>
    <w:rsid w:val="26BFCE88"/>
    <w:rsid w:val="26C6EBFD"/>
    <w:rsid w:val="26CB56DB"/>
    <w:rsid w:val="26D0699C"/>
    <w:rsid w:val="26D17E96"/>
    <w:rsid w:val="26D37FDF"/>
    <w:rsid w:val="26DCCD8B"/>
    <w:rsid w:val="26DFCBED"/>
    <w:rsid w:val="26EE1D39"/>
    <w:rsid w:val="26F1CF28"/>
    <w:rsid w:val="26F60E94"/>
    <w:rsid w:val="26F954F5"/>
    <w:rsid w:val="26FE67B1"/>
    <w:rsid w:val="26FEBC95"/>
    <w:rsid w:val="26FFAB9E"/>
    <w:rsid w:val="27043920"/>
    <w:rsid w:val="2705E88E"/>
    <w:rsid w:val="27064179"/>
    <w:rsid w:val="270E2345"/>
    <w:rsid w:val="27246ADC"/>
    <w:rsid w:val="27277D5E"/>
    <w:rsid w:val="272D39AA"/>
    <w:rsid w:val="272D878B"/>
    <w:rsid w:val="27351D55"/>
    <w:rsid w:val="27364137"/>
    <w:rsid w:val="2739DA16"/>
    <w:rsid w:val="273ACCEE"/>
    <w:rsid w:val="273CE17C"/>
    <w:rsid w:val="273E430B"/>
    <w:rsid w:val="27445A7E"/>
    <w:rsid w:val="2747531C"/>
    <w:rsid w:val="27519782"/>
    <w:rsid w:val="275227C7"/>
    <w:rsid w:val="2752F793"/>
    <w:rsid w:val="27551E5B"/>
    <w:rsid w:val="2756E4B2"/>
    <w:rsid w:val="27597B61"/>
    <w:rsid w:val="27598D4D"/>
    <w:rsid w:val="275BA495"/>
    <w:rsid w:val="275F4301"/>
    <w:rsid w:val="275F460F"/>
    <w:rsid w:val="275FBEDE"/>
    <w:rsid w:val="2761FD38"/>
    <w:rsid w:val="27663215"/>
    <w:rsid w:val="2767E21E"/>
    <w:rsid w:val="276CB146"/>
    <w:rsid w:val="276E2CF3"/>
    <w:rsid w:val="27709F95"/>
    <w:rsid w:val="27742345"/>
    <w:rsid w:val="2776FBDF"/>
    <w:rsid w:val="2777091E"/>
    <w:rsid w:val="277A3ECF"/>
    <w:rsid w:val="277FE8BB"/>
    <w:rsid w:val="27813CEA"/>
    <w:rsid w:val="278508C9"/>
    <w:rsid w:val="278A1BA3"/>
    <w:rsid w:val="278D8072"/>
    <w:rsid w:val="278E9254"/>
    <w:rsid w:val="278EEB0A"/>
    <w:rsid w:val="2791502E"/>
    <w:rsid w:val="2795CA71"/>
    <w:rsid w:val="27968567"/>
    <w:rsid w:val="279ACAA3"/>
    <w:rsid w:val="279C5A42"/>
    <w:rsid w:val="27ABC3D9"/>
    <w:rsid w:val="27ADA7C6"/>
    <w:rsid w:val="27AE5F93"/>
    <w:rsid w:val="27BA71E2"/>
    <w:rsid w:val="27BF83E9"/>
    <w:rsid w:val="27C06921"/>
    <w:rsid w:val="27CAFBC5"/>
    <w:rsid w:val="27CB162B"/>
    <w:rsid w:val="27CB6FC5"/>
    <w:rsid w:val="27D06F9F"/>
    <w:rsid w:val="27D0EA48"/>
    <w:rsid w:val="27D56808"/>
    <w:rsid w:val="27DD6E7E"/>
    <w:rsid w:val="27DD77D0"/>
    <w:rsid w:val="27DE9741"/>
    <w:rsid w:val="27DED3B6"/>
    <w:rsid w:val="27E23417"/>
    <w:rsid w:val="27E291D3"/>
    <w:rsid w:val="27E60FEC"/>
    <w:rsid w:val="27E965F5"/>
    <w:rsid w:val="27EE242A"/>
    <w:rsid w:val="27F25B18"/>
    <w:rsid w:val="27F29286"/>
    <w:rsid w:val="27F357A3"/>
    <w:rsid w:val="28039E8E"/>
    <w:rsid w:val="280662AF"/>
    <w:rsid w:val="280FDB6C"/>
    <w:rsid w:val="2811D559"/>
    <w:rsid w:val="2815425C"/>
    <w:rsid w:val="2815F7DF"/>
    <w:rsid w:val="281ACE3E"/>
    <w:rsid w:val="28283586"/>
    <w:rsid w:val="282FAF62"/>
    <w:rsid w:val="28336B51"/>
    <w:rsid w:val="28371E6A"/>
    <w:rsid w:val="283BDC3C"/>
    <w:rsid w:val="283EB502"/>
    <w:rsid w:val="28414666"/>
    <w:rsid w:val="285433D5"/>
    <w:rsid w:val="28556712"/>
    <w:rsid w:val="285B8D37"/>
    <w:rsid w:val="285CE8ED"/>
    <w:rsid w:val="285D1227"/>
    <w:rsid w:val="285DAA71"/>
    <w:rsid w:val="285E46FA"/>
    <w:rsid w:val="285F21CF"/>
    <w:rsid w:val="2862E7C3"/>
    <w:rsid w:val="286899FA"/>
    <w:rsid w:val="286C341B"/>
    <w:rsid w:val="286D5123"/>
    <w:rsid w:val="286DAE5B"/>
    <w:rsid w:val="286E625A"/>
    <w:rsid w:val="286F49E4"/>
    <w:rsid w:val="2876025E"/>
    <w:rsid w:val="28771AE6"/>
    <w:rsid w:val="2878776A"/>
    <w:rsid w:val="28812F74"/>
    <w:rsid w:val="2885BE0A"/>
    <w:rsid w:val="2885C6D3"/>
    <w:rsid w:val="2886B28F"/>
    <w:rsid w:val="288732B3"/>
    <w:rsid w:val="288AAE47"/>
    <w:rsid w:val="288F7DC0"/>
    <w:rsid w:val="28923D93"/>
    <w:rsid w:val="28930E2F"/>
    <w:rsid w:val="28947D73"/>
    <w:rsid w:val="2896A6B1"/>
    <w:rsid w:val="289A21CE"/>
    <w:rsid w:val="289EA71A"/>
    <w:rsid w:val="289F38BD"/>
    <w:rsid w:val="28A05E08"/>
    <w:rsid w:val="28A11662"/>
    <w:rsid w:val="28A56275"/>
    <w:rsid w:val="28A95122"/>
    <w:rsid w:val="28AC10AD"/>
    <w:rsid w:val="28AC13D2"/>
    <w:rsid w:val="28ACF83C"/>
    <w:rsid w:val="28B0C441"/>
    <w:rsid w:val="28B0E345"/>
    <w:rsid w:val="28B5BAF3"/>
    <w:rsid w:val="28BB3626"/>
    <w:rsid w:val="28BD6444"/>
    <w:rsid w:val="28C09CDB"/>
    <w:rsid w:val="28C1FD89"/>
    <w:rsid w:val="28C99283"/>
    <w:rsid w:val="28D03647"/>
    <w:rsid w:val="28D481FE"/>
    <w:rsid w:val="28D4FEF1"/>
    <w:rsid w:val="28D67705"/>
    <w:rsid w:val="28E04E0D"/>
    <w:rsid w:val="28E3FBD4"/>
    <w:rsid w:val="28E7946B"/>
    <w:rsid w:val="28EFBA04"/>
    <w:rsid w:val="28F5469D"/>
    <w:rsid w:val="28FA8E25"/>
    <w:rsid w:val="28FB32CE"/>
    <w:rsid w:val="28FB956D"/>
    <w:rsid w:val="2901CCB2"/>
    <w:rsid w:val="29070165"/>
    <w:rsid w:val="290C26AB"/>
    <w:rsid w:val="29164DCD"/>
    <w:rsid w:val="291737FF"/>
    <w:rsid w:val="291CC81E"/>
    <w:rsid w:val="291E1B5F"/>
    <w:rsid w:val="292227CE"/>
    <w:rsid w:val="29238B42"/>
    <w:rsid w:val="2930A4DA"/>
    <w:rsid w:val="2931FEB8"/>
    <w:rsid w:val="29374BF6"/>
    <w:rsid w:val="293B47A9"/>
    <w:rsid w:val="294116D9"/>
    <w:rsid w:val="29441547"/>
    <w:rsid w:val="294EE198"/>
    <w:rsid w:val="2950E3B8"/>
    <w:rsid w:val="2950F074"/>
    <w:rsid w:val="2953D917"/>
    <w:rsid w:val="2955EF95"/>
    <w:rsid w:val="295A18DD"/>
    <w:rsid w:val="295BC224"/>
    <w:rsid w:val="295DC7F8"/>
    <w:rsid w:val="2964E7E6"/>
    <w:rsid w:val="296AC97D"/>
    <w:rsid w:val="29704A42"/>
    <w:rsid w:val="29758AA6"/>
    <w:rsid w:val="297C11B2"/>
    <w:rsid w:val="2985C0C2"/>
    <w:rsid w:val="298DE22F"/>
    <w:rsid w:val="29941939"/>
    <w:rsid w:val="29952CB1"/>
    <w:rsid w:val="2996DDE5"/>
    <w:rsid w:val="299767CC"/>
    <w:rsid w:val="29A19C63"/>
    <w:rsid w:val="29A8CB75"/>
    <w:rsid w:val="29A91A78"/>
    <w:rsid w:val="29A96878"/>
    <w:rsid w:val="29AD9046"/>
    <w:rsid w:val="29AF1E5C"/>
    <w:rsid w:val="29B2427F"/>
    <w:rsid w:val="29B6C234"/>
    <w:rsid w:val="29B816F5"/>
    <w:rsid w:val="29B9C734"/>
    <w:rsid w:val="29BE20D2"/>
    <w:rsid w:val="29C44AE4"/>
    <w:rsid w:val="29C52C40"/>
    <w:rsid w:val="29C92394"/>
    <w:rsid w:val="29CB01AE"/>
    <w:rsid w:val="29CE355F"/>
    <w:rsid w:val="29CEAA45"/>
    <w:rsid w:val="29D19BAF"/>
    <w:rsid w:val="29D21E89"/>
    <w:rsid w:val="29D6B71B"/>
    <w:rsid w:val="29D91E70"/>
    <w:rsid w:val="29DD06CA"/>
    <w:rsid w:val="29DE465D"/>
    <w:rsid w:val="29DE6D91"/>
    <w:rsid w:val="29DF5F80"/>
    <w:rsid w:val="29E0158D"/>
    <w:rsid w:val="29F006FD"/>
    <w:rsid w:val="29F40C64"/>
    <w:rsid w:val="29F7205D"/>
    <w:rsid w:val="29F80C57"/>
    <w:rsid w:val="29F87799"/>
    <w:rsid w:val="29F97A4D"/>
    <w:rsid w:val="29FD4EA7"/>
    <w:rsid w:val="2A082C8C"/>
    <w:rsid w:val="2A096DE9"/>
    <w:rsid w:val="2A0A4E33"/>
    <w:rsid w:val="2A0C9376"/>
    <w:rsid w:val="2A174D3E"/>
    <w:rsid w:val="2A1FDC54"/>
    <w:rsid w:val="2A220807"/>
    <w:rsid w:val="2A23A662"/>
    <w:rsid w:val="2A26E229"/>
    <w:rsid w:val="2A28AA74"/>
    <w:rsid w:val="2A2F7691"/>
    <w:rsid w:val="2A3243E3"/>
    <w:rsid w:val="2A326524"/>
    <w:rsid w:val="2A3CE366"/>
    <w:rsid w:val="2A3FA81F"/>
    <w:rsid w:val="2A3FF62B"/>
    <w:rsid w:val="2A4ABB68"/>
    <w:rsid w:val="2A4EB344"/>
    <w:rsid w:val="2A50728F"/>
    <w:rsid w:val="2A51CBD5"/>
    <w:rsid w:val="2A5626E1"/>
    <w:rsid w:val="2A5B9C99"/>
    <w:rsid w:val="2A60DBD2"/>
    <w:rsid w:val="2A61FBFB"/>
    <w:rsid w:val="2A6C2DE0"/>
    <w:rsid w:val="2A764D1A"/>
    <w:rsid w:val="2A76E5E4"/>
    <w:rsid w:val="2A7BB53E"/>
    <w:rsid w:val="2A7F3EDC"/>
    <w:rsid w:val="2A842C8A"/>
    <w:rsid w:val="2A89425D"/>
    <w:rsid w:val="2A89B509"/>
    <w:rsid w:val="2A8CD3C9"/>
    <w:rsid w:val="2A8E70D3"/>
    <w:rsid w:val="2A8F06BA"/>
    <w:rsid w:val="2A8FFE8E"/>
    <w:rsid w:val="2A905C5E"/>
    <w:rsid w:val="2A99E532"/>
    <w:rsid w:val="2A9B67D9"/>
    <w:rsid w:val="2AA101E1"/>
    <w:rsid w:val="2AA411E1"/>
    <w:rsid w:val="2AA74A85"/>
    <w:rsid w:val="2AAB4894"/>
    <w:rsid w:val="2AAC02E6"/>
    <w:rsid w:val="2AB04163"/>
    <w:rsid w:val="2AB4DA7B"/>
    <w:rsid w:val="2AB83264"/>
    <w:rsid w:val="2AB91EF9"/>
    <w:rsid w:val="2ABC6188"/>
    <w:rsid w:val="2ABF79B5"/>
    <w:rsid w:val="2AC03BAE"/>
    <w:rsid w:val="2AC07B9F"/>
    <w:rsid w:val="2AC20073"/>
    <w:rsid w:val="2AC36A67"/>
    <w:rsid w:val="2ACC2F4A"/>
    <w:rsid w:val="2ACF02D6"/>
    <w:rsid w:val="2AD0871C"/>
    <w:rsid w:val="2AD0C778"/>
    <w:rsid w:val="2AD88977"/>
    <w:rsid w:val="2ADB13A9"/>
    <w:rsid w:val="2ADCB12B"/>
    <w:rsid w:val="2ADDB864"/>
    <w:rsid w:val="2ADF0791"/>
    <w:rsid w:val="2ADFF7EE"/>
    <w:rsid w:val="2AE284F7"/>
    <w:rsid w:val="2AE86992"/>
    <w:rsid w:val="2AE8C752"/>
    <w:rsid w:val="2AEBD8F3"/>
    <w:rsid w:val="2AEDD0BA"/>
    <w:rsid w:val="2AEE378E"/>
    <w:rsid w:val="2AEF9323"/>
    <w:rsid w:val="2AF029CF"/>
    <w:rsid w:val="2AF03A29"/>
    <w:rsid w:val="2AFF7A11"/>
    <w:rsid w:val="2B064124"/>
    <w:rsid w:val="2B0AC3B3"/>
    <w:rsid w:val="2B0D150C"/>
    <w:rsid w:val="2B1093B3"/>
    <w:rsid w:val="2B13CBC7"/>
    <w:rsid w:val="2B1BE793"/>
    <w:rsid w:val="2B1F45EA"/>
    <w:rsid w:val="2B2162AF"/>
    <w:rsid w:val="2B30C91D"/>
    <w:rsid w:val="2B369BF6"/>
    <w:rsid w:val="2B42141B"/>
    <w:rsid w:val="2B487210"/>
    <w:rsid w:val="2B492967"/>
    <w:rsid w:val="2B49FDB8"/>
    <w:rsid w:val="2B4D0BDA"/>
    <w:rsid w:val="2B533E03"/>
    <w:rsid w:val="2B559810"/>
    <w:rsid w:val="2B55ADB6"/>
    <w:rsid w:val="2B5CC694"/>
    <w:rsid w:val="2B5D1539"/>
    <w:rsid w:val="2B5EF9F6"/>
    <w:rsid w:val="2B5F831E"/>
    <w:rsid w:val="2B65F9C3"/>
    <w:rsid w:val="2B674872"/>
    <w:rsid w:val="2B682D58"/>
    <w:rsid w:val="2B685939"/>
    <w:rsid w:val="2B69FBD0"/>
    <w:rsid w:val="2B6A5F2C"/>
    <w:rsid w:val="2B749B35"/>
    <w:rsid w:val="2B7B64AE"/>
    <w:rsid w:val="2B7EABF9"/>
    <w:rsid w:val="2B7EB546"/>
    <w:rsid w:val="2B8514C1"/>
    <w:rsid w:val="2B87AA22"/>
    <w:rsid w:val="2B8D3AB8"/>
    <w:rsid w:val="2B8F08D4"/>
    <w:rsid w:val="2B941BD0"/>
    <w:rsid w:val="2B942E5F"/>
    <w:rsid w:val="2B9A0A04"/>
    <w:rsid w:val="2B9A6AB3"/>
    <w:rsid w:val="2B9C348C"/>
    <w:rsid w:val="2B9E3638"/>
    <w:rsid w:val="2B9FB9F5"/>
    <w:rsid w:val="2BA19101"/>
    <w:rsid w:val="2BA1DA55"/>
    <w:rsid w:val="2BA44CAA"/>
    <w:rsid w:val="2BA57C30"/>
    <w:rsid w:val="2BABD50C"/>
    <w:rsid w:val="2BB3D684"/>
    <w:rsid w:val="2BB8836D"/>
    <w:rsid w:val="2BB9D981"/>
    <w:rsid w:val="2BBA161A"/>
    <w:rsid w:val="2BBA23D5"/>
    <w:rsid w:val="2BC26BF1"/>
    <w:rsid w:val="2BC7AC4B"/>
    <w:rsid w:val="2BCFD39F"/>
    <w:rsid w:val="2BD3AB61"/>
    <w:rsid w:val="2BD5A45D"/>
    <w:rsid w:val="2BD77C44"/>
    <w:rsid w:val="2BD84132"/>
    <w:rsid w:val="2BD98850"/>
    <w:rsid w:val="2BDF1B0C"/>
    <w:rsid w:val="2BE154EB"/>
    <w:rsid w:val="2BE48606"/>
    <w:rsid w:val="2BE5A219"/>
    <w:rsid w:val="2BE6220A"/>
    <w:rsid w:val="2BE89D66"/>
    <w:rsid w:val="2BE9490A"/>
    <w:rsid w:val="2BEA523F"/>
    <w:rsid w:val="2BEFF828"/>
    <w:rsid w:val="2BF054B2"/>
    <w:rsid w:val="2BF4860E"/>
    <w:rsid w:val="2BF5F4D9"/>
    <w:rsid w:val="2BF92ADB"/>
    <w:rsid w:val="2BFE84C4"/>
    <w:rsid w:val="2C02FAE0"/>
    <w:rsid w:val="2C0D17E8"/>
    <w:rsid w:val="2C114EF8"/>
    <w:rsid w:val="2C12B2AA"/>
    <w:rsid w:val="2C15734C"/>
    <w:rsid w:val="2C166631"/>
    <w:rsid w:val="2C176AEE"/>
    <w:rsid w:val="2C177A50"/>
    <w:rsid w:val="2C1875A9"/>
    <w:rsid w:val="2C1D2996"/>
    <w:rsid w:val="2C216036"/>
    <w:rsid w:val="2C222C30"/>
    <w:rsid w:val="2C24E47B"/>
    <w:rsid w:val="2C273F5C"/>
    <w:rsid w:val="2C29AAB4"/>
    <w:rsid w:val="2C2CE858"/>
    <w:rsid w:val="2C2E54E4"/>
    <w:rsid w:val="2C308507"/>
    <w:rsid w:val="2C3099A4"/>
    <w:rsid w:val="2C3390C6"/>
    <w:rsid w:val="2C34EFC1"/>
    <w:rsid w:val="2C373A9D"/>
    <w:rsid w:val="2C3F9E67"/>
    <w:rsid w:val="2C40B94B"/>
    <w:rsid w:val="2C4312C7"/>
    <w:rsid w:val="2C443215"/>
    <w:rsid w:val="2C4738AE"/>
    <w:rsid w:val="2C4CA7DA"/>
    <w:rsid w:val="2C4E9AFF"/>
    <w:rsid w:val="2C5A9FBD"/>
    <w:rsid w:val="2C5AB6D4"/>
    <w:rsid w:val="2C5C3788"/>
    <w:rsid w:val="2C5CE63E"/>
    <w:rsid w:val="2C5E2ABC"/>
    <w:rsid w:val="2C6174E7"/>
    <w:rsid w:val="2C6CAA1B"/>
    <w:rsid w:val="2C6D39F5"/>
    <w:rsid w:val="2C756990"/>
    <w:rsid w:val="2C798988"/>
    <w:rsid w:val="2C7E391D"/>
    <w:rsid w:val="2C7F2CFD"/>
    <w:rsid w:val="2C831518"/>
    <w:rsid w:val="2C83991A"/>
    <w:rsid w:val="2C84E339"/>
    <w:rsid w:val="2C8643D7"/>
    <w:rsid w:val="2C8A435C"/>
    <w:rsid w:val="2C9C8CEA"/>
    <w:rsid w:val="2C9FB41E"/>
    <w:rsid w:val="2CA34B0D"/>
    <w:rsid w:val="2CA40AB2"/>
    <w:rsid w:val="2CA53B21"/>
    <w:rsid w:val="2CA54C93"/>
    <w:rsid w:val="2CAB9152"/>
    <w:rsid w:val="2CAEF16E"/>
    <w:rsid w:val="2CB02DAA"/>
    <w:rsid w:val="2CB22C3D"/>
    <w:rsid w:val="2CB3EDB6"/>
    <w:rsid w:val="2CBE4487"/>
    <w:rsid w:val="2CC27D5B"/>
    <w:rsid w:val="2CC7A4FB"/>
    <w:rsid w:val="2CCD7D19"/>
    <w:rsid w:val="2CCFF4A0"/>
    <w:rsid w:val="2CD274B2"/>
    <w:rsid w:val="2CD3A87D"/>
    <w:rsid w:val="2CD4F281"/>
    <w:rsid w:val="2CD76893"/>
    <w:rsid w:val="2CDA2EAC"/>
    <w:rsid w:val="2CDCF0DA"/>
    <w:rsid w:val="2CDD4C0F"/>
    <w:rsid w:val="2CDEBBB3"/>
    <w:rsid w:val="2CE0F4FE"/>
    <w:rsid w:val="2CEA504E"/>
    <w:rsid w:val="2CECB963"/>
    <w:rsid w:val="2CF5C2E1"/>
    <w:rsid w:val="2CFBB37A"/>
    <w:rsid w:val="2D0555EA"/>
    <w:rsid w:val="2D05F784"/>
    <w:rsid w:val="2D096937"/>
    <w:rsid w:val="2D0ADEC1"/>
    <w:rsid w:val="2D0C368C"/>
    <w:rsid w:val="2D0D231F"/>
    <w:rsid w:val="2D0E80D1"/>
    <w:rsid w:val="2D13B029"/>
    <w:rsid w:val="2D14C6C7"/>
    <w:rsid w:val="2D1EA1CC"/>
    <w:rsid w:val="2D1F6B8B"/>
    <w:rsid w:val="2D229D70"/>
    <w:rsid w:val="2D243B8A"/>
    <w:rsid w:val="2D255282"/>
    <w:rsid w:val="2D2F4512"/>
    <w:rsid w:val="2D399AEF"/>
    <w:rsid w:val="2D3A85CD"/>
    <w:rsid w:val="2D3DDDE3"/>
    <w:rsid w:val="2D3DEF77"/>
    <w:rsid w:val="2D3E942B"/>
    <w:rsid w:val="2D41498D"/>
    <w:rsid w:val="2D422BBB"/>
    <w:rsid w:val="2D44584B"/>
    <w:rsid w:val="2D45CA39"/>
    <w:rsid w:val="2D46AF97"/>
    <w:rsid w:val="2D4C10CC"/>
    <w:rsid w:val="2D4F3813"/>
    <w:rsid w:val="2D51C70B"/>
    <w:rsid w:val="2D54FC2D"/>
    <w:rsid w:val="2D5CDEC2"/>
    <w:rsid w:val="2D5D331C"/>
    <w:rsid w:val="2D6045B7"/>
    <w:rsid w:val="2D613A61"/>
    <w:rsid w:val="2D6C1326"/>
    <w:rsid w:val="2D6C7A18"/>
    <w:rsid w:val="2D6D2CFF"/>
    <w:rsid w:val="2D6E187B"/>
    <w:rsid w:val="2D79832B"/>
    <w:rsid w:val="2D799470"/>
    <w:rsid w:val="2D7C6C40"/>
    <w:rsid w:val="2D82C725"/>
    <w:rsid w:val="2D844A67"/>
    <w:rsid w:val="2D8C9FF7"/>
    <w:rsid w:val="2D92435B"/>
    <w:rsid w:val="2D96BEE2"/>
    <w:rsid w:val="2D9B1E5F"/>
    <w:rsid w:val="2D9D192E"/>
    <w:rsid w:val="2D9D3CCD"/>
    <w:rsid w:val="2D9E8FD8"/>
    <w:rsid w:val="2DA242AB"/>
    <w:rsid w:val="2DA41546"/>
    <w:rsid w:val="2DAD89A7"/>
    <w:rsid w:val="2DB3C9F9"/>
    <w:rsid w:val="2DB5F4E3"/>
    <w:rsid w:val="2DBA1321"/>
    <w:rsid w:val="2DC20DDF"/>
    <w:rsid w:val="2DCBC478"/>
    <w:rsid w:val="2DCC730E"/>
    <w:rsid w:val="2DCD5B44"/>
    <w:rsid w:val="2DCF55CA"/>
    <w:rsid w:val="2DCF5A5E"/>
    <w:rsid w:val="2DDE0FE8"/>
    <w:rsid w:val="2DDF03BF"/>
    <w:rsid w:val="2DE93C43"/>
    <w:rsid w:val="2DF11D72"/>
    <w:rsid w:val="2DF12D91"/>
    <w:rsid w:val="2DF40086"/>
    <w:rsid w:val="2DF4B0CC"/>
    <w:rsid w:val="2DFAA80F"/>
    <w:rsid w:val="2DFB153A"/>
    <w:rsid w:val="2DFC8E46"/>
    <w:rsid w:val="2E010A82"/>
    <w:rsid w:val="2E02A9A4"/>
    <w:rsid w:val="2E0F3023"/>
    <w:rsid w:val="2E18B653"/>
    <w:rsid w:val="2E1A8C42"/>
    <w:rsid w:val="2E255354"/>
    <w:rsid w:val="2E29EC6B"/>
    <w:rsid w:val="2E303700"/>
    <w:rsid w:val="2E3231A2"/>
    <w:rsid w:val="2E40CF31"/>
    <w:rsid w:val="2E4391F5"/>
    <w:rsid w:val="2E43B41E"/>
    <w:rsid w:val="2E43C44C"/>
    <w:rsid w:val="2E448216"/>
    <w:rsid w:val="2E4A5382"/>
    <w:rsid w:val="2E57AAD7"/>
    <w:rsid w:val="2E589BA6"/>
    <w:rsid w:val="2E635EBB"/>
    <w:rsid w:val="2E639676"/>
    <w:rsid w:val="2E680E64"/>
    <w:rsid w:val="2E68327E"/>
    <w:rsid w:val="2E6841B7"/>
    <w:rsid w:val="2E6AD701"/>
    <w:rsid w:val="2E6C5B9F"/>
    <w:rsid w:val="2E6D1F1D"/>
    <w:rsid w:val="2E735E4B"/>
    <w:rsid w:val="2E7448C8"/>
    <w:rsid w:val="2E748B40"/>
    <w:rsid w:val="2E75D9CA"/>
    <w:rsid w:val="2E78F5D5"/>
    <w:rsid w:val="2E796F05"/>
    <w:rsid w:val="2E7AC99C"/>
    <w:rsid w:val="2E80665F"/>
    <w:rsid w:val="2E8226A8"/>
    <w:rsid w:val="2E8403D2"/>
    <w:rsid w:val="2E85C29A"/>
    <w:rsid w:val="2E87BE7F"/>
    <w:rsid w:val="2E8CF631"/>
    <w:rsid w:val="2E8EAF07"/>
    <w:rsid w:val="2E903541"/>
    <w:rsid w:val="2E90EB6F"/>
    <w:rsid w:val="2E93988D"/>
    <w:rsid w:val="2E969C8D"/>
    <w:rsid w:val="2EA22593"/>
    <w:rsid w:val="2EA5A9B2"/>
    <w:rsid w:val="2EA78AB3"/>
    <w:rsid w:val="2EAD8634"/>
    <w:rsid w:val="2EB570EE"/>
    <w:rsid w:val="2EB6D458"/>
    <w:rsid w:val="2EB76C41"/>
    <w:rsid w:val="2EBD0238"/>
    <w:rsid w:val="2EBD4063"/>
    <w:rsid w:val="2EC2EB5B"/>
    <w:rsid w:val="2EC39C1A"/>
    <w:rsid w:val="2EC8BF2A"/>
    <w:rsid w:val="2EC9E6D9"/>
    <w:rsid w:val="2ED250BE"/>
    <w:rsid w:val="2ED3F78D"/>
    <w:rsid w:val="2ED821B6"/>
    <w:rsid w:val="2ED953BE"/>
    <w:rsid w:val="2ED9D627"/>
    <w:rsid w:val="2EDE825A"/>
    <w:rsid w:val="2EE471FB"/>
    <w:rsid w:val="2EE4E7D1"/>
    <w:rsid w:val="2EEA07D6"/>
    <w:rsid w:val="2EECA4C9"/>
    <w:rsid w:val="2EF32568"/>
    <w:rsid w:val="2EFBE51F"/>
    <w:rsid w:val="2EFC1618"/>
    <w:rsid w:val="2F00BC4A"/>
    <w:rsid w:val="2F153CBF"/>
    <w:rsid w:val="2F1EA4BC"/>
    <w:rsid w:val="2F1FB030"/>
    <w:rsid w:val="2F26AB4F"/>
    <w:rsid w:val="2F2AA030"/>
    <w:rsid w:val="2F2D4746"/>
    <w:rsid w:val="2F40992F"/>
    <w:rsid w:val="2F42C9F8"/>
    <w:rsid w:val="2F575652"/>
    <w:rsid w:val="2F5C3EB7"/>
    <w:rsid w:val="2F5EBD07"/>
    <w:rsid w:val="2F5EFE0E"/>
    <w:rsid w:val="2F5F8C82"/>
    <w:rsid w:val="2F6812B9"/>
    <w:rsid w:val="2F6FB9BC"/>
    <w:rsid w:val="2F836B4E"/>
    <w:rsid w:val="2F889029"/>
    <w:rsid w:val="2F8A7DBF"/>
    <w:rsid w:val="2F8B7242"/>
    <w:rsid w:val="2F8C60C4"/>
    <w:rsid w:val="2F8D3897"/>
    <w:rsid w:val="2F90045E"/>
    <w:rsid w:val="2F93FE02"/>
    <w:rsid w:val="2F997004"/>
    <w:rsid w:val="2F9B82C7"/>
    <w:rsid w:val="2F9B8A08"/>
    <w:rsid w:val="2F9EBCFC"/>
    <w:rsid w:val="2FA02C6F"/>
    <w:rsid w:val="2FA44ADD"/>
    <w:rsid w:val="2FA88D01"/>
    <w:rsid w:val="2FAD571C"/>
    <w:rsid w:val="2FADB530"/>
    <w:rsid w:val="2FBA8EC3"/>
    <w:rsid w:val="2FBE3F3D"/>
    <w:rsid w:val="2FBE7E9E"/>
    <w:rsid w:val="2FC35645"/>
    <w:rsid w:val="2FC63D64"/>
    <w:rsid w:val="2FC81A1B"/>
    <w:rsid w:val="2FCFDFB6"/>
    <w:rsid w:val="2FD080D0"/>
    <w:rsid w:val="2FD374FD"/>
    <w:rsid w:val="2FD70AC3"/>
    <w:rsid w:val="2FD83F41"/>
    <w:rsid w:val="2FDB45B1"/>
    <w:rsid w:val="2FDD49B9"/>
    <w:rsid w:val="2FDE956A"/>
    <w:rsid w:val="2FDFEC85"/>
    <w:rsid w:val="2FE7748D"/>
    <w:rsid w:val="2FE7C830"/>
    <w:rsid w:val="2FEA0A69"/>
    <w:rsid w:val="2FF83D23"/>
    <w:rsid w:val="30011ABE"/>
    <w:rsid w:val="30040C9B"/>
    <w:rsid w:val="30049234"/>
    <w:rsid w:val="3008F629"/>
    <w:rsid w:val="300BE2E1"/>
    <w:rsid w:val="300EB0BD"/>
    <w:rsid w:val="300F7524"/>
    <w:rsid w:val="300F9DE9"/>
    <w:rsid w:val="30111B7D"/>
    <w:rsid w:val="3015C003"/>
    <w:rsid w:val="30181F7A"/>
    <w:rsid w:val="30188558"/>
    <w:rsid w:val="301AEA90"/>
    <w:rsid w:val="301BC900"/>
    <w:rsid w:val="301DF683"/>
    <w:rsid w:val="30223436"/>
    <w:rsid w:val="30249727"/>
    <w:rsid w:val="302657D1"/>
    <w:rsid w:val="302A7BD3"/>
    <w:rsid w:val="302FA786"/>
    <w:rsid w:val="30362412"/>
    <w:rsid w:val="3043897A"/>
    <w:rsid w:val="30487632"/>
    <w:rsid w:val="304A6922"/>
    <w:rsid w:val="304ED2EE"/>
    <w:rsid w:val="30522DB5"/>
    <w:rsid w:val="3052E02D"/>
    <w:rsid w:val="305B8268"/>
    <w:rsid w:val="305C0662"/>
    <w:rsid w:val="3069D49C"/>
    <w:rsid w:val="306B8256"/>
    <w:rsid w:val="306CED0F"/>
    <w:rsid w:val="306F07B3"/>
    <w:rsid w:val="306F91D0"/>
    <w:rsid w:val="30702D79"/>
    <w:rsid w:val="307336D8"/>
    <w:rsid w:val="30734D36"/>
    <w:rsid w:val="30737D96"/>
    <w:rsid w:val="3075A646"/>
    <w:rsid w:val="307C198A"/>
    <w:rsid w:val="307D3EBF"/>
    <w:rsid w:val="30820292"/>
    <w:rsid w:val="30852C45"/>
    <w:rsid w:val="308740ED"/>
    <w:rsid w:val="3089A588"/>
    <w:rsid w:val="3091F309"/>
    <w:rsid w:val="30956426"/>
    <w:rsid w:val="309C45E0"/>
    <w:rsid w:val="309C5CD2"/>
    <w:rsid w:val="309E62BC"/>
    <w:rsid w:val="30A28BF7"/>
    <w:rsid w:val="30A2E324"/>
    <w:rsid w:val="30A3CAC4"/>
    <w:rsid w:val="30A85049"/>
    <w:rsid w:val="30B328BA"/>
    <w:rsid w:val="30BD1FFD"/>
    <w:rsid w:val="30BD37A4"/>
    <w:rsid w:val="30C372FF"/>
    <w:rsid w:val="30C656D2"/>
    <w:rsid w:val="30CBCEE0"/>
    <w:rsid w:val="30CD10B3"/>
    <w:rsid w:val="30CE04A3"/>
    <w:rsid w:val="30D155F2"/>
    <w:rsid w:val="30D8C87A"/>
    <w:rsid w:val="30DA54E0"/>
    <w:rsid w:val="30E07252"/>
    <w:rsid w:val="30E14DF2"/>
    <w:rsid w:val="30E2D47E"/>
    <w:rsid w:val="30E51A4D"/>
    <w:rsid w:val="30E89469"/>
    <w:rsid w:val="30E94CFE"/>
    <w:rsid w:val="30EA2A59"/>
    <w:rsid w:val="30ECE45E"/>
    <w:rsid w:val="30EE5B84"/>
    <w:rsid w:val="30F27ED1"/>
    <w:rsid w:val="30F42886"/>
    <w:rsid w:val="30F43F0D"/>
    <w:rsid w:val="30FA8979"/>
    <w:rsid w:val="30FBD252"/>
    <w:rsid w:val="30FE84BA"/>
    <w:rsid w:val="30FEEEB5"/>
    <w:rsid w:val="310B810F"/>
    <w:rsid w:val="310C9BBF"/>
    <w:rsid w:val="310EF164"/>
    <w:rsid w:val="310EF6D3"/>
    <w:rsid w:val="310FF5E6"/>
    <w:rsid w:val="31101722"/>
    <w:rsid w:val="311109A6"/>
    <w:rsid w:val="3114F733"/>
    <w:rsid w:val="31164C18"/>
    <w:rsid w:val="31182810"/>
    <w:rsid w:val="31296698"/>
    <w:rsid w:val="3129BBF8"/>
    <w:rsid w:val="312D7711"/>
    <w:rsid w:val="3136E304"/>
    <w:rsid w:val="3139151E"/>
    <w:rsid w:val="31419F27"/>
    <w:rsid w:val="3141F21A"/>
    <w:rsid w:val="31444EC8"/>
    <w:rsid w:val="314556B1"/>
    <w:rsid w:val="31486B37"/>
    <w:rsid w:val="3151BE22"/>
    <w:rsid w:val="31557F11"/>
    <w:rsid w:val="3155B334"/>
    <w:rsid w:val="316153FC"/>
    <w:rsid w:val="3167BD21"/>
    <w:rsid w:val="3167D35F"/>
    <w:rsid w:val="316A2D00"/>
    <w:rsid w:val="316ABB0C"/>
    <w:rsid w:val="316C4622"/>
    <w:rsid w:val="3170960F"/>
    <w:rsid w:val="3176B2A1"/>
    <w:rsid w:val="3176C4B4"/>
    <w:rsid w:val="3176FC28"/>
    <w:rsid w:val="3179D17D"/>
    <w:rsid w:val="317B288C"/>
    <w:rsid w:val="317DB2A5"/>
    <w:rsid w:val="317E6FD4"/>
    <w:rsid w:val="3186AE01"/>
    <w:rsid w:val="31896482"/>
    <w:rsid w:val="318DB85B"/>
    <w:rsid w:val="31909FD6"/>
    <w:rsid w:val="319DADCF"/>
    <w:rsid w:val="319EDE59"/>
    <w:rsid w:val="31A9360E"/>
    <w:rsid w:val="31A9BCCF"/>
    <w:rsid w:val="31A9F100"/>
    <w:rsid w:val="31AC276A"/>
    <w:rsid w:val="31ACD731"/>
    <w:rsid w:val="31AFF651"/>
    <w:rsid w:val="31B19C30"/>
    <w:rsid w:val="31B9C21E"/>
    <w:rsid w:val="31BDC171"/>
    <w:rsid w:val="31BF6863"/>
    <w:rsid w:val="31C09A10"/>
    <w:rsid w:val="31C0C1B8"/>
    <w:rsid w:val="31C49F9F"/>
    <w:rsid w:val="31CDF20E"/>
    <w:rsid w:val="31CDFB29"/>
    <w:rsid w:val="31CFD9EC"/>
    <w:rsid w:val="31D53E69"/>
    <w:rsid w:val="31D88668"/>
    <w:rsid w:val="31DE3CF8"/>
    <w:rsid w:val="31E821E6"/>
    <w:rsid w:val="31E9B45E"/>
    <w:rsid w:val="31E9C2F1"/>
    <w:rsid w:val="31F59AE6"/>
    <w:rsid w:val="31F660C5"/>
    <w:rsid w:val="31FDFC76"/>
    <w:rsid w:val="3200D598"/>
    <w:rsid w:val="32024588"/>
    <w:rsid w:val="320387E6"/>
    <w:rsid w:val="320487E7"/>
    <w:rsid w:val="3206CEF5"/>
    <w:rsid w:val="320B3287"/>
    <w:rsid w:val="3212C84E"/>
    <w:rsid w:val="32168341"/>
    <w:rsid w:val="32169AD5"/>
    <w:rsid w:val="32196947"/>
    <w:rsid w:val="322198EE"/>
    <w:rsid w:val="3228D5AA"/>
    <w:rsid w:val="322F7B75"/>
    <w:rsid w:val="322FA7B1"/>
    <w:rsid w:val="32325076"/>
    <w:rsid w:val="32348971"/>
    <w:rsid w:val="3235B0F0"/>
    <w:rsid w:val="3238BFE1"/>
    <w:rsid w:val="323DED67"/>
    <w:rsid w:val="323DF585"/>
    <w:rsid w:val="32429AA8"/>
    <w:rsid w:val="32460E96"/>
    <w:rsid w:val="324EE239"/>
    <w:rsid w:val="3253F222"/>
    <w:rsid w:val="32569416"/>
    <w:rsid w:val="3262A875"/>
    <w:rsid w:val="3264BF2A"/>
    <w:rsid w:val="32789220"/>
    <w:rsid w:val="327DBAD7"/>
    <w:rsid w:val="327FBDF5"/>
    <w:rsid w:val="3285C0DF"/>
    <w:rsid w:val="3289E302"/>
    <w:rsid w:val="32914CE4"/>
    <w:rsid w:val="3293EFF7"/>
    <w:rsid w:val="329D5F13"/>
    <w:rsid w:val="329EE816"/>
    <w:rsid w:val="32A5927F"/>
    <w:rsid w:val="32A86412"/>
    <w:rsid w:val="32A97344"/>
    <w:rsid w:val="32AC8EB7"/>
    <w:rsid w:val="32ACE812"/>
    <w:rsid w:val="32B08872"/>
    <w:rsid w:val="32B9FE54"/>
    <w:rsid w:val="32BB137F"/>
    <w:rsid w:val="32BE27CC"/>
    <w:rsid w:val="32BFD198"/>
    <w:rsid w:val="32C6A19C"/>
    <w:rsid w:val="32CD673F"/>
    <w:rsid w:val="32D3D08E"/>
    <w:rsid w:val="32D3F0C7"/>
    <w:rsid w:val="32DCB4D7"/>
    <w:rsid w:val="32DD0075"/>
    <w:rsid w:val="32DDC27B"/>
    <w:rsid w:val="32E566D5"/>
    <w:rsid w:val="32E59412"/>
    <w:rsid w:val="32EB1737"/>
    <w:rsid w:val="32EB505E"/>
    <w:rsid w:val="32ED3D02"/>
    <w:rsid w:val="32EF31FC"/>
    <w:rsid w:val="32EF3912"/>
    <w:rsid w:val="32F23952"/>
    <w:rsid w:val="32FB377E"/>
    <w:rsid w:val="32FF8BAB"/>
    <w:rsid w:val="330146E0"/>
    <w:rsid w:val="3302E49B"/>
    <w:rsid w:val="33031596"/>
    <w:rsid w:val="33041672"/>
    <w:rsid w:val="3309858F"/>
    <w:rsid w:val="330E8895"/>
    <w:rsid w:val="3310D865"/>
    <w:rsid w:val="33132A6F"/>
    <w:rsid w:val="33153195"/>
    <w:rsid w:val="3316C40E"/>
    <w:rsid w:val="33206BD0"/>
    <w:rsid w:val="3326B0C0"/>
    <w:rsid w:val="3327863D"/>
    <w:rsid w:val="3329E8D5"/>
    <w:rsid w:val="332DD18B"/>
    <w:rsid w:val="3336D0E8"/>
    <w:rsid w:val="33388E43"/>
    <w:rsid w:val="3340B4B4"/>
    <w:rsid w:val="3345DBA1"/>
    <w:rsid w:val="335777DA"/>
    <w:rsid w:val="3358FB86"/>
    <w:rsid w:val="33597030"/>
    <w:rsid w:val="3366D629"/>
    <w:rsid w:val="3367B2A0"/>
    <w:rsid w:val="3368CD12"/>
    <w:rsid w:val="3372DC9F"/>
    <w:rsid w:val="33786A6A"/>
    <w:rsid w:val="338CB69F"/>
    <w:rsid w:val="338D9664"/>
    <w:rsid w:val="338E7A6F"/>
    <w:rsid w:val="3396E167"/>
    <w:rsid w:val="33971928"/>
    <w:rsid w:val="339818D7"/>
    <w:rsid w:val="3398EB00"/>
    <w:rsid w:val="3398EE8D"/>
    <w:rsid w:val="339ED70E"/>
    <w:rsid w:val="33A26FDE"/>
    <w:rsid w:val="33A41619"/>
    <w:rsid w:val="33A8E5EF"/>
    <w:rsid w:val="33A99669"/>
    <w:rsid w:val="33A9F98F"/>
    <w:rsid w:val="33B57FBB"/>
    <w:rsid w:val="33B858F4"/>
    <w:rsid w:val="33B86442"/>
    <w:rsid w:val="33BF37A5"/>
    <w:rsid w:val="33C27B8B"/>
    <w:rsid w:val="33CB5878"/>
    <w:rsid w:val="33CBE0C2"/>
    <w:rsid w:val="33CF1417"/>
    <w:rsid w:val="33D567BD"/>
    <w:rsid w:val="33D6E8E5"/>
    <w:rsid w:val="33DC095B"/>
    <w:rsid w:val="33DCEAB9"/>
    <w:rsid w:val="33E0B338"/>
    <w:rsid w:val="33E70CEB"/>
    <w:rsid w:val="33EBED88"/>
    <w:rsid w:val="33EE81C1"/>
    <w:rsid w:val="33EE8317"/>
    <w:rsid w:val="33F1BCCB"/>
    <w:rsid w:val="33F2288A"/>
    <w:rsid w:val="33F3637D"/>
    <w:rsid w:val="33F3640A"/>
    <w:rsid w:val="33F4560A"/>
    <w:rsid w:val="33FBFD4B"/>
    <w:rsid w:val="33FDD672"/>
    <w:rsid w:val="33FE7E16"/>
    <w:rsid w:val="34044E2A"/>
    <w:rsid w:val="341185DC"/>
    <w:rsid w:val="34134BC9"/>
    <w:rsid w:val="34159068"/>
    <w:rsid w:val="341987EB"/>
    <w:rsid w:val="341AFEAE"/>
    <w:rsid w:val="342AD920"/>
    <w:rsid w:val="342C2AEB"/>
    <w:rsid w:val="342D8E2C"/>
    <w:rsid w:val="343CF534"/>
    <w:rsid w:val="34400A98"/>
    <w:rsid w:val="3443F84E"/>
    <w:rsid w:val="344A3FBC"/>
    <w:rsid w:val="344E56BF"/>
    <w:rsid w:val="345860E6"/>
    <w:rsid w:val="34597E4A"/>
    <w:rsid w:val="345A333E"/>
    <w:rsid w:val="345BED9B"/>
    <w:rsid w:val="3460217B"/>
    <w:rsid w:val="3463FCAF"/>
    <w:rsid w:val="3466847C"/>
    <w:rsid w:val="3468081A"/>
    <w:rsid w:val="346EB95B"/>
    <w:rsid w:val="346F343C"/>
    <w:rsid w:val="3470A1CC"/>
    <w:rsid w:val="347DF8A4"/>
    <w:rsid w:val="34801B0D"/>
    <w:rsid w:val="3484CBAE"/>
    <w:rsid w:val="348763D9"/>
    <w:rsid w:val="34890E57"/>
    <w:rsid w:val="3493642C"/>
    <w:rsid w:val="34957077"/>
    <w:rsid w:val="3499EB0D"/>
    <w:rsid w:val="349A336D"/>
    <w:rsid w:val="349B1568"/>
    <w:rsid w:val="349CA9C5"/>
    <w:rsid w:val="34A068E7"/>
    <w:rsid w:val="34A1A3C3"/>
    <w:rsid w:val="34A2E146"/>
    <w:rsid w:val="34AD3EBB"/>
    <w:rsid w:val="34B4A71A"/>
    <w:rsid w:val="34B97D8D"/>
    <w:rsid w:val="34B9FFBC"/>
    <w:rsid w:val="34BFA956"/>
    <w:rsid w:val="34C0E1AA"/>
    <w:rsid w:val="34C26344"/>
    <w:rsid w:val="34C75C92"/>
    <w:rsid w:val="34C84098"/>
    <w:rsid w:val="34C91400"/>
    <w:rsid w:val="34CB5ECC"/>
    <w:rsid w:val="34CCF0F3"/>
    <w:rsid w:val="34D9161C"/>
    <w:rsid w:val="34E3E722"/>
    <w:rsid w:val="34E5ED9E"/>
    <w:rsid w:val="34EAC411"/>
    <w:rsid w:val="34F469DF"/>
    <w:rsid w:val="34F48339"/>
    <w:rsid w:val="34F8A558"/>
    <w:rsid w:val="34FCA41E"/>
    <w:rsid w:val="34FE0820"/>
    <w:rsid w:val="350034D8"/>
    <w:rsid w:val="350C6E9C"/>
    <w:rsid w:val="350C9E5D"/>
    <w:rsid w:val="350CD1A4"/>
    <w:rsid w:val="350F2B1E"/>
    <w:rsid w:val="3512F3F3"/>
    <w:rsid w:val="3514F46F"/>
    <w:rsid w:val="3517126F"/>
    <w:rsid w:val="351AE203"/>
    <w:rsid w:val="351C0261"/>
    <w:rsid w:val="35253D0C"/>
    <w:rsid w:val="3527C757"/>
    <w:rsid w:val="352989B3"/>
    <w:rsid w:val="352D14FF"/>
    <w:rsid w:val="352D9A67"/>
    <w:rsid w:val="352ED09B"/>
    <w:rsid w:val="353007B3"/>
    <w:rsid w:val="35303C6F"/>
    <w:rsid w:val="35374FD3"/>
    <w:rsid w:val="35444E2F"/>
    <w:rsid w:val="3548F12C"/>
    <w:rsid w:val="354A6910"/>
    <w:rsid w:val="354A82AC"/>
    <w:rsid w:val="354AAB35"/>
    <w:rsid w:val="354C4950"/>
    <w:rsid w:val="354CADB1"/>
    <w:rsid w:val="35525696"/>
    <w:rsid w:val="355647F9"/>
    <w:rsid w:val="355675A1"/>
    <w:rsid w:val="355C81A8"/>
    <w:rsid w:val="355E89A5"/>
    <w:rsid w:val="355F5BB4"/>
    <w:rsid w:val="35676420"/>
    <w:rsid w:val="356B3DAF"/>
    <w:rsid w:val="356E8BF9"/>
    <w:rsid w:val="3570ED34"/>
    <w:rsid w:val="35734688"/>
    <w:rsid w:val="35763A14"/>
    <w:rsid w:val="357947E2"/>
    <w:rsid w:val="358466FE"/>
    <w:rsid w:val="358E2DF7"/>
    <w:rsid w:val="358F76FB"/>
    <w:rsid w:val="3599E3A9"/>
    <w:rsid w:val="359AC7D4"/>
    <w:rsid w:val="35A389D6"/>
    <w:rsid w:val="35A8ED63"/>
    <w:rsid w:val="35A8F1EC"/>
    <w:rsid w:val="35A9C3FF"/>
    <w:rsid w:val="35AA30DB"/>
    <w:rsid w:val="35ABD007"/>
    <w:rsid w:val="35ABD240"/>
    <w:rsid w:val="35B4A59F"/>
    <w:rsid w:val="35BB5F45"/>
    <w:rsid w:val="35BD8D7E"/>
    <w:rsid w:val="35BF17F8"/>
    <w:rsid w:val="35C0332F"/>
    <w:rsid w:val="35C32C5A"/>
    <w:rsid w:val="35C3B8B9"/>
    <w:rsid w:val="35C56158"/>
    <w:rsid w:val="35C81DBA"/>
    <w:rsid w:val="35CF2C98"/>
    <w:rsid w:val="35D38F5F"/>
    <w:rsid w:val="35D42D0F"/>
    <w:rsid w:val="35EE6A5F"/>
    <w:rsid w:val="35F2F1BC"/>
    <w:rsid w:val="35F3D571"/>
    <w:rsid w:val="35F5B1D3"/>
    <w:rsid w:val="35F72E9F"/>
    <w:rsid w:val="35F79BE1"/>
    <w:rsid w:val="35FB9942"/>
    <w:rsid w:val="35FFF6D6"/>
    <w:rsid w:val="3601A402"/>
    <w:rsid w:val="36090C04"/>
    <w:rsid w:val="360C7D31"/>
    <w:rsid w:val="36118E67"/>
    <w:rsid w:val="361837D8"/>
    <w:rsid w:val="3618C57A"/>
    <w:rsid w:val="361A12B4"/>
    <w:rsid w:val="362490A6"/>
    <w:rsid w:val="3633F215"/>
    <w:rsid w:val="3636D189"/>
    <w:rsid w:val="363796CE"/>
    <w:rsid w:val="36383F72"/>
    <w:rsid w:val="36396D37"/>
    <w:rsid w:val="3647D62E"/>
    <w:rsid w:val="364824DC"/>
    <w:rsid w:val="364E8A53"/>
    <w:rsid w:val="364FD7BD"/>
    <w:rsid w:val="36577DA7"/>
    <w:rsid w:val="3658E07A"/>
    <w:rsid w:val="365D9E5B"/>
    <w:rsid w:val="365FB986"/>
    <w:rsid w:val="36640595"/>
    <w:rsid w:val="3664DA06"/>
    <w:rsid w:val="3669B617"/>
    <w:rsid w:val="366ACA87"/>
    <w:rsid w:val="366BE352"/>
    <w:rsid w:val="366FEBEB"/>
    <w:rsid w:val="36703B8B"/>
    <w:rsid w:val="3675444D"/>
    <w:rsid w:val="367FD6B1"/>
    <w:rsid w:val="3683EE71"/>
    <w:rsid w:val="3689721C"/>
    <w:rsid w:val="3690BA98"/>
    <w:rsid w:val="3691FA0D"/>
    <w:rsid w:val="36931307"/>
    <w:rsid w:val="369A861D"/>
    <w:rsid w:val="36B14103"/>
    <w:rsid w:val="36B16378"/>
    <w:rsid w:val="36B3C4D8"/>
    <w:rsid w:val="36B47579"/>
    <w:rsid w:val="36B84A5B"/>
    <w:rsid w:val="36BEDD04"/>
    <w:rsid w:val="36BEFAF2"/>
    <w:rsid w:val="36C2D216"/>
    <w:rsid w:val="36C2DC3D"/>
    <w:rsid w:val="36C419F5"/>
    <w:rsid w:val="36CA588B"/>
    <w:rsid w:val="36D74247"/>
    <w:rsid w:val="36D95545"/>
    <w:rsid w:val="36DA192E"/>
    <w:rsid w:val="36E21D28"/>
    <w:rsid w:val="36E276F0"/>
    <w:rsid w:val="36E539BB"/>
    <w:rsid w:val="36EDCEA7"/>
    <w:rsid w:val="36F143DE"/>
    <w:rsid w:val="36F5E27E"/>
    <w:rsid w:val="36F6A423"/>
    <w:rsid w:val="36FFA5E9"/>
    <w:rsid w:val="37002F4A"/>
    <w:rsid w:val="3706C934"/>
    <w:rsid w:val="3707AED7"/>
    <w:rsid w:val="37088B24"/>
    <w:rsid w:val="370B4422"/>
    <w:rsid w:val="370D8E2D"/>
    <w:rsid w:val="3710BC6D"/>
    <w:rsid w:val="37179E3A"/>
    <w:rsid w:val="371B5938"/>
    <w:rsid w:val="371B7F00"/>
    <w:rsid w:val="371DDA26"/>
    <w:rsid w:val="37225508"/>
    <w:rsid w:val="3722E4C7"/>
    <w:rsid w:val="3724F022"/>
    <w:rsid w:val="372573C7"/>
    <w:rsid w:val="372B97C1"/>
    <w:rsid w:val="372D2508"/>
    <w:rsid w:val="3734FC4C"/>
    <w:rsid w:val="37366271"/>
    <w:rsid w:val="3737D60A"/>
    <w:rsid w:val="37397C07"/>
    <w:rsid w:val="373B88F0"/>
    <w:rsid w:val="37422059"/>
    <w:rsid w:val="37443F64"/>
    <w:rsid w:val="375508E5"/>
    <w:rsid w:val="37556ABF"/>
    <w:rsid w:val="3755A05D"/>
    <w:rsid w:val="375B3463"/>
    <w:rsid w:val="375DC93F"/>
    <w:rsid w:val="37677FE8"/>
    <w:rsid w:val="376E1525"/>
    <w:rsid w:val="3771E307"/>
    <w:rsid w:val="377AD892"/>
    <w:rsid w:val="3784678C"/>
    <w:rsid w:val="378DA773"/>
    <w:rsid w:val="378EBBD5"/>
    <w:rsid w:val="37911AA8"/>
    <w:rsid w:val="3794596F"/>
    <w:rsid w:val="37974C9B"/>
    <w:rsid w:val="3798043C"/>
    <w:rsid w:val="379CC99F"/>
    <w:rsid w:val="379D2C26"/>
    <w:rsid w:val="37A37045"/>
    <w:rsid w:val="37AD255B"/>
    <w:rsid w:val="37AEAB29"/>
    <w:rsid w:val="37B2BC81"/>
    <w:rsid w:val="37B74EB0"/>
    <w:rsid w:val="37BC153B"/>
    <w:rsid w:val="37BC7B34"/>
    <w:rsid w:val="37C05C7A"/>
    <w:rsid w:val="37C0A3C6"/>
    <w:rsid w:val="37C25FAA"/>
    <w:rsid w:val="37C919C7"/>
    <w:rsid w:val="37CBA205"/>
    <w:rsid w:val="37CCAF3B"/>
    <w:rsid w:val="37D8D825"/>
    <w:rsid w:val="37E0B74A"/>
    <w:rsid w:val="37E26AF1"/>
    <w:rsid w:val="37E6E06A"/>
    <w:rsid w:val="37F39F05"/>
    <w:rsid w:val="37F5E5F9"/>
    <w:rsid w:val="37F8F663"/>
    <w:rsid w:val="37F9117D"/>
    <w:rsid w:val="37FE7513"/>
    <w:rsid w:val="3804AC02"/>
    <w:rsid w:val="38052374"/>
    <w:rsid w:val="3806A5A6"/>
    <w:rsid w:val="3807773E"/>
    <w:rsid w:val="3807DFE3"/>
    <w:rsid w:val="380ED619"/>
    <w:rsid w:val="380F7AEE"/>
    <w:rsid w:val="3810517B"/>
    <w:rsid w:val="3813F001"/>
    <w:rsid w:val="3821B339"/>
    <w:rsid w:val="3821DBEA"/>
    <w:rsid w:val="38282799"/>
    <w:rsid w:val="382977C6"/>
    <w:rsid w:val="38298CA5"/>
    <w:rsid w:val="3829D29E"/>
    <w:rsid w:val="382DE8E9"/>
    <w:rsid w:val="3834FA5E"/>
    <w:rsid w:val="3836358D"/>
    <w:rsid w:val="3836DF6E"/>
    <w:rsid w:val="38370F27"/>
    <w:rsid w:val="3838016A"/>
    <w:rsid w:val="383B2AC1"/>
    <w:rsid w:val="38496B87"/>
    <w:rsid w:val="384B0C5A"/>
    <w:rsid w:val="384B9320"/>
    <w:rsid w:val="384FB437"/>
    <w:rsid w:val="38534198"/>
    <w:rsid w:val="385B2D29"/>
    <w:rsid w:val="385B85E9"/>
    <w:rsid w:val="386A8234"/>
    <w:rsid w:val="386BE83C"/>
    <w:rsid w:val="386DB6C1"/>
    <w:rsid w:val="386F4346"/>
    <w:rsid w:val="387135D3"/>
    <w:rsid w:val="3876E41D"/>
    <w:rsid w:val="38789904"/>
    <w:rsid w:val="387953EB"/>
    <w:rsid w:val="387D74C5"/>
    <w:rsid w:val="387E233F"/>
    <w:rsid w:val="387F8670"/>
    <w:rsid w:val="38810A1C"/>
    <w:rsid w:val="3883DF72"/>
    <w:rsid w:val="38876501"/>
    <w:rsid w:val="3888EDE4"/>
    <w:rsid w:val="38899F08"/>
    <w:rsid w:val="388B8EC9"/>
    <w:rsid w:val="388C084C"/>
    <w:rsid w:val="388C831B"/>
    <w:rsid w:val="38905217"/>
    <w:rsid w:val="38932B89"/>
    <w:rsid w:val="38A5D2B9"/>
    <w:rsid w:val="38A65645"/>
    <w:rsid w:val="38A83842"/>
    <w:rsid w:val="38A891B5"/>
    <w:rsid w:val="38ACEE1E"/>
    <w:rsid w:val="38AD27B5"/>
    <w:rsid w:val="38B253ED"/>
    <w:rsid w:val="38B4FDD2"/>
    <w:rsid w:val="38BCCE6C"/>
    <w:rsid w:val="38C191FB"/>
    <w:rsid w:val="38C1EDC8"/>
    <w:rsid w:val="38C2FD68"/>
    <w:rsid w:val="38CEA801"/>
    <w:rsid w:val="38D1E4D5"/>
    <w:rsid w:val="38D89174"/>
    <w:rsid w:val="38D94461"/>
    <w:rsid w:val="38DCD7B7"/>
    <w:rsid w:val="38DFAD30"/>
    <w:rsid w:val="38E69C0D"/>
    <w:rsid w:val="38EB5F8C"/>
    <w:rsid w:val="38ED4E9B"/>
    <w:rsid w:val="38F64E61"/>
    <w:rsid w:val="38F92211"/>
    <w:rsid w:val="3903FDA4"/>
    <w:rsid w:val="3905B4A5"/>
    <w:rsid w:val="390BD400"/>
    <w:rsid w:val="3912B3A5"/>
    <w:rsid w:val="39134A83"/>
    <w:rsid w:val="39168F8F"/>
    <w:rsid w:val="3919507D"/>
    <w:rsid w:val="391A08B8"/>
    <w:rsid w:val="391D1E42"/>
    <w:rsid w:val="391DD48E"/>
    <w:rsid w:val="39247DE1"/>
    <w:rsid w:val="3925DAD6"/>
    <w:rsid w:val="3928CF30"/>
    <w:rsid w:val="392971DE"/>
    <w:rsid w:val="392DD318"/>
    <w:rsid w:val="392FBB4A"/>
    <w:rsid w:val="393217F7"/>
    <w:rsid w:val="3932E6D2"/>
    <w:rsid w:val="393558CF"/>
    <w:rsid w:val="393770EF"/>
    <w:rsid w:val="393A4307"/>
    <w:rsid w:val="393F021E"/>
    <w:rsid w:val="39442BD8"/>
    <w:rsid w:val="394747D4"/>
    <w:rsid w:val="39498C67"/>
    <w:rsid w:val="394C4E2B"/>
    <w:rsid w:val="394EF193"/>
    <w:rsid w:val="39504F33"/>
    <w:rsid w:val="395150A5"/>
    <w:rsid w:val="3954D07C"/>
    <w:rsid w:val="395614E2"/>
    <w:rsid w:val="3957E9BC"/>
    <w:rsid w:val="395AEA9C"/>
    <w:rsid w:val="395BB5E0"/>
    <w:rsid w:val="395BEC89"/>
    <w:rsid w:val="395CAA84"/>
    <w:rsid w:val="39600CB3"/>
    <w:rsid w:val="39631B1B"/>
    <w:rsid w:val="396AAB4A"/>
    <w:rsid w:val="396BD6D0"/>
    <w:rsid w:val="396EAC3D"/>
    <w:rsid w:val="396F92D9"/>
    <w:rsid w:val="3973626A"/>
    <w:rsid w:val="397F91D3"/>
    <w:rsid w:val="398C20FC"/>
    <w:rsid w:val="398C5DD1"/>
    <w:rsid w:val="398EBF01"/>
    <w:rsid w:val="398FEA55"/>
    <w:rsid w:val="3994992A"/>
    <w:rsid w:val="39969F42"/>
    <w:rsid w:val="399F822D"/>
    <w:rsid w:val="39A2F5E0"/>
    <w:rsid w:val="39AE60DC"/>
    <w:rsid w:val="39AF5C4A"/>
    <w:rsid w:val="39AFC023"/>
    <w:rsid w:val="39BA8EE5"/>
    <w:rsid w:val="39C002A0"/>
    <w:rsid w:val="39C16763"/>
    <w:rsid w:val="39C5444E"/>
    <w:rsid w:val="39CAC2DD"/>
    <w:rsid w:val="39CE3E5D"/>
    <w:rsid w:val="39CF66D8"/>
    <w:rsid w:val="39D09BF7"/>
    <w:rsid w:val="39D4EEAC"/>
    <w:rsid w:val="39D6744D"/>
    <w:rsid w:val="39DBB89E"/>
    <w:rsid w:val="39DD0E4A"/>
    <w:rsid w:val="39DEFD1F"/>
    <w:rsid w:val="39E1D638"/>
    <w:rsid w:val="39F391D7"/>
    <w:rsid w:val="39F4448B"/>
    <w:rsid w:val="39F73569"/>
    <w:rsid w:val="39F7C1ED"/>
    <w:rsid w:val="39F85218"/>
    <w:rsid w:val="39F896B3"/>
    <w:rsid w:val="39FD4292"/>
    <w:rsid w:val="3A024464"/>
    <w:rsid w:val="3A0573B8"/>
    <w:rsid w:val="3A07EE90"/>
    <w:rsid w:val="3A0B5FCE"/>
    <w:rsid w:val="3A0F6518"/>
    <w:rsid w:val="3A115217"/>
    <w:rsid w:val="3A119383"/>
    <w:rsid w:val="3A174C23"/>
    <w:rsid w:val="3A1AB125"/>
    <w:rsid w:val="3A1C83F1"/>
    <w:rsid w:val="3A1CDA7D"/>
    <w:rsid w:val="3A21CFE0"/>
    <w:rsid w:val="3A24FB54"/>
    <w:rsid w:val="3A290EDC"/>
    <w:rsid w:val="3A297E11"/>
    <w:rsid w:val="3A2C81A3"/>
    <w:rsid w:val="3A2D57D4"/>
    <w:rsid w:val="3A2FB13E"/>
    <w:rsid w:val="3A3042C6"/>
    <w:rsid w:val="3A330FAF"/>
    <w:rsid w:val="3A34F329"/>
    <w:rsid w:val="3A3D609F"/>
    <w:rsid w:val="3A3DA5B7"/>
    <w:rsid w:val="3A3DA70B"/>
    <w:rsid w:val="3A40C6F2"/>
    <w:rsid w:val="3A41C8B4"/>
    <w:rsid w:val="3A469378"/>
    <w:rsid w:val="3A4BCA7D"/>
    <w:rsid w:val="3A560F58"/>
    <w:rsid w:val="3A562B08"/>
    <w:rsid w:val="3A56A4CA"/>
    <w:rsid w:val="3A56ECD2"/>
    <w:rsid w:val="3A5E8F6D"/>
    <w:rsid w:val="3A6CB377"/>
    <w:rsid w:val="3A6DF7AA"/>
    <w:rsid w:val="3A6E7046"/>
    <w:rsid w:val="3A6F9BC2"/>
    <w:rsid w:val="3A74DD00"/>
    <w:rsid w:val="3A754A6C"/>
    <w:rsid w:val="3A76D086"/>
    <w:rsid w:val="3A798F19"/>
    <w:rsid w:val="3A7CEE7E"/>
    <w:rsid w:val="3A7D5541"/>
    <w:rsid w:val="3A7F9C61"/>
    <w:rsid w:val="3A839713"/>
    <w:rsid w:val="3A906CF3"/>
    <w:rsid w:val="3A907C58"/>
    <w:rsid w:val="3A93BE53"/>
    <w:rsid w:val="3A94AFD9"/>
    <w:rsid w:val="3A97C206"/>
    <w:rsid w:val="3A9D78F3"/>
    <w:rsid w:val="3AA2576C"/>
    <w:rsid w:val="3AA36F30"/>
    <w:rsid w:val="3AAA31F1"/>
    <w:rsid w:val="3AAEF497"/>
    <w:rsid w:val="3AAFAA53"/>
    <w:rsid w:val="3AB2473D"/>
    <w:rsid w:val="3AB50F7F"/>
    <w:rsid w:val="3AB7B391"/>
    <w:rsid w:val="3AB7ED5A"/>
    <w:rsid w:val="3ABF5C2A"/>
    <w:rsid w:val="3AC13EA4"/>
    <w:rsid w:val="3AC378B6"/>
    <w:rsid w:val="3AC57B06"/>
    <w:rsid w:val="3AC6CB98"/>
    <w:rsid w:val="3ACCB90E"/>
    <w:rsid w:val="3ACE5F4A"/>
    <w:rsid w:val="3AD30AE5"/>
    <w:rsid w:val="3ADA33B0"/>
    <w:rsid w:val="3ADA5F64"/>
    <w:rsid w:val="3ADA6166"/>
    <w:rsid w:val="3ADA6270"/>
    <w:rsid w:val="3ADC11A3"/>
    <w:rsid w:val="3AE3D627"/>
    <w:rsid w:val="3AEDCE3D"/>
    <w:rsid w:val="3AEE7050"/>
    <w:rsid w:val="3AF3BA1D"/>
    <w:rsid w:val="3AFF463A"/>
    <w:rsid w:val="3B0A9435"/>
    <w:rsid w:val="3B0CB514"/>
    <w:rsid w:val="3B11FEFF"/>
    <w:rsid w:val="3B134C73"/>
    <w:rsid w:val="3B17DB9E"/>
    <w:rsid w:val="3B22E63B"/>
    <w:rsid w:val="3B2A1324"/>
    <w:rsid w:val="3B2AA39A"/>
    <w:rsid w:val="3B2CC556"/>
    <w:rsid w:val="3B330844"/>
    <w:rsid w:val="3B3659E9"/>
    <w:rsid w:val="3B3776B8"/>
    <w:rsid w:val="3B37CFFC"/>
    <w:rsid w:val="3B3B5B20"/>
    <w:rsid w:val="3B3C48B3"/>
    <w:rsid w:val="3B3CF4EF"/>
    <w:rsid w:val="3B3D63D7"/>
    <w:rsid w:val="3B40F872"/>
    <w:rsid w:val="3B42F993"/>
    <w:rsid w:val="3B447405"/>
    <w:rsid w:val="3B47321F"/>
    <w:rsid w:val="3B4B7B5A"/>
    <w:rsid w:val="3B4DCFDB"/>
    <w:rsid w:val="3B51307F"/>
    <w:rsid w:val="3B555DD4"/>
    <w:rsid w:val="3B5AE67C"/>
    <w:rsid w:val="3B5B7831"/>
    <w:rsid w:val="3B61E900"/>
    <w:rsid w:val="3B639174"/>
    <w:rsid w:val="3B651A4A"/>
    <w:rsid w:val="3B6BA1B0"/>
    <w:rsid w:val="3B6F5E54"/>
    <w:rsid w:val="3B899336"/>
    <w:rsid w:val="3B8A4EF1"/>
    <w:rsid w:val="3B979A0D"/>
    <w:rsid w:val="3B9CF94C"/>
    <w:rsid w:val="3BA1AAFC"/>
    <w:rsid w:val="3BA3978C"/>
    <w:rsid w:val="3BA52A1D"/>
    <w:rsid w:val="3BAF5DED"/>
    <w:rsid w:val="3BB0EBCC"/>
    <w:rsid w:val="3BB18404"/>
    <w:rsid w:val="3BB74548"/>
    <w:rsid w:val="3BB98959"/>
    <w:rsid w:val="3BBCF1C4"/>
    <w:rsid w:val="3BBE1D79"/>
    <w:rsid w:val="3BBE7B17"/>
    <w:rsid w:val="3BBE7C37"/>
    <w:rsid w:val="3BC0FCC5"/>
    <w:rsid w:val="3BC13FCA"/>
    <w:rsid w:val="3BD1F008"/>
    <w:rsid w:val="3BD39E70"/>
    <w:rsid w:val="3BD8A87A"/>
    <w:rsid w:val="3BDE75F4"/>
    <w:rsid w:val="3BE81466"/>
    <w:rsid w:val="3BE8668A"/>
    <w:rsid w:val="3BECD235"/>
    <w:rsid w:val="3BEE9995"/>
    <w:rsid w:val="3BF0AA98"/>
    <w:rsid w:val="3BF4389C"/>
    <w:rsid w:val="3BF7A445"/>
    <w:rsid w:val="3BF82E9B"/>
    <w:rsid w:val="3BFAC9E4"/>
    <w:rsid w:val="3C07C75C"/>
    <w:rsid w:val="3C08ED79"/>
    <w:rsid w:val="3C113232"/>
    <w:rsid w:val="3C13A191"/>
    <w:rsid w:val="3C1462D0"/>
    <w:rsid w:val="3C15B876"/>
    <w:rsid w:val="3C164A78"/>
    <w:rsid w:val="3C19CBD2"/>
    <w:rsid w:val="3C1A3DCE"/>
    <w:rsid w:val="3C1D81FD"/>
    <w:rsid w:val="3C25B300"/>
    <w:rsid w:val="3C29FFEC"/>
    <w:rsid w:val="3C2C2917"/>
    <w:rsid w:val="3C31C132"/>
    <w:rsid w:val="3C32E1A6"/>
    <w:rsid w:val="3C398280"/>
    <w:rsid w:val="3C3C4643"/>
    <w:rsid w:val="3C4C2BE2"/>
    <w:rsid w:val="3C4D0D33"/>
    <w:rsid w:val="3C4D1322"/>
    <w:rsid w:val="3C50F74E"/>
    <w:rsid w:val="3C58D809"/>
    <w:rsid w:val="3C5C16E6"/>
    <w:rsid w:val="3C69DC94"/>
    <w:rsid w:val="3C6B421E"/>
    <w:rsid w:val="3C6E84D9"/>
    <w:rsid w:val="3C6EA9A0"/>
    <w:rsid w:val="3C78D6CB"/>
    <w:rsid w:val="3C79884F"/>
    <w:rsid w:val="3C7A82C2"/>
    <w:rsid w:val="3C81952A"/>
    <w:rsid w:val="3C847C39"/>
    <w:rsid w:val="3C8565E8"/>
    <w:rsid w:val="3C857AA0"/>
    <w:rsid w:val="3C8A0145"/>
    <w:rsid w:val="3C8B40E9"/>
    <w:rsid w:val="3C9511A4"/>
    <w:rsid w:val="3C95BFA1"/>
    <w:rsid w:val="3C95DE51"/>
    <w:rsid w:val="3C998F03"/>
    <w:rsid w:val="3C9A2D1B"/>
    <w:rsid w:val="3C9B59C9"/>
    <w:rsid w:val="3C9EF162"/>
    <w:rsid w:val="3CA218C3"/>
    <w:rsid w:val="3CA5329C"/>
    <w:rsid w:val="3CA820EC"/>
    <w:rsid w:val="3CABA8D0"/>
    <w:rsid w:val="3CB00AF8"/>
    <w:rsid w:val="3CB317F6"/>
    <w:rsid w:val="3CB4221F"/>
    <w:rsid w:val="3CB61C14"/>
    <w:rsid w:val="3CB990D5"/>
    <w:rsid w:val="3CC0BFA8"/>
    <w:rsid w:val="3CC1D5A6"/>
    <w:rsid w:val="3CC478DD"/>
    <w:rsid w:val="3CC51C6C"/>
    <w:rsid w:val="3CC577F4"/>
    <w:rsid w:val="3CC754F6"/>
    <w:rsid w:val="3CC898BA"/>
    <w:rsid w:val="3CD070D1"/>
    <w:rsid w:val="3CD57F1B"/>
    <w:rsid w:val="3CDA1F18"/>
    <w:rsid w:val="3CDBDCB0"/>
    <w:rsid w:val="3CDC21D7"/>
    <w:rsid w:val="3CE124AD"/>
    <w:rsid w:val="3CE2186C"/>
    <w:rsid w:val="3CE26C30"/>
    <w:rsid w:val="3CEA8895"/>
    <w:rsid w:val="3CEC5C32"/>
    <w:rsid w:val="3CEE5477"/>
    <w:rsid w:val="3CF44950"/>
    <w:rsid w:val="3CFAE3DD"/>
    <w:rsid w:val="3D01C942"/>
    <w:rsid w:val="3D05A454"/>
    <w:rsid w:val="3D05B0AC"/>
    <w:rsid w:val="3D07812A"/>
    <w:rsid w:val="3D0B5FB3"/>
    <w:rsid w:val="3D136805"/>
    <w:rsid w:val="3D14CA63"/>
    <w:rsid w:val="3D178360"/>
    <w:rsid w:val="3D1812C1"/>
    <w:rsid w:val="3D1870A5"/>
    <w:rsid w:val="3D18E21F"/>
    <w:rsid w:val="3D1B575C"/>
    <w:rsid w:val="3D1CDBB7"/>
    <w:rsid w:val="3D1D5752"/>
    <w:rsid w:val="3D21A2E1"/>
    <w:rsid w:val="3D22A3E4"/>
    <w:rsid w:val="3D28485B"/>
    <w:rsid w:val="3D2CEB7B"/>
    <w:rsid w:val="3D2D008B"/>
    <w:rsid w:val="3D3542A7"/>
    <w:rsid w:val="3D37DB10"/>
    <w:rsid w:val="3D381F51"/>
    <w:rsid w:val="3D433C00"/>
    <w:rsid w:val="3D46722E"/>
    <w:rsid w:val="3D4FBEC8"/>
    <w:rsid w:val="3D53B1F1"/>
    <w:rsid w:val="3D556071"/>
    <w:rsid w:val="3D588677"/>
    <w:rsid w:val="3D5992B7"/>
    <w:rsid w:val="3D5C4403"/>
    <w:rsid w:val="3D5EED90"/>
    <w:rsid w:val="3D60C13E"/>
    <w:rsid w:val="3D6644CB"/>
    <w:rsid w:val="3D679290"/>
    <w:rsid w:val="3D6C4376"/>
    <w:rsid w:val="3D6C57C3"/>
    <w:rsid w:val="3D6FDD3E"/>
    <w:rsid w:val="3D711D20"/>
    <w:rsid w:val="3D7177CD"/>
    <w:rsid w:val="3D71CB9D"/>
    <w:rsid w:val="3D7419FF"/>
    <w:rsid w:val="3D79A44A"/>
    <w:rsid w:val="3D7A6E1A"/>
    <w:rsid w:val="3D7D3A84"/>
    <w:rsid w:val="3D7DEAAD"/>
    <w:rsid w:val="3D83CCFF"/>
    <w:rsid w:val="3D84922D"/>
    <w:rsid w:val="3D85D512"/>
    <w:rsid w:val="3D8AB528"/>
    <w:rsid w:val="3D8F0E09"/>
    <w:rsid w:val="3D929F8B"/>
    <w:rsid w:val="3D950889"/>
    <w:rsid w:val="3D9889C3"/>
    <w:rsid w:val="3DA0802F"/>
    <w:rsid w:val="3DA1FB02"/>
    <w:rsid w:val="3DA20B8B"/>
    <w:rsid w:val="3DA2F993"/>
    <w:rsid w:val="3DA3FFE1"/>
    <w:rsid w:val="3DABD8AC"/>
    <w:rsid w:val="3DAE17DF"/>
    <w:rsid w:val="3DB8A9CF"/>
    <w:rsid w:val="3DB8FD64"/>
    <w:rsid w:val="3DBF1C86"/>
    <w:rsid w:val="3DC109EC"/>
    <w:rsid w:val="3DC14A22"/>
    <w:rsid w:val="3DC535BE"/>
    <w:rsid w:val="3DC69874"/>
    <w:rsid w:val="3DC6F1C6"/>
    <w:rsid w:val="3DC8B70C"/>
    <w:rsid w:val="3DC90BEF"/>
    <w:rsid w:val="3DCB713C"/>
    <w:rsid w:val="3DCED835"/>
    <w:rsid w:val="3DCEFE95"/>
    <w:rsid w:val="3DCF4198"/>
    <w:rsid w:val="3DD1731B"/>
    <w:rsid w:val="3DD232AE"/>
    <w:rsid w:val="3DD43CB8"/>
    <w:rsid w:val="3DD82DF2"/>
    <w:rsid w:val="3DE0A1CE"/>
    <w:rsid w:val="3DE118CA"/>
    <w:rsid w:val="3DE13130"/>
    <w:rsid w:val="3DE52571"/>
    <w:rsid w:val="3DE971E5"/>
    <w:rsid w:val="3DEDDF02"/>
    <w:rsid w:val="3DF2461A"/>
    <w:rsid w:val="3DF27140"/>
    <w:rsid w:val="3DF2CBEB"/>
    <w:rsid w:val="3DF2DA7C"/>
    <w:rsid w:val="3DF34B20"/>
    <w:rsid w:val="3DF54FDC"/>
    <w:rsid w:val="3DF5C5E9"/>
    <w:rsid w:val="3DF60DD1"/>
    <w:rsid w:val="3DF73F86"/>
    <w:rsid w:val="3DF94DF8"/>
    <w:rsid w:val="3E00FDB8"/>
    <w:rsid w:val="3E081F9A"/>
    <w:rsid w:val="3E0A48A7"/>
    <w:rsid w:val="3E0ACCE2"/>
    <w:rsid w:val="3E0B4E5A"/>
    <w:rsid w:val="3E126A50"/>
    <w:rsid w:val="3E127B1D"/>
    <w:rsid w:val="3E12ADF0"/>
    <w:rsid w:val="3E16F879"/>
    <w:rsid w:val="3E1810D3"/>
    <w:rsid w:val="3E1A9F96"/>
    <w:rsid w:val="3E1CDA94"/>
    <w:rsid w:val="3E1D26F9"/>
    <w:rsid w:val="3E1D37AD"/>
    <w:rsid w:val="3E282E4E"/>
    <w:rsid w:val="3E2B4DBE"/>
    <w:rsid w:val="3E309D82"/>
    <w:rsid w:val="3E3A2A43"/>
    <w:rsid w:val="3E3AF0D5"/>
    <w:rsid w:val="3E3DFC44"/>
    <w:rsid w:val="3E400852"/>
    <w:rsid w:val="3E402A9F"/>
    <w:rsid w:val="3E4050AC"/>
    <w:rsid w:val="3E427FC9"/>
    <w:rsid w:val="3E44A33B"/>
    <w:rsid w:val="3E488147"/>
    <w:rsid w:val="3E4DFF1A"/>
    <w:rsid w:val="3E5017F9"/>
    <w:rsid w:val="3E512B6E"/>
    <w:rsid w:val="3E52FE2D"/>
    <w:rsid w:val="3E53D487"/>
    <w:rsid w:val="3E561EC4"/>
    <w:rsid w:val="3E573197"/>
    <w:rsid w:val="3E59ACD0"/>
    <w:rsid w:val="3E5A3295"/>
    <w:rsid w:val="3E5E6795"/>
    <w:rsid w:val="3E60DE3C"/>
    <w:rsid w:val="3E60F971"/>
    <w:rsid w:val="3E66361C"/>
    <w:rsid w:val="3E663B5E"/>
    <w:rsid w:val="3E670D11"/>
    <w:rsid w:val="3E6B0966"/>
    <w:rsid w:val="3E6D8FCF"/>
    <w:rsid w:val="3E6FD389"/>
    <w:rsid w:val="3E70C9B9"/>
    <w:rsid w:val="3E761152"/>
    <w:rsid w:val="3E78411D"/>
    <w:rsid w:val="3E7E8B7D"/>
    <w:rsid w:val="3E847788"/>
    <w:rsid w:val="3E8E1AA5"/>
    <w:rsid w:val="3E9009B1"/>
    <w:rsid w:val="3E97CF58"/>
    <w:rsid w:val="3E9D74CF"/>
    <w:rsid w:val="3E9F6CE0"/>
    <w:rsid w:val="3EA49BA6"/>
    <w:rsid w:val="3EA5BB80"/>
    <w:rsid w:val="3EAAA60A"/>
    <w:rsid w:val="3EADAF51"/>
    <w:rsid w:val="3EB0EB31"/>
    <w:rsid w:val="3EBD0613"/>
    <w:rsid w:val="3EC6C39E"/>
    <w:rsid w:val="3ECE7179"/>
    <w:rsid w:val="3ED05046"/>
    <w:rsid w:val="3ED7C1AB"/>
    <w:rsid w:val="3EE5C904"/>
    <w:rsid w:val="3EE641B9"/>
    <w:rsid w:val="3EE65751"/>
    <w:rsid w:val="3EE9612A"/>
    <w:rsid w:val="3EED5E60"/>
    <w:rsid w:val="3EF42B09"/>
    <w:rsid w:val="3EF938DC"/>
    <w:rsid w:val="3F0C62C7"/>
    <w:rsid w:val="3F11A2DA"/>
    <w:rsid w:val="3F127872"/>
    <w:rsid w:val="3F13E023"/>
    <w:rsid w:val="3F13E8BE"/>
    <w:rsid w:val="3F200371"/>
    <w:rsid w:val="3F21100A"/>
    <w:rsid w:val="3F2165E5"/>
    <w:rsid w:val="3F26B392"/>
    <w:rsid w:val="3F29AC16"/>
    <w:rsid w:val="3F31CA97"/>
    <w:rsid w:val="3F32A208"/>
    <w:rsid w:val="3F3CDABF"/>
    <w:rsid w:val="3F3CDD4C"/>
    <w:rsid w:val="3F3D6624"/>
    <w:rsid w:val="3F3D694D"/>
    <w:rsid w:val="3F4020FD"/>
    <w:rsid w:val="3F4AB18B"/>
    <w:rsid w:val="3F4F79E0"/>
    <w:rsid w:val="3F51E7C4"/>
    <w:rsid w:val="3F52CA44"/>
    <w:rsid w:val="3F56FAA5"/>
    <w:rsid w:val="3F5785B1"/>
    <w:rsid w:val="3F57D51D"/>
    <w:rsid w:val="3F58EFFA"/>
    <w:rsid w:val="3F59BDC7"/>
    <w:rsid w:val="3F687612"/>
    <w:rsid w:val="3F6D9080"/>
    <w:rsid w:val="3F72CDE7"/>
    <w:rsid w:val="3F7364D6"/>
    <w:rsid w:val="3F756025"/>
    <w:rsid w:val="3F7717B7"/>
    <w:rsid w:val="3F7D83C4"/>
    <w:rsid w:val="3F7F9E56"/>
    <w:rsid w:val="3F8C1F3D"/>
    <w:rsid w:val="3F90472B"/>
    <w:rsid w:val="3F95415D"/>
    <w:rsid w:val="3F95AFB6"/>
    <w:rsid w:val="3F972930"/>
    <w:rsid w:val="3F97BA52"/>
    <w:rsid w:val="3F9ACF48"/>
    <w:rsid w:val="3F9C949F"/>
    <w:rsid w:val="3FA5969B"/>
    <w:rsid w:val="3FA5BEA4"/>
    <w:rsid w:val="3FA7CA8C"/>
    <w:rsid w:val="3FA8EC98"/>
    <w:rsid w:val="3FA90529"/>
    <w:rsid w:val="3FACE752"/>
    <w:rsid w:val="3FB0A836"/>
    <w:rsid w:val="3FB20BFE"/>
    <w:rsid w:val="3FB5F5FE"/>
    <w:rsid w:val="3FB67F61"/>
    <w:rsid w:val="3FB6D5AA"/>
    <w:rsid w:val="3FB74F81"/>
    <w:rsid w:val="3FB9FD98"/>
    <w:rsid w:val="3FBC8E22"/>
    <w:rsid w:val="3FBD8F90"/>
    <w:rsid w:val="3FBE22D0"/>
    <w:rsid w:val="3FBE5274"/>
    <w:rsid w:val="3FBED798"/>
    <w:rsid w:val="3FC20E52"/>
    <w:rsid w:val="3FC341C8"/>
    <w:rsid w:val="3FC3C3C4"/>
    <w:rsid w:val="3FC8FB04"/>
    <w:rsid w:val="3FCA4D53"/>
    <w:rsid w:val="3FCC685E"/>
    <w:rsid w:val="3FCDD205"/>
    <w:rsid w:val="3FCF421C"/>
    <w:rsid w:val="3FED0349"/>
    <w:rsid w:val="3FEDBF28"/>
    <w:rsid w:val="3FEE0F1B"/>
    <w:rsid w:val="3FEEBF11"/>
    <w:rsid w:val="3FF3213F"/>
    <w:rsid w:val="3FF9C352"/>
    <w:rsid w:val="3FFA8199"/>
    <w:rsid w:val="3FFD2D32"/>
    <w:rsid w:val="3FFD9518"/>
    <w:rsid w:val="3FFE0AD6"/>
    <w:rsid w:val="4006887F"/>
    <w:rsid w:val="400A0B2D"/>
    <w:rsid w:val="400CA177"/>
    <w:rsid w:val="400F8F6B"/>
    <w:rsid w:val="401119AF"/>
    <w:rsid w:val="40117DC8"/>
    <w:rsid w:val="4015091A"/>
    <w:rsid w:val="4017BC0A"/>
    <w:rsid w:val="401D9BC7"/>
    <w:rsid w:val="401E0BA2"/>
    <w:rsid w:val="401E0E4F"/>
    <w:rsid w:val="40212549"/>
    <w:rsid w:val="4021B236"/>
    <w:rsid w:val="4023E15A"/>
    <w:rsid w:val="402816D4"/>
    <w:rsid w:val="4029A1C7"/>
    <w:rsid w:val="402B3863"/>
    <w:rsid w:val="402B825E"/>
    <w:rsid w:val="402D6763"/>
    <w:rsid w:val="402DC664"/>
    <w:rsid w:val="402F1D58"/>
    <w:rsid w:val="4030932E"/>
    <w:rsid w:val="4032EA77"/>
    <w:rsid w:val="40395974"/>
    <w:rsid w:val="403A1E75"/>
    <w:rsid w:val="403B2781"/>
    <w:rsid w:val="403F2DF0"/>
    <w:rsid w:val="40431F34"/>
    <w:rsid w:val="404DFC03"/>
    <w:rsid w:val="404FE88F"/>
    <w:rsid w:val="4051C526"/>
    <w:rsid w:val="4057F253"/>
    <w:rsid w:val="405C4FE0"/>
    <w:rsid w:val="405D4274"/>
    <w:rsid w:val="405EF1AF"/>
    <w:rsid w:val="406F5B30"/>
    <w:rsid w:val="40718544"/>
    <w:rsid w:val="4076A5E4"/>
    <w:rsid w:val="40772214"/>
    <w:rsid w:val="407737E3"/>
    <w:rsid w:val="40775D92"/>
    <w:rsid w:val="407D85A0"/>
    <w:rsid w:val="407F9CE1"/>
    <w:rsid w:val="4087F177"/>
    <w:rsid w:val="4089E199"/>
    <w:rsid w:val="408B3191"/>
    <w:rsid w:val="408B42C3"/>
    <w:rsid w:val="40923964"/>
    <w:rsid w:val="40931D89"/>
    <w:rsid w:val="4093FFC9"/>
    <w:rsid w:val="4096450D"/>
    <w:rsid w:val="4096C6AD"/>
    <w:rsid w:val="409D7949"/>
    <w:rsid w:val="409EF2C9"/>
    <w:rsid w:val="40A0111D"/>
    <w:rsid w:val="40A31E1C"/>
    <w:rsid w:val="40AA8B61"/>
    <w:rsid w:val="40ACCBA2"/>
    <w:rsid w:val="40AF31B1"/>
    <w:rsid w:val="40B06A0F"/>
    <w:rsid w:val="40B11674"/>
    <w:rsid w:val="40B1A78F"/>
    <w:rsid w:val="40B1F1E9"/>
    <w:rsid w:val="40B57A95"/>
    <w:rsid w:val="40B63C67"/>
    <w:rsid w:val="40B71508"/>
    <w:rsid w:val="40B979CD"/>
    <w:rsid w:val="40BEF100"/>
    <w:rsid w:val="40C06E6C"/>
    <w:rsid w:val="40C71AC7"/>
    <w:rsid w:val="40CD2637"/>
    <w:rsid w:val="40D39184"/>
    <w:rsid w:val="40D5036C"/>
    <w:rsid w:val="40D8E090"/>
    <w:rsid w:val="40DBA0A3"/>
    <w:rsid w:val="40E01479"/>
    <w:rsid w:val="40E25F60"/>
    <w:rsid w:val="40E28F8D"/>
    <w:rsid w:val="40EB1B2A"/>
    <w:rsid w:val="40ED70BB"/>
    <w:rsid w:val="40F106AF"/>
    <w:rsid w:val="40F2807C"/>
    <w:rsid w:val="40F8A5A6"/>
    <w:rsid w:val="40F95ABA"/>
    <w:rsid w:val="40FD73C0"/>
    <w:rsid w:val="40FDD944"/>
    <w:rsid w:val="4107FB49"/>
    <w:rsid w:val="41091BBC"/>
    <w:rsid w:val="410AA927"/>
    <w:rsid w:val="4115B690"/>
    <w:rsid w:val="4117DECF"/>
    <w:rsid w:val="41186F17"/>
    <w:rsid w:val="411C5DCA"/>
    <w:rsid w:val="4123C48E"/>
    <w:rsid w:val="4129131D"/>
    <w:rsid w:val="4129C5A1"/>
    <w:rsid w:val="4134C47E"/>
    <w:rsid w:val="413CFC90"/>
    <w:rsid w:val="413FDA68"/>
    <w:rsid w:val="4141DED0"/>
    <w:rsid w:val="41433302"/>
    <w:rsid w:val="4144E867"/>
    <w:rsid w:val="4150641E"/>
    <w:rsid w:val="4154C223"/>
    <w:rsid w:val="4155E99F"/>
    <w:rsid w:val="4156E78A"/>
    <w:rsid w:val="415C9ED3"/>
    <w:rsid w:val="4161635A"/>
    <w:rsid w:val="416A5FB4"/>
    <w:rsid w:val="416AE927"/>
    <w:rsid w:val="416E770E"/>
    <w:rsid w:val="416E9E2C"/>
    <w:rsid w:val="4170CBEC"/>
    <w:rsid w:val="417132B9"/>
    <w:rsid w:val="4171DE40"/>
    <w:rsid w:val="4175F460"/>
    <w:rsid w:val="41772DF0"/>
    <w:rsid w:val="4178707F"/>
    <w:rsid w:val="4178DEB7"/>
    <w:rsid w:val="4187D974"/>
    <w:rsid w:val="4188EDC7"/>
    <w:rsid w:val="418B5FA7"/>
    <w:rsid w:val="418CCD31"/>
    <w:rsid w:val="418FAABF"/>
    <w:rsid w:val="41914D92"/>
    <w:rsid w:val="41960C66"/>
    <w:rsid w:val="419994B3"/>
    <w:rsid w:val="419DBFD2"/>
    <w:rsid w:val="419E6FB4"/>
    <w:rsid w:val="41A1C500"/>
    <w:rsid w:val="41A5539E"/>
    <w:rsid w:val="41A96278"/>
    <w:rsid w:val="41AA03BA"/>
    <w:rsid w:val="41AAA927"/>
    <w:rsid w:val="41ACBA64"/>
    <w:rsid w:val="41BBAB86"/>
    <w:rsid w:val="41BD3754"/>
    <w:rsid w:val="41C03869"/>
    <w:rsid w:val="41C2BF1C"/>
    <w:rsid w:val="41C9A001"/>
    <w:rsid w:val="41D7030D"/>
    <w:rsid w:val="41D7035F"/>
    <w:rsid w:val="41DD5910"/>
    <w:rsid w:val="41E0744E"/>
    <w:rsid w:val="41E3B476"/>
    <w:rsid w:val="41E67386"/>
    <w:rsid w:val="41EC299D"/>
    <w:rsid w:val="41F00209"/>
    <w:rsid w:val="41F8F816"/>
    <w:rsid w:val="42047B94"/>
    <w:rsid w:val="42072579"/>
    <w:rsid w:val="4207DE54"/>
    <w:rsid w:val="4208B5E3"/>
    <w:rsid w:val="420CB760"/>
    <w:rsid w:val="4211FDEC"/>
    <w:rsid w:val="4214D210"/>
    <w:rsid w:val="421C7EDC"/>
    <w:rsid w:val="421EACC0"/>
    <w:rsid w:val="421FF308"/>
    <w:rsid w:val="4228D225"/>
    <w:rsid w:val="423013A4"/>
    <w:rsid w:val="4230D2C7"/>
    <w:rsid w:val="42326E6B"/>
    <w:rsid w:val="423584C9"/>
    <w:rsid w:val="42385E70"/>
    <w:rsid w:val="4240A6DD"/>
    <w:rsid w:val="424279B0"/>
    <w:rsid w:val="4246C9C1"/>
    <w:rsid w:val="42494BBD"/>
    <w:rsid w:val="4249C650"/>
    <w:rsid w:val="424B96E3"/>
    <w:rsid w:val="424E3941"/>
    <w:rsid w:val="425747AE"/>
    <w:rsid w:val="42585245"/>
    <w:rsid w:val="425A8696"/>
    <w:rsid w:val="425AB379"/>
    <w:rsid w:val="4260D6E9"/>
    <w:rsid w:val="42611646"/>
    <w:rsid w:val="42663787"/>
    <w:rsid w:val="4268ED08"/>
    <w:rsid w:val="426A4ADA"/>
    <w:rsid w:val="426ACCED"/>
    <w:rsid w:val="426F5D7E"/>
    <w:rsid w:val="4276CC4E"/>
    <w:rsid w:val="42789073"/>
    <w:rsid w:val="427C743C"/>
    <w:rsid w:val="4280F909"/>
    <w:rsid w:val="4287F8F0"/>
    <w:rsid w:val="428BB25A"/>
    <w:rsid w:val="4298C785"/>
    <w:rsid w:val="4298DF1C"/>
    <w:rsid w:val="42A07D57"/>
    <w:rsid w:val="42A2659F"/>
    <w:rsid w:val="42A42726"/>
    <w:rsid w:val="42B64F64"/>
    <w:rsid w:val="42B94B89"/>
    <w:rsid w:val="42B9AC33"/>
    <w:rsid w:val="42BBA9DC"/>
    <w:rsid w:val="42BEBEF9"/>
    <w:rsid w:val="42C17596"/>
    <w:rsid w:val="42C211D1"/>
    <w:rsid w:val="42C82B01"/>
    <w:rsid w:val="42C94A38"/>
    <w:rsid w:val="42C9BD29"/>
    <w:rsid w:val="42D75AE6"/>
    <w:rsid w:val="42DEBA71"/>
    <w:rsid w:val="42E224A3"/>
    <w:rsid w:val="42F1659D"/>
    <w:rsid w:val="42FC6102"/>
    <w:rsid w:val="42FD3561"/>
    <w:rsid w:val="42FEBF22"/>
    <w:rsid w:val="430A9E6A"/>
    <w:rsid w:val="43185599"/>
    <w:rsid w:val="43185E76"/>
    <w:rsid w:val="431948D2"/>
    <w:rsid w:val="431A132D"/>
    <w:rsid w:val="43222C2C"/>
    <w:rsid w:val="432E4BE6"/>
    <w:rsid w:val="43324736"/>
    <w:rsid w:val="43341806"/>
    <w:rsid w:val="433CDB2B"/>
    <w:rsid w:val="4340B2C4"/>
    <w:rsid w:val="4347685E"/>
    <w:rsid w:val="4349A11B"/>
    <w:rsid w:val="434C54EA"/>
    <w:rsid w:val="435683E0"/>
    <w:rsid w:val="43572765"/>
    <w:rsid w:val="4357F734"/>
    <w:rsid w:val="436140A2"/>
    <w:rsid w:val="4364011D"/>
    <w:rsid w:val="4365B6CF"/>
    <w:rsid w:val="4369015B"/>
    <w:rsid w:val="4369B688"/>
    <w:rsid w:val="4369E847"/>
    <w:rsid w:val="436A0889"/>
    <w:rsid w:val="436AFAD7"/>
    <w:rsid w:val="436B5FAB"/>
    <w:rsid w:val="436DA4B0"/>
    <w:rsid w:val="4370ED5B"/>
    <w:rsid w:val="4371FBD6"/>
    <w:rsid w:val="43789F0A"/>
    <w:rsid w:val="4378A568"/>
    <w:rsid w:val="4378D74F"/>
    <w:rsid w:val="437D1BFE"/>
    <w:rsid w:val="437D551E"/>
    <w:rsid w:val="438062F8"/>
    <w:rsid w:val="4384E1FE"/>
    <w:rsid w:val="4387F94F"/>
    <w:rsid w:val="43882E50"/>
    <w:rsid w:val="438BFC7B"/>
    <w:rsid w:val="438FCA69"/>
    <w:rsid w:val="4391FEB1"/>
    <w:rsid w:val="439A8713"/>
    <w:rsid w:val="439B73EF"/>
    <w:rsid w:val="439C2CFF"/>
    <w:rsid w:val="439D782C"/>
    <w:rsid w:val="43A0D760"/>
    <w:rsid w:val="43A15460"/>
    <w:rsid w:val="43A8189C"/>
    <w:rsid w:val="43AD5CB5"/>
    <w:rsid w:val="43ADDBA3"/>
    <w:rsid w:val="43B04AA3"/>
    <w:rsid w:val="43B0ECBD"/>
    <w:rsid w:val="43B4D611"/>
    <w:rsid w:val="43B4FF94"/>
    <w:rsid w:val="43B56F1F"/>
    <w:rsid w:val="43BF425E"/>
    <w:rsid w:val="43C4EFA4"/>
    <w:rsid w:val="43C94A1D"/>
    <w:rsid w:val="43CC240C"/>
    <w:rsid w:val="43CC7354"/>
    <w:rsid w:val="43CEE0A1"/>
    <w:rsid w:val="43CEEDC4"/>
    <w:rsid w:val="43D1E654"/>
    <w:rsid w:val="43D22777"/>
    <w:rsid w:val="43D29113"/>
    <w:rsid w:val="43D52B34"/>
    <w:rsid w:val="43D70DFC"/>
    <w:rsid w:val="43DB7CDB"/>
    <w:rsid w:val="43E00CC4"/>
    <w:rsid w:val="43E4E6B1"/>
    <w:rsid w:val="43E7E27F"/>
    <w:rsid w:val="43EE1BEE"/>
    <w:rsid w:val="43F0BA1B"/>
    <w:rsid w:val="43F28EF5"/>
    <w:rsid w:val="43F53731"/>
    <w:rsid w:val="43F5561F"/>
    <w:rsid w:val="43F6337E"/>
    <w:rsid w:val="43F686A1"/>
    <w:rsid w:val="43F80014"/>
    <w:rsid w:val="43F80190"/>
    <w:rsid w:val="43F8D382"/>
    <w:rsid w:val="4401C8EF"/>
    <w:rsid w:val="44060819"/>
    <w:rsid w:val="44072FFC"/>
    <w:rsid w:val="440A9532"/>
    <w:rsid w:val="440C1993"/>
    <w:rsid w:val="440CACC4"/>
    <w:rsid w:val="44114A96"/>
    <w:rsid w:val="44136493"/>
    <w:rsid w:val="44180AEB"/>
    <w:rsid w:val="4418E0B0"/>
    <w:rsid w:val="441ECFC0"/>
    <w:rsid w:val="44220F98"/>
    <w:rsid w:val="4425700C"/>
    <w:rsid w:val="442643AB"/>
    <w:rsid w:val="442C2DD2"/>
    <w:rsid w:val="442D5DFD"/>
    <w:rsid w:val="4435A89E"/>
    <w:rsid w:val="443875FE"/>
    <w:rsid w:val="443B1BCB"/>
    <w:rsid w:val="443B5AD6"/>
    <w:rsid w:val="443D6BA3"/>
    <w:rsid w:val="4444383C"/>
    <w:rsid w:val="4445B104"/>
    <w:rsid w:val="44476E09"/>
    <w:rsid w:val="44487112"/>
    <w:rsid w:val="444EBC1F"/>
    <w:rsid w:val="44503B4D"/>
    <w:rsid w:val="445737C6"/>
    <w:rsid w:val="445D52AA"/>
    <w:rsid w:val="446AD003"/>
    <w:rsid w:val="446F3250"/>
    <w:rsid w:val="4470A590"/>
    <w:rsid w:val="44738089"/>
    <w:rsid w:val="4474345E"/>
    <w:rsid w:val="44775175"/>
    <w:rsid w:val="4479583E"/>
    <w:rsid w:val="4485BD14"/>
    <w:rsid w:val="44866B94"/>
    <w:rsid w:val="4486EF66"/>
    <w:rsid w:val="4489C44C"/>
    <w:rsid w:val="448EEC30"/>
    <w:rsid w:val="44951AF1"/>
    <w:rsid w:val="449EEE94"/>
    <w:rsid w:val="44A5973C"/>
    <w:rsid w:val="44AB29B0"/>
    <w:rsid w:val="44AC6596"/>
    <w:rsid w:val="44AC780E"/>
    <w:rsid w:val="44AD3306"/>
    <w:rsid w:val="44B24A9D"/>
    <w:rsid w:val="44B3BB1E"/>
    <w:rsid w:val="44B9098F"/>
    <w:rsid w:val="44B942E4"/>
    <w:rsid w:val="44C3FE69"/>
    <w:rsid w:val="44C6E0C9"/>
    <w:rsid w:val="44C74587"/>
    <w:rsid w:val="44DA0C5C"/>
    <w:rsid w:val="44DCD8F1"/>
    <w:rsid w:val="44DF4490"/>
    <w:rsid w:val="44E121A4"/>
    <w:rsid w:val="44E4E40C"/>
    <w:rsid w:val="44E97321"/>
    <w:rsid w:val="44E977C4"/>
    <w:rsid w:val="44EA97FC"/>
    <w:rsid w:val="44EAA09A"/>
    <w:rsid w:val="44F99EE0"/>
    <w:rsid w:val="4501A1E7"/>
    <w:rsid w:val="4501E13C"/>
    <w:rsid w:val="4502CA0C"/>
    <w:rsid w:val="4509D186"/>
    <w:rsid w:val="45117777"/>
    <w:rsid w:val="4514B78E"/>
    <w:rsid w:val="4519B447"/>
    <w:rsid w:val="451ABD1C"/>
    <w:rsid w:val="451ABFED"/>
    <w:rsid w:val="452597E7"/>
    <w:rsid w:val="4528B599"/>
    <w:rsid w:val="45294F41"/>
    <w:rsid w:val="452973E4"/>
    <w:rsid w:val="452977D7"/>
    <w:rsid w:val="452C0B8D"/>
    <w:rsid w:val="452C72F2"/>
    <w:rsid w:val="452D6F11"/>
    <w:rsid w:val="453DE9FC"/>
    <w:rsid w:val="454B465A"/>
    <w:rsid w:val="4555E28F"/>
    <w:rsid w:val="455843DB"/>
    <w:rsid w:val="45599E9F"/>
    <w:rsid w:val="4561DB97"/>
    <w:rsid w:val="4567A8D1"/>
    <w:rsid w:val="456980BD"/>
    <w:rsid w:val="456A36ED"/>
    <w:rsid w:val="45735498"/>
    <w:rsid w:val="45737814"/>
    <w:rsid w:val="4573D213"/>
    <w:rsid w:val="457A9CA8"/>
    <w:rsid w:val="457AE5B2"/>
    <w:rsid w:val="457F666A"/>
    <w:rsid w:val="4581C48B"/>
    <w:rsid w:val="45891F55"/>
    <w:rsid w:val="458C6E62"/>
    <w:rsid w:val="458D473A"/>
    <w:rsid w:val="458E5F56"/>
    <w:rsid w:val="458F01CD"/>
    <w:rsid w:val="4595FB58"/>
    <w:rsid w:val="45980E29"/>
    <w:rsid w:val="45986E70"/>
    <w:rsid w:val="45A70E51"/>
    <w:rsid w:val="45ACE7BB"/>
    <w:rsid w:val="45B0694D"/>
    <w:rsid w:val="45B1A10C"/>
    <w:rsid w:val="45B1B6B1"/>
    <w:rsid w:val="45B4AD42"/>
    <w:rsid w:val="45B96414"/>
    <w:rsid w:val="45BCE575"/>
    <w:rsid w:val="45C1F6C6"/>
    <w:rsid w:val="45C2F3E3"/>
    <w:rsid w:val="45CA7E24"/>
    <w:rsid w:val="45D4C216"/>
    <w:rsid w:val="45E08164"/>
    <w:rsid w:val="45E14522"/>
    <w:rsid w:val="45E255C9"/>
    <w:rsid w:val="45E51CEE"/>
    <w:rsid w:val="45E820A1"/>
    <w:rsid w:val="45E96467"/>
    <w:rsid w:val="45E98058"/>
    <w:rsid w:val="45EEEAC2"/>
    <w:rsid w:val="45F14937"/>
    <w:rsid w:val="45F2EDB2"/>
    <w:rsid w:val="45F4753F"/>
    <w:rsid w:val="45F55894"/>
    <w:rsid w:val="45F57FD2"/>
    <w:rsid w:val="45F732C6"/>
    <w:rsid w:val="46085A28"/>
    <w:rsid w:val="4608B188"/>
    <w:rsid w:val="460B18C6"/>
    <w:rsid w:val="460F918C"/>
    <w:rsid w:val="46166EB5"/>
    <w:rsid w:val="46207A95"/>
    <w:rsid w:val="462777C5"/>
    <w:rsid w:val="462D758C"/>
    <w:rsid w:val="4636CFBB"/>
    <w:rsid w:val="4638318F"/>
    <w:rsid w:val="463BA76D"/>
    <w:rsid w:val="463C4A62"/>
    <w:rsid w:val="463E0EA2"/>
    <w:rsid w:val="4643CCEB"/>
    <w:rsid w:val="464571B8"/>
    <w:rsid w:val="4645F033"/>
    <w:rsid w:val="464C1455"/>
    <w:rsid w:val="464E2443"/>
    <w:rsid w:val="465E077C"/>
    <w:rsid w:val="466653DF"/>
    <w:rsid w:val="46679D40"/>
    <w:rsid w:val="466A045A"/>
    <w:rsid w:val="466F4AE9"/>
    <w:rsid w:val="4671D506"/>
    <w:rsid w:val="46740023"/>
    <w:rsid w:val="4677DC4B"/>
    <w:rsid w:val="4685DD6C"/>
    <w:rsid w:val="468A3D49"/>
    <w:rsid w:val="468CDB6D"/>
    <w:rsid w:val="468DB7D1"/>
    <w:rsid w:val="4694DEF1"/>
    <w:rsid w:val="46977DE5"/>
    <w:rsid w:val="46AFC8F2"/>
    <w:rsid w:val="46AFCB3F"/>
    <w:rsid w:val="46B46D3F"/>
    <w:rsid w:val="46B7CA40"/>
    <w:rsid w:val="46BCA94B"/>
    <w:rsid w:val="46BD7EDD"/>
    <w:rsid w:val="46C4846F"/>
    <w:rsid w:val="46CBDF1B"/>
    <w:rsid w:val="46DE7E50"/>
    <w:rsid w:val="46E13AFA"/>
    <w:rsid w:val="46F04989"/>
    <w:rsid w:val="46FC2126"/>
    <w:rsid w:val="46FD9279"/>
    <w:rsid w:val="470A3316"/>
    <w:rsid w:val="470A9193"/>
    <w:rsid w:val="470CD512"/>
    <w:rsid w:val="470E34C1"/>
    <w:rsid w:val="4716DD6A"/>
    <w:rsid w:val="471A490E"/>
    <w:rsid w:val="471A7473"/>
    <w:rsid w:val="471B04F7"/>
    <w:rsid w:val="471B7608"/>
    <w:rsid w:val="471FD00F"/>
    <w:rsid w:val="47239AD6"/>
    <w:rsid w:val="4727C471"/>
    <w:rsid w:val="4735D593"/>
    <w:rsid w:val="47366E6A"/>
    <w:rsid w:val="47399E5C"/>
    <w:rsid w:val="473BF566"/>
    <w:rsid w:val="4740E379"/>
    <w:rsid w:val="474FE55F"/>
    <w:rsid w:val="47507DA3"/>
    <w:rsid w:val="47542ADC"/>
    <w:rsid w:val="4754CF8B"/>
    <w:rsid w:val="475F76FD"/>
    <w:rsid w:val="475F9876"/>
    <w:rsid w:val="475FFDCC"/>
    <w:rsid w:val="47632AF8"/>
    <w:rsid w:val="476414DD"/>
    <w:rsid w:val="476450A8"/>
    <w:rsid w:val="476606B7"/>
    <w:rsid w:val="47667475"/>
    <w:rsid w:val="476985DC"/>
    <w:rsid w:val="476DB9B0"/>
    <w:rsid w:val="476DEC52"/>
    <w:rsid w:val="477107D9"/>
    <w:rsid w:val="47742671"/>
    <w:rsid w:val="4777F576"/>
    <w:rsid w:val="47785CC2"/>
    <w:rsid w:val="4783F102"/>
    <w:rsid w:val="47855D82"/>
    <w:rsid w:val="478C0D7C"/>
    <w:rsid w:val="478EC0ED"/>
    <w:rsid w:val="4790F337"/>
    <w:rsid w:val="479185DF"/>
    <w:rsid w:val="47935350"/>
    <w:rsid w:val="479FF53F"/>
    <w:rsid w:val="47B0F961"/>
    <w:rsid w:val="47B24BBB"/>
    <w:rsid w:val="47B3268E"/>
    <w:rsid w:val="47B4A9C6"/>
    <w:rsid w:val="47B75E82"/>
    <w:rsid w:val="47B7771E"/>
    <w:rsid w:val="47C7534B"/>
    <w:rsid w:val="47C82204"/>
    <w:rsid w:val="47CA4C53"/>
    <w:rsid w:val="47CB18AD"/>
    <w:rsid w:val="47D5666B"/>
    <w:rsid w:val="47D717B2"/>
    <w:rsid w:val="47D7BCA6"/>
    <w:rsid w:val="47DC05FF"/>
    <w:rsid w:val="47DF0A27"/>
    <w:rsid w:val="47E6156E"/>
    <w:rsid w:val="47ED032B"/>
    <w:rsid w:val="47EE63F5"/>
    <w:rsid w:val="47EE804A"/>
    <w:rsid w:val="47EF16BA"/>
    <w:rsid w:val="47F1DC01"/>
    <w:rsid w:val="47F58678"/>
    <w:rsid w:val="47F6C124"/>
    <w:rsid w:val="47FB7495"/>
    <w:rsid w:val="47FBB8E7"/>
    <w:rsid w:val="47FE0337"/>
    <w:rsid w:val="48054FA9"/>
    <w:rsid w:val="48125835"/>
    <w:rsid w:val="4814CF7C"/>
    <w:rsid w:val="481DD11E"/>
    <w:rsid w:val="481E2DDC"/>
    <w:rsid w:val="482309ED"/>
    <w:rsid w:val="482372E3"/>
    <w:rsid w:val="48301168"/>
    <w:rsid w:val="4832066A"/>
    <w:rsid w:val="4837C6BF"/>
    <w:rsid w:val="48397260"/>
    <w:rsid w:val="483BE01D"/>
    <w:rsid w:val="483CF28E"/>
    <w:rsid w:val="483D0F45"/>
    <w:rsid w:val="483D9759"/>
    <w:rsid w:val="483EAE12"/>
    <w:rsid w:val="483EF1D0"/>
    <w:rsid w:val="48437B75"/>
    <w:rsid w:val="48458E82"/>
    <w:rsid w:val="48463DAB"/>
    <w:rsid w:val="484E6DAC"/>
    <w:rsid w:val="484FB8F9"/>
    <w:rsid w:val="48535E55"/>
    <w:rsid w:val="4854B734"/>
    <w:rsid w:val="48559583"/>
    <w:rsid w:val="48574EE6"/>
    <w:rsid w:val="48579F98"/>
    <w:rsid w:val="4858310C"/>
    <w:rsid w:val="485DA938"/>
    <w:rsid w:val="48621C11"/>
    <w:rsid w:val="4863F754"/>
    <w:rsid w:val="486729EA"/>
    <w:rsid w:val="486732D9"/>
    <w:rsid w:val="486D07AB"/>
    <w:rsid w:val="486D8CCD"/>
    <w:rsid w:val="486E27B9"/>
    <w:rsid w:val="486E92C1"/>
    <w:rsid w:val="4870B3A3"/>
    <w:rsid w:val="4871B280"/>
    <w:rsid w:val="4872062D"/>
    <w:rsid w:val="48734035"/>
    <w:rsid w:val="48765197"/>
    <w:rsid w:val="48776FCB"/>
    <w:rsid w:val="487AF2D0"/>
    <w:rsid w:val="48844466"/>
    <w:rsid w:val="4884BABE"/>
    <w:rsid w:val="488C68AE"/>
    <w:rsid w:val="488D0FB0"/>
    <w:rsid w:val="488FE94A"/>
    <w:rsid w:val="48912379"/>
    <w:rsid w:val="48939CB2"/>
    <w:rsid w:val="4896D3AD"/>
    <w:rsid w:val="489C5876"/>
    <w:rsid w:val="489CF176"/>
    <w:rsid w:val="48A0EA5B"/>
    <w:rsid w:val="48A340D3"/>
    <w:rsid w:val="48A5E6E7"/>
    <w:rsid w:val="48A5F41B"/>
    <w:rsid w:val="48A8A573"/>
    <w:rsid w:val="48AC4D0F"/>
    <w:rsid w:val="48B29185"/>
    <w:rsid w:val="48B328B8"/>
    <w:rsid w:val="48B83A0D"/>
    <w:rsid w:val="48B89120"/>
    <w:rsid w:val="48B98A9E"/>
    <w:rsid w:val="48C34E93"/>
    <w:rsid w:val="48C78557"/>
    <w:rsid w:val="48C8F6CB"/>
    <w:rsid w:val="48D10580"/>
    <w:rsid w:val="48D617C6"/>
    <w:rsid w:val="48D7527E"/>
    <w:rsid w:val="48D82A9B"/>
    <w:rsid w:val="48E38DCE"/>
    <w:rsid w:val="48F2A6F8"/>
    <w:rsid w:val="48F93D6E"/>
    <w:rsid w:val="48FBDC9F"/>
    <w:rsid w:val="48FE1E70"/>
    <w:rsid w:val="490435AE"/>
    <w:rsid w:val="4904B391"/>
    <w:rsid w:val="49066EF8"/>
    <w:rsid w:val="490BF4B3"/>
    <w:rsid w:val="490E5454"/>
    <w:rsid w:val="4911522F"/>
    <w:rsid w:val="4919E827"/>
    <w:rsid w:val="491D257D"/>
    <w:rsid w:val="4923C3D4"/>
    <w:rsid w:val="4926277C"/>
    <w:rsid w:val="492EAF4F"/>
    <w:rsid w:val="492EC786"/>
    <w:rsid w:val="4932D762"/>
    <w:rsid w:val="4934E2C6"/>
    <w:rsid w:val="493F73ED"/>
    <w:rsid w:val="493FE35D"/>
    <w:rsid w:val="49436B01"/>
    <w:rsid w:val="49474C63"/>
    <w:rsid w:val="49479D58"/>
    <w:rsid w:val="49489B12"/>
    <w:rsid w:val="4952F969"/>
    <w:rsid w:val="495537A2"/>
    <w:rsid w:val="49580028"/>
    <w:rsid w:val="4959E5DA"/>
    <w:rsid w:val="495AA538"/>
    <w:rsid w:val="49637228"/>
    <w:rsid w:val="4965ABD4"/>
    <w:rsid w:val="4966F20B"/>
    <w:rsid w:val="496E5668"/>
    <w:rsid w:val="496F4F39"/>
    <w:rsid w:val="497521B2"/>
    <w:rsid w:val="4975439F"/>
    <w:rsid w:val="497BEF05"/>
    <w:rsid w:val="498840E9"/>
    <w:rsid w:val="4991A4F2"/>
    <w:rsid w:val="4993F47F"/>
    <w:rsid w:val="49A35C8A"/>
    <w:rsid w:val="49A56034"/>
    <w:rsid w:val="49AC5413"/>
    <w:rsid w:val="49AD6E28"/>
    <w:rsid w:val="49AEDD08"/>
    <w:rsid w:val="49B13384"/>
    <w:rsid w:val="49B2E5CD"/>
    <w:rsid w:val="49B51008"/>
    <w:rsid w:val="49B6A64A"/>
    <w:rsid w:val="49BEA227"/>
    <w:rsid w:val="49C6DD07"/>
    <w:rsid w:val="49D3A764"/>
    <w:rsid w:val="49D6EB1F"/>
    <w:rsid w:val="49D74DC4"/>
    <w:rsid w:val="49DA250E"/>
    <w:rsid w:val="49DF0A41"/>
    <w:rsid w:val="49E2397D"/>
    <w:rsid w:val="49EA6449"/>
    <w:rsid w:val="49EF9041"/>
    <w:rsid w:val="49EFB019"/>
    <w:rsid w:val="49F16501"/>
    <w:rsid w:val="49F3B54A"/>
    <w:rsid w:val="49F8D6D5"/>
    <w:rsid w:val="49FA771C"/>
    <w:rsid w:val="49FDEE4A"/>
    <w:rsid w:val="4A00A0C6"/>
    <w:rsid w:val="4A064CF4"/>
    <w:rsid w:val="4A07D2B6"/>
    <w:rsid w:val="4A0D7A7A"/>
    <w:rsid w:val="4A0DC0A6"/>
    <w:rsid w:val="4A154604"/>
    <w:rsid w:val="4A17658C"/>
    <w:rsid w:val="4A1A6393"/>
    <w:rsid w:val="4A1A7D81"/>
    <w:rsid w:val="4A1B532C"/>
    <w:rsid w:val="4A1E60AE"/>
    <w:rsid w:val="4A1ED009"/>
    <w:rsid w:val="4A1F0029"/>
    <w:rsid w:val="4A32CA43"/>
    <w:rsid w:val="4A34982F"/>
    <w:rsid w:val="4A381E7C"/>
    <w:rsid w:val="4A3A54A9"/>
    <w:rsid w:val="4A3C9DA7"/>
    <w:rsid w:val="4A40908F"/>
    <w:rsid w:val="4A448078"/>
    <w:rsid w:val="4A45ABC8"/>
    <w:rsid w:val="4A491BEA"/>
    <w:rsid w:val="4A4927AA"/>
    <w:rsid w:val="4A4B6A53"/>
    <w:rsid w:val="4A5903D6"/>
    <w:rsid w:val="4A5942FB"/>
    <w:rsid w:val="4A5A9D61"/>
    <w:rsid w:val="4A5D82DD"/>
    <w:rsid w:val="4A5F1295"/>
    <w:rsid w:val="4A60AD12"/>
    <w:rsid w:val="4A63CF2F"/>
    <w:rsid w:val="4A69AF02"/>
    <w:rsid w:val="4A7000B5"/>
    <w:rsid w:val="4A71F6B1"/>
    <w:rsid w:val="4A73DA26"/>
    <w:rsid w:val="4A75E674"/>
    <w:rsid w:val="4A7806EB"/>
    <w:rsid w:val="4A79BC67"/>
    <w:rsid w:val="4A7B4C67"/>
    <w:rsid w:val="4A7E5E63"/>
    <w:rsid w:val="4A7FBB22"/>
    <w:rsid w:val="4A831519"/>
    <w:rsid w:val="4A8593CD"/>
    <w:rsid w:val="4A90862B"/>
    <w:rsid w:val="4A913961"/>
    <w:rsid w:val="4A923ED8"/>
    <w:rsid w:val="4A92AC0E"/>
    <w:rsid w:val="4A9A9558"/>
    <w:rsid w:val="4A9CA93A"/>
    <w:rsid w:val="4A9F3C9F"/>
    <w:rsid w:val="4A9F4D00"/>
    <w:rsid w:val="4AA26967"/>
    <w:rsid w:val="4AA2A5EA"/>
    <w:rsid w:val="4AA34F9F"/>
    <w:rsid w:val="4AA36408"/>
    <w:rsid w:val="4AA4E886"/>
    <w:rsid w:val="4AA55F6E"/>
    <w:rsid w:val="4AA59F6C"/>
    <w:rsid w:val="4AA7238F"/>
    <w:rsid w:val="4AA99B45"/>
    <w:rsid w:val="4AA9A9C9"/>
    <w:rsid w:val="4AAA56ED"/>
    <w:rsid w:val="4AABC842"/>
    <w:rsid w:val="4AADC5D9"/>
    <w:rsid w:val="4AB54D8C"/>
    <w:rsid w:val="4ABE89E4"/>
    <w:rsid w:val="4AC2E7F7"/>
    <w:rsid w:val="4AC69D3F"/>
    <w:rsid w:val="4ACA4421"/>
    <w:rsid w:val="4ACC4608"/>
    <w:rsid w:val="4ACCD41C"/>
    <w:rsid w:val="4AD17B6A"/>
    <w:rsid w:val="4AD75697"/>
    <w:rsid w:val="4AD9196C"/>
    <w:rsid w:val="4ADA4395"/>
    <w:rsid w:val="4ADD6176"/>
    <w:rsid w:val="4ADF16A7"/>
    <w:rsid w:val="4AE8E1F5"/>
    <w:rsid w:val="4AEDB823"/>
    <w:rsid w:val="4AF3A708"/>
    <w:rsid w:val="4AF81383"/>
    <w:rsid w:val="4AF8B3B1"/>
    <w:rsid w:val="4AF94754"/>
    <w:rsid w:val="4AFC09B7"/>
    <w:rsid w:val="4AFD3938"/>
    <w:rsid w:val="4B0106AA"/>
    <w:rsid w:val="4B015110"/>
    <w:rsid w:val="4B02592D"/>
    <w:rsid w:val="4B0552BA"/>
    <w:rsid w:val="4B074931"/>
    <w:rsid w:val="4B0A79FB"/>
    <w:rsid w:val="4B0ADC1E"/>
    <w:rsid w:val="4B175DB7"/>
    <w:rsid w:val="4B1AFC87"/>
    <w:rsid w:val="4B1B098B"/>
    <w:rsid w:val="4B2FC47C"/>
    <w:rsid w:val="4B3360D5"/>
    <w:rsid w:val="4B35952F"/>
    <w:rsid w:val="4B3CE380"/>
    <w:rsid w:val="4B45EB94"/>
    <w:rsid w:val="4B4BD10C"/>
    <w:rsid w:val="4B4D1C9E"/>
    <w:rsid w:val="4B4DF5A4"/>
    <w:rsid w:val="4B4FE97B"/>
    <w:rsid w:val="4B5323DF"/>
    <w:rsid w:val="4B555288"/>
    <w:rsid w:val="4B567110"/>
    <w:rsid w:val="4B5754B9"/>
    <w:rsid w:val="4B59C0CB"/>
    <w:rsid w:val="4B5F7C02"/>
    <w:rsid w:val="4B645F85"/>
    <w:rsid w:val="4B666B69"/>
    <w:rsid w:val="4B6B600F"/>
    <w:rsid w:val="4B6DC0B2"/>
    <w:rsid w:val="4B728C53"/>
    <w:rsid w:val="4B72911F"/>
    <w:rsid w:val="4B7D2A77"/>
    <w:rsid w:val="4B7D8310"/>
    <w:rsid w:val="4B80C032"/>
    <w:rsid w:val="4B81EEE0"/>
    <w:rsid w:val="4B87194E"/>
    <w:rsid w:val="4B8D160C"/>
    <w:rsid w:val="4B92D4B9"/>
    <w:rsid w:val="4B96CEBF"/>
    <w:rsid w:val="4B97BEE2"/>
    <w:rsid w:val="4B9E370E"/>
    <w:rsid w:val="4B9EBCE3"/>
    <w:rsid w:val="4BB59509"/>
    <w:rsid w:val="4BB8D341"/>
    <w:rsid w:val="4BBD3C99"/>
    <w:rsid w:val="4BBDD97C"/>
    <w:rsid w:val="4BBF48DE"/>
    <w:rsid w:val="4BBFCC0F"/>
    <w:rsid w:val="4BC0DC52"/>
    <w:rsid w:val="4BC1D4B6"/>
    <w:rsid w:val="4BC30E0A"/>
    <w:rsid w:val="4BC422C8"/>
    <w:rsid w:val="4BCE5E2A"/>
    <w:rsid w:val="4BCFD2BF"/>
    <w:rsid w:val="4BD277C5"/>
    <w:rsid w:val="4BD421BC"/>
    <w:rsid w:val="4BDA0B65"/>
    <w:rsid w:val="4BE03D48"/>
    <w:rsid w:val="4BE7BFB2"/>
    <w:rsid w:val="4BF02126"/>
    <w:rsid w:val="4BF18F81"/>
    <w:rsid w:val="4BF52150"/>
    <w:rsid w:val="4C0353C9"/>
    <w:rsid w:val="4C0434C5"/>
    <w:rsid w:val="4C0736C3"/>
    <w:rsid w:val="4C07D88D"/>
    <w:rsid w:val="4C0C56CC"/>
    <w:rsid w:val="4C12F059"/>
    <w:rsid w:val="4C1A7A6F"/>
    <w:rsid w:val="4C1C2321"/>
    <w:rsid w:val="4C20A3C6"/>
    <w:rsid w:val="4C3182F7"/>
    <w:rsid w:val="4C34AA0E"/>
    <w:rsid w:val="4C368598"/>
    <w:rsid w:val="4C4242A3"/>
    <w:rsid w:val="4C46E912"/>
    <w:rsid w:val="4C49F1CD"/>
    <w:rsid w:val="4C4C49AA"/>
    <w:rsid w:val="4C4D21B7"/>
    <w:rsid w:val="4C4D3764"/>
    <w:rsid w:val="4C4D8E5D"/>
    <w:rsid w:val="4C658023"/>
    <w:rsid w:val="4C671E81"/>
    <w:rsid w:val="4C6A666D"/>
    <w:rsid w:val="4C6F0FF7"/>
    <w:rsid w:val="4C6F30FD"/>
    <w:rsid w:val="4C7043AD"/>
    <w:rsid w:val="4C711998"/>
    <w:rsid w:val="4C72994E"/>
    <w:rsid w:val="4C75508D"/>
    <w:rsid w:val="4C7564A4"/>
    <w:rsid w:val="4C7BF569"/>
    <w:rsid w:val="4C87EA05"/>
    <w:rsid w:val="4C8DEFFE"/>
    <w:rsid w:val="4C904505"/>
    <w:rsid w:val="4C9224B8"/>
    <w:rsid w:val="4C944317"/>
    <w:rsid w:val="4C98BEC1"/>
    <w:rsid w:val="4C9AC371"/>
    <w:rsid w:val="4C9AC46E"/>
    <w:rsid w:val="4CA26DF4"/>
    <w:rsid w:val="4CA4C422"/>
    <w:rsid w:val="4CA5B654"/>
    <w:rsid w:val="4CA5EA65"/>
    <w:rsid w:val="4CADECC4"/>
    <w:rsid w:val="4CAFC423"/>
    <w:rsid w:val="4CB0B4A1"/>
    <w:rsid w:val="4CBE0383"/>
    <w:rsid w:val="4CC2919B"/>
    <w:rsid w:val="4CC94F7E"/>
    <w:rsid w:val="4CD387DD"/>
    <w:rsid w:val="4CD82EDE"/>
    <w:rsid w:val="4CDB2185"/>
    <w:rsid w:val="4CE3F4D5"/>
    <w:rsid w:val="4CE3FC1D"/>
    <w:rsid w:val="4CE4DC15"/>
    <w:rsid w:val="4CE8567E"/>
    <w:rsid w:val="4CE964F5"/>
    <w:rsid w:val="4CECB2B3"/>
    <w:rsid w:val="4CEE16C1"/>
    <w:rsid w:val="4CEEA9FE"/>
    <w:rsid w:val="4CEFC744"/>
    <w:rsid w:val="4CF536F3"/>
    <w:rsid w:val="4CF806D1"/>
    <w:rsid w:val="4CF8C1ED"/>
    <w:rsid w:val="4D004864"/>
    <w:rsid w:val="4D030AD6"/>
    <w:rsid w:val="4D031328"/>
    <w:rsid w:val="4D06817D"/>
    <w:rsid w:val="4D0828AC"/>
    <w:rsid w:val="4D0A6017"/>
    <w:rsid w:val="4D0AE363"/>
    <w:rsid w:val="4D0AF47E"/>
    <w:rsid w:val="4D10F280"/>
    <w:rsid w:val="4D11A5EC"/>
    <w:rsid w:val="4D1DB961"/>
    <w:rsid w:val="4D2448E9"/>
    <w:rsid w:val="4D2560B2"/>
    <w:rsid w:val="4D257EFE"/>
    <w:rsid w:val="4D2DDCD5"/>
    <w:rsid w:val="4D31ECA4"/>
    <w:rsid w:val="4D370F06"/>
    <w:rsid w:val="4D3BB606"/>
    <w:rsid w:val="4D3E389F"/>
    <w:rsid w:val="4D3EA8FA"/>
    <w:rsid w:val="4D3FA9BB"/>
    <w:rsid w:val="4D3FB2D4"/>
    <w:rsid w:val="4D47EBED"/>
    <w:rsid w:val="4D4845A8"/>
    <w:rsid w:val="4D4FB63B"/>
    <w:rsid w:val="4D556F09"/>
    <w:rsid w:val="4D58AF08"/>
    <w:rsid w:val="4D58F5CD"/>
    <w:rsid w:val="4D597D3B"/>
    <w:rsid w:val="4D5B14F3"/>
    <w:rsid w:val="4D5B9037"/>
    <w:rsid w:val="4D5F8585"/>
    <w:rsid w:val="4D60AABA"/>
    <w:rsid w:val="4D673B3B"/>
    <w:rsid w:val="4D67D3BF"/>
    <w:rsid w:val="4D6BE168"/>
    <w:rsid w:val="4D762CE2"/>
    <w:rsid w:val="4D788C6A"/>
    <w:rsid w:val="4D7D860E"/>
    <w:rsid w:val="4D7DDB07"/>
    <w:rsid w:val="4D80EFE3"/>
    <w:rsid w:val="4D867CC8"/>
    <w:rsid w:val="4D8ECA1E"/>
    <w:rsid w:val="4D907932"/>
    <w:rsid w:val="4D91118F"/>
    <w:rsid w:val="4D920843"/>
    <w:rsid w:val="4D997B07"/>
    <w:rsid w:val="4DA0997B"/>
    <w:rsid w:val="4DA22A9B"/>
    <w:rsid w:val="4DA3269D"/>
    <w:rsid w:val="4DAF44F0"/>
    <w:rsid w:val="4DAFD7FC"/>
    <w:rsid w:val="4DB3A7D7"/>
    <w:rsid w:val="4DB3C97E"/>
    <w:rsid w:val="4DB52465"/>
    <w:rsid w:val="4DC06BCC"/>
    <w:rsid w:val="4DC129A4"/>
    <w:rsid w:val="4DC20944"/>
    <w:rsid w:val="4DC70AF1"/>
    <w:rsid w:val="4DCAB637"/>
    <w:rsid w:val="4DD31523"/>
    <w:rsid w:val="4DD4478F"/>
    <w:rsid w:val="4DE1E2BB"/>
    <w:rsid w:val="4DE44830"/>
    <w:rsid w:val="4DE6D1CB"/>
    <w:rsid w:val="4DE710B6"/>
    <w:rsid w:val="4DE772D5"/>
    <w:rsid w:val="4DE9151D"/>
    <w:rsid w:val="4DEED3B0"/>
    <w:rsid w:val="4DF3D1EF"/>
    <w:rsid w:val="4DF9C7AA"/>
    <w:rsid w:val="4DFBF5F5"/>
    <w:rsid w:val="4DFDFB2A"/>
    <w:rsid w:val="4E0021F3"/>
    <w:rsid w:val="4E00811F"/>
    <w:rsid w:val="4E03FB46"/>
    <w:rsid w:val="4E063348"/>
    <w:rsid w:val="4E0D83E4"/>
    <w:rsid w:val="4E184757"/>
    <w:rsid w:val="4E1B24D3"/>
    <w:rsid w:val="4E228727"/>
    <w:rsid w:val="4E249765"/>
    <w:rsid w:val="4E262BB2"/>
    <w:rsid w:val="4E26AF3E"/>
    <w:rsid w:val="4E2CA554"/>
    <w:rsid w:val="4E2F4A59"/>
    <w:rsid w:val="4E3633BC"/>
    <w:rsid w:val="4E3A8A6D"/>
    <w:rsid w:val="4E3D2684"/>
    <w:rsid w:val="4E3E6580"/>
    <w:rsid w:val="4E404B32"/>
    <w:rsid w:val="4E43FB16"/>
    <w:rsid w:val="4E443D10"/>
    <w:rsid w:val="4E491E71"/>
    <w:rsid w:val="4E4A6F3A"/>
    <w:rsid w:val="4E518209"/>
    <w:rsid w:val="4E51A366"/>
    <w:rsid w:val="4E52C07C"/>
    <w:rsid w:val="4E561907"/>
    <w:rsid w:val="4E569C00"/>
    <w:rsid w:val="4E5D7995"/>
    <w:rsid w:val="4E5E9DFC"/>
    <w:rsid w:val="4E5F9038"/>
    <w:rsid w:val="4E647576"/>
    <w:rsid w:val="4E6680BA"/>
    <w:rsid w:val="4E6C28CE"/>
    <w:rsid w:val="4E6CB208"/>
    <w:rsid w:val="4E6EB5A1"/>
    <w:rsid w:val="4E6EC0B7"/>
    <w:rsid w:val="4E76F1E6"/>
    <w:rsid w:val="4E79D111"/>
    <w:rsid w:val="4E7A6389"/>
    <w:rsid w:val="4E7B5C5A"/>
    <w:rsid w:val="4E86B383"/>
    <w:rsid w:val="4E898E38"/>
    <w:rsid w:val="4E8AD2A7"/>
    <w:rsid w:val="4E8CD410"/>
    <w:rsid w:val="4E94D1FF"/>
    <w:rsid w:val="4E95B5A9"/>
    <w:rsid w:val="4E97AB0B"/>
    <w:rsid w:val="4E98A92E"/>
    <w:rsid w:val="4E9A9AD3"/>
    <w:rsid w:val="4E9DF54F"/>
    <w:rsid w:val="4E9F6CB2"/>
    <w:rsid w:val="4EA1AD97"/>
    <w:rsid w:val="4EA5C075"/>
    <w:rsid w:val="4EA6B3C4"/>
    <w:rsid w:val="4EB2FCA1"/>
    <w:rsid w:val="4EB37C76"/>
    <w:rsid w:val="4EB5D7C3"/>
    <w:rsid w:val="4EBF7E87"/>
    <w:rsid w:val="4ECB60EC"/>
    <w:rsid w:val="4ECC1DBF"/>
    <w:rsid w:val="4ECDD3D3"/>
    <w:rsid w:val="4ECF1DAE"/>
    <w:rsid w:val="4ED1511B"/>
    <w:rsid w:val="4ED16ED9"/>
    <w:rsid w:val="4ED1F472"/>
    <w:rsid w:val="4ED7F4F7"/>
    <w:rsid w:val="4ED83DDD"/>
    <w:rsid w:val="4EDCBB00"/>
    <w:rsid w:val="4EE4356C"/>
    <w:rsid w:val="4EE8E62D"/>
    <w:rsid w:val="4EED081D"/>
    <w:rsid w:val="4EEE586D"/>
    <w:rsid w:val="4EEFBAEF"/>
    <w:rsid w:val="4EF00A5D"/>
    <w:rsid w:val="4EF3A1D3"/>
    <w:rsid w:val="4EF63449"/>
    <w:rsid w:val="4EFB6EE7"/>
    <w:rsid w:val="4EFBDDC7"/>
    <w:rsid w:val="4F1118C2"/>
    <w:rsid w:val="4F1D2A5F"/>
    <w:rsid w:val="4F1D2E04"/>
    <w:rsid w:val="4F1EAC59"/>
    <w:rsid w:val="4F2A97CC"/>
    <w:rsid w:val="4F2B6A0C"/>
    <w:rsid w:val="4F2C1D27"/>
    <w:rsid w:val="4F2EACBB"/>
    <w:rsid w:val="4F307CB9"/>
    <w:rsid w:val="4F314BC2"/>
    <w:rsid w:val="4F316605"/>
    <w:rsid w:val="4F37C7A3"/>
    <w:rsid w:val="4F3841CE"/>
    <w:rsid w:val="4F3B83B2"/>
    <w:rsid w:val="4F3BF716"/>
    <w:rsid w:val="4F3C1DD9"/>
    <w:rsid w:val="4F3FD9FD"/>
    <w:rsid w:val="4F4319C1"/>
    <w:rsid w:val="4F45BC81"/>
    <w:rsid w:val="4F464C6B"/>
    <w:rsid w:val="4F47E615"/>
    <w:rsid w:val="4F4A3769"/>
    <w:rsid w:val="4F4DB754"/>
    <w:rsid w:val="4F4F4074"/>
    <w:rsid w:val="4F5AEDCC"/>
    <w:rsid w:val="4F5C4208"/>
    <w:rsid w:val="4F63EE39"/>
    <w:rsid w:val="4F647496"/>
    <w:rsid w:val="4F685987"/>
    <w:rsid w:val="4F6A81BF"/>
    <w:rsid w:val="4F6B438E"/>
    <w:rsid w:val="4F6B5EF6"/>
    <w:rsid w:val="4F724CF6"/>
    <w:rsid w:val="4F72E0BE"/>
    <w:rsid w:val="4F73DA7C"/>
    <w:rsid w:val="4F75C79E"/>
    <w:rsid w:val="4F78121F"/>
    <w:rsid w:val="4F7BA67C"/>
    <w:rsid w:val="4F8093B3"/>
    <w:rsid w:val="4F835A2A"/>
    <w:rsid w:val="4F86F99A"/>
    <w:rsid w:val="4F8B9305"/>
    <w:rsid w:val="4F8D40AB"/>
    <w:rsid w:val="4F93E331"/>
    <w:rsid w:val="4F94ED06"/>
    <w:rsid w:val="4F984C4B"/>
    <w:rsid w:val="4F99A4E7"/>
    <w:rsid w:val="4F9E1CA5"/>
    <w:rsid w:val="4FA1BE4E"/>
    <w:rsid w:val="4FA5B854"/>
    <w:rsid w:val="4FA9E49F"/>
    <w:rsid w:val="4FAFD5E2"/>
    <w:rsid w:val="4FB38871"/>
    <w:rsid w:val="4FB9F13F"/>
    <w:rsid w:val="4FBD7446"/>
    <w:rsid w:val="4FBEE24A"/>
    <w:rsid w:val="4FCAD6B5"/>
    <w:rsid w:val="4FD169FA"/>
    <w:rsid w:val="4FD47205"/>
    <w:rsid w:val="4FD51588"/>
    <w:rsid w:val="4FDBA264"/>
    <w:rsid w:val="4FE5987F"/>
    <w:rsid w:val="4FE8D2E4"/>
    <w:rsid w:val="4FEA5636"/>
    <w:rsid w:val="4FEA76BD"/>
    <w:rsid w:val="4FEB17CB"/>
    <w:rsid w:val="4FEE459A"/>
    <w:rsid w:val="4FF0CD24"/>
    <w:rsid w:val="4FF1E5D1"/>
    <w:rsid w:val="4FF349A0"/>
    <w:rsid w:val="4FFA735A"/>
    <w:rsid w:val="4FFA986F"/>
    <w:rsid w:val="50021625"/>
    <w:rsid w:val="5006A0F1"/>
    <w:rsid w:val="500C403A"/>
    <w:rsid w:val="500CDBAD"/>
    <w:rsid w:val="50226FAE"/>
    <w:rsid w:val="5022CFF2"/>
    <w:rsid w:val="5022F4D1"/>
    <w:rsid w:val="5023659B"/>
    <w:rsid w:val="502425C0"/>
    <w:rsid w:val="5028D87C"/>
    <w:rsid w:val="502A3AFC"/>
    <w:rsid w:val="502CF547"/>
    <w:rsid w:val="502E167C"/>
    <w:rsid w:val="5032D9A2"/>
    <w:rsid w:val="5033560A"/>
    <w:rsid w:val="5036E0B2"/>
    <w:rsid w:val="50388EFC"/>
    <w:rsid w:val="5039A1F9"/>
    <w:rsid w:val="503FE71F"/>
    <w:rsid w:val="50415724"/>
    <w:rsid w:val="5046509F"/>
    <w:rsid w:val="5049C0C1"/>
    <w:rsid w:val="504A1931"/>
    <w:rsid w:val="5051AD6F"/>
    <w:rsid w:val="505BA95B"/>
    <w:rsid w:val="50669295"/>
    <w:rsid w:val="50681436"/>
    <w:rsid w:val="50682A79"/>
    <w:rsid w:val="5068751D"/>
    <w:rsid w:val="506C3B26"/>
    <w:rsid w:val="506D820D"/>
    <w:rsid w:val="506EF750"/>
    <w:rsid w:val="50751540"/>
    <w:rsid w:val="50770891"/>
    <w:rsid w:val="50778D4F"/>
    <w:rsid w:val="5087CA32"/>
    <w:rsid w:val="508920C8"/>
    <w:rsid w:val="5089DA03"/>
    <w:rsid w:val="508A6186"/>
    <w:rsid w:val="508CEB48"/>
    <w:rsid w:val="508D95C5"/>
    <w:rsid w:val="5092DB3C"/>
    <w:rsid w:val="5094E391"/>
    <w:rsid w:val="5096B421"/>
    <w:rsid w:val="5098EDD9"/>
    <w:rsid w:val="509A8EFB"/>
    <w:rsid w:val="50A4FD0B"/>
    <w:rsid w:val="50A74577"/>
    <w:rsid w:val="50A91635"/>
    <w:rsid w:val="50A99EF9"/>
    <w:rsid w:val="50AB125A"/>
    <w:rsid w:val="50AFE538"/>
    <w:rsid w:val="50B04409"/>
    <w:rsid w:val="50B63985"/>
    <w:rsid w:val="50BA853B"/>
    <w:rsid w:val="50C24AD2"/>
    <w:rsid w:val="50C577D5"/>
    <w:rsid w:val="50C803FE"/>
    <w:rsid w:val="50C80487"/>
    <w:rsid w:val="50D8D4E3"/>
    <w:rsid w:val="50D9BA2D"/>
    <w:rsid w:val="50DA56CE"/>
    <w:rsid w:val="50DBC1F5"/>
    <w:rsid w:val="50E17FD6"/>
    <w:rsid w:val="50E25084"/>
    <w:rsid w:val="50E9A681"/>
    <w:rsid w:val="50EF1CCA"/>
    <w:rsid w:val="50FAAF13"/>
    <w:rsid w:val="5100652E"/>
    <w:rsid w:val="5103543D"/>
    <w:rsid w:val="5103F018"/>
    <w:rsid w:val="51051AF4"/>
    <w:rsid w:val="5106C61E"/>
    <w:rsid w:val="51107B5E"/>
    <w:rsid w:val="5110BF89"/>
    <w:rsid w:val="51191164"/>
    <w:rsid w:val="51200D34"/>
    <w:rsid w:val="5123E6B5"/>
    <w:rsid w:val="5127961F"/>
    <w:rsid w:val="5129ED38"/>
    <w:rsid w:val="512D0BED"/>
    <w:rsid w:val="513D363F"/>
    <w:rsid w:val="513E7CAD"/>
    <w:rsid w:val="5144919F"/>
    <w:rsid w:val="5149C181"/>
    <w:rsid w:val="514DC09B"/>
    <w:rsid w:val="514F3CD1"/>
    <w:rsid w:val="5151C75B"/>
    <w:rsid w:val="5159D58E"/>
    <w:rsid w:val="5160CF82"/>
    <w:rsid w:val="516283BA"/>
    <w:rsid w:val="516500D9"/>
    <w:rsid w:val="51669B72"/>
    <w:rsid w:val="51681BF2"/>
    <w:rsid w:val="516890A2"/>
    <w:rsid w:val="5173DB1C"/>
    <w:rsid w:val="51743E04"/>
    <w:rsid w:val="5176D00B"/>
    <w:rsid w:val="517A0F83"/>
    <w:rsid w:val="517B1B34"/>
    <w:rsid w:val="517C54CE"/>
    <w:rsid w:val="517EA792"/>
    <w:rsid w:val="518E76DC"/>
    <w:rsid w:val="51911B2D"/>
    <w:rsid w:val="5192AAE1"/>
    <w:rsid w:val="519428CD"/>
    <w:rsid w:val="51959389"/>
    <w:rsid w:val="519AFECF"/>
    <w:rsid w:val="519BDA10"/>
    <w:rsid w:val="519C5335"/>
    <w:rsid w:val="51A21144"/>
    <w:rsid w:val="51A47663"/>
    <w:rsid w:val="51A816A7"/>
    <w:rsid w:val="51B0ADC3"/>
    <w:rsid w:val="51B7C39B"/>
    <w:rsid w:val="51B988FD"/>
    <w:rsid w:val="51C2AECF"/>
    <w:rsid w:val="51C49F3C"/>
    <w:rsid w:val="51D01D2B"/>
    <w:rsid w:val="51D28C54"/>
    <w:rsid w:val="51D61002"/>
    <w:rsid w:val="51D70361"/>
    <w:rsid w:val="51DF0829"/>
    <w:rsid w:val="51E031CE"/>
    <w:rsid w:val="51E0C437"/>
    <w:rsid w:val="51E769D9"/>
    <w:rsid w:val="51EFF420"/>
    <w:rsid w:val="51F0E3C0"/>
    <w:rsid w:val="51F3701B"/>
    <w:rsid w:val="51F60281"/>
    <w:rsid w:val="51F8581D"/>
    <w:rsid w:val="51FCA36C"/>
    <w:rsid w:val="51FD767C"/>
    <w:rsid w:val="52066759"/>
    <w:rsid w:val="52087F84"/>
    <w:rsid w:val="52089CEF"/>
    <w:rsid w:val="520CE50F"/>
    <w:rsid w:val="521AE9CA"/>
    <w:rsid w:val="521BEF5D"/>
    <w:rsid w:val="521D0850"/>
    <w:rsid w:val="52210D1F"/>
    <w:rsid w:val="522137B9"/>
    <w:rsid w:val="52244008"/>
    <w:rsid w:val="5224AC18"/>
    <w:rsid w:val="52261BEB"/>
    <w:rsid w:val="52296626"/>
    <w:rsid w:val="522A7D3D"/>
    <w:rsid w:val="522F4CF0"/>
    <w:rsid w:val="52317813"/>
    <w:rsid w:val="5233F25E"/>
    <w:rsid w:val="52348E04"/>
    <w:rsid w:val="52365397"/>
    <w:rsid w:val="523B536D"/>
    <w:rsid w:val="523E0A64"/>
    <w:rsid w:val="524327A4"/>
    <w:rsid w:val="5246254E"/>
    <w:rsid w:val="5246A468"/>
    <w:rsid w:val="524B1D1E"/>
    <w:rsid w:val="524E91FF"/>
    <w:rsid w:val="5254C544"/>
    <w:rsid w:val="5263F825"/>
    <w:rsid w:val="52666F36"/>
    <w:rsid w:val="5267B950"/>
    <w:rsid w:val="526B65B3"/>
    <w:rsid w:val="5276758A"/>
    <w:rsid w:val="52809D9E"/>
    <w:rsid w:val="5280AF62"/>
    <w:rsid w:val="5283435F"/>
    <w:rsid w:val="5289BBF3"/>
    <w:rsid w:val="528AF96E"/>
    <w:rsid w:val="52917E2E"/>
    <w:rsid w:val="5294FEF2"/>
    <w:rsid w:val="529555EF"/>
    <w:rsid w:val="529D78C4"/>
    <w:rsid w:val="529FC0E4"/>
    <w:rsid w:val="52A094FB"/>
    <w:rsid w:val="52AB8A33"/>
    <w:rsid w:val="52AC1AC4"/>
    <w:rsid w:val="52AC7475"/>
    <w:rsid w:val="52AD2BCC"/>
    <w:rsid w:val="52AF12BE"/>
    <w:rsid w:val="52AF26D5"/>
    <w:rsid w:val="52B40785"/>
    <w:rsid w:val="52B805A3"/>
    <w:rsid w:val="52C163E3"/>
    <w:rsid w:val="52C24AA8"/>
    <w:rsid w:val="52CB6288"/>
    <w:rsid w:val="52CD8D6A"/>
    <w:rsid w:val="52CF5359"/>
    <w:rsid w:val="52CFB9B5"/>
    <w:rsid w:val="52D24A73"/>
    <w:rsid w:val="52D50FA9"/>
    <w:rsid w:val="52D58F89"/>
    <w:rsid w:val="52D6B75E"/>
    <w:rsid w:val="52E1157B"/>
    <w:rsid w:val="52E15018"/>
    <w:rsid w:val="52EC06E2"/>
    <w:rsid w:val="52ED2798"/>
    <w:rsid w:val="52F64C8B"/>
    <w:rsid w:val="52F84650"/>
    <w:rsid w:val="52F8D0CF"/>
    <w:rsid w:val="52FB8CB4"/>
    <w:rsid w:val="52FD3AC6"/>
    <w:rsid w:val="52FD8557"/>
    <w:rsid w:val="53065B8D"/>
    <w:rsid w:val="5306B0A1"/>
    <w:rsid w:val="5310F15D"/>
    <w:rsid w:val="531EE7EF"/>
    <w:rsid w:val="531F1A61"/>
    <w:rsid w:val="532595CC"/>
    <w:rsid w:val="532C07E5"/>
    <w:rsid w:val="532F4FF6"/>
    <w:rsid w:val="53371DCE"/>
    <w:rsid w:val="53388F7E"/>
    <w:rsid w:val="5339C70A"/>
    <w:rsid w:val="5346293A"/>
    <w:rsid w:val="53512BC7"/>
    <w:rsid w:val="53534A69"/>
    <w:rsid w:val="53539549"/>
    <w:rsid w:val="535FF3B2"/>
    <w:rsid w:val="53622697"/>
    <w:rsid w:val="53634F0C"/>
    <w:rsid w:val="5366E2F9"/>
    <w:rsid w:val="536AD6AA"/>
    <w:rsid w:val="536B3B0C"/>
    <w:rsid w:val="5372092B"/>
    <w:rsid w:val="5373B19D"/>
    <w:rsid w:val="5378FFB5"/>
    <w:rsid w:val="537A89AA"/>
    <w:rsid w:val="537EE062"/>
    <w:rsid w:val="5380D31F"/>
    <w:rsid w:val="53811ECE"/>
    <w:rsid w:val="5387CE84"/>
    <w:rsid w:val="538D0CB9"/>
    <w:rsid w:val="539185D0"/>
    <w:rsid w:val="53957072"/>
    <w:rsid w:val="53972561"/>
    <w:rsid w:val="539A9591"/>
    <w:rsid w:val="53A09598"/>
    <w:rsid w:val="53A097C9"/>
    <w:rsid w:val="53A259EB"/>
    <w:rsid w:val="53A9ED89"/>
    <w:rsid w:val="53AA544B"/>
    <w:rsid w:val="53AABC76"/>
    <w:rsid w:val="53B46E9B"/>
    <w:rsid w:val="53BE6B41"/>
    <w:rsid w:val="53BE943F"/>
    <w:rsid w:val="53C51C7E"/>
    <w:rsid w:val="53C73868"/>
    <w:rsid w:val="53CDA7EA"/>
    <w:rsid w:val="53CFF64A"/>
    <w:rsid w:val="53D18F15"/>
    <w:rsid w:val="53D8365B"/>
    <w:rsid w:val="53DB0080"/>
    <w:rsid w:val="53DB852D"/>
    <w:rsid w:val="53DEFD22"/>
    <w:rsid w:val="53E357EC"/>
    <w:rsid w:val="53EA68B0"/>
    <w:rsid w:val="53EA9A3E"/>
    <w:rsid w:val="53EAF1E1"/>
    <w:rsid w:val="53ECA67B"/>
    <w:rsid w:val="53F20597"/>
    <w:rsid w:val="53F2D0D8"/>
    <w:rsid w:val="53F4422F"/>
    <w:rsid w:val="53F4C488"/>
    <w:rsid w:val="53F97DBB"/>
    <w:rsid w:val="53FB3D55"/>
    <w:rsid w:val="53FD43CF"/>
    <w:rsid w:val="53FDC75F"/>
    <w:rsid w:val="5402FE9E"/>
    <w:rsid w:val="54031306"/>
    <w:rsid w:val="5404969D"/>
    <w:rsid w:val="5408F92A"/>
    <w:rsid w:val="540940BC"/>
    <w:rsid w:val="540967AF"/>
    <w:rsid w:val="540D759F"/>
    <w:rsid w:val="540DEE76"/>
    <w:rsid w:val="54182139"/>
    <w:rsid w:val="541933A5"/>
    <w:rsid w:val="541949CC"/>
    <w:rsid w:val="541EF4F1"/>
    <w:rsid w:val="54218B1A"/>
    <w:rsid w:val="5421E7F4"/>
    <w:rsid w:val="54295658"/>
    <w:rsid w:val="542ABF74"/>
    <w:rsid w:val="542EA93F"/>
    <w:rsid w:val="543370D1"/>
    <w:rsid w:val="5433CE9E"/>
    <w:rsid w:val="5433E4BB"/>
    <w:rsid w:val="54345ED4"/>
    <w:rsid w:val="5434C754"/>
    <w:rsid w:val="54369F0E"/>
    <w:rsid w:val="54460B84"/>
    <w:rsid w:val="54479B16"/>
    <w:rsid w:val="54494E8C"/>
    <w:rsid w:val="544C723E"/>
    <w:rsid w:val="544FE0D1"/>
    <w:rsid w:val="544FE8EF"/>
    <w:rsid w:val="5454BB75"/>
    <w:rsid w:val="5454EC00"/>
    <w:rsid w:val="545950D3"/>
    <w:rsid w:val="5460925A"/>
    <w:rsid w:val="546D678A"/>
    <w:rsid w:val="546FE9D6"/>
    <w:rsid w:val="5480FBA8"/>
    <w:rsid w:val="548188B3"/>
    <w:rsid w:val="54860A8D"/>
    <w:rsid w:val="548A369A"/>
    <w:rsid w:val="548AF321"/>
    <w:rsid w:val="548B1AA1"/>
    <w:rsid w:val="548D38DB"/>
    <w:rsid w:val="5491D9D4"/>
    <w:rsid w:val="549394A4"/>
    <w:rsid w:val="549A0721"/>
    <w:rsid w:val="549CC4F7"/>
    <w:rsid w:val="549F5823"/>
    <w:rsid w:val="54A02048"/>
    <w:rsid w:val="54A0656B"/>
    <w:rsid w:val="54A37D02"/>
    <w:rsid w:val="54B1B3CC"/>
    <w:rsid w:val="54B668C9"/>
    <w:rsid w:val="54BBBDA5"/>
    <w:rsid w:val="54BC5EEB"/>
    <w:rsid w:val="54BD969B"/>
    <w:rsid w:val="54C10993"/>
    <w:rsid w:val="54C1F1B8"/>
    <w:rsid w:val="54C3AF31"/>
    <w:rsid w:val="54CB0BDA"/>
    <w:rsid w:val="54D2ACCE"/>
    <w:rsid w:val="54D2CB63"/>
    <w:rsid w:val="54D77672"/>
    <w:rsid w:val="54D7855B"/>
    <w:rsid w:val="54EEB9F9"/>
    <w:rsid w:val="54EF08C1"/>
    <w:rsid w:val="54F00F5F"/>
    <w:rsid w:val="54F3A059"/>
    <w:rsid w:val="54F3E26C"/>
    <w:rsid w:val="54FDD2E8"/>
    <w:rsid w:val="54FDEE3A"/>
    <w:rsid w:val="550216B9"/>
    <w:rsid w:val="550D6EF4"/>
    <w:rsid w:val="5517C664"/>
    <w:rsid w:val="5518890D"/>
    <w:rsid w:val="551E8F29"/>
    <w:rsid w:val="552FC65A"/>
    <w:rsid w:val="5530196F"/>
    <w:rsid w:val="5532EDF0"/>
    <w:rsid w:val="55349B3D"/>
    <w:rsid w:val="5539A8D0"/>
    <w:rsid w:val="553B4A3F"/>
    <w:rsid w:val="553E35ED"/>
    <w:rsid w:val="5546AF17"/>
    <w:rsid w:val="5547283B"/>
    <w:rsid w:val="555334C0"/>
    <w:rsid w:val="5553D138"/>
    <w:rsid w:val="55540BAB"/>
    <w:rsid w:val="55599AA7"/>
    <w:rsid w:val="555B0423"/>
    <w:rsid w:val="5560054E"/>
    <w:rsid w:val="55623481"/>
    <w:rsid w:val="5565A463"/>
    <w:rsid w:val="5566A0E0"/>
    <w:rsid w:val="5566DCA0"/>
    <w:rsid w:val="5568F31A"/>
    <w:rsid w:val="556DCFB5"/>
    <w:rsid w:val="55725FEF"/>
    <w:rsid w:val="55736783"/>
    <w:rsid w:val="55788D86"/>
    <w:rsid w:val="557E1F68"/>
    <w:rsid w:val="5587C67F"/>
    <w:rsid w:val="5588DB72"/>
    <w:rsid w:val="558B5490"/>
    <w:rsid w:val="558B6DFC"/>
    <w:rsid w:val="559326AB"/>
    <w:rsid w:val="5595709E"/>
    <w:rsid w:val="559A2428"/>
    <w:rsid w:val="559A3C09"/>
    <w:rsid w:val="559EA759"/>
    <w:rsid w:val="55A0C960"/>
    <w:rsid w:val="55A1ACBF"/>
    <w:rsid w:val="55A50C8A"/>
    <w:rsid w:val="55A55E2A"/>
    <w:rsid w:val="55AB9222"/>
    <w:rsid w:val="55AC669A"/>
    <w:rsid w:val="55AE3B6B"/>
    <w:rsid w:val="55B05CB3"/>
    <w:rsid w:val="55B88879"/>
    <w:rsid w:val="55BC560F"/>
    <w:rsid w:val="55BF3FA0"/>
    <w:rsid w:val="55CC2A8B"/>
    <w:rsid w:val="55CC4726"/>
    <w:rsid w:val="55D1AB94"/>
    <w:rsid w:val="55D1D3DC"/>
    <w:rsid w:val="55D22532"/>
    <w:rsid w:val="55D397AC"/>
    <w:rsid w:val="55DC3A54"/>
    <w:rsid w:val="55DC9A1D"/>
    <w:rsid w:val="55DF61BF"/>
    <w:rsid w:val="55DFBEB3"/>
    <w:rsid w:val="55E668C9"/>
    <w:rsid w:val="55EA1C21"/>
    <w:rsid w:val="55EE7F2C"/>
    <w:rsid w:val="55F14934"/>
    <w:rsid w:val="55F2CBA0"/>
    <w:rsid w:val="55F7A091"/>
    <w:rsid w:val="55F989A6"/>
    <w:rsid w:val="55FB042B"/>
    <w:rsid w:val="55FBF412"/>
    <w:rsid w:val="5603221C"/>
    <w:rsid w:val="5609F946"/>
    <w:rsid w:val="560E00C7"/>
    <w:rsid w:val="561768AC"/>
    <w:rsid w:val="56271FAC"/>
    <w:rsid w:val="562CBEC5"/>
    <w:rsid w:val="562FD577"/>
    <w:rsid w:val="5635FB13"/>
    <w:rsid w:val="563CC4F4"/>
    <w:rsid w:val="563DD68D"/>
    <w:rsid w:val="56412FD2"/>
    <w:rsid w:val="5645061E"/>
    <w:rsid w:val="56451031"/>
    <w:rsid w:val="56468B93"/>
    <w:rsid w:val="564B3B53"/>
    <w:rsid w:val="5655E230"/>
    <w:rsid w:val="5658F889"/>
    <w:rsid w:val="565DAA26"/>
    <w:rsid w:val="5662722E"/>
    <w:rsid w:val="5663FA69"/>
    <w:rsid w:val="567999E9"/>
    <w:rsid w:val="5679DB4E"/>
    <w:rsid w:val="569001EB"/>
    <w:rsid w:val="569621C2"/>
    <w:rsid w:val="5696844E"/>
    <w:rsid w:val="569862B9"/>
    <w:rsid w:val="569BB7E3"/>
    <w:rsid w:val="569D81C6"/>
    <w:rsid w:val="569E9C6E"/>
    <w:rsid w:val="569FB6FF"/>
    <w:rsid w:val="56A09CBB"/>
    <w:rsid w:val="56A67D16"/>
    <w:rsid w:val="56A6BA6D"/>
    <w:rsid w:val="56B2A30E"/>
    <w:rsid w:val="56B4B1D5"/>
    <w:rsid w:val="56BCCD97"/>
    <w:rsid w:val="56C14E85"/>
    <w:rsid w:val="56C6E088"/>
    <w:rsid w:val="56C77CA9"/>
    <w:rsid w:val="56CF848B"/>
    <w:rsid w:val="56D04CDB"/>
    <w:rsid w:val="56D12855"/>
    <w:rsid w:val="56D48F3C"/>
    <w:rsid w:val="56D53F09"/>
    <w:rsid w:val="56DED3E6"/>
    <w:rsid w:val="56E2B2EA"/>
    <w:rsid w:val="56EA3DFB"/>
    <w:rsid w:val="56EB7FD2"/>
    <w:rsid w:val="56F11FA3"/>
    <w:rsid w:val="56F5CDAE"/>
    <w:rsid w:val="56F6B21B"/>
    <w:rsid w:val="56FCC73E"/>
    <w:rsid w:val="56FD04D4"/>
    <w:rsid w:val="5701F5D8"/>
    <w:rsid w:val="570E0D93"/>
    <w:rsid w:val="570E107D"/>
    <w:rsid w:val="5713CFD4"/>
    <w:rsid w:val="5713D41A"/>
    <w:rsid w:val="571B0C19"/>
    <w:rsid w:val="572837BF"/>
    <w:rsid w:val="572B2DF1"/>
    <w:rsid w:val="572DB0D2"/>
    <w:rsid w:val="572DC3B5"/>
    <w:rsid w:val="5743EBA5"/>
    <w:rsid w:val="57480B4E"/>
    <w:rsid w:val="5751EF1D"/>
    <w:rsid w:val="57530C5D"/>
    <w:rsid w:val="5756AAD0"/>
    <w:rsid w:val="5757D0B0"/>
    <w:rsid w:val="575B1EB0"/>
    <w:rsid w:val="576A3E98"/>
    <w:rsid w:val="576D3488"/>
    <w:rsid w:val="57704098"/>
    <w:rsid w:val="5775D830"/>
    <w:rsid w:val="57790C2A"/>
    <w:rsid w:val="577B270C"/>
    <w:rsid w:val="577E2D68"/>
    <w:rsid w:val="5788DFA1"/>
    <w:rsid w:val="578957E6"/>
    <w:rsid w:val="578DDCE6"/>
    <w:rsid w:val="5790DB2D"/>
    <w:rsid w:val="57987FBB"/>
    <w:rsid w:val="579977E2"/>
    <w:rsid w:val="579B2D9B"/>
    <w:rsid w:val="579D9364"/>
    <w:rsid w:val="579FFC90"/>
    <w:rsid w:val="57A99C52"/>
    <w:rsid w:val="57AB958D"/>
    <w:rsid w:val="57B11BA3"/>
    <w:rsid w:val="57B4BE6F"/>
    <w:rsid w:val="57B80A6D"/>
    <w:rsid w:val="57B96BA4"/>
    <w:rsid w:val="57B9AFAF"/>
    <w:rsid w:val="57B9F852"/>
    <w:rsid w:val="57BA6F44"/>
    <w:rsid w:val="57C05B5D"/>
    <w:rsid w:val="57C3F21D"/>
    <w:rsid w:val="57C8E396"/>
    <w:rsid w:val="57CA57EB"/>
    <w:rsid w:val="57CC3B50"/>
    <w:rsid w:val="57CE2393"/>
    <w:rsid w:val="57D0F1E0"/>
    <w:rsid w:val="57D60D12"/>
    <w:rsid w:val="57D75D76"/>
    <w:rsid w:val="57DD1020"/>
    <w:rsid w:val="57E88687"/>
    <w:rsid w:val="57EDFC39"/>
    <w:rsid w:val="57F34671"/>
    <w:rsid w:val="57F45142"/>
    <w:rsid w:val="57F98ECF"/>
    <w:rsid w:val="57FD147E"/>
    <w:rsid w:val="5800F340"/>
    <w:rsid w:val="5802F74B"/>
    <w:rsid w:val="58058811"/>
    <w:rsid w:val="5809636C"/>
    <w:rsid w:val="58112CDC"/>
    <w:rsid w:val="58160898"/>
    <w:rsid w:val="5816BBCF"/>
    <w:rsid w:val="581F1F93"/>
    <w:rsid w:val="58222111"/>
    <w:rsid w:val="58299D20"/>
    <w:rsid w:val="582A9911"/>
    <w:rsid w:val="582C112C"/>
    <w:rsid w:val="583265FE"/>
    <w:rsid w:val="58398167"/>
    <w:rsid w:val="5839C59E"/>
    <w:rsid w:val="583B9AEC"/>
    <w:rsid w:val="583F86C7"/>
    <w:rsid w:val="5840A402"/>
    <w:rsid w:val="58418F36"/>
    <w:rsid w:val="58426AF3"/>
    <w:rsid w:val="5846C5CE"/>
    <w:rsid w:val="584915FE"/>
    <w:rsid w:val="584C98DF"/>
    <w:rsid w:val="584CBA94"/>
    <w:rsid w:val="5855D43C"/>
    <w:rsid w:val="5859E8E0"/>
    <w:rsid w:val="586121FB"/>
    <w:rsid w:val="5864A37B"/>
    <w:rsid w:val="58679003"/>
    <w:rsid w:val="586903AB"/>
    <w:rsid w:val="586C9763"/>
    <w:rsid w:val="58822368"/>
    <w:rsid w:val="5882C17C"/>
    <w:rsid w:val="5882EE7C"/>
    <w:rsid w:val="5885B43A"/>
    <w:rsid w:val="5887ADBB"/>
    <w:rsid w:val="58885119"/>
    <w:rsid w:val="5889AD21"/>
    <w:rsid w:val="588D1ECC"/>
    <w:rsid w:val="5891361E"/>
    <w:rsid w:val="5891C2CC"/>
    <w:rsid w:val="5897A861"/>
    <w:rsid w:val="58986D92"/>
    <w:rsid w:val="5899FA83"/>
    <w:rsid w:val="589B075A"/>
    <w:rsid w:val="589C3684"/>
    <w:rsid w:val="58A11E09"/>
    <w:rsid w:val="58A9FC43"/>
    <w:rsid w:val="58AAEB29"/>
    <w:rsid w:val="58AE73A6"/>
    <w:rsid w:val="58B3613B"/>
    <w:rsid w:val="58B3F939"/>
    <w:rsid w:val="58B73130"/>
    <w:rsid w:val="58B8410F"/>
    <w:rsid w:val="58BB1E39"/>
    <w:rsid w:val="58C0FBDC"/>
    <w:rsid w:val="58C1BFD4"/>
    <w:rsid w:val="58D12C67"/>
    <w:rsid w:val="58D31D05"/>
    <w:rsid w:val="58D418CC"/>
    <w:rsid w:val="58D70569"/>
    <w:rsid w:val="58DA1077"/>
    <w:rsid w:val="58DC1709"/>
    <w:rsid w:val="58DECC1E"/>
    <w:rsid w:val="58E006DF"/>
    <w:rsid w:val="58E4BF40"/>
    <w:rsid w:val="58E5966D"/>
    <w:rsid w:val="58E90740"/>
    <w:rsid w:val="58EB6E45"/>
    <w:rsid w:val="58EBB242"/>
    <w:rsid w:val="58F79ACC"/>
    <w:rsid w:val="58F9ECD0"/>
    <w:rsid w:val="58FCC7F3"/>
    <w:rsid w:val="59028962"/>
    <w:rsid w:val="59033041"/>
    <w:rsid w:val="5906C942"/>
    <w:rsid w:val="590C0CD1"/>
    <w:rsid w:val="590E4D9C"/>
    <w:rsid w:val="591035B6"/>
    <w:rsid w:val="5912B3D7"/>
    <w:rsid w:val="5913D791"/>
    <w:rsid w:val="591CEE09"/>
    <w:rsid w:val="59298AC1"/>
    <w:rsid w:val="592C3CF8"/>
    <w:rsid w:val="592E7052"/>
    <w:rsid w:val="5933CB37"/>
    <w:rsid w:val="593584BD"/>
    <w:rsid w:val="5935CC79"/>
    <w:rsid w:val="59389DC9"/>
    <w:rsid w:val="593C7377"/>
    <w:rsid w:val="593D77FD"/>
    <w:rsid w:val="593FE693"/>
    <w:rsid w:val="59413585"/>
    <w:rsid w:val="59445BEF"/>
    <w:rsid w:val="5947DFF3"/>
    <w:rsid w:val="594FE31C"/>
    <w:rsid w:val="5958A258"/>
    <w:rsid w:val="5959E5DD"/>
    <w:rsid w:val="595CD6CA"/>
    <w:rsid w:val="59687FB4"/>
    <w:rsid w:val="596ADDEA"/>
    <w:rsid w:val="596B6615"/>
    <w:rsid w:val="596F5E51"/>
    <w:rsid w:val="5973BEC9"/>
    <w:rsid w:val="597431BF"/>
    <w:rsid w:val="597517D5"/>
    <w:rsid w:val="5977EDA9"/>
    <w:rsid w:val="5978EEFA"/>
    <w:rsid w:val="597B04C3"/>
    <w:rsid w:val="59876636"/>
    <w:rsid w:val="598927A8"/>
    <w:rsid w:val="5989A9EC"/>
    <w:rsid w:val="5989EAD5"/>
    <w:rsid w:val="598D2286"/>
    <w:rsid w:val="599AA52B"/>
    <w:rsid w:val="599E15A9"/>
    <w:rsid w:val="59A6EC07"/>
    <w:rsid w:val="59AA2DC7"/>
    <w:rsid w:val="59AE30D4"/>
    <w:rsid w:val="59B14565"/>
    <w:rsid w:val="59B1F5C7"/>
    <w:rsid w:val="59B35161"/>
    <w:rsid w:val="59B3A456"/>
    <w:rsid w:val="59BCF8DD"/>
    <w:rsid w:val="59BD7440"/>
    <w:rsid w:val="59BE66EC"/>
    <w:rsid w:val="59C41CF6"/>
    <w:rsid w:val="59C79220"/>
    <w:rsid w:val="59CB3C83"/>
    <w:rsid w:val="59CB8417"/>
    <w:rsid w:val="59D4A181"/>
    <w:rsid w:val="59D7077B"/>
    <w:rsid w:val="59DB5332"/>
    <w:rsid w:val="59DEE91E"/>
    <w:rsid w:val="59E76983"/>
    <w:rsid w:val="59E999B8"/>
    <w:rsid w:val="59EC5C2E"/>
    <w:rsid w:val="59EE05D3"/>
    <w:rsid w:val="59EFD0F7"/>
    <w:rsid w:val="59F50C4C"/>
    <w:rsid w:val="59F8AF82"/>
    <w:rsid w:val="59FC2D1E"/>
    <w:rsid w:val="59FC3558"/>
    <w:rsid w:val="59FD7C71"/>
    <w:rsid w:val="5A074CB6"/>
    <w:rsid w:val="5A0B6AAC"/>
    <w:rsid w:val="5A0FC61E"/>
    <w:rsid w:val="5A1152DA"/>
    <w:rsid w:val="5A155F05"/>
    <w:rsid w:val="5A165A33"/>
    <w:rsid w:val="5A1793EC"/>
    <w:rsid w:val="5A1A15CD"/>
    <w:rsid w:val="5A1B4FAE"/>
    <w:rsid w:val="5A1C2EE4"/>
    <w:rsid w:val="5A1D158E"/>
    <w:rsid w:val="5A1E332D"/>
    <w:rsid w:val="5A223032"/>
    <w:rsid w:val="5A23B77B"/>
    <w:rsid w:val="5A25D7DD"/>
    <w:rsid w:val="5A297FD3"/>
    <w:rsid w:val="5A311FDC"/>
    <w:rsid w:val="5A328176"/>
    <w:rsid w:val="5A35923E"/>
    <w:rsid w:val="5A38B13D"/>
    <w:rsid w:val="5A42F6FA"/>
    <w:rsid w:val="5A43F993"/>
    <w:rsid w:val="5A459C04"/>
    <w:rsid w:val="5A461497"/>
    <w:rsid w:val="5A4E8412"/>
    <w:rsid w:val="5A4F7225"/>
    <w:rsid w:val="5A53AF69"/>
    <w:rsid w:val="5A57BCD2"/>
    <w:rsid w:val="5A58CD17"/>
    <w:rsid w:val="5A5E9FBD"/>
    <w:rsid w:val="5A626A65"/>
    <w:rsid w:val="5A6581FC"/>
    <w:rsid w:val="5A6747C8"/>
    <w:rsid w:val="5A688A43"/>
    <w:rsid w:val="5A6D49D4"/>
    <w:rsid w:val="5A70E266"/>
    <w:rsid w:val="5A721B4B"/>
    <w:rsid w:val="5A727B5B"/>
    <w:rsid w:val="5A7DFE88"/>
    <w:rsid w:val="5A7E7C27"/>
    <w:rsid w:val="5A849C75"/>
    <w:rsid w:val="5A8752A0"/>
    <w:rsid w:val="5A88C4AF"/>
    <w:rsid w:val="5A894A7A"/>
    <w:rsid w:val="5A8DB842"/>
    <w:rsid w:val="5A8F4794"/>
    <w:rsid w:val="5A8F8685"/>
    <w:rsid w:val="5A91835F"/>
    <w:rsid w:val="5A92A5C7"/>
    <w:rsid w:val="5A950B5D"/>
    <w:rsid w:val="5A95CCE9"/>
    <w:rsid w:val="5A996234"/>
    <w:rsid w:val="5A9D5915"/>
    <w:rsid w:val="5AA4398A"/>
    <w:rsid w:val="5AB27521"/>
    <w:rsid w:val="5ABC91E0"/>
    <w:rsid w:val="5AC07AB7"/>
    <w:rsid w:val="5AC17995"/>
    <w:rsid w:val="5AC28F35"/>
    <w:rsid w:val="5AC2F93E"/>
    <w:rsid w:val="5AC3500B"/>
    <w:rsid w:val="5AC43679"/>
    <w:rsid w:val="5ACC4089"/>
    <w:rsid w:val="5ACDBC2A"/>
    <w:rsid w:val="5AD11AFF"/>
    <w:rsid w:val="5AD31F5B"/>
    <w:rsid w:val="5AD39E78"/>
    <w:rsid w:val="5AD431FA"/>
    <w:rsid w:val="5ADB8F10"/>
    <w:rsid w:val="5ADBA0BB"/>
    <w:rsid w:val="5AE1E3C3"/>
    <w:rsid w:val="5AF2220C"/>
    <w:rsid w:val="5AF6F4DA"/>
    <w:rsid w:val="5AF7B3D7"/>
    <w:rsid w:val="5AFF96D7"/>
    <w:rsid w:val="5B081727"/>
    <w:rsid w:val="5B16463E"/>
    <w:rsid w:val="5B17A763"/>
    <w:rsid w:val="5B1875AD"/>
    <w:rsid w:val="5B22AA4A"/>
    <w:rsid w:val="5B2A4E34"/>
    <w:rsid w:val="5B2A91E3"/>
    <w:rsid w:val="5B2C212E"/>
    <w:rsid w:val="5B31C3B9"/>
    <w:rsid w:val="5B3631F4"/>
    <w:rsid w:val="5B38E1EF"/>
    <w:rsid w:val="5B42DFF4"/>
    <w:rsid w:val="5B49AC68"/>
    <w:rsid w:val="5B4AEC8F"/>
    <w:rsid w:val="5B4D5647"/>
    <w:rsid w:val="5B528ED9"/>
    <w:rsid w:val="5B53E7B3"/>
    <w:rsid w:val="5B58084F"/>
    <w:rsid w:val="5B59EF3B"/>
    <w:rsid w:val="5B5A878A"/>
    <w:rsid w:val="5B5E3782"/>
    <w:rsid w:val="5B5FCD38"/>
    <w:rsid w:val="5B5FFC98"/>
    <w:rsid w:val="5B6041AE"/>
    <w:rsid w:val="5B612AA9"/>
    <w:rsid w:val="5B63016A"/>
    <w:rsid w:val="5B68F85F"/>
    <w:rsid w:val="5B694BF0"/>
    <w:rsid w:val="5B6D8116"/>
    <w:rsid w:val="5B6EE7A4"/>
    <w:rsid w:val="5B744F8F"/>
    <w:rsid w:val="5B7B9C0A"/>
    <w:rsid w:val="5B7D0E62"/>
    <w:rsid w:val="5B7DB6A7"/>
    <w:rsid w:val="5B7FAA7E"/>
    <w:rsid w:val="5B93C0C8"/>
    <w:rsid w:val="5B97368F"/>
    <w:rsid w:val="5B9DE7D6"/>
    <w:rsid w:val="5BAA8BC3"/>
    <w:rsid w:val="5BABDAF8"/>
    <w:rsid w:val="5BAEDC37"/>
    <w:rsid w:val="5BB0833D"/>
    <w:rsid w:val="5BB5A50E"/>
    <w:rsid w:val="5BBA7088"/>
    <w:rsid w:val="5BBDD6C8"/>
    <w:rsid w:val="5BBE9F02"/>
    <w:rsid w:val="5BC98CBF"/>
    <w:rsid w:val="5BCFED13"/>
    <w:rsid w:val="5BDA238F"/>
    <w:rsid w:val="5BE3B8AD"/>
    <w:rsid w:val="5BE9AE00"/>
    <w:rsid w:val="5BEC31FC"/>
    <w:rsid w:val="5BF5897A"/>
    <w:rsid w:val="5BF9CAB0"/>
    <w:rsid w:val="5C009FBB"/>
    <w:rsid w:val="5C00B801"/>
    <w:rsid w:val="5C044BDA"/>
    <w:rsid w:val="5C08DACA"/>
    <w:rsid w:val="5C0AD391"/>
    <w:rsid w:val="5C0D2B8D"/>
    <w:rsid w:val="5C0E546D"/>
    <w:rsid w:val="5C0F0240"/>
    <w:rsid w:val="5C170591"/>
    <w:rsid w:val="5C17814D"/>
    <w:rsid w:val="5C17B361"/>
    <w:rsid w:val="5C1CB7A5"/>
    <w:rsid w:val="5C22288D"/>
    <w:rsid w:val="5C259A69"/>
    <w:rsid w:val="5C2E560A"/>
    <w:rsid w:val="5C2ED48B"/>
    <w:rsid w:val="5C30532E"/>
    <w:rsid w:val="5C332CCE"/>
    <w:rsid w:val="5C3F40C1"/>
    <w:rsid w:val="5C4625B9"/>
    <w:rsid w:val="5C4C7E55"/>
    <w:rsid w:val="5C529E9F"/>
    <w:rsid w:val="5C5B66E3"/>
    <w:rsid w:val="5C6638BE"/>
    <w:rsid w:val="5C668977"/>
    <w:rsid w:val="5C67DBD7"/>
    <w:rsid w:val="5C6C394A"/>
    <w:rsid w:val="5C6CB637"/>
    <w:rsid w:val="5C73350A"/>
    <w:rsid w:val="5C7A26F3"/>
    <w:rsid w:val="5C81A2D4"/>
    <w:rsid w:val="5C8B22B4"/>
    <w:rsid w:val="5C911E5F"/>
    <w:rsid w:val="5C98B216"/>
    <w:rsid w:val="5C995321"/>
    <w:rsid w:val="5C9AB17B"/>
    <w:rsid w:val="5CA1B860"/>
    <w:rsid w:val="5CA55E8E"/>
    <w:rsid w:val="5CACCD4D"/>
    <w:rsid w:val="5CAEF76B"/>
    <w:rsid w:val="5CB4C88F"/>
    <w:rsid w:val="5CB7FCE5"/>
    <w:rsid w:val="5CBAFC65"/>
    <w:rsid w:val="5CCE13FD"/>
    <w:rsid w:val="5CD19DC6"/>
    <w:rsid w:val="5CD91A73"/>
    <w:rsid w:val="5CD9F255"/>
    <w:rsid w:val="5CDE8056"/>
    <w:rsid w:val="5CE038E7"/>
    <w:rsid w:val="5CE71550"/>
    <w:rsid w:val="5CEDACDC"/>
    <w:rsid w:val="5CF0A2BB"/>
    <w:rsid w:val="5CF2ED89"/>
    <w:rsid w:val="5CF3DF73"/>
    <w:rsid w:val="5CF455FE"/>
    <w:rsid w:val="5CF828AE"/>
    <w:rsid w:val="5CFC8883"/>
    <w:rsid w:val="5D01EB02"/>
    <w:rsid w:val="5D0460DE"/>
    <w:rsid w:val="5D062C67"/>
    <w:rsid w:val="5D07133B"/>
    <w:rsid w:val="5D0868CC"/>
    <w:rsid w:val="5D0B7F81"/>
    <w:rsid w:val="5D0C4243"/>
    <w:rsid w:val="5D0CDBEC"/>
    <w:rsid w:val="5D0D4093"/>
    <w:rsid w:val="5D0EE2EA"/>
    <w:rsid w:val="5D1011A8"/>
    <w:rsid w:val="5D1730AB"/>
    <w:rsid w:val="5D177E61"/>
    <w:rsid w:val="5D1D6923"/>
    <w:rsid w:val="5D202AA0"/>
    <w:rsid w:val="5D2035AC"/>
    <w:rsid w:val="5D262688"/>
    <w:rsid w:val="5D2816B6"/>
    <w:rsid w:val="5D283406"/>
    <w:rsid w:val="5D28EAF2"/>
    <w:rsid w:val="5D28F4B3"/>
    <w:rsid w:val="5D291BA6"/>
    <w:rsid w:val="5D314EB8"/>
    <w:rsid w:val="5D325444"/>
    <w:rsid w:val="5D393DB8"/>
    <w:rsid w:val="5D3D0228"/>
    <w:rsid w:val="5D3D817F"/>
    <w:rsid w:val="5D3F6D16"/>
    <w:rsid w:val="5D451D14"/>
    <w:rsid w:val="5D4948DE"/>
    <w:rsid w:val="5D5565C2"/>
    <w:rsid w:val="5D5FDE92"/>
    <w:rsid w:val="5D666781"/>
    <w:rsid w:val="5D672FB9"/>
    <w:rsid w:val="5D6CC2E1"/>
    <w:rsid w:val="5D73AE2D"/>
    <w:rsid w:val="5D83EFC9"/>
    <w:rsid w:val="5D83F623"/>
    <w:rsid w:val="5D866A58"/>
    <w:rsid w:val="5D89AF3E"/>
    <w:rsid w:val="5D8C9518"/>
    <w:rsid w:val="5D900AD9"/>
    <w:rsid w:val="5D937471"/>
    <w:rsid w:val="5D9744F6"/>
    <w:rsid w:val="5D97A983"/>
    <w:rsid w:val="5D9A6BF7"/>
    <w:rsid w:val="5D9E5C22"/>
    <w:rsid w:val="5D9F3E38"/>
    <w:rsid w:val="5DA08BD8"/>
    <w:rsid w:val="5DA713D3"/>
    <w:rsid w:val="5DA995AB"/>
    <w:rsid w:val="5DAB2677"/>
    <w:rsid w:val="5DAB3059"/>
    <w:rsid w:val="5DB16443"/>
    <w:rsid w:val="5DB44FB1"/>
    <w:rsid w:val="5DBC3D37"/>
    <w:rsid w:val="5DBE5B0B"/>
    <w:rsid w:val="5DC26080"/>
    <w:rsid w:val="5DC35785"/>
    <w:rsid w:val="5DC7FBA9"/>
    <w:rsid w:val="5DC940F2"/>
    <w:rsid w:val="5DC95EB5"/>
    <w:rsid w:val="5DC98C38"/>
    <w:rsid w:val="5DD248AC"/>
    <w:rsid w:val="5DD7BE4E"/>
    <w:rsid w:val="5DD7D57D"/>
    <w:rsid w:val="5DDA7C17"/>
    <w:rsid w:val="5DDBC01D"/>
    <w:rsid w:val="5DDC48AD"/>
    <w:rsid w:val="5DDE5214"/>
    <w:rsid w:val="5DDF500D"/>
    <w:rsid w:val="5DDF6DD4"/>
    <w:rsid w:val="5DDF8D6A"/>
    <w:rsid w:val="5DDF99A2"/>
    <w:rsid w:val="5DE29E78"/>
    <w:rsid w:val="5DE5B295"/>
    <w:rsid w:val="5DE69D0B"/>
    <w:rsid w:val="5DEB732E"/>
    <w:rsid w:val="5DEC388B"/>
    <w:rsid w:val="5DECD8B6"/>
    <w:rsid w:val="5DEF1170"/>
    <w:rsid w:val="5DF75FD1"/>
    <w:rsid w:val="5DF98086"/>
    <w:rsid w:val="5DFE12D4"/>
    <w:rsid w:val="5E002CB2"/>
    <w:rsid w:val="5E0470B4"/>
    <w:rsid w:val="5E0757A0"/>
    <w:rsid w:val="5E0A5EF5"/>
    <w:rsid w:val="5E0D915A"/>
    <w:rsid w:val="5E12E322"/>
    <w:rsid w:val="5E16850B"/>
    <w:rsid w:val="5E185241"/>
    <w:rsid w:val="5E1C7953"/>
    <w:rsid w:val="5E288B1D"/>
    <w:rsid w:val="5E313A6E"/>
    <w:rsid w:val="5E314EEB"/>
    <w:rsid w:val="5E335C2D"/>
    <w:rsid w:val="5E519239"/>
    <w:rsid w:val="5E540062"/>
    <w:rsid w:val="5E5A6AAB"/>
    <w:rsid w:val="5E64B517"/>
    <w:rsid w:val="5E651624"/>
    <w:rsid w:val="5E66FECB"/>
    <w:rsid w:val="5E6FE721"/>
    <w:rsid w:val="5E72C578"/>
    <w:rsid w:val="5E7BFE45"/>
    <w:rsid w:val="5E7E03A3"/>
    <w:rsid w:val="5E7ED22F"/>
    <w:rsid w:val="5E7F8413"/>
    <w:rsid w:val="5E7FF286"/>
    <w:rsid w:val="5E839ABA"/>
    <w:rsid w:val="5E852179"/>
    <w:rsid w:val="5E867166"/>
    <w:rsid w:val="5E8F23FC"/>
    <w:rsid w:val="5E905B26"/>
    <w:rsid w:val="5E9EEF48"/>
    <w:rsid w:val="5EA6BE0B"/>
    <w:rsid w:val="5EA793E2"/>
    <w:rsid w:val="5EAB6135"/>
    <w:rsid w:val="5EADA8DB"/>
    <w:rsid w:val="5EB02B21"/>
    <w:rsid w:val="5EBC8CED"/>
    <w:rsid w:val="5EBD1868"/>
    <w:rsid w:val="5EC2F974"/>
    <w:rsid w:val="5EC4C514"/>
    <w:rsid w:val="5EC6BEE7"/>
    <w:rsid w:val="5ED0A12C"/>
    <w:rsid w:val="5ED63AB0"/>
    <w:rsid w:val="5EDA532B"/>
    <w:rsid w:val="5EDAEB90"/>
    <w:rsid w:val="5EE6902E"/>
    <w:rsid w:val="5EEB476D"/>
    <w:rsid w:val="5EF288A6"/>
    <w:rsid w:val="5EF29CBD"/>
    <w:rsid w:val="5EF58437"/>
    <w:rsid w:val="5EFA9D77"/>
    <w:rsid w:val="5F0FBEDB"/>
    <w:rsid w:val="5F0FFF0C"/>
    <w:rsid w:val="5F101CCC"/>
    <w:rsid w:val="5F10E92C"/>
    <w:rsid w:val="5F111BEB"/>
    <w:rsid w:val="5F18001A"/>
    <w:rsid w:val="5F1D3C1E"/>
    <w:rsid w:val="5F1FD423"/>
    <w:rsid w:val="5F239904"/>
    <w:rsid w:val="5F24C5FD"/>
    <w:rsid w:val="5F27E0A8"/>
    <w:rsid w:val="5F29F057"/>
    <w:rsid w:val="5F3733FB"/>
    <w:rsid w:val="5F39F725"/>
    <w:rsid w:val="5F3C2D8E"/>
    <w:rsid w:val="5F3FA5B0"/>
    <w:rsid w:val="5F40E82E"/>
    <w:rsid w:val="5F456B13"/>
    <w:rsid w:val="5F465F74"/>
    <w:rsid w:val="5F4BEB98"/>
    <w:rsid w:val="5F4C575D"/>
    <w:rsid w:val="5F50C994"/>
    <w:rsid w:val="5F514475"/>
    <w:rsid w:val="5F51C293"/>
    <w:rsid w:val="5F5B69FC"/>
    <w:rsid w:val="5F625A20"/>
    <w:rsid w:val="5F65E128"/>
    <w:rsid w:val="5F68851F"/>
    <w:rsid w:val="5F6F84FA"/>
    <w:rsid w:val="5F703DF4"/>
    <w:rsid w:val="5F72580C"/>
    <w:rsid w:val="5F72EA5F"/>
    <w:rsid w:val="5F781B73"/>
    <w:rsid w:val="5F831D99"/>
    <w:rsid w:val="5F8493E8"/>
    <w:rsid w:val="5F8919F9"/>
    <w:rsid w:val="5F8CD714"/>
    <w:rsid w:val="5F90ABBC"/>
    <w:rsid w:val="5F9436EA"/>
    <w:rsid w:val="5F956404"/>
    <w:rsid w:val="5F994340"/>
    <w:rsid w:val="5F9D2059"/>
    <w:rsid w:val="5F9EC832"/>
    <w:rsid w:val="5FA81F02"/>
    <w:rsid w:val="5FA84C24"/>
    <w:rsid w:val="5FABB4FB"/>
    <w:rsid w:val="5FB0005D"/>
    <w:rsid w:val="5FB101E3"/>
    <w:rsid w:val="5FB3A281"/>
    <w:rsid w:val="5FB68EE1"/>
    <w:rsid w:val="5FB7F8B9"/>
    <w:rsid w:val="5FBC70F8"/>
    <w:rsid w:val="5FC5C01A"/>
    <w:rsid w:val="5FCB873F"/>
    <w:rsid w:val="5FCD1011"/>
    <w:rsid w:val="5FD0D585"/>
    <w:rsid w:val="5FD4A96C"/>
    <w:rsid w:val="5FD723BE"/>
    <w:rsid w:val="5FD9843B"/>
    <w:rsid w:val="5FD9996C"/>
    <w:rsid w:val="5FDBF03B"/>
    <w:rsid w:val="5FDF5143"/>
    <w:rsid w:val="5FE2C8FE"/>
    <w:rsid w:val="5FE67D78"/>
    <w:rsid w:val="5FE864E2"/>
    <w:rsid w:val="5FECAE60"/>
    <w:rsid w:val="5FF210B7"/>
    <w:rsid w:val="5FF90B77"/>
    <w:rsid w:val="5FFF8025"/>
    <w:rsid w:val="6000679B"/>
    <w:rsid w:val="60031EF0"/>
    <w:rsid w:val="60087A13"/>
    <w:rsid w:val="600A82EC"/>
    <w:rsid w:val="60116DC7"/>
    <w:rsid w:val="60133E8C"/>
    <w:rsid w:val="6014DDDE"/>
    <w:rsid w:val="6018BF22"/>
    <w:rsid w:val="601A455E"/>
    <w:rsid w:val="6025B6B2"/>
    <w:rsid w:val="60283953"/>
    <w:rsid w:val="602BBC4F"/>
    <w:rsid w:val="602C7F09"/>
    <w:rsid w:val="6031379D"/>
    <w:rsid w:val="6034F829"/>
    <w:rsid w:val="6039A699"/>
    <w:rsid w:val="6042F2E7"/>
    <w:rsid w:val="6047D1DB"/>
    <w:rsid w:val="604A0057"/>
    <w:rsid w:val="604DD01A"/>
    <w:rsid w:val="604ED407"/>
    <w:rsid w:val="60524778"/>
    <w:rsid w:val="605A1A68"/>
    <w:rsid w:val="605BF3A2"/>
    <w:rsid w:val="605C7BF7"/>
    <w:rsid w:val="605F26D7"/>
    <w:rsid w:val="60609575"/>
    <w:rsid w:val="6061B043"/>
    <w:rsid w:val="6062696D"/>
    <w:rsid w:val="60706814"/>
    <w:rsid w:val="60715D0F"/>
    <w:rsid w:val="60748525"/>
    <w:rsid w:val="60771CB1"/>
    <w:rsid w:val="607746E1"/>
    <w:rsid w:val="607F0109"/>
    <w:rsid w:val="6087A490"/>
    <w:rsid w:val="608ACF40"/>
    <w:rsid w:val="60965EF3"/>
    <w:rsid w:val="60A357BA"/>
    <w:rsid w:val="60A7A565"/>
    <w:rsid w:val="60AAB22C"/>
    <w:rsid w:val="60B0548A"/>
    <w:rsid w:val="60B108BA"/>
    <w:rsid w:val="60B20559"/>
    <w:rsid w:val="60B2EDA4"/>
    <w:rsid w:val="60B575BF"/>
    <w:rsid w:val="60B86F0B"/>
    <w:rsid w:val="60BC5900"/>
    <w:rsid w:val="60BD17CC"/>
    <w:rsid w:val="60BEC085"/>
    <w:rsid w:val="60BF4660"/>
    <w:rsid w:val="60C5064C"/>
    <w:rsid w:val="60CA3449"/>
    <w:rsid w:val="60CB1116"/>
    <w:rsid w:val="60D0A44F"/>
    <w:rsid w:val="60D5F6D0"/>
    <w:rsid w:val="60D6D4BA"/>
    <w:rsid w:val="60DF8594"/>
    <w:rsid w:val="60DFA27F"/>
    <w:rsid w:val="60E29237"/>
    <w:rsid w:val="60E2FB5C"/>
    <w:rsid w:val="60E58E8B"/>
    <w:rsid w:val="60E9DF15"/>
    <w:rsid w:val="60EAF9B9"/>
    <w:rsid w:val="60EF32DC"/>
    <w:rsid w:val="60F04403"/>
    <w:rsid w:val="60F0BF45"/>
    <w:rsid w:val="60F8DEA1"/>
    <w:rsid w:val="60F93646"/>
    <w:rsid w:val="60FA22E5"/>
    <w:rsid w:val="6102D4FC"/>
    <w:rsid w:val="6108424E"/>
    <w:rsid w:val="61093E08"/>
    <w:rsid w:val="610A60E4"/>
    <w:rsid w:val="611323DE"/>
    <w:rsid w:val="6114A73E"/>
    <w:rsid w:val="611D6314"/>
    <w:rsid w:val="611D7E12"/>
    <w:rsid w:val="6127E984"/>
    <w:rsid w:val="612EEC83"/>
    <w:rsid w:val="6130D6AE"/>
    <w:rsid w:val="61396F48"/>
    <w:rsid w:val="613D7834"/>
    <w:rsid w:val="613F2F1A"/>
    <w:rsid w:val="6140B363"/>
    <w:rsid w:val="61447263"/>
    <w:rsid w:val="6144FB9E"/>
    <w:rsid w:val="614AB3B3"/>
    <w:rsid w:val="615061E2"/>
    <w:rsid w:val="615102EB"/>
    <w:rsid w:val="61516F16"/>
    <w:rsid w:val="6152AA7A"/>
    <w:rsid w:val="615421AA"/>
    <w:rsid w:val="6158AD8B"/>
    <w:rsid w:val="61609849"/>
    <w:rsid w:val="6167D883"/>
    <w:rsid w:val="616FA358"/>
    <w:rsid w:val="61701F3F"/>
    <w:rsid w:val="6172DDB8"/>
    <w:rsid w:val="61756821"/>
    <w:rsid w:val="61764F9A"/>
    <w:rsid w:val="617AEE3C"/>
    <w:rsid w:val="617E8E64"/>
    <w:rsid w:val="6183E45B"/>
    <w:rsid w:val="6183F9EC"/>
    <w:rsid w:val="61863163"/>
    <w:rsid w:val="618BA8D2"/>
    <w:rsid w:val="619238F5"/>
    <w:rsid w:val="61926022"/>
    <w:rsid w:val="6198698B"/>
    <w:rsid w:val="61989F8E"/>
    <w:rsid w:val="619AAF11"/>
    <w:rsid w:val="619B0FED"/>
    <w:rsid w:val="61A03A2D"/>
    <w:rsid w:val="61A12686"/>
    <w:rsid w:val="61A87008"/>
    <w:rsid w:val="61AC2C50"/>
    <w:rsid w:val="61AC4282"/>
    <w:rsid w:val="61C25DBA"/>
    <w:rsid w:val="61C368B0"/>
    <w:rsid w:val="61C79BD3"/>
    <w:rsid w:val="61C84517"/>
    <w:rsid w:val="61C8B1A9"/>
    <w:rsid w:val="61CE5B9F"/>
    <w:rsid w:val="61D46892"/>
    <w:rsid w:val="61D5631F"/>
    <w:rsid w:val="61D59E4D"/>
    <w:rsid w:val="61DBB4B6"/>
    <w:rsid w:val="61E010AD"/>
    <w:rsid w:val="61E06BB6"/>
    <w:rsid w:val="61E1C6D1"/>
    <w:rsid w:val="61EF6A13"/>
    <w:rsid w:val="61F35B5B"/>
    <w:rsid w:val="61FC315F"/>
    <w:rsid w:val="61FC7775"/>
    <w:rsid w:val="61FD2380"/>
    <w:rsid w:val="61FFAB37"/>
    <w:rsid w:val="62058F49"/>
    <w:rsid w:val="6208B881"/>
    <w:rsid w:val="620C7527"/>
    <w:rsid w:val="6210CE59"/>
    <w:rsid w:val="6219753D"/>
    <w:rsid w:val="6220074D"/>
    <w:rsid w:val="6222E15F"/>
    <w:rsid w:val="6228D694"/>
    <w:rsid w:val="622E3AB0"/>
    <w:rsid w:val="6237B62C"/>
    <w:rsid w:val="623AACBA"/>
    <w:rsid w:val="623B35AA"/>
    <w:rsid w:val="623BC026"/>
    <w:rsid w:val="623D35C8"/>
    <w:rsid w:val="623DD9E0"/>
    <w:rsid w:val="6240A341"/>
    <w:rsid w:val="62419897"/>
    <w:rsid w:val="624335D5"/>
    <w:rsid w:val="6244BB9B"/>
    <w:rsid w:val="62496B22"/>
    <w:rsid w:val="624CF4C4"/>
    <w:rsid w:val="624D7982"/>
    <w:rsid w:val="62532582"/>
    <w:rsid w:val="62578572"/>
    <w:rsid w:val="6260D92E"/>
    <w:rsid w:val="62631844"/>
    <w:rsid w:val="626484DA"/>
    <w:rsid w:val="6264D8BD"/>
    <w:rsid w:val="6267671F"/>
    <w:rsid w:val="627986D3"/>
    <w:rsid w:val="627990F4"/>
    <w:rsid w:val="627A32BC"/>
    <w:rsid w:val="627B7A24"/>
    <w:rsid w:val="627CD915"/>
    <w:rsid w:val="6285E3AA"/>
    <w:rsid w:val="628E8EBE"/>
    <w:rsid w:val="629B7159"/>
    <w:rsid w:val="62A06DC0"/>
    <w:rsid w:val="62A42C66"/>
    <w:rsid w:val="62A56037"/>
    <w:rsid w:val="62A9290A"/>
    <w:rsid w:val="62AA787B"/>
    <w:rsid w:val="62ADBFD9"/>
    <w:rsid w:val="62B1E2AF"/>
    <w:rsid w:val="62B1FDD0"/>
    <w:rsid w:val="62B35563"/>
    <w:rsid w:val="62B3BD05"/>
    <w:rsid w:val="62BB967D"/>
    <w:rsid w:val="62C8150B"/>
    <w:rsid w:val="62CC5C0C"/>
    <w:rsid w:val="62D19634"/>
    <w:rsid w:val="62D2C03A"/>
    <w:rsid w:val="62DFF2D6"/>
    <w:rsid w:val="62EAAC54"/>
    <w:rsid w:val="62F0887F"/>
    <w:rsid w:val="62F3AE05"/>
    <w:rsid w:val="62F4D578"/>
    <w:rsid w:val="62FAE51A"/>
    <w:rsid w:val="62FB8860"/>
    <w:rsid w:val="6300224C"/>
    <w:rsid w:val="6302B99C"/>
    <w:rsid w:val="6302FD42"/>
    <w:rsid w:val="630375DF"/>
    <w:rsid w:val="63045B98"/>
    <w:rsid w:val="630D3B66"/>
    <w:rsid w:val="6316348F"/>
    <w:rsid w:val="6316F541"/>
    <w:rsid w:val="631EBB72"/>
    <w:rsid w:val="631EC22A"/>
    <w:rsid w:val="6324C5F6"/>
    <w:rsid w:val="63265AC2"/>
    <w:rsid w:val="63271BC5"/>
    <w:rsid w:val="6327725B"/>
    <w:rsid w:val="6334981B"/>
    <w:rsid w:val="6334F365"/>
    <w:rsid w:val="6337A1AD"/>
    <w:rsid w:val="633967A5"/>
    <w:rsid w:val="633B836E"/>
    <w:rsid w:val="63402EBF"/>
    <w:rsid w:val="6347CB3B"/>
    <w:rsid w:val="63490E89"/>
    <w:rsid w:val="634A5945"/>
    <w:rsid w:val="634AEB2F"/>
    <w:rsid w:val="634B0AAD"/>
    <w:rsid w:val="634CE575"/>
    <w:rsid w:val="635131F1"/>
    <w:rsid w:val="6352E772"/>
    <w:rsid w:val="63566F0F"/>
    <w:rsid w:val="63593788"/>
    <w:rsid w:val="635B28D2"/>
    <w:rsid w:val="636A16F7"/>
    <w:rsid w:val="636EDF45"/>
    <w:rsid w:val="63747929"/>
    <w:rsid w:val="6375FB22"/>
    <w:rsid w:val="6380BD88"/>
    <w:rsid w:val="638AF5E0"/>
    <w:rsid w:val="6390BA30"/>
    <w:rsid w:val="6394AA6B"/>
    <w:rsid w:val="63974678"/>
    <w:rsid w:val="63A23DB3"/>
    <w:rsid w:val="63A4211A"/>
    <w:rsid w:val="63A513DE"/>
    <w:rsid w:val="63A6AF66"/>
    <w:rsid w:val="63AA123F"/>
    <w:rsid w:val="63AC4DCA"/>
    <w:rsid w:val="63AD7A0B"/>
    <w:rsid w:val="63B088B0"/>
    <w:rsid w:val="63B4228C"/>
    <w:rsid w:val="63B72065"/>
    <w:rsid w:val="63B73BBE"/>
    <w:rsid w:val="63BF9AC8"/>
    <w:rsid w:val="63C02EC5"/>
    <w:rsid w:val="63C122C9"/>
    <w:rsid w:val="63C1CBE2"/>
    <w:rsid w:val="63C62219"/>
    <w:rsid w:val="63C75266"/>
    <w:rsid w:val="63CA4ABD"/>
    <w:rsid w:val="63CA7D51"/>
    <w:rsid w:val="63CBF2BD"/>
    <w:rsid w:val="63CE4AEF"/>
    <w:rsid w:val="63CFC353"/>
    <w:rsid w:val="63D1E49C"/>
    <w:rsid w:val="63D38660"/>
    <w:rsid w:val="63D834CC"/>
    <w:rsid w:val="63DC86B4"/>
    <w:rsid w:val="63DEFA95"/>
    <w:rsid w:val="63E07C02"/>
    <w:rsid w:val="63E0DE8F"/>
    <w:rsid w:val="63E36695"/>
    <w:rsid w:val="63E766AE"/>
    <w:rsid w:val="63E869FC"/>
    <w:rsid w:val="63EDFD8E"/>
    <w:rsid w:val="63EF4BF2"/>
    <w:rsid w:val="63F41516"/>
    <w:rsid w:val="63F59582"/>
    <w:rsid w:val="63F60BA8"/>
    <w:rsid w:val="63FB965D"/>
    <w:rsid w:val="64001606"/>
    <w:rsid w:val="64027F0A"/>
    <w:rsid w:val="640286FE"/>
    <w:rsid w:val="6408015F"/>
    <w:rsid w:val="64099BC9"/>
    <w:rsid w:val="6412173A"/>
    <w:rsid w:val="6412AD9F"/>
    <w:rsid w:val="641382AD"/>
    <w:rsid w:val="641B5057"/>
    <w:rsid w:val="641C3D58"/>
    <w:rsid w:val="641FE790"/>
    <w:rsid w:val="6420F2A7"/>
    <w:rsid w:val="64266825"/>
    <w:rsid w:val="6427204B"/>
    <w:rsid w:val="64283251"/>
    <w:rsid w:val="64361E33"/>
    <w:rsid w:val="643647F4"/>
    <w:rsid w:val="6441CF50"/>
    <w:rsid w:val="64446181"/>
    <w:rsid w:val="6446EEE7"/>
    <w:rsid w:val="6447A83E"/>
    <w:rsid w:val="644DF925"/>
    <w:rsid w:val="644F842A"/>
    <w:rsid w:val="645DEB62"/>
    <w:rsid w:val="64607639"/>
    <w:rsid w:val="64609DE1"/>
    <w:rsid w:val="6460EE1E"/>
    <w:rsid w:val="64642274"/>
    <w:rsid w:val="646C06CA"/>
    <w:rsid w:val="646CC59B"/>
    <w:rsid w:val="646CC994"/>
    <w:rsid w:val="646ED495"/>
    <w:rsid w:val="64707309"/>
    <w:rsid w:val="6472E434"/>
    <w:rsid w:val="6478F2D6"/>
    <w:rsid w:val="647B47DD"/>
    <w:rsid w:val="647CDDCF"/>
    <w:rsid w:val="6481B14B"/>
    <w:rsid w:val="6481D0D9"/>
    <w:rsid w:val="6488222B"/>
    <w:rsid w:val="648FE560"/>
    <w:rsid w:val="6493CF03"/>
    <w:rsid w:val="64975960"/>
    <w:rsid w:val="64987DF8"/>
    <w:rsid w:val="649AE7A7"/>
    <w:rsid w:val="64A47C98"/>
    <w:rsid w:val="64AB0935"/>
    <w:rsid w:val="64AE2556"/>
    <w:rsid w:val="64B08FC8"/>
    <w:rsid w:val="64B60154"/>
    <w:rsid w:val="64B70BFE"/>
    <w:rsid w:val="64BEC6B3"/>
    <w:rsid w:val="64C458E4"/>
    <w:rsid w:val="64D4024A"/>
    <w:rsid w:val="64D6E407"/>
    <w:rsid w:val="64DE34CA"/>
    <w:rsid w:val="64E1E9AC"/>
    <w:rsid w:val="64EE2632"/>
    <w:rsid w:val="64F44200"/>
    <w:rsid w:val="64F6C4C1"/>
    <w:rsid w:val="64F8AC49"/>
    <w:rsid w:val="64FB548B"/>
    <w:rsid w:val="650444BA"/>
    <w:rsid w:val="650D1A8B"/>
    <w:rsid w:val="65121A6E"/>
    <w:rsid w:val="65126665"/>
    <w:rsid w:val="65167212"/>
    <w:rsid w:val="65177A59"/>
    <w:rsid w:val="651A640C"/>
    <w:rsid w:val="651FFB0F"/>
    <w:rsid w:val="6521522F"/>
    <w:rsid w:val="6522A548"/>
    <w:rsid w:val="6522F11B"/>
    <w:rsid w:val="6523BF07"/>
    <w:rsid w:val="6525BAB4"/>
    <w:rsid w:val="652608BE"/>
    <w:rsid w:val="65289242"/>
    <w:rsid w:val="6529CE37"/>
    <w:rsid w:val="652BC1D2"/>
    <w:rsid w:val="652C60D0"/>
    <w:rsid w:val="65384F24"/>
    <w:rsid w:val="653D0352"/>
    <w:rsid w:val="653FEA12"/>
    <w:rsid w:val="65456B2B"/>
    <w:rsid w:val="65514D73"/>
    <w:rsid w:val="655261DA"/>
    <w:rsid w:val="6553B019"/>
    <w:rsid w:val="6556FAA5"/>
    <w:rsid w:val="65599D1D"/>
    <w:rsid w:val="655FDECF"/>
    <w:rsid w:val="656AAB88"/>
    <w:rsid w:val="656ADCC6"/>
    <w:rsid w:val="656FD861"/>
    <w:rsid w:val="65713435"/>
    <w:rsid w:val="65761C22"/>
    <w:rsid w:val="65776A06"/>
    <w:rsid w:val="657835AE"/>
    <w:rsid w:val="65830DCA"/>
    <w:rsid w:val="6585DC4E"/>
    <w:rsid w:val="65943C0B"/>
    <w:rsid w:val="65A0842E"/>
    <w:rsid w:val="65A088B9"/>
    <w:rsid w:val="65A16F48"/>
    <w:rsid w:val="65B06122"/>
    <w:rsid w:val="65B43D0D"/>
    <w:rsid w:val="65B9F83B"/>
    <w:rsid w:val="65C56612"/>
    <w:rsid w:val="65C89C10"/>
    <w:rsid w:val="65CB376C"/>
    <w:rsid w:val="65CC43E0"/>
    <w:rsid w:val="65D27627"/>
    <w:rsid w:val="65D519B0"/>
    <w:rsid w:val="65DA3313"/>
    <w:rsid w:val="65DFCC61"/>
    <w:rsid w:val="65E2AE2D"/>
    <w:rsid w:val="65E34C48"/>
    <w:rsid w:val="65E74EEC"/>
    <w:rsid w:val="65E7D26D"/>
    <w:rsid w:val="65EAF70A"/>
    <w:rsid w:val="65EC838F"/>
    <w:rsid w:val="65EFB05D"/>
    <w:rsid w:val="65F0B8D4"/>
    <w:rsid w:val="65F485D2"/>
    <w:rsid w:val="65F54A19"/>
    <w:rsid w:val="65F7BDB0"/>
    <w:rsid w:val="65FEB3BC"/>
    <w:rsid w:val="66016FA0"/>
    <w:rsid w:val="66057AEF"/>
    <w:rsid w:val="6605A14D"/>
    <w:rsid w:val="660A615A"/>
    <w:rsid w:val="660D4360"/>
    <w:rsid w:val="660E3864"/>
    <w:rsid w:val="660F82F9"/>
    <w:rsid w:val="66130EF5"/>
    <w:rsid w:val="66194595"/>
    <w:rsid w:val="66199EBF"/>
    <w:rsid w:val="661BE971"/>
    <w:rsid w:val="661E6115"/>
    <w:rsid w:val="662040C8"/>
    <w:rsid w:val="66249F95"/>
    <w:rsid w:val="662532E5"/>
    <w:rsid w:val="6625E16E"/>
    <w:rsid w:val="662D2159"/>
    <w:rsid w:val="662FE6E0"/>
    <w:rsid w:val="6632D4DF"/>
    <w:rsid w:val="66334473"/>
    <w:rsid w:val="6637C8D3"/>
    <w:rsid w:val="664198F1"/>
    <w:rsid w:val="66486482"/>
    <w:rsid w:val="6648B3C5"/>
    <w:rsid w:val="664B8E8D"/>
    <w:rsid w:val="664D698D"/>
    <w:rsid w:val="66526442"/>
    <w:rsid w:val="66559F32"/>
    <w:rsid w:val="665B2EFF"/>
    <w:rsid w:val="665B60B9"/>
    <w:rsid w:val="665C8384"/>
    <w:rsid w:val="666E53B0"/>
    <w:rsid w:val="6670E233"/>
    <w:rsid w:val="6671118E"/>
    <w:rsid w:val="66737CB0"/>
    <w:rsid w:val="6674AD88"/>
    <w:rsid w:val="66765186"/>
    <w:rsid w:val="6676BA8F"/>
    <w:rsid w:val="66775712"/>
    <w:rsid w:val="667F7BDF"/>
    <w:rsid w:val="667FC73C"/>
    <w:rsid w:val="66802530"/>
    <w:rsid w:val="6680702D"/>
    <w:rsid w:val="6682E5DE"/>
    <w:rsid w:val="66834713"/>
    <w:rsid w:val="668B6B56"/>
    <w:rsid w:val="668C8E19"/>
    <w:rsid w:val="66941822"/>
    <w:rsid w:val="6694B82A"/>
    <w:rsid w:val="669A59B3"/>
    <w:rsid w:val="669D7888"/>
    <w:rsid w:val="669F7C04"/>
    <w:rsid w:val="66A2E50D"/>
    <w:rsid w:val="66A3714E"/>
    <w:rsid w:val="66A7A6EB"/>
    <w:rsid w:val="66AED749"/>
    <w:rsid w:val="66AF6F9A"/>
    <w:rsid w:val="66AF7C4A"/>
    <w:rsid w:val="66B6115A"/>
    <w:rsid w:val="66BA430A"/>
    <w:rsid w:val="66BAF728"/>
    <w:rsid w:val="66C0968C"/>
    <w:rsid w:val="66C4D0D0"/>
    <w:rsid w:val="66C9BE66"/>
    <w:rsid w:val="66CF12CB"/>
    <w:rsid w:val="66DA2B17"/>
    <w:rsid w:val="66DA810F"/>
    <w:rsid w:val="66DC27BA"/>
    <w:rsid w:val="66E12820"/>
    <w:rsid w:val="66E40635"/>
    <w:rsid w:val="66F1B871"/>
    <w:rsid w:val="66F70ACF"/>
    <w:rsid w:val="66FC7B7B"/>
    <w:rsid w:val="66FD6255"/>
    <w:rsid w:val="6700D4AA"/>
    <w:rsid w:val="670583BF"/>
    <w:rsid w:val="670DAB68"/>
    <w:rsid w:val="67114FA3"/>
    <w:rsid w:val="67139869"/>
    <w:rsid w:val="671525DB"/>
    <w:rsid w:val="67162941"/>
    <w:rsid w:val="6717CE45"/>
    <w:rsid w:val="6718B19E"/>
    <w:rsid w:val="671D5C9B"/>
    <w:rsid w:val="6721622F"/>
    <w:rsid w:val="67238F5B"/>
    <w:rsid w:val="6726EBF7"/>
    <w:rsid w:val="67286831"/>
    <w:rsid w:val="672AC0A0"/>
    <w:rsid w:val="672B09AF"/>
    <w:rsid w:val="672C3A90"/>
    <w:rsid w:val="6734EB17"/>
    <w:rsid w:val="6739AB61"/>
    <w:rsid w:val="673B036E"/>
    <w:rsid w:val="674CFDE7"/>
    <w:rsid w:val="674E8145"/>
    <w:rsid w:val="674F90FC"/>
    <w:rsid w:val="675CB8DF"/>
    <w:rsid w:val="676276C3"/>
    <w:rsid w:val="67628FFC"/>
    <w:rsid w:val="676315E9"/>
    <w:rsid w:val="6764F659"/>
    <w:rsid w:val="676955EF"/>
    <w:rsid w:val="67697AB9"/>
    <w:rsid w:val="676CA7EB"/>
    <w:rsid w:val="67712790"/>
    <w:rsid w:val="67717368"/>
    <w:rsid w:val="6771A07A"/>
    <w:rsid w:val="6771F456"/>
    <w:rsid w:val="67725A6E"/>
    <w:rsid w:val="6778BFEF"/>
    <w:rsid w:val="677D985C"/>
    <w:rsid w:val="6781FC4A"/>
    <w:rsid w:val="6784894E"/>
    <w:rsid w:val="678F5570"/>
    <w:rsid w:val="6791056A"/>
    <w:rsid w:val="67963A58"/>
    <w:rsid w:val="6799FF9F"/>
    <w:rsid w:val="679A31CB"/>
    <w:rsid w:val="679DA884"/>
    <w:rsid w:val="67A79F16"/>
    <w:rsid w:val="67A7E27B"/>
    <w:rsid w:val="67AAA4F0"/>
    <w:rsid w:val="67ABB1AE"/>
    <w:rsid w:val="67ABEB7E"/>
    <w:rsid w:val="67B4F1DB"/>
    <w:rsid w:val="67B547F3"/>
    <w:rsid w:val="67B75DB5"/>
    <w:rsid w:val="67B88B99"/>
    <w:rsid w:val="67BBDB23"/>
    <w:rsid w:val="67C107AE"/>
    <w:rsid w:val="67C3E252"/>
    <w:rsid w:val="67C6F37B"/>
    <w:rsid w:val="67CDA6F5"/>
    <w:rsid w:val="67CDB647"/>
    <w:rsid w:val="67D7AB59"/>
    <w:rsid w:val="67D81B50"/>
    <w:rsid w:val="67D900D7"/>
    <w:rsid w:val="67DDA060"/>
    <w:rsid w:val="67DF5E18"/>
    <w:rsid w:val="67E2C5BE"/>
    <w:rsid w:val="67E34C03"/>
    <w:rsid w:val="67E5BA98"/>
    <w:rsid w:val="67E886ED"/>
    <w:rsid w:val="67F4A9AB"/>
    <w:rsid w:val="67F8E467"/>
    <w:rsid w:val="6804B9DC"/>
    <w:rsid w:val="680BA156"/>
    <w:rsid w:val="680F803B"/>
    <w:rsid w:val="6815F92D"/>
    <w:rsid w:val="681C0BD3"/>
    <w:rsid w:val="681D4701"/>
    <w:rsid w:val="681DE682"/>
    <w:rsid w:val="682734AA"/>
    <w:rsid w:val="68297609"/>
    <w:rsid w:val="682A9BA0"/>
    <w:rsid w:val="683275FA"/>
    <w:rsid w:val="68339AB4"/>
    <w:rsid w:val="683D3F4A"/>
    <w:rsid w:val="68414483"/>
    <w:rsid w:val="6843E3C1"/>
    <w:rsid w:val="684A117F"/>
    <w:rsid w:val="684B1652"/>
    <w:rsid w:val="685B25B9"/>
    <w:rsid w:val="685BB215"/>
    <w:rsid w:val="68611060"/>
    <w:rsid w:val="6863AAF4"/>
    <w:rsid w:val="6864A0CE"/>
    <w:rsid w:val="68669E8F"/>
    <w:rsid w:val="686882E4"/>
    <w:rsid w:val="6869E995"/>
    <w:rsid w:val="686E606C"/>
    <w:rsid w:val="686EC861"/>
    <w:rsid w:val="6878DCAD"/>
    <w:rsid w:val="687ABF9F"/>
    <w:rsid w:val="68817EA8"/>
    <w:rsid w:val="688387B2"/>
    <w:rsid w:val="68877E5A"/>
    <w:rsid w:val="688A6CF1"/>
    <w:rsid w:val="688D7320"/>
    <w:rsid w:val="688E6837"/>
    <w:rsid w:val="68959BD0"/>
    <w:rsid w:val="68991F52"/>
    <w:rsid w:val="689CFB42"/>
    <w:rsid w:val="68A32BD1"/>
    <w:rsid w:val="68A4E854"/>
    <w:rsid w:val="68AA0105"/>
    <w:rsid w:val="68AA6E0F"/>
    <w:rsid w:val="68AB255D"/>
    <w:rsid w:val="68B45D83"/>
    <w:rsid w:val="68B4DDD9"/>
    <w:rsid w:val="68B91E60"/>
    <w:rsid w:val="68C0F8C8"/>
    <w:rsid w:val="68C1B34E"/>
    <w:rsid w:val="68C2BD15"/>
    <w:rsid w:val="68C5C557"/>
    <w:rsid w:val="68CB161C"/>
    <w:rsid w:val="68CBE745"/>
    <w:rsid w:val="68CFA5EB"/>
    <w:rsid w:val="68D2CA91"/>
    <w:rsid w:val="68DB4B5E"/>
    <w:rsid w:val="68DE21CE"/>
    <w:rsid w:val="68E3352A"/>
    <w:rsid w:val="68E6ACD2"/>
    <w:rsid w:val="68E8509E"/>
    <w:rsid w:val="68F0F0D0"/>
    <w:rsid w:val="68F5DE8E"/>
    <w:rsid w:val="68F84E66"/>
    <w:rsid w:val="68F96739"/>
    <w:rsid w:val="69011C23"/>
    <w:rsid w:val="690972C3"/>
    <w:rsid w:val="690B0E26"/>
    <w:rsid w:val="6910831D"/>
    <w:rsid w:val="691169FB"/>
    <w:rsid w:val="6912FD00"/>
    <w:rsid w:val="691307C7"/>
    <w:rsid w:val="691873DB"/>
    <w:rsid w:val="691AE690"/>
    <w:rsid w:val="6923FC03"/>
    <w:rsid w:val="69267223"/>
    <w:rsid w:val="69270F9E"/>
    <w:rsid w:val="692B3F72"/>
    <w:rsid w:val="6935D068"/>
    <w:rsid w:val="6936FD3C"/>
    <w:rsid w:val="69383AA1"/>
    <w:rsid w:val="693A13B0"/>
    <w:rsid w:val="693DC61D"/>
    <w:rsid w:val="69446DCC"/>
    <w:rsid w:val="694756DF"/>
    <w:rsid w:val="694D13B7"/>
    <w:rsid w:val="694E6C2A"/>
    <w:rsid w:val="694F2E5E"/>
    <w:rsid w:val="694F74E5"/>
    <w:rsid w:val="6954A369"/>
    <w:rsid w:val="695A86AD"/>
    <w:rsid w:val="695F0754"/>
    <w:rsid w:val="69619074"/>
    <w:rsid w:val="69652256"/>
    <w:rsid w:val="6965CF92"/>
    <w:rsid w:val="696676D9"/>
    <w:rsid w:val="69677BD1"/>
    <w:rsid w:val="69691C61"/>
    <w:rsid w:val="696DE35E"/>
    <w:rsid w:val="696F8D10"/>
    <w:rsid w:val="69739FDB"/>
    <w:rsid w:val="69752135"/>
    <w:rsid w:val="697816CA"/>
    <w:rsid w:val="697C9A18"/>
    <w:rsid w:val="6981046A"/>
    <w:rsid w:val="698177F9"/>
    <w:rsid w:val="6996739C"/>
    <w:rsid w:val="6996EEC4"/>
    <w:rsid w:val="699772B9"/>
    <w:rsid w:val="6998F12D"/>
    <w:rsid w:val="699F5596"/>
    <w:rsid w:val="69A19322"/>
    <w:rsid w:val="69A717DB"/>
    <w:rsid w:val="69A8328A"/>
    <w:rsid w:val="69A9574F"/>
    <w:rsid w:val="69AA3D03"/>
    <w:rsid w:val="69AA964C"/>
    <w:rsid w:val="69AE05FB"/>
    <w:rsid w:val="69B33585"/>
    <w:rsid w:val="69B55238"/>
    <w:rsid w:val="69B73C6A"/>
    <w:rsid w:val="69B7EA42"/>
    <w:rsid w:val="69BA6FFB"/>
    <w:rsid w:val="69BF8669"/>
    <w:rsid w:val="69C2E7A4"/>
    <w:rsid w:val="69C3D925"/>
    <w:rsid w:val="69C53489"/>
    <w:rsid w:val="69C5C186"/>
    <w:rsid w:val="69CB263D"/>
    <w:rsid w:val="69CC0728"/>
    <w:rsid w:val="69D057F1"/>
    <w:rsid w:val="69D10CDB"/>
    <w:rsid w:val="69D6F81D"/>
    <w:rsid w:val="69D86FED"/>
    <w:rsid w:val="69DB9ADF"/>
    <w:rsid w:val="69DF1B29"/>
    <w:rsid w:val="69E3887A"/>
    <w:rsid w:val="69E3C24E"/>
    <w:rsid w:val="69E3CA31"/>
    <w:rsid w:val="69E41C88"/>
    <w:rsid w:val="69E53CA6"/>
    <w:rsid w:val="69E573A0"/>
    <w:rsid w:val="69E6EB32"/>
    <w:rsid w:val="69EB49A1"/>
    <w:rsid w:val="69EB97C3"/>
    <w:rsid w:val="69EF7D42"/>
    <w:rsid w:val="69F03FCD"/>
    <w:rsid w:val="69F2EC1B"/>
    <w:rsid w:val="69FBCF09"/>
    <w:rsid w:val="69FCA97E"/>
    <w:rsid w:val="69FF0BFC"/>
    <w:rsid w:val="6A04EFA3"/>
    <w:rsid w:val="6A0A8164"/>
    <w:rsid w:val="6A0F4CA4"/>
    <w:rsid w:val="6A101431"/>
    <w:rsid w:val="6A12EF0F"/>
    <w:rsid w:val="6A1562C4"/>
    <w:rsid w:val="6A157B0A"/>
    <w:rsid w:val="6A165BEA"/>
    <w:rsid w:val="6A174BC9"/>
    <w:rsid w:val="6A1803DF"/>
    <w:rsid w:val="6A19F712"/>
    <w:rsid w:val="6A1C7BD3"/>
    <w:rsid w:val="6A1DF45E"/>
    <w:rsid w:val="6A234DD5"/>
    <w:rsid w:val="6A298334"/>
    <w:rsid w:val="6A2C67E7"/>
    <w:rsid w:val="6A2D418E"/>
    <w:rsid w:val="6A36DB9A"/>
    <w:rsid w:val="6A3718DC"/>
    <w:rsid w:val="6A38298C"/>
    <w:rsid w:val="6A38458A"/>
    <w:rsid w:val="6A386F34"/>
    <w:rsid w:val="6A3B3D8C"/>
    <w:rsid w:val="6A3BD8B4"/>
    <w:rsid w:val="6A3DA36F"/>
    <w:rsid w:val="6A3FE149"/>
    <w:rsid w:val="6A40D6AA"/>
    <w:rsid w:val="6A48EEEE"/>
    <w:rsid w:val="6A5078A8"/>
    <w:rsid w:val="6A611CE7"/>
    <w:rsid w:val="6A658FEB"/>
    <w:rsid w:val="6A664841"/>
    <w:rsid w:val="6A683CFC"/>
    <w:rsid w:val="6A6FE9D9"/>
    <w:rsid w:val="6A72779E"/>
    <w:rsid w:val="6A7EACFA"/>
    <w:rsid w:val="6A804A37"/>
    <w:rsid w:val="6A8236CE"/>
    <w:rsid w:val="6A855567"/>
    <w:rsid w:val="6A86FEE2"/>
    <w:rsid w:val="6A8A5F79"/>
    <w:rsid w:val="6A90647B"/>
    <w:rsid w:val="6A9343EE"/>
    <w:rsid w:val="6A948B84"/>
    <w:rsid w:val="6A95ABAB"/>
    <w:rsid w:val="6A97D589"/>
    <w:rsid w:val="6A994008"/>
    <w:rsid w:val="6A9BFC0F"/>
    <w:rsid w:val="6A9F20DC"/>
    <w:rsid w:val="6A9F42BE"/>
    <w:rsid w:val="6AA2267B"/>
    <w:rsid w:val="6AA28E2F"/>
    <w:rsid w:val="6AA30543"/>
    <w:rsid w:val="6AA8E33B"/>
    <w:rsid w:val="6AA92941"/>
    <w:rsid w:val="6AAD739C"/>
    <w:rsid w:val="6AAF34E1"/>
    <w:rsid w:val="6AB725E6"/>
    <w:rsid w:val="6AB8584B"/>
    <w:rsid w:val="6ABEFC4F"/>
    <w:rsid w:val="6AC19379"/>
    <w:rsid w:val="6AC7CED5"/>
    <w:rsid w:val="6AC81D0B"/>
    <w:rsid w:val="6ACC883F"/>
    <w:rsid w:val="6ACE1183"/>
    <w:rsid w:val="6AD5A1CD"/>
    <w:rsid w:val="6AD661EC"/>
    <w:rsid w:val="6ADD14D8"/>
    <w:rsid w:val="6ADD33A5"/>
    <w:rsid w:val="6ADF250A"/>
    <w:rsid w:val="6AEF03FE"/>
    <w:rsid w:val="6AF0733E"/>
    <w:rsid w:val="6AF63D64"/>
    <w:rsid w:val="6AF78B66"/>
    <w:rsid w:val="6B040B7E"/>
    <w:rsid w:val="6B0A55F0"/>
    <w:rsid w:val="6B0CB5E6"/>
    <w:rsid w:val="6B12830F"/>
    <w:rsid w:val="6B137AC7"/>
    <w:rsid w:val="6B13813C"/>
    <w:rsid w:val="6B1CC276"/>
    <w:rsid w:val="6B25BDD7"/>
    <w:rsid w:val="6B29595F"/>
    <w:rsid w:val="6B2B34AD"/>
    <w:rsid w:val="6B2B99CD"/>
    <w:rsid w:val="6B313A86"/>
    <w:rsid w:val="6B31C7E8"/>
    <w:rsid w:val="6B32DF89"/>
    <w:rsid w:val="6B339F21"/>
    <w:rsid w:val="6B3B7FAA"/>
    <w:rsid w:val="6B3DCC72"/>
    <w:rsid w:val="6B40EDAD"/>
    <w:rsid w:val="6B41ACE2"/>
    <w:rsid w:val="6B42EFC8"/>
    <w:rsid w:val="6B461215"/>
    <w:rsid w:val="6B474813"/>
    <w:rsid w:val="6B48B706"/>
    <w:rsid w:val="6B49B1BF"/>
    <w:rsid w:val="6B4BFC69"/>
    <w:rsid w:val="6B4C5C23"/>
    <w:rsid w:val="6B4ED0A3"/>
    <w:rsid w:val="6B4F26C7"/>
    <w:rsid w:val="6B527265"/>
    <w:rsid w:val="6B53406C"/>
    <w:rsid w:val="6B58E7B9"/>
    <w:rsid w:val="6B65987A"/>
    <w:rsid w:val="6B65B528"/>
    <w:rsid w:val="6B68E083"/>
    <w:rsid w:val="6B745B4C"/>
    <w:rsid w:val="6B78742C"/>
    <w:rsid w:val="6B796E88"/>
    <w:rsid w:val="6B7E8B45"/>
    <w:rsid w:val="6B854C0E"/>
    <w:rsid w:val="6B929CF1"/>
    <w:rsid w:val="6B9BD743"/>
    <w:rsid w:val="6B9BDBE6"/>
    <w:rsid w:val="6BA1BB03"/>
    <w:rsid w:val="6BA58C7C"/>
    <w:rsid w:val="6BA8EA73"/>
    <w:rsid w:val="6BAC2B90"/>
    <w:rsid w:val="6BAD2141"/>
    <w:rsid w:val="6BAD81EB"/>
    <w:rsid w:val="6BB3ADE4"/>
    <w:rsid w:val="6BC28458"/>
    <w:rsid w:val="6BC295DB"/>
    <w:rsid w:val="6BC49DC4"/>
    <w:rsid w:val="6BC56C0E"/>
    <w:rsid w:val="6BCBAF4A"/>
    <w:rsid w:val="6BD07DF2"/>
    <w:rsid w:val="6BD0ECCF"/>
    <w:rsid w:val="6BD2DBD2"/>
    <w:rsid w:val="6BD38EF3"/>
    <w:rsid w:val="6BD438F4"/>
    <w:rsid w:val="6BD4E599"/>
    <w:rsid w:val="6BD75B03"/>
    <w:rsid w:val="6BD9E2A9"/>
    <w:rsid w:val="6BE4019A"/>
    <w:rsid w:val="6BE98781"/>
    <w:rsid w:val="6BE9AA3B"/>
    <w:rsid w:val="6BEA0D79"/>
    <w:rsid w:val="6BF0AEE3"/>
    <w:rsid w:val="6BF6B1C2"/>
    <w:rsid w:val="6BF6D1D3"/>
    <w:rsid w:val="6BFBE78D"/>
    <w:rsid w:val="6BFE0AA3"/>
    <w:rsid w:val="6C07071E"/>
    <w:rsid w:val="6C0C1BB8"/>
    <w:rsid w:val="6C116461"/>
    <w:rsid w:val="6C1414E8"/>
    <w:rsid w:val="6C15C50B"/>
    <w:rsid w:val="6C18CB0C"/>
    <w:rsid w:val="6C1F0B07"/>
    <w:rsid w:val="6C225C6A"/>
    <w:rsid w:val="6C2945AE"/>
    <w:rsid w:val="6C299CF7"/>
    <w:rsid w:val="6C30914C"/>
    <w:rsid w:val="6C318528"/>
    <w:rsid w:val="6C35AD5E"/>
    <w:rsid w:val="6C374D3D"/>
    <w:rsid w:val="6C4221FE"/>
    <w:rsid w:val="6C462818"/>
    <w:rsid w:val="6C4699E6"/>
    <w:rsid w:val="6C4AC7FD"/>
    <w:rsid w:val="6C4BA1B3"/>
    <w:rsid w:val="6C4FE18E"/>
    <w:rsid w:val="6C530E2E"/>
    <w:rsid w:val="6C59107D"/>
    <w:rsid w:val="6C5A0E9A"/>
    <w:rsid w:val="6C5AAE0E"/>
    <w:rsid w:val="6C6D4977"/>
    <w:rsid w:val="6C78F26E"/>
    <w:rsid w:val="6C7A717A"/>
    <w:rsid w:val="6C7CFCDF"/>
    <w:rsid w:val="6C7D6F2A"/>
    <w:rsid w:val="6C7F8383"/>
    <w:rsid w:val="6C8DE8B9"/>
    <w:rsid w:val="6C9495D1"/>
    <w:rsid w:val="6C9568BE"/>
    <w:rsid w:val="6C95A0DE"/>
    <w:rsid w:val="6C9798F8"/>
    <w:rsid w:val="6C99B830"/>
    <w:rsid w:val="6C9EEA1E"/>
    <w:rsid w:val="6CAB35E6"/>
    <w:rsid w:val="6CAD0A37"/>
    <w:rsid w:val="6CB00F8D"/>
    <w:rsid w:val="6CB04A9D"/>
    <w:rsid w:val="6CB072AB"/>
    <w:rsid w:val="6CBC8CAD"/>
    <w:rsid w:val="6CBD68BF"/>
    <w:rsid w:val="6CBEFA25"/>
    <w:rsid w:val="6CC0D69C"/>
    <w:rsid w:val="6CC106CC"/>
    <w:rsid w:val="6CC133C3"/>
    <w:rsid w:val="6CC7B0DE"/>
    <w:rsid w:val="6CC96ED8"/>
    <w:rsid w:val="6CCF9A49"/>
    <w:rsid w:val="6CD0329E"/>
    <w:rsid w:val="6CD1C773"/>
    <w:rsid w:val="6CD7E1D3"/>
    <w:rsid w:val="6CD8E167"/>
    <w:rsid w:val="6CD945F5"/>
    <w:rsid w:val="6CDF1222"/>
    <w:rsid w:val="6CE07E5B"/>
    <w:rsid w:val="6CE10FFB"/>
    <w:rsid w:val="6CE2EB3B"/>
    <w:rsid w:val="6CE58220"/>
    <w:rsid w:val="6CEC63E2"/>
    <w:rsid w:val="6CEF5253"/>
    <w:rsid w:val="6CF1B410"/>
    <w:rsid w:val="6CFBED79"/>
    <w:rsid w:val="6D01AB4B"/>
    <w:rsid w:val="6D17AC07"/>
    <w:rsid w:val="6D199766"/>
    <w:rsid w:val="6D1BDC54"/>
    <w:rsid w:val="6D2C5195"/>
    <w:rsid w:val="6D3441AF"/>
    <w:rsid w:val="6D34FDA5"/>
    <w:rsid w:val="6D375AE4"/>
    <w:rsid w:val="6D3B42AC"/>
    <w:rsid w:val="6D3BF7CD"/>
    <w:rsid w:val="6D3C0462"/>
    <w:rsid w:val="6D4D67E7"/>
    <w:rsid w:val="6D4EB4C2"/>
    <w:rsid w:val="6D52E76C"/>
    <w:rsid w:val="6D594645"/>
    <w:rsid w:val="6D5B4307"/>
    <w:rsid w:val="6D5B6B2B"/>
    <w:rsid w:val="6D5E6F7A"/>
    <w:rsid w:val="6D60BCB7"/>
    <w:rsid w:val="6D6715EB"/>
    <w:rsid w:val="6D6B70C8"/>
    <w:rsid w:val="6D6D2AA0"/>
    <w:rsid w:val="6D6D67A6"/>
    <w:rsid w:val="6D71C96B"/>
    <w:rsid w:val="6D7547D4"/>
    <w:rsid w:val="6D789B15"/>
    <w:rsid w:val="6D7AC6B1"/>
    <w:rsid w:val="6D7BBA71"/>
    <w:rsid w:val="6D7C57E6"/>
    <w:rsid w:val="6D7E4892"/>
    <w:rsid w:val="6D7EEEB5"/>
    <w:rsid w:val="6D82C32D"/>
    <w:rsid w:val="6D8AA1F3"/>
    <w:rsid w:val="6D8AC325"/>
    <w:rsid w:val="6D9049B0"/>
    <w:rsid w:val="6D91D6EA"/>
    <w:rsid w:val="6D9755B2"/>
    <w:rsid w:val="6D97C85D"/>
    <w:rsid w:val="6D990206"/>
    <w:rsid w:val="6D9A3DBA"/>
    <w:rsid w:val="6D9BD385"/>
    <w:rsid w:val="6DA00CB2"/>
    <w:rsid w:val="6DA05C4E"/>
    <w:rsid w:val="6DA1B541"/>
    <w:rsid w:val="6DA2E6A7"/>
    <w:rsid w:val="6DA410CF"/>
    <w:rsid w:val="6DAB44F6"/>
    <w:rsid w:val="6DABE0E3"/>
    <w:rsid w:val="6DAEB8B3"/>
    <w:rsid w:val="6DBBE20F"/>
    <w:rsid w:val="6DBC1ED2"/>
    <w:rsid w:val="6DC664B7"/>
    <w:rsid w:val="6DC74E25"/>
    <w:rsid w:val="6DC8FBE7"/>
    <w:rsid w:val="6DCAF465"/>
    <w:rsid w:val="6DD5C85D"/>
    <w:rsid w:val="6DDA08E3"/>
    <w:rsid w:val="6DDF8B1D"/>
    <w:rsid w:val="6DE1D8A3"/>
    <w:rsid w:val="6DE3E3BD"/>
    <w:rsid w:val="6DE626A5"/>
    <w:rsid w:val="6DEE6DB2"/>
    <w:rsid w:val="6DFCE695"/>
    <w:rsid w:val="6E004087"/>
    <w:rsid w:val="6E010306"/>
    <w:rsid w:val="6E014727"/>
    <w:rsid w:val="6E0392B6"/>
    <w:rsid w:val="6E040060"/>
    <w:rsid w:val="6E0D5B04"/>
    <w:rsid w:val="6E107E99"/>
    <w:rsid w:val="6E126627"/>
    <w:rsid w:val="6E1910CD"/>
    <w:rsid w:val="6E19F72C"/>
    <w:rsid w:val="6E1A6134"/>
    <w:rsid w:val="6E212F53"/>
    <w:rsid w:val="6E245FA1"/>
    <w:rsid w:val="6E284E2F"/>
    <w:rsid w:val="6E29EF81"/>
    <w:rsid w:val="6E2A0DEB"/>
    <w:rsid w:val="6E2C6F05"/>
    <w:rsid w:val="6E2FC98D"/>
    <w:rsid w:val="6E35A6BA"/>
    <w:rsid w:val="6E36EB0F"/>
    <w:rsid w:val="6E398B79"/>
    <w:rsid w:val="6E3ABB5C"/>
    <w:rsid w:val="6E40CCFD"/>
    <w:rsid w:val="6E443B57"/>
    <w:rsid w:val="6E4470ED"/>
    <w:rsid w:val="6E4605F9"/>
    <w:rsid w:val="6E465487"/>
    <w:rsid w:val="6E493442"/>
    <w:rsid w:val="6E4A51B6"/>
    <w:rsid w:val="6E4AB8DE"/>
    <w:rsid w:val="6E4CB52E"/>
    <w:rsid w:val="6E4CDE31"/>
    <w:rsid w:val="6E4E5DE2"/>
    <w:rsid w:val="6E4F4069"/>
    <w:rsid w:val="6E56E466"/>
    <w:rsid w:val="6E5752E8"/>
    <w:rsid w:val="6E5CCE58"/>
    <w:rsid w:val="6E5DA54D"/>
    <w:rsid w:val="6E603CB2"/>
    <w:rsid w:val="6E60465C"/>
    <w:rsid w:val="6E695846"/>
    <w:rsid w:val="6E717B40"/>
    <w:rsid w:val="6E72D72A"/>
    <w:rsid w:val="6E7DD8F2"/>
    <w:rsid w:val="6E8203A5"/>
    <w:rsid w:val="6E89B5EA"/>
    <w:rsid w:val="6E8D9FC2"/>
    <w:rsid w:val="6E94846A"/>
    <w:rsid w:val="6E9665AA"/>
    <w:rsid w:val="6E9C2BF8"/>
    <w:rsid w:val="6E9C4ECD"/>
    <w:rsid w:val="6E9E7DF9"/>
    <w:rsid w:val="6EA19B2B"/>
    <w:rsid w:val="6EB4831A"/>
    <w:rsid w:val="6EC0FDB1"/>
    <w:rsid w:val="6EC2B0CD"/>
    <w:rsid w:val="6EC3F7BD"/>
    <w:rsid w:val="6EC5221D"/>
    <w:rsid w:val="6EC99468"/>
    <w:rsid w:val="6ECF6104"/>
    <w:rsid w:val="6ECFE452"/>
    <w:rsid w:val="6ED1007D"/>
    <w:rsid w:val="6ED55813"/>
    <w:rsid w:val="6ED860C6"/>
    <w:rsid w:val="6ED9A555"/>
    <w:rsid w:val="6EE45D5C"/>
    <w:rsid w:val="6EF7EBFC"/>
    <w:rsid w:val="6EFA1B57"/>
    <w:rsid w:val="6EFC3E86"/>
    <w:rsid w:val="6EFF3014"/>
    <w:rsid w:val="6F0AAD4D"/>
    <w:rsid w:val="6F10C96C"/>
    <w:rsid w:val="6F173572"/>
    <w:rsid w:val="6F190D78"/>
    <w:rsid w:val="6F19FA0B"/>
    <w:rsid w:val="6F1F6F81"/>
    <w:rsid w:val="6F268760"/>
    <w:rsid w:val="6F2A02C1"/>
    <w:rsid w:val="6F311FA9"/>
    <w:rsid w:val="6F338E88"/>
    <w:rsid w:val="6F33E5D6"/>
    <w:rsid w:val="6F36ECD2"/>
    <w:rsid w:val="6F38F4B6"/>
    <w:rsid w:val="6F44623C"/>
    <w:rsid w:val="6F4E561B"/>
    <w:rsid w:val="6F534EC4"/>
    <w:rsid w:val="6F56FE75"/>
    <w:rsid w:val="6F58F002"/>
    <w:rsid w:val="6F5BC4DF"/>
    <w:rsid w:val="6F5C8383"/>
    <w:rsid w:val="6F606969"/>
    <w:rsid w:val="6F60983D"/>
    <w:rsid w:val="6F62B3A8"/>
    <w:rsid w:val="6F69A390"/>
    <w:rsid w:val="6F6DE124"/>
    <w:rsid w:val="6F72E84C"/>
    <w:rsid w:val="6F77C746"/>
    <w:rsid w:val="6F7A15DA"/>
    <w:rsid w:val="6F7B263C"/>
    <w:rsid w:val="6F85A89C"/>
    <w:rsid w:val="6F8F24A4"/>
    <w:rsid w:val="6F926555"/>
    <w:rsid w:val="6F935106"/>
    <w:rsid w:val="6F9BABC0"/>
    <w:rsid w:val="6F9E5C41"/>
    <w:rsid w:val="6FA0B803"/>
    <w:rsid w:val="6FA15B55"/>
    <w:rsid w:val="6FA1D366"/>
    <w:rsid w:val="6FA39A2A"/>
    <w:rsid w:val="6FA4DA37"/>
    <w:rsid w:val="6FA5673F"/>
    <w:rsid w:val="6FA76563"/>
    <w:rsid w:val="6FABAB45"/>
    <w:rsid w:val="6FB5C178"/>
    <w:rsid w:val="6FBB0B51"/>
    <w:rsid w:val="6FBBF8D4"/>
    <w:rsid w:val="6FC49A8E"/>
    <w:rsid w:val="6FCB8C41"/>
    <w:rsid w:val="6FCE0518"/>
    <w:rsid w:val="6FD24527"/>
    <w:rsid w:val="6FD370D0"/>
    <w:rsid w:val="6FD4E2DE"/>
    <w:rsid w:val="6FD644D5"/>
    <w:rsid w:val="6FD68AE0"/>
    <w:rsid w:val="6FDF0A1C"/>
    <w:rsid w:val="6FE24363"/>
    <w:rsid w:val="6FE40997"/>
    <w:rsid w:val="6FE46014"/>
    <w:rsid w:val="6FEC37DC"/>
    <w:rsid w:val="6FEDAF56"/>
    <w:rsid w:val="6FF747C6"/>
    <w:rsid w:val="6FF7D9BF"/>
    <w:rsid w:val="6FFC08FB"/>
    <w:rsid w:val="6FFE920C"/>
    <w:rsid w:val="70052869"/>
    <w:rsid w:val="700FC825"/>
    <w:rsid w:val="7018028A"/>
    <w:rsid w:val="701ABF4E"/>
    <w:rsid w:val="70200332"/>
    <w:rsid w:val="7021880F"/>
    <w:rsid w:val="7026AC7C"/>
    <w:rsid w:val="7028F6E5"/>
    <w:rsid w:val="703139EC"/>
    <w:rsid w:val="7035C343"/>
    <w:rsid w:val="703BC93A"/>
    <w:rsid w:val="703E675B"/>
    <w:rsid w:val="70436D41"/>
    <w:rsid w:val="704448AA"/>
    <w:rsid w:val="70468DF2"/>
    <w:rsid w:val="704761FE"/>
    <w:rsid w:val="70480B24"/>
    <w:rsid w:val="70481605"/>
    <w:rsid w:val="704CBACE"/>
    <w:rsid w:val="70559877"/>
    <w:rsid w:val="70570052"/>
    <w:rsid w:val="705746C1"/>
    <w:rsid w:val="705C1347"/>
    <w:rsid w:val="705DB41C"/>
    <w:rsid w:val="706E1AC8"/>
    <w:rsid w:val="706EE283"/>
    <w:rsid w:val="706FE009"/>
    <w:rsid w:val="70700BD2"/>
    <w:rsid w:val="70720290"/>
    <w:rsid w:val="70743127"/>
    <w:rsid w:val="7075D5A7"/>
    <w:rsid w:val="7076E60D"/>
    <w:rsid w:val="707821D5"/>
    <w:rsid w:val="7080C5B3"/>
    <w:rsid w:val="7081FEAB"/>
    <w:rsid w:val="70847391"/>
    <w:rsid w:val="70861EA7"/>
    <w:rsid w:val="708F583B"/>
    <w:rsid w:val="7090678F"/>
    <w:rsid w:val="7090CD8A"/>
    <w:rsid w:val="7096B68A"/>
    <w:rsid w:val="70980EE7"/>
    <w:rsid w:val="70A1C693"/>
    <w:rsid w:val="70A4A0BF"/>
    <w:rsid w:val="70A83FA5"/>
    <w:rsid w:val="70ADAB46"/>
    <w:rsid w:val="70B4AA76"/>
    <w:rsid w:val="70BA5665"/>
    <w:rsid w:val="70BADF60"/>
    <w:rsid w:val="70BC720C"/>
    <w:rsid w:val="70BDE3BA"/>
    <w:rsid w:val="70C45941"/>
    <w:rsid w:val="70CE8D27"/>
    <w:rsid w:val="70D1FBDD"/>
    <w:rsid w:val="70D6CABC"/>
    <w:rsid w:val="70DB0F86"/>
    <w:rsid w:val="70DBE36F"/>
    <w:rsid w:val="70DC9E9F"/>
    <w:rsid w:val="70DDA278"/>
    <w:rsid w:val="70E4C5FD"/>
    <w:rsid w:val="70F13CFD"/>
    <w:rsid w:val="70F41F6E"/>
    <w:rsid w:val="70F4349B"/>
    <w:rsid w:val="70F4ACCF"/>
    <w:rsid w:val="70F721B1"/>
    <w:rsid w:val="70FB1233"/>
    <w:rsid w:val="70FBCE84"/>
    <w:rsid w:val="710D7E5A"/>
    <w:rsid w:val="710D8749"/>
    <w:rsid w:val="7110297B"/>
    <w:rsid w:val="711323FC"/>
    <w:rsid w:val="7114C62E"/>
    <w:rsid w:val="7116D734"/>
    <w:rsid w:val="71177450"/>
    <w:rsid w:val="711897A5"/>
    <w:rsid w:val="711C46C8"/>
    <w:rsid w:val="71226705"/>
    <w:rsid w:val="7124850C"/>
    <w:rsid w:val="712CCC7E"/>
    <w:rsid w:val="712FF868"/>
    <w:rsid w:val="713002CA"/>
    <w:rsid w:val="7139D6BA"/>
    <w:rsid w:val="713A5134"/>
    <w:rsid w:val="713FD3FA"/>
    <w:rsid w:val="7141CF8B"/>
    <w:rsid w:val="7146B06A"/>
    <w:rsid w:val="71517022"/>
    <w:rsid w:val="7153E7F1"/>
    <w:rsid w:val="71576DDF"/>
    <w:rsid w:val="715FE1D3"/>
    <w:rsid w:val="7161A1C1"/>
    <w:rsid w:val="716B9EB4"/>
    <w:rsid w:val="716DF4C0"/>
    <w:rsid w:val="71718A67"/>
    <w:rsid w:val="71740FD2"/>
    <w:rsid w:val="71772066"/>
    <w:rsid w:val="717C6106"/>
    <w:rsid w:val="7185BD44"/>
    <w:rsid w:val="7186139A"/>
    <w:rsid w:val="71872E5D"/>
    <w:rsid w:val="71876297"/>
    <w:rsid w:val="71886424"/>
    <w:rsid w:val="718A94EE"/>
    <w:rsid w:val="718F1361"/>
    <w:rsid w:val="719BA68D"/>
    <w:rsid w:val="719D6029"/>
    <w:rsid w:val="71A23C9A"/>
    <w:rsid w:val="71A77447"/>
    <w:rsid w:val="71A7E86D"/>
    <w:rsid w:val="71A9449E"/>
    <w:rsid w:val="71AD4E39"/>
    <w:rsid w:val="71ADE517"/>
    <w:rsid w:val="71AFB60D"/>
    <w:rsid w:val="71B20D2F"/>
    <w:rsid w:val="71C056E1"/>
    <w:rsid w:val="71C4EF6A"/>
    <w:rsid w:val="71C96F67"/>
    <w:rsid w:val="71CF947B"/>
    <w:rsid w:val="71D272B5"/>
    <w:rsid w:val="71D341A6"/>
    <w:rsid w:val="71D97106"/>
    <w:rsid w:val="71DD6AED"/>
    <w:rsid w:val="71EF96F2"/>
    <w:rsid w:val="71F32F96"/>
    <w:rsid w:val="71F9A29F"/>
    <w:rsid w:val="7204D8F1"/>
    <w:rsid w:val="72096A82"/>
    <w:rsid w:val="7209B506"/>
    <w:rsid w:val="72116466"/>
    <w:rsid w:val="7214A3E5"/>
    <w:rsid w:val="721F1DEF"/>
    <w:rsid w:val="721F4AAA"/>
    <w:rsid w:val="721FE4DD"/>
    <w:rsid w:val="72228BF6"/>
    <w:rsid w:val="72256699"/>
    <w:rsid w:val="72276A3C"/>
    <w:rsid w:val="722A8866"/>
    <w:rsid w:val="72344A0E"/>
    <w:rsid w:val="72397C1B"/>
    <w:rsid w:val="723A8A75"/>
    <w:rsid w:val="72495F54"/>
    <w:rsid w:val="7249E3B7"/>
    <w:rsid w:val="7257738C"/>
    <w:rsid w:val="7258796C"/>
    <w:rsid w:val="72690BD8"/>
    <w:rsid w:val="7270B7A2"/>
    <w:rsid w:val="727517BB"/>
    <w:rsid w:val="7279626C"/>
    <w:rsid w:val="727A2D27"/>
    <w:rsid w:val="727EA343"/>
    <w:rsid w:val="727F3A21"/>
    <w:rsid w:val="727FBE37"/>
    <w:rsid w:val="72833A33"/>
    <w:rsid w:val="728A6856"/>
    <w:rsid w:val="728BDC9F"/>
    <w:rsid w:val="72952B42"/>
    <w:rsid w:val="729B7A1A"/>
    <w:rsid w:val="729E90C6"/>
    <w:rsid w:val="72A0015C"/>
    <w:rsid w:val="72A1270C"/>
    <w:rsid w:val="72ABEB55"/>
    <w:rsid w:val="72AD1F27"/>
    <w:rsid w:val="72B089F4"/>
    <w:rsid w:val="72B48F3A"/>
    <w:rsid w:val="72B5E8B4"/>
    <w:rsid w:val="72B7246D"/>
    <w:rsid w:val="72B75030"/>
    <w:rsid w:val="72B7FA80"/>
    <w:rsid w:val="72B8E5EE"/>
    <w:rsid w:val="72BB3EBB"/>
    <w:rsid w:val="72BE93E4"/>
    <w:rsid w:val="72C57371"/>
    <w:rsid w:val="72CA42CA"/>
    <w:rsid w:val="72CE3CA2"/>
    <w:rsid w:val="72CF3E7E"/>
    <w:rsid w:val="72D19B3D"/>
    <w:rsid w:val="72D1CD6F"/>
    <w:rsid w:val="72D51B28"/>
    <w:rsid w:val="72D53287"/>
    <w:rsid w:val="72D8FC17"/>
    <w:rsid w:val="72D964E0"/>
    <w:rsid w:val="72D9E53A"/>
    <w:rsid w:val="72F2DF63"/>
    <w:rsid w:val="72FA46FE"/>
    <w:rsid w:val="72FAD2F7"/>
    <w:rsid w:val="72FD741A"/>
    <w:rsid w:val="72FD927B"/>
    <w:rsid w:val="73063E02"/>
    <w:rsid w:val="7307A9AF"/>
    <w:rsid w:val="730D5AC8"/>
    <w:rsid w:val="730D6503"/>
    <w:rsid w:val="730E7452"/>
    <w:rsid w:val="730F66C2"/>
    <w:rsid w:val="730F9D35"/>
    <w:rsid w:val="73104046"/>
    <w:rsid w:val="73119F56"/>
    <w:rsid w:val="73124D1F"/>
    <w:rsid w:val="731976D6"/>
    <w:rsid w:val="731AD482"/>
    <w:rsid w:val="731EF910"/>
    <w:rsid w:val="73254860"/>
    <w:rsid w:val="732CEA17"/>
    <w:rsid w:val="7330053C"/>
    <w:rsid w:val="733A2BD4"/>
    <w:rsid w:val="733AC456"/>
    <w:rsid w:val="733B7F39"/>
    <w:rsid w:val="733B9117"/>
    <w:rsid w:val="733D284C"/>
    <w:rsid w:val="73406093"/>
    <w:rsid w:val="7342EB8D"/>
    <w:rsid w:val="73441B5D"/>
    <w:rsid w:val="7349E0E2"/>
    <w:rsid w:val="734A62C6"/>
    <w:rsid w:val="734B1906"/>
    <w:rsid w:val="734CFB2D"/>
    <w:rsid w:val="734E70EF"/>
    <w:rsid w:val="734FD1D5"/>
    <w:rsid w:val="73517F08"/>
    <w:rsid w:val="7354F268"/>
    <w:rsid w:val="7355743B"/>
    <w:rsid w:val="735BA86C"/>
    <w:rsid w:val="735E0EA2"/>
    <w:rsid w:val="735E93D7"/>
    <w:rsid w:val="73654F11"/>
    <w:rsid w:val="7365FEA1"/>
    <w:rsid w:val="736A6DB1"/>
    <w:rsid w:val="736C1A4F"/>
    <w:rsid w:val="736D3167"/>
    <w:rsid w:val="736D7B22"/>
    <w:rsid w:val="7371BAA0"/>
    <w:rsid w:val="7371D925"/>
    <w:rsid w:val="7372B132"/>
    <w:rsid w:val="73745380"/>
    <w:rsid w:val="7376DF84"/>
    <w:rsid w:val="7377C755"/>
    <w:rsid w:val="73798D01"/>
    <w:rsid w:val="737A1569"/>
    <w:rsid w:val="737AD472"/>
    <w:rsid w:val="73819CE0"/>
    <w:rsid w:val="7384B480"/>
    <w:rsid w:val="73889027"/>
    <w:rsid w:val="738A36A0"/>
    <w:rsid w:val="738F2137"/>
    <w:rsid w:val="7390B70C"/>
    <w:rsid w:val="7393DA21"/>
    <w:rsid w:val="7394572A"/>
    <w:rsid w:val="7396CF02"/>
    <w:rsid w:val="739CD660"/>
    <w:rsid w:val="739E8327"/>
    <w:rsid w:val="73A1987D"/>
    <w:rsid w:val="73A7DB11"/>
    <w:rsid w:val="73AD941E"/>
    <w:rsid w:val="73B8F66F"/>
    <w:rsid w:val="73BAF79F"/>
    <w:rsid w:val="73BDEA33"/>
    <w:rsid w:val="73C0C4C8"/>
    <w:rsid w:val="73C62F55"/>
    <w:rsid w:val="73C70C8F"/>
    <w:rsid w:val="73C7B328"/>
    <w:rsid w:val="73CBDCA5"/>
    <w:rsid w:val="73CCE85C"/>
    <w:rsid w:val="73CDC8CB"/>
    <w:rsid w:val="73D2821C"/>
    <w:rsid w:val="73D2A49F"/>
    <w:rsid w:val="73D52F81"/>
    <w:rsid w:val="73D60BDB"/>
    <w:rsid w:val="73D89ECD"/>
    <w:rsid w:val="73DA7B7C"/>
    <w:rsid w:val="73DC441C"/>
    <w:rsid w:val="73DC48FB"/>
    <w:rsid w:val="73DE8FD1"/>
    <w:rsid w:val="73E43264"/>
    <w:rsid w:val="73E938FA"/>
    <w:rsid w:val="73ED20B6"/>
    <w:rsid w:val="73F35F88"/>
    <w:rsid w:val="73FF45C5"/>
    <w:rsid w:val="7405388B"/>
    <w:rsid w:val="7407092B"/>
    <w:rsid w:val="740CCDD3"/>
    <w:rsid w:val="741336BC"/>
    <w:rsid w:val="74147799"/>
    <w:rsid w:val="74158AA7"/>
    <w:rsid w:val="741D2FC9"/>
    <w:rsid w:val="741DDB4D"/>
    <w:rsid w:val="741F8679"/>
    <w:rsid w:val="7420E833"/>
    <w:rsid w:val="7421B47D"/>
    <w:rsid w:val="74221F7F"/>
    <w:rsid w:val="742DB71C"/>
    <w:rsid w:val="74305102"/>
    <w:rsid w:val="744328C7"/>
    <w:rsid w:val="7443CA04"/>
    <w:rsid w:val="74454F2F"/>
    <w:rsid w:val="744DD28B"/>
    <w:rsid w:val="744E896F"/>
    <w:rsid w:val="744F52BD"/>
    <w:rsid w:val="74560359"/>
    <w:rsid w:val="745A3DE9"/>
    <w:rsid w:val="745B5F8A"/>
    <w:rsid w:val="745B8571"/>
    <w:rsid w:val="745E4CCB"/>
    <w:rsid w:val="7460E807"/>
    <w:rsid w:val="74610336"/>
    <w:rsid w:val="746402E2"/>
    <w:rsid w:val="746634BA"/>
    <w:rsid w:val="7467C9CD"/>
    <w:rsid w:val="746B45A1"/>
    <w:rsid w:val="74701BFA"/>
    <w:rsid w:val="74725B16"/>
    <w:rsid w:val="7474F98D"/>
    <w:rsid w:val="74788230"/>
    <w:rsid w:val="747B12EE"/>
    <w:rsid w:val="747E3DE8"/>
    <w:rsid w:val="74823FA6"/>
    <w:rsid w:val="74824921"/>
    <w:rsid w:val="7483254E"/>
    <w:rsid w:val="748B27F9"/>
    <w:rsid w:val="7492F609"/>
    <w:rsid w:val="7496A9D9"/>
    <w:rsid w:val="7497228B"/>
    <w:rsid w:val="749D65CC"/>
    <w:rsid w:val="749E824C"/>
    <w:rsid w:val="749F73F3"/>
    <w:rsid w:val="74A41522"/>
    <w:rsid w:val="74A6862A"/>
    <w:rsid w:val="74A95020"/>
    <w:rsid w:val="74B0A1BA"/>
    <w:rsid w:val="74B5E998"/>
    <w:rsid w:val="74B9CE76"/>
    <w:rsid w:val="74BCAE7E"/>
    <w:rsid w:val="74C84D00"/>
    <w:rsid w:val="74CB1953"/>
    <w:rsid w:val="74CECE9C"/>
    <w:rsid w:val="74D26EB9"/>
    <w:rsid w:val="74D5E2C5"/>
    <w:rsid w:val="74D6D2FA"/>
    <w:rsid w:val="74DB9B0F"/>
    <w:rsid w:val="74E46B8D"/>
    <w:rsid w:val="74E5F3C1"/>
    <w:rsid w:val="74EDA313"/>
    <w:rsid w:val="74F04B7D"/>
    <w:rsid w:val="74F44155"/>
    <w:rsid w:val="74F804A5"/>
    <w:rsid w:val="7504E878"/>
    <w:rsid w:val="750808E5"/>
    <w:rsid w:val="7509A6D1"/>
    <w:rsid w:val="750A280E"/>
    <w:rsid w:val="750E8D72"/>
    <w:rsid w:val="750F9449"/>
    <w:rsid w:val="75172A99"/>
    <w:rsid w:val="751CE8A3"/>
    <w:rsid w:val="751E11A7"/>
    <w:rsid w:val="7525E5CC"/>
    <w:rsid w:val="7527C497"/>
    <w:rsid w:val="75298E7A"/>
    <w:rsid w:val="75312EF8"/>
    <w:rsid w:val="75332BDE"/>
    <w:rsid w:val="7535AE2A"/>
    <w:rsid w:val="75376E40"/>
    <w:rsid w:val="753778EB"/>
    <w:rsid w:val="75386942"/>
    <w:rsid w:val="753ACDEA"/>
    <w:rsid w:val="753D0024"/>
    <w:rsid w:val="753D2E9F"/>
    <w:rsid w:val="7545FE0E"/>
    <w:rsid w:val="754624DE"/>
    <w:rsid w:val="7547940E"/>
    <w:rsid w:val="7552BCF0"/>
    <w:rsid w:val="7557B51E"/>
    <w:rsid w:val="7557E396"/>
    <w:rsid w:val="755872C6"/>
    <w:rsid w:val="755F2165"/>
    <w:rsid w:val="755FC1FC"/>
    <w:rsid w:val="7567D7B9"/>
    <w:rsid w:val="756B77A3"/>
    <w:rsid w:val="756ED0B0"/>
    <w:rsid w:val="756FB1CF"/>
    <w:rsid w:val="757339F7"/>
    <w:rsid w:val="7577C5DA"/>
    <w:rsid w:val="757D0C50"/>
    <w:rsid w:val="75821621"/>
    <w:rsid w:val="758460FC"/>
    <w:rsid w:val="758EFF8E"/>
    <w:rsid w:val="759187E7"/>
    <w:rsid w:val="7597355B"/>
    <w:rsid w:val="75998C3C"/>
    <w:rsid w:val="759B27B4"/>
    <w:rsid w:val="759C2472"/>
    <w:rsid w:val="759F0952"/>
    <w:rsid w:val="75A030E3"/>
    <w:rsid w:val="75A06A47"/>
    <w:rsid w:val="75AC14A0"/>
    <w:rsid w:val="75AD341B"/>
    <w:rsid w:val="75AD3FD5"/>
    <w:rsid w:val="75AEEA49"/>
    <w:rsid w:val="75B2ACE6"/>
    <w:rsid w:val="75B3E426"/>
    <w:rsid w:val="75B4E484"/>
    <w:rsid w:val="75B6E637"/>
    <w:rsid w:val="75BCCC70"/>
    <w:rsid w:val="75BDB23E"/>
    <w:rsid w:val="75C25C9A"/>
    <w:rsid w:val="75C34AD3"/>
    <w:rsid w:val="75C39166"/>
    <w:rsid w:val="75C5A881"/>
    <w:rsid w:val="75C835F9"/>
    <w:rsid w:val="75D6D139"/>
    <w:rsid w:val="75DBEA37"/>
    <w:rsid w:val="75E660EA"/>
    <w:rsid w:val="75E66859"/>
    <w:rsid w:val="75E67409"/>
    <w:rsid w:val="75E6AA2F"/>
    <w:rsid w:val="75F0807C"/>
    <w:rsid w:val="75F5754E"/>
    <w:rsid w:val="76044CD5"/>
    <w:rsid w:val="76079BED"/>
    <w:rsid w:val="760B220E"/>
    <w:rsid w:val="760D4D62"/>
    <w:rsid w:val="76106D4F"/>
    <w:rsid w:val="761421AC"/>
    <w:rsid w:val="761654FF"/>
    <w:rsid w:val="76183B75"/>
    <w:rsid w:val="761A2A9D"/>
    <w:rsid w:val="761C2F31"/>
    <w:rsid w:val="761FBD52"/>
    <w:rsid w:val="76200CA2"/>
    <w:rsid w:val="7625E1CB"/>
    <w:rsid w:val="762850E6"/>
    <w:rsid w:val="762A0F58"/>
    <w:rsid w:val="762F8FD1"/>
    <w:rsid w:val="76320D89"/>
    <w:rsid w:val="76329F09"/>
    <w:rsid w:val="763C2609"/>
    <w:rsid w:val="763D0C0D"/>
    <w:rsid w:val="763EB749"/>
    <w:rsid w:val="764309FA"/>
    <w:rsid w:val="76481AAA"/>
    <w:rsid w:val="764BDE50"/>
    <w:rsid w:val="764BE285"/>
    <w:rsid w:val="764C22DB"/>
    <w:rsid w:val="764D87F6"/>
    <w:rsid w:val="764E1110"/>
    <w:rsid w:val="764E5DE6"/>
    <w:rsid w:val="7651666C"/>
    <w:rsid w:val="7651AACF"/>
    <w:rsid w:val="765665E1"/>
    <w:rsid w:val="76575055"/>
    <w:rsid w:val="76594952"/>
    <w:rsid w:val="76599EB4"/>
    <w:rsid w:val="765ACB19"/>
    <w:rsid w:val="765C33E1"/>
    <w:rsid w:val="766163F2"/>
    <w:rsid w:val="7661D2C7"/>
    <w:rsid w:val="766B6380"/>
    <w:rsid w:val="766FE305"/>
    <w:rsid w:val="76782771"/>
    <w:rsid w:val="767E3A2C"/>
    <w:rsid w:val="7686B6C4"/>
    <w:rsid w:val="7686C314"/>
    <w:rsid w:val="7689F88A"/>
    <w:rsid w:val="7693F7AC"/>
    <w:rsid w:val="7697BA5E"/>
    <w:rsid w:val="76981D72"/>
    <w:rsid w:val="769E9B85"/>
    <w:rsid w:val="76A72ADF"/>
    <w:rsid w:val="76A9EDD0"/>
    <w:rsid w:val="76ADF47B"/>
    <w:rsid w:val="76B04561"/>
    <w:rsid w:val="76B19D40"/>
    <w:rsid w:val="76B22838"/>
    <w:rsid w:val="76B95004"/>
    <w:rsid w:val="76BBEC1E"/>
    <w:rsid w:val="76C83EDF"/>
    <w:rsid w:val="76CD5BFB"/>
    <w:rsid w:val="76CDCE18"/>
    <w:rsid w:val="76CDCFE4"/>
    <w:rsid w:val="76CFB125"/>
    <w:rsid w:val="76D558B6"/>
    <w:rsid w:val="76D851B2"/>
    <w:rsid w:val="76DA1917"/>
    <w:rsid w:val="76DD46EC"/>
    <w:rsid w:val="76DF529F"/>
    <w:rsid w:val="76E523B4"/>
    <w:rsid w:val="76E671E5"/>
    <w:rsid w:val="76EA7C6C"/>
    <w:rsid w:val="76EB99A5"/>
    <w:rsid w:val="76EEF951"/>
    <w:rsid w:val="76F03D2A"/>
    <w:rsid w:val="76F35D1F"/>
    <w:rsid w:val="76F629C3"/>
    <w:rsid w:val="76F65C90"/>
    <w:rsid w:val="76FB119A"/>
    <w:rsid w:val="76FC05F8"/>
    <w:rsid w:val="76FFEA69"/>
    <w:rsid w:val="770A1C5E"/>
    <w:rsid w:val="770CDFB2"/>
    <w:rsid w:val="770DF3E1"/>
    <w:rsid w:val="770F336D"/>
    <w:rsid w:val="77116FDC"/>
    <w:rsid w:val="77222429"/>
    <w:rsid w:val="772D0DEE"/>
    <w:rsid w:val="7731D504"/>
    <w:rsid w:val="7735B9A7"/>
    <w:rsid w:val="7735CE96"/>
    <w:rsid w:val="773A3E84"/>
    <w:rsid w:val="773B0632"/>
    <w:rsid w:val="773CF1E0"/>
    <w:rsid w:val="773CFFC0"/>
    <w:rsid w:val="773F2D3E"/>
    <w:rsid w:val="7744E88E"/>
    <w:rsid w:val="774E2E02"/>
    <w:rsid w:val="774FF24B"/>
    <w:rsid w:val="77581E58"/>
    <w:rsid w:val="77634E92"/>
    <w:rsid w:val="776A113D"/>
    <w:rsid w:val="776B8434"/>
    <w:rsid w:val="776F5553"/>
    <w:rsid w:val="777890E8"/>
    <w:rsid w:val="7783038C"/>
    <w:rsid w:val="778931A2"/>
    <w:rsid w:val="778AF2C0"/>
    <w:rsid w:val="778C74B7"/>
    <w:rsid w:val="779D36C8"/>
    <w:rsid w:val="779ECC53"/>
    <w:rsid w:val="77A6AFB4"/>
    <w:rsid w:val="77AAD0E6"/>
    <w:rsid w:val="77B0F170"/>
    <w:rsid w:val="77B3C50C"/>
    <w:rsid w:val="77B7D850"/>
    <w:rsid w:val="77BB6292"/>
    <w:rsid w:val="77BEDE05"/>
    <w:rsid w:val="77C6593C"/>
    <w:rsid w:val="77CCA9F0"/>
    <w:rsid w:val="77CE6E56"/>
    <w:rsid w:val="77CEB19B"/>
    <w:rsid w:val="77D4F961"/>
    <w:rsid w:val="77D8D67C"/>
    <w:rsid w:val="77DF87B2"/>
    <w:rsid w:val="77E032A9"/>
    <w:rsid w:val="77E2E4D8"/>
    <w:rsid w:val="77E4AF81"/>
    <w:rsid w:val="77E4F6B4"/>
    <w:rsid w:val="77E62CC2"/>
    <w:rsid w:val="77E81CDB"/>
    <w:rsid w:val="77ECC831"/>
    <w:rsid w:val="77EE1D8D"/>
    <w:rsid w:val="77EEFE55"/>
    <w:rsid w:val="77F01515"/>
    <w:rsid w:val="77F117D2"/>
    <w:rsid w:val="77F27322"/>
    <w:rsid w:val="77F27527"/>
    <w:rsid w:val="77F745D1"/>
    <w:rsid w:val="77F96593"/>
    <w:rsid w:val="77F9B0EF"/>
    <w:rsid w:val="77F9F448"/>
    <w:rsid w:val="78025E7F"/>
    <w:rsid w:val="7806A41B"/>
    <w:rsid w:val="780EAC29"/>
    <w:rsid w:val="7811DDA9"/>
    <w:rsid w:val="781680B2"/>
    <w:rsid w:val="78198064"/>
    <w:rsid w:val="7819942B"/>
    <w:rsid w:val="781C0103"/>
    <w:rsid w:val="7822C83B"/>
    <w:rsid w:val="78232374"/>
    <w:rsid w:val="7832080B"/>
    <w:rsid w:val="78335CF3"/>
    <w:rsid w:val="783C3E4C"/>
    <w:rsid w:val="783F7F34"/>
    <w:rsid w:val="7842FB40"/>
    <w:rsid w:val="78461B8B"/>
    <w:rsid w:val="784800EA"/>
    <w:rsid w:val="7848D382"/>
    <w:rsid w:val="7849FA41"/>
    <w:rsid w:val="784C5C15"/>
    <w:rsid w:val="784D89F7"/>
    <w:rsid w:val="78530C68"/>
    <w:rsid w:val="785550D7"/>
    <w:rsid w:val="78585088"/>
    <w:rsid w:val="785B7747"/>
    <w:rsid w:val="7860F7E0"/>
    <w:rsid w:val="78633B17"/>
    <w:rsid w:val="78669F64"/>
    <w:rsid w:val="78672E5D"/>
    <w:rsid w:val="7869FA5D"/>
    <w:rsid w:val="786AF24F"/>
    <w:rsid w:val="786DCAFC"/>
    <w:rsid w:val="78713AFA"/>
    <w:rsid w:val="787E680B"/>
    <w:rsid w:val="787FFAA0"/>
    <w:rsid w:val="7885DD15"/>
    <w:rsid w:val="78880BEE"/>
    <w:rsid w:val="78882E03"/>
    <w:rsid w:val="788CC433"/>
    <w:rsid w:val="7892AAE0"/>
    <w:rsid w:val="7894D73B"/>
    <w:rsid w:val="78998DD8"/>
    <w:rsid w:val="7899F0B2"/>
    <w:rsid w:val="789CE433"/>
    <w:rsid w:val="78A174C1"/>
    <w:rsid w:val="78A35FFE"/>
    <w:rsid w:val="78A85C7C"/>
    <w:rsid w:val="78A985FB"/>
    <w:rsid w:val="78B30866"/>
    <w:rsid w:val="78B3BA2D"/>
    <w:rsid w:val="78B7D375"/>
    <w:rsid w:val="78BC2986"/>
    <w:rsid w:val="78C11D60"/>
    <w:rsid w:val="78C9EF49"/>
    <w:rsid w:val="78CAA1D6"/>
    <w:rsid w:val="78CD3CD9"/>
    <w:rsid w:val="78CED3C1"/>
    <w:rsid w:val="78D00E58"/>
    <w:rsid w:val="78D21F2E"/>
    <w:rsid w:val="78D3F54B"/>
    <w:rsid w:val="78D4EC63"/>
    <w:rsid w:val="78D732A4"/>
    <w:rsid w:val="78DB100B"/>
    <w:rsid w:val="78DD4799"/>
    <w:rsid w:val="78E387B0"/>
    <w:rsid w:val="78E94630"/>
    <w:rsid w:val="78EFA49B"/>
    <w:rsid w:val="78F16E4A"/>
    <w:rsid w:val="78FE0263"/>
    <w:rsid w:val="790057B1"/>
    <w:rsid w:val="7902B7A8"/>
    <w:rsid w:val="79071E7C"/>
    <w:rsid w:val="790A920B"/>
    <w:rsid w:val="790B760B"/>
    <w:rsid w:val="790C1B71"/>
    <w:rsid w:val="790CDB53"/>
    <w:rsid w:val="790DAE00"/>
    <w:rsid w:val="790E1BD9"/>
    <w:rsid w:val="790E66F0"/>
    <w:rsid w:val="790F75AB"/>
    <w:rsid w:val="790FB982"/>
    <w:rsid w:val="7912ADD4"/>
    <w:rsid w:val="79167AB7"/>
    <w:rsid w:val="791725F2"/>
    <w:rsid w:val="7918E711"/>
    <w:rsid w:val="7920BD6C"/>
    <w:rsid w:val="7921799F"/>
    <w:rsid w:val="79260F28"/>
    <w:rsid w:val="79268EB6"/>
    <w:rsid w:val="7927F8B3"/>
    <w:rsid w:val="7928E1EA"/>
    <w:rsid w:val="792B2120"/>
    <w:rsid w:val="792D2FEE"/>
    <w:rsid w:val="792DBD9D"/>
    <w:rsid w:val="792F3E00"/>
    <w:rsid w:val="79340694"/>
    <w:rsid w:val="793D862A"/>
    <w:rsid w:val="7941499B"/>
    <w:rsid w:val="7941F61F"/>
    <w:rsid w:val="7943D468"/>
    <w:rsid w:val="79440E24"/>
    <w:rsid w:val="7945FA1C"/>
    <w:rsid w:val="794A1E85"/>
    <w:rsid w:val="794A9336"/>
    <w:rsid w:val="795DFD13"/>
    <w:rsid w:val="7965D200"/>
    <w:rsid w:val="7966CCCE"/>
    <w:rsid w:val="796D2258"/>
    <w:rsid w:val="796F0747"/>
    <w:rsid w:val="796F6AE3"/>
    <w:rsid w:val="7971D9A0"/>
    <w:rsid w:val="7972CA74"/>
    <w:rsid w:val="797818C7"/>
    <w:rsid w:val="7978BED1"/>
    <w:rsid w:val="79837F12"/>
    <w:rsid w:val="798DA85D"/>
    <w:rsid w:val="799C9C54"/>
    <w:rsid w:val="799D0A04"/>
    <w:rsid w:val="79A48D2E"/>
    <w:rsid w:val="79A87E7E"/>
    <w:rsid w:val="79A8A328"/>
    <w:rsid w:val="79AAE689"/>
    <w:rsid w:val="79ABE63F"/>
    <w:rsid w:val="79B454CC"/>
    <w:rsid w:val="79B4BEA2"/>
    <w:rsid w:val="79BA79B6"/>
    <w:rsid w:val="79C1456B"/>
    <w:rsid w:val="79C14D2E"/>
    <w:rsid w:val="79C2F4F5"/>
    <w:rsid w:val="79C4E827"/>
    <w:rsid w:val="79C75BE7"/>
    <w:rsid w:val="79E2B50D"/>
    <w:rsid w:val="79E45EB1"/>
    <w:rsid w:val="79E87EAF"/>
    <w:rsid w:val="79E93AA6"/>
    <w:rsid w:val="79F1C950"/>
    <w:rsid w:val="79F20419"/>
    <w:rsid w:val="79F38E0B"/>
    <w:rsid w:val="79FC2C61"/>
    <w:rsid w:val="79FD3AD7"/>
    <w:rsid w:val="79FFD3BE"/>
    <w:rsid w:val="7A084533"/>
    <w:rsid w:val="7A0A3ED2"/>
    <w:rsid w:val="7A0DD1CE"/>
    <w:rsid w:val="7A12FC49"/>
    <w:rsid w:val="7A153330"/>
    <w:rsid w:val="7A1C5ED6"/>
    <w:rsid w:val="7A221E73"/>
    <w:rsid w:val="7A226D0E"/>
    <w:rsid w:val="7A26075E"/>
    <w:rsid w:val="7A32BB2C"/>
    <w:rsid w:val="7A381DF0"/>
    <w:rsid w:val="7A3F3996"/>
    <w:rsid w:val="7A401DF0"/>
    <w:rsid w:val="7A45D8E4"/>
    <w:rsid w:val="7A464114"/>
    <w:rsid w:val="7A468EAE"/>
    <w:rsid w:val="7A47D49D"/>
    <w:rsid w:val="7A4AAC38"/>
    <w:rsid w:val="7A501746"/>
    <w:rsid w:val="7A52826A"/>
    <w:rsid w:val="7A55ABB4"/>
    <w:rsid w:val="7A5C3B5B"/>
    <w:rsid w:val="7A664E4C"/>
    <w:rsid w:val="7A7E357F"/>
    <w:rsid w:val="7A81A458"/>
    <w:rsid w:val="7A964710"/>
    <w:rsid w:val="7A9DF5B5"/>
    <w:rsid w:val="7AA47A1F"/>
    <w:rsid w:val="7AAB658C"/>
    <w:rsid w:val="7AAE4B48"/>
    <w:rsid w:val="7AB2B6C8"/>
    <w:rsid w:val="7AB80D0E"/>
    <w:rsid w:val="7ABAA86B"/>
    <w:rsid w:val="7ABD201F"/>
    <w:rsid w:val="7ABD9822"/>
    <w:rsid w:val="7ABF8853"/>
    <w:rsid w:val="7AC6109F"/>
    <w:rsid w:val="7AC91024"/>
    <w:rsid w:val="7ACCDF1B"/>
    <w:rsid w:val="7ACF5688"/>
    <w:rsid w:val="7AD6011A"/>
    <w:rsid w:val="7AD66D50"/>
    <w:rsid w:val="7ADDFA41"/>
    <w:rsid w:val="7ADF0DBE"/>
    <w:rsid w:val="7AE19E51"/>
    <w:rsid w:val="7AF0AD58"/>
    <w:rsid w:val="7AFB83A8"/>
    <w:rsid w:val="7AFFAD9B"/>
    <w:rsid w:val="7B016834"/>
    <w:rsid w:val="7B053E3B"/>
    <w:rsid w:val="7B08D615"/>
    <w:rsid w:val="7B136A0A"/>
    <w:rsid w:val="7B160193"/>
    <w:rsid w:val="7B188BA3"/>
    <w:rsid w:val="7B1A22F6"/>
    <w:rsid w:val="7B1B773B"/>
    <w:rsid w:val="7B1BD104"/>
    <w:rsid w:val="7B1F19D4"/>
    <w:rsid w:val="7B1FEA4F"/>
    <w:rsid w:val="7B236260"/>
    <w:rsid w:val="7B2671C5"/>
    <w:rsid w:val="7B2DFF64"/>
    <w:rsid w:val="7B30BA05"/>
    <w:rsid w:val="7B31325B"/>
    <w:rsid w:val="7B31950A"/>
    <w:rsid w:val="7B321C47"/>
    <w:rsid w:val="7B34F57F"/>
    <w:rsid w:val="7B35EA38"/>
    <w:rsid w:val="7B387224"/>
    <w:rsid w:val="7B3DC03D"/>
    <w:rsid w:val="7B3E97FB"/>
    <w:rsid w:val="7B407BF9"/>
    <w:rsid w:val="7B4110C0"/>
    <w:rsid w:val="7B431F23"/>
    <w:rsid w:val="7B49895F"/>
    <w:rsid w:val="7B4F3951"/>
    <w:rsid w:val="7B6D5B46"/>
    <w:rsid w:val="7B6D9776"/>
    <w:rsid w:val="7B6F8B54"/>
    <w:rsid w:val="7B714E59"/>
    <w:rsid w:val="7B719385"/>
    <w:rsid w:val="7B71D9D9"/>
    <w:rsid w:val="7B81C223"/>
    <w:rsid w:val="7B8A83B6"/>
    <w:rsid w:val="7B98D40F"/>
    <w:rsid w:val="7B9D104D"/>
    <w:rsid w:val="7B9FB939"/>
    <w:rsid w:val="7BA23023"/>
    <w:rsid w:val="7BA6C3AA"/>
    <w:rsid w:val="7BB2D654"/>
    <w:rsid w:val="7BC251BF"/>
    <w:rsid w:val="7BC2E3B5"/>
    <w:rsid w:val="7BC3B16C"/>
    <w:rsid w:val="7BD6349B"/>
    <w:rsid w:val="7BD7D990"/>
    <w:rsid w:val="7BD88893"/>
    <w:rsid w:val="7BDAA700"/>
    <w:rsid w:val="7BDED6BD"/>
    <w:rsid w:val="7BDF7FD3"/>
    <w:rsid w:val="7BE35525"/>
    <w:rsid w:val="7BEB70CB"/>
    <w:rsid w:val="7BF04E31"/>
    <w:rsid w:val="7BF171B8"/>
    <w:rsid w:val="7BF2AEB6"/>
    <w:rsid w:val="7BF7892A"/>
    <w:rsid w:val="7BF78A3D"/>
    <w:rsid w:val="7BF7CFC4"/>
    <w:rsid w:val="7BF8898C"/>
    <w:rsid w:val="7BFB4FB5"/>
    <w:rsid w:val="7BFE597C"/>
    <w:rsid w:val="7C00B352"/>
    <w:rsid w:val="7C0BCCD4"/>
    <w:rsid w:val="7C1627C5"/>
    <w:rsid w:val="7C1826F4"/>
    <w:rsid w:val="7C1DCA94"/>
    <w:rsid w:val="7C1F5925"/>
    <w:rsid w:val="7C1FD04D"/>
    <w:rsid w:val="7C23CD56"/>
    <w:rsid w:val="7C2916B4"/>
    <w:rsid w:val="7C2CB457"/>
    <w:rsid w:val="7C2CC416"/>
    <w:rsid w:val="7C3006C9"/>
    <w:rsid w:val="7C31DD22"/>
    <w:rsid w:val="7C3BE770"/>
    <w:rsid w:val="7C3DC2F6"/>
    <w:rsid w:val="7C3E1D56"/>
    <w:rsid w:val="7C419F03"/>
    <w:rsid w:val="7C424ABA"/>
    <w:rsid w:val="7C497443"/>
    <w:rsid w:val="7C4B3CF4"/>
    <w:rsid w:val="7C501B8C"/>
    <w:rsid w:val="7C5124C8"/>
    <w:rsid w:val="7C51ADCE"/>
    <w:rsid w:val="7C5B70EF"/>
    <w:rsid w:val="7C5CA1DC"/>
    <w:rsid w:val="7C5D7F46"/>
    <w:rsid w:val="7C5F42A1"/>
    <w:rsid w:val="7C62A3E4"/>
    <w:rsid w:val="7C6529D3"/>
    <w:rsid w:val="7C698288"/>
    <w:rsid w:val="7C6A9985"/>
    <w:rsid w:val="7C6CAB48"/>
    <w:rsid w:val="7C6EA386"/>
    <w:rsid w:val="7C706BF1"/>
    <w:rsid w:val="7C714704"/>
    <w:rsid w:val="7C7155F5"/>
    <w:rsid w:val="7C7A3205"/>
    <w:rsid w:val="7C821F1A"/>
    <w:rsid w:val="7C822DA8"/>
    <w:rsid w:val="7C88292C"/>
    <w:rsid w:val="7C920B9B"/>
    <w:rsid w:val="7C962FB4"/>
    <w:rsid w:val="7C984F08"/>
    <w:rsid w:val="7CA7398E"/>
    <w:rsid w:val="7CA8BF96"/>
    <w:rsid w:val="7CA8E1AB"/>
    <w:rsid w:val="7CA92955"/>
    <w:rsid w:val="7CAE8265"/>
    <w:rsid w:val="7CB1FAFF"/>
    <w:rsid w:val="7CB20FB1"/>
    <w:rsid w:val="7CB3359B"/>
    <w:rsid w:val="7CB64C4B"/>
    <w:rsid w:val="7CB76992"/>
    <w:rsid w:val="7CB7C5CE"/>
    <w:rsid w:val="7CBEB15E"/>
    <w:rsid w:val="7CC21493"/>
    <w:rsid w:val="7CC26B2C"/>
    <w:rsid w:val="7CC4E088"/>
    <w:rsid w:val="7CCD235C"/>
    <w:rsid w:val="7CCEF7EA"/>
    <w:rsid w:val="7CD14FE1"/>
    <w:rsid w:val="7CD2A464"/>
    <w:rsid w:val="7CD5853D"/>
    <w:rsid w:val="7CD79F76"/>
    <w:rsid w:val="7CDAB8ED"/>
    <w:rsid w:val="7CDF8AB8"/>
    <w:rsid w:val="7CE2CC05"/>
    <w:rsid w:val="7CED7F09"/>
    <w:rsid w:val="7CF081CD"/>
    <w:rsid w:val="7CF2BCAE"/>
    <w:rsid w:val="7CFCB094"/>
    <w:rsid w:val="7CFE007B"/>
    <w:rsid w:val="7D019247"/>
    <w:rsid w:val="7D019EB8"/>
    <w:rsid w:val="7D05A2E0"/>
    <w:rsid w:val="7D05E783"/>
    <w:rsid w:val="7D0BA50E"/>
    <w:rsid w:val="7D0C5A24"/>
    <w:rsid w:val="7D0E6AFE"/>
    <w:rsid w:val="7D110458"/>
    <w:rsid w:val="7D133027"/>
    <w:rsid w:val="7D18EF66"/>
    <w:rsid w:val="7D1D490D"/>
    <w:rsid w:val="7D31BFB6"/>
    <w:rsid w:val="7D3D0EF2"/>
    <w:rsid w:val="7D457B43"/>
    <w:rsid w:val="7D45BBD6"/>
    <w:rsid w:val="7D484044"/>
    <w:rsid w:val="7D4B3216"/>
    <w:rsid w:val="7D57E96C"/>
    <w:rsid w:val="7D5B2318"/>
    <w:rsid w:val="7D5CE93B"/>
    <w:rsid w:val="7D5D088F"/>
    <w:rsid w:val="7D5E52C3"/>
    <w:rsid w:val="7D5F7626"/>
    <w:rsid w:val="7D682415"/>
    <w:rsid w:val="7D68CD2D"/>
    <w:rsid w:val="7D6AF4BB"/>
    <w:rsid w:val="7D8A5819"/>
    <w:rsid w:val="7D8C1E92"/>
    <w:rsid w:val="7D8FE19C"/>
    <w:rsid w:val="7D9A8C93"/>
    <w:rsid w:val="7D9AFD9C"/>
    <w:rsid w:val="7D9B79E4"/>
    <w:rsid w:val="7D9E54BC"/>
    <w:rsid w:val="7DA50153"/>
    <w:rsid w:val="7DA5CE4D"/>
    <w:rsid w:val="7DAF84AD"/>
    <w:rsid w:val="7DB160F4"/>
    <w:rsid w:val="7DB918C5"/>
    <w:rsid w:val="7DBF56D5"/>
    <w:rsid w:val="7DC0621A"/>
    <w:rsid w:val="7DC2868A"/>
    <w:rsid w:val="7DC3098B"/>
    <w:rsid w:val="7DC53B47"/>
    <w:rsid w:val="7DD56B8E"/>
    <w:rsid w:val="7DD64080"/>
    <w:rsid w:val="7DD82BF8"/>
    <w:rsid w:val="7DEB2F2B"/>
    <w:rsid w:val="7DEC2BA0"/>
    <w:rsid w:val="7DF412FF"/>
    <w:rsid w:val="7DF697FF"/>
    <w:rsid w:val="7DF7A2F4"/>
    <w:rsid w:val="7DFE1C7E"/>
    <w:rsid w:val="7DFE8790"/>
    <w:rsid w:val="7E00EA0D"/>
    <w:rsid w:val="7E113320"/>
    <w:rsid w:val="7E1EC116"/>
    <w:rsid w:val="7E26A3FE"/>
    <w:rsid w:val="7E2B378C"/>
    <w:rsid w:val="7E2D248B"/>
    <w:rsid w:val="7E331920"/>
    <w:rsid w:val="7E37B5EC"/>
    <w:rsid w:val="7E3953DF"/>
    <w:rsid w:val="7E3C52D5"/>
    <w:rsid w:val="7E4385E5"/>
    <w:rsid w:val="7E4E751E"/>
    <w:rsid w:val="7E505341"/>
    <w:rsid w:val="7E51F67D"/>
    <w:rsid w:val="7E52B041"/>
    <w:rsid w:val="7E540FB3"/>
    <w:rsid w:val="7E5B791B"/>
    <w:rsid w:val="7E5BEE4F"/>
    <w:rsid w:val="7E5CC0D8"/>
    <w:rsid w:val="7E5E2891"/>
    <w:rsid w:val="7E636A0F"/>
    <w:rsid w:val="7E6ACB44"/>
    <w:rsid w:val="7E7A3D8C"/>
    <w:rsid w:val="7E7CFFA9"/>
    <w:rsid w:val="7E80F1B0"/>
    <w:rsid w:val="7E860516"/>
    <w:rsid w:val="7E89A110"/>
    <w:rsid w:val="7E8EC510"/>
    <w:rsid w:val="7E8F51F0"/>
    <w:rsid w:val="7E92A261"/>
    <w:rsid w:val="7E9564BE"/>
    <w:rsid w:val="7E963813"/>
    <w:rsid w:val="7E98298A"/>
    <w:rsid w:val="7E98D8A3"/>
    <w:rsid w:val="7E9A4479"/>
    <w:rsid w:val="7E9ED4F1"/>
    <w:rsid w:val="7EA707B9"/>
    <w:rsid w:val="7EB938A0"/>
    <w:rsid w:val="7EB968D7"/>
    <w:rsid w:val="7EBB4EEB"/>
    <w:rsid w:val="7EBFDD1F"/>
    <w:rsid w:val="7EC5AA5A"/>
    <w:rsid w:val="7EC6C3A5"/>
    <w:rsid w:val="7ECD0783"/>
    <w:rsid w:val="7ECFD373"/>
    <w:rsid w:val="7ED21E64"/>
    <w:rsid w:val="7ED49427"/>
    <w:rsid w:val="7ED50C9D"/>
    <w:rsid w:val="7EDAF0D7"/>
    <w:rsid w:val="7EDB1A04"/>
    <w:rsid w:val="7EDB3E4A"/>
    <w:rsid w:val="7EDBD0C3"/>
    <w:rsid w:val="7EDFF2B9"/>
    <w:rsid w:val="7EE0DE84"/>
    <w:rsid w:val="7EE4339E"/>
    <w:rsid w:val="7EEC4F17"/>
    <w:rsid w:val="7EF0D6C6"/>
    <w:rsid w:val="7EF221D8"/>
    <w:rsid w:val="7EF265A1"/>
    <w:rsid w:val="7EFCD7D7"/>
    <w:rsid w:val="7EFD0302"/>
    <w:rsid w:val="7F071142"/>
    <w:rsid w:val="7F0C2128"/>
    <w:rsid w:val="7F0DF208"/>
    <w:rsid w:val="7F11AEE0"/>
    <w:rsid w:val="7F12C521"/>
    <w:rsid w:val="7F1B8972"/>
    <w:rsid w:val="7F1BF48E"/>
    <w:rsid w:val="7F274BB0"/>
    <w:rsid w:val="7F291B40"/>
    <w:rsid w:val="7F2A85CE"/>
    <w:rsid w:val="7F2CA2F1"/>
    <w:rsid w:val="7F2E03A7"/>
    <w:rsid w:val="7F308E26"/>
    <w:rsid w:val="7F3308D6"/>
    <w:rsid w:val="7F335904"/>
    <w:rsid w:val="7F34BFF8"/>
    <w:rsid w:val="7F37A0BA"/>
    <w:rsid w:val="7F37DCA7"/>
    <w:rsid w:val="7F40A5E3"/>
    <w:rsid w:val="7F416342"/>
    <w:rsid w:val="7F42AF5E"/>
    <w:rsid w:val="7F4777C4"/>
    <w:rsid w:val="7F4C2A9C"/>
    <w:rsid w:val="7F4F1077"/>
    <w:rsid w:val="7F51603C"/>
    <w:rsid w:val="7F5415D8"/>
    <w:rsid w:val="7F545A5E"/>
    <w:rsid w:val="7F571678"/>
    <w:rsid w:val="7F5B8849"/>
    <w:rsid w:val="7F63E9A0"/>
    <w:rsid w:val="7F6C8FC6"/>
    <w:rsid w:val="7F70B6A0"/>
    <w:rsid w:val="7F780148"/>
    <w:rsid w:val="7F7A8FE5"/>
    <w:rsid w:val="7F7B0B85"/>
    <w:rsid w:val="7F7EECFD"/>
    <w:rsid w:val="7F85EDBD"/>
    <w:rsid w:val="7F88746D"/>
    <w:rsid w:val="7F88E3DE"/>
    <w:rsid w:val="7F8E1571"/>
    <w:rsid w:val="7F9025E9"/>
    <w:rsid w:val="7F94B033"/>
    <w:rsid w:val="7F980CE4"/>
    <w:rsid w:val="7F989BDD"/>
    <w:rsid w:val="7F9CDF39"/>
    <w:rsid w:val="7FA273A2"/>
    <w:rsid w:val="7FA39995"/>
    <w:rsid w:val="7FA41619"/>
    <w:rsid w:val="7FB2622F"/>
    <w:rsid w:val="7FB5275C"/>
    <w:rsid w:val="7FC2ACD6"/>
    <w:rsid w:val="7FC4DC26"/>
    <w:rsid w:val="7FC9A089"/>
    <w:rsid w:val="7FCA44E2"/>
    <w:rsid w:val="7FCFAEF4"/>
    <w:rsid w:val="7FD0E797"/>
    <w:rsid w:val="7FD1E18D"/>
    <w:rsid w:val="7FD3F2E2"/>
    <w:rsid w:val="7FD92982"/>
    <w:rsid w:val="7FD93028"/>
    <w:rsid w:val="7FDA6F92"/>
    <w:rsid w:val="7FE479CD"/>
    <w:rsid w:val="7FEAF0BF"/>
    <w:rsid w:val="7FEF93C9"/>
    <w:rsid w:val="7FEFAA08"/>
    <w:rsid w:val="7FEFC63C"/>
    <w:rsid w:val="7FF06C15"/>
    <w:rsid w:val="7FF5C394"/>
    <w:rsid w:val="7FF6F5BA"/>
    <w:rsid w:val="7FFCBE04"/>
  </w:rsids>
  <w:docVars>
    <w:docVar w:name="dgnword-docGUID" w:val="{CA0F5BD5-726E-4A20-B474-30BD4F4BE887}"/>
    <w:docVar w:name="dgnword-eventsink" w:val="2574847947776"/>
    <w:docVar w:name="dgnword-lastRevisionsView" w:val="0"/>
    <w:docVar w:name="__Grammarly_42___1" w:val="H4sIAAAAAAAEAKtWcslP9kxRslIyNDYytzQ3tjQ3sTQxs7Q0NjBT0lEKTi0uzszPAykwNKgFAIih8ZM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7A60601A"/>
  <w15:docId w15:val="{B4E8DA50-17C2-430F-8E01-0087EFE02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235E"/>
    <w:pPr>
      <w:spacing w:after="200" w:line="276" w:lineRule="auto"/>
    </w:pPr>
  </w:style>
  <w:style w:type="paragraph" w:styleId="Heading1">
    <w:name w:val="heading 1"/>
    <w:basedOn w:val="Normal"/>
    <w:next w:val="Normal"/>
    <w:link w:val="Heading1Char"/>
    <w:uiPriority w:val="9"/>
    <w:qFormat/>
    <w:rsid w:val="00F40C2A"/>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F40C2A"/>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Heading2Q-aire"/>
    <w:next w:val="Heading2Q-aire"/>
    <w:link w:val="Heading3Char"/>
    <w:uiPriority w:val="9"/>
    <w:unhideWhenUsed/>
    <w:qFormat/>
    <w:rsid w:val="00F40C2A"/>
    <w:pPr>
      <w:outlineLvl w:val="2"/>
    </w:pPr>
    <w:rPr>
      <w:rFonts w:cstheme="majorBidi"/>
      <w:bCs w:val="0"/>
    </w:rPr>
  </w:style>
  <w:style w:type="paragraph" w:styleId="Heading4">
    <w:name w:val="heading 4"/>
    <w:aliases w:val="Heading 4 Q-aire"/>
    <w:basedOn w:val="Normal"/>
    <w:next w:val="Heading2Q-aire"/>
    <w:link w:val="Heading4Char"/>
    <w:unhideWhenUsed/>
    <w:qFormat/>
    <w:rsid w:val="00F40C2A"/>
    <w:pPr>
      <w:keepNext/>
      <w:keepLines/>
      <w:spacing w:before="200" w:after="0"/>
      <w:outlineLvl w:val="3"/>
    </w:pPr>
    <w:rPr>
      <w:rFonts w:cstheme="majorBidi"/>
      <w:b/>
      <w:bCs/>
      <w:i/>
      <w:iCs/>
      <w:sz w:val="18"/>
    </w:rPr>
  </w:style>
  <w:style w:type="paragraph" w:styleId="Heading6">
    <w:name w:val="heading 6"/>
    <w:basedOn w:val="Normal"/>
    <w:next w:val="Normal"/>
    <w:link w:val="Heading6Char"/>
    <w:qFormat/>
    <w:rsid w:val="00F40C2A"/>
    <w:pPr>
      <w:keepNext/>
      <w:spacing w:after="0" w:line="240" w:lineRule="auto"/>
      <w:outlineLvl w:val="5"/>
    </w:pPr>
    <w:rPr>
      <w:rFonts w:ascii="Lucida Grande" w:eastAsia="Lucida Grande" w:hAnsi="Lucida Grande" w:cs="Lucida Grande"/>
      <w:szCs w:val="24"/>
    </w:rPr>
  </w:style>
  <w:style w:type="paragraph" w:styleId="Heading8">
    <w:name w:val="heading 8"/>
    <w:basedOn w:val="Normal"/>
    <w:next w:val="Normal"/>
    <w:link w:val="Heading8Char"/>
    <w:qFormat/>
    <w:rsid w:val="00F40C2A"/>
    <w:pPr>
      <w:keepNext/>
      <w:spacing w:after="0" w:line="240" w:lineRule="auto"/>
      <w:outlineLvl w:val="7"/>
    </w:pPr>
    <w:rPr>
      <w:rFonts w:ascii="Lucida Grande" w:eastAsia="Lucida Grande" w:hAnsi="Lucida Grande" w:cs="Lucida Grande"/>
      <w:b/>
      <w:sz w:val="32"/>
      <w:szCs w:val="24"/>
    </w:rPr>
  </w:style>
  <w:style w:type="paragraph" w:styleId="Heading9">
    <w:name w:val="heading 9"/>
    <w:basedOn w:val="Normal"/>
    <w:next w:val="Normal"/>
    <w:link w:val="Heading9Char"/>
    <w:qFormat/>
    <w:rsid w:val="00F40C2A"/>
    <w:pPr>
      <w:keepNext/>
      <w:spacing w:after="0" w:line="240" w:lineRule="auto"/>
      <w:outlineLvl w:val="8"/>
    </w:pPr>
    <w:rPr>
      <w:rFonts w:ascii="Lucida Grande" w:eastAsia="Lucida Grande" w:hAnsi="Lucida Grande" w:cs="Lucida Grande"/>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0C2A"/>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F40C2A"/>
    <w:rPr>
      <w:rFonts w:asciiTheme="majorHAnsi" w:eastAsiaTheme="majorEastAsia" w:hAnsiTheme="majorHAnsi" w:cstheme="majorBidi"/>
      <w:b/>
      <w:bCs/>
      <w:color w:val="5B9BD5" w:themeColor="accent1"/>
      <w:sz w:val="26"/>
      <w:szCs w:val="26"/>
    </w:rPr>
  </w:style>
  <w:style w:type="paragraph" w:customStyle="1" w:styleId="Heading2Q-aire">
    <w:name w:val="Heading 2 Q-aire"/>
    <w:basedOn w:val="Heading2"/>
    <w:link w:val="Heading2Q-aireChar"/>
    <w:qFormat/>
    <w:rsid w:val="00F40C2A"/>
    <w:rPr>
      <w:rFonts w:cstheme="minorHAnsi"/>
      <w:sz w:val="18"/>
      <w:u w:val="single"/>
    </w:rPr>
  </w:style>
  <w:style w:type="character" w:customStyle="1" w:styleId="Heading2Q-aireChar">
    <w:name w:val="Heading 2 Q-aire Char"/>
    <w:basedOn w:val="Heading2Char"/>
    <w:link w:val="Heading2Q-aire"/>
    <w:rsid w:val="00F40C2A"/>
    <w:rPr>
      <w:rFonts w:asciiTheme="majorHAnsi" w:eastAsiaTheme="majorEastAsia" w:hAnsiTheme="majorHAnsi" w:cstheme="minorHAnsi"/>
      <w:b/>
      <w:bCs/>
      <w:color w:val="5B9BD5" w:themeColor="accent1"/>
      <w:sz w:val="18"/>
      <w:szCs w:val="26"/>
      <w:u w:val="single"/>
    </w:rPr>
  </w:style>
  <w:style w:type="character" w:customStyle="1" w:styleId="Heading3Char">
    <w:name w:val="Heading 3 Char"/>
    <w:basedOn w:val="DefaultParagraphFont"/>
    <w:link w:val="Heading3"/>
    <w:uiPriority w:val="9"/>
    <w:rsid w:val="00F40C2A"/>
    <w:rPr>
      <w:rFonts w:eastAsiaTheme="majorEastAsia" w:cstheme="majorBidi"/>
      <w:b/>
      <w:sz w:val="18"/>
      <w:u w:val="single"/>
    </w:rPr>
  </w:style>
  <w:style w:type="character" w:customStyle="1" w:styleId="Heading4Char">
    <w:name w:val="Heading 4 Char"/>
    <w:aliases w:val="Heading 4 Q-aire Char"/>
    <w:basedOn w:val="DefaultParagraphFont"/>
    <w:link w:val="Heading4"/>
    <w:rsid w:val="00F40C2A"/>
    <w:rPr>
      <w:rFonts w:cstheme="majorBidi"/>
      <w:b/>
      <w:bCs/>
      <w:i/>
      <w:iCs/>
      <w:sz w:val="18"/>
    </w:rPr>
  </w:style>
  <w:style w:type="character" w:customStyle="1" w:styleId="Heading6Char">
    <w:name w:val="Heading 6 Char"/>
    <w:basedOn w:val="DefaultParagraphFont"/>
    <w:link w:val="Heading6"/>
    <w:rsid w:val="00F40C2A"/>
    <w:rPr>
      <w:rFonts w:ascii="Lucida Grande" w:eastAsia="Lucida Grande" w:hAnsi="Lucida Grande" w:cs="Lucida Grande"/>
      <w:szCs w:val="24"/>
    </w:rPr>
  </w:style>
  <w:style w:type="character" w:customStyle="1" w:styleId="Heading8Char">
    <w:name w:val="Heading 8 Char"/>
    <w:basedOn w:val="DefaultParagraphFont"/>
    <w:link w:val="Heading8"/>
    <w:rsid w:val="00F40C2A"/>
    <w:rPr>
      <w:rFonts w:ascii="Lucida Grande" w:eastAsia="Lucida Grande" w:hAnsi="Lucida Grande" w:cs="Lucida Grande"/>
      <w:b/>
      <w:sz w:val="32"/>
      <w:szCs w:val="24"/>
    </w:rPr>
  </w:style>
  <w:style w:type="character" w:customStyle="1" w:styleId="Heading9Char">
    <w:name w:val="Heading 9 Char"/>
    <w:basedOn w:val="DefaultParagraphFont"/>
    <w:link w:val="Heading9"/>
    <w:rsid w:val="00F40C2A"/>
    <w:rPr>
      <w:rFonts w:ascii="Lucida Grande" w:eastAsia="Lucida Grande" w:hAnsi="Lucida Grande" w:cs="Lucida Grande"/>
      <w:b/>
      <w:bCs/>
      <w:sz w:val="24"/>
      <w:szCs w:val="24"/>
    </w:rPr>
  </w:style>
  <w:style w:type="table" w:styleId="TableGrid">
    <w:name w:val="Table Grid"/>
    <w:basedOn w:val="TableNormal"/>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40C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0C2A"/>
  </w:style>
  <w:style w:type="paragraph" w:styleId="Footer">
    <w:name w:val="footer"/>
    <w:basedOn w:val="Normal"/>
    <w:link w:val="FooterChar"/>
    <w:uiPriority w:val="99"/>
    <w:unhideWhenUsed/>
    <w:rsid w:val="00F40C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0C2A"/>
  </w:style>
  <w:style w:type="paragraph" w:styleId="BalloonText">
    <w:name w:val="Balloon Text"/>
    <w:basedOn w:val="Normal"/>
    <w:link w:val="BalloonTextChar"/>
    <w:uiPriority w:val="99"/>
    <w:semiHidden/>
    <w:unhideWhenUsed/>
    <w:rsid w:val="00F40C2A"/>
    <w:pPr>
      <w:spacing w:after="0" w:line="240" w:lineRule="auto"/>
    </w:pPr>
    <w:rPr>
      <w:rFonts w:ascii="MS Gothic" w:hAnsi="MS Gothic" w:cs="MS Gothic"/>
      <w:sz w:val="16"/>
      <w:szCs w:val="16"/>
    </w:rPr>
  </w:style>
  <w:style w:type="character" w:customStyle="1" w:styleId="BalloonTextChar">
    <w:name w:val="Balloon Text Char"/>
    <w:basedOn w:val="DefaultParagraphFont"/>
    <w:link w:val="BalloonText"/>
    <w:uiPriority w:val="99"/>
    <w:semiHidden/>
    <w:rsid w:val="00F40C2A"/>
    <w:rPr>
      <w:rFonts w:ascii="MS Gothic" w:hAnsi="MS Gothic" w:cs="MS Gothic"/>
      <w:sz w:val="16"/>
      <w:szCs w:val="16"/>
    </w:rPr>
  </w:style>
  <w:style w:type="paragraph" w:customStyle="1" w:styleId="Heading1Q-aire">
    <w:name w:val="Heading 1_Q-aire"/>
    <w:basedOn w:val="Normal"/>
    <w:link w:val="Heading1Q-aireChar"/>
    <w:qFormat/>
    <w:rsid w:val="00F40C2A"/>
    <w:pPr>
      <w:jc w:val="center"/>
    </w:pPr>
    <w:rPr>
      <w:b/>
      <w:sz w:val="24"/>
      <w:szCs w:val="24"/>
    </w:rPr>
  </w:style>
  <w:style w:type="character" w:customStyle="1" w:styleId="Heading1Q-aireChar">
    <w:name w:val="Heading 1_Q-aire Char"/>
    <w:basedOn w:val="DefaultParagraphFont"/>
    <w:link w:val="Heading1Q-aire"/>
    <w:rsid w:val="00F40C2A"/>
    <w:rPr>
      <w:b/>
      <w:sz w:val="24"/>
      <w:szCs w:val="24"/>
    </w:rPr>
  </w:style>
  <w:style w:type="character" w:customStyle="1" w:styleId="Instruction">
    <w:name w:val="Instruction"/>
    <w:uiPriority w:val="99"/>
    <w:rsid w:val="00F40C2A"/>
    <w:rPr>
      <w:b/>
      <w:bCs/>
      <w:sz w:val="22"/>
      <w:szCs w:val="22"/>
    </w:rPr>
  </w:style>
  <w:style w:type="paragraph" w:styleId="ListParagraph">
    <w:name w:val="List Paragraph"/>
    <w:basedOn w:val="Normal"/>
    <w:uiPriority w:val="34"/>
    <w:qFormat/>
    <w:rsid w:val="00F40C2A"/>
    <w:pPr>
      <w:ind w:left="720"/>
      <w:contextualSpacing/>
    </w:pPr>
  </w:style>
  <w:style w:type="character" w:styleId="CommentReference">
    <w:name w:val="annotation reference"/>
    <w:basedOn w:val="DefaultParagraphFont"/>
    <w:uiPriority w:val="99"/>
    <w:semiHidden/>
    <w:unhideWhenUsed/>
    <w:rsid w:val="00F40C2A"/>
    <w:rPr>
      <w:sz w:val="16"/>
      <w:szCs w:val="16"/>
    </w:rPr>
  </w:style>
  <w:style w:type="paragraph" w:styleId="CommentText">
    <w:name w:val="annotation text"/>
    <w:basedOn w:val="Normal"/>
    <w:link w:val="CommentTextChar"/>
    <w:uiPriority w:val="99"/>
    <w:unhideWhenUsed/>
    <w:rsid w:val="00F40C2A"/>
    <w:pPr>
      <w:spacing w:line="240" w:lineRule="auto"/>
    </w:pPr>
    <w:rPr>
      <w:sz w:val="20"/>
      <w:szCs w:val="20"/>
    </w:rPr>
  </w:style>
  <w:style w:type="character" w:customStyle="1" w:styleId="CommentTextChar">
    <w:name w:val="Comment Text Char"/>
    <w:basedOn w:val="DefaultParagraphFont"/>
    <w:link w:val="CommentText"/>
    <w:uiPriority w:val="99"/>
    <w:rsid w:val="00F40C2A"/>
    <w:rPr>
      <w:sz w:val="20"/>
      <w:szCs w:val="20"/>
    </w:rPr>
  </w:style>
  <w:style w:type="character" w:customStyle="1" w:styleId="CommentSubjectChar">
    <w:name w:val="Comment Subject Char"/>
    <w:basedOn w:val="CommentTextChar"/>
    <w:link w:val="CommentSubject"/>
    <w:uiPriority w:val="99"/>
    <w:semiHidden/>
    <w:rsid w:val="00F40C2A"/>
    <w:rPr>
      <w:b/>
      <w:bCs/>
      <w:sz w:val="20"/>
      <w:szCs w:val="20"/>
    </w:rPr>
  </w:style>
  <w:style w:type="paragraph" w:styleId="CommentSubject">
    <w:name w:val="annotation subject"/>
    <w:basedOn w:val="CommentText"/>
    <w:next w:val="CommentText"/>
    <w:link w:val="CommentSubjectChar"/>
    <w:uiPriority w:val="99"/>
    <w:semiHidden/>
    <w:unhideWhenUsed/>
    <w:rsid w:val="00F40C2A"/>
    <w:rPr>
      <w:b/>
      <w:bCs/>
    </w:rPr>
  </w:style>
  <w:style w:type="paragraph" w:customStyle="1" w:styleId="Default">
    <w:name w:val="Default"/>
    <w:rsid w:val="00F40C2A"/>
    <w:pPr>
      <w:autoSpaceDE w:val="0"/>
      <w:autoSpaceDN w:val="0"/>
      <w:adjustRightInd w:val="0"/>
      <w:spacing w:after="0" w:line="240" w:lineRule="auto"/>
    </w:pPr>
    <w:rPr>
      <w:rFonts w:ascii="Calibri Light" w:hAnsi="Calibri Light" w:cs="Calibri Light"/>
      <w:color w:val="000000"/>
      <w:sz w:val="24"/>
      <w:szCs w:val="24"/>
    </w:rPr>
  </w:style>
  <w:style w:type="table" w:customStyle="1" w:styleId="TableGrid1">
    <w:name w:val="Table Grid1"/>
    <w:basedOn w:val="TableNormal"/>
    <w:next w:val="TableGrid"/>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1">
    <w:name w:val="instruction1"/>
    <w:basedOn w:val="DefaultParagraphFont"/>
    <w:rsid w:val="00F40C2A"/>
    <w:rPr>
      <w:rFonts w:ascii="Lucida Grande" w:hAnsi="Lucida Grande"/>
      <w:b/>
      <w:i/>
      <w:sz w:val="24"/>
    </w:rPr>
  </w:style>
  <w:style w:type="paragraph" w:customStyle="1" w:styleId="Information">
    <w:name w:val="Information"/>
    <w:basedOn w:val="Normal"/>
    <w:next w:val="Normal"/>
    <w:uiPriority w:val="99"/>
    <w:rsid w:val="00F40C2A"/>
    <w:pPr>
      <w:keepLines/>
      <w:widowControl w:val="0"/>
      <w:autoSpaceDE w:val="0"/>
      <w:autoSpaceDN w:val="0"/>
      <w:adjustRightInd w:val="0"/>
      <w:spacing w:before="80" w:after="0" w:line="240" w:lineRule="auto"/>
    </w:pPr>
    <w:rPr>
      <w:rFonts w:ascii="Lucida Grande" w:eastAsia="Lucida Grande" w:hAnsi="Lucida Grande" w:cs="Lucida Grande"/>
      <w:sz w:val="20"/>
      <w:szCs w:val="20"/>
    </w:rPr>
  </w:style>
  <w:style w:type="paragraph" w:customStyle="1" w:styleId="Question">
    <w:name w:val="Question"/>
    <w:basedOn w:val="Normal"/>
    <w:link w:val="QuestionChar"/>
    <w:uiPriority w:val="99"/>
    <w:rsid w:val="00F40C2A"/>
    <w:pPr>
      <w:keepNext/>
      <w:keepLines/>
      <w:widowControl w:val="0"/>
      <w:autoSpaceDE w:val="0"/>
      <w:autoSpaceDN w:val="0"/>
      <w:adjustRightInd w:val="0"/>
      <w:spacing w:before="80" w:after="0" w:line="240" w:lineRule="auto"/>
      <w:ind w:left="1350" w:hanging="1350"/>
    </w:pPr>
    <w:rPr>
      <w:rFonts w:ascii="Lucida Grande" w:eastAsia="Lucida Grande" w:hAnsi="Lucida Grande" w:cs="Lucida Grande"/>
      <w:sz w:val="20"/>
      <w:szCs w:val="20"/>
    </w:rPr>
  </w:style>
  <w:style w:type="character" w:styleId="PageNumber">
    <w:name w:val="page number"/>
    <w:basedOn w:val="DefaultParagraphFont"/>
    <w:rsid w:val="00F40C2A"/>
  </w:style>
  <w:style w:type="character" w:customStyle="1" w:styleId="FootnoteTextChar">
    <w:name w:val="Footnote Text Char"/>
    <w:basedOn w:val="DefaultParagraphFont"/>
    <w:link w:val="FootnoteText"/>
    <w:semiHidden/>
    <w:rsid w:val="00F40C2A"/>
    <w:rPr>
      <w:rFonts w:ascii="Lucida Grande" w:eastAsia="Lucida Grande" w:hAnsi="Lucida Grande" w:cs="Lucida Grande"/>
      <w:sz w:val="20"/>
      <w:szCs w:val="20"/>
    </w:rPr>
  </w:style>
  <w:style w:type="paragraph" w:styleId="FootnoteText">
    <w:name w:val="footnote text"/>
    <w:basedOn w:val="Normal"/>
    <w:link w:val="FootnoteTextChar"/>
    <w:semiHidden/>
    <w:rsid w:val="00F40C2A"/>
    <w:pPr>
      <w:spacing w:after="0" w:line="240" w:lineRule="auto"/>
    </w:pPr>
    <w:rPr>
      <w:rFonts w:ascii="Lucida Grande" w:eastAsia="Lucida Grande" w:hAnsi="Lucida Grande" w:cs="Lucida Grande"/>
      <w:sz w:val="20"/>
      <w:szCs w:val="20"/>
    </w:rPr>
  </w:style>
  <w:style w:type="character" w:customStyle="1" w:styleId="FootnoteTextChar1">
    <w:name w:val="Footnote Text Char1"/>
    <w:basedOn w:val="DefaultParagraphFont"/>
    <w:uiPriority w:val="99"/>
    <w:semiHidden/>
    <w:rsid w:val="00F40C2A"/>
    <w:rPr>
      <w:sz w:val="20"/>
      <w:szCs w:val="20"/>
    </w:rPr>
  </w:style>
  <w:style w:type="paragraph" w:customStyle="1" w:styleId="checkboxlines">
    <w:name w:val="check box lines"/>
    <w:basedOn w:val="Normal"/>
    <w:rsid w:val="00F40C2A"/>
    <w:pPr>
      <w:tabs>
        <w:tab w:val="left" w:leader="dot" w:pos="7920"/>
        <w:tab w:val="left" w:leader="dot" w:pos="9360"/>
      </w:tabs>
      <w:spacing w:after="0" w:line="240" w:lineRule="atLeast"/>
    </w:pPr>
    <w:rPr>
      <w:rFonts w:ascii="MS Mincho" w:eastAsia="Lucida Grande" w:hAnsi="MS Mincho" w:cs="Lucida Grande"/>
      <w:color w:val="000000"/>
      <w:szCs w:val="20"/>
    </w:rPr>
  </w:style>
  <w:style w:type="character" w:customStyle="1" w:styleId="instruction2">
    <w:name w:val="instruction2"/>
    <w:basedOn w:val="DefaultParagraphFont"/>
    <w:rsid w:val="00F40C2A"/>
    <w:rPr>
      <w:rFonts w:ascii="Lucida Grande" w:hAnsi="Lucida Grande"/>
      <w:b/>
      <w:i/>
      <w:sz w:val="28"/>
    </w:rPr>
  </w:style>
  <w:style w:type="paragraph" w:styleId="BodyTextIndent">
    <w:name w:val="Body Text Indent"/>
    <w:basedOn w:val="Normal"/>
    <w:link w:val="BodyTextIndentChar"/>
    <w:rsid w:val="00F40C2A"/>
    <w:pPr>
      <w:tabs>
        <w:tab w:val="left" w:pos="540"/>
        <w:tab w:val="left" w:leader="dot" w:pos="1620"/>
        <w:tab w:val="left" w:leader="dot" w:pos="2160"/>
        <w:tab w:val="left" w:leader="dot" w:pos="3060"/>
        <w:tab w:val="left" w:leader="dot" w:pos="3600"/>
        <w:tab w:val="left" w:leader="dot" w:pos="4320"/>
        <w:tab w:val="left" w:leader="dot" w:pos="5040"/>
        <w:tab w:val="left" w:leader="dot" w:pos="5760"/>
        <w:tab w:val="left" w:leader="dot" w:pos="6480"/>
        <w:tab w:val="left" w:leader="dot" w:pos="7200"/>
        <w:tab w:val="left" w:leader="dot" w:pos="7920"/>
        <w:tab w:val="left" w:pos="8640"/>
        <w:tab w:val="left" w:pos="9360"/>
        <w:tab w:val="left" w:pos="10080"/>
        <w:tab w:val="left" w:pos="10800"/>
        <w:tab w:val="left" w:pos="11520"/>
        <w:tab w:val="left" w:pos="12240"/>
        <w:tab w:val="left" w:pos="12960"/>
      </w:tabs>
      <w:spacing w:after="0" w:line="320" w:lineRule="exact"/>
      <w:ind w:left="450" w:hanging="450"/>
    </w:pPr>
    <w:rPr>
      <w:rFonts w:ascii="Lucida Grande" w:eastAsia="Lucida Grande" w:hAnsi="Lucida Grande" w:cs="Lucida Grande"/>
      <w:sz w:val="24"/>
      <w:szCs w:val="24"/>
    </w:rPr>
  </w:style>
  <w:style w:type="character" w:customStyle="1" w:styleId="BodyTextIndentChar">
    <w:name w:val="Body Text Indent Char"/>
    <w:basedOn w:val="DefaultParagraphFont"/>
    <w:link w:val="BodyTextIndent"/>
    <w:rsid w:val="00F40C2A"/>
    <w:rPr>
      <w:rFonts w:ascii="Lucida Grande" w:eastAsia="Lucida Grande" w:hAnsi="Lucida Grande" w:cs="Lucida Grande"/>
      <w:sz w:val="24"/>
      <w:szCs w:val="24"/>
    </w:rPr>
  </w:style>
  <w:style w:type="paragraph" w:styleId="BodyTextIndent3">
    <w:name w:val="Body Text Indent 3"/>
    <w:basedOn w:val="Normal"/>
    <w:link w:val="BodyTextIndent3Char"/>
    <w:rsid w:val="00F40C2A"/>
    <w:pPr>
      <w:tabs>
        <w:tab w:val="left" w:pos="720"/>
        <w:tab w:val="left" w:leader="dot" w:pos="1620"/>
        <w:tab w:val="left" w:pos="2160"/>
        <w:tab w:val="left" w:leader="do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0" w:line="240" w:lineRule="exact"/>
      <w:ind w:left="1368" w:hanging="648"/>
    </w:pPr>
    <w:rPr>
      <w:rFonts w:ascii="MS Mincho" w:eastAsia="Lucida Grande" w:hAnsi="MS Mincho" w:cs="Lucida Grande"/>
      <w:color w:val="000000"/>
      <w:szCs w:val="20"/>
    </w:rPr>
  </w:style>
  <w:style w:type="character" w:customStyle="1" w:styleId="BodyTextIndent3Char">
    <w:name w:val="Body Text Indent 3 Char"/>
    <w:basedOn w:val="DefaultParagraphFont"/>
    <w:link w:val="BodyTextIndent3"/>
    <w:rsid w:val="00F40C2A"/>
    <w:rPr>
      <w:rFonts w:ascii="MS Mincho" w:eastAsia="Lucida Grande" w:hAnsi="MS Mincho" w:cs="Lucida Grande"/>
      <w:color w:val="000000"/>
      <w:szCs w:val="20"/>
    </w:rPr>
  </w:style>
  <w:style w:type="paragraph" w:styleId="BodyText">
    <w:name w:val="Body Text"/>
    <w:basedOn w:val="Normal"/>
    <w:link w:val="BodyTextChar"/>
    <w:rsid w:val="00F40C2A"/>
    <w:pPr>
      <w:spacing w:after="0" w:line="240" w:lineRule="auto"/>
    </w:pPr>
    <w:rPr>
      <w:rFonts w:ascii="Lucida Grande" w:eastAsia="Lucida Grande" w:hAnsi="Lucida Grande" w:cs="Lucida Grande"/>
      <w:sz w:val="24"/>
      <w:szCs w:val="24"/>
    </w:rPr>
  </w:style>
  <w:style w:type="character" w:customStyle="1" w:styleId="BodyTextChar">
    <w:name w:val="Body Text Char"/>
    <w:basedOn w:val="DefaultParagraphFont"/>
    <w:link w:val="BodyText"/>
    <w:rsid w:val="00F40C2A"/>
    <w:rPr>
      <w:rFonts w:ascii="Lucida Grande" w:eastAsia="Lucida Grande" w:hAnsi="Lucida Grande" w:cs="Lucida Grande"/>
      <w:sz w:val="24"/>
      <w:szCs w:val="24"/>
    </w:rPr>
  </w:style>
  <w:style w:type="paragraph" w:customStyle="1" w:styleId="Variable">
    <w:name w:val="Variable"/>
    <w:basedOn w:val="Normal"/>
    <w:rsid w:val="00F40C2A"/>
    <w:pPr>
      <w:keepNext/>
      <w:keepLines/>
      <w:widowControl w:val="0"/>
      <w:tabs>
        <w:tab w:val="left" w:pos="0"/>
      </w:tabs>
      <w:autoSpaceDE w:val="0"/>
      <w:autoSpaceDN w:val="0"/>
      <w:adjustRightInd w:val="0"/>
      <w:spacing w:before="60" w:after="60" w:line="240" w:lineRule="auto"/>
      <w:ind w:left="2604" w:hanging="1344"/>
    </w:pPr>
    <w:rPr>
      <w:rFonts w:ascii="Calibri Light" w:eastAsia="Lucida Grande" w:hAnsi="Calibri Light" w:cs="Lucida Grande"/>
      <w:sz w:val="20"/>
      <w:szCs w:val="20"/>
    </w:rPr>
  </w:style>
  <w:style w:type="character" w:styleId="Hyperlink">
    <w:name w:val="Hyperlink"/>
    <w:basedOn w:val="DefaultParagraphFont"/>
    <w:uiPriority w:val="99"/>
    <w:rsid w:val="00F40C2A"/>
    <w:rPr>
      <w:color w:val="0000FF"/>
      <w:u w:val="single"/>
    </w:rPr>
  </w:style>
  <w:style w:type="paragraph" w:styleId="NoSpacing">
    <w:name w:val="No Spacing"/>
    <w:aliases w:val="Heading 3 Q-aire"/>
    <w:basedOn w:val="Heading2Q-aire"/>
    <w:next w:val="Heading2Q-aire"/>
    <w:link w:val="NoSpacingChar"/>
    <w:uiPriority w:val="1"/>
    <w:qFormat/>
    <w:rsid w:val="00F40C2A"/>
    <w:pPr>
      <w:spacing w:line="240" w:lineRule="auto"/>
    </w:pPr>
    <w:rPr>
      <w:rFonts w:eastAsia="Times New Roman" w:cs="Times New Roman"/>
    </w:rPr>
  </w:style>
  <w:style w:type="character" w:customStyle="1" w:styleId="NoSpacingChar">
    <w:name w:val="No Spacing Char"/>
    <w:aliases w:val="Heading 3 Q-aire Char"/>
    <w:basedOn w:val="DefaultParagraphFont"/>
    <w:link w:val="NoSpacing"/>
    <w:uiPriority w:val="1"/>
    <w:rsid w:val="00F40C2A"/>
    <w:rPr>
      <w:rFonts w:eastAsia="Times New Roman" w:asciiTheme="majorHAnsi" w:hAnsiTheme="majorHAnsi" w:cs="Times New Roman"/>
      <w:b/>
      <w:bCs/>
      <w:color w:val="5B9BD5" w:themeColor="accent1"/>
      <w:sz w:val="18"/>
      <w:szCs w:val="26"/>
      <w:u w:val="single"/>
    </w:rPr>
  </w:style>
  <w:style w:type="paragraph" w:customStyle="1" w:styleId="FreeFormA">
    <w:name w:val="Free Form A"/>
    <w:rsid w:val="00F40C2A"/>
    <w:pPr>
      <w:spacing w:after="0" w:line="240" w:lineRule="auto"/>
    </w:pPr>
    <w:rPr>
      <w:rFonts w:ascii="Symbol" w:eastAsia="Courier New" w:hAnsi="Symbol" w:cs="Lucida Grande"/>
      <w:color w:val="000000"/>
      <w:sz w:val="20"/>
      <w:szCs w:val="20"/>
    </w:rPr>
  </w:style>
  <w:style w:type="paragraph" w:customStyle="1" w:styleId="Response">
    <w:name w:val="Response"/>
    <w:basedOn w:val="Normal"/>
    <w:next w:val="Information"/>
    <w:uiPriority w:val="99"/>
    <w:rsid w:val="00F40C2A"/>
    <w:pPr>
      <w:keepLines/>
      <w:widowControl w:val="0"/>
      <w:autoSpaceDE w:val="0"/>
      <w:autoSpaceDN w:val="0"/>
      <w:adjustRightInd w:val="0"/>
      <w:spacing w:after="80" w:line="240" w:lineRule="auto"/>
    </w:pPr>
    <w:rPr>
      <w:rFonts w:ascii="Lucida Grande" w:eastAsia="Wingdings" w:hAnsi="Lucida Grande" w:cs="Lucida Grande"/>
      <w:sz w:val="20"/>
      <w:szCs w:val="20"/>
      <w:lang w:eastAsia="zh-CN"/>
    </w:rPr>
  </w:style>
  <w:style w:type="character" w:customStyle="1" w:styleId="DocumentMapChar">
    <w:name w:val="Document Map Char"/>
    <w:basedOn w:val="DefaultParagraphFont"/>
    <w:link w:val="DocumentMap"/>
    <w:uiPriority w:val="99"/>
    <w:semiHidden/>
    <w:rsid w:val="00F40C2A"/>
    <w:rPr>
      <w:rFonts w:ascii="Symbol" w:hAnsi="Symbol"/>
      <w:sz w:val="24"/>
      <w:szCs w:val="24"/>
    </w:rPr>
  </w:style>
  <w:style w:type="paragraph" w:styleId="DocumentMap">
    <w:name w:val="Document Map"/>
    <w:basedOn w:val="Normal"/>
    <w:link w:val="DocumentMapChar"/>
    <w:uiPriority w:val="99"/>
    <w:semiHidden/>
    <w:unhideWhenUsed/>
    <w:rsid w:val="00F40C2A"/>
    <w:pPr>
      <w:spacing w:after="0" w:line="240" w:lineRule="auto"/>
    </w:pPr>
    <w:rPr>
      <w:rFonts w:ascii="Symbol" w:hAnsi="Symbol"/>
      <w:sz w:val="24"/>
      <w:szCs w:val="24"/>
    </w:rPr>
  </w:style>
  <w:style w:type="character" w:customStyle="1" w:styleId="DocumentMapChar1">
    <w:name w:val="Document Map Char1"/>
    <w:basedOn w:val="DefaultParagraphFont"/>
    <w:uiPriority w:val="99"/>
    <w:semiHidden/>
    <w:rsid w:val="00F40C2A"/>
    <w:rPr>
      <w:rFonts w:ascii="ヒラギノ角ゴ Pro W3" w:hAnsi="ヒラギノ角ゴ Pro W3" w:cs="ヒラギノ角ゴ Pro W3"/>
      <w:sz w:val="16"/>
      <w:szCs w:val="16"/>
    </w:rPr>
  </w:style>
  <w:style w:type="table" w:customStyle="1" w:styleId="TableGrid2">
    <w:name w:val="Table Grid2"/>
    <w:basedOn w:val="TableNormal"/>
    <w:next w:val="TableGrid"/>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F40C2A"/>
    <w:pPr>
      <w:tabs>
        <w:tab w:val="right" w:leader="dot" w:pos="10070"/>
      </w:tabs>
      <w:spacing w:after="100"/>
    </w:pPr>
  </w:style>
  <w:style w:type="paragraph" w:styleId="TOC2">
    <w:name w:val="toc 2"/>
    <w:basedOn w:val="Normal"/>
    <w:next w:val="Normal"/>
    <w:autoRedefine/>
    <w:uiPriority w:val="39"/>
    <w:unhideWhenUsed/>
    <w:rsid w:val="00E513D3"/>
    <w:pPr>
      <w:tabs>
        <w:tab w:val="right" w:leader="dot" w:pos="10070"/>
      </w:tabs>
      <w:spacing w:after="100"/>
      <w:ind w:left="220"/>
    </w:pPr>
  </w:style>
  <w:style w:type="paragraph" w:styleId="TOC3">
    <w:name w:val="toc 3"/>
    <w:basedOn w:val="Normal"/>
    <w:next w:val="Normal"/>
    <w:autoRedefine/>
    <w:uiPriority w:val="39"/>
    <w:unhideWhenUsed/>
    <w:rsid w:val="00786DF5"/>
    <w:pPr>
      <w:tabs>
        <w:tab w:val="right" w:leader="dot" w:pos="10080"/>
      </w:tabs>
      <w:spacing w:after="100"/>
      <w:ind w:left="440"/>
    </w:pPr>
  </w:style>
  <w:style w:type="paragraph" w:styleId="TOC4">
    <w:name w:val="toc 4"/>
    <w:basedOn w:val="Normal"/>
    <w:next w:val="Normal"/>
    <w:autoRedefine/>
    <w:uiPriority w:val="39"/>
    <w:unhideWhenUsed/>
    <w:rsid w:val="00F40C2A"/>
    <w:pPr>
      <w:spacing w:after="100"/>
      <w:ind w:left="660"/>
    </w:pPr>
    <w:rPr>
      <w:rFonts w:eastAsiaTheme="minorEastAsia"/>
    </w:rPr>
  </w:style>
  <w:style w:type="paragraph" w:styleId="TOC5">
    <w:name w:val="toc 5"/>
    <w:basedOn w:val="Normal"/>
    <w:next w:val="Normal"/>
    <w:autoRedefine/>
    <w:uiPriority w:val="39"/>
    <w:unhideWhenUsed/>
    <w:rsid w:val="00F40C2A"/>
    <w:pPr>
      <w:spacing w:after="100"/>
      <w:ind w:left="880"/>
    </w:pPr>
    <w:rPr>
      <w:rFonts w:eastAsiaTheme="minorEastAsia"/>
    </w:rPr>
  </w:style>
  <w:style w:type="paragraph" w:styleId="TOC6">
    <w:name w:val="toc 6"/>
    <w:basedOn w:val="Normal"/>
    <w:next w:val="Normal"/>
    <w:autoRedefine/>
    <w:uiPriority w:val="39"/>
    <w:unhideWhenUsed/>
    <w:rsid w:val="00F40C2A"/>
    <w:pPr>
      <w:spacing w:after="100"/>
      <w:ind w:left="1100"/>
    </w:pPr>
    <w:rPr>
      <w:rFonts w:eastAsiaTheme="minorEastAsia"/>
    </w:rPr>
  </w:style>
  <w:style w:type="paragraph" w:styleId="TOC7">
    <w:name w:val="toc 7"/>
    <w:basedOn w:val="Normal"/>
    <w:next w:val="Normal"/>
    <w:autoRedefine/>
    <w:uiPriority w:val="39"/>
    <w:unhideWhenUsed/>
    <w:rsid w:val="00F40C2A"/>
    <w:pPr>
      <w:spacing w:after="100"/>
      <w:ind w:left="1320"/>
    </w:pPr>
    <w:rPr>
      <w:rFonts w:eastAsiaTheme="minorEastAsia"/>
    </w:rPr>
  </w:style>
  <w:style w:type="paragraph" w:styleId="TOC8">
    <w:name w:val="toc 8"/>
    <w:basedOn w:val="Normal"/>
    <w:next w:val="Normal"/>
    <w:autoRedefine/>
    <w:uiPriority w:val="39"/>
    <w:unhideWhenUsed/>
    <w:rsid w:val="00F40C2A"/>
    <w:pPr>
      <w:spacing w:after="100"/>
      <w:ind w:left="1540"/>
    </w:pPr>
    <w:rPr>
      <w:rFonts w:eastAsiaTheme="minorEastAsia"/>
    </w:rPr>
  </w:style>
  <w:style w:type="paragraph" w:styleId="TOC9">
    <w:name w:val="toc 9"/>
    <w:basedOn w:val="Normal"/>
    <w:next w:val="Normal"/>
    <w:autoRedefine/>
    <w:uiPriority w:val="39"/>
    <w:unhideWhenUsed/>
    <w:rsid w:val="00F40C2A"/>
    <w:pPr>
      <w:spacing w:after="100"/>
      <w:ind w:left="1760"/>
    </w:pPr>
    <w:rPr>
      <w:rFonts w:eastAsiaTheme="minorEastAsia"/>
    </w:rPr>
  </w:style>
  <w:style w:type="table" w:customStyle="1" w:styleId="TableGrid4">
    <w:name w:val="Table Grid4"/>
    <w:basedOn w:val="TableNormal"/>
    <w:next w:val="TableGrid"/>
    <w:rsid w:val="00F40C2A"/>
    <w:pPr>
      <w:spacing w:after="0" w:line="240" w:lineRule="auto"/>
    </w:pPr>
    <w:rPr>
      <w:rFonts w:ascii="Lucida Grande" w:eastAsia="Lucida Grande" w:hAnsi="Lucida Grande" w:cs="Lucida Grande"/>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0C2A"/>
    <w:pPr>
      <w:spacing w:before="100" w:beforeAutospacing="1" w:after="100" w:afterAutospacing="1" w:line="240" w:lineRule="auto"/>
    </w:pPr>
    <w:rPr>
      <w:rFonts w:ascii="Lucida Grande" w:hAnsi="Lucida Grande" w:eastAsiaTheme="minorEastAsia" w:cs="Lucida Grande"/>
      <w:sz w:val="24"/>
      <w:szCs w:val="24"/>
    </w:rPr>
  </w:style>
  <w:style w:type="character" w:customStyle="1" w:styleId="apple-converted-space">
    <w:name w:val="apple-converted-space"/>
    <w:basedOn w:val="DefaultParagraphFont"/>
    <w:rsid w:val="00F40C2A"/>
  </w:style>
  <w:style w:type="character" w:customStyle="1" w:styleId="QuestionChar">
    <w:name w:val="Question Char"/>
    <w:basedOn w:val="DefaultParagraphFont"/>
    <w:link w:val="Question"/>
    <w:uiPriority w:val="99"/>
    <w:rsid w:val="003013BA"/>
    <w:rPr>
      <w:rFonts w:ascii="Lucida Grande" w:eastAsia="Lucida Grande" w:hAnsi="Lucida Grande" w:cs="Lucida Grande"/>
      <w:sz w:val="20"/>
      <w:szCs w:val="20"/>
    </w:rPr>
  </w:style>
  <w:style w:type="paragraph" w:styleId="TOCHeading">
    <w:name w:val="TOC Heading"/>
    <w:basedOn w:val="Heading1"/>
    <w:next w:val="Normal"/>
    <w:uiPriority w:val="39"/>
    <w:unhideWhenUsed/>
    <w:qFormat/>
    <w:rsid w:val="002367B4"/>
    <w:pPr>
      <w:spacing w:before="240" w:line="259" w:lineRule="auto"/>
      <w:outlineLvl w:val="9"/>
    </w:pPr>
    <w:rPr>
      <w:b w:val="0"/>
      <w:bCs w:val="0"/>
      <w:sz w:val="32"/>
      <w:szCs w:val="32"/>
    </w:rPr>
  </w:style>
  <w:style w:type="paragraph" w:styleId="Revision">
    <w:name w:val="Revision"/>
    <w:hidden/>
    <w:uiPriority w:val="99"/>
    <w:semiHidden/>
    <w:rsid w:val="00246E8A"/>
    <w:pPr>
      <w:spacing w:after="0" w:line="240" w:lineRule="auto"/>
    </w:pPr>
  </w:style>
  <w:style w:type="character" w:styleId="FollowedHyperlink">
    <w:name w:val="FollowedHyperlink"/>
    <w:basedOn w:val="DefaultParagraphFont"/>
    <w:uiPriority w:val="99"/>
    <w:semiHidden/>
    <w:unhideWhenUsed/>
    <w:rsid w:val="006F5B85"/>
    <w:rPr>
      <w:color w:val="954F72" w:themeColor="followedHyperlink"/>
      <w:u w:val="single"/>
    </w:rPr>
  </w:style>
  <w:style w:type="paragraph" w:customStyle="1" w:styleId="paragraph">
    <w:name w:val="paragraph"/>
    <w:basedOn w:val="Normal"/>
    <w:rsid w:val="00370839"/>
    <w:pPr>
      <w:spacing w:before="100" w:beforeAutospacing="1" w:after="100" w:afterAutospacing="1" w:line="240" w:lineRule="auto"/>
    </w:pPr>
    <w:rPr>
      <w:rFonts w:ascii="Lucida Grande" w:eastAsia="Lucida Grande" w:hAnsi="Lucida Grande" w:cs="Lucida Grande"/>
      <w:sz w:val="24"/>
      <w:szCs w:val="24"/>
    </w:rPr>
  </w:style>
  <w:style w:type="character" w:customStyle="1" w:styleId="normaltextrun">
    <w:name w:val="normaltextrun"/>
    <w:basedOn w:val="DefaultParagraphFont"/>
    <w:rsid w:val="00370839"/>
  </w:style>
  <w:style w:type="character" w:customStyle="1" w:styleId="eop">
    <w:name w:val="eop"/>
    <w:basedOn w:val="DefaultParagraphFont"/>
    <w:rsid w:val="00370839"/>
  </w:style>
  <w:style w:type="table" w:customStyle="1" w:styleId="TableGrid5">
    <w:name w:val="Table Grid5"/>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ED12C7"/>
    <w:pPr>
      <w:spacing w:after="0" w:line="240" w:lineRule="auto"/>
    </w:pPr>
    <w:rPr>
      <w:rFonts w:ascii="Lucida Grande" w:eastAsia="Lucida Grande" w:hAnsi="Lucida Grande" w:cs="Lucida Grande"/>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D12C7"/>
    <w:rPr>
      <w:color w:val="808080"/>
    </w:rPr>
  </w:style>
  <w:style w:type="paragraph" w:customStyle="1" w:styleId="TableParagraph">
    <w:name w:val="Table Paragraph"/>
    <w:basedOn w:val="Normal"/>
    <w:uiPriority w:val="1"/>
    <w:qFormat/>
    <w:rsid w:val="00912CC2"/>
    <w:pPr>
      <w:widowControl w:val="0"/>
      <w:autoSpaceDE w:val="0"/>
      <w:autoSpaceDN w:val="0"/>
      <w:spacing w:before="2" w:after="0" w:line="240" w:lineRule="auto"/>
      <w:ind w:left="3331"/>
    </w:pPr>
    <w:rPr>
      <w:rFonts w:ascii="Helvetica" w:eastAsia="Helvetica" w:hAnsi="Helvetica" w:cs="Helvetica"/>
    </w:rPr>
  </w:style>
  <w:style w:type="character" w:styleId="UnresolvedMention">
    <w:name w:val="Unresolved Mention"/>
    <w:basedOn w:val="DefaultParagraphFont"/>
    <w:uiPriority w:val="99"/>
    <w:unhideWhenUsed/>
    <w:rsid w:val="00F950DF"/>
    <w:rPr>
      <w:color w:val="605E5C"/>
      <w:shd w:val="clear" w:color="auto" w:fill="E1DFDD"/>
    </w:rPr>
  </w:style>
  <w:style w:type="character" w:styleId="Mention">
    <w:name w:val="Mention"/>
    <w:basedOn w:val="DefaultParagraphFont"/>
    <w:uiPriority w:val="99"/>
    <w:unhideWhenUsed/>
    <w:rsid w:val="00F950DF"/>
    <w:rPr>
      <w:color w:val="2B579A"/>
      <w:shd w:val="clear" w:color="auto" w:fill="E1DFDD"/>
    </w:rPr>
  </w:style>
  <w:style w:type="character" w:customStyle="1" w:styleId="contextualspellingandgrammarerror">
    <w:name w:val="contextualspellingandgrammarerror"/>
    <w:basedOn w:val="DefaultParagraphFont"/>
    <w:rsid w:val="00663F16"/>
  </w:style>
  <w:style w:type="character" w:styleId="Emphasis">
    <w:name w:val="Emphasis"/>
    <w:basedOn w:val="DefaultParagraphFont"/>
    <w:uiPriority w:val="20"/>
    <w:qFormat/>
    <w:rsid w:val="005E0031"/>
    <w:rPr>
      <w:b/>
      <w:bCs/>
      <w:i/>
      <w:iCs/>
      <w:color w:val="ED7D31" w:themeColor="accent2"/>
    </w:rPr>
  </w:style>
  <w:style w:type="character" w:styleId="IntenseEmphasis">
    <w:name w:val="Intense Emphasis"/>
    <w:basedOn w:val="DefaultParagraphFont"/>
    <w:uiPriority w:val="21"/>
    <w:qFormat/>
    <w:rsid w:val="00B94C64"/>
    <w:rPr>
      <w:i/>
      <w:iCs/>
      <w:color w:val="5B9BD5" w:themeColor="accent1"/>
    </w:rPr>
  </w:style>
  <w:style w:type="character" w:customStyle="1" w:styleId="CommentSubjectChar1">
    <w:name w:val="Comment Subject Char1"/>
    <w:basedOn w:val="CommentTextChar"/>
    <w:uiPriority w:val="99"/>
    <w:semiHidden/>
    <w:rsid w:val="003756FA"/>
    <w:rPr>
      <w:b/>
      <w:bCs/>
      <w:sz w:val="20"/>
      <w:szCs w:val="20"/>
    </w:rPr>
  </w:style>
  <w:style w:type="character" w:styleId="Strong">
    <w:name w:val="Strong"/>
    <w:basedOn w:val="DefaultParagraphFont"/>
    <w:uiPriority w:val="22"/>
    <w:qFormat/>
    <w:rsid w:val="003756FA"/>
    <w:rPr>
      <w:b/>
      <w:bCs/>
    </w:rPr>
  </w:style>
  <w:style w:type="paragraph" w:styleId="Subtitle">
    <w:name w:val="Subtitle"/>
    <w:basedOn w:val="Normal"/>
    <w:next w:val="Normal"/>
    <w:link w:val="SubtitleChar"/>
    <w:uiPriority w:val="11"/>
    <w:qFormat/>
    <w:rsid w:val="00CD1808"/>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D1808"/>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header" Target="header4.xml" /><Relationship Id="rId17" Type="http://schemas.openxmlformats.org/officeDocument/2006/relationships/footer" Target="footer4.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endnotes" Target="endnotes.xml" /><Relationship Id="rId20"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6C95460621DC40A24C556A6ADD27C2" ma:contentTypeVersion="8" ma:contentTypeDescription="Create a new document." ma:contentTypeScope="" ma:versionID="e9afb9b1144f877c07184c5231102f60">
  <xsd:schema xmlns:xsd="http://www.w3.org/2001/XMLSchema" xmlns:xs="http://www.w3.org/2001/XMLSchema" xmlns:p="http://schemas.microsoft.com/office/2006/metadata/properties" xmlns:ns2="6b6fe22a-305b-49a0-9c15-c272fc9b6735" xmlns:ns3="6d62bce0-20c1-4e16-ab1f-71b497405263" targetNamespace="http://schemas.microsoft.com/office/2006/metadata/properties" ma:root="true" ma:fieldsID="d8459ab8b99276c12e4e817815429a1c" ns2:_="" ns3:_="">
    <xsd:import namespace="6b6fe22a-305b-49a0-9c15-c272fc9b6735"/>
    <xsd:import namespace="6d62bce0-20c1-4e16-ab1f-71b49740526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fe22a-305b-49a0-9c15-c272fc9b67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62bce0-20c1-4e16-ab1f-71b49740526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d62bce0-20c1-4e16-ab1f-71b497405263">
      <UserInfo>
        <DisplayName>Patel, Shilpa (CDC/DDID/NCHHSTP/DHP)</DisplayName>
        <AccountId>13</AccountId>
        <AccountType/>
      </UserInfo>
      <UserInfo>
        <DisplayName>Shouse, Luke (CDC/DDID/NCHHSTP/DHP)</DisplayName>
        <AccountId>19</AccountId>
        <AccountType/>
      </UserInfo>
      <UserInfo>
        <DisplayName>Tripp, Natalie (CDC/DDID/NCHHSTP/DHP) (CTR)</DisplayName>
        <AccountId>30</AccountId>
        <AccountType/>
      </UserInfo>
      <UserInfo>
        <DisplayName>Reaves, Toria (CDC/DDID/NCHHSTP/DHP)</DisplayName>
        <AccountId>54</AccountId>
        <AccountType/>
      </UserInfo>
      <UserInfo>
        <DisplayName>Pitasi, Marc (CDC/DDID/NCHHSTP/DHP)</DisplayName>
        <AccountId>22</AccountId>
        <AccountType/>
      </UserInfo>
      <UserInfo>
        <DisplayName>Delaney, Kevin P. (CDC/DDID/NCHHSTP/DHP)</DisplayName>
        <AccountId>15</AccountId>
        <AccountType/>
      </UserInfo>
      <UserInfo>
        <DisplayName>Chavez, Pollyanna R. (CDC/DDID/NCHHSTP/DHP)</DisplayName>
        <AccountId>32</AccountId>
        <AccountType/>
      </UserInfo>
      <UserInfo>
        <DisplayName>Emerson, Brian (CDC/DDID/NCHHSTP/DHP)</DisplayName>
        <AccountId>35</AccountId>
        <AccountType/>
      </UserInfo>
      <UserInfo>
        <DisplayName>Hernandez, Angela (CDC/DDID/NCHHSTP/DHP)</DisplayName>
        <AccountId>23</AccountId>
        <AccountType/>
      </UserInfo>
      <UserInfo>
        <DisplayName>Marcus, Ruthanne (CDC/DDID/NCHHSTP/DHP)</DisplayName>
        <AccountId>21</AccountId>
        <AccountType/>
      </UserInfo>
      <UserInfo>
        <DisplayName>Grytdal, Scott P. (CDC/DDID/NCHHSTP/DHP)</DisplayName>
        <AccountId>26</AccountId>
        <AccountType/>
      </UserInfo>
      <UserInfo>
        <DisplayName>Jeffries, William (Billy) (CDC/DDID/NCHHSTP/DHP)</DisplayName>
        <AccountId>51</AccountId>
        <AccountType/>
      </UserInfo>
      <UserInfo>
        <DisplayName>Stanley, Ayana R. (CDC/DDNID/NCIPC/DVP)</DisplayName>
        <AccountId>48</AccountId>
        <AccountType/>
      </UserInfo>
      <UserInfo>
        <DisplayName>Fagan, Jennifer (CDC/DDID/NCHHSTP/DHP)</DisplayName>
        <AccountId>45</AccountId>
        <AccountType/>
      </UserInfo>
      <UserInfo>
        <DisplayName>Prejean, Joseph (Buzz) (CDC/DDID/NCHHSTP/DHP)</DisplayName>
        <AccountId>14</AccountId>
        <AccountType/>
      </UserInfo>
      <UserInfo>
        <DisplayName>Koenig, Linda (CDC/DDID/NCHHSTP/DHP)</DisplayName>
        <AccountId>73</AccountId>
        <AccountType/>
      </UserInfo>
      <UserInfo>
        <DisplayName>Gutierrez, Mariana (CDC/DDID/NCHHSTP/DHP)</DisplayName>
        <AccountId>7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E3D429-73FD-4C67-9CB7-8EAE27C02B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fe22a-305b-49a0-9c15-c272fc9b6735"/>
    <ds:schemaRef ds:uri="6d62bce0-20c1-4e16-ab1f-71b4974052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BB33B2-CCBC-4EF5-8677-1CE2EEF235A9}">
  <ds:schemaRefs>
    <ds:schemaRef ds:uri="http://schemas.microsoft.com/sharepoint/v3/contenttype/forms"/>
  </ds:schemaRefs>
</ds:datastoreItem>
</file>

<file path=customXml/itemProps3.xml><?xml version="1.0" encoding="utf-8"?>
<ds:datastoreItem xmlns:ds="http://schemas.openxmlformats.org/officeDocument/2006/customXml" ds:itemID="{E89B03B0-005F-4580-8DE3-E7E66CB1D2EE}">
  <ds:schemaRefs>
    <ds:schemaRef ds:uri="http://schemas.microsoft.com/office/2006/metadata/properties"/>
    <ds:schemaRef ds:uri="http://schemas.microsoft.com/office/infopath/2007/PartnerControls"/>
    <ds:schemaRef ds:uri="6d62bce0-20c1-4e16-ab1f-71b497405263"/>
  </ds:schemaRefs>
</ds:datastoreItem>
</file>

<file path=customXml/itemProps4.xml><?xml version="1.0" encoding="utf-8"?>
<ds:datastoreItem xmlns:ds="http://schemas.openxmlformats.org/officeDocument/2006/customXml" ds:itemID="{FC409936-9682-4B29-9E2B-24BCAB562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497</Words>
  <Characters>833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9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nett, Janet (CDC/DDID/NCHHSTP/DHPSE)</dc:creator>
  <cp:lastModifiedBy>Ptomey, Natasha (CDC/NCHHSTP/DHP)</cp:lastModifiedBy>
  <cp:revision>4</cp:revision>
  <cp:lastPrinted>2019-10-19T19:59:00Z</cp:lastPrinted>
  <dcterms:created xsi:type="dcterms:W3CDTF">2023-12-15T18:29:00Z</dcterms:created>
  <dcterms:modified xsi:type="dcterms:W3CDTF">2024-01-08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6C95460621DC40A24C556A6ADD27C2</vt:lpwstr>
  </property>
  <property fmtid="{D5CDD505-2E9C-101B-9397-08002B2CF9AE}" pid="3" name="GrammarlyDocumentId">
    <vt:lpwstr>2ecbb46841ba26a26480d2555900ecee572e03469f932918692091f73e9af3ca</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6th edition</vt:lpwstr>
  </property>
  <property fmtid="{D5CDD505-2E9C-101B-9397-08002B2CF9AE}" pid="17" name="Mendeley Recent Style Name 3_1">
    <vt:lpwstr>American Sociological Associa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Nature</vt:lpwstr>
  </property>
  <property fmtid="{D5CDD505-2E9C-101B-9397-08002B2CF9AE}" pid="24" name="MSIP_Label_7b94a7b8-f06c-4dfe-bdcc-9b548fd58c31_ActionId">
    <vt:lpwstr>40588827-78a2-4ad3-9aee-81e20755ddce</vt:lpwstr>
  </property>
  <property fmtid="{D5CDD505-2E9C-101B-9397-08002B2CF9AE}" pid="25" name="MSIP_Label_7b94a7b8-f06c-4dfe-bdcc-9b548fd58c31_ContentBits">
    <vt:lpwstr>0</vt:lpwstr>
  </property>
  <property fmtid="{D5CDD505-2E9C-101B-9397-08002B2CF9AE}" pid="26" name="MSIP_Label_7b94a7b8-f06c-4dfe-bdcc-9b548fd58c31_Enabled">
    <vt:lpwstr>true</vt:lpwstr>
  </property>
  <property fmtid="{D5CDD505-2E9C-101B-9397-08002B2CF9AE}" pid="27" name="MSIP_Label_7b94a7b8-f06c-4dfe-bdcc-9b548fd58c31_Method">
    <vt:lpwstr>Privileged</vt:lpwstr>
  </property>
  <property fmtid="{D5CDD505-2E9C-101B-9397-08002B2CF9AE}" pid="28" name="MSIP_Label_7b94a7b8-f06c-4dfe-bdcc-9b548fd58c31_Name">
    <vt:lpwstr>7b94a7b8-f06c-4dfe-bdcc-9b548fd58c31</vt:lpwstr>
  </property>
  <property fmtid="{D5CDD505-2E9C-101B-9397-08002B2CF9AE}" pid="29" name="MSIP_Label_7b94a7b8-f06c-4dfe-bdcc-9b548fd58c31_SetDate">
    <vt:lpwstr>2021-01-15T03:23:28Z</vt:lpwstr>
  </property>
  <property fmtid="{D5CDD505-2E9C-101B-9397-08002B2CF9AE}" pid="30" name="MSIP_Label_7b94a7b8-f06c-4dfe-bdcc-9b548fd58c31_SiteId">
    <vt:lpwstr>9ce70869-60db-44fd-abe8-d2767077fc8f</vt:lpwstr>
  </property>
</Properties>
</file>